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55DFF63B" w:rsidR="004236AE" w:rsidRPr="009B4459" w:rsidRDefault="007505A1" w:rsidP="00C644E8">
      <w:pPr>
        <w:spacing w:after="0" w:line="240" w:lineRule="auto"/>
        <w:rPr>
          <w:color w:val="595959" w:themeColor="text1" w:themeTint="A6"/>
          <w:sz w:val="22"/>
        </w:rPr>
      </w:pPr>
      <w:r>
        <w:rPr>
          <w:b/>
          <w:color w:val="595959" w:themeColor="text1" w:themeTint="A6"/>
          <w:sz w:val="48"/>
        </w:rPr>
        <w:t xml:space="preserve">ESEMPIO DI MODELLO DI </w:t>
      </w:r>
      <w:r w:rsidR="00841239">
        <w:rPr>
          <w:b/>
          <w:color w:val="595959" w:themeColor="text1" w:themeTint="A6"/>
          <w:sz w:val="48"/>
        </w:rPr>
        <w:t xml:space="preserve">             </w:t>
      </w:r>
      <w:r w:rsidR="00841239">
        <w:rPr>
          <w:b/>
          <w:noProof/>
          <w:color w:val="595959" w:themeColor="text1" w:themeTint="A6"/>
          <w:sz w:val="48"/>
          <w:szCs w:val="32"/>
        </w:rPr>
        <w:drawing>
          <wp:inline distT="0" distB="0" distL="0" distR="0" wp14:anchorId="6744D1E4" wp14:editId="0BF62B13">
            <wp:extent cx="2333622" cy="464146"/>
            <wp:effectExtent l="0" t="0" r="0" b="0"/>
            <wp:docPr id="480051592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051592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3946" cy="472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color w:val="595959" w:themeColor="text1" w:themeTint="A6"/>
          <w:sz w:val="48"/>
          <w:szCs w:val="32"/>
        </w:rPr>
        <w:br/>
      </w:r>
      <w:r>
        <w:rPr>
          <w:b/>
          <w:color w:val="595959" w:themeColor="text1" w:themeTint="A6"/>
          <w:sz w:val="48"/>
        </w:rPr>
        <w:t xml:space="preserve">MATRICE SWOT COLORATA </w:t>
      </w:r>
      <w:bookmarkStart w:id="0" w:name="_Hlk536359931"/>
    </w:p>
    <w:p w14:paraId="519E01A4" w14:textId="1D8DB8C2" w:rsidR="001A1C0F" w:rsidRPr="00E475BB" w:rsidRDefault="00943CF6" w:rsidP="001A1C0F">
      <w:pPr>
        <w:spacing w:after="100" w:line="240" w:lineRule="auto"/>
      </w:pPr>
      <w:r>
        <w:rPr>
          <w:b/>
          <w:noProof/>
          <w:color w:val="595959" w:themeColor="text1" w:themeTint="A6"/>
          <w:sz w:val="48"/>
        </w:rPr>
        <w:drawing>
          <wp:anchor distT="0" distB="0" distL="114300" distR="114300" simplePos="0" relativeHeight="251727872" behindDoc="0" locked="0" layoutInCell="1" allowOverlap="1" wp14:anchorId="4582C4F3" wp14:editId="1B340ED2">
            <wp:simplePos x="0" y="0"/>
            <wp:positionH relativeFrom="column">
              <wp:posOffset>25400</wp:posOffset>
            </wp:positionH>
            <wp:positionV relativeFrom="page">
              <wp:posOffset>1282065</wp:posOffset>
            </wp:positionV>
            <wp:extent cx="1105200" cy="604800"/>
            <wp:effectExtent l="0" t="0" r="0" b="5080"/>
            <wp:wrapNone/>
            <wp:docPr id="213299803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5200" cy="6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3D32"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C2D49AA" wp14:editId="08A583D3">
                <wp:simplePos x="0" y="0"/>
                <wp:positionH relativeFrom="column">
                  <wp:posOffset>1220470</wp:posOffset>
                </wp:positionH>
                <wp:positionV relativeFrom="paragraph">
                  <wp:posOffset>123190</wp:posOffset>
                </wp:positionV>
                <wp:extent cx="5827727" cy="711835"/>
                <wp:effectExtent l="0" t="0" r="1905" b="0"/>
                <wp:wrapNone/>
                <wp:docPr id="34" name="Rounded 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7727" cy="711835"/>
                        </a:xfrm>
                        <a:prstGeom prst="roundRect">
                          <a:avLst>
                            <a:gd name="adj" fmla="val 7705"/>
                          </a:avLst>
                        </a:prstGeom>
                        <a:solidFill>
                          <a:srgbClr val="007A7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AEEA5C" w14:textId="560BE83D" w:rsidR="006A5B2E" w:rsidRPr="00A61292" w:rsidRDefault="00323362" w:rsidP="00323362">
                            <w:pPr>
                              <w:spacing w:after="0" w:line="276" w:lineRule="auto"/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sz w:val="26"/>
                              </w:rPr>
                              <w:t>Determina se un'espansione nel metaverso è vantaggiosa per la nostra attività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2D49AA" id="Rounded Rectangle 34" o:spid="_x0000_s1026" style="position:absolute;margin-left:96.1pt;margin-top:9.7pt;width:458.9pt;height:56.0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504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" fillcolor="#007a7a" stroked="f" strokeweight="1pt">
                <v:stroke joinstyle="miter"/>
                <v:textbox inset="10.8pt">
                  <w:txbxContent>
                    <w:p w14:paraId="0AAEEA5C" w14:textId="560BE83D" w:rsidR="006A5B2E" w:rsidRPr="00A61292" w:rsidRDefault="00323362" w:rsidP="00323362">
                      <w:pPr>
                        <w:spacing w:after="0" w:line="276" w:lineRule="auto"/>
                        <w:rPr>
                          <w:sz w:val="26"/>
                          <w:szCs w:val="26"/>
                        </w:rPr>
                      </w:pPr>
                      <w:r>
                        <w:rPr>
                          <w:sz w:val="26"/>
                        </w:rPr>
                        <w:t>Determina se un'espansione nel metaverso è vantaggiosa per la nostra attività.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D12B45B" w14:textId="2AD3D1A5" w:rsidR="001A1C0F" w:rsidRPr="001A1C0F" w:rsidRDefault="001A1C0F" w:rsidP="001A1C0F">
      <w:pPr>
        <w:spacing w:after="0" w:line="240" w:lineRule="auto"/>
      </w:pPr>
    </w:p>
    <w:p w14:paraId="21BB8968" w14:textId="438DEF34" w:rsidR="0049564B" w:rsidRPr="00E74A09" w:rsidRDefault="00A709A2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49564B" w:rsidRPr="00E74A09" w:rsidSect="001A1C0F">
          <w:headerReference w:type="default" r:id="rId11"/>
          <w:pgSz w:w="12240" w:h="15840"/>
          <w:pgMar w:top="621" w:right="504" w:bottom="576" w:left="576" w:header="0" w:footer="0" w:gutter="0"/>
          <w:cols w:space="720"/>
          <w:titlePg/>
          <w:docGrid w:linePitch="360"/>
        </w:sectPr>
      </w:pPr>
      <w:r>
        <w:rPr>
          <w:b/>
          <w:noProof/>
          <w:color w:val="595959" w:themeColor="text1" w:themeTint="A6"/>
          <w:sz w:val="48"/>
        </w:rPr>
        <w:drawing>
          <wp:anchor distT="0" distB="0" distL="114300" distR="114300" simplePos="0" relativeHeight="251735040" behindDoc="0" locked="0" layoutInCell="1" allowOverlap="1" wp14:anchorId="5D8437A7" wp14:editId="74347331">
            <wp:simplePos x="0" y="0"/>
            <wp:positionH relativeFrom="margin">
              <wp:posOffset>-371</wp:posOffset>
            </wp:positionH>
            <wp:positionV relativeFrom="page">
              <wp:posOffset>8536940</wp:posOffset>
            </wp:positionV>
            <wp:extent cx="1339200" cy="932400"/>
            <wp:effectExtent l="0" t="0" r="0" b="1270"/>
            <wp:wrapNone/>
            <wp:docPr id="1450839297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9200" cy="93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3CF6">
        <w:rPr>
          <w:b/>
          <w:noProof/>
          <w:color w:val="595959" w:themeColor="text1" w:themeTint="A6"/>
          <w:sz w:val="48"/>
        </w:rPr>
        <w:drawing>
          <wp:anchor distT="0" distB="0" distL="114300" distR="114300" simplePos="0" relativeHeight="251732992" behindDoc="0" locked="0" layoutInCell="1" allowOverlap="1" wp14:anchorId="52535FF8" wp14:editId="084E1594">
            <wp:simplePos x="0" y="0"/>
            <wp:positionH relativeFrom="column">
              <wp:posOffset>4869815</wp:posOffset>
            </wp:positionH>
            <wp:positionV relativeFrom="page">
              <wp:posOffset>7986395</wp:posOffset>
            </wp:positionV>
            <wp:extent cx="2095200" cy="320400"/>
            <wp:effectExtent l="0" t="0" r="635" b="3810"/>
            <wp:wrapNone/>
            <wp:docPr id="767352060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200" cy="32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3CF6">
        <w:rPr>
          <w:b/>
          <w:noProof/>
          <w:color w:val="595959" w:themeColor="text1" w:themeTint="A6"/>
          <w:sz w:val="48"/>
        </w:rPr>
        <w:drawing>
          <wp:anchor distT="0" distB="0" distL="114300" distR="114300" simplePos="0" relativeHeight="251731968" behindDoc="0" locked="0" layoutInCell="1" allowOverlap="1" wp14:anchorId="3F885078" wp14:editId="1D3108C7">
            <wp:simplePos x="0" y="0"/>
            <wp:positionH relativeFrom="column">
              <wp:posOffset>4123690</wp:posOffset>
            </wp:positionH>
            <wp:positionV relativeFrom="page">
              <wp:posOffset>2138680</wp:posOffset>
            </wp:positionV>
            <wp:extent cx="2847600" cy="320400"/>
            <wp:effectExtent l="0" t="0" r="0" b="3810"/>
            <wp:wrapNone/>
            <wp:docPr id="1907122648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600" cy="32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3CF6">
        <w:rPr>
          <w:noProof/>
          <w:sz w:val="26"/>
        </w:rPr>
        <w:drawing>
          <wp:anchor distT="0" distB="0" distL="114300" distR="114300" simplePos="0" relativeHeight="251730944" behindDoc="0" locked="0" layoutInCell="1" allowOverlap="1" wp14:anchorId="7D38AE49" wp14:editId="04EB726B">
            <wp:simplePos x="0" y="0"/>
            <wp:positionH relativeFrom="column">
              <wp:posOffset>100965</wp:posOffset>
            </wp:positionH>
            <wp:positionV relativeFrom="page">
              <wp:posOffset>7989570</wp:posOffset>
            </wp:positionV>
            <wp:extent cx="2804400" cy="320400"/>
            <wp:effectExtent l="0" t="0" r="0" b="3810"/>
            <wp:wrapNone/>
            <wp:docPr id="1159142994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400" cy="32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3CF6">
        <w:rPr>
          <w:b/>
          <w:noProof/>
          <w:color w:val="595959" w:themeColor="text1" w:themeTint="A6"/>
          <w:sz w:val="48"/>
        </w:rPr>
        <w:drawing>
          <wp:anchor distT="0" distB="0" distL="114300" distR="114300" simplePos="0" relativeHeight="251729920" behindDoc="0" locked="0" layoutInCell="1" allowOverlap="1" wp14:anchorId="0B2079D9" wp14:editId="7802C448">
            <wp:simplePos x="0" y="0"/>
            <wp:positionH relativeFrom="column">
              <wp:posOffset>110490</wp:posOffset>
            </wp:positionH>
            <wp:positionV relativeFrom="page">
              <wp:posOffset>2138680</wp:posOffset>
            </wp:positionV>
            <wp:extent cx="2736000" cy="345600"/>
            <wp:effectExtent l="0" t="0" r="7620" b="0"/>
            <wp:wrapNone/>
            <wp:docPr id="1181960429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0" cy="34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26FB">
        <w:rPr>
          <w:noProof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1BDDD4C5" wp14:editId="4A24BBCC">
                <wp:simplePos x="0" y="0"/>
                <wp:positionH relativeFrom="column">
                  <wp:posOffset>3581207</wp:posOffset>
                </wp:positionH>
                <wp:positionV relativeFrom="paragraph">
                  <wp:posOffset>3900572</wp:posOffset>
                </wp:positionV>
                <wp:extent cx="3372156" cy="2630170"/>
                <wp:effectExtent l="0" t="0" r="0" b="0"/>
                <wp:wrapNone/>
                <wp:docPr id="155" name="Rectangle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2156" cy="2630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B1BC93" w14:textId="595BF2A5" w:rsidR="00A61292" w:rsidRPr="00A61292" w:rsidRDefault="00A61292" w:rsidP="00A6129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 xml:space="preserve">Sicurezza: </w:t>
                            </w:r>
                            <w:r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  <w:br/>
                            </w: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>non si sa abbastanza sulla sicurezza informatica e sui rischi di hackeraggio all'interno del metaverso.</w:t>
                            </w:r>
                            <w:r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  <w:br/>
                            </w:r>
                          </w:p>
                          <w:p w14:paraId="4147F53F" w14:textId="3D5BE44D" w:rsidR="00E24760" w:rsidRPr="00A61292" w:rsidRDefault="00A61292" w:rsidP="00A6129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 xml:space="preserve">Criminalità e molestie: </w:t>
                            </w:r>
                            <w:r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  <w:br/>
                            </w: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>è difficile far rispettare le regole e le leggi in uno spazio digital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DDD4C5" id="Rectangle 155" o:spid="_x0000_s1027" style="position:absolute;margin-left:282pt;margin-top:307.15pt;width:265.5pt;height:207.1pt;z-index:-25161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" filled="f" stroked="f" strokeweight="1pt">
                <v:textbox inset="10.8pt">
                  <w:txbxContent>
                    <w:p w14:paraId="25B1BC93" w14:textId="595BF2A5" w:rsidR="00A61292" w:rsidRPr="00A61292" w:rsidRDefault="00A61292" w:rsidP="00A6129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sz w:val="26"/>
                        </w:rPr>
                        <w:t xml:space="preserve">Sicurezza: </w:t>
                      </w:r>
                      <w:r>
                        <w:rPr>
                          <w:rFonts w:ascii="Century Gothic" w:hAnsi="Century Gothic"/>
                          <w:sz w:val="26"/>
                          <w:szCs w:val="26"/>
                        </w:rPr>
                        <w:br/>
                      </w:r>
                      <w:r>
                        <w:rPr>
                          <w:rFonts w:ascii="Century Gothic" w:hAnsi="Century Gothic"/>
                          <w:sz w:val="26"/>
                        </w:rPr>
                        <w:t>non si sa abbastanza sulla sicurezza informatica e sui rischi di hackeraggio all'interno del metaverso.</w:t>
                      </w:r>
                      <w:r>
                        <w:rPr>
                          <w:rFonts w:ascii="Century Gothic" w:hAnsi="Century Gothic"/>
                          <w:sz w:val="26"/>
                          <w:szCs w:val="26"/>
                        </w:rPr>
                        <w:br/>
                      </w:r>
                    </w:p>
                    <w:p w14:paraId="4147F53F" w14:textId="3D5BE44D" w:rsidR="00E24760" w:rsidRPr="00A61292" w:rsidRDefault="00A61292" w:rsidP="00A6129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sz w:val="26"/>
                        </w:rPr>
                        <w:t xml:space="preserve">Criminalità e molestie: </w:t>
                      </w:r>
                      <w:r>
                        <w:rPr>
                          <w:rFonts w:ascii="Century Gothic" w:hAnsi="Century Gothic"/>
                          <w:sz w:val="26"/>
                          <w:szCs w:val="26"/>
                        </w:rPr>
                        <w:br/>
                      </w:r>
                      <w:r>
                        <w:rPr>
                          <w:rFonts w:ascii="Century Gothic" w:hAnsi="Century Gothic"/>
                          <w:sz w:val="26"/>
                        </w:rPr>
                        <w:t>è difficile far rispettare le regole e le leggi in uno spazio digitale.</w:t>
                      </w:r>
                    </w:p>
                  </w:txbxContent>
                </v:textbox>
              </v:rect>
            </w:pict>
          </mc:Fallback>
        </mc:AlternateContent>
      </w:r>
      <w:r w:rsidR="00A61292">
        <w:rPr>
          <w:noProof/>
        </w:rPr>
        <mc:AlternateContent>
          <mc:Choice Requires="wps">
            <w:drawing>
              <wp:anchor distT="0" distB="0" distL="114300" distR="114300" simplePos="0" relativeHeight="251703296" behindDoc="1" locked="0" layoutInCell="1" allowOverlap="1" wp14:anchorId="02898023" wp14:editId="728BCDBA">
                <wp:simplePos x="0" y="0"/>
                <wp:positionH relativeFrom="column">
                  <wp:posOffset>16205</wp:posOffset>
                </wp:positionH>
                <wp:positionV relativeFrom="paragraph">
                  <wp:posOffset>3831124</wp:posOffset>
                </wp:positionV>
                <wp:extent cx="3044141" cy="2630170"/>
                <wp:effectExtent l="0" t="0" r="0" b="0"/>
                <wp:wrapNone/>
                <wp:docPr id="154" name="Rectangle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4141" cy="2630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2BFF3F" w14:textId="3BF72320" w:rsidR="00E63EBD" w:rsidRPr="00A61292" w:rsidRDefault="00282A09" w:rsidP="00A6129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 xml:space="preserve">Espansione digitale: </w:t>
                            </w:r>
                            <w:r w:rsidR="00A61292"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  <w:br/>
                            </w: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>abbiamo l'opportunità di raggiungere un pubblico molto più ampio (cioè in tutto il mondo).</w:t>
                            </w:r>
                            <w:r w:rsidR="00E63EBD" w:rsidRPr="00A61292"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  <w:br/>
                            </w:r>
                          </w:p>
                          <w:p w14:paraId="785BF62B" w14:textId="64F92892" w:rsidR="00E24760" w:rsidRPr="00A61292" w:rsidRDefault="00E63EBD" w:rsidP="00A6129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>Nuovi flussi di entrate: possiamo creare nuove linee di prodotti digitali e reali e prepararci per la crescita e l'evoluzione futu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898023" id="Rectangle 154" o:spid="_x0000_s1028" style="position:absolute;margin-left:1.3pt;margin-top:301.65pt;width:239.7pt;height:207.1pt;z-index:-25161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" filled="f" stroked="f" strokeweight="1pt">
                <v:textbox inset="10.8pt">
                  <w:txbxContent>
                    <w:p w14:paraId="4B2BFF3F" w14:textId="3BF72320" w:rsidR="00E63EBD" w:rsidRPr="00A61292" w:rsidRDefault="00282A09" w:rsidP="00A6129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sz w:val="26"/>
                        </w:rPr>
                        <w:t xml:space="preserve">Espansione digitale: </w:t>
                      </w:r>
                      <w:r w:rsidR="00A61292">
                        <w:rPr>
                          <w:rFonts w:ascii="Century Gothic" w:hAnsi="Century Gothic"/>
                          <w:sz w:val="26"/>
                          <w:szCs w:val="26"/>
                        </w:rPr>
                        <w:br/>
                      </w:r>
                      <w:r>
                        <w:rPr>
                          <w:rFonts w:ascii="Century Gothic" w:hAnsi="Century Gothic"/>
                          <w:sz w:val="26"/>
                        </w:rPr>
                        <w:t>abbiamo l'opportunità di raggiungere un pubblico molto più ampio (cioè in tutto il mondo).</w:t>
                      </w:r>
                      <w:r w:rsidR="00E63EBD" w:rsidRPr="00A61292">
                        <w:rPr>
                          <w:rFonts w:ascii="Century Gothic" w:hAnsi="Century Gothic"/>
                          <w:sz w:val="26"/>
                          <w:szCs w:val="26"/>
                        </w:rPr>
                        <w:br/>
                      </w:r>
                    </w:p>
                    <w:p w14:paraId="785BF62B" w14:textId="64F92892" w:rsidR="00E24760" w:rsidRPr="00A61292" w:rsidRDefault="00E63EBD" w:rsidP="00A6129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sz w:val="26"/>
                        </w:rPr>
                        <w:t>Nuovi flussi di entrate: possiamo creare nuove linee di prodotti digitali e reali e prepararci per la crescita e l'evoluzione future.</w:t>
                      </w:r>
                    </w:p>
                  </w:txbxContent>
                </v:textbox>
              </v:rect>
            </w:pict>
          </mc:Fallback>
        </mc:AlternateContent>
      </w:r>
      <w:r w:rsidR="00A61292">
        <w:rPr>
          <w:noProof/>
        </w:rPr>
        <mc:AlternateContent>
          <mc:Choice Requires="wps">
            <w:drawing>
              <wp:anchor distT="0" distB="0" distL="114300" distR="114300" simplePos="0" relativeHeight="251699200" behindDoc="1" locked="0" layoutInCell="1" allowOverlap="1" wp14:anchorId="032E50F6" wp14:editId="74D82AD9">
                <wp:simplePos x="0" y="0"/>
                <wp:positionH relativeFrom="column">
                  <wp:posOffset>27780</wp:posOffset>
                </wp:positionH>
                <wp:positionV relativeFrom="paragraph">
                  <wp:posOffset>1053200</wp:posOffset>
                </wp:positionV>
                <wp:extent cx="2905246" cy="2430145"/>
                <wp:effectExtent l="0" t="0" r="0" b="0"/>
                <wp:wrapNone/>
                <wp:docPr id="150" name="Rectangle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5246" cy="24301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ADD7F4" w14:textId="21D94BFF" w:rsidR="00E63EBD" w:rsidRPr="00A61292" w:rsidRDefault="00E63EBD" w:rsidP="00A6129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 xml:space="preserve">Orientato al consumatore: </w:t>
                            </w:r>
                            <w:r w:rsidR="00A61292"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  <w:br/>
                            </w: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>possiamo vendere prodotti solo digitali a clienti di tutto il mondo.</w:t>
                            </w:r>
                            <w:r w:rsidRPr="00A61292"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  <w:br/>
                            </w:r>
                          </w:p>
                          <w:p w14:paraId="11614F30" w14:textId="28453554" w:rsidR="00B23D32" w:rsidRPr="00A61292" w:rsidRDefault="00E63EBD" w:rsidP="00A6129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 xml:space="preserve">Orientato al business: </w:t>
                            </w:r>
                            <w:r w:rsidR="00A61292"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  <w:br/>
                            </w: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>possiamo incorporare la tecnologia blockchain e accettare tutti i tipi di pagamenti digitali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2E50F6" id="Rectangle 150" o:spid="_x0000_s1029" style="position:absolute;margin-left:2.2pt;margin-top:82.95pt;width:228.75pt;height:191.35pt;z-index:-251617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" filled="f" stroked="f" strokeweight="1pt">
                <v:textbox inset="10.8pt">
                  <w:txbxContent>
                    <w:p w14:paraId="70ADD7F4" w14:textId="21D94BFF" w:rsidR="00E63EBD" w:rsidRPr="00A61292" w:rsidRDefault="00E63EBD" w:rsidP="00A6129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sz w:val="26"/>
                        </w:rPr>
                        <w:t xml:space="preserve">Orientato al consumatore: </w:t>
                      </w:r>
                      <w:r w:rsidR="00A61292">
                        <w:rPr>
                          <w:rFonts w:ascii="Century Gothic" w:hAnsi="Century Gothic"/>
                          <w:sz w:val="26"/>
                          <w:szCs w:val="26"/>
                        </w:rPr>
                        <w:br/>
                      </w:r>
                      <w:r>
                        <w:rPr>
                          <w:rFonts w:ascii="Century Gothic" w:hAnsi="Century Gothic"/>
                          <w:sz w:val="26"/>
                        </w:rPr>
                        <w:t>possiamo vendere prodotti solo digitali a clienti di tutto il mondo.</w:t>
                      </w:r>
                      <w:r w:rsidRPr="00A61292">
                        <w:rPr>
                          <w:rFonts w:ascii="Century Gothic" w:hAnsi="Century Gothic"/>
                          <w:sz w:val="26"/>
                          <w:szCs w:val="26"/>
                        </w:rPr>
                        <w:br/>
                      </w:r>
                    </w:p>
                    <w:p w14:paraId="11614F30" w14:textId="28453554" w:rsidR="00B23D32" w:rsidRPr="00A61292" w:rsidRDefault="00E63EBD" w:rsidP="00A6129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sz w:val="26"/>
                        </w:rPr>
                        <w:t xml:space="preserve">Orientato al business: </w:t>
                      </w:r>
                      <w:r w:rsidR="00A61292">
                        <w:rPr>
                          <w:rFonts w:ascii="Century Gothic" w:hAnsi="Century Gothic"/>
                          <w:sz w:val="26"/>
                          <w:szCs w:val="26"/>
                        </w:rPr>
                        <w:br/>
                      </w:r>
                      <w:r>
                        <w:rPr>
                          <w:rFonts w:ascii="Century Gothic" w:hAnsi="Century Gothic"/>
                          <w:sz w:val="26"/>
                        </w:rPr>
                        <w:t>possiamo incorporare la tecnologia blockchain e accettare tutti i tipi di pagamenti digitali.</w:t>
                      </w:r>
                    </w:p>
                  </w:txbxContent>
                </v:textbox>
              </v:rect>
            </w:pict>
          </mc:Fallback>
        </mc:AlternateContent>
      </w:r>
      <w:r w:rsidR="00A61292">
        <w:rPr>
          <w:noProof/>
        </w:rPr>
        <mc:AlternateContent>
          <mc:Choice Requires="wps">
            <w:drawing>
              <wp:anchor distT="0" distB="0" distL="114300" distR="114300" simplePos="0" relativeHeight="251701248" behindDoc="1" locked="0" layoutInCell="1" allowOverlap="1" wp14:anchorId="69422BEA" wp14:editId="70E14095">
                <wp:simplePos x="0" y="0"/>
                <wp:positionH relativeFrom="column">
                  <wp:posOffset>3581207</wp:posOffset>
                </wp:positionH>
                <wp:positionV relativeFrom="paragraph">
                  <wp:posOffset>1064775</wp:posOffset>
                </wp:positionV>
                <wp:extent cx="3463925" cy="2199190"/>
                <wp:effectExtent l="0" t="0" r="0" b="0"/>
                <wp:wrapNone/>
                <wp:docPr id="153" name="Rectangle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3925" cy="21991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F6437A" w14:textId="37787DA2" w:rsidR="00A61292" w:rsidRPr="00A61292" w:rsidRDefault="00A61292" w:rsidP="00A6129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 xml:space="preserve">Infrastrutture nell'infanzia: </w:t>
                            </w:r>
                            <w:r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  <w:br/>
                            </w: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>ci sarà un numero considerevole di problemi in crescita.</w:t>
                            </w:r>
                            <w:r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  <w:br/>
                            </w:r>
                          </w:p>
                          <w:p w14:paraId="3FA2A598" w14:textId="35008BFA" w:rsidR="00E24760" w:rsidRPr="00A61292" w:rsidRDefault="00A61292" w:rsidP="00A6129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 xml:space="preserve">Niente mentori o esperti: </w:t>
                            </w:r>
                            <w:r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  <w:br/>
                            </w: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>poiché il metaverso è nuovo, non ci sono mentori o esperti comprovati che ci aiutino a guidarci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422BEA" id="Rectangle 153" o:spid="_x0000_s1030" style="position:absolute;margin-left:282pt;margin-top:83.85pt;width:272.75pt;height:173.15pt;z-index:-251615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" filled="f" stroked="f" strokeweight="1pt">
                <v:textbox inset="10.8pt">
                  <w:txbxContent>
                    <w:p w14:paraId="79F6437A" w14:textId="37787DA2" w:rsidR="00A61292" w:rsidRPr="00A61292" w:rsidRDefault="00A61292" w:rsidP="00A6129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sz w:val="26"/>
                        </w:rPr>
                        <w:t xml:space="preserve">Infrastrutture nell'infanzia: </w:t>
                      </w:r>
                      <w:r>
                        <w:rPr>
                          <w:rFonts w:ascii="Century Gothic" w:hAnsi="Century Gothic"/>
                          <w:sz w:val="26"/>
                          <w:szCs w:val="26"/>
                        </w:rPr>
                        <w:br/>
                      </w:r>
                      <w:r>
                        <w:rPr>
                          <w:rFonts w:ascii="Century Gothic" w:hAnsi="Century Gothic"/>
                          <w:sz w:val="26"/>
                        </w:rPr>
                        <w:t>ci sarà un numero considerevole di problemi in crescita.</w:t>
                      </w:r>
                      <w:r>
                        <w:rPr>
                          <w:rFonts w:ascii="Century Gothic" w:hAnsi="Century Gothic"/>
                          <w:sz w:val="26"/>
                          <w:szCs w:val="26"/>
                        </w:rPr>
                        <w:br/>
                      </w:r>
                    </w:p>
                    <w:p w14:paraId="3FA2A598" w14:textId="35008BFA" w:rsidR="00E24760" w:rsidRPr="00A61292" w:rsidRDefault="00A61292" w:rsidP="00A6129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sz w:val="26"/>
                        </w:rPr>
                        <w:t xml:space="preserve">Niente mentori o esperti: </w:t>
                      </w:r>
                      <w:r>
                        <w:rPr>
                          <w:rFonts w:ascii="Century Gothic" w:hAnsi="Century Gothic"/>
                          <w:sz w:val="26"/>
                          <w:szCs w:val="26"/>
                        </w:rPr>
                        <w:br/>
                      </w:r>
                      <w:r>
                        <w:rPr>
                          <w:rFonts w:ascii="Century Gothic" w:hAnsi="Century Gothic"/>
                          <w:sz w:val="26"/>
                        </w:rPr>
                        <w:t>poiché il metaverso è nuovo, non ci sono mentori o esperti comprovati che ci aiutino a guidarci.</w:t>
                      </w:r>
                    </w:p>
                  </w:txbxContent>
                </v:textbox>
              </v: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58222997" wp14:editId="4B561148">
                <wp:simplePos x="0" y="0"/>
                <wp:positionH relativeFrom="column">
                  <wp:posOffset>1451465</wp:posOffset>
                </wp:positionH>
                <wp:positionV relativeFrom="paragraph">
                  <wp:posOffset>7014162</wp:posOffset>
                </wp:positionV>
                <wp:extent cx="5594985" cy="1053296"/>
                <wp:effectExtent l="0" t="0" r="5715" b="1270"/>
                <wp:wrapNone/>
                <wp:docPr id="50" name="Rounded 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94985" cy="1053296"/>
                        </a:xfrm>
                        <a:prstGeom prst="roundRect">
                          <a:avLst>
                            <a:gd name="adj" fmla="val 6963"/>
                          </a:avLst>
                        </a:prstGeom>
                        <a:solidFill>
                          <a:srgbClr val="003F5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5575D1" w14:textId="68ADE486" w:rsidR="00323362" w:rsidRPr="00A61292" w:rsidRDefault="00323362" w:rsidP="00323362">
                            <w:pPr>
                              <w:spacing w:after="0" w:line="276" w:lineRule="auto"/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sz w:val="26"/>
                              </w:rPr>
                              <w:t xml:space="preserve">Inizia una prova e continua la ricerca. Esamina le opportunità pubblicitarie e i costi della vetrina virtuale. Incontra un rappresentante del metaverso sulla sicurezza e le politiche legali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8222997" id="Rounded Rectangle 50" o:spid="_x0000_s1031" style="position:absolute;margin-left:114.3pt;margin-top:552.3pt;width:440.55pt;height:82.9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56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" fillcolor="#003f5a" stroked="f" strokeweight="1pt">
                <v:stroke joinstyle="miter"/>
                <v:textbox inset="10.8pt">
                  <w:txbxContent>
                    <w:p w14:paraId="7D5575D1" w14:textId="68ADE486" w:rsidR="00323362" w:rsidRPr="00A61292" w:rsidRDefault="00323362" w:rsidP="00323362">
                      <w:pPr>
                        <w:spacing w:after="0" w:line="276" w:lineRule="auto"/>
                        <w:rPr>
                          <w:sz w:val="26"/>
                          <w:szCs w:val="26"/>
                        </w:rPr>
                      </w:pPr>
                      <w:r>
                        <w:rPr>
                          <w:sz w:val="26"/>
                        </w:rPr>
                        <w:t xml:space="preserve">Inizia una prova e continua la ricerca. Esamina le opportunità pubblicitarie e i costi della vetrina virtuale. Incontra un rappresentante del metaverso sulla sicurezza e le politiche legali. </w:t>
                      </w:r>
                    </w:p>
                  </w:txbxContent>
                </v:textbox>
              </v:round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191BC6A7" wp14:editId="371E690B">
                <wp:simplePos x="0" y="0"/>
                <wp:positionH relativeFrom="column">
                  <wp:posOffset>3568065</wp:posOffset>
                </wp:positionH>
                <wp:positionV relativeFrom="paragraph">
                  <wp:posOffset>3758565</wp:posOffset>
                </wp:positionV>
                <wp:extent cx="3474720" cy="3108960"/>
                <wp:effectExtent l="0" t="0" r="5080" b="2540"/>
                <wp:wrapNone/>
                <wp:docPr id="91" name="Rounded Rectangle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329"/>
                          </a:avLst>
                        </a:prstGeom>
                        <a:solidFill>
                          <a:srgbClr val="C83E0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B24924D" id="Rounded Rectangle 91" o:spid="_x0000_s1026" style="position:absolute;left:0;text-align:left;margin-left:280.95pt;margin-top:295.95pt;width:273.6pt;height:244.8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18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" fillcolor="#c83e0c" stroked="f" strokeweight="1pt">
                <v:stroke joinstyle="miter"/>
              </v:round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095D5A10" wp14:editId="60561D1D">
                <wp:simplePos x="0" y="0"/>
                <wp:positionH relativeFrom="column">
                  <wp:posOffset>16510</wp:posOffset>
                </wp:positionH>
                <wp:positionV relativeFrom="paragraph">
                  <wp:posOffset>3758565</wp:posOffset>
                </wp:positionV>
                <wp:extent cx="3474720" cy="3108960"/>
                <wp:effectExtent l="0" t="0" r="5080" b="2540"/>
                <wp:wrapNone/>
                <wp:docPr id="90" name="Rounded Rectangl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2987"/>
                          </a:avLst>
                        </a:prstGeom>
                        <a:solidFill>
                          <a:srgbClr val="004C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B20EB6" id="Rounded Rectangle 90" o:spid="_x0000_s1026" style="position:absolute;left:0;text-align:left;margin-left:1.3pt;margin-top:295.95pt;width:273.6pt;height:244.8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95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" fillcolor="#004c7d" stroked="f" strokeweight="1pt">
                <v:stroke joinstyle="miter"/>
              </v:round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56191" behindDoc="1" locked="0" layoutInCell="1" allowOverlap="1" wp14:anchorId="7E6BAFCF" wp14:editId="63557428">
                <wp:simplePos x="0" y="0"/>
                <wp:positionH relativeFrom="column">
                  <wp:posOffset>3568065</wp:posOffset>
                </wp:positionH>
                <wp:positionV relativeFrom="paragraph">
                  <wp:posOffset>579755</wp:posOffset>
                </wp:positionV>
                <wp:extent cx="3474720" cy="3108960"/>
                <wp:effectExtent l="0" t="0" r="5080" b="2540"/>
                <wp:wrapNone/>
                <wp:docPr id="76" name="Rounded 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671"/>
                          </a:avLst>
                        </a:prstGeom>
                        <a:solidFill>
                          <a:srgbClr val="DE66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B6A789" id="Rounded Rectangle 76" o:spid="_x0000_s1026" style="position:absolute;left:0;text-align:left;margin-left:280.95pt;margin-top:45.65pt;width:273.6pt;height:244.8pt;z-index:-2516602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0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" fillcolor="#de6600" stroked="f" strokeweight="1pt">
                <v:stroke joinstyle="miter"/>
              </v:round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55167" behindDoc="1" locked="0" layoutInCell="1" allowOverlap="1" wp14:anchorId="5C3F1ABD" wp14:editId="511681FC">
                <wp:simplePos x="0" y="0"/>
                <wp:positionH relativeFrom="column">
                  <wp:posOffset>16510</wp:posOffset>
                </wp:positionH>
                <wp:positionV relativeFrom="paragraph">
                  <wp:posOffset>579755</wp:posOffset>
                </wp:positionV>
                <wp:extent cx="3474720" cy="3108960"/>
                <wp:effectExtent l="0" t="0" r="5080" b="2540"/>
                <wp:wrapNone/>
                <wp:docPr id="75" name="Rounded 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329"/>
                          </a:avLst>
                        </a:prstGeom>
                        <a:solidFill>
                          <a:srgbClr val="0097A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C9B442" id="Rounded Rectangle 75" o:spid="_x0000_s1026" style="position:absolute;left:0;text-align:left;margin-left:1.3pt;margin-top:45.65pt;width:273.6pt;height:244.8pt;z-index:-25166131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18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" fillcolor="#0097a5" stroked="f" strokeweight="1pt">
                <v:stroke joinstyle="miter"/>
              </v:round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ACD19C6" wp14:editId="73B0CA5A">
                <wp:simplePos x="0" y="0"/>
                <wp:positionH relativeFrom="column">
                  <wp:posOffset>3721100</wp:posOffset>
                </wp:positionH>
                <wp:positionV relativeFrom="paragraph">
                  <wp:posOffset>3845560</wp:posOffset>
                </wp:positionV>
                <wp:extent cx="267335" cy="309245"/>
                <wp:effectExtent l="0" t="0" r="0" b="0"/>
                <wp:wrapNone/>
                <wp:docPr id="149" name="Graphic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7335" cy="309245"/>
                        </a:xfrm>
                        <a:custGeom>
                          <a:avLst/>
                          <a:gdLst>
                            <a:gd name="connsiteX0" fmla="*/ 260985 w 267965"/>
                            <a:gd name="connsiteY0" fmla="*/ 112157 h 309747"/>
                            <a:gd name="connsiteX1" fmla="*/ 259080 w 267965"/>
                            <a:gd name="connsiteY1" fmla="*/ 112157 h 309747"/>
                            <a:gd name="connsiteX2" fmla="*/ 249555 w 267965"/>
                            <a:gd name="connsiteY2" fmla="*/ 105489 h 309747"/>
                            <a:gd name="connsiteX3" fmla="*/ 224790 w 267965"/>
                            <a:gd name="connsiteY3" fmla="*/ 48339 h 309747"/>
                            <a:gd name="connsiteX4" fmla="*/ 186690 w 267965"/>
                            <a:gd name="connsiteY4" fmla="*/ 16907 h 309747"/>
                            <a:gd name="connsiteX5" fmla="*/ 173355 w 267965"/>
                            <a:gd name="connsiteY5" fmla="*/ 15954 h 309747"/>
                            <a:gd name="connsiteX6" fmla="*/ 168592 w 267965"/>
                            <a:gd name="connsiteY6" fmla="*/ 20717 h 309747"/>
                            <a:gd name="connsiteX7" fmla="*/ 167640 w 267965"/>
                            <a:gd name="connsiteY7" fmla="*/ 68342 h 309747"/>
                            <a:gd name="connsiteX8" fmla="*/ 166688 w 267965"/>
                            <a:gd name="connsiteY8" fmla="*/ 112157 h 309747"/>
                            <a:gd name="connsiteX9" fmla="*/ 166688 w 267965"/>
                            <a:gd name="connsiteY9" fmla="*/ 120729 h 309747"/>
                            <a:gd name="connsiteX10" fmla="*/ 166688 w 267965"/>
                            <a:gd name="connsiteY10" fmla="*/ 194072 h 309747"/>
                            <a:gd name="connsiteX11" fmla="*/ 168592 w 267965"/>
                            <a:gd name="connsiteY11" fmla="*/ 272177 h 309747"/>
                            <a:gd name="connsiteX12" fmla="*/ 184785 w 267965"/>
                            <a:gd name="connsiteY12" fmla="*/ 294085 h 309747"/>
                            <a:gd name="connsiteX13" fmla="*/ 201930 w 267965"/>
                            <a:gd name="connsiteY13" fmla="*/ 296942 h 309747"/>
                            <a:gd name="connsiteX14" fmla="*/ 205740 w 267965"/>
                            <a:gd name="connsiteY14" fmla="*/ 296942 h 309747"/>
                            <a:gd name="connsiteX15" fmla="*/ 210502 w 267965"/>
                            <a:gd name="connsiteY15" fmla="*/ 301704 h 309747"/>
                            <a:gd name="connsiteX16" fmla="*/ 206692 w 267965"/>
                            <a:gd name="connsiteY16" fmla="*/ 307420 h 309747"/>
                            <a:gd name="connsiteX17" fmla="*/ 200977 w 267965"/>
                            <a:gd name="connsiteY17" fmla="*/ 308372 h 309747"/>
                            <a:gd name="connsiteX18" fmla="*/ 160972 w 267965"/>
                            <a:gd name="connsiteY18" fmla="*/ 308372 h 309747"/>
                            <a:gd name="connsiteX19" fmla="*/ 144780 w 267965"/>
                            <a:gd name="connsiteY19" fmla="*/ 308372 h 309747"/>
                            <a:gd name="connsiteX20" fmla="*/ 110490 w 267965"/>
                            <a:gd name="connsiteY20" fmla="*/ 308372 h 309747"/>
                            <a:gd name="connsiteX21" fmla="*/ 89535 w 267965"/>
                            <a:gd name="connsiteY21" fmla="*/ 309324 h 309747"/>
                            <a:gd name="connsiteX22" fmla="*/ 64770 w 267965"/>
                            <a:gd name="connsiteY22" fmla="*/ 309324 h 309747"/>
                            <a:gd name="connsiteX23" fmla="*/ 62865 w 267965"/>
                            <a:gd name="connsiteY23" fmla="*/ 309324 h 309747"/>
                            <a:gd name="connsiteX24" fmla="*/ 57150 w 267965"/>
                            <a:gd name="connsiteY24" fmla="*/ 303610 h 309747"/>
                            <a:gd name="connsiteX25" fmla="*/ 61913 w 267965"/>
                            <a:gd name="connsiteY25" fmla="*/ 298847 h 309747"/>
                            <a:gd name="connsiteX26" fmla="*/ 67627 w 267965"/>
                            <a:gd name="connsiteY26" fmla="*/ 297895 h 309747"/>
                            <a:gd name="connsiteX27" fmla="*/ 78105 w 267965"/>
                            <a:gd name="connsiteY27" fmla="*/ 296942 h 309747"/>
                            <a:gd name="connsiteX28" fmla="*/ 99060 w 267965"/>
                            <a:gd name="connsiteY28" fmla="*/ 273129 h 309747"/>
                            <a:gd name="connsiteX29" fmla="*/ 99060 w 267965"/>
                            <a:gd name="connsiteY29" fmla="*/ 271224 h 309747"/>
                            <a:gd name="connsiteX30" fmla="*/ 99060 w 267965"/>
                            <a:gd name="connsiteY30" fmla="*/ 216932 h 309747"/>
                            <a:gd name="connsiteX31" fmla="*/ 98107 w 267965"/>
                            <a:gd name="connsiteY31" fmla="*/ 127397 h 309747"/>
                            <a:gd name="connsiteX32" fmla="*/ 98107 w 267965"/>
                            <a:gd name="connsiteY32" fmla="*/ 75962 h 309747"/>
                            <a:gd name="connsiteX33" fmla="*/ 98107 w 267965"/>
                            <a:gd name="connsiteY33" fmla="*/ 23574 h 309747"/>
                            <a:gd name="connsiteX34" fmla="*/ 88582 w 267965"/>
                            <a:gd name="connsiteY34" fmla="*/ 15954 h 309747"/>
                            <a:gd name="connsiteX35" fmla="*/ 67627 w 267965"/>
                            <a:gd name="connsiteY35" fmla="*/ 25479 h 309747"/>
                            <a:gd name="connsiteX36" fmla="*/ 44767 w 267965"/>
                            <a:gd name="connsiteY36" fmla="*/ 47387 h 309747"/>
                            <a:gd name="connsiteX37" fmla="*/ 35242 w 267965"/>
                            <a:gd name="connsiteY37" fmla="*/ 64532 h 309747"/>
                            <a:gd name="connsiteX38" fmla="*/ 25717 w 267965"/>
                            <a:gd name="connsiteY38" fmla="*/ 84535 h 309747"/>
                            <a:gd name="connsiteX39" fmla="*/ 17145 w 267965"/>
                            <a:gd name="connsiteY39" fmla="*/ 105489 h 309747"/>
                            <a:gd name="connsiteX40" fmla="*/ 9525 w 267965"/>
                            <a:gd name="connsiteY40" fmla="*/ 111204 h 309747"/>
                            <a:gd name="connsiteX41" fmla="*/ 5715 w 267965"/>
                            <a:gd name="connsiteY41" fmla="*/ 111204 h 309747"/>
                            <a:gd name="connsiteX42" fmla="*/ 0 w 267965"/>
                            <a:gd name="connsiteY42" fmla="*/ 105489 h 309747"/>
                            <a:gd name="connsiteX43" fmla="*/ 952 w 267965"/>
                            <a:gd name="connsiteY43" fmla="*/ 95964 h 309747"/>
                            <a:gd name="connsiteX44" fmla="*/ 4763 w 267965"/>
                            <a:gd name="connsiteY44" fmla="*/ 67389 h 309747"/>
                            <a:gd name="connsiteX45" fmla="*/ 8572 w 267965"/>
                            <a:gd name="connsiteY45" fmla="*/ 46435 h 309747"/>
                            <a:gd name="connsiteX46" fmla="*/ 10477 w 267965"/>
                            <a:gd name="connsiteY46" fmla="*/ 25479 h 309747"/>
                            <a:gd name="connsiteX47" fmla="*/ 13335 w 267965"/>
                            <a:gd name="connsiteY47" fmla="*/ 7382 h 309747"/>
                            <a:gd name="connsiteX48" fmla="*/ 20002 w 267965"/>
                            <a:gd name="connsiteY48" fmla="*/ 2620 h 309747"/>
                            <a:gd name="connsiteX49" fmla="*/ 73342 w 267965"/>
                            <a:gd name="connsiteY49" fmla="*/ 2620 h 309747"/>
                            <a:gd name="connsiteX50" fmla="*/ 124777 w 267965"/>
                            <a:gd name="connsiteY50" fmla="*/ 2620 h 309747"/>
                            <a:gd name="connsiteX51" fmla="*/ 154305 w 267965"/>
                            <a:gd name="connsiteY51" fmla="*/ 714 h 309747"/>
                            <a:gd name="connsiteX52" fmla="*/ 164782 w 267965"/>
                            <a:gd name="connsiteY52" fmla="*/ 714 h 309747"/>
                            <a:gd name="connsiteX53" fmla="*/ 218122 w 267965"/>
                            <a:gd name="connsiteY53" fmla="*/ 2620 h 309747"/>
                            <a:gd name="connsiteX54" fmla="*/ 230505 w 267965"/>
                            <a:gd name="connsiteY54" fmla="*/ 3572 h 309747"/>
                            <a:gd name="connsiteX55" fmla="*/ 239077 w 267965"/>
                            <a:gd name="connsiteY55" fmla="*/ 3572 h 309747"/>
                            <a:gd name="connsiteX56" fmla="*/ 252413 w 267965"/>
                            <a:gd name="connsiteY56" fmla="*/ 14049 h 309747"/>
                            <a:gd name="connsiteX57" fmla="*/ 261938 w 267965"/>
                            <a:gd name="connsiteY57" fmla="*/ 68342 h 309747"/>
                            <a:gd name="connsiteX58" fmla="*/ 267652 w 267965"/>
                            <a:gd name="connsiteY58" fmla="*/ 100727 h 309747"/>
                            <a:gd name="connsiteX59" fmla="*/ 267652 w 267965"/>
                            <a:gd name="connsiteY59" fmla="*/ 103585 h 309747"/>
                            <a:gd name="connsiteX60" fmla="*/ 260985 w 267965"/>
                            <a:gd name="connsiteY60" fmla="*/ 112157 h 309747"/>
                            <a:gd name="connsiteX61" fmla="*/ 18097 w 267965"/>
                            <a:gd name="connsiteY61" fmla="*/ 50245 h 309747"/>
                            <a:gd name="connsiteX62" fmla="*/ 18097 w 267965"/>
                            <a:gd name="connsiteY62" fmla="*/ 50245 h 309747"/>
                            <a:gd name="connsiteX63" fmla="*/ 18097 w 267965"/>
                            <a:gd name="connsiteY63" fmla="*/ 50245 h 309747"/>
                            <a:gd name="connsiteX64" fmla="*/ 18097 w 267965"/>
                            <a:gd name="connsiteY64" fmla="*/ 50245 h 309747"/>
                            <a:gd name="connsiteX65" fmla="*/ 18097 w 267965"/>
                            <a:gd name="connsiteY65" fmla="*/ 50245 h 309747"/>
                            <a:gd name="connsiteX66" fmla="*/ 20955 w 267965"/>
                            <a:gd name="connsiteY66" fmla="*/ 41672 h 309747"/>
                            <a:gd name="connsiteX67" fmla="*/ 20002 w 267965"/>
                            <a:gd name="connsiteY67" fmla="*/ 39767 h 309747"/>
                            <a:gd name="connsiteX68" fmla="*/ 19050 w 267965"/>
                            <a:gd name="connsiteY68" fmla="*/ 42624 h 309747"/>
                            <a:gd name="connsiteX69" fmla="*/ 20955 w 267965"/>
                            <a:gd name="connsiteY69" fmla="*/ 44529 h 309747"/>
                            <a:gd name="connsiteX70" fmla="*/ 20955 w 267965"/>
                            <a:gd name="connsiteY70" fmla="*/ 41672 h 309747"/>
                            <a:gd name="connsiteX71" fmla="*/ 27622 w 267965"/>
                            <a:gd name="connsiteY71" fmla="*/ 44529 h 309747"/>
                            <a:gd name="connsiteX72" fmla="*/ 33338 w 267965"/>
                            <a:gd name="connsiteY72" fmla="*/ 38814 h 309747"/>
                            <a:gd name="connsiteX73" fmla="*/ 31432 w 267965"/>
                            <a:gd name="connsiteY73" fmla="*/ 33099 h 309747"/>
                            <a:gd name="connsiteX74" fmla="*/ 29527 w 267965"/>
                            <a:gd name="connsiteY74" fmla="*/ 23574 h 309747"/>
                            <a:gd name="connsiteX75" fmla="*/ 24765 w 267965"/>
                            <a:gd name="connsiteY75" fmla="*/ 23574 h 309747"/>
                            <a:gd name="connsiteX76" fmla="*/ 22860 w 267965"/>
                            <a:gd name="connsiteY76" fmla="*/ 25479 h 309747"/>
                            <a:gd name="connsiteX77" fmla="*/ 25717 w 267965"/>
                            <a:gd name="connsiteY77" fmla="*/ 26432 h 309747"/>
                            <a:gd name="connsiteX78" fmla="*/ 28575 w 267965"/>
                            <a:gd name="connsiteY78" fmla="*/ 28337 h 309747"/>
                            <a:gd name="connsiteX79" fmla="*/ 28575 w 267965"/>
                            <a:gd name="connsiteY79" fmla="*/ 33099 h 309747"/>
                            <a:gd name="connsiteX80" fmla="*/ 31432 w 267965"/>
                            <a:gd name="connsiteY80" fmla="*/ 33099 h 309747"/>
                            <a:gd name="connsiteX81" fmla="*/ 27622 w 267965"/>
                            <a:gd name="connsiteY81" fmla="*/ 39767 h 309747"/>
                            <a:gd name="connsiteX82" fmla="*/ 24765 w 267965"/>
                            <a:gd name="connsiteY82" fmla="*/ 42624 h 309747"/>
                            <a:gd name="connsiteX83" fmla="*/ 24765 w 267965"/>
                            <a:gd name="connsiteY83" fmla="*/ 44529 h 309747"/>
                            <a:gd name="connsiteX84" fmla="*/ 27622 w 267965"/>
                            <a:gd name="connsiteY84" fmla="*/ 44529 h 309747"/>
                            <a:gd name="connsiteX85" fmla="*/ 27622 w 267965"/>
                            <a:gd name="connsiteY85" fmla="*/ 37862 h 309747"/>
                            <a:gd name="connsiteX86" fmla="*/ 28575 w 267965"/>
                            <a:gd name="connsiteY86" fmla="*/ 34052 h 309747"/>
                            <a:gd name="connsiteX87" fmla="*/ 28575 w 267965"/>
                            <a:gd name="connsiteY87" fmla="*/ 34052 h 309747"/>
                            <a:gd name="connsiteX88" fmla="*/ 26670 w 267965"/>
                            <a:gd name="connsiteY88" fmla="*/ 35004 h 309747"/>
                            <a:gd name="connsiteX89" fmla="*/ 23813 w 267965"/>
                            <a:gd name="connsiteY89" fmla="*/ 38814 h 309747"/>
                            <a:gd name="connsiteX90" fmla="*/ 27622 w 267965"/>
                            <a:gd name="connsiteY90" fmla="*/ 37862 h 309747"/>
                            <a:gd name="connsiteX91" fmla="*/ 31432 w 267965"/>
                            <a:gd name="connsiteY91" fmla="*/ 49292 h 309747"/>
                            <a:gd name="connsiteX92" fmla="*/ 29527 w 267965"/>
                            <a:gd name="connsiteY92" fmla="*/ 48339 h 309747"/>
                            <a:gd name="connsiteX93" fmla="*/ 28575 w 267965"/>
                            <a:gd name="connsiteY93" fmla="*/ 49292 h 309747"/>
                            <a:gd name="connsiteX94" fmla="*/ 30480 w 267965"/>
                            <a:gd name="connsiteY94" fmla="*/ 50245 h 309747"/>
                            <a:gd name="connsiteX95" fmla="*/ 31432 w 267965"/>
                            <a:gd name="connsiteY95" fmla="*/ 49292 h 309747"/>
                            <a:gd name="connsiteX96" fmla="*/ 33338 w 267965"/>
                            <a:gd name="connsiteY96" fmla="*/ 18812 h 309747"/>
                            <a:gd name="connsiteX97" fmla="*/ 34290 w 267965"/>
                            <a:gd name="connsiteY97" fmla="*/ 17860 h 309747"/>
                            <a:gd name="connsiteX98" fmla="*/ 32385 w 267965"/>
                            <a:gd name="connsiteY98" fmla="*/ 16907 h 309747"/>
                            <a:gd name="connsiteX99" fmla="*/ 31432 w 267965"/>
                            <a:gd name="connsiteY99" fmla="*/ 17860 h 309747"/>
                            <a:gd name="connsiteX100" fmla="*/ 33338 w 267965"/>
                            <a:gd name="connsiteY100" fmla="*/ 18812 h 309747"/>
                            <a:gd name="connsiteX101" fmla="*/ 34290 w 267965"/>
                            <a:gd name="connsiteY101" fmla="*/ 22622 h 309747"/>
                            <a:gd name="connsiteX102" fmla="*/ 34290 w 267965"/>
                            <a:gd name="connsiteY102" fmla="*/ 23574 h 309747"/>
                            <a:gd name="connsiteX103" fmla="*/ 35242 w 267965"/>
                            <a:gd name="connsiteY103" fmla="*/ 24527 h 309747"/>
                            <a:gd name="connsiteX104" fmla="*/ 35242 w 267965"/>
                            <a:gd name="connsiteY104" fmla="*/ 23574 h 309747"/>
                            <a:gd name="connsiteX105" fmla="*/ 34290 w 267965"/>
                            <a:gd name="connsiteY105" fmla="*/ 22622 h 309747"/>
                            <a:gd name="connsiteX106" fmla="*/ 37147 w 267965"/>
                            <a:gd name="connsiteY106" fmla="*/ 38814 h 309747"/>
                            <a:gd name="connsiteX107" fmla="*/ 34290 w 267965"/>
                            <a:gd name="connsiteY107" fmla="*/ 38814 h 309747"/>
                            <a:gd name="connsiteX108" fmla="*/ 37147 w 267965"/>
                            <a:gd name="connsiteY108" fmla="*/ 39767 h 309747"/>
                            <a:gd name="connsiteX109" fmla="*/ 37147 w 267965"/>
                            <a:gd name="connsiteY109" fmla="*/ 38814 h 309747"/>
                            <a:gd name="connsiteX110" fmla="*/ 47625 w 267965"/>
                            <a:gd name="connsiteY110" fmla="*/ 25479 h 309747"/>
                            <a:gd name="connsiteX111" fmla="*/ 45720 w 267965"/>
                            <a:gd name="connsiteY111" fmla="*/ 25479 h 309747"/>
                            <a:gd name="connsiteX112" fmla="*/ 41910 w 267965"/>
                            <a:gd name="connsiteY112" fmla="*/ 21670 h 309747"/>
                            <a:gd name="connsiteX113" fmla="*/ 40005 w 267965"/>
                            <a:gd name="connsiteY113" fmla="*/ 19764 h 309747"/>
                            <a:gd name="connsiteX114" fmla="*/ 40005 w 267965"/>
                            <a:gd name="connsiteY114" fmla="*/ 19764 h 309747"/>
                            <a:gd name="connsiteX115" fmla="*/ 42863 w 267965"/>
                            <a:gd name="connsiteY115" fmla="*/ 21670 h 309747"/>
                            <a:gd name="connsiteX116" fmla="*/ 41910 w 267965"/>
                            <a:gd name="connsiteY116" fmla="*/ 25479 h 309747"/>
                            <a:gd name="connsiteX117" fmla="*/ 42863 w 267965"/>
                            <a:gd name="connsiteY117" fmla="*/ 29289 h 309747"/>
                            <a:gd name="connsiteX118" fmla="*/ 45720 w 267965"/>
                            <a:gd name="connsiteY118" fmla="*/ 28337 h 309747"/>
                            <a:gd name="connsiteX119" fmla="*/ 48577 w 267965"/>
                            <a:gd name="connsiteY119" fmla="*/ 26432 h 309747"/>
                            <a:gd name="connsiteX120" fmla="*/ 47625 w 267965"/>
                            <a:gd name="connsiteY120" fmla="*/ 25479 h 309747"/>
                            <a:gd name="connsiteX121" fmla="*/ 41910 w 267965"/>
                            <a:gd name="connsiteY121" fmla="*/ 13097 h 309747"/>
                            <a:gd name="connsiteX122" fmla="*/ 41910 w 267965"/>
                            <a:gd name="connsiteY122" fmla="*/ 13097 h 309747"/>
                            <a:gd name="connsiteX123" fmla="*/ 43815 w 267965"/>
                            <a:gd name="connsiteY123" fmla="*/ 12145 h 309747"/>
                            <a:gd name="connsiteX124" fmla="*/ 43815 w 267965"/>
                            <a:gd name="connsiteY124" fmla="*/ 12145 h 309747"/>
                            <a:gd name="connsiteX125" fmla="*/ 41910 w 267965"/>
                            <a:gd name="connsiteY125" fmla="*/ 13097 h 309747"/>
                            <a:gd name="connsiteX126" fmla="*/ 47625 w 267965"/>
                            <a:gd name="connsiteY126" fmla="*/ 35957 h 309747"/>
                            <a:gd name="connsiteX127" fmla="*/ 46672 w 267965"/>
                            <a:gd name="connsiteY127" fmla="*/ 35004 h 309747"/>
                            <a:gd name="connsiteX128" fmla="*/ 45720 w 267965"/>
                            <a:gd name="connsiteY128" fmla="*/ 35957 h 309747"/>
                            <a:gd name="connsiteX129" fmla="*/ 47625 w 267965"/>
                            <a:gd name="connsiteY129" fmla="*/ 35957 h 309747"/>
                            <a:gd name="connsiteX130" fmla="*/ 47625 w 267965"/>
                            <a:gd name="connsiteY130" fmla="*/ 35957 h 309747"/>
                            <a:gd name="connsiteX131" fmla="*/ 110490 w 267965"/>
                            <a:gd name="connsiteY131" fmla="*/ 293132 h 309747"/>
                            <a:gd name="connsiteX132" fmla="*/ 108585 w 267965"/>
                            <a:gd name="connsiteY132" fmla="*/ 289322 h 309747"/>
                            <a:gd name="connsiteX133" fmla="*/ 108585 w 267965"/>
                            <a:gd name="connsiteY133" fmla="*/ 291227 h 309747"/>
                            <a:gd name="connsiteX134" fmla="*/ 110490 w 267965"/>
                            <a:gd name="connsiteY134" fmla="*/ 294085 h 309747"/>
                            <a:gd name="connsiteX135" fmla="*/ 110490 w 267965"/>
                            <a:gd name="connsiteY135" fmla="*/ 293132 h 309747"/>
                            <a:gd name="connsiteX136" fmla="*/ 111442 w 267965"/>
                            <a:gd name="connsiteY136" fmla="*/ 274082 h 309747"/>
                            <a:gd name="connsiteX137" fmla="*/ 108585 w 267965"/>
                            <a:gd name="connsiteY137" fmla="*/ 275987 h 309747"/>
                            <a:gd name="connsiteX138" fmla="*/ 109538 w 267965"/>
                            <a:gd name="connsiteY138" fmla="*/ 276939 h 309747"/>
                            <a:gd name="connsiteX139" fmla="*/ 111442 w 267965"/>
                            <a:gd name="connsiteY139" fmla="*/ 275035 h 309747"/>
                            <a:gd name="connsiteX140" fmla="*/ 111442 w 267965"/>
                            <a:gd name="connsiteY140" fmla="*/ 274082 h 309747"/>
                            <a:gd name="connsiteX141" fmla="*/ 111442 w 267965"/>
                            <a:gd name="connsiteY141" fmla="*/ 28337 h 309747"/>
                            <a:gd name="connsiteX142" fmla="*/ 112395 w 267965"/>
                            <a:gd name="connsiteY142" fmla="*/ 29289 h 309747"/>
                            <a:gd name="connsiteX143" fmla="*/ 112395 w 267965"/>
                            <a:gd name="connsiteY143" fmla="*/ 28337 h 309747"/>
                            <a:gd name="connsiteX144" fmla="*/ 111442 w 267965"/>
                            <a:gd name="connsiteY144" fmla="*/ 28337 h 309747"/>
                            <a:gd name="connsiteX145" fmla="*/ 111442 w 267965"/>
                            <a:gd name="connsiteY145" fmla="*/ 28337 h 309747"/>
                            <a:gd name="connsiteX146" fmla="*/ 116205 w 267965"/>
                            <a:gd name="connsiteY146" fmla="*/ 113110 h 309747"/>
                            <a:gd name="connsiteX147" fmla="*/ 113347 w 267965"/>
                            <a:gd name="connsiteY147" fmla="*/ 110252 h 309747"/>
                            <a:gd name="connsiteX148" fmla="*/ 111442 w 267965"/>
                            <a:gd name="connsiteY148" fmla="*/ 111204 h 309747"/>
                            <a:gd name="connsiteX149" fmla="*/ 113347 w 267965"/>
                            <a:gd name="connsiteY149" fmla="*/ 115967 h 309747"/>
                            <a:gd name="connsiteX150" fmla="*/ 116205 w 267965"/>
                            <a:gd name="connsiteY150" fmla="*/ 113110 h 309747"/>
                            <a:gd name="connsiteX151" fmla="*/ 114300 w 267965"/>
                            <a:gd name="connsiteY151" fmla="*/ 150257 h 309747"/>
                            <a:gd name="connsiteX152" fmla="*/ 115252 w 267965"/>
                            <a:gd name="connsiteY152" fmla="*/ 149304 h 309747"/>
                            <a:gd name="connsiteX153" fmla="*/ 113347 w 267965"/>
                            <a:gd name="connsiteY153" fmla="*/ 147399 h 309747"/>
                            <a:gd name="connsiteX154" fmla="*/ 113347 w 267965"/>
                            <a:gd name="connsiteY154" fmla="*/ 144542 h 309747"/>
                            <a:gd name="connsiteX155" fmla="*/ 114300 w 267965"/>
                            <a:gd name="connsiteY155" fmla="*/ 144542 h 309747"/>
                            <a:gd name="connsiteX156" fmla="*/ 116205 w 267965"/>
                            <a:gd name="connsiteY156" fmla="*/ 144542 h 309747"/>
                            <a:gd name="connsiteX157" fmla="*/ 113347 w 267965"/>
                            <a:gd name="connsiteY157" fmla="*/ 142637 h 309747"/>
                            <a:gd name="connsiteX158" fmla="*/ 113347 w 267965"/>
                            <a:gd name="connsiteY158" fmla="*/ 144542 h 309747"/>
                            <a:gd name="connsiteX159" fmla="*/ 113347 w 267965"/>
                            <a:gd name="connsiteY159" fmla="*/ 147399 h 309747"/>
                            <a:gd name="connsiteX160" fmla="*/ 114300 w 267965"/>
                            <a:gd name="connsiteY160" fmla="*/ 150257 h 309747"/>
                            <a:gd name="connsiteX161" fmla="*/ 113347 w 267965"/>
                            <a:gd name="connsiteY161" fmla="*/ 70247 h 309747"/>
                            <a:gd name="connsiteX162" fmla="*/ 113347 w 267965"/>
                            <a:gd name="connsiteY162" fmla="*/ 70247 h 309747"/>
                            <a:gd name="connsiteX163" fmla="*/ 113347 w 267965"/>
                            <a:gd name="connsiteY163" fmla="*/ 69295 h 309747"/>
                            <a:gd name="connsiteX164" fmla="*/ 113347 w 267965"/>
                            <a:gd name="connsiteY164" fmla="*/ 70247 h 309747"/>
                            <a:gd name="connsiteX165" fmla="*/ 113347 w 267965"/>
                            <a:gd name="connsiteY165" fmla="*/ 70247 h 309747"/>
                            <a:gd name="connsiteX166" fmla="*/ 113347 w 267965"/>
                            <a:gd name="connsiteY166" fmla="*/ 105489 h 309747"/>
                            <a:gd name="connsiteX167" fmla="*/ 113347 w 267965"/>
                            <a:gd name="connsiteY167" fmla="*/ 106442 h 309747"/>
                            <a:gd name="connsiteX168" fmla="*/ 117157 w 267965"/>
                            <a:gd name="connsiteY168" fmla="*/ 103585 h 309747"/>
                            <a:gd name="connsiteX169" fmla="*/ 117157 w 267965"/>
                            <a:gd name="connsiteY169" fmla="*/ 102632 h 309747"/>
                            <a:gd name="connsiteX170" fmla="*/ 113347 w 267965"/>
                            <a:gd name="connsiteY170" fmla="*/ 105489 h 309747"/>
                            <a:gd name="connsiteX171" fmla="*/ 115252 w 267965"/>
                            <a:gd name="connsiteY171" fmla="*/ 135017 h 309747"/>
                            <a:gd name="connsiteX172" fmla="*/ 114300 w 267965"/>
                            <a:gd name="connsiteY172" fmla="*/ 134064 h 309747"/>
                            <a:gd name="connsiteX173" fmla="*/ 114300 w 267965"/>
                            <a:gd name="connsiteY173" fmla="*/ 135017 h 309747"/>
                            <a:gd name="connsiteX174" fmla="*/ 115252 w 267965"/>
                            <a:gd name="connsiteY174" fmla="*/ 135017 h 309747"/>
                            <a:gd name="connsiteX175" fmla="*/ 115252 w 267965"/>
                            <a:gd name="connsiteY175" fmla="*/ 135017 h 309747"/>
                            <a:gd name="connsiteX176" fmla="*/ 114300 w 267965"/>
                            <a:gd name="connsiteY176" fmla="*/ 45482 h 309747"/>
                            <a:gd name="connsiteX177" fmla="*/ 115252 w 267965"/>
                            <a:gd name="connsiteY177" fmla="*/ 46435 h 309747"/>
                            <a:gd name="connsiteX178" fmla="*/ 116205 w 267965"/>
                            <a:gd name="connsiteY178" fmla="*/ 46435 h 309747"/>
                            <a:gd name="connsiteX179" fmla="*/ 114300 w 267965"/>
                            <a:gd name="connsiteY179" fmla="*/ 45482 h 309747"/>
                            <a:gd name="connsiteX180" fmla="*/ 114300 w 267965"/>
                            <a:gd name="connsiteY180" fmla="*/ 45482 h 309747"/>
                            <a:gd name="connsiteX181" fmla="*/ 115252 w 267965"/>
                            <a:gd name="connsiteY181" fmla="*/ 200739 h 309747"/>
                            <a:gd name="connsiteX182" fmla="*/ 115252 w 267965"/>
                            <a:gd name="connsiteY182" fmla="*/ 200739 h 309747"/>
                            <a:gd name="connsiteX183" fmla="*/ 115252 w 267965"/>
                            <a:gd name="connsiteY183" fmla="*/ 196929 h 309747"/>
                            <a:gd name="connsiteX184" fmla="*/ 115252 w 267965"/>
                            <a:gd name="connsiteY184" fmla="*/ 197882 h 309747"/>
                            <a:gd name="connsiteX185" fmla="*/ 115252 w 267965"/>
                            <a:gd name="connsiteY185" fmla="*/ 200739 h 309747"/>
                            <a:gd name="connsiteX186" fmla="*/ 117157 w 267965"/>
                            <a:gd name="connsiteY186" fmla="*/ 269320 h 309747"/>
                            <a:gd name="connsiteX187" fmla="*/ 116205 w 267965"/>
                            <a:gd name="connsiteY187" fmla="*/ 269320 h 309747"/>
                            <a:gd name="connsiteX188" fmla="*/ 115252 w 267965"/>
                            <a:gd name="connsiteY188" fmla="*/ 269320 h 309747"/>
                            <a:gd name="connsiteX189" fmla="*/ 117157 w 267965"/>
                            <a:gd name="connsiteY189" fmla="*/ 270272 h 309747"/>
                            <a:gd name="connsiteX190" fmla="*/ 117157 w 267965"/>
                            <a:gd name="connsiteY190" fmla="*/ 269320 h 309747"/>
                            <a:gd name="connsiteX191" fmla="*/ 123825 w 267965"/>
                            <a:gd name="connsiteY191" fmla="*/ 161687 h 309747"/>
                            <a:gd name="connsiteX192" fmla="*/ 117157 w 267965"/>
                            <a:gd name="connsiteY192" fmla="*/ 159782 h 309747"/>
                            <a:gd name="connsiteX193" fmla="*/ 117157 w 267965"/>
                            <a:gd name="connsiteY193" fmla="*/ 165497 h 309747"/>
                            <a:gd name="connsiteX194" fmla="*/ 119063 w 267965"/>
                            <a:gd name="connsiteY194" fmla="*/ 166449 h 309747"/>
                            <a:gd name="connsiteX195" fmla="*/ 123825 w 267965"/>
                            <a:gd name="connsiteY195" fmla="*/ 161687 h 309747"/>
                            <a:gd name="connsiteX196" fmla="*/ 116205 w 267965"/>
                            <a:gd name="connsiteY196" fmla="*/ 34052 h 309747"/>
                            <a:gd name="connsiteX197" fmla="*/ 116205 w 267965"/>
                            <a:gd name="connsiteY197" fmla="*/ 34052 h 309747"/>
                            <a:gd name="connsiteX198" fmla="*/ 118110 w 267965"/>
                            <a:gd name="connsiteY198" fmla="*/ 34052 h 309747"/>
                            <a:gd name="connsiteX199" fmla="*/ 117157 w 267965"/>
                            <a:gd name="connsiteY199" fmla="*/ 33099 h 309747"/>
                            <a:gd name="connsiteX200" fmla="*/ 116205 w 267965"/>
                            <a:gd name="connsiteY200" fmla="*/ 34052 h 309747"/>
                            <a:gd name="connsiteX201" fmla="*/ 118110 w 267965"/>
                            <a:gd name="connsiteY201" fmla="*/ 122635 h 309747"/>
                            <a:gd name="connsiteX202" fmla="*/ 117157 w 267965"/>
                            <a:gd name="connsiteY202" fmla="*/ 123587 h 309747"/>
                            <a:gd name="connsiteX203" fmla="*/ 120967 w 267965"/>
                            <a:gd name="connsiteY203" fmla="*/ 128349 h 309747"/>
                            <a:gd name="connsiteX204" fmla="*/ 119063 w 267965"/>
                            <a:gd name="connsiteY204" fmla="*/ 131207 h 309747"/>
                            <a:gd name="connsiteX205" fmla="*/ 122872 w 267965"/>
                            <a:gd name="connsiteY205" fmla="*/ 133112 h 309747"/>
                            <a:gd name="connsiteX206" fmla="*/ 120967 w 267965"/>
                            <a:gd name="connsiteY206" fmla="*/ 128349 h 309747"/>
                            <a:gd name="connsiteX207" fmla="*/ 122872 w 267965"/>
                            <a:gd name="connsiteY207" fmla="*/ 125492 h 309747"/>
                            <a:gd name="connsiteX208" fmla="*/ 122872 w 267965"/>
                            <a:gd name="connsiteY208" fmla="*/ 123587 h 309747"/>
                            <a:gd name="connsiteX209" fmla="*/ 118110 w 267965"/>
                            <a:gd name="connsiteY209" fmla="*/ 122635 h 309747"/>
                            <a:gd name="connsiteX210" fmla="*/ 117157 w 267965"/>
                            <a:gd name="connsiteY210" fmla="*/ 29289 h 309747"/>
                            <a:gd name="connsiteX211" fmla="*/ 119063 w 267965"/>
                            <a:gd name="connsiteY211" fmla="*/ 30242 h 309747"/>
                            <a:gd name="connsiteX212" fmla="*/ 120967 w 267965"/>
                            <a:gd name="connsiteY212" fmla="*/ 25479 h 309747"/>
                            <a:gd name="connsiteX213" fmla="*/ 119063 w 267965"/>
                            <a:gd name="connsiteY213" fmla="*/ 24527 h 309747"/>
                            <a:gd name="connsiteX214" fmla="*/ 117157 w 267965"/>
                            <a:gd name="connsiteY214" fmla="*/ 29289 h 309747"/>
                            <a:gd name="connsiteX215" fmla="*/ 117157 w 267965"/>
                            <a:gd name="connsiteY215" fmla="*/ 186452 h 309747"/>
                            <a:gd name="connsiteX216" fmla="*/ 117157 w 267965"/>
                            <a:gd name="connsiteY216" fmla="*/ 186452 h 309747"/>
                            <a:gd name="connsiteX217" fmla="*/ 117157 w 267965"/>
                            <a:gd name="connsiteY217" fmla="*/ 186452 h 309747"/>
                            <a:gd name="connsiteX218" fmla="*/ 117157 w 267965"/>
                            <a:gd name="connsiteY218" fmla="*/ 186452 h 309747"/>
                            <a:gd name="connsiteX219" fmla="*/ 117157 w 267965"/>
                            <a:gd name="connsiteY219" fmla="*/ 186452 h 309747"/>
                            <a:gd name="connsiteX220" fmla="*/ 119063 w 267965"/>
                            <a:gd name="connsiteY220" fmla="*/ 55960 h 309747"/>
                            <a:gd name="connsiteX221" fmla="*/ 119063 w 267965"/>
                            <a:gd name="connsiteY221" fmla="*/ 57864 h 309747"/>
                            <a:gd name="connsiteX222" fmla="*/ 119063 w 267965"/>
                            <a:gd name="connsiteY222" fmla="*/ 60722 h 309747"/>
                            <a:gd name="connsiteX223" fmla="*/ 117157 w 267965"/>
                            <a:gd name="connsiteY223" fmla="*/ 64532 h 309747"/>
                            <a:gd name="connsiteX224" fmla="*/ 119063 w 267965"/>
                            <a:gd name="connsiteY224" fmla="*/ 68342 h 309747"/>
                            <a:gd name="connsiteX225" fmla="*/ 125730 w 267965"/>
                            <a:gd name="connsiteY225" fmla="*/ 64532 h 309747"/>
                            <a:gd name="connsiteX226" fmla="*/ 121920 w 267965"/>
                            <a:gd name="connsiteY226" fmla="*/ 64532 h 309747"/>
                            <a:gd name="connsiteX227" fmla="*/ 119063 w 267965"/>
                            <a:gd name="connsiteY227" fmla="*/ 64532 h 309747"/>
                            <a:gd name="connsiteX228" fmla="*/ 119063 w 267965"/>
                            <a:gd name="connsiteY228" fmla="*/ 60722 h 309747"/>
                            <a:gd name="connsiteX229" fmla="*/ 121920 w 267965"/>
                            <a:gd name="connsiteY229" fmla="*/ 58817 h 309747"/>
                            <a:gd name="connsiteX230" fmla="*/ 121920 w 267965"/>
                            <a:gd name="connsiteY230" fmla="*/ 56912 h 309747"/>
                            <a:gd name="connsiteX231" fmla="*/ 119063 w 267965"/>
                            <a:gd name="connsiteY231" fmla="*/ 55960 h 309747"/>
                            <a:gd name="connsiteX232" fmla="*/ 120967 w 267965"/>
                            <a:gd name="connsiteY232" fmla="*/ 292179 h 309747"/>
                            <a:gd name="connsiteX233" fmla="*/ 119063 w 267965"/>
                            <a:gd name="connsiteY233" fmla="*/ 289322 h 309747"/>
                            <a:gd name="connsiteX234" fmla="*/ 117157 w 267965"/>
                            <a:gd name="connsiteY234" fmla="*/ 293132 h 309747"/>
                            <a:gd name="connsiteX235" fmla="*/ 119063 w 267965"/>
                            <a:gd name="connsiteY235" fmla="*/ 295037 h 309747"/>
                            <a:gd name="connsiteX236" fmla="*/ 120967 w 267965"/>
                            <a:gd name="connsiteY236" fmla="*/ 292179 h 309747"/>
                            <a:gd name="connsiteX237" fmla="*/ 119063 w 267965"/>
                            <a:gd name="connsiteY237" fmla="*/ 74057 h 309747"/>
                            <a:gd name="connsiteX238" fmla="*/ 119063 w 267965"/>
                            <a:gd name="connsiteY238" fmla="*/ 74057 h 309747"/>
                            <a:gd name="connsiteX239" fmla="*/ 119063 w 267965"/>
                            <a:gd name="connsiteY239" fmla="*/ 74057 h 309747"/>
                            <a:gd name="connsiteX240" fmla="*/ 119063 w 267965"/>
                            <a:gd name="connsiteY240" fmla="*/ 74057 h 309747"/>
                            <a:gd name="connsiteX241" fmla="*/ 119063 w 267965"/>
                            <a:gd name="connsiteY241" fmla="*/ 74057 h 309747"/>
                            <a:gd name="connsiteX242" fmla="*/ 120967 w 267965"/>
                            <a:gd name="connsiteY242" fmla="*/ 45482 h 309747"/>
                            <a:gd name="connsiteX243" fmla="*/ 119063 w 267965"/>
                            <a:gd name="connsiteY243" fmla="*/ 43577 h 309747"/>
                            <a:gd name="connsiteX244" fmla="*/ 119063 w 267965"/>
                            <a:gd name="connsiteY244" fmla="*/ 44529 h 309747"/>
                            <a:gd name="connsiteX245" fmla="*/ 120967 w 267965"/>
                            <a:gd name="connsiteY245" fmla="*/ 45482 h 309747"/>
                            <a:gd name="connsiteX246" fmla="*/ 120967 w 267965"/>
                            <a:gd name="connsiteY246" fmla="*/ 45482 h 309747"/>
                            <a:gd name="connsiteX247" fmla="*/ 138113 w 267965"/>
                            <a:gd name="connsiteY247" fmla="*/ 129302 h 309747"/>
                            <a:gd name="connsiteX248" fmla="*/ 139065 w 267965"/>
                            <a:gd name="connsiteY248" fmla="*/ 125492 h 309747"/>
                            <a:gd name="connsiteX249" fmla="*/ 137160 w 267965"/>
                            <a:gd name="connsiteY249" fmla="*/ 123587 h 309747"/>
                            <a:gd name="connsiteX250" fmla="*/ 137160 w 267965"/>
                            <a:gd name="connsiteY250" fmla="*/ 116920 h 309747"/>
                            <a:gd name="connsiteX251" fmla="*/ 139065 w 267965"/>
                            <a:gd name="connsiteY251" fmla="*/ 113110 h 309747"/>
                            <a:gd name="connsiteX252" fmla="*/ 134302 w 267965"/>
                            <a:gd name="connsiteY252" fmla="*/ 113110 h 309747"/>
                            <a:gd name="connsiteX253" fmla="*/ 128588 w 267965"/>
                            <a:gd name="connsiteY253" fmla="*/ 111204 h 309747"/>
                            <a:gd name="connsiteX254" fmla="*/ 127635 w 267965"/>
                            <a:gd name="connsiteY254" fmla="*/ 111204 h 309747"/>
                            <a:gd name="connsiteX255" fmla="*/ 125730 w 267965"/>
                            <a:gd name="connsiteY255" fmla="*/ 111204 h 309747"/>
                            <a:gd name="connsiteX256" fmla="*/ 125730 w 267965"/>
                            <a:gd name="connsiteY256" fmla="*/ 112157 h 309747"/>
                            <a:gd name="connsiteX257" fmla="*/ 127635 w 267965"/>
                            <a:gd name="connsiteY257" fmla="*/ 112157 h 309747"/>
                            <a:gd name="connsiteX258" fmla="*/ 128588 w 267965"/>
                            <a:gd name="connsiteY258" fmla="*/ 112157 h 309747"/>
                            <a:gd name="connsiteX259" fmla="*/ 134302 w 267965"/>
                            <a:gd name="connsiteY259" fmla="*/ 115014 h 309747"/>
                            <a:gd name="connsiteX260" fmla="*/ 128588 w 267965"/>
                            <a:gd name="connsiteY260" fmla="*/ 116920 h 309747"/>
                            <a:gd name="connsiteX261" fmla="*/ 120967 w 267965"/>
                            <a:gd name="connsiteY261" fmla="*/ 119777 h 309747"/>
                            <a:gd name="connsiteX262" fmla="*/ 120015 w 267965"/>
                            <a:gd name="connsiteY262" fmla="*/ 121682 h 309747"/>
                            <a:gd name="connsiteX263" fmla="*/ 121920 w 267965"/>
                            <a:gd name="connsiteY263" fmla="*/ 121682 h 309747"/>
                            <a:gd name="connsiteX264" fmla="*/ 123825 w 267965"/>
                            <a:gd name="connsiteY264" fmla="*/ 121682 h 309747"/>
                            <a:gd name="connsiteX265" fmla="*/ 125730 w 267965"/>
                            <a:gd name="connsiteY265" fmla="*/ 123587 h 309747"/>
                            <a:gd name="connsiteX266" fmla="*/ 127635 w 267965"/>
                            <a:gd name="connsiteY266" fmla="*/ 125492 h 309747"/>
                            <a:gd name="connsiteX267" fmla="*/ 136207 w 267965"/>
                            <a:gd name="connsiteY267" fmla="*/ 130254 h 309747"/>
                            <a:gd name="connsiteX268" fmla="*/ 138113 w 267965"/>
                            <a:gd name="connsiteY268" fmla="*/ 129302 h 309747"/>
                            <a:gd name="connsiteX269" fmla="*/ 121920 w 267965"/>
                            <a:gd name="connsiteY269" fmla="*/ 208360 h 309747"/>
                            <a:gd name="connsiteX270" fmla="*/ 120967 w 267965"/>
                            <a:gd name="connsiteY270" fmla="*/ 207407 h 309747"/>
                            <a:gd name="connsiteX271" fmla="*/ 120967 w 267965"/>
                            <a:gd name="connsiteY271" fmla="*/ 208360 h 309747"/>
                            <a:gd name="connsiteX272" fmla="*/ 121920 w 267965"/>
                            <a:gd name="connsiteY272" fmla="*/ 208360 h 309747"/>
                            <a:gd name="connsiteX273" fmla="*/ 121920 w 267965"/>
                            <a:gd name="connsiteY273" fmla="*/ 208360 h 309747"/>
                            <a:gd name="connsiteX274" fmla="*/ 120015 w 267965"/>
                            <a:gd name="connsiteY274" fmla="*/ 92154 h 309747"/>
                            <a:gd name="connsiteX275" fmla="*/ 120015 w 267965"/>
                            <a:gd name="connsiteY275" fmla="*/ 93107 h 309747"/>
                            <a:gd name="connsiteX276" fmla="*/ 120967 w 267965"/>
                            <a:gd name="connsiteY276" fmla="*/ 93107 h 309747"/>
                            <a:gd name="connsiteX277" fmla="*/ 120015 w 267965"/>
                            <a:gd name="connsiteY277" fmla="*/ 92154 h 309747"/>
                            <a:gd name="connsiteX278" fmla="*/ 120015 w 267965"/>
                            <a:gd name="connsiteY278" fmla="*/ 92154 h 309747"/>
                            <a:gd name="connsiteX279" fmla="*/ 120015 w 267965"/>
                            <a:gd name="connsiteY279" fmla="*/ 111204 h 309747"/>
                            <a:gd name="connsiteX280" fmla="*/ 120967 w 267965"/>
                            <a:gd name="connsiteY280" fmla="*/ 112157 h 309747"/>
                            <a:gd name="connsiteX281" fmla="*/ 120967 w 267965"/>
                            <a:gd name="connsiteY281" fmla="*/ 111204 h 309747"/>
                            <a:gd name="connsiteX282" fmla="*/ 120015 w 267965"/>
                            <a:gd name="connsiteY282" fmla="*/ 110252 h 309747"/>
                            <a:gd name="connsiteX283" fmla="*/ 120015 w 267965"/>
                            <a:gd name="connsiteY283" fmla="*/ 111204 h 309747"/>
                            <a:gd name="connsiteX284" fmla="*/ 120967 w 267965"/>
                            <a:gd name="connsiteY284" fmla="*/ 155972 h 309747"/>
                            <a:gd name="connsiteX285" fmla="*/ 120015 w 267965"/>
                            <a:gd name="connsiteY285" fmla="*/ 156924 h 309747"/>
                            <a:gd name="connsiteX286" fmla="*/ 121920 w 267965"/>
                            <a:gd name="connsiteY286" fmla="*/ 157877 h 309747"/>
                            <a:gd name="connsiteX287" fmla="*/ 122872 w 267965"/>
                            <a:gd name="connsiteY287" fmla="*/ 156924 h 309747"/>
                            <a:gd name="connsiteX288" fmla="*/ 120967 w 267965"/>
                            <a:gd name="connsiteY288" fmla="*/ 155972 h 309747"/>
                            <a:gd name="connsiteX289" fmla="*/ 122872 w 267965"/>
                            <a:gd name="connsiteY289" fmla="*/ 79772 h 309747"/>
                            <a:gd name="connsiteX290" fmla="*/ 121920 w 267965"/>
                            <a:gd name="connsiteY290" fmla="*/ 78820 h 309747"/>
                            <a:gd name="connsiteX291" fmla="*/ 120967 w 267965"/>
                            <a:gd name="connsiteY291" fmla="*/ 79772 h 309747"/>
                            <a:gd name="connsiteX292" fmla="*/ 121920 w 267965"/>
                            <a:gd name="connsiteY292" fmla="*/ 80724 h 309747"/>
                            <a:gd name="connsiteX293" fmla="*/ 122872 w 267965"/>
                            <a:gd name="connsiteY293" fmla="*/ 79772 h 309747"/>
                            <a:gd name="connsiteX294" fmla="*/ 121920 w 267965"/>
                            <a:gd name="connsiteY294" fmla="*/ 179785 h 309747"/>
                            <a:gd name="connsiteX295" fmla="*/ 122872 w 267965"/>
                            <a:gd name="connsiteY295" fmla="*/ 178832 h 309747"/>
                            <a:gd name="connsiteX296" fmla="*/ 121920 w 267965"/>
                            <a:gd name="connsiteY296" fmla="*/ 176927 h 309747"/>
                            <a:gd name="connsiteX297" fmla="*/ 120967 w 267965"/>
                            <a:gd name="connsiteY297" fmla="*/ 177879 h 309747"/>
                            <a:gd name="connsiteX298" fmla="*/ 121920 w 267965"/>
                            <a:gd name="connsiteY298" fmla="*/ 179785 h 309747"/>
                            <a:gd name="connsiteX299" fmla="*/ 122872 w 267965"/>
                            <a:gd name="connsiteY299" fmla="*/ 280749 h 309747"/>
                            <a:gd name="connsiteX300" fmla="*/ 121920 w 267965"/>
                            <a:gd name="connsiteY300" fmla="*/ 280749 h 309747"/>
                            <a:gd name="connsiteX301" fmla="*/ 120967 w 267965"/>
                            <a:gd name="connsiteY301" fmla="*/ 280749 h 309747"/>
                            <a:gd name="connsiteX302" fmla="*/ 121920 w 267965"/>
                            <a:gd name="connsiteY302" fmla="*/ 281702 h 309747"/>
                            <a:gd name="connsiteX303" fmla="*/ 122872 w 267965"/>
                            <a:gd name="connsiteY303" fmla="*/ 280749 h 309747"/>
                            <a:gd name="connsiteX304" fmla="*/ 122872 w 267965"/>
                            <a:gd name="connsiteY304" fmla="*/ 41672 h 309747"/>
                            <a:gd name="connsiteX305" fmla="*/ 125730 w 267965"/>
                            <a:gd name="connsiteY305" fmla="*/ 42624 h 309747"/>
                            <a:gd name="connsiteX306" fmla="*/ 126682 w 267965"/>
                            <a:gd name="connsiteY306" fmla="*/ 40720 h 309747"/>
                            <a:gd name="connsiteX307" fmla="*/ 125730 w 267965"/>
                            <a:gd name="connsiteY307" fmla="*/ 35004 h 309747"/>
                            <a:gd name="connsiteX308" fmla="*/ 124777 w 267965"/>
                            <a:gd name="connsiteY308" fmla="*/ 34052 h 309747"/>
                            <a:gd name="connsiteX309" fmla="*/ 123825 w 267965"/>
                            <a:gd name="connsiteY309" fmla="*/ 34052 h 309747"/>
                            <a:gd name="connsiteX310" fmla="*/ 122872 w 267965"/>
                            <a:gd name="connsiteY310" fmla="*/ 41672 h 309747"/>
                            <a:gd name="connsiteX311" fmla="*/ 125730 w 267965"/>
                            <a:gd name="connsiteY311" fmla="*/ 135017 h 309747"/>
                            <a:gd name="connsiteX312" fmla="*/ 123825 w 267965"/>
                            <a:gd name="connsiteY312" fmla="*/ 138827 h 309747"/>
                            <a:gd name="connsiteX313" fmla="*/ 122872 w 267965"/>
                            <a:gd name="connsiteY313" fmla="*/ 141685 h 309747"/>
                            <a:gd name="connsiteX314" fmla="*/ 125730 w 267965"/>
                            <a:gd name="connsiteY314" fmla="*/ 139779 h 309747"/>
                            <a:gd name="connsiteX315" fmla="*/ 125730 w 267965"/>
                            <a:gd name="connsiteY315" fmla="*/ 135017 h 309747"/>
                            <a:gd name="connsiteX316" fmla="*/ 122872 w 267965"/>
                            <a:gd name="connsiteY316" fmla="*/ 101679 h 309747"/>
                            <a:gd name="connsiteX317" fmla="*/ 123825 w 267965"/>
                            <a:gd name="connsiteY317" fmla="*/ 103585 h 309747"/>
                            <a:gd name="connsiteX318" fmla="*/ 125730 w 267965"/>
                            <a:gd name="connsiteY318" fmla="*/ 99774 h 309747"/>
                            <a:gd name="connsiteX319" fmla="*/ 123825 w 267965"/>
                            <a:gd name="connsiteY319" fmla="*/ 97870 h 309747"/>
                            <a:gd name="connsiteX320" fmla="*/ 122872 w 267965"/>
                            <a:gd name="connsiteY320" fmla="*/ 101679 h 309747"/>
                            <a:gd name="connsiteX321" fmla="*/ 122872 w 267965"/>
                            <a:gd name="connsiteY321" fmla="*/ 134064 h 309747"/>
                            <a:gd name="connsiteX322" fmla="*/ 125730 w 267965"/>
                            <a:gd name="connsiteY322" fmla="*/ 135017 h 309747"/>
                            <a:gd name="connsiteX323" fmla="*/ 122872 w 267965"/>
                            <a:gd name="connsiteY323" fmla="*/ 134064 h 309747"/>
                            <a:gd name="connsiteX324" fmla="*/ 124777 w 267965"/>
                            <a:gd name="connsiteY324" fmla="*/ 149304 h 309747"/>
                            <a:gd name="connsiteX325" fmla="*/ 123825 w 267965"/>
                            <a:gd name="connsiteY325" fmla="*/ 148352 h 309747"/>
                            <a:gd name="connsiteX326" fmla="*/ 122872 w 267965"/>
                            <a:gd name="connsiteY326" fmla="*/ 149304 h 309747"/>
                            <a:gd name="connsiteX327" fmla="*/ 123825 w 267965"/>
                            <a:gd name="connsiteY327" fmla="*/ 150257 h 309747"/>
                            <a:gd name="connsiteX328" fmla="*/ 124777 w 267965"/>
                            <a:gd name="connsiteY328" fmla="*/ 149304 h 309747"/>
                            <a:gd name="connsiteX329" fmla="*/ 122872 w 267965"/>
                            <a:gd name="connsiteY329" fmla="*/ 168354 h 309747"/>
                            <a:gd name="connsiteX330" fmla="*/ 123825 w 267965"/>
                            <a:gd name="connsiteY330" fmla="*/ 168354 h 309747"/>
                            <a:gd name="connsiteX331" fmla="*/ 124777 w 267965"/>
                            <a:gd name="connsiteY331" fmla="*/ 167402 h 309747"/>
                            <a:gd name="connsiteX332" fmla="*/ 122872 w 267965"/>
                            <a:gd name="connsiteY332" fmla="*/ 166449 h 309747"/>
                            <a:gd name="connsiteX333" fmla="*/ 122872 w 267965"/>
                            <a:gd name="connsiteY333" fmla="*/ 168354 h 309747"/>
                            <a:gd name="connsiteX334" fmla="*/ 126682 w 267965"/>
                            <a:gd name="connsiteY334" fmla="*/ 70247 h 309747"/>
                            <a:gd name="connsiteX335" fmla="*/ 124777 w 267965"/>
                            <a:gd name="connsiteY335" fmla="*/ 68342 h 309747"/>
                            <a:gd name="connsiteX336" fmla="*/ 123825 w 267965"/>
                            <a:gd name="connsiteY336" fmla="*/ 69295 h 309747"/>
                            <a:gd name="connsiteX337" fmla="*/ 125730 w 267965"/>
                            <a:gd name="connsiteY337" fmla="*/ 71199 h 309747"/>
                            <a:gd name="connsiteX338" fmla="*/ 126682 w 267965"/>
                            <a:gd name="connsiteY338" fmla="*/ 70247 h 309747"/>
                            <a:gd name="connsiteX339" fmla="*/ 124777 w 267965"/>
                            <a:gd name="connsiteY339" fmla="*/ 89297 h 309747"/>
                            <a:gd name="connsiteX340" fmla="*/ 123825 w 267965"/>
                            <a:gd name="connsiteY340" fmla="*/ 91202 h 309747"/>
                            <a:gd name="connsiteX341" fmla="*/ 124777 w 267965"/>
                            <a:gd name="connsiteY341" fmla="*/ 93107 h 309747"/>
                            <a:gd name="connsiteX342" fmla="*/ 125730 w 267965"/>
                            <a:gd name="connsiteY342" fmla="*/ 91202 h 309747"/>
                            <a:gd name="connsiteX343" fmla="*/ 124777 w 267965"/>
                            <a:gd name="connsiteY343" fmla="*/ 89297 h 309747"/>
                            <a:gd name="connsiteX344" fmla="*/ 125730 w 267965"/>
                            <a:gd name="connsiteY344" fmla="*/ 288370 h 309747"/>
                            <a:gd name="connsiteX345" fmla="*/ 123825 w 267965"/>
                            <a:gd name="connsiteY345" fmla="*/ 289322 h 309747"/>
                            <a:gd name="connsiteX346" fmla="*/ 123825 w 267965"/>
                            <a:gd name="connsiteY346" fmla="*/ 291227 h 309747"/>
                            <a:gd name="connsiteX347" fmla="*/ 125730 w 267965"/>
                            <a:gd name="connsiteY347" fmla="*/ 290274 h 309747"/>
                            <a:gd name="connsiteX348" fmla="*/ 125730 w 267965"/>
                            <a:gd name="connsiteY348" fmla="*/ 288370 h 309747"/>
                            <a:gd name="connsiteX349" fmla="*/ 124777 w 267965"/>
                            <a:gd name="connsiteY349" fmla="*/ 19764 h 309747"/>
                            <a:gd name="connsiteX350" fmla="*/ 126682 w 267965"/>
                            <a:gd name="connsiteY350" fmla="*/ 21670 h 309747"/>
                            <a:gd name="connsiteX351" fmla="*/ 128588 w 267965"/>
                            <a:gd name="connsiteY351" fmla="*/ 19764 h 309747"/>
                            <a:gd name="connsiteX352" fmla="*/ 126682 w 267965"/>
                            <a:gd name="connsiteY352" fmla="*/ 17860 h 309747"/>
                            <a:gd name="connsiteX353" fmla="*/ 124777 w 267965"/>
                            <a:gd name="connsiteY353" fmla="*/ 19764 h 309747"/>
                            <a:gd name="connsiteX354" fmla="*/ 126682 w 267965"/>
                            <a:gd name="connsiteY354" fmla="*/ 221695 h 309747"/>
                            <a:gd name="connsiteX355" fmla="*/ 126682 w 267965"/>
                            <a:gd name="connsiteY355" fmla="*/ 221695 h 309747"/>
                            <a:gd name="connsiteX356" fmla="*/ 125730 w 267965"/>
                            <a:gd name="connsiteY356" fmla="*/ 221695 h 309747"/>
                            <a:gd name="connsiteX357" fmla="*/ 126682 w 267965"/>
                            <a:gd name="connsiteY357" fmla="*/ 221695 h 309747"/>
                            <a:gd name="connsiteX358" fmla="*/ 126682 w 267965"/>
                            <a:gd name="connsiteY358" fmla="*/ 221695 h 309747"/>
                            <a:gd name="connsiteX359" fmla="*/ 127635 w 267965"/>
                            <a:gd name="connsiteY359" fmla="*/ 214074 h 309747"/>
                            <a:gd name="connsiteX360" fmla="*/ 127635 w 267965"/>
                            <a:gd name="connsiteY360" fmla="*/ 213122 h 309747"/>
                            <a:gd name="connsiteX361" fmla="*/ 126682 w 267965"/>
                            <a:gd name="connsiteY361" fmla="*/ 214074 h 309747"/>
                            <a:gd name="connsiteX362" fmla="*/ 127635 w 267965"/>
                            <a:gd name="connsiteY362" fmla="*/ 214074 h 309747"/>
                            <a:gd name="connsiteX363" fmla="*/ 127635 w 267965"/>
                            <a:gd name="connsiteY363" fmla="*/ 214074 h 309747"/>
                            <a:gd name="connsiteX364" fmla="*/ 126682 w 267965"/>
                            <a:gd name="connsiteY364" fmla="*/ 179785 h 309747"/>
                            <a:gd name="connsiteX365" fmla="*/ 126682 w 267965"/>
                            <a:gd name="connsiteY365" fmla="*/ 179785 h 309747"/>
                            <a:gd name="connsiteX366" fmla="*/ 126682 w 267965"/>
                            <a:gd name="connsiteY366" fmla="*/ 179785 h 309747"/>
                            <a:gd name="connsiteX367" fmla="*/ 126682 w 267965"/>
                            <a:gd name="connsiteY367" fmla="*/ 179785 h 309747"/>
                            <a:gd name="connsiteX368" fmla="*/ 126682 w 267965"/>
                            <a:gd name="connsiteY368" fmla="*/ 179785 h 309747"/>
                            <a:gd name="connsiteX369" fmla="*/ 127635 w 267965"/>
                            <a:gd name="connsiteY369" fmla="*/ 157877 h 309747"/>
                            <a:gd name="connsiteX370" fmla="*/ 129540 w 267965"/>
                            <a:gd name="connsiteY370" fmla="*/ 155972 h 309747"/>
                            <a:gd name="connsiteX371" fmla="*/ 128588 w 267965"/>
                            <a:gd name="connsiteY371" fmla="*/ 155020 h 309747"/>
                            <a:gd name="connsiteX372" fmla="*/ 126682 w 267965"/>
                            <a:gd name="connsiteY372" fmla="*/ 156924 h 309747"/>
                            <a:gd name="connsiteX373" fmla="*/ 127635 w 267965"/>
                            <a:gd name="connsiteY373" fmla="*/ 157877 h 309747"/>
                            <a:gd name="connsiteX374" fmla="*/ 149542 w 267965"/>
                            <a:gd name="connsiteY374" fmla="*/ 56912 h 309747"/>
                            <a:gd name="connsiteX375" fmla="*/ 147638 w 267965"/>
                            <a:gd name="connsiteY375" fmla="*/ 49292 h 309747"/>
                            <a:gd name="connsiteX376" fmla="*/ 147638 w 267965"/>
                            <a:gd name="connsiteY376" fmla="*/ 53102 h 309747"/>
                            <a:gd name="connsiteX377" fmla="*/ 145732 w 267965"/>
                            <a:gd name="connsiteY377" fmla="*/ 55007 h 309747"/>
                            <a:gd name="connsiteX378" fmla="*/ 143827 w 267965"/>
                            <a:gd name="connsiteY378" fmla="*/ 55007 h 309747"/>
                            <a:gd name="connsiteX379" fmla="*/ 143827 w 267965"/>
                            <a:gd name="connsiteY379" fmla="*/ 56912 h 309747"/>
                            <a:gd name="connsiteX380" fmla="*/ 144780 w 267965"/>
                            <a:gd name="connsiteY380" fmla="*/ 63579 h 309747"/>
                            <a:gd name="connsiteX381" fmla="*/ 142875 w 267965"/>
                            <a:gd name="connsiteY381" fmla="*/ 71199 h 309747"/>
                            <a:gd name="connsiteX382" fmla="*/ 133350 w 267965"/>
                            <a:gd name="connsiteY382" fmla="*/ 68342 h 309747"/>
                            <a:gd name="connsiteX383" fmla="*/ 129540 w 267965"/>
                            <a:gd name="connsiteY383" fmla="*/ 68342 h 309747"/>
                            <a:gd name="connsiteX384" fmla="*/ 129540 w 267965"/>
                            <a:gd name="connsiteY384" fmla="*/ 70247 h 309747"/>
                            <a:gd name="connsiteX385" fmla="*/ 129540 w 267965"/>
                            <a:gd name="connsiteY385" fmla="*/ 75962 h 309747"/>
                            <a:gd name="connsiteX386" fmla="*/ 127635 w 267965"/>
                            <a:gd name="connsiteY386" fmla="*/ 79772 h 309747"/>
                            <a:gd name="connsiteX387" fmla="*/ 127635 w 267965"/>
                            <a:gd name="connsiteY387" fmla="*/ 82629 h 309747"/>
                            <a:gd name="connsiteX388" fmla="*/ 129540 w 267965"/>
                            <a:gd name="connsiteY388" fmla="*/ 82629 h 309747"/>
                            <a:gd name="connsiteX389" fmla="*/ 136207 w 267965"/>
                            <a:gd name="connsiteY389" fmla="*/ 84535 h 309747"/>
                            <a:gd name="connsiteX390" fmla="*/ 138113 w 267965"/>
                            <a:gd name="connsiteY390" fmla="*/ 91202 h 309747"/>
                            <a:gd name="connsiteX391" fmla="*/ 140017 w 267965"/>
                            <a:gd name="connsiteY391" fmla="*/ 92154 h 309747"/>
                            <a:gd name="connsiteX392" fmla="*/ 140970 w 267965"/>
                            <a:gd name="connsiteY392" fmla="*/ 90249 h 309747"/>
                            <a:gd name="connsiteX393" fmla="*/ 146685 w 267965"/>
                            <a:gd name="connsiteY393" fmla="*/ 84535 h 309747"/>
                            <a:gd name="connsiteX394" fmla="*/ 148590 w 267965"/>
                            <a:gd name="connsiteY394" fmla="*/ 81677 h 309747"/>
                            <a:gd name="connsiteX395" fmla="*/ 150495 w 267965"/>
                            <a:gd name="connsiteY395" fmla="*/ 74057 h 309747"/>
                            <a:gd name="connsiteX396" fmla="*/ 150495 w 267965"/>
                            <a:gd name="connsiteY396" fmla="*/ 73104 h 309747"/>
                            <a:gd name="connsiteX397" fmla="*/ 150495 w 267965"/>
                            <a:gd name="connsiteY397" fmla="*/ 71199 h 309747"/>
                            <a:gd name="connsiteX398" fmla="*/ 153352 w 267965"/>
                            <a:gd name="connsiteY398" fmla="*/ 64532 h 309747"/>
                            <a:gd name="connsiteX399" fmla="*/ 149542 w 267965"/>
                            <a:gd name="connsiteY399" fmla="*/ 56912 h 309747"/>
                            <a:gd name="connsiteX400" fmla="*/ 127635 w 267965"/>
                            <a:gd name="connsiteY400" fmla="*/ 26432 h 309747"/>
                            <a:gd name="connsiteX401" fmla="*/ 127635 w 267965"/>
                            <a:gd name="connsiteY401" fmla="*/ 27385 h 309747"/>
                            <a:gd name="connsiteX402" fmla="*/ 129540 w 267965"/>
                            <a:gd name="connsiteY402" fmla="*/ 31195 h 309747"/>
                            <a:gd name="connsiteX403" fmla="*/ 129540 w 267965"/>
                            <a:gd name="connsiteY403" fmla="*/ 30242 h 309747"/>
                            <a:gd name="connsiteX404" fmla="*/ 127635 w 267965"/>
                            <a:gd name="connsiteY404" fmla="*/ 26432 h 309747"/>
                            <a:gd name="connsiteX405" fmla="*/ 127635 w 267965"/>
                            <a:gd name="connsiteY405" fmla="*/ 142637 h 309747"/>
                            <a:gd name="connsiteX406" fmla="*/ 129540 w 267965"/>
                            <a:gd name="connsiteY406" fmla="*/ 145495 h 309747"/>
                            <a:gd name="connsiteX407" fmla="*/ 131445 w 267965"/>
                            <a:gd name="connsiteY407" fmla="*/ 143589 h 309747"/>
                            <a:gd name="connsiteX408" fmla="*/ 135255 w 267965"/>
                            <a:gd name="connsiteY408" fmla="*/ 145495 h 309747"/>
                            <a:gd name="connsiteX409" fmla="*/ 137160 w 267965"/>
                            <a:gd name="connsiteY409" fmla="*/ 144542 h 309747"/>
                            <a:gd name="connsiteX410" fmla="*/ 133350 w 267965"/>
                            <a:gd name="connsiteY410" fmla="*/ 140732 h 309747"/>
                            <a:gd name="connsiteX411" fmla="*/ 131445 w 267965"/>
                            <a:gd name="connsiteY411" fmla="*/ 144542 h 309747"/>
                            <a:gd name="connsiteX412" fmla="*/ 127635 w 267965"/>
                            <a:gd name="connsiteY412" fmla="*/ 142637 h 309747"/>
                            <a:gd name="connsiteX413" fmla="*/ 131445 w 267965"/>
                            <a:gd name="connsiteY413" fmla="*/ 165497 h 309747"/>
                            <a:gd name="connsiteX414" fmla="*/ 129540 w 267965"/>
                            <a:gd name="connsiteY414" fmla="*/ 162639 h 309747"/>
                            <a:gd name="connsiteX415" fmla="*/ 127635 w 267965"/>
                            <a:gd name="connsiteY415" fmla="*/ 166449 h 309747"/>
                            <a:gd name="connsiteX416" fmla="*/ 129540 w 267965"/>
                            <a:gd name="connsiteY416" fmla="*/ 168354 h 309747"/>
                            <a:gd name="connsiteX417" fmla="*/ 131445 w 267965"/>
                            <a:gd name="connsiteY417" fmla="*/ 165497 h 309747"/>
                            <a:gd name="connsiteX418" fmla="*/ 130492 w 267965"/>
                            <a:gd name="connsiteY418" fmla="*/ 97870 h 309747"/>
                            <a:gd name="connsiteX419" fmla="*/ 130492 w 267965"/>
                            <a:gd name="connsiteY419" fmla="*/ 97870 h 309747"/>
                            <a:gd name="connsiteX420" fmla="*/ 130492 w 267965"/>
                            <a:gd name="connsiteY420" fmla="*/ 95964 h 309747"/>
                            <a:gd name="connsiteX421" fmla="*/ 129540 w 267965"/>
                            <a:gd name="connsiteY421" fmla="*/ 96917 h 309747"/>
                            <a:gd name="connsiteX422" fmla="*/ 130492 w 267965"/>
                            <a:gd name="connsiteY422" fmla="*/ 97870 h 309747"/>
                            <a:gd name="connsiteX423" fmla="*/ 129540 w 267965"/>
                            <a:gd name="connsiteY423" fmla="*/ 102632 h 309747"/>
                            <a:gd name="connsiteX424" fmla="*/ 129540 w 267965"/>
                            <a:gd name="connsiteY424" fmla="*/ 102632 h 309747"/>
                            <a:gd name="connsiteX425" fmla="*/ 129540 w 267965"/>
                            <a:gd name="connsiteY425" fmla="*/ 103585 h 309747"/>
                            <a:gd name="connsiteX426" fmla="*/ 129540 w 267965"/>
                            <a:gd name="connsiteY426" fmla="*/ 102632 h 309747"/>
                            <a:gd name="connsiteX427" fmla="*/ 129540 w 267965"/>
                            <a:gd name="connsiteY427" fmla="*/ 102632 h 309747"/>
                            <a:gd name="connsiteX428" fmla="*/ 129540 w 267965"/>
                            <a:gd name="connsiteY428" fmla="*/ 62627 h 309747"/>
                            <a:gd name="connsiteX429" fmla="*/ 131445 w 267965"/>
                            <a:gd name="connsiteY429" fmla="*/ 63579 h 309747"/>
                            <a:gd name="connsiteX430" fmla="*/ 132397 w 267965"/>
                            <a:gd name="connsiteY430" fmla="*/ 63579 h 309747"/>
                            <a:gd name="connsiteX431" fmla="*/ 131445 w 267965"/>
                            <a:gd name="connsiteY431" fmla="*/ 61674 h 309747"/>
                            <a:gd name="connsiteX432" fmla="*/ 129540 w 267965"/>
                            <a:gd name="connsiteY432" fmla="*/ 62627 h 309747"/>
                            <a:gd name="connsiteX433" fmla="*/ 130492 w 267965"/>
                            <a:gd name="connsiteY433" fmla="*/ 117872 h 309747"/>
                            <a:gd name="connsiteX434" fmla="*/ 130492 w 267965"/>
                            <a:gd name="connsiteY434" fmla="*/ 118824 h 309747"/>
                            <a:gd name="connsiteX435" fmla="*/ 129540 w 267965"/>
                            <a:gd name="connsiteY435" fmla="*/ 118824 h 309747"/>
                            <a:gd name="connsiteX436" fmla="*/ 130492 w 267965"/>
                            <a:gd name="connsiteY436" fmla="*/ 117872 h 309747"/>
                            <a:gd name="connsiteX437" fmla="*/ 130492 w 267965"/>
                            <a:gd name="connsiteY437" fmla="*/ 117872 h 309747"/>
                            <a:gd name="connsiteX438" fmla="*/ 131445 w 267965"/>
                            <a:gd name="connsiteY438" fmla="*/ 135017 h 309747"/>
                            <a:gd name="connsiteX439" fmla="*/ 133350 w 267965"/>
                            <a:gd name="connsiteY439" fmla="*/ 134064 h 309747"/>
                            <a:gd name="connsiteX440" fmla="*/ 131445 w 267965"/>
                            <a:gd name="connsiteY440" fmla="*/ 133112 h 309747"/>
                            <a:gd name="connsiteX441" fmla="*/ 129540 w 267965"/>
                            <a:gd name="connsiteY441" fmla="*/ 135017 h 309747"/>
                            <a:gd name="connsiteX442" fmla="*/ 131445 w 267965"/>
                            <a:gd name="connsiteY442" fmla="*/ 135017 h 309747"/>
                            <a:gd name="connsiteX443" fmla="*/ 132397 w 267965"/>
                            <a:gd name="connsiteY443" fmla="*/ 43577 h 309747"/>
                            <a:gd name="connsiteX444" fmla="*/ 133350 w 267965"/>
                            <a:gd name="connsiteY444" fmla="*/ 44529 h 309747"/>
                            <a:gd name="connsiteX445" fmla="*/ 133350 w 267965"/>
                            <a:gd name="connsiteY445" fmla="*/ 43577 h 309747"/>
                            <a:gd name="connsiteX446" fmla="*/ 132397 w 267965"/>
                            <a:gd name="connsiteY446" fmla="*/ 43577 h 309747"/>
                            <a:gd name="connsiteX447" fmla="*/ 132397 w 267965"/>
                            <a:gd name="connsiteY447" fmla="*/ 43577 h 309747"/>
                            <a:gd name="connsiteX448" fmla="*/ 133350 w 267965"/>
                            <a:gd name="connsiteY448" fmla="*/ 29289 h 309747"/>
                            <a:gd name="connsiteX449" fmla="*/ 137160 w 267965"/>
                            <a:gd name="connsiteY449" fmla="*/ 27385 h 309747"/>
                            <a:gd name="connsiteX450" fmla="*/ 140017 w 267965"/>
                            <a:gd name="connsiteY450" fmla="*/ 25479 h 309747"/>
                            <a:gd name="connsiteX451" fmla="*/ 136207 w 267965"/>
                            <a:gd name="connsiteY451" fmla="*/ 23574 h 309747"/>
                            <a:gd name="connsiteX452" fmla="*/ 134302 w 267965"/>
                            <a:gd name="connsiteY452" fmla="*/ 23574 h 309747"/>
                            <a:gd name="connsiteX453" fmla="*/ 133350 w 267965"/>
                            <a:gd name="connsiteY453" fmla="*/ 29289 h 309747"/>
                            <a:gd name="connsiteX454" fmla="*/ 134302 w 267965"/>
                            <a:gd name="connsiteY454" fmla="*/ 22622 h 309747"/>
                            <a:gd name="connsiteX455" fmla="*/ 135255 w 267965"/>
                            <a:gd name="connsiteY455" fmla="*/ 20717 h 309747"/>
                            <a:gd name="connsiteX456" fmla="*/ 133350 w 267965"/>
                            <a:gd name="connsiteY456" fmla="*/ 20717 h 309747"/>
                            <a:gd name="connsiteX457" fmla="*/ 134302 w 267965"/>
                            <a:gd name="connsiteY457" fmla="*/ 22622 h 309747"/>
                            <a:gd name="connsiteX458" fmla="*/ 138113 w 267965"/>
                            <a:gd name="connsiteY458" fmla="*/ 162639 h 309747"/>
                            <a:gd name="connsiteX459" fmla="*/ 139065 w 267965"/>
                            <a:gd name="connsiteY459" fmla="*/ 156924 h 309747"/>
                            <a:gd name="connsiteX460" fmla="*/ 136207 w 267965"/>
                            <a:gd name="connsiteY460" fmla="*/ 155020 h 309747"/>
                            <a:gd name="connsiteX461" fmla="*/ 133350 w 267965"/>
                            <a:gd name="connsiteY461" fmla="*/ 159782 h 309747"/>
                            <a:gd name="connsiteX462" fmla="*/ 133350 w 267965"/>
                            <a:gd name="connsiteY462" fmla="*/ 160735 h 309747"/>
                            <a:gd name="connsiteX463" fmla="*/ 133350 w 267965"/>
                            <a:gd name="connsiteY463" fmla="*/ 168354 h 309747"/>
                            <a:gd name="connsiteX464" fmla="*/ 133350 w 267965"/>
                            <a:gd name="connsiteY464" fmla="*/ 170260 h 309747"/>
                            <a:gd name="connsiteX465" fmla="*/ 135255 w 267965"/>
                            <a:gd name="connsiteY465" fmla="*/ 168354 h 309747"/>
                            <a:gd name="connsiteX466" fmla="*/ 138113 w 267965"/>
                            <a:gd name="connsiteY466" fmla="*/ 162639 h 309747"/>
                            <a:gd name="connsiteX467" fmla="*/ 142875 w 267965"/>
                            <a:gd name="connsiteY467" fmla="*/ 70247 h 309747"/>
                            <a:gd name="connsiteX468" fmla="*/ 144780 w 267965"/>
                            <a:gd name="connsiteY468" fmla="*/ 70247 h 309747"/>
                            <a:gd name="connsiteX469" fmla="*/ 143827 w 267965"/>
                            <a:gd name="connsiteY469" fmla="*/ 77867 h 309747"/>
                            <a:gd name="connsiteX470" fmla="*/ 142875 w 267965"/>
                            <a:gd name="connsiteY470" fmla="*/ 80724 h 309747"/>
                            <a:gd name="connsiteX471" fmla="*/ 140017 w 267965"/>
                            <a:gd name="connsiteY471" fmla="*/ 82629 h 309747"/>
                            <a:gd name="connsiteX472" fmla="*/ 138113 w 267965"/>
                            <a:gd name="connsiteY472" fmla="*/ 79772 h 309747"/>
                            <a:gd name="connsiteX473" fmla="*/ 134302 w 267965"/>
                            <a:gd name="connsiteY473" fmla="*/ 75962 h 309747"/>
                            <a:gd name="connsiteX474" fmla="*/ 133350 w 267965"/>
                            <a:gd name="connsiteY474" fmla="*/ 75010 h 309747"/>
                            <a:gd name="connsiteX475" fmla="*/ 133350 w 267965"/>
                            <a:gd name="connsiteY475" fmla="*/ 73104 h 309747"/>
                            <a:gd name="connsiteX476" fmla="*/ 137160 w 267965"/>
                            <a:gd name="connsiteY476" fmla="*/ 73104 h 309747"/>
                            <a:gd name="connsiteX477" fmla="*/ 142875 w 267965"/>
                            <a:gd name="connsiteY477" fmla="*/ 70247 h 309747"/>
                            <a:gd name="connsiteX478" fmla="*/ 134302 w 267965"/>
                            <a:gd name="connsiteY478" fmla="*/ 56912 h 309747"/>
                            <a:gd name="connsiteX479" fmla="*/ 134302 w 267965"/>
                            <a:gd name="connsiteY479" fmla="*/ 56912 h 309747"/>
                            <a:gd name="connsiteX480" fmla="*/ 134302 w 267965"/>
                            <a:gd name="connsiteY480" fmla="*/ 56912 h 309747"/>
                            <a:gd name="connsiteX481" fmla="*/ 134302 w 267965"/>
                            <a:gd name="connsiteY481" fmla="*/ 56912 h 309747"/>
                            <a:gd name="connsiteX482" fmla="*/ 134302 w 267965"/>
                            <a:gd name="connsiteY482" fmla="*/ 56912 h 309747"/>
                            <a:gd name="connsiteX483" fmla="*/ 134302 w 267965"/>
                            <a:gd name="connsiteY483" fmla="*/ 179785 h 309747"/>
                            <a:gd name="connsiteX484" fmla="*/ 136207 w 267965"/>
                            <a:gd name="connsiteY484" fmla="*/ 179785 h 309747"/>
                            <a:gd name="connsiteX485" fmla="*/ 136207 w 267965"/>
                            <a:gd name="connsiteY485" fmla="*/ 178832 h 309747"/>
                            <a:gd name="connsiteX486" fmla="*/ 134302 w 267965"/>
                            <a:gd name="connsiteY486" fmla="*/ 179785 h 309747"/>
                            <a:gd name="connsiteX487" fmla="*/ 134302 w 267965"/>
                            <a:gd name="connsiteY487" fmla="*/ 179785 h 309747"/>
                            <a:gd name="connsiteX488" fmla="*/ 134302 w 267965"/>
                            <a:gd name="connsiteY488" fmla="*/ 102632 h 309747"/>
                            <a:gd name="connsiteX489" fmla="*/ 134302 w 267965"/>
                            <a:gd name="connsiteY489" fmla="*/ 102632 h 309747"/>
                            <a:gd name="connsiteX490" fmla="*/ 140970 w 267965"/>
                            <a:gd name="connsiteY490" fmla="*/ 105489 h 309747"/>
                            <a:gd name="connsiteX491" fmla="*/ 140970 w 267965"/>
                            <a:gd name="connsiteY491" fmla="*/ 104537 h 309747"/>
                            <a:gd name="connsiteX492" fmla="*/ 134302 w 267965"/>
                            <a:gd name="connsiteY492" fmla="*/ 102632 h 309747"/>
                            <a:gd name="connsiteX493" fmla="*/ 134302 w 267965"/>
                            <a:gd name="connsiteY493" fmla="*/ 37862 h 309747"/>
                            <a:gd name="connsiteX494" fmla="*/ 138113 w 267965"/>
                            <a:gd name="connsiteY494" fmla="*/ 42624 h 309747"/>
                            <a:gd name="connsiteX495" fmla="*/ 139065 w 267965"/>
                            <a:gd name="connsiteY495" fmla="*/ 41672 h 309747"/>
                            <a:gd name="connsiteX496" fmla="*/ 138113 w 267965"/>
                            <a:gd name="connsiteY496" fmla="*/ 37862 h 309747"/>
                            <a:gd name="connsiteX497" fmla="*/ 136207 w 267965"/>
                            <a:gd name="connsiteY497" fmla="*/ 35957 h 309747"/>
                            <a:gd name="connsiteX498" fmla="*/ 134302 w 267965"/>
                            <a:gd name="connsiteY498" fmla="*/ 37862 h 309747"/>
                            <a:gd name="connsiteX499" fmla="*/ 136207 w 267965"/>
                            <a:gd name="connsiteY499" fmla="*/ 288370 h 309747"/>
                            <a:gd name="connsiteX500" fmla="*/ 136207 w 267965"/>
                            <a:gd name="connsiteY500" fmla="*/ 288370 h 309747"/>
                            <a:gd name="connsiteX501" fmla="*/ 136207 w 267965"/>
                            <a:gd name="connsiteY501" fmla="*/ 288370 h 309747"/>
                            <a:gd name="connsiteX502" fmla="*/ 136207 w 267965"/>
                            <a:gd name="connsiteY502" fmla="*/ 288370 h 309747"/>
                            <a:gd name="connsiteX503" fmla="*/ 136207 w 267965"/>
                            <a:gd name="connsiteY503" fmla="*/ 288370 h 309747"/>
                            <a:gd name="connsiteX504" fmla="*/ 136207 w 267965"/>
                            <a:gd name="connsiteY504" fmla="*/ 90249 h 309747"/>
                            <a:gd name="connsiteX505" fmla="*/ 136207 w 267965"/>
                            <a:gd name="connsiteY505" fmla="*/ 90249 h 309747"/>
                            <a:gd name="connsiteX506" fmla="*/ 136207 w 267965"/>
                            <a:gd name="connsiteY506" fmla="*/ 89297 h 309747"/>
                            <a:gd name="connsiteX507" fmla="*/ 136207 w 267965"/>
                            <a:gd name="connsiteY507" fmla="*/ 89297 h 309747"/>
                            <a:gd name="connsiteX508" fmla="*/ 136207 w 267965"/>
                            <a:gd name="connsiteY508" fmla="*/ 90249 h 309747"/>
                            <a:gd name="connsiteX509" fmla="*/ 137160 w 267965"/>
                            <a:gd name="connsiteY509" fmla="*/ 50245 h 309747"/>
                            <a:gd name="connsiteX510" fmla="*/ 136207 w 267965"/>
                            <a:gd name="connsiteY510" fmla="*/ 52149 h 309747"/>
                            <a:gd name="connsiteX511" fmla="*/ 137160 w 267965"/>
                            <a:gd name="connsiteY511" fmla="*/ 50245 h 309747"/>
                            <a:gd name="connsiteX512" fmla="*/ 139065 w 267965"/>
                            <a:gd name="connsiteY512" fmla="*/ 50245 h 309747"/>
                            <a:gd name="connsiteX513" fmla="*/ 137160 w 267965"/>
                            <a:gd name="connsiteY513" fmla="*/ 50245 h 309747"/>
                            <a:gd name="connsiteX514" fmla="*/ 136207 w 267965"/>
                            <a:gd name="connsiteY514" fmla="*/ 32147 h 309747"/>
                            <a:gd name="connsiteX515" fmla="*/ 136207 w 267965"/>
                            <a:gd name="connsiteY515" fmla="*/ 32147 h 309747"/>
                            <a:gd name="connsiteX516" fmla="*/ 136207 w 267965"/>
                            <a:gd name="connsiteY516" fmla="*/ 31195 h 309747"/>
                            <a:gd name="connsiteX517" fmla="*/ 136207 w 267965"/>
                            <a:gd name="connsiteY517" fmla="*/ 32147 h 309747"/>
                            <a:gd name="connsiteX518" fmla="*/ 136207 w 267965"/>
                            <a:gd name="connsiteY518" fmla="*/ 32147 h 309747"/>
                            <a:gd name="connsiteX519" fmla="*/ 138113 w 267965"/>
                            <a:gd name="connsiteY519" fmla="*/ 185499 h 309747"/>
                            <a:gd name="connsiteX520" fmla="*/ 138113 w 267965"/>
                            <a:gd name="connsiteY520" fmla="*/ 185499 h 309747"/>
                            <a:gd name="connsiteX521" fmla="*/ 136207 w 267965"/>
                            <a:gd name="connsiteY521" fmla="*/ 185499 h 309747"/>
                            <a:gd name="connsiteX522" fmla="*/ 138113 w 267965"/>
                            <a:gd name="connsiteY522" fmla="*/ 185499 h 309747"/>
                            <a:gd name="connsiteX523" fmla="*/ 138113 w 267965"/>
                            <a:gd name="connsiteY523" fmla="*/ 185499 h 309747"/>
                            <a:gd name="connsiteX524" fmla="*/ 139065 w 267965"/>
                            <a:gd name="connsiteY524" fmla="*/ 178832 h 309747"/>
                            <a:gd name="connsiteX525" fmla="*/ 140017 w 267965"/>
                            <a:gd name="connsiteY525" fmla="*/ 175974 h 309747"/>
                            <a:gd name="connsiteX526" fmla="*/ 138113 w 267965"/>
                            <a:gd name="connsiteY526" fmla="*/ 175022 h 309747"/>
                            <a:gd name="connsiteX527" fmla="*/ 137160 w 267965"/>
                            <a:gd name="connsiteY527" fmla="*/ 176927 h 309747"/>
                            <a:gd name="connsiteX528" fmla="*/ 139065 w 267965"/>
                            <a:gd name="connsiteY528" fmla="*/ 178832 h 309747"/>
                            <a:gd name="connsiteX529" fmla="*/ 139065 w 267965"/>
                            <a:gd name="connsiteY529" fmla="*/ 49292 h 309747"/>
                            <a:gd name="connsiteX530" fmla="*/ 149542 w 267965"/>
                            <a:gd name="connsiteY530" fmla="*/ 42624 h 309747"/>
                            <a:gd name="connsiteX531" fmla="*/ 150495 w 267965"/>
                            <a:gd name="connsiteY531" fmla="*/ 41672 h 309747"/>
                            <a:gd name="connsiteX532" fmla="*/ 148590 w 267965"/>
                            <a:gd name="connsiteY532" fmla="*/ 41672 h 309747"/>
                            <a:gd name="connsiteX533" fmla="*/ 139065 w 267965"/>
                            <a:gd name="connsiteY533" fmla="*/ 49292 h 309747"/>
                            <a:gd name="connsiteX534" fmla="*/ 143827 w 267965"/>
                            <a:gd name="connsiteY534" fmla="*/ 138827 h 309747"/>
                            <a:gd name="connsiteX535" fmla="*/ 145732 w 267965"/>
                            <a:gd name="connsiteY535" fmla="*/ 138827 h 309747"/>
                            <a:gd name="connsiteX536" fmla="*/ 140017 w 267965"/>
                            <a:gd name="connsiteY536" fmla="*/ 133112 h 309747"/>
                            <a:gd name="connsiteX537" fmla="*/ 138113 w 267965"/>
                            <a:gd name="connsiteY537" fmla="*/ 134064 h 309747"/>
                            <a:gd name="connsiteX538" fmla="*/ 143827 w 267965"/>
                            <a:gd name="connsiteY538" fmla="*/ 138827 h 309747"/>
                            <a:gd name="connsiteX539" fmla="*/ 140017 w 267965"/>
                            <a:gd name="connsiteY539" fmla="*/ 208360 h 309747"/>
                            <a:gd name="connsiteX540" fmla="*/ 140970 w 267965"/>
                            <a:gd name="connsiteY540" fmla="*/ 207407 h 309747"/>
                            <a:gd name="connsiteX541" fmla="*/ 140017 w 267965"/>
                            <a:gd name="connsiteY541" fmla="*/ 205502 h 309747"/>
                            <a:gd name="connsiteX542" fmla="*/ 139065 w 267965"/>
                            <a:gd name="connsiteY542" fmla="*/ 206454 h 309747"/>
                            <a:gd name="connsiteX543" fmla="*/ 140017 w 267965"/>
                            <a:gd name="connsiteY543" fmla="*/ 208360 h 309747"/>
                            <a:gd name="connsiteX544" fmla="*/ 140970 w 267965"/>
                            <a:gd name="connsiteY544" fmla="*/ 250270 h 309747"/>
                            <a:gd name="connsiteX545" fmla="*/ 140970 w 267965"/>
                            <a:gd name="connsiteY545" fmla="*/ 250270 h 309747"/>
                            <a:gd name="connsiteX546" fmla="*/ 140970 w 267965"/>
                            <a:gd name="connsiteY546" fmla="*/ 250270 h 309747"/>
                            <a:gd name="connsiteX547" fmla="*/ 140970 w 267965"/>
                            <a:gd name="connsiteY547" fmla="*/ 249317 h 309747"/>
                            <a:gd name="connsiteX548" fmla="*/ 140970 w 267965"/>
                            <a:gd name="connsiteY548" fmla="*/ 250270 h 309747"/>
                            <a:gd name="connsiteX549" fmla="*/ 140970 w 267965"/>
                            <a:gd name="connsiteY549" fmla="*/ 154067 h 309747"/>
                            <a:gd name="connsiteX550" fmla="*/ 140970 w 267965"/>
                            <a:gd name="connsiteY550" fmla="*/ 154067 h 309747"/>
                            <a:gd name="connsiteX551" fmla="*/ 140970 w 267965"/>
                            <a:gd name="connsiteY551" fmla="*/ 154067 h 309747"/>
                            <a:gd name="connsiteX552" fmla="*/ 140970 w 267965"/>
                            <a:gd name="connsiteY552" fmla="*/ 154067 h 309747"/>
                            <a:gd name="connsiteX553" fmla="*/ 140970 w 267965"/>
                            <a:gd name="connsiteY553" fmla="*/ 154067 h 309747"/>
                            <a:gd name="connsiteX554" fmla="*/ 147638 w 267965"/>
                            <a:gd name="connsiteY554" fmla="*/ 127397 h 309747"/>
                            <a:gd name="connsiteX555" fmla="*/ 142875 w 267965"/>
                            <a:gd name="connsiteY555" fmla="*/ 120729 h 309747"/>
                            <a:gd name="connsiteX556" fmla="*/ 140970 w 267965"/>
                            <a:gd name="connsiteY556" fmla="*/ 120729 h 309747"/>
                            <a:gd name="connsiteX557" fmla="*/ 140970 w 267965"/>
                            <a:gd name="connsiteY557" fmla="*/ 121682 h 309747"/>
                            <a:gd name="connsiteX558" fmla="*/ 143827 w 267965"/>
                            <a:gd name="connsiteY558" fmla="*/ 126445 h 309747"/>
                            <a:gd name="connsiteX559" fmla="*/ 145732 w 267965"/>
                            <a:gd name="connsiteY559" fmla="*/ 128349 h 309747"/>
                            <a:gd name="connsiteX560" fmla="*/ 147638 w 267965"/>
                            <a:gd name="connsiteY560" fmla="*/ 127397 h 309747"/>
                            <a:gd name="connsiteX561" fmla="*/ 140970 w 267965"/>
                            <a:gd name="connsiteY561" fmla="*/ 193120 h 309747"/>
                            <a:gd name="connsiteX562" fmla="*/ 140970 w 267965"/>
                            <a:gd name="connsiteY562" fmla="*/ 193120 h 309747"/>
                            <a:gd name="connsiteX563" fmla="*/ 140970 w 267965"/>
                            <a:gd name="connsiteY563" fmla="*/ 194072 h 309747"/>
                            <a:gd name="connsiteX564" fmla="*/ 141922 w 267965"/>
                            <a:gd name="connsiteY564" fmla="*/ 194072 h 309747"/>
                            <a:gd name="connsiteX565" fmla="*/ 140970 w 267965"/>
                            <a:gd name="connsiteY565" fmla="*/ 193120 h 309747"/>
                            <a:gd name="connsiteX566" fmla="*/ 143827 w 267965"/>
                            <a:gd name="connsiteY566" fmla="*/ 291227 h 309747"/>
                            <a:gd name="connsiteX567" fmla="*/ 141922 w 267965"/>
                            <a:gd name="connsiteY567" fmla="*/ 288370 h 309747"/>
                            <a:gd name="connsiteX568" fmla="*/ 140970 w 267965"/>
                            <a:gd name="connsiteY568" fmla="*/ 290274 h 309747"/>
                            <a:gd name="connsiteX569" fmla="*/ 142875 w 267965"/>
                            <a:gd name="connsiteY569" fmla="*/ 292179 h 309747"/>
                            <a:gd name="connsiteX570" fmla="*/ 143827 w 267965"/>
                            <a:gd name="connsiteY570" fmla="*/ 291227 h 309747"/>
                            <a:gd name="connsiteX571" fmla="*/ 145732 w 267965"/>
                            <a:gd name="connsiteY571" fmla="*/ 144542 h 309747"/>
                            <a:gd name="connsiteX572" fmla="*/ 141922 w 267965"/>
                            <a:gd name="connsiteY572" fmla="*/ 146447 h 309747"/>
                            <a:gd name="connsiteX573" fmla="*/ 145732 w 267965"/>
                            <a:gd name="connsiteY573" fmla="*/ 149304 h 309747"/>
                            <a:gd name="connsiteX574" fmla="*/ 146685 w 267965"/>
                            <a:gd name="connsiteY574" fmla="*/ 146447 h 309747"/>
                            <a:gd name="connsiteX575" fmla="*/ 145732 w 267965"/>
                            <a:gd name="connsiteY575" fmla="*/ 144542 h 309747"/>
                            <a:gd name="connsiteX576" fmla="*/ 142875 w 267965"/>
                            <a:gd name="connsiteY576" fmla="*/ 60722 h 309747"/>
                            <a:gd name="connsiteX577" fmla="*/ 142875 w 267965"/>
                            <a:gd name="connsiteY577" fmla="*/ 60722 h 309747"/>
                            <a:gd name="connsiteX578" fmla="*/ 142875 w 267965"/>
                            <a:gd name="connsiteY578" fmla="*/ 60722 h 309747"/>
                            <a:gd name="connsiteX579" fmla="*/ 142875 w 267965"/>
                            <a:gd name="connsiteY579" fmla="*/ 60722 h 309747"/>
                            <a:gd name="connsiteX580" fmla="*/ 142875 w 267965"/>
                            <a:gd name="connsiteY580" fmla="*/ 60722 h 309747"/>
                            <a:gd name="connsiteX581" fmla="*/ 142875 w 267965"/>
                            <a:gd name="connsiteY581" fmla="*/ 34052 h 309747"/>
                            <a:gd name="connsiteX582" fmla="*/ 144780 w 267965"/>
                            <a:gd name="connsiteY582" fmla="*/ 34052 h 309747"/>
                            <a:gd name="connsiteX583" fmla="*/ 142875 w 267965"/>
                            <a:gd name="connsiteY583" fmla="*/ 34052 h 309747"/>
                            <a:gd name="connsiteX584" fmla="*/ 142875 w 267965"/>
                            <a:gd name="connsiteY584" fmla="*/ 34052 h 309747"/>
                            <a:gd name="connsiteX585" fmla="*/ 143827 w 267965"/>
                            <a:gd name="connsiteY585" fmla="*/ 117872 h 309747"/>
                            <a:gd name="connsiteX586" fmla="*/ 144780 w 267965"/>
                            <a:gd name="connsiteY586" fmla="*/ 118824 h 309747"/>
                            <a:gd name="connsiteX587" fmla="*/ 144780 w 267965"/>
                            <a:gd name="connsiteY587" fmla="*/ 117872 h 309747"/>
                            <a:gd name="connsiteX588" fmla="*/ 143827 w 267965"/>
                            <a:gd name="connsiteY588" fmla="*/ 116920 h 309747"/>
                            <a:gd name="connsiteX589" fmla="*/ 143827 w 267965"/>
                            <a:gd name="connsiteY589" fmla="*/ 117872 h 309747"/>
                            <a:gd name="connsiteX590" fmla="*/ 149542 w 267965"/>
                            <a:gd name="connsiteY590" fmla="*/ 88345 h 309747"/>
                            <a:gd name="connsiteX591" fmla="*/ 149542 w 267965"/>
                            <a:gd name="connsiteY591" fmla="*/ 88345 h 309747"/>
                            <a:gd name="connsiteX592" fmla="*/ 145732 w 267965"/>
                            <a:gd name="connsiteY592" fmla="*/ 90249 h 309747"/>
                            <a:gd name="connsiteX593" fmla="*/ 143827 w 267965"/>
                            <a:gd name="connsiteY593" fmla="*/ 92154 h 309747"/>
                            <a:gd name="connsiteX594" fmla="*/ 144780 w 267965"/>
                            <a:gd name="connsiteY594" fmla="*/ 93107 h 309747"/>
                            <a:gd name="connsiteX595" fmla="*/ 146685 w 267965"/>
                            <a:gd name="connsiteY595" fmla="*/ 91202 h 309747"/>
                            <a:gd name="connsiteX596" fmla="*/ 149542 w 267965"/>
                            <a:gd name="connsiteY596" fmla="*/ 88345 h 309747"/>
                            <a:gd name="connsiteX597" fmla="*/ 145732 w 267965"/>
                            <a:gd name="connsiteY597" fmla="*/ 170260 h 309747"/>
                            <a:gd name="connsiteX598" fmla="*/ 146685 w 267965"/>
                            <a:gd name="connsiteY598" fmla="*/ 169307 h 309747"/>
                            <a:gd name="connsiteX599" fmla="*/ 144780 w 267965"/>
                            <a:gd name="connsiteY599" fmla="*/ 166449 h 309747"/>
                            <a:gd name="connsiteX600" fmla="*/ 143827 w 267965"/>
                            <a:gd name="connsiteY600" fmla="*/ 166449 h 309747"/>
                            <a:gd name="connsiteX601" fmla="*/ 145732 w 267965"/>
                            <a:gd name="connsiteY601" fmla="*/ 170260 h 309747"/>
                            <a:gd name="connsiteX602" fmla="*/ 146685 w 267965"/>
                            <a:gd name="connsiteY602" fmla="*/ 189310 h 309747"/>
                            <a:gd name="connsiteX603" fmla="*/ 146685 w 267965"/>
                            <a:gd name="connsiteY603" fmla="*/ 189310 h 309747"/>
                            <a:gd name="connsiteX604" fmla="*/ 144780 w 267965"/>
                            <a:gd name="connsiteY604" fmla="*/ 189310 h 309747"/>
                            <a:gd name="connsiteX605" fmla="*/ 144780 w 267965"/>
                            <a:gd name="connsiteY605" fmla="*/ 190262 h 309747"/>
                            <a:gd name="connsiteX606" fmla="*/ 146685 w 267965"/>
                            <a:gd name="connsiteY606" fmla="*/ 189310 h 309747"/>
                            <a:gd name="connsiteX607" fmla="*/ 145732 w 267965"/>
                            <a:gd name="connsiteY607" fmla="*/ 112157 h 309747"/>
                            <a:gd name="connsiteX608" fmla="*/ 146685 w 267965"/>
                            <a:gd name="connsiteY608" fmla="*/ 112157 h 309747"/>
                            <a:gd name="connsiteX609" fmla="*/ 147638 w 267965"/>
                            <a:gd name="connsiteY609" fmla="*/ 111204 h 309747"/>
                            <a:gd name="connsiteX610" fmla="*/ 146685 w 267965"/>
                            <a:gd name="connsiteY610" fmla="*/ 111204 h 309747"/>
                            <a:gd name="connsiteX611" fmla="*/ 145732 w 267965"/>
                            <a:gd name="connsiteY611" fmla="*/ 112157 h 309747"/>
                            <a:gd name="connsiteX612" fmla="*/ 145732 w 267965"/>
                            <a:gd name="connsiteY612" fmla="*/ 34052 h 309747"/>
                            <a:gd name="connsiteX613" fmla="*/ 147638 w 267965"/>
                            <a:gd name="connsiteY613" fmla="*/ 31195 h 309747"/>
                            <a:gd name="connsiteX614" fmla="*/ 146685 w 267965"/>
                            <a:gd name="connsiteY614" fmla="*/ 30242 h 309747"/>
                            <a:gd name="connsiteX615" fmla="*/ 145732 w 267965"/>
                            <a:gd name="connsiteY615" fmla="*/ 34052 h 309747"/>
                            <a:gd name="connsiteX616" fmla="*/ 145732 w 267965"/>
                            <a:gd name="connsiteY616" fmla="*/ 34052 h 309747"/>
                            <a:gd name="connsiteX617" fmla="*/ 145732 w 267965"/>
                            <a:gd name="connsiteY617" fmla="*/ 70247 h 309747"/>
                            <a:gd name="connsiteX618" fmla="*/ 145732 w 267965"/>
                            <a:gd name="connsiteY618" fmla="*/ 70247 h 309747"/>
                            <a:gd name="connsiteX619" fmla="*/ 146685 w 267965"/>
                            <a:gd name="connsiteY619" fmla="*/ 65485 h 309747"/>
                            <a:gd name="connsiteX620" fmla="*/ 146685 w 267965"/>
                            <a:gd name="connsiteY620" fmla="*/ 65485 h 309747"/>
                            <a:gd name="connsiteX621" fmla="*/ 145732 w 267965"/>
                            <a:gd name="connsiteY621" fmla="*/ 70247 h 309747"/>
                            <a:gd name="connsiteX622" fmla="*/ 153352 w 267965"/>
                            <a:gd name="connsiteY622" fmla="*/ 104537 h 309747"/>
                            <a:gd name="connsiteX623" fmla="*/ 149542 w 267965"/>
                            <a:gd name="connsiteY623" fmla="*/ 104537 h 309747"/>
                            <a:gd name="connsiteX624" fmla="*/ 147638 w 267965"/>
                            <a:gd name="connsiteY624" fmla="*/ 104537 h 309747"/>
                            <a:gd name="connsiteX625" fmla="*/ 145732 w 267965"/>
                            <a:gd name="connsiteY625" fmla="*/ 106442 h 309747"/>
                            <a:gd name="connsiteX626" fmla="*/ 147638 w 267965"/>
                            <a:gd name="connsiteY626" fmla="*/ 107395 h 309747"/>
                            <a:gd name="connsiteX627" fmla="*/ 149542 w 267965"/>
                            <a:gd name="connsiteY627" fmla="*/ 107395 h 309747"/>
                            <a:gd name="connsiteX628" fmla="*/ 153352 w 267965"/>
                            <a:gd name="connsiteY628" fmla="*/ 104537 h 309747"/>
                            <a:gd name="connsiteX629" fmla="*/ 146685 w 267965"/>
                            <a:gd name="connsiteY629" fmla="*/ 175022 h 309747"/>
                            <a:gd name="connsiteX630" fmla="*/ 146685 w 267965"/>
                            <a:gd name="connsiteY630" fmla="*/ 175022 h 309747"/>
                            <a:gd name="connsiteX631" fmla="*/ 147638 w 267965"/>
                            <a:gd name="connsiteY631" fmla="*/ 178832 h 309747"/>
                            <a:gd name="connsiteX632" fmla="*/ 147638 w 267965"/>
                            <a:gd name="connsiteY632" fmla="*/ 176927 h 309747"/>
                            <a:gd name="connsiteX633" fmla="*/ 146685 w 267965"/>
                            <a:gd name="connsiteY633" fmla="*/ 175022 h 309747"/>
                            <a:gd name="connsiteX634" fmla="*/ 148590 w 267965"/>
                            <a:gd name="connsiteY634" fmla="*/ 279797 h 309747"/>
                            <a:gd name="connsiteX635" fmla="*/ 148590 w 267965"/>
                            <a:gd name="connsiteY635" fmla="*/ 279797 h 309747"/>
                            <a:gd name="connsiteX636" fmla="*/ 146685 w 267965"/>
                            <a:gd name="connsiteY636" fmla="*/ 279797 h 309747"/>
                            <a:gd name="connsiteX637" fmla="*/ 148590 w 267965"/>
                            <a:gd name="connsiteY637" fmla="*/ 279797 h 309747"/>
                            <a:gd name="connsiteX638" fmla="*/ 148590 w 267965"/>
                            <a:gd name="connsiteY638" fmla="*/ 279797 h 309747"/>
                            <a:gd name="connsiteX639" fmla="*/ 147638 w 267965"/>
                            <a:gd name="connsiteY639" fmla="*/ 48339 h 309747"/>
                            <a:gd name="connsiteX640" fmla="*/ 152400 w 267965"/>
                            <a:gd name="connsiteY640" fmla="*/ 47387 h 309747"/>
                            <a:gd name="connsiteX641" fmla="*/ 151447 w 267965"/>
                            <a:gd name="connsiteY641" fmla="*/ 45482 h 309747"/>
                            <a:gd name="connsiteX642" fmla="*/ 147638 w 267965"/>
                            <a:gd name="connsiteY642" fmla="*/ 48339 h 309747"/>
                            <a:gd name="connsiteX643" fmla="*/ 149542 w 267965"/>
                            <a:gd name="connsiteY643" fmla="*/ 56912 h 309747"/>
                            <a:gd name="connsiteX644" fmla="*/ 149542 w 267965"/>
                            <a:gd name="connsiteY644" fmla="*/ 56912 h 309747"/>
                            <a:gd name="connsiteX645" fmla="*/ 149542 w 267965"/>
                            <a:gd name="connsiteY645" fmla="*/ 62627 h 309747"/>
                            <a:gd name="connsiteX646" fmla="*/ 148590 w 267965"/>
                            <a:gd name="connsiteY646" fmla="*/ 62627 h 309747"/>
                            <a:gd name="connsiteX647" fmla="*/ 149542 w 267965"/>
                            <a:gd name="connsiteY647" fmla="*/ 56912 h 309747"/>
                            <a:gd name="connsiteX648" fmla="*/ 149542 w 267965"/>
                            <a:gd name="connsiteY648" fmla="*/ 95012 h 309747"/>
                            <a:gd name="connsiteX649" fmla="*/ 148590 w 267965"/>
                            <a:gd name="connsiteY649" fmla="*/ 96917 h 309747"/>
                            <a:gd name="connsiteX650" fmla="*/ 149542 w 267965"/>
                            <a:gd name="connsiteY650" fmla="*/ 97870 h 309747"/>
                            <a:gd name="connsiteX651" fmla="*/ 150495 w 267965"/>
                            <a:gd name="connsiteY651" fmla="*/ 96917 h 309747"/>
                            <a:gd name="connsiteX652" fmla="*/ 149542 w 267965"/>
                            <a:gd name="connsiteY652" fmla="*/ 95012 h 309747"/>
                            <a:gd name="connsiteX653" fmla="*/ 149542 w 267965"/>
                            <a:gd name="connsiteY653" fmla="*/ 155020 h 309747"/>
                            <a:gd name="connsiteX654" fmla="*/ 149542 w 267965"/>
                            <a:gd name="connsiteY654" fmla="*/ 153114 h 309747"/>
                            <a:gd name="connsiteX655" fmla="*/ 148590 w 267965"/>
                            <a:gd name="connsiteY655" fmla="*/ 150257 h 309747"/>
                            <a:gd name="connsiteX656" fmla="*/ 147638 w 267965"/>
                            <a:gd name="connsiteY656" fmla="*/ 152162 h 309747"/>
                            <a:gd name="connsiteX657" fmla="*/ 149542 w 267965"/>
                            <a:gd name="connsiteY657" fmla="*/ 155020 h 309747"/>
                            <a:gd name="connsiteX658" fmla="*/ 150495 w 267965"/>
                            <a:gd name="connsiteY658" fmla="*/ 259795 h 309747"/>
                            <a:gd name="connsiteX659" fmla="*/ 149542 w 267965"/>
                            <a:gd name="connsiteY659" fmla="*/ 260747 h 309747"/>
                            <a:gd name="connsiteX660" fmla="*/ 151447 w 267965"/>
                            <a:gd name="connsiteY660" fmla="*/ 264557 h 309747"/>
                            <a:gd name="connsiteX661" fmla="*/ 151447 w 267965"/>
                            <a:gd name="connsiteY661" fmla="*/ 263604 h 309747"/>
                            <a:gd name="connsiteX662" fmla="*/ 150495 w 267965"/>
                            <a:gd name="connsiteY662" fmla="*/ 259795 h 309747"/>
                            <a:gd name="connsiteX663" fmla="*/ 151447 w 267965"/>
                            <a:gd name="connsiteY663" fmla="*/ 130254 h 309747"/>
                            <a:gd name="connsiteX664" fmla="*/ 150495 w 267965"/>
                            <a:gd name="connsiteY664" fmla="*/ 132160 h 309747"/>
                            <a:gd name="connsiteX665" fmla="*/ 150495 w 267965"/>
                            <a:gd name="connsiteY665" fmla="*/ 132160 h 309747"/>
                            <a:gd name="connsiteX666" fmla="*/ 151447 w 267965"/>
                            <a:gd name="connsiteY666" fmla="*/ 130254 h 309747"/>
                            <a:gd name="connsiteX667" fmla="*/ 152400 w 267965"/>
                            <a:gd name="connsiteY667" fmla="*/ 130254 h 309747"/>
                            <a:gd name="connsiteX668" fmla="*/ 153352 w 267965"/>
                            <a:gd name="connsiteY668" fmla="*/ 129302 h 309747"/>
                            <a:gd name="connsiteX669" fmla="*/ 152400 w 267965"/>
                            <a:gd name="connsiteY669" fmla="*/ 130254 h 309747"/>
                            <a:gd name="connsiteX670" fmla="*/ 151447 w 267965"/>
                            <a:gd name="connsiteY670" fmla="*/ 130254 h 309747"/>
                            <a:gd name="connsiteX671" fmla="*/ 152400 w 267965"/>
                            <a:gd name="connsiteY671" fmla="*/ 130254 h 309747"/>
                            <a:gd name="connsiteX672" fmla="*/ 154305 w 267965"/>
                            <a:gd name="connsiteY672" fmla="*/ 79772 h 309747"/>
                            <a:gd name="connsiteX673" fmla="*/ 154305 w 267965"/>
                            <a:gd name="connsiteY673" fmla="*/ 79772 h 309747"/>
                            <a:gd name="connsiteX674" fmla="*/ 152400 w 267965"/>
                            <a:gd name="connsiteY674" fmla="*/ 79772 h 309747"/>
                            <a:gd name="connsiteX675" fmla="*/ 153352 w 267965"/>
                            <a:gd name="connsiteY675" fmla="*/ 80724 h 309747"/>
                            <a:gd name="connsiteX676" fmla="*/ 154305 w 267965"/>
                            <a:gd name="connsiteY676" fmla="*/ 79772 h 309747"/>
                            <a:gd name="connsiteX677" fmla="*/ 153352 w 267965"/>
                            <a:gd name="connsiteY677" fmla="*/ 158829 h 309747"/>
                            <a:gd name="connsiteX678" fmla="*/ 153352 w 267965"/>
                            <a:gd name="connsiteY678" fmla="*/ 158829 h 309747"/>
                            <a:gd name="connsiteX679" fmla="*/ 153352 w 267965"/>
                            <a:gd name="connsiteY679" fmla="*/ 159782 h 309747"/>
                            <a:gd name="connsiteX680" fmla="*/ 153352 w 267965"/>
                            <a:gd name="connsiteY680" fmla="*/ 158829 h 309747"/>
                            <a:gd name="connsiteX681" fmla="*/ 153352 w 267965"/>
                            <a:gd name="connsiteY681" fmla="*/ 158829 h 309747"/>
                            <a:gd name="connsiteX682" fmla="*/ 155257 w 267965"/>
                            <a:gd name="connsiteY682" fmla="*/ 145495 h 309747"/>
                            <a:gd name="connsiteX683" fmla="*/ 155257 w 267965"/>
                            <a:gd name="connsiteY683" fmla="*/ 145495 h 309747"/>
                            <a:gd name="connsiteX684" fmla="*/ 153352 w 267965"/>
                            <a:gd name="connsiteY684" fmla="*/ 145495 h 309747"/>
                            <a:gd name="connsiteX685" fmla="*/ 153352 w 267965"/>
                            <a:gd name="connsiteY685" fmla="*/ 146447 h 309747"/>
                            <a:gd name="connsiteX686" fmla="*/ 155257 w 267965"/>
                            <a:gd name="connsiteY686" fmla="*/ 145495 h 30974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</a:cxnLst>
                          <a:rect l="l" t="t" r="r" b="b"/>
                          <a:pathLst>
                            <a:path w="267965" h="309747">
                              <a:moveTo>
                                <a:pt x="260985" y="112157"/>
                              </a:moveTo>
                              <a:cubicBezTo>
                                <a:pt x="260032" y="112157"/>
                                <a:pt x="260032" y="112157"/>
                                <a:pt x="259080" y="112157"/>
                              </a:cubicBezTo>
                              <a:cubicBezTo>
                                <a:pt x="253365" y="113110"/>
                                <a:pt x="251460" y="112157"/>
                                <a:pt x="249555" y="105489"/>
                              </a:cubicBezTo>
                              <a:cubicBezTo>
                                <a:pt x="242888" y="85487"/>
                                <a:pt x="234315" y="66437"/>
                                <a:pt x="224790" y="48339"/>
                              </a:cubicBezTo>
                              <a:cubicBezTo>
                                <a:pt x="216217" y="32147"/>
                                <a:pt x="203835" y="21670"/>
                                <a:pt x="186690" y="16907"/>
                              </a:cubicBezTo>
                              <a:cubicBezTo>
                                <a:pt x="181927" y="15954"/>
                                <a:pt x="178117" y="15954"/>
                                <a:pt x="173355" y="15954"/>
                              </a:cubicBezTo>
                              <a:cubicBezTo>
                                <a:pt x="170497" y="15954"/>
                                <a:pt x="168592" y="17860"/>
                                <a:pt x="168592" y="20717"/>
                              </a:cubicBezTo>
                              <a:cubicBezTo>
                                <a:pt x="168592" y="36910"/>
                                <a:pt x="167640" y="53102"/>
                                <a:pt x="167640" y="68342"/>
                              </a:cubicBezTo>
                              <a:cubicBezTo>
                                <a:pt x="167640" y="83582"/>
                                <a:pt x="169545" y="97870"/>
                                <a:pt x="166688" y="112157"/>
                              </a:cubicBezTo>
                              <a:cubicBezTo>
                                <a:pt x="166688" y="115014"/>
                                <a:pt x="166688" y="117872"/>
                                <a:pt x="166688" y="120729"/>
                              </a:cubicBezTo>
                              <a:cubicBezTo>
                                <a:pt x="166688" y="145495"/>
                                <a:pt x="167640" y="169307"/>
                                <a:pt x="166688" y="194072"/>
                              </a:cubicBezTo>
                              <a:cubicBezTo>
                                <a:pt x="165735" y="219789"/>
                                <a:pt x="168592" y="245507"/>
                                <a:pt x="168592" y="272177"/>
                              </a:cubicBezTo>
                              <a:cubicBezTo>
                                <a:pt x="168592" y="282654"/>
                                <a:pt x="174307" y="291227"/>
                                <a:pt x="184785" y="294085"/>
                              </a:cubicBezTo>
                              <a:cubicBezTo>
                                <a:pt x="190500" y="295989"/>
                                <a:pt x="196215" y="297895"/>
                                <a:pt x="201930" y="296942"/>
                              </a:cubicBezTo>
                              <a:cubicBezTo>
                                <a:pt x="202882" y="296942"/>
                                <a:pt x="203835" y="296942"/>
                                <a:pt x="205740" y="296942"/>
                              </a:cubicBezTo>
                              <a:cubicBezTo>
                                <a:pt x="208597" y="296942"/>
                                <a:pt x="210502" y="298847"/>
                                <a:pt x="210502" y="301704"/>
                              </a:cubicBezTo>
                              <a:cubicBezTo>
                                <a:pt x="210502" y="304562"/>
                                <a:pt x="209550" y="306467"/>
                                <a:pt x="206692" y="307420"/>
                              </a:cubicBezTo>
                              <a:cubicBezTo>
                                <a:pt x="204788" y="308372"/>
                                <a:pt x="202882" y="308372"/>
                                <a:pt x="200977" y="308372"/>
                              </a:cubicBezTo>
                              <a:cubicBezTo>
                                <a:pt x="187642" y="308372"/>
                                <a:pt x="174307" y="308372"/>
                                <a:pt x="160972" y="308372"/>
                              </a:cubicBezTo>
                              <a:cubicBezTo>
                                <a:pt x="155257" y="308372"/>
                                <a:pt x="149542" y="308372"/>
                                <a:pt x="144780" y="308372"/>
                              </a:cubicBezTo>
                              <a:cubicBezTo>
                                <a:pt x="133350" y="308372"/>
                                <a:pt x="121920" y="309324"/>
                                <a:pt x="110490" y="308372"/>
                              </a:cubicBezTo>
                              <a:cubicBezTo>
                                <a:pt x="103822" y="307420"/>
                                <a:pt x="96202" y="308372"/>
                                <a:pt x="89535" y="309324"/>
                              </a:cubicBezTo>
                              <a:cubicBezTo>
                                <a:pt x="80963" y="310277"/>
                                <a:pt x="72390" y="309324"/>
                                <a:pt x="64770" y="309324"/>
                              </a:cubicBezTo>
                              <a:lnTo>
                                <a:pt x="62865" y="309324"/>
                              </a:lnTo>
                              <a:cubicBezTo>
                                <a:pt x="60007" y="308372"/>
                                <a:pt x="57150" y="307420"/>
                                <a:pt x="57150" y="303610"/>
                              </a:cubicBezTo>
                              <a:cubicBezTo>
                                <a:pt x="57150" y="300752"/>
                                <a:pt x="60007" y="299799"/>
                                <a:pt x="61913" y="298847"/>
                              </a:cubicBezTo>
                              <a:lnTo>
                                <a:pt x="67627" y="297895"/>
                              </a:lnTo>
                              <a:cubicBezTo>
                                <a:pt x="71438" y="297895"/>
                                <a:pt x="75247" y="297895"/>
                                <a:pt x="78105" y="296942"/>
                              </a:cubicBezTo>
                              <a:cubicBezTo>
                                <a:pt x="89535" y="295037"/>
                                <a:pt x="97155" y="285512"/>
                                <a:pt x="99060" y="273129"/>
                              </a:cubicBezTo>
                              <a:lnTo>
                                <a:pt x="99060" y="271224"/>
                              </a:lnTo>
                              <a:cubicBezTo>
                                <a:pt x="99060" y="253127"/>
                                <a:pt x="100013" y="235029"/>
                                <a:pt x="99060" y="216932"/>
                              </a:cubicBezTo>
                              <a:cubicBezTo>
                                <a:pt x="98107" y="187404"/>
                                <a:pt x="98107" y="156924"/>
                                <a:pt x="98107" y="127397"/>
                              </a:cubicBezTo>
                              <a:cubicBezTo>
                                <a:pt x="98107" y="110252"/>
                                <a:pt x="98107" y="93107"/>
                                <a:pt x="98107" y="75962"/>
                              </a:cubicBezTo>
                              <a:cubicBezTo>
                                <a:pt x="99060" y="58817"/>
                                <a:pt x="97155" y="41672"/>
                                <a:pt x="98107" y="23574"/>
                              </a:cubicBezTo>
                              <a:cubicBezTo>
                                <a:pt x="98107" y="15954"/>
                                <a:pt x="96202" y="15002"/>
                                <a:pt x="88582" y="15954"/>
                              </a:cubicBezTo>
                              <a:cubicBezTo>
                                <a:pt x="80963" y="17860"/>
                                <a:pt x="73342" y="20717"/>
                                <a:pt x="67627" y="25479"/>
                              </a:cubicBezTo>
                              <a:cubicBezTo>
                                <a:pt x="59055" y="32147"/>
                                <a:pt x="51435" y="38814"/>
                                <a:pt x="44767" y="47387"/>
                              </a:cubicBezTo>
                              <a:cubicBezTo>
                                <a:pt x="40957" y="53102"/>
                                <a:pt x="38100" y="57864"/>
                                <a:pt x="35242" y="64532"/>
                              </a:cubicBezTo>
                              <a:cubicBezTo>
                                <a:pt x="33338" y="71199"/>
                                <a:pt x="29527" y="77867"/>
                                <a:pt x="25717" y="84535"/>
                              </a:cubicBezTo>
                              <a:cubicBezTo>
                                <a:pt x="21907" y="91202"/>
                                <a:pt x="19050" y="97870"/>
                                <a:pt x="17145" y="105489"/>
                              </a:cubicBezTo>
                              <a:cubicBezTo>
                                <a:pt x="15240" y="110252"/>
                                <a:pt x="14288" y="111204"/>
                                <a:pt x="9525" y="111204"/>
                              </a:cubicBezTo>
                              <a:lnTo>
                                <a:pt x="5715" y="111204"/>
                              </a:lnTo>
                              <a:cubicBezTo>
                                <a:pt x="1905" y="111204"/>
                                <a:pt x="0" y="109299"/>
                                <a:pt x="0" y="105489"/>
                              </a:cubicBezTo>
                              <a:cubicBezTo>
                                <a:pt x="0" y="102632"/>
                                <a:pt x="0" y="99774"/>
                                <a:pt x="952" y="95964"/>
                              </a:cubicBezTo>
                              <a:cubicBezTo>
                                <a:pt x="1905" y="86439"/>
                                <a:pt x="4763" y="76914"/>
                                <a:pt x="4763" y="67389"/>
                              </a:cubicBezTo>
                              <a:cubicBezTo>
                                <a:pt x="4763" y="60722"/>
                                <a:pt x="6667" y="53102"/>
                                <a:pt x="8572" y="46435"/>
                              </a:cubicBezTo>
                              <a:cubicBezTo>
                                <a:pt x="10477" y="39767"/>
                                <a:pt x="9525" y="32147"/>
                                <a:pt x="10477" y="25479"/>
                              </a:cubicBezTo>
                              <a:cubicBezTo>
                                <a:pt x="11430" y="19764"/>
                                <a:pt x="11430" y="13097"/>
                                <a:pt x="13335" y="7382"/>
                              </a:cubicBezTo>
                              <a:cubicBezTo>
                                <a:pt x="15240" y="3572"/>
                                <a:pt x="17145" y="2620"/>
                                <a:pt x="20002" y="2620"/>
                              </a:cubicBezTo>
                              <a:cubicBezTo>
                                <a:pt x="38100" y="3572"/>
                                <a:pt x="55245" y="2620"/>
                                <a:pt x="73342" y="2620"/>
                              </a:cubicBezTo>
                              <a:cubicBezTo>
                                <a:pt x="89535" y="714"/>
                                <a:pt x="107632" y="3572"/>
                                <a:pt x="124777" y="2620"/>
                              </a:cubicBezTo>
                              <a:cubicBezTo>
                                <a:pt x="134302" y="2620"/>
                                <a:pt x="143827" y="3572"/>
                                <a:pt x="154305" y="714"/>
                              </a:cubicBezTo>
                              <a:cubicBezTo>
                                <a:pt x="158115" y="-238"/>
                                <a:pt x="160972" y="-238"/>
                                <a:pt x="164782" y="714"/>
                              </a:cubicBezTo>
                              <a:cubicBezTo>
                                <a:pt x="182880" y="2620"/>
                                <a:pt x="200025" y="2620"/>
                                <a:pt x="218122" y="2620"/>
                              </a:cubicBezTo>
                              <a:cubicBezTo>
                                <a:pt x="221932" y="2620"/>
                                <a:pt x="225742" y="2620"/>
                                <a:pt x="230505" y="3572"/>
                              </a:cubicBezTo>
                              <a:cubicBezTo>
                                <a:pt x="233363" y="3572"/>
                                <a:pt x="236220" y="3572"/>
                                <a:pt x="239077" y="3572"/>
                              </a:cubicBezTo>
                              <a:cubicBezTo>
                                <a:pt x="246697" y="2620"/>
                                <a:pt x="251460" y="6429"/>
                                <a:pt x="252413" y="14049"/>
                              </a:cubicBezTo>
                              <a:cubicBezTo>
                                <a:pt x="255270" y="32147"/>
                                <a:pt x="258127" y="50245"/>
                                <a:pt x="261938" y="68342"/>
                              </a:cubicBezTo>
                              <a:cubicBezTo>
                                <a:pt x="263842" y="78820"/>
                                <a:pt x="263842" y="90249"/>
                                <a:pt x="267652" y="100727"/>
                              </a:cubicBezTo>
                              <a:lnTo>
                                <a:pt x="267652" y="103585"/>
                              </a:lnTo>
                              <a:cubicBezTo>
                                <a:pt x="268605" y="111204"/>
                                <a:pt x="267652" y="111204"/>
                                <a:pt x="260985" y="112157"/>
                              </a:cubicBezTo>
                              <a:close/>
                              <a:moveTo>
                                <a:pt x="18097" y="50245"/>
                              </a:moveTo>
                              <a:cubicBezTo>
                                <a:pt x="18097" y="50245"/>
                                <a:pt x="18097" y="49292"/>
                                <a:pt x="18097" y="50245"/>
                              </a:cubicBezTo>
                              <a:cubicBezTo>
                                <a:pt x="18097" y="50245"/>
                                <a:pt x="18097" y="51197"/>
                                <a:pt x="18097" y="50245"/>
                              </a:cubicBezTo>
                              <a:cubicBezTo>
                                <a:pt x="18097" y="51197"/>
                                <a:pt x="18097" y="51197"/>
                                <a:pt x="18097" y="50245"/>
                              </a:cubicBezTo>
                              <a:lnTo>
                                <a:pt x="18097" y="50245"/>
                              </a:lnTo>
                              <a:close/>
                              <a:moveTo>
                                <a:pt x="20955" y="41672"/>
                              </a:moveTo>
                              <a:cubicBezTo>
                                <a:pt x="20955" y="40720"/>
                                <a:pt x="20955" y="38814"/>
                                <a:pt x="20002" y="39767"/>
                              </a:cubicBezTo>
                              <a:cubicBezTo>
                                <a:pt x="19050" y="39767"/>
                                <a:pt x="18097" y="41672"/>
                                <a:pt x="19050" y="42624"/>
                              </a:cubicBezTo>
                              <a:cubicBezTo>
                                <a:pt x="19050" y="43577"/>
                                <a:pt x="20002" y="44529"/>
                                <a:pt x="20955" y="44529"/>
                              </a:cubicBezTo>
                              <a:cubicBezTo>
                                <a:pt x="21907" y="43577"/>
                                <a:pt x="20955" y="42624"/>
                                <a:pt x="20955" y="41672"/>
                              </a:cubicBezTo>
                              <a:close/>
                              <a:moveTo>
                                <a:pt x="27622" y="44529"/>
                              </a:moveTo>
                              <a:cubicBezTo>
                                <a:pt x="30480" y="43577"/>
                                <a:pt x="31432" y="40720"/>
                                <a:pt x="33338" y="38814"/>
                              </a:cubicBezTo>
                              <a:cubicBezTo>
                                <a:pt x="33338" y="36910"/>
                                <a:pt x="32385" y="35004"/>
                                <a:pt x="31432" y="33099"/>
                              </a:cubicBezTo>
                              <a:cubicBezTo>
                                <a:pt x="31432" y="30242"/>
                                <a:pt x="29527" y="27385"/>
                                <a:pt x="29527" y="23574"/>
                              </a:cubicBezTo>
                              <a:cubicBezTo>
                                <a:pt x="29527" y="21670"/>
                                <a:pt x="27622" y="21670"/>
                                <a:pt x="24765" y="23574"/>
                              </a:cubicBezTo>
                              <a:cubicBezTo>
                                <a:pt x="23813" y="23574"/>
                                <a:pt x="22860" y="24527"/>
                                <a:pt x="22860" y="25479"/>
                              </a:cubicBezTo>
                              <a:cubicBezTo>
                                <a:pt x="22860" y="27385"/>
                                <a:pt x="24765" y="27385"/>
                                <a:pt x="25717" y="26432"/>
                              </a:cubicBezTo>
                              <a:cubicBezTo>
                                <a:pt x="27622" y="25479"/>
                                <a:pt x="27622" y="26432"/>
                                <a:pt x="28575" y="28337"/>
                              </a:cubicBezTo>
                              <a:cubicBezTo>
                                <a:pt x="28575" y="30242"/>
                                <a:pt x="28575" y="31195"/>
                                <a:pt x="28575" y="33099"/>
                              </a:cubicBezTo>
                              <a:lnTo>
                                <a:pt x="31432" y="33099"/>
                              </a:lnTo>
                              <a:cubicBezTo>
                                <a:pt x="30480" y="35004"/>
                                <a:pt x="31432" y="38814"/>
                                <a:pt x="27622" y="39767"/>
                              </a:cubicBezTo>
                              <a:cubicBezTo>
                                <a:pt x="26670" y="39767"/>
                                <a:pt x="25717" y="41672"/>
                                <a:pt x="24765" y="42624"/>
                              </a:cubicBezTo>
                              <a:cubicBezTo>
                                <a:pt x="24765" y="42624"/>
                                <a:pt x="24765" y="43577"/>
                                <a:pt x="24765" y="44529"/>
                              </a:cubicBezTo>
                              <a:cubicBezTo>
                                <a:pt x="24765" y="45482"/>
                                <a:pt x="26670" y="44529"/>
                                <a:pt x="27622" y="44529"/>
                              </a:cubicBezTo>
                              <a:close/>
                              <a:moveTo>
                                <a:pt x="27622" y="37862"/>
                              </a:moveTo>
                              <a:cubicBezTo>
                                <a:pt x="30480" y="37862"/>
                                <a:pt x="29527" y="35957"/>
                                <a:pt x="28575" y="34052"/>
                              </a:cubicBezTo>
                              <a:lnTo>
                                <a:pt x="28575" y="34052"/>
                              </a:lnTo>
                              <a:cubicBezTo>
                                <a:pt x="27622" y="34052"/>
                                <a:pt x="26670" y="34052"/>
                                <a:pt x="26670" y="35004"/>
                              </a:cubicBezTo>
                              <a:cubicBezTo>
                                <a:pt x="25717" y="35957"/>
                                <a:pt x="23813" y="35957"/>
                                <a:pt x="23813" y="38814"/>
                              </a:cubicBezTo>
                              <a:cubicBezTo>
                                <a:pt x="24765" y="37862"/>
                                <a:pt x="26670" y="37862"/>
                                <a:pt x="27622" y="37862"/>
                              </a:cubicBezTo>
                              <a:close/>
                              <a:moveTo>
                                <a:pt x="31432" y="49292"/>
                              </a:moveTo>
                              <a:cubicBezTo>
                                <a:pt x="31432" y="49292"/>
                                <a:pt x="30480" y="48339"/>
                                <a:pt x="29527" y="48339"/>
                              </a:cubicBezTo>
                              <a:cubicBezTo>
                                <a:pt x="29527" y="48339"/>
                                <a:pt x="28575" y="48339"/>
                                <a:pt x="28575" y="49292"/>
                              </a:cubicBezTo>
                              <a:cubicBezTo>
                                <a:pt x="28575" y="50245"/>
                                <a:pt x="29527" y="50245"/>
                                <a:pt x="30480" y="50245"/>
                              </a:cubicBezTo>
                              <a:cubicBezTo>
                                <a:pt x="31432" y="50245"/>
                                <a:pt x="31432" y="49292"/>
                                <a:pt x="31432" y="49292"/>
                              </a:cubicBezTo>
                              <a:close/>
                              <a:moveTo>
                                <a:pt x="33338" y="18812"/>
                              </a:moveTo>
                              <a:cubicBezTo>
                                <a:pt x="34290" y="18812"/>
                                <a:pt x="34290" y="18812"/>
                                <a:pt x="34290" y="17860"/>
                              </a:cubicBezTo>
                              <a:cubicBezTo>
                                <a:pt x="34290" y="16907"/>
                                <a:pt x="33338" y="16907"/>
                                <a:pt x="32385" y="16907"/>
                              </a:cubicBezTo>
                              <a:cubicBezTo>
                                <a:pt x="31432" y="16907"/>
                                <a:pt x="31432" y="16907"/>
                                <a:pt x="31432" y="17860"/>
                              </a:cubicBezTo>
                              <a:cubicBezTo>
                                <a:pt x="31432" y="18812"/>
                                <a:pt x="32385" y="18812"/>
                                <a:pt x="33338" y="18812"/>
                              </a:cubicBezTo>
                              <a:close/>
                              <a:moveTo>
                                <a:pt x="34290" y="22622"/>
                              </a:moveTo>
                              <a:lnTo>
                                <a:pt x="34290" y="23574"/>
                              </a:lnTo>
                              <a:cubicBezTo>
                                <a:pt x="34290" y="23574"/>
                                <a:pt x="34290" y="25479"/>
                                <a:pt x="35242" y="24527"/>
                              </a:cubicBezTo>
                              <a:cubicBezTo>
                                <a:pt x="36195" y="24527"/>
                                <a:pt x="36195" y="23574"/>
                                <a:pt x="35242" y="23574"/>
                              </a:cubicBezTo>
                              <a:cubicBezTo>
                                <a:pt x="35242" y="22622"/>
                                <a:pt x="35242" y="21670"/>
                                <a:pt x="34290" y="22622"/>
                              </a:cubicBezTo>
                              <a:close/>
                              <a:moveTo>
                                <a:pt x="37147" y="38814"/>
                              </a:moveTo>
                              <a:cubicBezTo>
                                <a:pt x="36195" y="36910"/>
                                <a:pt x="35242" y="38814"/>
                                <a:pt x="34290" y="38814"/>
                              </a:cubicBezTo>
                              <a:cubicBezTo>
                                <a:pt x="35242" y="39767"/>
                                <a:pt x="35242" y="40720"/>
                                <a:pt x="37147" y="39767"/>
                              </a:cubicBezTo>
                              <a:cubicBezTo>
                                <a:pt x="37147" y="39767"/>
                                <a:pt x="37147" y="38814"/>
                                <a:pt x="37147" y="38814"/>
                              </a:cubicBezTo>
                              <a:close/>
                              <a:moveTo>
                                <a:pt x="47625" y="25479"/>
                              </a:moveTo>
                              <a:cubicBezTo>
                                <a:pt x="47625" y="23574"/>
                                <a:pt x="45720" y="25479"/>
                                <a:pt x="45720" y="25479"/>
                              </a:cubicBezTo>
                              <a:lnTo>
                                <a:pt x="41910" y="21670"/>
                              </a:lnTo>
                              <a:cubicBezTo>
                                <a:pt x="41910" y="20717"/>
                                <a:pt x="40957" y="19764"/>
                                <a:pt x="40005" y="19764"/>
                              </a:cubicBezTo>
                              <a:lnTo>
                                <a:pt x="40005" y="19764"/>
                              </a:lnTo>
                              <a:cubicBezTo>
                                <a:pt x="40005" y="21670"/>
                                <a:pt x="41910" y="21670"/>
                                <a:pt x="42863" y="21670"/>
                              </a:cubicBezTo>
                              <a:cubicBezTo>
                                <a:pt x="42863" y="22622"/>
                                <a:pt x="43815" y="24527"/>
                                <a:pt x="41910" y="25479"/>
                              </a:cubicBezTo>
                              <a:cubicBezTo>
                                <a:pt x="40005" y="27385"/>
                                <a:pt x="41910" y="29289"/>
                                <a:pt x="42863" y="29289"/>
                              </a:cubicBezTo>
                              <a:cubicBezTo>
                                <a:pt x="44767" y="31195"/>
                                <a:pt x="44767" y="29289"/>
                                <a:pt x="45720" y="28337"/>
                              </a:cubicBezTo>
                              <a:cubicBezTo>
                                <a:pt x="46672" y="27385"/>
                                <a:pt x="47625" y="27385"/>
                                <a:pt x="48577" y="26432"/>
                              </a:cubicBezTo>
                              <a:cubicBezTo>
                                <a:pt x="46672" y="27385"/>
                                <a:pt x="47625" y="26432"/>
                                <a:pt x="47625" y="25479"/>
                              </a:cubicBezTo>
                              <a:close/>
                              <a:moveTo>
                                <a:pt x="41910" y="13097"/>
                              </a:moveTo>
                              <a:cubicBezTo>
                                <a:pt x="41910" y="14049"/>
                                <a:pt x="42863" y="14049"/>
                                <a:pt x="41910" y="13097"/>
                              </a:cubicBezTo>
                              <a:cubicBezTo>
                                <a:pt x="42863" y="13097"/>
                                <a:pt x="43815" y="13097"/>
                                <a:pt x="43815" y="12145"/>
                              </a:cubicBezTo>
                              <a:cubicBezTo>
                                <a:pt x="43815" y="12145"/>
                                <a:pt x="43815" y="11192"/>
                                <a:pt x="43815" y="12145"/>
                              </a:cubicBezTo>
                              <a:lnTo>
                                <a:pt x="41910" y="13097"/>
                              </a:lnTo>
                              <a:close/>
                              <a:moveTo>
                                <a:pt x="47625" y="35957"/>
                              </a:moveTo>
                              <a:cubicBezTo>
                                <a:pt x="47625" y="35004"/>
                                <a:pt x="47625" y="35004"/>
                                <a:pt x="46672" y="35004"/>
                              </a:cubicBezTo>
                              <a:cubicBezTo>
                                <a:pt x="46672" y="35004"/>
                                <a:pt x="45720" y="35004"/>
                                <a:pt x="45720" y="35957"/>
                              </a:cubicBezTo>
                              <a:cubicBezTo>
                                <a:pt x="45720" y="36910"/>
                                <a:pt x="46672" y="35957"/>
                                <a:pt x="47625" y="35957"/>
                              </a:cubicBezTo>
                              <a:lnTo>
                                <a:pt x="47625" y="35957"/>
                              </a:lnTo>
                              <a:close/>
                              <a:moveTo>
                                <a:pt x="110490" y="293132"/>
                              </a:moveTo>
                              <a:cubicBezTo>
                                <a:pt x="110490" y="291227"/>
                                <a:pt x="110490" y="290274"/>
                                <a:pt x="108585" y="289322"/>
                              </a:cubicBezTo>
                              <a:cubicBezTo>
                                <a:pt x="107632" y="289322"/>
                                <a:pt x="107632" y="290274"/>
                                <a:pt x="108585" y="291227"/>
                              </a:cubicBezTo>
                              <a:cubicBezTo>
                                <a:pt x="108585" y="291227"/>
                                <a:pt x="107632" y="294085"/>
                                <a:pt x="110490" y="294085"/>
                              </a:cubicBezTo>
                              <a:cubicBezTo>
                                <a:pt x="109538" y="294085"/>
                                <a:pt x="110490" y="293132"/>
                                <a:pt x="110490" y="293132"/>
                              </a:cubicBezTo>
                              <a:close/>
                              <a:moveTo>
                                <a:pt x="111442" y="274082"/>
                              </a:moveTo>
                              <a:cubicBezTo>
                                <a:pt x="110490" y="274082"/>
                                <a:pt x="109538" y="275035"/>
                                <a:pt x="108585" y="275987"/>
                              </a:cubicBezTo>
                              <a:cubicBezTo>
                                <a:pt x="108585" y="275987"/>
                                <a:pt x="109538" y="276939"/>
                                <a:pt x="109538" y="276939"/>
                              </a:cubicBezTo>
                              <a:cubicBezTo>
                                <a:pt x="110490" y="276939"/>
                                <a:pt x="111442" y="276939"/>
                                <a:pt x="111442" y="275035"/>
                              </a:cubicBezTo>
                              <a:cubicBezTo>
                                <a:pt x="112395" y="275035"/>
                                <a:pt x="111442" y="274082"/>
                                <a:pt x="111442" y="274082"/>
                              </a:cubicBezTo>
                              <a:close/>
                              <a:moveTo>
                                <a:pt x="111442" y="28337"/>
                              </a:moveTo>
                              <a:cubicBezTo>
                                <a:pt x="111442" y="29289"/>
                                <a:pt x="111442" y="29289"/>
                                <a:pt x="112395" y="29289"/>
                              </a:cubicBezTo>
                              <a:cubicBezTo>
                                <a:pt x="112395" y="29289"/>
                                <a:pt x="112395" y="29289"/>
                                <a:pt x="112395" y="28337"/>
                              </a:cubicBezTo>
                              <a:cubicBezTo>
                                <a:pt x="112395" y="27385"/>
                                <a:pt x="112395" y="28337"/>
                                <a:pt x="111442" y="28337"/>
                              </a:cubicBezTo>
                              <a:cubicBezTo>
                                <a:pt x="111442" y="28337"/>
                                <a:pt x="111442" y="28337"/>
                                <a:pt x="111442" y="28337"/>
                              </a:cubicBezTo>
                              <a:close/>
                              <a:moveTo>
                                <a:pt x="116205" y="113110"/>
                              </a:moveTo>
                              <a:cubicBezTo>
                                <a:pt x="116205" y="111204"/>
                                <a:pt x="114300" y="111204"/>
                                <a:pt x="113347" y="110252"/>
                              </a:cubicBezTo>
                              <a:cubicBezTo>
                                <a:pt x="112395" y="110252"/>
                                <a:pt x="111442" y="110252"/>
                                <a:pt x="111442" y="111204"/>
                              </a:cubicBezTo>
                              <a:cubicBezTo>
                                <a:pt x="111442" y="113110"/>
                                <a:pt x="111442" y="115014"/>
                                <a:pt x="113347" y="115967"/>
                              </a:cubicBezTo>
                              <a:cubicBezTo>
                                <a:pt x="113347" y="114062"/>
                                <a:pt x="115252" y="114062"/>
                                <a:pt x="116205" y="113110"/>
                              </a:cubicBezTo>
                              <a:close/>
                              <a:moveTo>
                                <a:pt x="114300" y="150257"/>
                              </a:moveTo>
                              <a:cubicBezTo>
                                <a:pt x="115252" y="150257"/>
                                <a:pt x="115252" y="150257"/>
                                <a:pt x="115252" y="149304"/>
                              </a:cubicBezTo>
                              <a:cubicBezTo>
                                <a:pt x="115252" y="148352"/>
                                <a:pt x="115252" y="147399"/>
                                <a:pt x="113347" y="147399"/>
                              </a:cubicBezTo>
                              <a:lnTo>
                                <a:pt x="113347" y="144542"/>
                              </a:lnTo>
                              <a:lnTo>
                                <a:pt x="114300" y="144542"/>
                              </a:lnTo>
                              <a:cubicBezTo>
                                <a:pt x="115252" y="144542"/>
                                <a:pt x="116205" y="145495"/>
                                <a:pt x="116205" y="144542"/>
                              </a:cubicBezTo>
                              <a:cubicBezTo>
                                <a:pt x="116205" y="143589"/>
                                <a:pt x="114300" y="142637"/>
                                <a:pt x="113347" y="142637"/>
                              </a:cubicBezTo>
                              <a:cubicBezTo>
                                <a:pt x="111442" y="142637"/>
                                <a:pt x="113347" y="144542"/>
                                <a:pt x="113347" y="144542"/>
                              </a:cubicBezTo>
                              <a:cubicBezTo>
                                <a:pt x="111442" y="144542"/>
                                <a:pt x="110490" y="146447"/>
                                <a:pt x="113347" y="147399"/>
                              </a:cubicBezTo>
                              <a:cubicBezTo>
                                <a:pt x="113347" y="149304"/>
                                <a:pt x="113347" y="150257"/>
                                <a:pt x="114300" y="150257"/>
                              </a:cubicBezTo>
                              <a:close/>
                              <a:moveTo>
                                <a:pt x="113347" y="70247"/>
                              </a:moveTo>
                              <a:cubicBezTo>
                                <a:pt x="113347" y="70247"/>
                                <a:pt x="113347" y="70247"/>
                                <a:pt x="113347" y="70247"/>
                              </a:cubicBezTo>
                              <a:cubicBezTo>
                                <a:pt x="114300" y="69295"/>
                                <a:pt x="113347" y="68342"/>
                                <a:pt x="113347" y="69295"/>
                              </a:cubicBezTo>
                              <a:cubicBezTo>
                                <a:pt x="113347" y="69295"/>
                                <a:pt x="113347" y="69295"/>
                                <a:pt x="113347" y="70247"/>
                              </a:cubicBezTo>
                              <a:cubicBezTo>
                                <a:pt x="112395" y="70247"/>
                                <a:pt x="113347" y="70247"/>
                                <a:pt x="113347" y="70247"/>
                              </a:cubicBezTo>
                              <a:close/>
                              <a:moveTo>
                                <a:pt x="113347" y="105489"/>
                              </a:moveTo>
                              <a:cubicBezTo>
                                <a:pt x="113347" y="105489"/>
                                <a:pt x="113347" y="106442"/>
                                <a:pt x="113347" y="106442"/>
                              </a:cubicBezTo>
                              <a:cubicBezTo>
                                <a:pt x="115252" y="106442"/>
                                <a:pt x="115252" y="104537"/>
                                <a:pt x="117157" y="103585"/>
                              </a:cubicBezTo>
                              <a:cubicBezTo>
                                <a:pt x="117157" y="103585"/>
                                <a:pt x="117157" y="101679"/>
                                <a:pt x="117157" y="102632"/>
                              </a:cubicBezTo>
                              <a:cubicBezTo>
                                <a:pt x="115252" y="103585"/>
                                <a:pt x="114300" y="104537"/>
                                <a:pt x="113347" y="105489"/>
                              </a:cubicBezTo>
                              <a:close/>
                              <a:moveTo>
                                <a:pt x="115252" y="135017"/>
                              </a:moveTo>
                              <a:cubicBezTo>
                                <a:pt x="115252" y="135017"/>
                                <a:pt x="115252" y="134064"/>
                                <a:pt x="114300" y="134064"/>
                              </a:cubicBezTo>
                              <a:cubicBezTo>
                                <a:pt x="114300" y="134064"/>
                                <a:pt x="114300" y="134064"/>
                                <a:pt x="114300" y="135017"/>
                              </a:cubicBezTo>
                              <a:cubicBezTo>
                                <a:pt x="114300" y="135017"/>
                                <a:pt x="114300" y="135970"/>
                                <a:pt x="115252" y="135017"/>
                              </a:cubicBezTo>
                              <a:cubicBezTo>
                                <a:pt x="115252" y="135970"/>
                                <a:pt x="116205" y="135017"/>
                                <a:pt x="115252" y="135017"/>
                              </a:cubicBezTo>
                              <a:close/>
                              <a:moveTo>
                                <a:pt x="114300" y="45482"/>
                              </a:moveTo>
                              <a:cubicBezTo>
                                <a:pt x="114300" y="46435"/>
                                <a:pt x="114300" y="46435"/>
                                <a:pt x="115252" y="46435"/>
                              </a:cubicBezTo>
                              <a:cubicBezTo>
                                <a:pt x="116205" y="46435"/>
                                <a:pt x="116205" y="46435"/>
                                <a:pt x="116205" y="46435"/>
                              </a:cubicBezTo>
                              <a:cubicBezTo>
                                <a:pt x="116205" y="45482"/>
                                <a:pt x="116205" y="44529"/>
                                <a:pt x="114300" y="45482"/>
                              </a:cubicBezTo>
                              <a:cubicBezTo>
                                <a:pt x="115252" y="44529"/>
                                <a:pt x="114300" y="45482"/>
                                <a:pt x="114300" y="45482"/>
                              </a:cubicBezTo>
                              <a:close/>
                              <a:moveTo>
                                <a:pt x="115252" y="200739"/>
                              </a:moveTo>
                              <a:cubicBezTo>
                                <a:pt x="116205" y="200739"/>
                                <a:pt x="117157" y="200739"/>
                                <a:pt x="115252" y="200739"/>
                              </a:cubicBezTo>
                              <a:cubicBezTo>
                                <a:pt x="116205" y="198835"/>
                                <a:pt x="115252" y="197882"/>
                                <a:pt x="115252" y="196929"/>
                              </a:cubicBezTo>
                              <a:cubicBezTo>
                                <a:pt x="115252" y="196929"/>
                                <a:pt x="115252" y="197882"/>
                                <a:pt x="115252" y="197882"/>
                              </a:cubicBezTo>
                              <a:cubicBezTo>
                                <a:pt x="114300" y="198835"/>
                                <a:pt x="115252" y="200739"/>
                                <a:pt x="115252" y="200739"/>
                              </a:cubicBezTo>
                              <a:close/>
                              <a:moveTo>
                                <a:pt x="117157" y="269320"/>
                              </a:moveTo>
                              <a:cubicBezTo>
                                <a:pt x="116205" y="269320"/>
                                <a:pt x="116205" y="268367"/>
                                <a:pt x="116205" y="269320"/>
                              </a:cubicBezTo>
                              <a:cubicBezTo>
                                <a:pt x="116205" y="269320"/>
                                <a:pt x="115252" y="269320"/>
                                <a:pt x="115252" y="269320"/>
                              </a:cubicBezTo>
                              <a:cubicBezTo>
                                <a:pt x="115252" y="270272"/>
                                <a:pt x="116205" y="271224"/>
                                <a:pt x="117157" y="270272"/>
                              </a:cubicBezTo>
                              <a:cubicBezTo>
                                <a:pt x="116205" y="270272"/>
                                <a:pt x="117157" y="269320"/>
                                <a:pt x="117157" y="269320"/>
                              </a:cubicBezTo>
                              <a:close/>
                              <a:moveTo>
                                <a:pt x="123825" y="161687"/>
                              </a:moveTo>
                              <a:cubicBezTo>
                                <a:pt x="120967" y="160735"/>
                                <a:pt x="119063" y="159782"/>
                                <a:pt x="117157" y="159782"/>
                              </a:cubicBezTo>
                              <a:cubicBezTo>
                                <a:pt x="112395" y="160735"/>
                                <a:pt x="119063" y="162639"/>
                                <a:pt x="117157" y="165497"/>
                              </a:cubicBezTo>
                              <a:cubicBezTo>
                                <a:pt x="115252" y="166449"/>
                                <a:pt x="118110" y="166449"/>
                                <a:pt x="119063" y="166449"/>
                              </a:cubicBezTo>
                              <a:cubicBezTo>
                                <a:pt x="120967" y="166449"/>
                                <a:pt x="120967" y="162639"/>
                                <a:pt x="123825" y="161687"/>
                              </a:cubicBezTo>
                              <a:close/>
                              <a:moveTo>
                                <a:pt x="116205" y="34052"/>
                              </a:moveTo>
                              <a:cubicBezTo>
                                <a:pt x="116205" y="34052"/>
                                <a:pt x="117157" y="35004"/>
                                <a:pt x="116205" y="34052"/>
                              </a:cubicBezTo>
                              <a:cubicBezTo>
                                <a:pt x="117157" y="35004"/>
                                <a:pt x="118110" y="34052"/>
                                <a:pt x="118110" y="34052"/>
                              </a:cubicBezTo>
                              <a:cubicBezTo>
                                <a:pt x="118110" y="34052"/>
                                <a:pt x="117157" y="33099"/>
                                <a:pt x="117157" y="33099"/>
                              </a:cubicBezTo>
                              <a:cubicBezTo>
                                <a:pt x="116205" y="33099"/>
                                <a:pt x="116205" y="34052"/>
                                <a:pt x="116205" y="34052"/>
                              </a:cubicBezTo>
                              <a:close/>
                              <a:moveTo>
                                <a:pt x="118110" y="122635"/>
                              </a:moveTo>
                              <a:cubicBezTo>
                                <a:pt x="117157" y="122635"/>
                                <a:pt x="117157" y="123587"/>
                                <a:pt x="117157" y="123587"/>
                              </a:cubicBezTo>
                              <a:cubicBezTo>
                                <a:pt x="119063" y="124539"/>
                                <a:pt x="117157" y="128349"/>
                                <a:pt x="120967" y="128349"/>
                              </a:cubicBezTo>
                              <a:cubicBezTo>
                                <a:pt x="120015" y="129302"/>
                                <a:pt x="119063" y="130254"/>
                                <a:pt x="119063" y="131207"/>
                              </a:cubicBezTo>
                              <a:cubicBezTo>
                                <a:pt x="120015" y="133112"/>
                                <a:pt x="120967" y="132160"/>
                                <a:pt x="122872" y="133112"/>
                              </a:cubicBezTo>
                              <a:cubicBezTo>
                                <a:pt x="120967" y="132160"/>
                                <a:pt x="124777" y="128349"/>
                                <a:pt x="120967" y="128349"/>
                              </a:cubicBezTo>
                              <a:cubicBezTo>
                                <a:pt x="121920" y="127397"/>
                                <a:pt x="122872" y="126445"/>
                                <a:pt x="122872" y="125492"/>
                              </a:cubicBezTo>
                              <a:cubicBezTo>
                                <a:pt x="122872" y="124539"/>
                                <a:pt x="123825" y="123587"/>
                                <a:pt x="122872" y="123587"/>
                              </a:cubicBezTo>
                              <a:cubicBezTo>
                                <a:pt x="120967" y="122635"/>
                                <a:pt x="119063" y="122635"/>
                                <a:pt x="118110" y="122635"/>
                              </a:cubicBezTo>
                              <a:close/>
                              <a:moveTo>
                                <a:pt x="117157" y="29289"/>
                              </a:moveTo>
                              <a:cubicBezTo>
                                <a:pt x="117157" y="30242"/>
                                <a:pt x="118110" y="30242"/>
                                <a:pt x="119063" y="30242"/>
                              </a:cubicBezTo>
                              <a:cubicBezTo>
                                <a:pt x="120967" y="29289"/>
                                <a:pt x="120967" y="27385"/>
                                <a:pt x="120967" y="25479"/>
                              </a:cubicBezTo>
                              <a:cubicBezTo>
                                <a:pt x="120967" y="24527"/>
                                <a:pt x="120015" y="23574"/>
                                <a:pt x="119063" y="24527"/>
                              </a:cubicBezTo>
                              <a:cubicBezTo>
                                <a:pt x="118110" y="26432"/>
                                <a:pt x="117157" y="28337"/>
                                <a:pt x="117157" y="29289"/>
                              </a:cubicBezTo>
                              <a:close/>
                              <a:moveTo>
                                <a:pt x="117157" y="186452"/>
                              </a:moveTo>
                              <a:cubicBezTo>
                                <a:pt x="118110" y="186452"/>
                                <a:pt x="118110" y="186452"/>
                                <a:pt x="117157" y="186452"/>
                              </a:cubicBezTo>
                              <a:cubicBezTo>
                                <a:pt x="118110" y="185499"/>
                                <a:pt x="118110" y="185499"/>
                                <a:pt x="117157" y="186452"/>
                              </a:cubicBezTo>
                              <a:cubicBezTo>
                                <a:pt x="117157" y="185499"/>
                                <a:pt x="117157" y="185499"/>
                                <a:pt x="117157" y="186452"/>
                              </a:cubicBezTo>
                              <a:cubicBezTo>
                                <a:pt x="117157" y="186452"/>
                                <a:pt x="117157" y="186452"/>
                                <a:pt x="117157" y="186452"/>
                              </a:cubicBezTo>
                              <a:close/>
                              <a:moveTo>
                                <a:pt x="119063" y="55960"/>
                              </a:moveTo>
                              <a:cubicBezTo>
                                <a:pt x="118110" y="55960"/>
                                <a:pt x="119063" y="56912"/>
                                <a:pt x="119063" y="57864"/>
                              </a:cubicBezTo>
                              <a:cubicBezTo>
                                <a:pt x="119063" y="58817"/>
                                <a:pt x="119063" y="59770"/>
                                <a:pt x="119063" y="60722"/>
                              </a:cubicBezTo>
                              <a:cubicBezTo>
                                <a:pt x="117157" y="61674"/>
                                <a:pt x="117157" y="62627"/>
                                <a:pt x="117157" y="64532"/>
                              </a:cubicBezTo>
                              <a:cubicBezTo>
                                <a:pt x="115252" y="66437"/>
                                <a:pt x="117157" y="68342"/>
                                <a:pt x="119063" y="68342"/>
                              </a:cubicBezTo>
                              <a:cubicBezTo>
                                <a:pt x="120967" y="68342"/>
                                <a:pt x="124777" y="67389"/>
                                <a:pt x="125730" y="64532"/>
                              </a:cubicBezTo>
                              <a:cubicBezTo>
                                <a:pt x="125730" y="62627"/>
                                <a:pt x="123825" y="64532"/>
                                <a:pt x="121920" y="64532"/>
                              </a:cubicBezTo>
                              <a:cubicBezTo>
                                <a:pt x="120967" y="64532"/>
                                <a:pt x="120015" y="64532"/>
                                <a:pt x="119063" y="64532"/>
                              </a:cubicBezTo>
                              <a:lnTo>
                                <a:pt x="119063" y="60722"/>
                              </a:lnTo>
                              <a:cubicBezTo>
                                <a:pt x="120967" y="60722"/>
                                <a:pt x="120967" y="59770"/>
                                <a:pt x="121920" y="58817"/>
                              </a:cubicBezTo>
                              <a:cubicBezTo>
                                <a:pt x="121920" y="58817"/>
                                <a:pt x="122872" y="56912"/>
                                <a:pt x="121920" y="56912"/>
                              </a:cubicBezTo>
                              <a:cubicBezTo>
                                <a:pt x="121920" y="55007"/>
                                <a:pt x="120967" y="55007"/>
                                <a:pt x="119063" y="55960"/>
                              </a:cubicBezTo>
                              <a:close/>
                              <a:moveTo>
                                <a:pt x="120967" y="292179"/>
                              </a:moveTo>
                              <a:cubicBezTo>
                                <a:pt x="120967" y="291227"/>
                                <a:pt x="120967" y="290274"/>
                                <a:pt x="119063" y="289322"/>
                              </a:cubicBezTo>
                              <a:cubicBezTo>
                                <a:pt x="118110" y="291227"/>
                                <a:pt x="117157" y="292179"/>
                                <a:pt x="117157" y="293132"/>
                              </a:cubicBezTo>
                              <a:cubicBezTo>
                                <a:pt x="117157" y="295037"/>
                                <a:pt x="118110" y="295037"/>
                                <a:pt x="119063" y="295037"/>
                              </a:cubicBezTo>
                              <a:cubicBezTo>
                                <a:pt x="120967" y="295037"/>
                                <a:pt x="120967" y="293132"/>
                                <a:pt x="120967" y="292179"/>
                              </a:cubicBezTo>
                              <a:close/>
                              <a:moveTo>
                                <a:pt x="119063" y="74057"/>
                              </a:moveTo>
                              <a:lnTo>
                                <a:pt x="119063" y="74057"/>
                              </a:lnTo>
                              <a:cubicBezTo>
                                <a:pt x="119063" y="73104"/>
                                <a:pt x="119063" y="73104"/>
                                <a:pt x="119063" y="74057"/>
                              </a:cubicBezTo>
                              <a:cubicBezTo>
                                <a:pt x="118110" y="73104"/>
                                <a:pt x="118110" y="74057"/>
                                <a:pt x="119063" y="74057"/>
                              </a:cubicBezTo>
                              <a:cubicBezTo>
                                <a:pt x="118110" y="74057"/>
                                <a:pt x="118110" y="74057"/>
                                <a:pt x="119063" y="74057"/>
                              </a:cubicBezTo>
                              <a:close/>
                              <a:moveTo>
                                <a:pt x="120967" y="45482"/>
                              </a:moveTo>
                              <a:cubicBezTo>
                                <a:pt x="120967" y="44529"/>
                                <a:pt x="120015" y="43577"/>
                                <a:pt x="119063" y="43577"/>
                              </a:cubicBezTo>
                              <a:cubicBezTo>
                                <a:pt x="119063" y="43577"/>
                                <a:pt x="118110" y="44529"/>
                                <a:pt x="119063" y="44529"/>
                              </a:cubicBezTo>
                              <a:cubicBezTo>
                                <a:pt x="119063" y="45482"/>
                                <a:pt x="120015" y="46435"/>
                                <a:pt x="120967" y="45482"/>
                              </a:cubicBezTo>
                              <a:cubicBezTo>
                                <a:pt x="120967" y="46435"/>
                                <a:pt x="120967" y="46435"/>
                                <a:pt x="120967" y="45482"/>
                              </a:cubicBezTo>
                              <a:close/>
                              <a:moveTo>
                                <a:pt x="138113" y="129302"/>
                              </a:moveTo>
                              <a:cubicBezTo>
                                <a:pt x="140017" y="128349"/>
                                <a:pt x="140017" y="127397"/>
                                <a:pt x="139065" y="125492"/>
                              </a:cubicBezTo>
                              <a:cubicBezTo>
                                <a:pt x="139065" y="124539"/>
                                <a:pt x="137160" y="123587"/>
                                <a:pt x="137160" y="123587"/>
                              </a:cubicBezTo>
                              <a:cubicBezTo>
                                <a:pt x="135255" y="121682"/>
                                <a:pt x="135255" y="117872"/>
                                <a:pt x="137160" y="116920"/>
                              </a:cubicBezTo>
                              <a:cubicBezTo>
                                <a:pt x="139065" y="115967"/>
                                <a:pt x="140017" y="115014"/>
                                <a:pt x="139065" y="113110"/>
                              </a:cubicBezTo>
                              <a:cubicBezTo>
                                <a:pt x="138113" y="111204"/>
                                <a:pt x="136207" y="112157"/>
                                <a:pt x="134302" y="113110"/>
                              </a:cubicBezTo>
                              <a:cubicBezTo>
                                <a:pt x="132397" y="107395"/>
                                <a:pt x="131445" y="107395"/>
                                <a:pt x="128588" y="111204"/>
                              </a:cubicBezTo>
                              <a:cubicBezTo>
                                <a:pt x="128588" y="111204"/>
                                <a:pt x="127635" y="111204"/>
                                <a:pt x="127635" y="111204"/>
                              </a:cubicBezTo>
                              <a:lnTo>
                                <a:pt x="125730" y="111204"/>
                              </a:lnTo>
                              <a:cubicBezTo>
                                <a:pt x="125730" y="111204"/>
                                <a:pt x="125730" y="112157"/>
                                <a:pt x="125730" y="112157"/>
                              </a:cubicBezTo>
                              <a:cubicBezTo>
                                <a:pt x="125730" y="112157"/>
                                <a:pt x="126682" y="112157"/>
                                <a:pt x="127635" y="112157"/>
                              </a:cubicBezTo>
                              <a:cubicBezTo>
                                <a:pt x="127635" y="112157"/>
                                <a:pt x="127635" y="112157"/>
                                <a:pt x="128588" y="112157"/>
                              </a:cubicBezTo>
                              <a:cubicBezTo>
                                <a:pt x="130492" y="114062"/>
                                <a:pt x="132397" y="115014"/>
                                <a:pt x="134302" y="115014"/>
                              </a:cubicBezTo>
                              <a:cubicBezTo>
                                <a:pt x="132397" y="116920"/>
                                <a:pt x="130492" y="116920"/>
                                <a:pt x="128588" y="116920"/>
                              </a:cubicBezTo>
                              <a:cubicBezTo>
                                <a:pt x="125730" y="117872"/>
                                <a:pt x="122872" y="118824"/>
                                <a:pt x="120967" y="119777"/>
                              </a:cubicBezTo>
                              <a:cubicBezTo>
                                <a:pt x="120015" y="120729"/>
                                <a:pt x="119063" y="121682"/>
                                <a:pt x="120015" y="121682"/>
                              </a:cubicBezTo>
                              <a:cubicBezTo>
                                <a:pt x="120967" y="122635"/>
                                <a:pt x="121920" y="121682"/>
                                <a:pt x="121920" y="121682"/>
                              </a:cubicBezTo>
                              <a:cubicBezTo>
                                <a:pt x="121920" y="121682"/>
                                <a:pt x="122872" y="121682"/>
                                <a:pt x="123825" y="121682"/>
                              </a:cubicBezTo>
                              <a:cubicBezTo>
                                <a:pt x="125730" y="120729"/>
                                <a:pt x="127635" y="119777"/>
                                <a:pt x="125730" y="123587"/>
                              </a:cubicBezTo>
                              <a:cubicBezTo>
                                <a:pt x="124777" y="125492"/>
                                <a:pt x="125730" y="125492"/>
                                <a:pt x="127635" y="125492"/>
                              </a:cubicBezTo>
                              <a:cubicBezTo>
                                <a:pt x="132397" y="123587"/>
                                <a:pt x="134302" y="126445"/>
                                <a:pt x="136207" y="130254"/>
                              </a:cubicBezTo>
                              <a:cubicBezTo>
                                <a:pt x="136207" y="128349"/>
                                <a:pt x="136207" y="130254"/>
                                <a:pt x="138113" y="129302"/>
                              </a:cubicBezTo>
                              <a:close/>
                              <a:moveTo>
                                <a:pt x="121920" y="208360"/>
                              </a:moveTo>
                              <a:cubicBezTo>
                                <a:pt x="121920" y="208360"/>
                                <a:pt x="120967" y="207407"/>
                                <a:pt x="120967" y="207407"/>
                              </a:cubicBezTo>
                              <a:cubicBezTo>
                                <a:pt x="120015" y="207407"/>
                                <a:pt x="120015" y="207407"/>
                                <a:pt x="120967" y="208360"/>
                              </a:cubicBezTo>
                              <a:cubicBezTo>
                                <a:pt x="120015" y="208360"/>
                                <a:pt x="120967" y="209312"/>
                                <a:pt x="121920" y="208360"/>
                              </a:cubicBezTo>
                              <a:cubicBezTo>
                                <a:pt x="121920" y="209312"/>
                                <a:pt x="121920" y="208360"/>
                                <a:pt x="121920" y="208360"/>
                              </a:cubicBezTo>
                              <a:close/>
                              <a:moveTo>
                                <a:pt x="120015" y="92154"/>
                              </a:moveTo>
                              <a:cubicBezTo>
                                <a:pt x="120015" y="92154"/>
                                <a:pt x="120015" y="93107"/>
                                <a:pt x="120015" y="93107"/>
                              </a:cubicBezTo>
                              <a:cubicBezTo>
                                <a:pt x="120015" y="93107"/>
                                <a:pt x="120967" y="93107"/>
                                <a:pt x="120967" y="93107"/>
                              </a:cubicBezTo>
                              <a:cubicBezTo>
                                <a:pt x="120967" y="92154"/>
                                <a:pt x="120967" y="92154"/>
                                <a:pt x="120015" y="92154"/>
                              </a:cubicBezTo>
                              <a:cubicBezTo>
                                <a:pt x="120015" y="92154"/>
                                <a:pt x="120015" y="92154"/>
                                <a:pt x="120015" y="92154"/>
                              </a:cubicBezTo>
                              <a:close/>
                              <a:moveTo>
                                <a:pt x="120015" y="111204"/>
                              </a:moveTo>
                              <a:cubicBezTo>
                                <a:pt x="120015" y="111204"/>
                                <a:pt x="120015" y="112157"/>
                                <a:pt x="120967" y="112157"/>
                              </a:cubicBezTo>
                              <a:cubicBezTo>
                                <a:pt x="120967" y="112157"/>
                                <a:pt x="120967" y="112157"/>
                                <a:pt x="120967" y="111204"/>
                              </a:cubicBezTo>
                              <a:cubicBezTo>
                                <a:pt x="120967" y="110252"/>
                                <a:pt x="120015" y="110252"/>
                                <a:pt x="120015" y="110252"/>
                              </a:cubicBezTo>
                              <a:cubicBezTo>
                                <a:pt x="120015" y="110252"/>
                                <a:pt x="120015" y="110252"/>
                                <a:pt x="120015" y="111204"/>
                              </a:cubicBezTo>
                              <a:close/>
                              <a:moveTo>
                                <a:pt x="120967" y="155972"/>
                              </a:moveTo>
                              <a:cubicBezTo>
                                <a:pt x="120015" y="155972"/>
                                <a:pt x="120015" y="155972"/>
                                <a:pt x="120015" y="156924"/>
                              </a:cubicBezTo>
                              <a:cubicBezTo>
                                <a:pt x="120015" y="157877"/>
                                <a:pt x="120967" y="157877"/>
                                <a:pt x="121920" y="157877"/>
                              </a:cubicBezTo>
                              <a:lnTo>
                                <a:pt x="122872" y="156924"/>
                              </a:lnTo>
                              <a:cubicBezTo>
                                <a:pt x="122872" y="155972"/>
                                <a:pt x="121920" y="155972"/>
                                <a:pt x="120967" y="155972"/>
                              </a:cubicBezTo>
                              <a:close/>
                              <a:moveTo>
                                <a:pt x="122872" y="79772"/>
                              </a:moveTo>
                              <a:cubicBezTo>
                                <a:pt x="122872" y="78820"/>
                                <a:pt x="122872" y="77867"/>
                                <a:pt x="121920" y="78820"/>
                              </a:cubicBezTo>
                              <a:cubicBezTo>
                                <a:pt x="121920" y="78820"/>
                                <a:pt x="120967" y="78820"/>
                                <a:pt x="120967" y="79772"/>
                              </a:cubicBezTo>
                              <a:cubicBezTo>
                                <a:pt x="120967" y="79772"/>
                                <a:pt x="120967" y="80724"/>
                                <a:pt x="121920" y="80724"/>
                              </a:cubicBezTo>
                              <a:cubicBezTo>
                                <a:pt x="121920" y="80724"/>
                                <a:pt x="121920" y="79772"/>
                                <a:pt x="122872" y="79772"/>
                              </a:cubicBezTo>
                              <a:close/>
                              <a:moveTo>
                                <a:pt x="121920" y="179785"/>
                              </a:moveTo>
                              <a:cubicBezTo>
                                <a:pt x="122872" y="179785"/>
                                <a:pt x="122872" y="178832"/>
                                <a:pt x="122872" y="178832"/>
                              </a:cubicBezTo>
                              <a:cubicBezTo>
                                <a:pt x="122872" y="177879"/>
                                <a:pt x="122872" y="176927"/>
                                <a:pt x="121920" y="176927"/>
                              </a:cubicBezTo>
                              <a:cubicBezTo>
                                <a:pt x="120967" y="176927"/>
                                <a:pt x="120967" y="176927"/>
                                <a:pt x="120967" y="177879"/>
                              </a:cubicBezTo>
                              <a:cubicBezTo>
                                <a:pt x="120967" y="177879"/>
                                <a:pt x="120967" y="178832"/>
                                <a:pt x="121920" y="179785"/>
                              </a:cubicBezTo>
                              <a:close/>
                              <a:moveTo>
                                <a:pt x="122872" y="280749"/>
                              </a:moveTo>
                              <a:cubicBezTo>
                                <a:pt x="122872" y="280749"/>
                                <a:pt x="121920" y="279797"/>
                                <a:pt x="121920" y="280749"/>
                              </a:cubicBezTo>
                              <a:cubicBezTo>
                                <a:pt x="121920" y="280749"/>
                                <a:pt x="121920" y="280749"/>
                                <a:pt x="120967" y="280749"/>
                              </a:cubicBezTo>
                              <a:cubicBezTo>
                                <a:pt x="120967" y="280749"/>
                                <a:pt x="121920" y="281702"/>
                                <a:pt x="121920" y="281702"/>
                              </a:cubicBezTo>
                              <a:cubicBezTo>
                                <a:pt x="121920" y="281702"/>
                                <a:pt x="122872" y="281702"/>
                                <a:pt x="122872" y="280749"/>
                              </a:cubicBezTo>
                              <a:close/>
                              <a:moveTo>
                                <a:pt x="122872" y="41672"/>
                              </a:moveTo>
                              <a:cubicBezTo>
                                <a:pt x="122872" y="42624"/>
                                <a:pt x="124777" y="43577"/>
                                <a:pt x="125730" y="42624"/>
                              </a:cubicBezTo>
                              <a:cubicBezTo>
                                <a:pt x="126682" y="42624"/>
                                <a:pt x="126682" y="42624"/>
                                <a:pt x="126682" y="40720"/>
                              </a:cubicBezTo>
                              <a:cubicBezTo>
                                <a:pt x="125730" y="38814"/>
                                <a:pt x="125730" y="36910"/>
                                <a:pt x="125730" y="35004"/>
                              </a:cubicBezTo>
                              <a:cubicBezTo>
                                <a:pt x="125730" y="35004"/>
                                <a:pt x="125730" y="34052"/>
                                <a:pt x="124777" y="34052"/>
                              </a:cubicBezTo>
                              <a:cubicBezTo>
                                <a:pt x="124777" y="34052"/>
                                <a:pt x="123825" y="34052"/>
                                <a:pt x="123825" y="34052"/>
                              </a:cubicBezTo>
                              <a:cubicBezTo>
                                <a:pt x="123825" y="37862"/>
                                <a:pt x="120967" y="39767"/>
                                <a:pt x="122872" y="41672"/>
                              </a:cubicBezTo>
                              <a:close/>
                              <a:moveTo>
                                <a:pt x="125730" y="135017"/>
                              </a:moveTo>
                              <a:cubicBezTo>
                                <a:pt x="125730" y="136922"/>
                                <a:pt x="124777" y="136922"/>
                                <a:pt x="123825" y="138827"/>
                              </a:cubicBezTo>
                              <a:cubicBezTo>
                                <a:pt x="123825" y="139779"/>
                                <a:pt x="121920" y="140732"/>
                                <a:pt x="122872" y="141685"/>
                              </a:cubicBezTo>
                              <a:cubicBezTo>
                                <a:pt x="123825" y="142637"/>
                                <a:pt x="124777" y="140732"/>
                                <a:pt x="125730" y="139779"/>
                              </a:cubicBezTo>
                              <a:cubicBezTo>
                                <a:pt x="126682" y="137874"/>
                                <a:pt x="126682" y="136922"/>
                                <a:pt x="125730" y="135017"/>
                              </a:cubicBezTo>
                              <a:close/>
                              <a:moveTo>
                                <a:pt x="122872" y="101679"/>
                              </a:moveTo>
                              <a:cubicBezTo>
                                <a:pt x="121920" y="102632"/>
                                <a:pt x="122872" y="103585"/>
                                <a:pt x="123825" y="103585"/>
                              </a:cubicBezTo>
                              <a:cubicBezTo>
                                <a:pt x="125730" y="103585"/>
                                <a:pt x="125730" y="101679"/>
                                <a:pt x="125730" y="99774"/>
                              </a:cubicBezTo>
                              <a:cubicBezTo>
                                <a:pt x="125730" y="98822"/>
                                <a:pt x="125730" y="96917"/>
                                <a:pt x="123825" y="97870"/>
                              </a:cubicBezTo>
                              <a:cubicBezTo>
                                <a:pt x="120967" y="97870"/>
                                <a:pt x="124777" y="100727"/>
                                <a:pt x="122872" y="101679"/>
                              </a:cubicBezTo>
                              <a:close/>
                              <a:moveTo>
                                <a:pt x="122872" y="134064"/>
                              </a:moveTo>
                              <a:cubicBezTo>
                                <a:pt x="122872" y="135970"/>
                                <a:pt x="124777" y="135017"/>
                                <a:pt x="125730" y="135017"/>
                              </a:cubicBezTo>
                              <a:cubicBezTo>
                                <a:pt x="125730" y="130254"/>
                                <a:pt x="123825" y="134064"/>
                                <a:pt x="122872" y="134064"/>
                              </a:cubicBezTo>
                              <a:close/>
                              <a:moveTo>
                                <a:pt x="124777" y="149304"/>
                              </a:moveTo>
                              <a:cubicBezTo>
                                <a:pt x="124777" y="148352"/>
                                <a:pt x="123825" y="148352"/>
                                <a:pt x="123825" y="148352"/>
                              </a:cubicBezTo>
                              <a:lnTo>
                                <a:pt x="122872" y="149304"/>
                              </a:lnTo>
                              <a:cubicBezTo>
                                <a:pt x="122872" y="150257"/>
                                <a:pt x="122872" y="150257"/>
                                <a:pt x="123825" y="150257"/>
                              </a:cubicBezTo>
                              <a:cubicBezTo>
                                <a:pt x="124777" y="150257"/>
                                <a:pt x="124777" y="150257"/>
                                <a:pt x="124777" y="149304"/>
                              </a:cubicBezTo>
                              <a:close/>
                              <a:moveTo>
                                <a:pt x="122872" y="168354"/>
                              </a:moveTo>
                              <a:cubicBezTo>
                                <a:pt x="122872" y="168354"/>
                                <a:pt x="123825" y="168354"/>
                                <a:pt x="123825" y="168354"/>
                              </a:cubicBezTo>
                              <a:cubicBezTo>
                                <a:pt x="123825" y="168354"/>
                                <a:pt x="124777" y="168354"/>
                                <a:pt x="124777" y="167402"/>
                              </a:cubicBezTo>
                              <a:cubicBezTo>
                                <a:pt x="124777" y="167402"/>
                                <a:pt x="123825" y="166449"/>
                                <a:pt x="122872" y="166449"/>
                              </a:cubicBezTo>
                              <a:cubicBezTo>
                                <a:pt x="123825" y="167402"/>
                                <a:pt x="122872" y="168354"/>
                                <a:pt x="122872" y="168354"/>
                              </a:cubicBezTo>
                              <a:close/>
                              <a:moveTo>
                                <a:pt x="126682" y="70247"/>
                              </a:moveTo>
                              <a:cubicBezTo>
                                <a:pt x="126682" y="69295"/>
                                <a:pt x="125730" y="68342"/>
                                <a:pt x="124777" y="68342"/>
                              </a:cubicBezTo>
                              <a:cubicBezTo>
                                <a:pt x="123825" y="68342"/>
                                <a:pt x="122872" y="68342"/>
                                <a:pt x="123825" y="69295"/>
                              </a:cubicBezTo>
                              <a:cubicBezTo>
                                <a:pt x="124777" y="70247"/>
                                <a:pt x="124777" y="70247"/>
                                <a:pt x="125730" y="71199"/>
                              </a:cubicBezTo>
                              <a:cubicBezTo>
                                <a:pt x="125730" y="71199"/>
                                <a:pt x="126682" y="70247"/>
                                <a:pt x="126682" y="70247"/>
                              </a:cubicBezTo>
                              <a:close/>
                              <a:moveTo>
                                <a:pt x="124777" y="89297"/>
                              </a:moveTo>
                              <a:cubicBezTo>
                                <a:pt x="123825" y="89297"/>
                                <a:pt x="123825" y="90249"/>
                                <a:pt x="123825" y="91202"/>
                              </a:cubicBezTo>
                              <a:cubicBezTo>
                                <a:pt x="123825" y="92154"/>
                                <a:pt x="123825" y="93107"/>
                                <a:pt x="124777" y="93107"/>
                              </a:cubicBezTo>
                              <a:cubicBezTo>
                                <a:pt x="125730" y="93107"/>
                                <a:pt x="125730" y="91202"/>
                                <a:pt x="125730" y="91202"/>
                              </a:cubicBezTo>
                              <a:cubicBezTo>
                                <a:pt x="125730" y="89297"/>
                                <a:pt x="125730" y="88345"/>
                                <a:pt x="124777" y="89297"/>
                              </a:cubicBezTo>
                              <a:close/>
                              <a:moveTo>
                                <a:pt x="125730" y="288370"/>
                              </a:moveTo>
                              <a:cubicBezTo>
                                <a:pt x="125730" y="288370"/>
                                <a:pt x="123825" y="289322"/>
                                <a:pt x="123825" y="289322"/>
                              </a:cubicBezTo>
                              <a:cubicBezTo>
                                <a:pt x="123825" y="290274"/>
                                <a:pt x="123825" y="291227"/>
                                <a:pt x="123825" y="291227"/>
                              </a:cubicBezTo>
                              <a:cubicBezTo>
                                <a:pt x="124777" y="290274"/>
                                <a:pt x="125730" y="290274"/>
                                <a:pt x="125730" y="290274"/>
                              </a:cubicBezTo>
                              <a:cubicBezTo>
                                <a:pt x="126682" y="289322"/>
                                <a:pt x="126682" y="288370"/>
                                <a:pt x="125730" y="288370"/>
                              </a:cubicBezTo>
                              <a:close/>
                              <a:moveTo>
                                <a:pt x="124777" y="19764"/>
                              </a:moveTo>
                              <a:cubicBezTo>
                                <a:pt x="124777" y="21670"/>
                                <a:pt x="125730" y="21670"/>
                                <a:pt x="126682" y="21670"/>
                              </a:cubicBezTo>
                              <a:cubicBezTo>
                                <a:pt x="127635" y="21670"/>
                                <a:pt x="128588" y="20717"/>
                                <a:pt x="128588" y="19764"/>
                              </a:cubicBezTo>
                              <a:cubicBezTo>
                                <a:pt x="128588" y="18812"/>
                                <a:pt x="127635" y="17860"/>
                                <a:pt x="126682" y="17860"/>
                              </a:cubicBezTo>
                              <a:cubicBezTo>
                                <a:pt x="125730" y="16907"/>
                                <a:pt x="124777" y="17860"/>
                                <a:pt x="124777" y="19764"/>
                              </a:cubicBezTo>
                              <a:close/>
                              <a:moveTo>
                                <a:pt x="126682" y="221695"/>
                              </a:moveTo>
                              <a:cubicBezTo>
                                <a:pt x="126682" y="221695"/>
                                <a:pt x="126682" y="221695"/>
                                <a:pt x="126682" y="221695"/>
                              </a:cubicBezTo>
                              <a:cubicBezTo>
                                <a:pt x="125730" y="220742"/>
                                <a:pt x="125730" y="221695"/>
                                <a:pt x="125730" y="221695"/>
                              </a:cubicBezTo>
                              <a:cubicBezTo>
                                <a:pt x="125730" y="221695"/>
                                <a:pt x="125730" y="222647"/>
                                <a:pt x="126682" y="221695"/>
                              </a:cubicBezTo>
                              <a:cubicBezTo>
                                <a:pt x="126682" y="222647"/>
                                <a:pt x="126682" y="222647"/>
                                <a:pt x="126682" y="221695"/>
                              </a:cubicBezTo>
                              <a:close/>
                              <a:moveTo>
                                <a:pt x="127635" y="214074"/>
                              </a:moveTo>
                              <a:cubicBezTo>
                                <a:pt x="127635" y="214074"/>
                                <a:pt x="127635" y="213122"/>
                                <a:pt x="127635" y="213122"/>
                              </a:cubicBezTo>
                              <a:cubicBezTo>
                                <a:pt x="126682" y="213122"/>
                                <a:pt x="126682" y="213122"/>
                                <a:pt x="126682" y="214074"/>
                              </a:cubicBezTo>
                              <a:cubicBezTo>
                                <a:pt x="126682" y="215027"/>
                                <a:pt x="126682" y="215027"/>
                                <a:pt x="127635" y="214074"/>
                              </a:cubicBezTo>
                              <a:cubicBezTo>
                                <a:pt x="126682" y="215027"/>
                                <a:pt x="126682" y="214074"/>
                                <a:pt x="127635" y="214074"/>
                              </a:cubicBezTo>
                              <a:close/>
                              <a:moveTo>
                                <a:pt x="126682" y="179785"/>
                              </a:moveTo>
                              <a:cubicBezTo>
                                <a:pt x="126682" y="179785"/>
                                <a:pt x="126682" y="179785"/>
                                <a:pt x="126682" y="179785"/>
                              </a:cubicBezTo>
                              <a:cubicBezTo>
                                <a:pt x="126682" y="179785"/>
                                <a:pt x="126682" y="179785"/>
                                <a:pt x="126682" y="179785"/>
                              </a:cubicBezTo>
                              <a:lnTo>
                                <a:pt x="126682" y="179785"/>
                              </a:lnTo>
                              <a:cubicBezTo>
                                <a:pt x="125730" y="179785"/>
                                <a:pt x="125730" y="179785"/>
                                <a:pt x="126682" y="179785"/>
                              </a:cubicBezTo>
                              <a:close/>
                              <a:moveTo>
                                <a:pt x="127635" y="157877"/>
                              </a:moveTo>
                              <a:cubicBezTo>
                                <a:pt x="128588" y="157877"/>
                                <a:pt x="129540" y="156924"/>
                                <a:pt x="129540" y="155972"/>
                              </a:cubicBezTo>
                              <a:cubicBezTo>
                                <a:pt x="129540" y="155972"/>
                                <a:pt x="129540" y="155020"/>
                                <a:pt x="128588" y="155020"/>
                              </a:cubicBezTo>
                              <a:cubicBezTo>
                                <a:pt x="127635" y="155020"/>
                                <a:pt x="126682" y="155020"/>
                                <a:pt x="126682" y="156924"/>
                              </a:cubicBezTo>
                              <a:cubicBezTo>
                                <a:pt x="126682" y="156924"/>
                                <a:pt x="126682" y="157877"/>
                                <a:pt x="127635" y="157877"/>
                              </a:cubicBezTo>
                              <a:close/>
                              <a:moveTo>
                                <a:pt x="149542" y="56912"/>
                              </a:moveTo>
                              <a:cubicBezTo>
                                <a:pt x="151447" y="53102"/>
                                <a:pt x="148590" y="51197"/>
                                <a:pt x="147638" y="49292"/>
                              </a:cubicBezTo>
                              <a:cubicBezTo>
                                <a:pt x="146685" y="50245"/>
                                <a:pt x="146685" y="51197"/>
                                <a:pt x="147638" y="53102"/>
                              </a:cubicBezTo>
                              <a:cubicBezTo>
                                <a:pt x="148590" y="55007"/>
                                <a:pt x="147638" y="55007"/>
                                <a:pt x="145732" y="55007"/>
                              </a:cubicBezTo>
                              <a:cubicBezTo>
                                <a:pt x="144780" y="55007"/>
                                <a:pt x="143827" y="53102"/>
                                <a:pt x="143827" y="55007"/>
                              </a:cubicBezTo>
                              <a:cubicBezTo>
                                <a:pt x="143827" y="55007"/>
                                <a:pt x="143827" y="56912"/>
                                <a:pt x="143827" y="56912"/>
                              </a:cubicBezTo>
                              <a:cubicBezTo>
                                <a:pt x="144780" y="58817"/>
                                <a:pt x="146685" y="60722"/>
                                <a:pt x="144780" y="63579"/>
                              </a:cubicBezTo>
                              <a:cubicBezTo>
                                <a:pt x="143827" y="65485"/>
                                <a:pt x="143827" y="68342"/>
                                <a:pt x="142875" y="71199"/>
                              </a:cubicBezTo>
                              <a:cubicBezTo>
                                <a:pt x="139065" y="72152"/>
                                <a:pt x="135255" y="73104"/>
                                <a:pt x="133350" y="68342"/>
                              </a:cubicBezTo>
                              <a:cubicBezTo>
                                <a:pt x="132397" y="66437"/>
                                <a:pt x="131445" y="67389"/>
                                <a:pt x="129540" y="68342"/>
                              </a:cubicBezTo>
                              <a:cubicBezTo>
                                <a:pt x="128588" y="69295"/>
                                <a:pt x="128588" y="70247"/>
                                <a:pt x="129540" y="70247"/>
                              </a:cubicBezTo>
                              <a:cubicBezTo>
                                <a:pt x="132397" y="72152"/>
                                <a:pt x="131445" y="74057"/>
                                <a:pt x="129540" y="75962"/>
                              </a:cubicBezTo>
                              <a:cubicBezTo>
                                <a:pt x="128588" y="76914"/>
                                <a:pt x="127635" y="78820"/>
                                <a:pt x="127635" y="79772"/>
                              </a:cubicBezTo>
                              <a:cubicBezTo>
                                <a:pt x="126682" y="80724"/>
                                <a:pt x="127635" y="81677"/>
                                <a:pt x="127635" y="82629"/>
                              </a:cubicBezTo>
                              <a:cubicBezTo>
                                <a:pt x="128588" y="83582"/>
                                <a:pt x="129540" y="82629"/>
                                <a:pt x="129540" y="82629"/>
                              </a:cubicBezTo>
                              <a:cubicBezTo>
                                <a:pt x="133350" y="80724"/>
                                <a:pt x="134302" y="81677"/>
                                <a:pt x="136207" y="84535"/>
                              </a:cubicBezTo>
                              <a:cubicBezTo>
                                <a:pt x="137160" y="86439"/>
                                <a:pt x="138113" y="88345"/>
                                <a:pt x="138113" y="91202"/>
                              </a:cubicBezTo>
                              <a:cubicBezTo>
                                <a:pt x="138113" y="92154"/>
                                <a:pt x="139065" y="93107"/>
                                <a:pt x="140017" y="92154"/>
                              </a:cubicBezTo>
                              <a:cubicBezTo>
                                <a:pt x="140970" y="92154"/>
                                <a:pt x="140970" y="91202"/>
                                <a:pt x="140970" y="90249"/>
                              </a:cubicBezTo>
                              <a:cubicBezTo>
                                <a:pt x="140970" y="86439"/>
                                <a:pt x="142875" y="84535"/>
                                <a:pt x="146685" y="84535"/>
                              </a:cubicBezTo>
                              <a:cubicBezTo>
                                <a:pt x="148590" y="84535"/>
                                <a:pt x="149542" y="83582"/>
                                <a:pt x="148590" y="81677"/>
                              </a:cubicBezTo>
                              <a:cubicBezTo>
                                <a:pt x="146685" y="77867"/>
                                <a:pt x="147638" y="75962"/>
                                <a:pt x="150495" y="74057"/>
                              </a:cubicBezTo>
                              <a:cubicBezTo>
                                <a:pt x="152400" y="73104"/>
                                <a:pt x="151447" y="73104"/>
                                <a:pt x="150495" y="73104"/>
                              </a:cubicBezTo>
                              <a:cubicBezTo>
                                <a:pt x="148590" y="73104"/>
                                <a:pt x="149542" y="71199"/>
                                <a:pt x="150495" y="71199"/>
                              </a:cubicBezTo>
                              <a:cubicBezTo>
                                <a:pt x="152400" y="69295"/>
                                <a:pt x="151447" y="66437"/>
                                <a:pt x="153352" y="64532"/>
                              </a:cubicBezTo>
                              <a:cubicBezTo>
                                <a:pt x="155257" y="60722"/>
                                <a:pt x="153352" y="58817"/>
                                <a:pt x="149542" y="56912"/>
                              </a:cubicBezTo>
                              <a:close/>
                              <a:moveTo>
                                <a:pt x="127635" y="26432"/>
                              </a:moveTo>
                              <a:cubicBezTo>
                                <a:pt x="127635" y="26432"/>
                                <a:pt x="126682" y="27385"/>
                                <a:pt x="127635" y="27385"/>
                              </a:cubicBezTo>
                              <a:cubicBezTo>
                                <a:pt x="128588" y="28337"/>
                                <a:pt x="127635" y="31195"/>
                                <a:pt x="129540" y="31195"/>
                              </a:cubicBezTo>
                              <a:cubicBezTo>
                                <a:pt x="129540" y="31195"/>
                                <a:pt x="129540" y="30242"/>
                                <a:pt x="129540" y="30242"/>
                              </a:cubicBezTo>
                              <a:cubicBezTo>
                                <a:pt x="129540" y="28337"/>
                                <a:pt x="130492" y="26432"/>
                                <a:pt x="127635" y="26432"/>
                              </a:cubicBezTo>
                              <a:close/>
                              <a:moveTo>
                                <a:pt x="127635" y="142637"/>
                              </a:moveTo>
                              <a:cubicBezTo>
                                <a:pt x="127635" y="143589"/>
                                <a:pt x="127635" y="145495"/>
                                <a:pt x="129540" y="145495"/>
                              </a:cubicBezTo>
                              <a:cubicBezTo>
                                <a:pt x="131445" y="145495"/>
                                <a:pt x="131445" y="144542"/>
                                <a:pt x="131445" y="143589"/>
                              </a:cubicBezTo>
                              <a:cubicBezTo>
                                <a:pt x="133350" y="143589"/>
                                <a:pt x="133350" y="145495"/>
                                <a:pt x="135255" y="145495"/>
                              </a:cubicBezTo>
                              <a:cubicBezTo>
                                <a:pt x="136207" y="145495"/>
                                <a:pt x="137160" y="144542"/>
                                <a:pt x="137160" y="144542"/>
                              </a:cubicBezTo>
                              <a:cubicBezTo>
                                <a:pt x="136207" y="142637"/>
                                <a:pt x="135255" y="140732"/>
                                <a:pt x="133350" y="140732"/>
                              </a:cubicBezTo>
                              <a:cubicBezTo>
                                <a:pt x="131445" y="140732"/>
                                <a:pt x="131445" y="142637"/>
                                <a:pt x="131445" y="144542"/>
                              </a:cubicBezTo>
                              <a:cubicBezTo>
                                <a:pt x="129540" y="143589"/>
                                <a:pt x="128588" y="141685"/>
                                <a:pt x="127635" y="142637"/>
                              </a:cubicBezTo>
                              <a:close/>
                              <a:moveTo>
                                <a:pt x="131445" y="165497"/>
                              </a:moveTo>
                              <a:cubicBezTo>
                                <a:pt x="131445" y="164545"/>
                                <a:pt x="131445" y="162639"/>
                                <a:pt x="129540" y="162639"/>
                              </a:cubicBezTo>
                              <a:cubicBezTo>
                                <a:pt x="127635" y="162639"/>
                                <a:pt x="128588" y="164545"/>
                                <a:pt x="127635" y="166449"/>
                              </a:cubicBezTo>
                              <a:cubicBezTo>
                                <a:pt x="127635" y="167402"/>
                                <a:pt x="127635" y="168354"/>
                                <a:pt x="129540" y="168354"/>
                              </a:cubicBezTo>
                              <a:cubicBezTo>
                                <a:pt x="131445" y="168354"/>
                                <a:pt x="131445" y="167402"/>
                                <a:pt x="131445" y="165497"/>
                              </a:cubicBezTo>
                              <a:close/>
                              <a:moveTo>
                                <a:pt x="130492" y="97870"/>
                              </a:moveTo>
                              <a:cubicBezTo>
                                <a:pt x="130492" y="97870"/>
                                <a:pt x="130492" y="97870"/>
                                <a:pt x="130492" y="97870"/>
                              </a:cubicBezTo>
                              <a:cubicBezTo>
                                <a:pt x="130492" y="95964"/>
                                <a:pt x="130492" y="95964"/>
                                <a:pt x="130492" y="95964"/>
                              </a:cubicBezTo>
                              <a:cubicBezTo>
                                <a:pt x="130492" y="95964"/>
                                <a:pt x="129540" y="95964"/>
                                <a:pt x="129540" y="96917"/>
                              </a:cubicBezTo>
                              <a:cubicBezTo>
                                <a:pt x="128588" y="96917"/>
                                <a:pt x="129540" y="97870"/>
                                <a:pt x="130492" y="97870"/>
                              </a:cubicBezTo>
                              <a:close/>
                              <a:moveTo>
                                <a:pt x="129540" y="102632"/>
                              </a:moveTo>
                              <a:cubicBezTo>
                                <a:pt x="129540" y="102632"/>
                                <a:pt x="128588" y="102632"/>
                                <a:pt x="129540" y="102632"/>
                              </a:cubicBezTo>
                              <a:cubicBezTo>
                                <a:pt x="129540" y="103585"/>
                                <a:pt x="129540" y="103585"/>
                                <a:pt x="129540" y="103585"/>
                              </a:cubicBezTo>
                              <a:cubicBezTo>
                                <a:pt x="129540" y="103585"/>
                                <a:pt x="130492" y="102632"/>
                                <a:pt x="129540" y="102632"/>
                              </a:cubicBezTo>
                              <a:lnTo>
                                <a:pt x="129540" y="102632"/>
                              </a:lnTo>
                              <a:close/>
                              <a:moveTo>
                                <a:pt x="129540" y="62627"/>
                              </a:moveTo>
                              <a:cubicBezTo>
                                <a:pt x="129540" y="63579"/>
                                <a:pt x="130492" y="63579"/>
                                <a:pt x="131445" y="63579"/>
                              </a:cubicBezTo>
                              <a:cubicBezTo>
                                <a:pt x="132397" y="63579"/>
                                <a:pt x="132397" y="63579"/>
                                <a:pt x="132397" y="63579"/>
                              </a:cubicBezTo>
                              <a:cubicBezTo>
                                <a:pt x="132397" y="62627"/>
                                <a:pt x="132397" y="61674"/>
                                <a:pt x="131445" y="61674"/>
                              </a:cubicBezTo>
                              <a:cubicBezTo>
                                <a:pt x="130492" y="61674"/>
                                <a:pt x="129540" y="61674"/>
                                <a:pt x="129540" y="62627"/>
                              </a:cubicBezTo>
                              <a:close/>
                              <a:moveTo>
                                <a:pt x="130492" y="117872"/>
                              </a:moveTo>
                              <a:cubicBezTo>
                                <a:pt x="130492" y="117872"/>
                                <a:pt x="130492" y="118824"/>
                                <a:pt x="130492" y="118824"/>
                              </a:cubicBezTo>
                              <a:lnTo>
                                <a:pt x="129540" y="118824"/>
                              </a:lnTo>
                              <a:cubicBezTo>
                                <a:pt x="129540" y="117872"/>
                                <a:pt x="129540" y="117872"/>
                                <a:pt x="130492" y="117872"/>
                              </a:cubicBezTo>
                              <a:cubicBezTo>
                                <a:pt x="130492" y="117872"/>
                                <a:pt x="130492" y="117872"/>
                                <a:pt x="130492" y="117872"/>
                              </a:cubicBezTo>
                              <a:close/>
                              <a:moveTo>
                                <a:pt x="131445" y="135017"/>
                              </a:moveTo>
                              <a:cubicBezTo>
                                <a:pt x="132397" y="135017"/>
                                <a:pt x="133350" y="135017"/>
                                <a:pt x="133350" y="134064"/>
                              </a:cubicBezTo>
                              <a:cubicBezTo>
                                <a:pt x="133350" y="133112"/>
                                <a:pt x="132397" y="133112"/>
                                <a:pt x="131445" y="133112"/>
                              </a:cubicBezTo>
                              <a:cubicBezTo>
                                <a:pt x="130492" y="133112"/>
                                <a:pt x="129540" y="133112"/>
                                <a:pt x="129540" y="135017"/>
                              </a:cubicBezTo>
                              <a:cubicBezTo>
                                <a:pt x="130492" y="135017"/>
                                <a:pt x="130492" y="135017"/>
                                <a:pt x="131445" y="135017"/>
                              </a:cubicBezTo>
                              <a:close/>
                              <a:moveTo>
                                <a:pt x="132397" y="43577"/>
                              </a:moveTo>
                              <a:cubicBezTo>
                                <a:pt x="132397" y="43577"/>
                                <a:pt x="133350" y="44529"/>
                                <a:pt x="133350" y="44529"/>
                              </a:cubicBezTo>
                              <a:cubicBezTo>
                                <a:pt x="133350" y="44529"/>
                                <a:pt x="133350" y="44529"/>
                                <a:pt x="133350" y="43577"/>
                              </a:cubicBezTo>
                              <a:cubicBezTo>
                                <a:pt x="133350" y="42624"/>
                                <a:pt x="133350" y="42624"/>
                                <a:pt x="132397" y="43577"/>
                              </a:cubicBezTo>
                              <a:cubicBezTo>
                                <a:pt x="132397" y="42624"/>
                                <a:pt x="132397" y="42624"/>
                                <a:pt x="132397" y="43577"/>
                              </a:cubicBezTo>
                              <a:close/>
                              <a:moveTo>
                                <a:pt x="133350" y="29289"/>
                              </a:moveTo>
                              <a:cubicBezTo>
                                <a:pt x="134302" y="31195"/>
                                <a:pt x="135255" y="26432"/>
                                <a:pt x="137160" y="27385"/>
                              </a:cubicBezTo>
                              <a:cubicBezTo>
                                <a:pt x="139065" y="28337"/>
                                <a:pt x="140017" y="27385"/>
                                <a:pt x="140017" y="25479"/>
                              </a:cubicBezTo>
                              <a:cubicBezTo>
                                <a:pt x="140017" y="23574"/>
                                <a:pt x="138113" y="23574"/>
                                <a:pt x="136207" y="23574"/>
                              </a:cubicBezTo>
                              <a:lnTo>
                                <a:pt x="134302" y="23574"/>
                              </a:lnTo>
                              <a:cubicBezTo>
                                <a:pt x="132397" y="24527"/>
                                <a:pt x="131445" y="27385"/>
                                <a:pt x="133350" y="29289"/>
                              </a:cubicBezTo>
                              <a:close/>
                              <a:moveTo>
                                <a:pt x="134302" y="22622"/>
                              </a:moveTo>
                              <a:cubicBezTo>
                                <a:pt x="135255" y="22622"/>
                                <a:pt x="135255" y="21670"/>
                                <a:pt x="135255" y="20717"/>
                              </a:cubicBezTo>
                              <a:cubicBezTo>
                                <a:pt x="134302" y="20717"/>
                                <a:pt x="134302" y="20717"/>
                                <a:pt x="133350" y="20717"/>
                              </a:cubicBezTo>
                              <a:cubicBezTo>
                                <a:pt x="132397" y="21670"/>
                                <a:pt x="133350" y="22622"/>
                                <a:pt x="134302" y="22622"/>
                              </a:cubicBezTo>
                              <a:close/>
                              <a:moveTo>
                                <a:pt x="138113" y="162639"/>
                              </a:moveTo>
                              <a:cubicBezTo>
                                <a:pt x="143827" y="161687"/>
                                <a:pt x="140970" y="158829"/>
                                <a:pt x="139065" y="156924"/>
                              </a:cubicBezTo>
                              <a:cubicBezTo>
                                <a:pt x="138113" y="155972"/>
                                <a:pt x="139065" y="153114"/>
                                <a:pt x="136207" y="155020"/>
                              </a:cubicBezTo>
                              <a:cubicBezTo>
                                <a:pt x="134302" y="155972"/>
                                <a:pt x="133350" y="156924"/>
                                <a:pt x="133350" y="159782"/>
                              </a:cubicBezTo>
                              <a:cubicBezTo>
                                <a:pt x="133350" y="159782"/>
                                <a:pt x="133350" y="160735"/>
                                <a:pt x="133350" y="160735"/>
                              </a:cubicBezTo>
                              <a:cubicBezTo>
                                <a:pt x="134302" y="163592"/>
                                <a:pt x="134302" y="165497"/>
                                <a:pt x="133350" y="168354"/>
                              </a:cubicBezTo>
                              <a:cubicBezTo>
                                <a:pt x="133350" y="169307"/>
                                <a:pt x="132397" y="170260"/>
                                <a:pt x="133350" y="170260"/>
                              </a:cubicBezTo>
                              <a:cubicBezTo>
                                <a:pt x="134302" y="170260"/>
                                <a:pt x="134302" y="169307"/>
                                <a:pt x="135255" y="168354"/>
                              </a:cubicBezTo>
                              <a:cubicBezTo>
                                <a:pt x="136207" y="166449"/>
                                <a:pt x="135255" y="162639"/>
                                <a:pt x="138113" y="162639"/>
                              </a:cubicBezTo>
                              <a:close/>
                              <a:moveTo>
                                <a:pt x="142875" y="70247"/>
                              </a:moveTo>
                              <a:lnTo>
                                <a:pt x="144780" y="70247"/>
                              </a:lnTo>
                              <a:cubicBezTo>
                                <a:pt x="144780" y="73104"/>
                                <a:pt x="142875" y="75010"/>
                                <a:pt x="143827" y="77867"/>
                              </a:cubicBezTo>
                              <a:cubicBezTo>
                                <a:pt x="143827" y="78820"/>
                                <a:pt x="143827" y="79772"/>
                                <a:pt x="142875" y="80724"/>
                              </a:cubicBezTo>
                              <a:cubicBezTo>
                                <a:pt x="141922" y="81677"/>
                                <a:pt x="141922" y="83582"/>
                                <a:pt x="140017" y="82629"/>
                              </a:cubicBezTo>
                              <a:cubicBezTo>
                                <a:pt x="138113" y="82629"/>
                                <a:pt x="138113" y="80724"/>
                                <a:pt x="138113" y="79772"/>
                              </a:cubicBezTo>
                              <a:cubicBezTo>
                                <a:pt x="137160" y="77867"/>
                                <a:pt x="138113" y="74057"/>
                                <a:pt x="134302" y="75962"/>
                              </a:cubicBezTo>
                              <a:cubicBezTo>
                                <a:pt x="134302" y="75962"/>
                                <a:pt x="133350" y="75010"/>
                                <a:pt x="133350" y="75010"/>
                              </a:cubicBezTo>
                              <a:cubicBezTo>
                                <a:pt x="133350" y="75010"/>
                                <a:pt x="133350" y="74057"/>
                                <a:pt x="133350" y="73104"/>
                              </a:cubicBezTo>
                              <a:cubicBezTo>
                                <a:pt x="134302" y="72152"/>
                                <a:pt x="135255" y="73104"/>
                                <a:pt x="137160" y="73104"/>
                              </a:cubicBezTo>
                              <a:cubicBezTo>
                                <a:pt x="140017" y="74057"/>
                                <a:pt x="141922" y="74057"/>
                                <a:pt x="142875" y="70247"/>
                              </a:cubicBezTo>
                              <a:close/>
                              <a:moveTo>
                                <a:pt x="134302" y="56912"/>
                              </a:moveTo>
                              <a:cubicBezTo>
                                <a:pt x="134302" y="56912"/>
                                <a:pt x="133350" y="56912"/>
                                <a:pt x="134302" y="56912"/>
                              </a:cubicBezTo>
                              <a:cubicBezTo>
                                <a:pt x="134302" y="56912"/>
                                <a:pt x="134302" y="56912"/>
                                <a:pt x="134302" y="56912"/>
                              </a:cubicBezTo>
                              <a:lnTo>
                                <a:pt x="134302" y="56912"/>
                              </a:lnTo>
                              <a:cubicBezTo>
                                <a:pt x="134302" y="56912"/>
                                <a:pt x="134302" y="56912"/>
                                <a:pt x="134302" y="56912"/>
                              </a:cubicBezTo>
                              <a:close/>
                              <a:moveTo>
                                <a:pt x="134302" y="179785"/>
                              </a:moveTo>
                              <a:lnTo>
                                <a:pt x="136207" y="179785"/>
                              </a:lnTo>
                              <a:cubicBezTo>
                                <a:pt x="136207" y="178832"/>
                                <a:pt x="136207" y="178832"/>
                                <a:pt x="136207" y="178832"/>
                              </a:cubicBezTo>
                              <a:cubicBezTo>
                                <a:pt x="134302" y="177879"/>
                                <a:pt x="134302" y="177879"/>
                                <a:pt x="134302" y="179785"/>
                              </a:cubicBezTo>
                              <a:cubicBezTo>
                                <a:pt x="133350" y="178832"/>
                                <a:pt x="134302" y="179785"/>
                                <a:pt x="134302" y="179785"/>
                              </a:cubicBezTo>
                              <a:close/>
                              <a:moveTo>
                                <a:pt x="134302" y="102632"/>
                              </a:moveTo>
                              <a:cubicBezTo>
                                <a:pt x="134302" y="103585"/>
                                <a:pt x="134302" y="103585"/>
                                <a:pt x="134302" y="102632"/>
                              </a:cubicBezTo>
                              <a:cubicBezTo>
                                <a:pt x="134302" y="103585"/>
                                <a:pt x="140017" y="106442"/>
                                <a:pt x="140970" y="105489"/>
                              </a:cubicBezTo>
                              <a:cubicBezTo>
                                <a:pt x="140970" y="105489"/>
                                <a:pt x="140970" y="104537"/>
                                <a:pt x="140970" y="104537"/>
                              </a:cubicBezTo>
                              <a:cubicBezTo>
                                <a:pt x="140017" y="103585"/>
                                <a:pt x="135255" y="102632"/>
                                <a:pt x="134302" y="102632"/>
                              </a:cubicBezTo>
                              <a:close/>
                              <a:moveTo>
                                <a:pt x="134302" y="37862"/>
                              </a:moveTo>
                              <a:cubicBezTo>
                                <a:pt x="134302" y="38814"/>
                                <a:pt x="137160" y="42624"/>
                                <a:pt x="138113" y="42624"/>
                              </a:cubicBezTo>
                              <a:cubicBezTo>
                                <a:pt x="138113" y="42624"/>
                                <a:pt x="139065" y="42624"/>
                                <a:pt x="139065" y="41672"/>
                              </a:cubicBezTo>
                              <a:cubicBezTo>
                                <a:pt x="140017" y="39767"/>
                                <a:pt x="139065" y="39767"/>
                                <a:pt x="138113" y="37862"/>
                              </a:cubicBezTo>
                              <a:cubicBezTo>
                                <a:pt x="138113" y="36910"/>
                                <a:pt x="137160" y="35957"/>
                                <a:pt x="136207" y="35957"/>
                              </a:cubicBezTo>
                              <a:cubicBezTo>
                                <a:pt x="136207" y="36910"/>
                                <a:pt x="135255" y="36910"/>
                                <a:pt x="134302" y="37862"/>
                              </a:cubicBezTo>
                              <a:close/>
                              <a:moveTo>
                                <a:pt x="136207" y="288370"/>
                              </a:moveTo>
                              <a:cubicBezTo>
                                <a:pt x="136207" y="288370"/>
                                <a:pt x="136207" y="288370"/>
                                <a:pt x="136207" y="288370"/>
                              </a:cubicBezTo>
                              <a:cubicBezTo>
                                <a:pt x="136207" y="288370"/>
                                <a:pt x="136207" y="288370"/>
                                <a:pt x="136207" y="288370"/>
                              </a:cubicBezTo>
                              <a:lnTo>
                                <a:pt x="136207" y="288370"/>
                              </a:lnTo>
                              <a:cubicBezTo>
                                <a:pt x="137160" y="288370"/>
                                <a:pt x="137160" y="288370"/>
                                <a:pt x="136207" y="288370"/>
                              </a:cubicBezTo>
                              <a:close/>
                              <a:moveTo>
                                <a:pt x="136207" y="90249"/>
                              </a:moveTo>
                              <a:lnTo>
                                <a:pt x="136207" y="90249"/>
                              </a:lnTo>
                              <a:cubicBezTo>
                                <a:pt x="137160" y="90249"/>
                                <a:pt x="137160" y="89297"/>
                                <a:pt x="136207" y="89297"/>
                              </a:cubicBezTo>
                              <a:lnTo>
                                <a:pt x="136207" y="89297"/>
                              </a:lnTo>
                              <a:cubicBezTo>
                                <a:pt x="135255" y="89297"/>
                                <a:pt x="135255" y="89297"/>
                                <a:pt x="136207" y="90249"/>
                              </a:cubicBezTo>
                              <a:close/>
                              <a:moveTo>
                                <a:pt x="137160" y="50245"/>
                              </a:moveTo>
                              <a:cubicBezTo>
                                <a:pt x="136207" y="50245"/>
                                <a:pt x="135255" y="51197"/>
                                <a:pt x="136207" y="52149"/>
                              </a:cubicBezTo>
                              <a:cubicBezTo>
                                <a:pt x="136207" y="53102"/>
                                <a:pt x="137160" y="52149"/>
                                <a:pt x="137160" y="50245"/>
                              </a:cubicBezTo>
                              <a:lnTo>
                                <a:pt x="139065" y="50245"/>
                              </a:lnTo>
                              <a:cubicBezTo>
                                <a:pt x="138113" y="50245"/>
                                <a:pt x="137160" y="50245"/>
                                <a:pt x="137160" y="50245"/>
                              </a:cubicBezTo>
                              <a:close/>
                              <a:moveTo>
                                <a:pt x="136207" y="32147"/>
                              </a:moveTo>
                              <a:cubicBezTo>
                                <a:pt x="137160" y="32147"/>
                                <a:pt x="137160" y="32147"/>
                                <a:pt x="136207" y="32147"/>
                              </a:cubicBezTo>
                              <a:lnTo>
                                <a:pt x="136207" y="31195"/>
                              </a:lnTo>
                              <a:lnTo>
                                <a:pt x="136207" y="32147"/>
                              </a:lnTo>
                              <a:lnTo>
                                <a:pt x="136207" y="32147"/>
                              </a:lnTo>
                              <a:close/>
                              <a:moveTo>
                                <a:pt x="138113" y="185499"/>
                              </a:moveTo>
                              <a:cubicBezTo>
                                <a:pt x="138113" y="184547"/>
                                <a:pt x="137160" y="184547"/>
                                <a:pt x="138113" y="185499"/>
                              </a:cubicBezTo>
                              <a:cubicBezTo>
                                <a:pt x="137160" y="184547"/>
                                <a:pt x="136207" y="185499"/>
                                <a:pt x="136207" y="185499"/>
                              </a:cubicBezTo>
                              <a:cubicBezTo>
                                <a:pt x="136207" y="185499"/>
                                <a:pt x="136207" y="185499"/>
                                <a:pt x="138113" y="185499"/>
                              </a:cubicBezTo>
                              <a:cubicBezTo>
                                <a:pt x="137160" y="185499"/>
                                <a:pt x="137160" y="185499"/>
                                <a:pt x="138113" y="185499"/>
                              </a:cubicBezTo>
                              <a:close/>
                              <a:moveTo>
                                <a:pt x="139065" y="178832"/>
                              </a:moveTo>
                              <a:cubicBezTo>
                                <a:pt x="140017" y="177879"/>
                                <a:pt x="140017" y="176927"/>
                                <a:pt x="140017" y="175974"/>
                              </a:cubicBezTo>
                              <a:cubicBezTo>
                                <a:pt x="140017" y="175022"/>
                                <a:pt x="139065" y="174070"/>
                                <a:pt x="138113" y="175022"/>
                              </a:cubicBezTo>
                              <a:cubicBezTo>
                                <a:pt x="137160" y="175022"/>
                                <a:pt x="137160" y="176927"/>
                                <a:pt x="137160" y="176927"/>
                              </a:cubicBezTo>
                              <a:cubicBezTo>
                                <a:pt x="138113" y="177879"/>
                                <a:pt x="138113" y="177879"/>
                                <a:pt x="139065" y="178832"/>
                              </a:cubicBezTo>
                              <a:close/>
                              <a:moveTo>
                                <a:pt x="139065" y="49292"/>
                              </a:moveTo>
                              <a:cubicBezTo>
                                <a:pt x="142875" y="48339"/>
                                <a:pt x="145732" y="44529"/>
                                <a:pt x="149542" y="42624"/>
                              </a:cubicBezTo>
                              <a:cubicBezTo>
                                <a:pt x="150495" y="42624"/>
                                <a:pt x="150495" y="41672"/>
                                <a:pt x="150495" y="41672"/>
                              </a:cubicBezTo>
                              <a:cubicBezTo>
                                <a:pt x="150495" y="41672"/>
                                <a:pt x="149542" y="41672"/>
                                <a:pt x="148590" y="41672"/>
                              </a:cubicBezTo>
                              <a:cubicBezTo>
                                <a:pt x="143827" y="42624"/>
                                <a:pt x="141922" y="45482"/>
                                <a:pt x="139065" y="49292"/>
                              </a:cubicBezTo>
                              <a:close/>
                              <a:moveTo>
                                <a:pt x="143827" y="138827"/>
                              </a:moveTo>
                              <a:cubicBezTo>
                                <a:pt x="143827" y="137874"/>
                                <a:pt x="145732" y="139779"/>
                                <a:pt x="145732" y="138827"/>
                              </a:cubicBezTo>
                              <a:cubicBezTo>
                                <a:pt x="145732" y="136922"/>
                                <a:pt x="142875" y="133112"/>
                                <a:pt x="140017" y="133112"/>
                              </a:cubicBezTo>
                              <a:cubicBezTo>
                                <a:pt x="139065" y="133112"/>
                                <a:pt x="139065" y="133112"/>
                                <a:pt x="138113" y="134064"/>
                              </a:cubicBezTo>
                              <a:cubicBezTo>
                                <a:pt x="139065" y="135017"/>
                                <a:pt x="140970" y="138827"/>
                                <a:pt x="143827" y="138827"/>
                              </a:cubicBezTo>
                              <a:close/>
                              <a:moveTo>
                                <a:pt x="140017" y="208360"/>
                              </a:moveTo>
                              <a:cubicBezTo>
                                <a:pt x="140017" y="208360"/>
                                <a:pt x="140970" y="207407"/>
                                <a:pt x="140970" y="207407"/>
                              </a:cubicBezTo>
                              <a:cubicBezTo>
                                <a:pt x="140970" y="206454"/>
                                <a:pt x="140970" y="205502"/>
                                <a:pt x="140017" y="205502"/>
                              </a:cubicBezTo>
                              <a:cubicBezTo>
                                <a:pt x="140017" y="205502"/>
                                <a:pt x="139065" y="206454"/>
                                <a:pt x="139065" y="206454"/>
                              </a:cubicBezTo>
                              <a:cubicBezTo>
                                <a:pt x="139065" y="207407"/>
                                <a:pt x="139065" y="208360"/>
                                <a:pt x="140017" y="208360"/>
                              </a:cubicBezTo>
                              <a:close/>
                              <a:moveTo>
                                <a:pt x="140970" y="250270"/>
                              </a:moveTo>
                              <a:cubicBezTo>
                                <a:pt x="140970" y="250270"/>
                                <a:pt x="140970" y="250270"/>
                                <a:pt x="140970" y="250270"/>
                              </a:cubicBezTo>
                              <a:cubicBezTo>
                                <a:pt x="141922" y="250270"/>
                                <a:pt x="141922" y="250270"/>
                                <a:pt x="140970" y="250270"/>
                              </a:cubicBezTo>
                              <a:cubicBezTo>
                                <a:pt x="141922" y="249317"/>
                                <a:pt x="140970" y="249317"/>
                                <a:pt x="140970" y="249317"/>
                              </a:cubicBezTo>
                              <a:cubicBezTo>
                                <a:pt x="140017" y="248364"/>
                                <a:pt x="140017" y="249317"/>
                                <a:pt x="140970" y="250270"/>
                              </a:cubicBezTo>
                              <a:close/>
                              <a:moveTo>
                                <a:pt x="140970" y="154067"/>
                              </a:moveTo>
                              <a:cubicBezTo>
                                <a:pt x="140970" y="154067"/>
                                <a:pt x="140970" y="154067"/>
                                <a:pt x="140970" y="154067"/>
                              </a:cubicBezTo>
                              <a:lnTo>
                                <a:pt x="140970" y="154067"/>
                              </a:lnTo>
                              <a:cubicBezTo>
                                <a:pt x="141922" y="153114"/>
                                <a:pt x="141922" y="153114"/>
                                <a:pt x="140970" y="154067"/>
                              </a:cubicBezTo>
                              <a:cubicBezTo>
                                <a:pt x="140970" y="153114"/>
                                <a:pt x="140017" y="153114"/>
                                <a:pt x="140970" y="154067"/>
                              </a:cubicBezTo>
                              <a:close/>
                              <a:moveTo>
                                <a:pt x="147638" y="127397"/>
                              </a:moveTo>
                              <a:cubicBezTo>
                                <a:pt x="147638" y="125492"/>
                                <a:pt x="144780" y="121682"/>
                                <a:pt x="142875" y="120729"/>
                              </a:cubicBezTo>
                              <a:cubicBezTo>
                                <a:pt x="142875" y="120729"/>
                                <a:pt x="141922" y="120729"/>
                                <a:pt x="140970" y="120729"/>
                              </a:cubicBezTo>
                              <a:cubicBezTo>
                                <a:pt x="140970" y="120729"/>
                                <a:pt x="140970" y="121682"/>
                                <a:pt x="140970" y="121682"/>
                              </a:cubicBezTo>
                              <a:cubicBezTo>
                                <a:pt x="143827" y="122635"/>
                                <a:pt x="144780" y="124539"/>
                                <a:pt x="143827" y="126445"/>
                              </a:cubicBezTo>
                              <a:cubicBezTo>
                                <a:pt x="143827" y="127397"/>
                                <a:pt x="144780" y="128349"/>
                                <a:pt x="145732" y="128349"/>
                              </a:cubicBezTo>
                              <a:cubicBezTo>
                                <a:pt x="146685" y="128349"/>
                                <a:pt x="147638" y="128349"/>
                                <a:pt x="147638" y="127397"/>
                              </a:cubicBezTo>
                              <a:close/>
                              <a:moveTo>
                                <a:pt x="140970" y="193120"/>
                              </a:moveTo>
                              <a:cubicBezTo>
                                <a:pt x="140970" y="193120"/>
                                <a:pt x="140970" y="194072"/>
                                <a:pt x="140970" y="193120"/>
                              </a:cubicBezTo>
                              <a:cubicBezTo>
                                <a:pt x="140970" y="194072"/>
                                <a:pt x="140970" y="195024"/>
                                <a:pt x="140970" y="194072"/>
                              </a:cubicBezTo>
                              <a:cubicBezTo>
                                <a:pt x="140970" y="194072"/>
                                <a:pt x="141922" y="194072"/>
                                <a:pt x="141922" y="194072"/>
                              </a:cubicBezTo>
                              <a:cubicBezTo>
                                <a:pt x="141922" y="193120"/>
                                <a:pt x="141922" y="193120"/>
                                <a:pt x="140970" y="193120"/>
                              </a:cubicBezTo>
                              <a:close/>
                              <a:moveTo>
                                <a:pt x="143827" y="291227"/>
                              </a:moveTo>
                              <a:cubicBezTo>
                                <a:pt x="143827" y="290274"/>
                                <a:pt x="143827" y="289322"/>
                                <a:pt x="141922" y="288370"/>
                              </a:cubicBezTo>
                              <a:cubicBezTo>
                                <a:pt x="140970" y="288370"/>
                                <a:pt x="140970" y="289322"/>
                                <a:pt x="140970" y="290274"/>
                              </a:cubicBezTo>
                              <a:cubicBezTo>
                                <a:pt x="141922" y="291227"/>
                                <a:pt x="141922" y="292179"/>
                                <a:pt x="142875" y="292179"/>
                              </a:cubicBezTo>
                              <a:cubicBezTo>
                                <a:pt x="143827" y="293132"/>
                                <a:pt x="143827" y="292179"/>
                                <a:pt x="143827" y="291227"/>
                              </a:cubicBezTo>
                              <a:close/>
                              <a:moveTo>
                                <a:pt x="145732" y="144542"/>
                              </a:moveTo>
                              <a:cubicBezTo>
                                <a:pt x="144780" y="144542"/>
                                <a:pt x="141922" y="144542"/>
                                <a:pt x="141922" y="146447"/>
                              </a:cubicBezTo>
                              <a:cubicBezTo>
                                <a:pt x="141922" y="148352"/>
                                <a:pt x="143827" y="149304"/>
                                <a:pt x="145732" y="149304"/>
                              </a:cubicBezTo>
                              <a:cubicBezTo>
                                <a:pt x="147638" y="149304"/>
                                <a:pt x="145732" y="147399"/>
                                <a:pt x="146685" y="146447"/>
                              </a:cubicBezTo>
                              <a:cubicBezTo>
                                <a:pt x="141922" y="146447"/>
                                <a:pt x="149542" y="145495"/>
                                <a:pt x="145732" y="144542"/>
                              </a:cubicBezTo>
                              <a:close/>
                              <a:moveTo>
                                <a:pt x="142875" y="60722"/>
                              </a:moveTo>
                              <a:cubicBezTo>
                                <a:pt x="142875" y="60722"/>
                                <a:pt x="142875" y="61674"/>
                                <a:pt x="142875" y="60722"/>
                              </a:cubicBezTo>
                              <a:cubicBezTo>
                                <a:pt x="142875" y="60722"/>
                                <a:pt x="142875" y="60722"/>
                                <a:pt x="142875" y="60722"/>
                              </a:cubicBezTo>
                              <a:cubicBezTo>
                                <a:pt x="142875" y="60722"/>
                                <a:pt x="142875" y="60722"/>
                                <a:pt x="142875" y="60722"/>
                              </a:cubicBezTo>
                              <a:cubicBezTo>
                                <a:pt x="141922" y="60722"/>
                                <a:pt x="141922" y="60722"/>
                                <a:pt x="142875" y="60722"/>
                              </a:cubicBezTo>
                              <a:close/>
                              <a:moveTo>
                                <a:pt x="142875" y="34052"/>
                              </a:moveTo>
                              <a:cubicBezTo>
                                <a:pt x="143827" y="35004"/>
                                <a:pt x="144780" y="34052"/>
                                <a:pt x="144780" y="34052"/>
                              </a:cubicBezTo>
                              <a:cubicBezTo>
                                <a:pt x="144780" y="34052"/>
                                <a:pt x="143827" y="33099"/>
                                <a:pt x="142875" y="34052"/>
                              </a:cubicBezTo>
                              <a:lnTo>
                                <a:pt x="142875" y="34052"/>
                              </a:lnTo>
                              <a:close/>
                              <a:moveTo>
                                <a:pt x="143827" y="117872"/>
                              </a:moveTo>
                              <a:cubicBezTo>
                                <a:pt x="143827" y="117872"/>
                                <a:pt x="143827" y="118824"/>
                                <a:pt x="144780" y="118824"/>
                              </a:cubicBezTo>
                              <a:cubicBezTo>
                                <a:pt x="144780" y="118824"/>
                                <a:pt x="145732" y="118824"/>
                                <a:pt x="144780" y="117872"/>
                              </a:cubicBezTo>
                              <a:cubicBezTo>
                                <a:pt x="144780" y="117872"/>
                                <a:pt x="144780" y="116920"/>
                                <a:pt x="143827" y="116920"/>
                              </a:cubicBezTo>
                              <a:cubicBezTo>
                                <a:pt x="143827" y="116920"/>
                                <a:pt x="143827" y="116920"/>
                                <a:pt x="143827" y="117872"/>
                              </a:cubicBezTo>
                              <a:close/>
                              <a:moveTo>
                                <a:pt x="149542" y="88345"/>
                              </a:moveTo>
                              <a:cubicBezTo>
                                <a:pt x="149542" y="87392"/>
                                <a:pt x="148590" y="87392"/>
                                <a:pt x="149542" y="88345"/>
                              </a:cubicBezTo>
                              <a:cubicBezTo>
                                <a:pt x="147638" y="88345"/>
                                <a:pt x="146685" y="89297"/>
                                <a:pt x="145732" y="90249"/>
                              </a:cubicBezTo>
                              <a:lnTo>
                                <a:pt x="143827" y="92154"/>
                              </a:lnTo>
                              <a:cubicBezTo>
                                <a:pt x="143827" y="92154"/>
                                <a:pt x="143827" y="93107"/>
                                <a:pt x="144780" y="93107"/>
                              </a:cubicBezTo>
                              <a:cubicBezTo>
                                <a:pt x="145732" y="92154"/>
                                <a:pt x="146685" y="92154"/>
                                <a:pt x="146685" y="91202"/>
                              </a:cubicBezTo>
                              <a:cubicBezTo>
                                <a:pt x="148590" y="91202"/>
                                <a:pt x="149542" y="90249"/>
                                <a:pt x="149542" y="88345"/>
                              </a:cubicBezTo>
                              <a:close/>
                              <a:moveTo>
                                <a:pt x="145732" y="170260"/>
                              </a:moveTo>
                              <a:cubicBezTo>
                                <a:pt x="145732" y="170260"/>
                                <a:pt x="146685" y="170260"/>
                                <a:pt x="146685" y="169307"/>
                              </a:cubicBezTo>
                              <a:cubicBezTo>
                                <a:pt x="146685" y="168354"/>
                                <a:pt x="145732" y="167402"/>
                                <a:pt x="144780" y="166449"/>
                              </a:cubicBezTo>
                              <a:cubicBezTo>
                                <a:pt x="144780" y="166449"/>
                                <a:pt x="143827" y="166449"/>
                                <a:pt x="143827" y="166449"/>
                              </a:cubicBezTo>
                              <a:cubicBezTo>
                                <a:pt x="143827" y="168354"/>
                                <a:pt x="144780" y="170260"/>
                                <a:pt x="145732" y="170260"/>
                              </a:cubicBezTo>
                              <a:close/>
                              <a:moveTo>
                                <a:pt x="146685" y="189310"/>
                              </a:moveTo>
                              <a:cubicBezTo>
                                <a:pt x="146685" y="188357"/>
                                <a:pt x="146685" y="188357"/>
                                <a:pt x="146685" y="189310"/>
                              </a:cubicBezTo>
                              <a:cubicBezTo>
                                <a:pt x="144780" y="188357"/>
                                <a:pt x="144780" y="189310"/>
                                <a:pt x="144780" y="189310"/>
                              </a:cubicBezTo>
                              <a:cubicBezTo>
                                <a:pt x="144780" y="189310"/>
                                <a:pt x="144780" y="190262"/>
                                <a:pt x="144780" y="190262"/>
                              </a:cubicBezTo>
                              <a:cubicBezTo>
                                <a:pt x="145732" y="190262"/>
                                <a:pt x="146685" y="189310"/>
                                <a:pt x="146685" y="189310"/>
                              </a:cubicBezTo>
                              <a:close/>
                              <a:moveTo>
                                <a:pt x="145732" y="112157"/>
                              </a:moveTo>
                              <a:cubicBezTo>
                                <a:pt x="145732" y="113110"/>
                                <a:pt x="146685" y="113110"/>
                                <a:pt x="146685" y="112157"/>
                              </a:cubicBezTo>
                              <a:cubicBezTo>
                                <a:pt x="146685" y="112157"/>
                                <a:pt x="147638" y="112157"/>
                                <a:pt x="147638" y="111204"/>
                              </a:cubicBezTo>
                              <a:cubicBezTo>
                                <a:pt x="147638" y="111204"/>
                                <a:pt x="146685" y="111204"/>
                                <a:pt x="146685" y="111204"/>
                              </a:cubicBezTo>
                              <a:cubicBezTo>
                                <a:pt x="145732" y="112157"/>
                                <a:pt x="144780" y="112157"/>
                                <a:pt x="145732" y="112157"/>
                              </a:cubicBezTo>
                              <a:close/>
                              <a:moveTo>
                                <a:pt x="145732" y="34052"/>
                              </a:moveTo>
                              <a:cubicBezTo>
                                <a:pt x="147638" y="34052"/>
                                <a:pt x="148590" y="33099"/>
                                <a:pt x="147638" y="31195"/>
                              </a:cubicBezTo>
                              <a:cubicBezTo>
                                <a:pt x="147638" y="31195"/>
                                <a:pt x="147638" y="30242"/>
                                <a:pt x="146685" y="30242"/>
                              </a:cubicBezTo>
                              <a:cubicBezTo>
                                <a:pt x="144780" y="30242"/>
                                <a:pt x="145732" y="32147"/>
                                <a:pt x="145732" y="34052"/>
                              </a:cubicBezTo>
                              <a:lnTo>
                                <a:pt x="145732" y="34052"/>
                              </a:lnTo>
                              <a:close/>
                              <a:moveTo>
                                <a:pt x="145732" y="70247"/>
                              </a:moveTo>
                              <a:lnTo>
                                <a:pt x="145732" y="70247"/>
                              </a:lnTo>
                              <a:cubicBezTo>
                                <a:pt x="145732" y="68342"/>
                                <a:pt x="145732" y="66437"/>
                                <a:pt x="146685" y="65485"/>
                              </a:cubicBezTo>
                              <a:lnTo>
                                <a:pt x="146685" y="65485"/>
                              </a:lnTo>
                              <a:cubicBezTo>
                                <a:pt x="147638" y="68342"/>
                                <a:pt x="146685" y="69295"/>
                                <a:pt x="145732" y="70247"/>
                              </a:cubicBezTo>
                              <a:close/>
                              <a:moveTo>
                                <a:pt x="153352" y="104537"/>
                              </a:moveTo>
                              <a:cubicBezTo>
                                <a:pt x="152400" y="102632"/>
                                <a:pt x="151447" y="105489"/>
                                <a:pt x="149542" y="104537"/>
                              </a:cubicBezTo>
                              <a:cubicBezTo>
                                <a:pt x="148590" y="104537"/>
                                <a:pt x="147638" y="104537"/>
                                <a:pt x="147638" y="104537"/>
                              </a:cubicBezTo>
                              <a:cubicBezTo>
                                <a:pt x="146685" y="104537"/>
                                <a:pt x="145732" y="104537"/>
                                <a:pt x="145732" y="106442"/>
                              </a:cubicBezTo>
                              <a:cubicBezTo>
                                <a:pt x="145732" y="107395"/>
                                <a:pt x="146685" y="107395"/>
                                <a:pt x="147638" y="107395"/>
                              </a:cubicBezTo>
                              <a:cubicBezTo>
                                <a:pt x="148590" y="107395"/>
                                <a:pt x="149542" y="107395"/>
                                <a:pt x="149542" y="107395"/>
                              </a:cubicBezTo>
                              <a:cubicBezTo>
                                <a:pt x="151447" y="107395"/>
                                <a:pt x="153352" y="106442"/>
                                <a:pt x="153352" y="104537"/>
                              </a:cubicBezTo>
                              <a:close/>
                              <a:moveTo>
                                <a:pt x="146685" y="175022"/>
                              </a:moveTo>
                              <a:cubicBezTo>
                                <a:pt x="145732" y="175022"/>
                                <a:pt x="145732" y="175974"/>
                                <a:pt x="146685" y="175022"/>
                              </a:cubicBezTo>
                              <a:cubicBezTo>
                                <a:pt x="145732" y="176927"/>
                                <a:pt x="146685" y="177879"/>
                                <a:pt x="147638" y="178832"/>
                              </a:cubicBezTo>
                              <a:cubicBezTo>
                                <a:pt x="148590" y="178832"/>
                                <a:pt x="148590" y="177879"/>
                                <a:pt x="147638" y="176927"/>
                              </a:cubicBezTo>
                              <a:cubicBezTo>
                                <a:pt x="147638" y="176927"/>
                                <a:pt x="147638" y="175022"/>
                                <a:pt x="146685" y="175022"/>
                              </a:cubicBezTo>
                              <a:close/>
                              <a:moveTo>
                                <a:pt x="148590" y="279797"/>
                              </a:moveTo>
                              <a:cubicBezTo>
                                <a:pt x="148590" y="279797"/>
                                <a:pt x="147638" y="279797"/>
                                <a:pt x="148590" y="279797"/>
                              </a:cubicBezTo>
                              <a:cubicBezTo>
                                <a:pt x="147638" y="279797"/>
                                <a:pt x="147638" y="279797"/>
                                <a:pt x="146685" y="279797"/>
                              </a:cubicBezTo>
                              <a:cubicBezTo>
                                <a:pt x="146685" y="279797"/>
                                <a:pt x="147638" y="279797"/>
                                <a:pt x="148590" y="279797"/>
                              </a:cubicBezTo>
                              <a:cubicBezTo>
                                <a:pt x="147638" y="280749"/>
                                <a:pt x="148590" y="280749"/>
                                <a:pt x="148590" y="279797"/>
                              </a:cubicBezTo>
                              <a:close/>
                              <a:moveTo>
                                <a:pt x="147638" y="48339"/>
                              </a:moveTo>
                              <a:cubicBezTo>
                                <a:pt x="149542" y="48339"/>
                                <a:pt x="151447" y="50245"/>
                                <a:pt x="152400" y="47387"/>
                              </a:cubicBezTo>
                              <a:cubicBezTo>
                                <a:pt x="152400" y="47387"/>
                                <a:pt x="152400" y="46435"/>
                                <a:pt x="151447" y="45482"/>
                              </a:cubicBezTo>
                              <a:cubicBezTo>
                                <a:pt x="149542" y="45482"/>
                                <a:pt x="148590" y="48339"/>
                                <a:pt x="147638" y="48339"/>
                              </a:cubicBezTo>
                              <a:close/>
                              <a:moveTo>
                                <a:pt x="149542" y="56912"/>
                              </a:moveTo>
                              <a:cubicBezTo>
                                <a:pt x="149542" y="56912"/>
                                <a:pt x="150495" y="56912"/>
                                <a:pt x="149542" y="56912"/>
                              </a:cubicBezTo>
                              <a:cubicBezTo>
                                <a:pt x="150495" y="59770"/>
                                <a:pt x="150495" y="61674"/>
                                <a:pt x="149542" y="62627"/>
                              </a:cubicBezTo>
                              <a:cubicBezTo>
                                <a:pt x="149542" y="62627"/>
                                <a:pt x="148590" y="62627"/>
                                <a:pt x="148590" y="62627"/>
                              </a:cubicBezTo>
                              <a:cubicBezTo>
                                <a:pt x="147638" y="60722"/>
                                <a:pt x="146685" y="57864"/>
                                <a:pt x="149542" y="56912"/>
                              </a:cubicBezTo>
                              <a:close/>
                              <a:moveTo>
                                <a:pt x="149542" y="95012"/>
                              </a:moveTo>
                              <a:cubicBezTo>
                                <a:pt x="148590" y="95012"/>
                                <a:pt x="147638" y="95012"/>
                                <a:pt x="148590" y="96917"/>
                              </a:cubicBezTo>
                              <a:cubicBezTo>
                                <a:pt x="148590" y="96917"/>
                                <a:pt x="148590" y="97870"/>
                                <a:pt x="149542" y="97870"/>
                              </a:cubicBezTo>
                              <a:cubicBezTo>
                                <a:pt x="149542" y="97870"/>
                                <a:pt x="150495" y="97870"/>
                                <a:pt x="150495" y="96917"/>
                              </a:cubicBezTo>
                              <a:cubicBezTo>
                                <a:pt x="149542" y="95964"/>
                                <a:pt x="149542" y="95012"/>
                                <a:pt x="149542" y="95012"/>
                              </a:cubicBezTo>
                              <a:close/>
                              <a:moveTo>
                                <a:pt x="149542" y="155020"/>
                              </a:moveTo>
                              <a:cubicBezTo>
                                <a:pt x="150495" y="155020"/>
                                <a:pt x="150495" y="154067"/>
                                <a:pt x="149542" y="153114"/>
                              </a:cubicBezTo>
                              <a:cubicBezTo>
                                <a:pt x="148590" y="153114"/>
                                <a:pt x="149542" y="151210"/>
                                <a:pt x="148590" y="150257"/>
                              </a:cubicBezTo>
                              <a:cubicBezTo>
                                <a:pt x="147638" y="150257"/>
                                <a:pt x="147638" y="151210"/>
                                <a:pt x="147638" y="152162"/>
                              </a:cubicBezTo>
                              <a:cubicBezTo>
                                <a:pt x="148590" y="154067"/>
                                <a:pt x="148590" y="155020"/>
                                <a:pt x="149542" y="155020"/>
                              </a:cubicBezTo>
                              <a:close/>
                              <a:moveTo>
                                <a:pt x="150495" y="259795"/>
                              </a:moveTo>
                              <a:cubicBezTo>
                                <a:pt x="149542" y="259795"/>
                                <a:pt x="148590" y="260747"/>
                                <a:pt x="149542" y="260747"/>
                              </a:cubicBezTo>
                              <a:cubicBezTo>
                                <a:pt x="149542" y="262652"/>
                                <a:pt x="150495" y="263604"/>
                                <a:pt x="151447" y="264557"/>
                              </a:cubicBezTo>
                              <a:cubicBezTo>
                                <a:pt x="151447" y="264557"/>
                                <a:pt x="151447" y="263604"/>
                                <a:pt x="151447" y="263604"/>
                              </a:cubicBezTo>
                              <a:cubicBezTo>
                                <a:pt x="152400" y="262652"/>
                                <a:pt x="151447" y="260747"/>
                                <a:pt x="150495" y="259795"/>
                              </a:cubicBezTo>
                              <a:close/>
                              <a:moveTo>
                                <a:pt x="151447" y="130254"/>
                              </a:moveTo>
                              <a:cubicBezTo>
                                <a:pt x="150495" y="130254"/>
                                <a:pt x="149542" y="131207"/>
                                <a:pt x="150495" y="132160"/>
                              </a:cubicBezTo>
                              <a:cubicBezTo>
                                <a:pt x="150495" y="132160"/>
                                <a:pt x="150495" y="132160"/>
                                <a:pt x="150495" y="132160"/>
                              </a:cubicBezTo>
                              <a:cubicBezTo>
                                <a:pt x="151447" y="132160"/>
                                <a:pt x="150495" y="131207"/>
                                <a:pt x="151447" y="130254"/>
                              </a:cubicBezTo>
                              <a:close/>
                              <a:moveTo>
                                <a:pt x="152400" y="130254"/>
                              </a:moveTo>
                              <a:cubicBezTo>
                                <a:pt x="153352" y="130254"/>
                                <a:pt x="154305" y="130254"/>
                                <a:pt x="153352" y="129302"/>
                              </a:cubicBezTo>
                              <a:cubicBezTo>
                                <a:pt x="153352" y="129302"/>
                                <a:pt x="153352" y="129302"/>
                                <a:pt x="152400" y="130254"/>
                              </a:cubicBezTo>
                              <a:lnTo>
                                <a:pt x="151447" y="130254"/>
                              </a:lnTo>
                              <a:lnTo>
                                <a:pt x="152400" y="130254"/>
                              </a:lnTo>
                              <a:close/>
                              <a:moveTo>
                                <a:pt x="154305" y="79772"/>
                              </a:moveTo>
                              <a:cubicBezTo>
                                <a:pt x="154305" y="79772"/>
                                <a:pt x="153352" y="78820"/>
                                <a:pt x="154305" y="79772"/>
                              </a:cubicBezTo>
                              <a:cubicBezTo>
                                <a:pt x="152400" y="79772"/>
                                <a:pt x="152400" y="79772"/>
                                <a:pt x="152400" y="79772"/>
                              </a:cubicBezTo>
                              <a:cubicBezTo>
                                <a:pt x="152400" y="79772"/>
                                <a:pt x="152400" y="80724"/>
                                <a:pt x="153352" y="80724"/>
                              </a:cubicBezTo>
                              <a:cubicBezTo>
                                <a:pt x="153352" y="80724"/>
                                <a:pt x="154305" y="79772"/>
                                <a:pt x="154305" y="79772"/>
                              </a:cubicBezTo>
                              <a:close/>
                              <a:moveTo>
                                <a:pt x="153352" y="158829"/>
                              </a:moveTo>
                              <a:lnTo>
                                <a:pt x="153352" y="158829"/>
                              </a:lnTo>
                              <a:cubicBezTo>
                                <a:pt x="152400" y="159782"/>
                                <a:pt x="153352" y="159782"/>
                                <a:pt x="153352" y="159782"/>
                              </a:cubicBezTo>
                              <a:cubicBezTo>
                                <a:pt x="153352" y="159782"/>
                                <a:pt x="154305" y="159782"/>
                                <a:pt x="153352" y="158829"/>
                              </a:cubicBezTo>
                              <a:cubicBezTo>
                                <a:pt x="155257" y="158829"/>
                                <a:pt x="154305" y="158829"/>
                                <a:pt x="153352" y="158829"/>
                              </a:cubicBezTo>
                              <a:close/>
                              <a:moveTo>
                                <a:pt x="155257" y="145495"/>
                              </a:moveTo>
                              <a:cubicBezTo>
                                <a:pt x="155257" y="145495"/>
                                <a:pt x="155257" y="145495"/>
                                <a:pt x="155257" y="145495"/>
                              </a:cubicBezTo>
                              <a:cubicBezTo>
                                <a:pt x="154305" y="145495"/>
                                <a:pt x="154305" y="145495"/>
                                <a:pt x="153352" y="145495"/>
                              </a:cubicBezTo>
                              <a:lnTo>
                                <a:pt x="153352" y="146447"/>
                              </a:lnTo>
                              <a:cubicBezTo>
                                <a:pt x="154305" y="146447"/>
                                <a:pt x="155257" y="146447"/>
                                <a:pt x="155257" y="14549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06CC30" id="Graphic 148" o:spid="_x0000_s1026" style="position:absolute;left:0;text-align:left;margin-left:293pt;margin-top:302.8pt;width:21.05pt;height:24.3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67965,3097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" path="m260985,112157v-953,,-953,,-1905,c253365,113110,251460,112157,249555,105489,242888,85487,234315,66437,224790,48339,216217,32147,203835,21670,186690,16907v-4763,-953,-8573,-953,-13335,-953c170497,15954,168592,17860,168592,20717v,16193,-952,32385,-952,47625c167640,83582,169545,97870,166688,112157v,2857,,5715,,8572c166688,145495,167640,169307,166688,194072v-953,25717,1904,51435,1904,78105c168592,282654,174307,291227,184785,294085v5715,1904,11430,3810,17145,2857c202882,296942,203835,296942,205740,296942v2857,,4762,1905,4762,4762c210502,304562,209550,306467,206692,307420v-1904,952,-3810,952,-5715,952c187642,308372,174307,308372,160972,308372v-5715,,-11430,,-16192,c133350,308372,121920,309324,110490,308372v-6668,-952,-14288,,-20955,952c80963,310277,72390,309324,64770,309324r-1905,c60007,308372,57150,307420,57150,303610v,-2858,2857,-3811,4763,-4763l67627,297895v3811,,7620,,10478,-953c89535,295037,97155,285512,99060,273129r,-1905c99060,253127,100013,235029,99060,216932v-953,-29528,-953,-60008,-953,-89535c98107,110252,98107,93107,98107,75962v953,-17145,-952,-34290,,-52388c98107,15954,96202,15002,88582,15954v-7619,1906,-15240,4763,-20955,9525c59055,32147,51435,38814,44767,47387v-3810,5715,-6667,10477,-9525,17145c33338,71199,29527,77867,25717,84535v-3810,6667,-6667,13335,-8572,20954c15240,110252,14288,111204,9525,111204r-3810,c1905,111204,,109299,,105489v,-2857,,-5715,952,-9525c1905,86439,4763,76914,4763,67389v,-6667,1904,-14287,3809,-20954c10477,39767,9525,32147,10477,25479v953,-5715,953,-12382,2858,-18097c15240,3572,17145,2620,20002,2620v18098,952,35243,,53340,c89535,714,107632,3572,124777,2620v9525,,19050,952,29528,-1906c158115,-238,160972,-238,164782,714v18098,1906,35243,1906,53340,1906c221932,2620,225742,2620,230505,3572v2858,,5715,,8572,c246697,2620,251460,6429,252413,14049v2857,18098,5714,36196,9525,54293c263842,78820,263842,90249,267652,100727r,2858c268605,111204,267652,111204,260985,112157xm18097,50245v,,,-953,,c18097,50245,18097,51197,18097,50245v,952,,952,,l18097,50245xm20955,41672v,-952,,-2858,-953,-1905c19050,39767,18097,41672,19050,42624v,953,952,1905,1905,1905c21907,43577,20955,42624,20955,41672xm27622,44529v2858,-952,3810,-3809,5716,-5715c33338,36910,32385,35004,31432,33099v,-2857,-1905,-5714,-1905,-9525c29527,21670,27622,21670,24765,23574v-952,,-1905,953,-1905,1905c22860,27385,24765,27385,25717,26432v1905,-953,1905,,2858,1905c28575,30242,28575,31195,28575,33099r2857,c30480,35004,31432,38814,27622,39767v-952,,-1905,1905,-2857,2857c24765,42624,24765,43577,24765,44529v,953,1905,,2857,xm27622,37862v2858,,1905,-1905,953,-3810l28575,34052v-953,,-1905,,-1905,952c25717,35957,23813,35957,23813,38814v952,-952,2857,-952,3809,-952xm31432,49292v,,-952,-953,-1905,-953c29527,48339,28575,48339,28575,49292v,953,952,953,1905,953c31432,50245,31432,49292,31432,49292xm33338,18812v952,,952,,952,-952c34290,16907,33338,16907,32385,16907v-953,,-953,,-953,953c31432,18812,32385,18812,33338,18812xm34290,22622r,952c34290,23574,34290,25479,35242,24527v953,,953,-953,,-953c35242,22622,35242,21670,34290,22622xm37147,38814v-952,-1904,-1905,,-2857,c35242,39767,35242,40720,37147,39767v,,,-953,,-953xm47625,25479v,-1905,-1905,,-1905,l41910,21670v,-953,-953,-1906,-1905,-1906l40005,19764v,1906,1905,1906,2858,1906c42863,22622,43815,24527,41910,25479v-1905,1906,,3810,953,3810c44767,31195,44767,29289,45720,28337v952,-952,1905,-952,2857,-1905c46672,27385,47625,26432,47625,25479xm41910,13097v,952,953,952,,c42863,13097,43815,13097,43815,12145v,,,-953,,l41910,13097xm47625,35957v,-953,,-953,-953,-953c46672,35004,45720,35004,45720,35957v,953,952,,1905,l47625,35957xm110490,293132v,-1905,,-2858,-1905,-3810c107632,289322,107632,290274,108585,291227v,,-953,2858,1905,2858c109538,294085,110490,293132,110490,293132xm111442,274082v-952,,-1904,953,-2857,1905c108585,275987,109538,276939,109538,276939v952,,1904,,1904,-1904c112395,275035,111442,274082,111442,274082xm111442,28337v,952,,952,953,952c112395,29289,112395,29289,112395,28337v,-952,,,-953,c111442,28337,111442,28337,111442,28337xm116205,113110v,-1906,-1905,-1906,-2858,-2858c112395,110252,111442,110252,111442,111204v,1906,,3810,1905,4763c113347,114062,115252,114062,116205,113110xm114300,150257v952,,952,,952,-953c115252,148352,115252,147399,113347,147399r,-2857l114300,144542v952,,1905,953,1905,c116205,143589,114300,142637,113347,142637v-1905,,,1905,,1905c111442,144542,110490,146447,113347,147399v,1905,,2858,953,2858xm113347,70247v,,,,,c114300,69295,113347,68342,113347,69295v,,,,,952c112395,70247,113347,70247,113347,70247xm113347,105489v,,,953,,953c115252,106442,115252,104537,117157,103585v,,,-1906,,-953c115252,103585,114300,104537,113347,105489xm115252,135017v,,,-953,-952,-953c114300,134064,114300,134064,114300,135017v,,,953,952,c115252,135970,116205,135017,115252,135017xm114300,45482v,953,,953,952,953c116205,46435,116205,46435,116205,46435v,-953,,-1906,-1905,-953c115252,44529,114300,45482,114300,45482xm115252,200739v953,,1905,,,c116205,198835,115252,197882,115252,196929v,,,953,,953c114300,198835,115252,200739,115252,200739xm117157,269320v-952,,-952,-953,-952,c116205,269320,115252,269320,115252,269320v,952,953,1904,1905,952c116205,270272,117157,269320,117157,269320xm123825,161687v-2858,-952,-4762,-1905,-6668,-1905c112395,160735,119063,162639,117157,165497v-1905,952,953,952,1906,952c120967,166449,120967,162639,123825,161687xm116205,34052v,,952,952,,c117157,35004,118110,34052,118110,34052v,,-953,-953,-953,-953c116205,33099,116205,34052,116205,34052xm118110,122635v-953,,-953,952,-953,952c119063,124539,117157,128349,120967,128349v-952,953,-1904,1905,-1904,2858c120015,133112,120967,132160,122872,133112v-1905,-952,1905,-4763,-1905,-4763c121920,127397,122872,126445,122872,125492v,-953,953,-1905,,-1905c120967,122635,119063,122635,118110,122635xm117157,29289v,953,953,953,1906,953c120967,29289,120967,27385,120967,25479v,-952,-952,-1905,-1904,-952c118110,26432,117157,28337,117157,29289xm117157,186452v953,,953,,,c118110,185499,118110,185499,117157,186452v,-953,,-953,,c117157,186452,117157,186452,117157,186452xm119063,55960v-953,,,952,,1904c119063,58817,119063,59770,119063,60722v-1906,952,-1906,1905,-1906,3810c115252,66437,117157,68342,119063,68342v1904,,5714,-953,6667,-3810c125730,62627,123825,64532,121920,64532v-953,,-1905,,-2857,l119063,60722v1904,,1904,-952,2857,-1905c121920,58817,122872,56912,121920,56912v,-1905,-953,-1905,-2857,-952xm120967,292179v,-952,,-1905,-1904,-2857c118110,291227,117157,292179,117157,293132v,1905,953,1905,1906,1905c120967,295037,120967,293132,120967,292179xm119063,74057r,c119063,73104,119063,73104,119063,74057v-953,-953,-953,,,c118110,74057,118110,74057,119063,74057xm120967,45482v,-953,-952,-1905,-1904,-1905c119063,43577,118110,44529,119063,44529v,953,952,1906,1904,953c120967,46435,120967,46435,120967,45482xm138113,129302v1904,-953,1904,-1905,952,-3810c139065,124539,137160,123587,137160,123587v-1905,-1905,-1905,-5715,,-6667c139065,115967,140017,115014,139065,113110v-952,-1906,-2858,-953,-4763,c132397,107395,131445,107395,128588,111204v,,-953,,-953,l125730,111204v,,,953,,953c125730,112157,126682,112157,127635,112157v,,,,953,c130492,114062,132397,115014,134302,115014v-1905,1906,-3810,1906,-5714,1906c125730,117872,122872,118824,120967,119777v-952,952,-1904,1905,-952,1905c120967,122635,121920,121682,121920,121682v,,952,,1905,c125730,120729,127635,119777,125730,123587v-953,1905,,1905,1905,1905c132397,123587,134302,126445,136207,130254v,-1905,,,1906,-952xm121920,208360v,,-953,-953,-953,-953c120015,207407,120015,207407,120967,208360v-952,,,952,953,c121920,209312,121920,208360,121920,208360xm120015,92154v,,,953,,953c120015,93107,120967,93107,120967,93107v,-953,,-953,-952,-953c120015,92154,120015,92154,120015,92154xm120015,111204v,,,953,952,953c120967,112157,120967,112157,120967,111204v,-952,-952,-952,-952,-952c120015,110252,120015,110252,120015,111204xm120967,155972v-952,,-952,,-952,952c120015,157877,120967,157877,121920,157877r952,-953c122872,155972,121920,155972,120967,155972xm122872,79772v,-952,,-1905,-952,-952c121920,78820,120967,78820,120967,79772v,,,952,953,952c121920,80724,121920,79772,122872,79772xm121920,179785v952,,952,-953,952,-953c122872,177879,122872,176927,121920,176927v-953,,-953,,-953,952c120967,177879,120967,178832,121920,179785xm122872,280749v,,-952,-952,-952,c121920,280749,121920,280749,120967,280749v,,953,953,953,953c121920,281702,122872,281702,122872,280749xm122872,41672v,952,1905,1905,2858,952c126682,42624,126682,42624,126682,40720v-952,-1906,-952,-3810,-952,-5716c125730,35004,125730,34052,124777,34052v,,-952,,-952,c123825,37862,120967,39767,122872,41672xm125730,135017v,1905,-953,1905,-1905,3810c123825,139779,121920,140732,122872,141685v953,952,1905,-953,2858,-1906c126682,137874,126682,136922,125730,135017xm122872,101679v-952,953,,1906,953,1906c125730,103585,125730,101679,125730,99774v,-952,,-2857,-1905,-1904c120967,97870,124777,100727,122872,101679xm122872,134064v,1906,1905,953,2858,953c125730,130254,123825,134064,122872,134064xm124777,149304v,-952,-952,-952,-952,-952l122872,149304v,953,,953,953,953c124777,150257,124777,150257,124777,149304xm122872,168354v,,953,,953,c123825,168354,124777,168354,124777,167402v,,-952,-953,-1905,-953c123825,167402,122872,168354,122872,168354xm126682,70247v,-952,-952,-1905,-1905,-1905c123825,68342,122872,68342,123825,69295v952,952,952,952,1905,1904c125730,71199,126682,70247,126682,70247xm124777,89297v-952,,-952,952,-952,1905c123825,92154,123825,93107,124777,93107v953,,953,-1905,953,-1905c125730,89297,125730,88345,124777,89297xm125730,288370v,,-1905,952,-1905,952c123825,290274,123825,291227,123825,291227v952,-953,1905,-953,1905,-953c126682,289322,126682,288370,125730,288370xm124777,19764v,1906,953,1906,1905,1906c127635,21670,128588,20717,128588,19764v,-952,-953,-1904,-1906,-1904c125730,16907,124777,17860,124777,19764xm126682,221695v,,,,,c125730,220742,125730,221695,125730,221695v,,,952,952,c126682,222647,126682,222647,126682,221695xm127635,214074v,,,-952,,-952c126682,213122,126682,213122,126682,214074v,953,,953,953,c126682,215027,126682,214074,127635,214074xm126682,179785v,,,,,c126682,179785,126682,179785,126682,179785r,c125730,179785,125730,179785,126682,179785xm127635,157877v953,,1905,-953,1905,-1905c129540,155972,129540,155020,128588,155020v-953,,-1906,,-1906,1904c126682,156924,126682,157877,127635,157877xm149542,56912v1905,-3810,-952,-5715,-1904,-7620c146685,50245,146685,51197,147638,53102v952,1905,,1905,-1906,1905c144780,55007,143827,53102,143827,55007v,,,1905,,1905c144780,58817,146685,60722,144780,63579v-953,1906,-953,4763,-1905,7620c139065,72152,135255,73104,133350,68342v-953,-1905,-1905,-953,-3810,c128588,69295,128588,70247,129540,70247v2857,1905,1905,3810,,5715c128588,76914,127635,78820,127635,79772v-953,952,,1905,,2857c128588,83582,129540,82629,129540,82629v3810,-1905,4762,-952,6667,1906c137160,86439,138113,88345,138113,91202v,952,952,1905,1904,952c140970,92154,140970,91202,140970,90249v,-3810,1905,-5714,5715,-5714c148590,84535,149542,83582,148590,81677v-1905,-3810,-952,-5715,1905,-7620c152400,73104,151447,73104,150495,73104v-1905,,-953,-1905,,-1905c152400,69295,151447,66437,153352,64532v1905,-3810,,-5715,-3810,-7620xm127635,26432v,,-953,953,,953c128588,28337,127635,31195,129540,31195v,,,-953,,-953c129540,28337,130492,26432,127635,26432xm127635,142637v,952,,2858,1905,2858c131445,145495,131445,144542,131445,143589v1905,,1905,1906,3810,1906c136207,145495,137160,144542,137160,144542v-953,-1905,-1905,-3810,-3810,-3810c131445,140732,131445,142637,131445,144542v-1905,-953,-2857,-2857,-3810,-1905xm131445,165497v,-952,,-2858,-1905,-2858c127635,162639,128588,164545,127635,166449v,953,,1905,1905,1905c131445,168354,131445,167402,131445,165497xm130492,97870v,,,,,c130492,95964,130492,95964,130492,95964v,,-952,,-952,953c128588,96917,129540,97870,130492,97870xm129540,102632v,,-952,,,c129540,103585,129540,103585,129540,103585v,,952,-953,,-953l129540,102632xm129540,62627v,952,952,952,1905,952c132397,63579,132397,63579,132397,63579v,-952,,-1905,-952,-1905c130492,61674,129540,61674,129540,62627xm130492,117872v,,,952,,952l129540,118824v,-952,,-952,952,-952c130492,117872,130492,117872,130492,117872xm131445,135017v952,,1905,,1905,-953c133350,133112,132397,133112,131445,133112v-953,,-1905,,-1905,1905c130492,135017,130492,135017,131445,135017xm132397,43577v,,953,952,953,952c133350,44529,133350,44529,133350,43577v,-953,,-953,-953,c132397,42624,132397,42624,132397,43577xm133350,29289v952,1906,1905,-2857,3810,-1904c139065,28337,140017,27385,140017,25479v,-1905,-1904,-1905,-3810,-1905l134302,23574v-1905,953,-2857,3811,-952,5715xm134302,22622v953,,953,-952,953,-1905c134302,20717,134302,20717,133350,20717v-953,953,,1905,952,1905xm138113,162639v5714,-952,2857,-3810,952,-5715c138113,155972,139065,153114,136207,155020v-1905,952,-2857,1904,-2857,4762c133350,159782,133350,160735,133350,160735v952,2857,952,4762,,7619c133350,169307,132397,170260,133350,170260v952,,952,-953,1905,-1906c136207,166449,135255,162639,138113,162639xm142875,70247r1905,c144780,73104,142875,75010,143827,77867v,953,,1905,-952,2857c141922,81677,141922,83582,140017,82629v-1904,,-1904,-1905,-1904,-2857c137160,77867,138113,74057,134302,75962v,,-952,-952,-952,-952c133350,75010,133350,74057,133350,73104v952,-952,1905,,3810,c140017,74057,141922,74057,142875,70247xm134302,56912v,,-952,,,c134302,56912,134302,56912,134302,56912r,c134302,56912,134302,56912,134302,56912xm134302,179785r1905,c136207,178832,136207,178832,136207,178832v-1905,-953,-1905,-953,-1905,953c133350,178832,134302,179785,134302,179785xm134302,102632v,953,,953,,c134302,103585,140017,106442,140970,105489v,,,-952,,-952c140017,103585,135255,102632,134302,102632xm134302,37862v,952,2858,4762,3811,4762c138113,42624,139065,42624,139065,41672v952,-1905,,-1905,-952,-3810c138113,36910,137160,35957,136207,35957v,953,-952,953,-1905,1905xm136207,288370v,,,,,c136207,288370,136207,288370,136207,288370r,c137160,288370,137160,288370,136207,288370xm136207,90249r,c137160,90249,137160,89297,136207,89297r,c135255,89297,135255,89297,136207,90249xm137160,50245v-953,,-1905,952,-953,1904c136207,53102,137160,52149,137160,50245r1905,c138113,50245,137160,50245,137160,50245xm136207,32147v953,,953,,,l136207,31195r,952l136207,32147xm138113,185499v,-952,-953,-952,,c137160,184547,136207,185499,136207,185499v,,,,1906,c137160,185499,137160,185499,138113,185499xm139065,178832v952,-953,952,-1905,952,-2858c140017,175022,139065,174070,138113,175022v-953,,-953,1905,-953,1905c138113,177879,138113,177879,139065,178832xm139065,49292v3810,-953,6667,-4763,10477,-6668c150495,42624,150495,41672,150495,41672v,,-953,,-1905,c143827,42624,141922,45482,139065,49292xm143827,138827v,-953,1905,952,1905,c145732,136922,142875,133112,140017,133112v-952,,-952,,-1904,952c139065,135017,140970,138827,143827,138827xm140017,208360v,,953,-953,953,-953c140970,206454,140970,205502,140017,205502v,,-952,952,-952,952c139065,207407,139065,208360,140017,208360xm140970,250270v,,,,,c141922,250270,141922,250270,140970,250270v952,-953,,-953,,-953c140017,248364,140017,249317,140970,250270xm140970,154067v,,,,,l140970,154067v952,-953,952,-953,,c140970,153114,140017,153114,140970,154067xm147638,127397v,-1905,-2858,-5715,-4763,-6668c142875,120729,141922,120729,140970,120729v,,,953,,953c143827,122635,144780,124539,143827,126445v,952,953,1904,1905,1904c146685,128349,147638,128349,147638,127397xm140970,193120v,,,952,,c140970,194072,140970,195024,140970,194072v,,952,,952,c141922,193120,141922,193120,140970,193120xm143827,291227v,-953,,-1905,-1905,-2857c140970,288370,140970,289322,140970,290274v952,953,952,1905,1905,1905c143827,293132,143827,292179,143827,291227xm145732,144542v-952,,-3810,,-3810,1905c141922,148352,143827,149304,145732,149304v1906,,,-1905,953,-2857c141922,146447,149542,145495,145732,144542xm142875,60722v,,,952,,c142875,60722,142875,60722,142875,60722v,,,,,c141922,60722,141922,60722,142875,60722xm142875,34052v952,952,1905,,1905,c144780,34052,143827,33099,142875,34052r,xm143827,117872v,,,952,953,952c144780,118824,145732,118824,144780,117872v,,,-952,-953,-952c143827,116920,143827,116920,143827,117872xm149542,88345v,-953,-952,-953,,c147638,88345,146685,89297,145732,90249r-1905,1905c143827,92154,143827,93107,144780,93107v952,-953,1905,-953,1905,-1905c148590,91202,149542,90249,149542,88345xm145732,170260v,,953,,953,-953c146685,168354,145732,167402,144780,166449v,,-953,,-953,c143827,168354,144780,170260,145732,170260xm146685,189310v,-953,,-953,,c144780,188357,144780,189310,144780,189310v,,,952,,952c145732,190262,146685,189310,146685,189310xm145732,112157v,953,953,953,953,c146685,112157,147638,112157,147638,111204v,,-953,,-953,c145732,112157,144780,112157,145732,112157xm145732,34052v1906,,2858,-953,1906,-2857c147638,31195,147638,30242,146685,30242v-1905,,-953,1905,-953,3810l145732,34052xm145732,70247r,c145732,68342,145732,66437,146685,65485r,c147638,68342,146685,69295,145732,70247xm153352,104537v-952,-1905,-1905,952,-3810,c148590,104537,147638,104537,147638,104537v-953,,-1906,,-1906,1905c145732,107395,146685,107395,147638,107395v952,,1904,,1904,c151447,107395,153352,106442,153352,104537xm146685,175022v-953,,-953,952,,c145732,176927,146685,177879,147638,178832v952,,952,-953,,-1905c147638,176927,147638,175022,146685,175022xm148590,279797v,,-952,,,c147638,279797,147638,279797,146685,279797v,,953,,1905,c147638,280749,148590,280749,148590,279797xm147638,48339v1904,,3809,1906,4762,-952c152400,47387,152400,46435,151447,45482v-1905,,-2857,2857,-3809,2857xm149542,56912v,,953,,,c150495,59770,150495,61674,149542,62627v,,-952,,-952,c147638,60722,146685,57864,149542,56912xm149542,95012v-952,,-1904,,-952,1905c148590,96917,148590,97870,149542,97870v,,953,,953,-953c149542,95964,149542,95012,149542,95012xm149542,155020v953,,953,-953,,-1906c148590,153114,149542,151210,148590,150257v-952,,-952,953,-952,1905c148590,154067,148590,155020,149542,155020xm150495,259795v-953,,-1905,952,-953,952c149542,262652,150495,263604,151447,264557v,,,-953,,-953c152400,262652,151447,260747,150495,259795xm151447,130254v-952,,-1905,953,-952,1906c150495,132160,150495,132160,150495,132160v952,,,-953,952,-1906xm152400,130254v952,,1905,,952,-952c153352,129302,153352,129302,152400,130254r-953,l152400,130254xm154305,79772v,,-953,-952,,c152400,79772,152400,79772,152400,79772v,,,952,952,952c153352,80724,154305,79772,154305,79772xm153352,158829r,c152400,159782,153352,159782,153352,159782v,,953,,,-953c155257,158829,154305,158829,153352,158829xm155257,145495v,,,,,c154305,145495,154305,145495,153352,145495r,952c154305,146447,155257,146447,155257,145495xe" stroked="f">
                <v:stroke joinstyle="miter"/>
                <v:path arrowok="t" o:connecttype="custom" o:connectlocs="260371,111975;258471,111975;248968,105318;224262,48261;186251,16880;172947,15928;168196,20683;167246,68231;166296,111975;166296,120533;166296,193757;168196,271736;184351,293608;201455,296461;205256,296461;210007,301215;206206,306922;200504,307872;160594,307872;144440,307872;110230,307872;89324,308823;64618,308823;62717,308823;57016,303118;61767,298363;67468,297412;77921,296461;98827,272686;98827,270784;98827,216580;97876,127191;97876,75839;97876,23536;88374,15928;67468,25438;44662,47310;35159,64427;25657,84398;17105,105318;9503,111024;5702,111024;0,105318;950,95808;4752,67280;8552,46360;10452,25438;13304,7370;19955,2616;73170,2616;124484,2616;153942,713;164395,713;217609,2616;229963,3566;238515,3566;251820,14026;261322,68231;267023,100564;267023,103417;260371,111975;18054,50164;18054,50164;18054,50164;18054,50164;18054,50164;20906,41604;19955,39703;19005,42555;20906,44457;20906,41604;27557,44457;33260,38751;31358,33045;29458,23536;24707,23536;22806,25438;25657,26389;28508,28291;28508,33045;31358,33045;27557,39703;24707,42555;24707,44457;27557,44457;27557,37801;28508,33997;28508,33997;26607,34947;23757,38751;27557,37801;31358,49212;29458,48261;28508,49212;30408,50164;31358,49212;33260,18782;34209,17831;32309,16880;31358,17831;33260,18782;34209,22585;34209,23536;35159,24487;35159,23536;34209,22585;37060,38751;34209,38751;37060,39703;37060,38751;47513,25438;45613,25438;41811,21635;39911,19732;39911,19732;42762,21635;41811,25438;42762,29242;45613,28291;48463,26389;47513,25438;41811,13076;41811,13076;43712,12125;43712,12125;41811,13076;47513,35899;46562,34947;45613,35899;47513,35899;47513,35899;110230,292657;108330,288853;108330,290755;110230,293608;110230,292657;111180,273638;108330,275540;109280,276490;111180,274589;111180,273638;111180,28291;112131,29242;112131,28291;111180,28291;111180,28291;115932,112927;113081,110073;111180,111024;113081,115779;115932,112927;114031,150013;114981,149062;113081,147160;113081,144308;114031,144308;115932,144308;113081,142406;113081,144308;113081,147160;114031,150013;113081,70133;113081,70133;113081,69183;113081,70133;113081,70133;113081,105318;113081,106269;116882,103417;116882,102466;113081,105318;114981,134798;114031,133847;114031,134798;114981,134798;114981,134798;114031,45408;114981,46360;115932,46360;114031,45408;114031,45408;114981,200414;114981,200414;114981,196610;114981,197561;114981,200414;116882,268884;115932,268884;114981,268884;116882,269834;116882,268884;123534,161425;116882,159523;116882,165229;118783,166179;123534,161425;115932,33997;115932,33997;117832,33997;116882,33045;115932,33997;117832,122436;116882,123387;120683,128141;118783,130994;122583,132896;120683,128141;122583,125289;122583,123387;117832,122436;116882,29242;118783,30193;120683,25438;118783,24487;116882,29242;116882,186150;116882,186150;116882,186150;116882,186150;116882,186150;118783,55869;118783,57770;118783,60624;116882,64427;118783,68231;125434,64427;121633,64427;118783,64427;118783,60624;121633,58722;121633,56820;118783,55869;120683,291705;118783,288853;116882,292657;118783,294559;120683,291705;118783,73937;118783,73937;118783,73937;118783,73937;118783,73937;120683,45408;118783,43506;118783,44457;120683,45408;120683,45408;137788,129092;138738,125289;136838,123387;136838,116731;138738,112927;133986,112927;128286,111024;127335,111024;125434,111024;125434,111975;127335,111975;128286,111975;133986,114828;128286,116731;120683,119583;119733,121485;121633,121485;123534,121485;125434,123387;127335,125289;135887,130043;137788,129092;121633,208022;120683,207071;120683,208022;121633,208022;121633,208022;119733,92005;119733,92956;120683,92956;119733,92005;119733,92005;119733,111024;120683,111975;120683,111024;119733,110073;119733,111024;120683,155719;119733,156670;121633,157621;122583,156670;120683,155719;122583,79643;121633,78692;120683,79643;121633,80593;122583,79643;121633,179494;122583,178542;121633,176640;120683,177591;121633,179494;122583,280294;121633,280294;120683,280294;121633,281245;122583,280294;122583,41604;125434,42555;126384,40654;125434,34947;124484,33997;123534,33997;122583,41604;125434,134798;123534,138602;122583,141455;125434,139552;125434,134798;122583,101514;123534,103417;125434,99612;123534,97711;122583,101514;122583,133847;125434,134798;122583,133847;124484,149062;123534,148112;122583,149062;123534,150013;124484,149062;122583,168081;123534,168081;124484,167131;122583,166179;122583,168081;126384,70133;124484,68231;123534,69183;125434,71084;126384,70133;124484,89152;123534,91054;124484,92956;125434,91054;124484,89152;125434,287903;123534,288853;123534,290755;125434,289804;125434,287903;124484,19732;126384,21635;128286,19732;126384,17831;124484,19732;126384,221336;126384,221336;125434,221336;126384,221336;126384,221336;127335,213727;127335,212777;126384,213727;127335,213727;127335,213727;126384,179494;126384,179494;126384,179494;126384,179494;126384,179494;127335,157621;129235,155719;128286,154769;126384,156670;127335,157621;149190,56820;147291,49212;147291,53016;145389,54918;143489,54918;143489,56820;144440,63476;142539,71084;133036,68231;129235,68231;129235,70133;129235,75839;127335,79643;127335,82495;129235,82495;135887,84398;137788,91054;139688,92005;140639,90103;146340,84398;148241,81545;150141,73937;150141,72986;150141,71084;152991,64427;149190,56820;127335,26389;127335,27341;129235,31144;129235,30193;127335,26389;127335,142406;129235,145259;131136,143356;134937,145259;136838,144308;133036,140504;131136,144308;127335,142406;131136,165229;129235,162375;127335,166179;129235,168081;131136,165229;130185,97711;130185,97711;130185,95808;129235,96760;130185,97711;129235,102466;129235,102466;129235,103417;129235,102466;129235,102466;129235,62526;131136,63476;132086,63476;131136,61574;129235,62526;130185,117681;130185,118631;129235,118631;130185,117681;130185,117681;131136,134798;133036,133847;131136,132896;129235,134798;131136,134798;132086,43506;133036,44457;133036,43506;132086,43506;132086,43506;133036,29242;136838,27341;139688,25438;135887,23536;133986,23536;133036,29242;133986,22585;134937,20683;133036,20683;133986,22585;137788,162375;138738,156670;135887,154769;133036,159523;133036,160475;133036,168081;133036,169984;134937,168081;137788,162375;142539,70133;144440,70133;143489,77741;142539,80593;139688,82495;137788,79643;133986,75839;133036,74888;133036,72986;136838,72986;142539,70133;133986,56820;133986,56820;133986,56820;133986,56820;133986,56820;133986,179494;135887,179494;135887,178542;133986,179494;133986,179494;133986,102466;133986,102466;140639,105318;140639,104368;133986,102466;133986,37801;137788,42555;138738,41604;137788,37801;135887,35899;133986,37801;135887,287903;135887,287903;135887,287903;135887,287903;135887,287903;135887,90103;135887,90103;135887,89152;135887,89152;135887,90103;136838,50164;135887,52064;136838,50164;138738,50164;136838,50164;135887,32095;135887,32095;135887,31144;135887,32095;135887,32095;137788,185198;137788,185198;135887,185198;137788,185198;137788,185198;138738,178542;139688,175689;137788,174738;136838,176640;138738,178542;138738,49212;149190,42555;150141,41604;148241,41604;138738,49212;143489,138602;145389,138602;139688,132896;137788,133847;143489,138602;139688,208022;140639,207071;139688,205169;138738,206119;139688,208022;140639,249864;140639,249864;140639,249864;140639,248913;140639,249864;140639,153817;140639,153817;140639,153817;140639,153817;140639,153817;147291,127191;142539,120533;140639,120533;140639,121485;143489,126240;145389,128141;147291,127191;140639,192807;140639,192807;140639,193757;141588,193757;140639,192807;143489,290755;141588,287903;140639,289804;142539,291705;143489,290755;145389,144308;141588,146210;145389,149062;146340,146210;145389,144308;142539,60624;142539,60624;142539,60624;142539,60624;142539,60624;142539,33997;144440,33997;142539,33997;142539,33997;143489,117681;144440,118631;144440,117681;143489,116731;143489,117681;149190,88202;149190,88202;145389,90103;143489,92005;144440,92956;146340,91054;149190,88202;145389,169984;146340,169033;144440,166179;143489,166179;145389,169984;146340,189003;146340,189003;144440,189003;144440,189954;146340,189003;145389,111975;146340,111975;147291,111024;146340,111024;145389,111975;145389,33997;147291,31144;146340,30193;145389,33997;145389,33997;145389,70133;145389,70133;146340,65379;146340,65379;145389,70133;152991,104368;149190,104368;147291,104368;145389,106269;147291,107221;149190,107221;152991,104368;146340,174738;146340,174738;147291,178542;147291,176640;146340,174738;148241,279344;148241,279344;146340,279344;148241,279344;148241,279344;147291,48261;152042,47310;151091,45408;147291,48261;149190,56820;149190,56820;149190,62526;148241,62526;149190,56820;149190,94858;148241,96760;149190,97711;150141,96760;149190,94858;149190,154769;149190,152866;148241,150013;147291,151915;149190,154769;150141,259374;149190,260324;151091,264128;151091,263177;150141,259374;151091,130043;150141,131946;150141,131946;151091,130043;152042,130043;152991,129092;152042,130043;151091,130043;152042,130043;153942,79643;153942,79643;152042,79643;152991,80593;153942,79643;152991,158572;152991,158572;152991,159523;152991,158572;152991,158572;154892,145259;154892,145259;152991,145259;152991,146210;154892,14525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8189A2B" wp14:editId="604FC4BF">
                <wp:simplePos x="0" y="0"/>
                <wp:positionH relativeFrom="column">
                  <wp:posOffset>3150870</wp:posOffset>
                </wp:positionH>
                <wp:positionV relativeFrom="paragraph">
                  <wp:posOffset>3847465</wp:posOffset>
                </wp:positionV>
                <wp:extent cx="266700" cy="316865"/>
                <wp:effectExtent l="0" t="0" r="0" b="635"/>
                <wp:wrapNone/>
                <wp:docPr id="123" name="Graphic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316865"/>
                        </a:xfrm>
                        <a:custGeom>
                          <a:avLst/>
                          <a:gdLst>
                            <a:gd name="connsiteX0" fmla="*/ 266700 w 266700"/>
                            <a:gd name="connsiteY0" fmla="*/ 145733 h 317182"/>
                            <a:gd name="connsiteX1" fmla="*/ 266700 w 266700"/>
                            <a:gd name="connsiteY1" fmla="*/ 169545 h 317182"/>
                            <a:gd name="connsiteX2" fmla="*/ 262890 w 266700"/>
                            <a:gd name="connsiteY2" fmla="*/ 195263 h 317182"/>
                            <a:gd name="connsiteX3" fmla="*/ 228600 w 266700"/>
                            <a:gd name="connsiteY3" fmla="*/ 271463 h 317182"/>
                            <a:gd name="connsiteX4" fmla="*/ 160972 w 266700"/>
                            <a:gd name="connsiteY4" fmla="*/ 313372 h 317182"/>
                            <a:gd name="connsiteX5" fmla="*/ 140970 w 266700"/>
                            <a:gd name="connsiteY5" fmla="*/ 317183 h 317182"/>
                            <a:gd name="connsiteX6" fmla="*/ 134302 w 266700"/>
                            <a:gd name="connsiteY6" fmla="*/ 317183 h 317182"/>
                            <a:gd name="connsiteX7" fmla="*/ 98107 w 266700"/>
                            <a:gd name="connsiteY7" fmla="*/ 310515 h 317182"/>
                            <a:gd name="connsiteX8" fmla="*/ 48577 w 266700"/>
                            <a:gd name="connsiteY8" fmla="*/ 279083 h 317182"/>
                            <a:gd name="connsiteX9" fmla="*/ 30480 w 266700"/>
                            <a:gd name="connsiteY9" fmla="*/ 258128 h 317182"/>
                            <a:gd name="connsiteX10" fmla="*/ 10477 w 266700"/>
                            <a:gd name="connsiteY10" fmla="*/ 218122 h 317182"/>
                            <a:gd name="connsiteX11" fmla="*/ 0 w 266700"/>
                            <a:gd name="connsiteY11" fmla="*/ 160972 h 317182"/>
                            <a:gd name="connsiteX12" fmla="*/ 0 w 266700"/>
                            <a:gd name="connsiteY12" fmla="*/ 156210 h 317182"/>
                            <a:gd name="connsiteX13" fmla="*/ 4763 w 266700"/>
                            <a:gd name="connsiteY13" fmla="*/ 119063 h 317182"/>
                            <a:gd name="connsiteX14" fmla="*/ 42863 w 266700"/>
                            <a:gd name="connsiteY14" fmla="*/ 40958 h 317182"/>
                            <a:gd name="connsiteX15" fmla="*/ 105727 w 266700"/>
                            <a:gd name="connsiteY15" fmla="*/ 3810 h 317182"/>
                            <a:gd name="connsiteX16" fmla="*/ 137160 w 266700"/>
                            <a:gd name="connsiteY16" fmla="*/ 0 h 317182"/>
                            <a:gd name="connsiteX17" fmla="*/ 179070 w 266700"/>
                            <a:gd name="connsiteY17" fmla="*/ 9525 h 317182"/>
                            <a:gd name="connsiteX18" fmla="*/ 215265 w 266700"/>
                            <a:gd name="connsiteY18" fmla="*/ 31433 h 317182"/>
                            <a:gd name="connsiteX19" fmla="*/ 254317 w 266700"/>
                            <a:gd name="connsiteY19" fmla="*/ 90488 h 317182"/>
                            <a:gd name="connsiteX20" fmla="*/ 264795 w 266700"/>
                            <a:gd name="connsiteY20" fmla="*/ 135255 h 317182"/>
                            <a:gd name="connsiteX21" fmla="*/ 266700 w 266700"/>
                            <a:gd name="connsiteY21" fmla="*/ 145733 h 317182"/>
                            <a:gd name="connsiteX22" fmla="*/ 17145 w 266700"/>
                            <a:gd name="connsiteY22" fmla="*/ 134303 h 317182"/>
                            <a:gd name="connsiteX23" fmla="*/ 17145 w 266700"/>
                            <a:gd name="connsiteY23" fmla="*/ 133350 h 317182"/>
                            <a:gd name="connsiteX24" fmla="*/ 17145 w 266700"/>
                            <a:gd name="connsiteY24" fmla="*/ 132397 h 317182"/>
                            <a:gd name="connsiteX25" fmla="*/ 17145 w 266700"/>
                            <a:gd name="connsiteY25" fmla="*/ 134303 h 317182"/>
                            <a:gd name="connsiteX26" fmla="*/ 17145 w 266700"/>
                            <a:gd name="connsiteY26" fmla="*/ 134303 h 317182"/>
                            <a:gd name="connsiteX27" fmla="*/ 17145 w 266700"/>
                            <a:gd name="connsiteY27" fmla="*/ 141922 h 317182"/>
                            <a:gd name="connsiteX28" fmla="*/ 19050 w 266700"/>
                            <a:gd name="connsiteY28" fmla="*/ 143828 h 317182"/>
                            <a:gd name="connsiteX29" fmla="*/ 20002 w 266700"/>
                            <a:gd name="connsiteY29" fmla="*/ 143828 h 317182"/>
                            <a:gd name="connsiteX30" fmla="*/ 18097 w 266700"/>
                            <a:gd name="connsiteY30" fmla="*/ 141922 h 317182"/>
                            <a:gd name="connsiteX31" fmla="*/ 17145 w 266700"/>
                            <a:gd name="connsiteY31" fmla="*/ 141922 h 317182"/>
                            <a:gd name="connsiteX32" fmla="*/ 20955 w 266700"/>
                            <a:gd name="connsiteY32" fmla="*/ 191453 h 317182"/>
                            <a:gd name="connsiteX33" fmla="*/ 19050 w 266700"/>
                            <a:gd name="connsiteY33" fmla="*/ 188595 h 317182"/>
                            <a:gd name="connsiteX34" fmla="*/ 18097 w 266700"/>
                            <a:gd name="connsiteY34" fmla="*/ 190500 h 317182"/>
                            <a:gd name="connsiteX35" fmla="*/ 20002 w 266700"/>
                            <a:gd name="connsiteY35" fmla="*/ 192405 h 317182"/>
                            <a:gd name="connsiteX36" fmla="*/ 20955 w 266700"/>
                            <a:gd name="connsiteY36" fmla="*/ 191453 h 317182"/>
                            <a:gd name="connsiteX37" fmla="*/ 22860 w 266700"/>
                            <a:gd name="connsiteY37" fmla="*/ 137160 h 317182"/>
                            <a:gd name="connsiteX38" fmla="*/ 23813 w 266700"/>
                            <a:gd name="connsiteY38" fmla="*/ 137160 h 317182"/>
                            <a:gd name="connsiteX39" fmla="*/ 21907 w 266700"/>
                            <a:gd name="connsiteY39" fmla="*/ 135255 h 317182"/>
                            <a:gd name="connsiteX40" fmla="*/ 20955 w 266700"/>
                            <a:gd name="connsiteY40" fmla="*/ 135255 h 317182"/>
                            <a:gd name="connsiteX41" fmla="*/ 22860 w 266700"/>
                            <a:gd name="connsiteY41" fmla="*/ 137160 h 317182"/>
                            <a:gd name="connsiteX42" fmla="*/ 24765 w 266700"/>
                            <a:gd name="connsiteY42" fmla="*/ 164783 h 317182"/>
                            <a:gd name="connsiteX43" fmla="*/ 27622 w 266700"/>
                            <a:gd name="connsiteY43" fmla="*/ 163830 h 317182"/>
                            <a:gd name="connsiteX44" fmla="*/ 25717 w 266700"/>
                            <a:gd name="connsiteY44" fmla="*/ 162878 h 317182"/>
                            <a:gd name="connsiteX45" fmla="*/ 23813 w 266700"/>
                            <a:gd name="connsiteY45" fmla="*/ 163830 h 317182"/>
                            <a:gd name="connsiteX46" fmla="*/ 24765 w 266700"/>
                            <a:gd name="connsiteY46" fmla="*/ 164783 h 317182"/>
                            <a:gd name="connsiteX47" fmla="*/ 25717 w 266700"/>
                            <a:gd name="connsiteY47" fmla="*/ 178118 h 317182"/>
                            <a:gd name="connsiteX48" fmla="*/ 31432 w 266700"/>
                            <a:gd name="connsiteY48" fmla="*/ 178118 h 317182"/>
                            <a:gd name="connsiteX49" fmla="*/ 32385 w 266700"/>
                            <a:gd name="connsiteY49" fmla="*/ 177165 h 317182"/>
                            <a:gd name="connsiteX50" fmla="*/ 30480 w 266700"/>
                            <a:gd name="connsiteY50" fmla="*/ 176213 h 317182"/>
                            <a:gd name="connsiteX51" fmla="*/ 25717 w 266700"/>
                            <a:gd name="connsiteY51" fmla="*/ 178118 h 317182"/>
                            <a:gd name="connsiteX52" fmla="*/ 23813 w 266700"/>
                            <a:gd name="connsiteY52" fmla="*/ 176213 h 317182"/>
                            <a:gd name="connsiteX53" fmla="*/ 23813 w 266700"/>
                            <a:gd name="connsiteY53" fmla="*/ 178118 h 317182"/>
                            <a:gd name="connsiteX54" fmla="*/ 25717 w 266700"/>
                            <a:gd name="connsiteY54" fmla="*/ 178118 h 317182"/>
                            <a:gd name="connsiteX55" fmla="*/ 24765 w 266700"/>
                            <a:gd name="connsiteY55" fmla="*/ 130493 h 317182"/>
                            <a:gd name="connsiteX56" fmla="*/ 24765 w 266700"/>
                            <a:gd name="connsiteY56" fmla="*/ 131445 h 317182"/>
                            <a:gd name="connsiteX57" fmla="*/ 25717 w 266700"/>
                            <a:gd name="connsiteY57" fmla="*/ 131445 h 317182"/>
                            <a:gd name="connsiteX58" fmla="*/ 24765 w 266700"/>
                            <a:gd name="connsiteY58" fmla="*/ 130493 h 317182"/>
                            <a:gd name="connsiteX59" fmla="*/ 24765 w 266700"/>
                            <a:gd name="connsiteY59" fmla="*/ 130493 h 317182"/>
                            <a:gd name="connsiteX60" fmla="*/ 25717 w 266700"/>
                            <a:gd name="connsiteY60" fmla="*/ 200025 h 317182"/>
                            <a:gd name="connsiteX61" fmla="*/ 30480 w 266700"/>
                            <a:gd name="connsiteY61" fmla="*/ 199072 h 317182"/>
                            <a:gd name="connsiteX62" fmla="*/ 25717 w 266700"/>
                            <a:gd name="connsiteY62" fmla="*/ 200025 h 317182"/>
                            <a:gd name="connsiteX63" fmla="*/ 25717 w 266700"/>
                            <a:gd name="connsiteY63" fmla="*/ 200025 h 317182"/>
                            <a:gd name="connsiteX64" fmla="*/ 25717 w 266700"/>
                            <a:gd name="connsiteY64" fmla="*/ 154305 h 317182"/>
                            <a:gd name="connsiteX65" fmla="*/ 25717 w 266700"/>
                            <a:gd name="connsiteY65" fmla="*/ 154305 h 317182"/>
                            <a:gd name="connsiteX66" fmla="*/ 27622 w 266700"/>
                            <a:gd name="connsiteY66" fmla="*/ 154305 h 317182"/>
                            <a:gd name="connsiteX67" fmla="*/ 27622 w 266700"/>
                            <a:gd name="connsiteY67" fmla="*/ 153353 h 317182"/>
                            <a:gd name="connsiteX68" fmla="*/ 25717 w 266700"/>
                            <a:gd name="connsiteY68" fmla="*/ 154305 h 317182"/>
                            <a:gd name="connsiteX69" fmla="*/ 27622 w 266700"/>
                            <a:gd name="connsiteY69" fmla="*/ 209550 h 317182"/>
                            <a:gd name="connsiteX70" fmla="*/ 26670 w 266700"/>
                            <a:gd name="connsiteY70" fmla="*/ 208597 h 317182"/>
                            <a:gd name="connsiteX71" fmla="*/ 25717 w 266700"/>
                            <a:gd name="connsiteY71" fmla="*/ 209550 h 317182"/>
                            <a:gd name="connsiteX72" fmla="*/ 27622 w 266700"/>
                            <a:gd name="connsiteY72" fmla="*/ 209550 h 317182"/>
                            <a:gd name="connsiteX73" fmla="*/ 27622 w 266700"/>
                            <a:gd name="connsiteY73" fmla="*/ 209550 h 317182"/>
                            <a:gd name="connsiteX74" fmla="*/ 30480 w 266700"/>
                            <a:gd name="connsiteY74" fmla="*/ 199072 h 317182"/>
                            <a:gd name="connsiteX75" fmla="*/ 37147 w 266700"/>
                            <a:gd name="connsiteY75" fmla="*/ 193358 h 317182"/>
                            <a:gd name="connsiteX76" fmla="*/ 45720 w 266700"/>
                            <a:gd name="connsiteY76" fmla="*/ 180975 h 317182"/>
                            <a:gd name="connsiteX77" fmla="*/ 44767 w 266700"/>
                            <a:gd name="connsiteY77" fmla="*/ 179070 h 317182"/>
                            <a:gd name="connsiteX78" fmla="*/ 42863 w 266700"/>
                            <a:gd name="connsiteY78" fmla="*/ 180975 h 317182"/>
                            <a:gd name="connsiteX79" fmla="*/ 39052 w 266700"/>
                            <a:gd name="connsiteY79" fmla="*/ 190500 h 317182"/>
                            <a:gd name="connsiteX80" fmla="*/ 32385 w 266700"/>
                            <a:gd name="connsiteY80" fmla="*/ 194310 h 317182"/>
                            <a:gd name="connsiteX81" fmla="*/ 30480 w 266700"/>
                            <a:gd name="connsiteY81" fmla="*/ 193358 h 317182"/>
                            <a:gd name="connsiteX82" fmla="*/ 29527 w 266700"/>
                            <a:gd name="connsiteY82" fmla="*/ 189547 h 317182"/>
                            <a:gd name="connsiteX83" fmla="*/ 31432 w 266700"/>
                            <a:gd name="connsiteY83" fmla="*/ 184785 h 317182"/>
                            <a:gd name="connsiteX84" fmla="*/ 29527 w 266700"/>
                            <a:gd name="connsiteY84" fmla="*/ 182880 h 317182"/>
                            <a:gd name="connsiteX85" fmla="*/ 27622 w 266700"/>
                            <a:gd name="connsiteY85" fmla="*/ 183833 h 317182"/>
                            <a:gd name="connsiteX86" fmla="*/ 28575 w 266700"/>
                            <a:gd name="connsiteY86" fmla="*/ 185738 h 317182"/>
                            <a:gd name="connsiteX87" fmla="*/ 30480 w 266700"/>
                            <a:gd name="connsiteY87" fmla="*/ 189547 h 317182"/>
                            <a:gd name="connsiteX88" fmla="*/ 28575 w 266700"/>
                            <a:gd name="connsiteY88" fmla="*/ 192405 h 317182"/>
                            <a:gd name="connsiteX89" fmla="*/ 30480 w 266700"/>
                            <a:gd name="connsiteY89" fmla="*/ 199072 h 317182"/>
                            <a:gd name="connsiteX90" fmla="*/ 30480 w 266700"/>
                            <a:gd name="connsiteY90" fmla="*/ 199072 h 317182"/>
                            <a:gd name="connsiteX91" fmla="*/ 26670 w 266700"/>
                            <a:gd name="connsiteY91" fmla="*/ 127635 h 317182"/>
                            <a:gd name="connsiteX92" fmla="*/ 28575 w 266700"/>
                            <a:gd name="connsiteY92" fmla="*/ 128588 h 317182"/>
                            <a:gd name="connsiteX93" fmla="*/ 30480 w 266700"/>
                            <a:gd name="connsiteY93" fmla="*/ 125730 h 317182"/>
                            <a:gd name="connsiteX94" fmla="*/ 29527 w 266700"/>
                            <a:gd name="connsiteY94" fmla="*/ 125730 h 317182"/>
                            <a:gd name="connsiteX95" fmla="*/ 26670 w 266700"/>
                            <a:gd name="connsiteY95" fmla="*/ 127635 h 317182"/>
                            <a:gd name="connsiteX96" fmla="*/ 30480 w 266700"/>
                            <a:gd name="connsiteY96" fmla="*/ 169545 h 317182"/>
                            <a:gd name="connsiteX97" fmla="*/ 28575 w 266700"/>
                            <a:gd name="connsiteY97" fmla="*/ 171450 h 317182"/>
                            <a:gd name="connsiteX98" fmla="*/ 29527 w 266700"/>
                            <a:gd name="connsiteY98" fmla="*/ 171450 h 317182"/>
                            <a:gd name="connsiteX99" fmla="*/ 30480 w 266700"/>
                            <a:gd name="connsiteY99" fmla="*/ 169545 h 317182"/>
                            <a:gd name="connsiteX100" fmla="*/ 30480 w 266700"/>
                            <a:gd name="connsiteY100" fmla="*/ 169545 h 317182"/>
                            <a:gd name="connsiteX101" fmla="*/ 29527 w 266700"/>
                            <a:gd name="connsiteY101" fmla="*/ 135255 h 317182"/>
                            <a:gd name="connsiteX102" fmla="*/ 29527 w 266700"/>
                            <a:gd name="connsiteY102" fmla="*/ 137160 h 317182"/>
                            <a:gd name="connsiteX103" fmla="*/ 32385 w 266700"/>
                            <a:gd name="connsiteY103" fmla="*/ 133350 h 317182"/>
                            <a:gd name="connsiteX104" fmla="*/ 32385 w 266700"/>
                            <a:gd name="connsiteY104" fmla="*/ 132397 h 317182"/>
                            <a:gd name="connsiteX105" fmla="*/ 29527 w 266700"/>
                            <a:gd name="connsiteY105" fmla="*/ 135255 h 317182"/>
                            <a:gd name="connsiteX106" fmla="*/ 32385 w 266700"/>
                            <a:gd name="connsiteY106" fmla="*/ 206693 h 317182"/>
                            <a:gd name="connsiteX107" fmla="*/ 32385 w 266700"/>
                            <a:gd name="connsiteY107" fmla="*/ 206693 h 317182"/>
                            <a:gd name="connsiteX108" fmla="*/ 30480 w 266700"/>
                            <a:gd name="connsiteY108" fmla="*/ 206693 h 317182"/>
                            <a:gd name="connsiteX109" fmla="*/ 31432 w 266700"/>
                            <a:gd name="connsiteY109" fmla="*/ 207645 h 317182"/>
                            <a:gd name="connsiteX110" fmla="*/ 32385 w 266700"/>
                            <a:gd name="connsiteY110" fmla="*/ 206693 h 317182"/>
                            <a:gd name="connsiteX111" fmla="*/ 33338 w 266700"/>
                            <a:gd name="connsiteY111" fmla="*/ 145733 h 317182"/>
                            <a:gd name="connsiteX112" fmla="*/ 34290 w 266700"/>
                            <a:gd name="connsiteY112" fmla="*/ 144780 h 317182"/>
                            <a:gd name="connsiteX113" fmla="*/ 32385 w 266700"/>
                            <a:gd name="connsiteY113" fmla="*/ 143828 h 317182"/>
                            <a:gd name="connsiteX114" fmla="*/ 31432 w 266700"/>
                            <a:gd name="connsiteY114" fmla="*/ 144780 h 317182"/>
                            <a:gd name="connsiteX115" fmla="*/ 33338 w 266700"/>
                            <a:gd name="connsiteY115" fmla="*/ 145733 h 317182"/>
                            <a:gd name="connsiteX116" fmla="*/ 32385 w 266700"/>
                            <a:gd name="connsiteY116" fmla="*/ 163830 h 317182"/>
                            <a:gd name="connsiteX117" fmla="*/ 33338 w 266700"/>
                            <a:gd name="connsiteY117" fmla="*/ 164783 h 317182"/>
                            <a:gd name="connsiteX118" fmla="*/ 34290 w 266700"/>
                            <a:gd name="connsiteY118" fmla="*/ 163830 h 317182"/>
                            <a:gd name="connsiteX119" fmla="*/ 33338 w 266700"/>
                            <a:gd name="connsiteY119" fmla="*/ 162878 h 317182"/>
                            <a:gd name="connsiteX120" fmla="*/ 32385 w 266700"/>
                            <a:gd name="connsiteY120" fmla="*/ 163830 h 317182"/>
                            <a:gd name="connsiteX121" fmla="*/ 33338 w 266700"/>
                            <a:gd name="connsiteY121" fmla="*/ 116205 h 317182"/>
                            <a:gd name="connsiteX122" fmla="*/ 33338 w 266700"/>
                            <a:gd name="connsiteY122" fmla="*/ 116205 h 317182"/>
                            <a:gd name="connsiteX123" fmla="*/ 34290 w 266700"/>
                            <a:gd name="connsiteY123" fmla="*/ 116205 h 317182"/>
                            <a:gd name="connsiteX124" fmla="*/ 33338 w 266700"/>
                            <a:gd name="connsiteY124" fmla="*/ 115253 h 317182"/>
                            <a:gd name="connsiteX125" fmla="*/ 33338 w 266700"/>
                            <a:gd name="connsiteY125" fmla="*/ 116205 h 317182"/>
                            <a:gd name="connsiteX126" fmla="*/ 34290 w 266700"/>
                            <a:gd name="connsiteY126" fmla="*/ 184785 h 317182"/>
                            <a:gd name="connsiteX127" fmla="*/ 37147 w 266700"/>
                            <a:gd name="connsiteY127" fmla="*/ 187643 h 317182"/>
                            <a:gd name="connsiteX128" fmla="*/ 38100 w 266700"/>
                            <a:gd name="connsiteY128" fmla="*/ 186690 h 317182"/>
                            <a:gd name="connsiteX129" fmla="*/ 35242 w 266700"/>
                            <a:gd name="connsiteY129" fmla="*/ 183833 h 317182"/>
                            <a:gd name="connsiteX130" fmla="*/ 34290 w 266700"/>
                            <a:gd name="connsiteY130" fmla="*/ 184785 h 317182"/>
                            <a:gd name="connsiteX131" fmla="*/ 36195 w 266700"/>
                            <a:gd name="connsiteY131" fmla="*/ 172403 h 317182"/>
                            <a:gd name="connsiteX132" fmla="*/ 36195 w 266700"/>
                            <a:gd name="connsiteY132" fmla="*/ 172403 h 317182"/>
                            <a:gd name="connsiteX133" fmla="*/ 44767 w 266700"/>
                            <a:gd name="connsiteY133" fmla="*/ 175260 h 317182"/>
                            <a:gd name="connsiteX134" fmla="*/ 46672 w 266700"/>
                            <a:gd name="connsiteY134" fmla="*/ 174308 h 317182"/>
                            <a:gd name="connsiteX135" fmla="*/ 44767 w 266700"/>
                            <a:gd name="connsiteY135" fmla="*/ 170497 h 317182"/>
                            <a:gd name="connsiteX136" fmla="*/ 37147 w 266700"/>
                            <a:gd name="connsiteY136" fmla="*/ 170497 h 317182"/>
                            <a:gd name="connsiteX137" fmla="*/ 35242 w 266700"/>
                            <a:gd name="connsiteY137" fmla="*/ 171450 h 317182"/>
                            <a:gd name="connsiteX138" fmla="*/ 36195 w 266700"/>
                            <a:gd name="connsiteY138" fmla="*/ 172403 h 317182"/>
                            <a:gd name="connsiteX139" fmla="*/ 36195 w 266700"/>
                            <a:gd name="connsiteY139" fmla="*/ 204788 h 317182"/>
                            <a:gd name="connsiteX140" fmla="*/ 36195 w 266700"/>
                            <a:gd name="connsiteY140" fmla="*/ 204788 h 317182"/>
                            <a:gd name="connsiteX141" fmla="*/ 36195 w 266700"/>
                            <a:gd name="connsiteY141" fmla="*/ 202883 h 317182"/>
                            <a:gd name="connsiteX142" fmla="*/ 36195 w 266700"/>
                            <a:gd name="connsiteY142" fmla="*/ 204788 h 317182"/>
                            <a:gd name="connsiteX143" fmla="*/ 36195 w 266700"/>
                            <a:gd name="connsiteY143" fmla="*/ 204788 h 317182"/>
                            <a:gd name="connsiteX144" fmla="*/ 36195 w 266700"/>
                            <a:gd name="connsiteY144" fmla="*/ 214313 h 317182"/>
                            <a:gd name="connsiteX145" fmla="*/ 37147 w 266700"/>
                            <a:gd name="connsiteY145" fmla="*/ 216218 h 317182"/>
                            <a:gd name="connsiteX146" fmla="*/ 37147 w 266700"/>
                            <a:gd name="connsiteY146" fmla="*/ 218122 h 317182"/>
                            <a:gd name="connsiteX147" fmla="*/ 40005 w 266700"/>
                            <a:gd name="connsiteY147" fmla="*/ 216218 h 317182"/>
                            <a:gd name="connsiteX148" fmla="*/ 38100 w 266700"/>
                            <a:gd name="connsiteY148" fmla="*/ 213360 h 317182"/>
                            <a:gd name="connsiteX149" fmla="*/ 36195 w 266700"/>
                            <a:gd name="connsiteY149" fmla="*/ 212408 h 317182"/>
                            <a:gd name="connsiteX150" fmla="*/ 36195 w 266700"/>
                            <a:gd name="connsiteY150" fmla="*/ 214313 h 317182"/>
                            <a:gd name="connsiteX151" fmla="*/ 39052 w 266700"/>
                            <a:gd name="connsiteY151" fmla="*/ 237172 h 317182"/>
                            <a:gd name="connsiteX152" fmla="*/ 40957 w 266700"/>
                            <a:gd name="connsiteY152" fmla="*/ 234315 h 317182"/>
                            <a:gd name="connsiteX153" fmla="*/ 39052 w 266700"/>
                            <a:gd name="connsiteY153" fmla="*/ 233363 h 317182"/>
                            <a:gd name="connsiteX154" fmla="*/ 39052 w 266700"/>
                            <a:gd name="connsiteY154" fmla="*/ 231458 h 317182"/>
                            <a:gd name="connsiteX155" fmla="*/ 37147 w 266700"/>
                            <a:gd name="connsiteY155" fmla="*/ 229553 h 317182"/>
                            <a:gd name="connsiteX156" fmla="*/ 37147 w 266700"/>
                            <a:gd name="connsiteY156" fmla="*/ 231458 h 317182"/>
                            <a:gd name="connsiteX157" fmla="*/ 39052 w 266700"/>
                            <a:gd name="connsiteY157" fmla="*/ 232410 h 317182"/>
                            <a:gd name="connsiteX158" fmla="*/ 39052 w 266700"/>
                            <a:gd name="connsiteY158" fmla="*/ 234315 h 317182"/>
                            <a:gd name="connsiteX159" fmla="*/ 39052 w 266700"/>
                            <a:gd name="connsiteY159" fmla="*/ 237172 h 317182"/>
                            <a:gd name="connsiteX160" fmla="*/ 36195 w 266700"/>
                            <a:gd name="connsiteY160" fmla="*/ 154305 h 317182"/>
                            <a:gd name="connsiteX161" fmla="*/ 37147 w 266700"/>
                            <a:gd name="connsiteY161" fmla="*/ 156210 h 317182"/>
                            <a:gd name="connsiteX162" fmla="*/ 40005 w 266700"/>
                            <a:gd name="connsiteY162" fmla="*/ 157163 h 317182"/>
                            <a:gd name="connsiteX163" fmla="*/ 41910 w 266700"/>
                            <a:gd name="connsiteY163" fmla="*/ 157163 h 317182"/>
                            <a:gd name="connsiteX164" fmla="*/ 43815 w 266700"/>
                            <a:gd name="connsiteY164" fmla="*/ 153353 h 317182"/>
                            <a:gd name="connsiteX165" fmla="*/ 42863 w 266700"/>
                            <a:gd name="connsiteY165" fmla="*/ 151447 h 317182"/>
                            <a:gd name="connsiteX166" fmla="*/ 36195 w 266700"/>
                            <a:gd name="connsiteY166" fmla="*/ 154305 h 317182"/>
                            <a:gd name="connsiteX167" fmla="*/ 37147 w 266700"/>
                            <a:gd name="connsiteY167" fmla="*/ 220980 h 317182"/>
                            <a:gd name="connsiteX168" fmla="*/ 37147 w 266700"/>
                            <a:gd name="connsiteY168" fmla="*/ 220980 h 317182"/>
                            <a:gd name="connsiteX169" fmla="*/ 39052 w 266700"/>
                            <a:gd name="connsiteY169" fmla="*/ 222885 h 317182"/>
                            <a:gd name="connsiteX170" fmla="*/ 37147 w 266700"/>
                            <a:gd name="connsiteY170" fmla="*/ 220980 h 317182"/>
                            <a:gd name="connsiteX171" fmla="*/ 37147 w 266700"/>
                            <a:gd name="connsiteY171" fmla="*/ 120015 h 317182"/>
                            <a:gd name="connsiteX172" fmla="*/ 37147 w 266700"/>
                            <a:gd name="connsiteY172" fmla="*/ 120015 h 317182"/>
                            <a:gd name="connsiteX173" fmla="*/ 38100 w 266700"/>
                            <a:gd name="connsiteY173" fmla="*/ 120015 h 317182"/>
                            <a:gd name="connsiteX174" fmla="*/ 37147 w 266700"/>
                            <a:gd name="connsiteY174" fmla="*/ 120015 h 317182"/>
                            <a:gd name="connsiteX175" fmla="*/ 37147 w 266700"/>
                            <a:gd name="connsiteY175" fmla="*/ 120015 h 317182"/>
                            <a:gd name="connsiteX176" fmla="*/ 38100 w 266700"/>
                            <a:gd name="connsiteY176" fmla="*/ 125730 h 317182"/>
                            <a:gd name="connsiteX177" fmla="*/ 38100 w 266700"/>
                            <a:gd name="connsiteY177" fmla="*/ 125730 h 317182"/>
                            <a:gd name="connsiteX178" fmla="*/ 40005 w 266700"/>
                            <a:gd name="connsiteY178" fmla="*/ 126683 h 317182"/>
                            <a:gd name="connsiteX179" fmla="*/ 40005 w 266700"/>
                            <a:gd name="connsiteY179" fmla="*/ 125730 h 317182"/>
                            <a:gd name="connsiteX180" fmla="*/ 38100 w 266700"/>
                            <a:gd name="connsiteY180" fmla="*/ 125730 h 317182"/>
                            <a:gd name="connsiteX181" fmla="*/ 46672 w 266700"/>
                            <a:gd name="connsiteY181" fmla="*/ 228600 h 317182"/>
                            <a:gd name="connsiteX182" fmla="*/ 50482 w 266700"/>
                            <a:gd name="connsiteY182" fmla="*/ 228600 h 317182"/>
                            <a:gd name="connsiteX183" fmla="*/ 48577 w 266700"/>
                            <a:gd name="connsiteY183" fmla="*/ 226695 h 317182"/>
                            <a:gd name="connsiteX184" fmla="*/ 44767 w 266700"/>
                            <a:gd name="connsiteY184" fmla="*/ 224790 h 317182"/>
                            <a:gd name="connsiteX185" fmla="*/ 39052 w 266700"/>
                            <a:gd name="connsiteY185" fmla="*/ 223838 h 317182"/>
                            <a:gd name="connsiteX186" fmla="*/ 44767 w 266700"/>
                            <a:gd name="connsiteY186" fmla="*/ 224790 h 317182"/>
                            <a:gd name="connsiteX187" fmla="*/ 46672 w 266700"/>
                            <a:gd name="connsiteY187" fmla="*/ 228600 h 317182"/>
                            <a:gd name="connsiteX188" fmla="*/ 41910 w 266700"/>
                            <a:gd name="connsiteY188" fmla="*/ 242888 h 317182"/>
                            <a:gd name="connsiteX189" fmla="*/ 39052 w 266700"/>
                            <a:gd name="connsiteY189" fmla="*/ 240983 h 317182"/>
                            <a:gd name="connsiteX190" fmla="*/ 38100 w 266700"/>
                            <a:gd name="connsiteY190" fmla="*/ 241935 h 317182"/>
                            <a:gd name="connsiteX191" fmla="*/ 41910 w 266700"/>
                            <a:gd name="connsiteY191" fmla="*/ 242888 h 317182"/>
                            <a:gd name="connsiteX192" fmla="*/ 41910 w 266700"/>
                            <a:gd name="connsiteY192" fmla="*/ 242888 h 317182"/>
                            <a:gd name="connsiteX193" fmla="*/ 39052 w 266700"/>
                            <a:gd name="connsiteY193" fmla="*/ 163830 h 317182"/>
                            <a:gd name="connsiteX194" fmla="*/ 39052 w 266700"/>
                            <a:gd name="connsiteY194" fmla="*/ 163830 h 317182"/>
                            <a:gd name="connsiteX195" fmla="*/ 39052 w 266700"/>
                            <a:gd name="connsiteY195" fmla="*/ 163830 h 317182"/>
                            <a:gd name="connsiteX196" fmla="*/ 39052 w 266700"/>
                            <a:gd name="connsiteY196" fmla="*/ 163830 h 317182"/>
                            <a:gd name="connsiteX197" fmla="*/ 39052 w 266700"/>
                            <a:gd name="connsiteY197" fmla="*/ 163830 h 317182"/>
                            <a:gd name="connsiteX198" fmla="*/ 40005 w 266700"/>
                            <a:gd name="connsiteY198" fmla="*/ 80010 h 317182"/>
                            <a:gd name="connsiteX199" fmla="*/ 40005 w 266700"/>
                            <a:gd name="connsiteY199" fmla="*/ 80010 h 317182"/>
                            <a:gd name="connsiteX200" fmla="*/ 40957 w 266700"/>
                            <a:gd name="connsiteY200" fmla="*/ 80010 h 317182"/>
                            <a:gd name="connsiteX201" fmla="*/ 40005 w 266700"/>
                            <a:gd name="connsiteY201" fmla="*/ 80010 h 317182"/>
                            <a:gd name="connsiteX202" fmla="*/ 40005 w 266700"/>
                            <a:gd name="connsiteY202" fmla="*/ 80010 h 317182"/>
                            <a:gd name="connsiteX203" fmla="*/ 54292 w 266700"/>
                            <a:gd name="connsiteY203" fmla="*/ 217170 h 317182"/>
                            <a:gd name="connsiteX204" fmla="*/ 60007 w 266700"/>
                            <a:gd name="connsiteY204" fmla="*/ 215265 h 317182"/>
                            <a:gd name="connsiteX205" fmla="*/ 57150 w 266700"/>
                            <a:gd name="connsiteY205" fmla="*/ 209550 h 317182"/>
                            <a:gd name="connsiteX206" fmla="*/ 53340 w 266700"/>
                            <a:gd name="connsiteY206" fmla="*/ 206693 h 317182"/>
                            <a:gd name="connsiteX207" fmla="*/ 51435 w 266700"/>
                            <a:gd name="connsiteY207" fmla="*/ 207645 h 317182"/>
                            <a:gd name="connsiteX208" fmla="*/ 46672 w 266700"/>
                            <a:gd name="connsiteY208" fmla="*/ 210503 h 317182"/>
                            <a:gd name="connsiteX209" fmla="*/ 43815 w 266700"/>
                            <a:gd name="connsiteY209" fmla="*/ 210503 h 317182"/>
                            <a:gd name="connsiteX210" fmla="*/ 42863 w 266700"/>
                            <a:gd name="connsiteY210" fmla="*/ 209550 h 317182"/>
                            <a:gd name="connsiteX211" fmla="*/ 40957 w 266700"/>
                            <a:gd name="connsiteY211" fmla="*/ 209550 h 317182"/>
                            <a:gd name="connsiteX212" fmla="*/ 42863 w 266700"/>
                            <a:gd name="connsiteY212" fmla="*/ 209550 h 317182"/>
                            <a:gd name="connsiteX213" fmla="*/ 43815 w 266700"/>
                            <a:gd name="connsiteY213" fmla="*/ 209550 h 317182"/>
                            <a:gd name="connsiteX214" fmla="*/ 49530 w 266700"/>
                            <a:gd name="connsiteY214" fmla="*/ 212408 h 317182"/>
                            <a:gd name="connsiteX215" fmla="*/ 52388 w 266700"/>
                            <a:gd name="connsiteY215" fmla="*/ 214313 h 317182"/>
                            <a:gd name="connsiteX216" fmla="*/ 54292 w 266700"/>
                            <a:gd name="connsiteY216" fmla="*/ 217170 h 317182"/>
                            <a:gd name="connsiteX217" fmla="*/ 43815 w 266700"/>
                            <a:gd name="connsiteY217" fmla="*/ 136208 h 317182"/>
                            <a:gd name="connsiteX218" fmla="*/ 43815 w 266700"/>
                            <a:gd name="connsiteY218" fmla="*/ 136208 h 317182"/>
                            <a:gd name="connsiteX219" fmla="*/ 45720 w 266700"/>
                            <a:gd name="connsiteY219" fmla="*/ 136208 h 317182"/>
                            <a:gd name="connsiteX220" fmla="*/ 45720 w 266700"/>
                            <a:gd name="connsiteY220" fmla="*/ 135255 h 317182"/>
                            <a:gd name="connsiteX221" fmla="*/ 43815 w 266700"/>
                            <a:gd name="connsiteY221" fmla="*/ 136208 h 317182"/>
                            <a:gd name="connsiteX222" fmla="*/ 46672 w 266700"/>
                            <a:gd name="connsiteY222" fmla="*/ 229553 h 317182"/>
                            <a:gd name="connsiteX223" fmla="*/ 46672 w 266700"/>
                            <a:gd name="connsiteY223" fmla="*/ 229553 h 317182"/>
                            <a:gd name="connsiteX224" fmla="*/ 43815 w 266700"/>
                            <a:gd name="connsiteY224" fmla="*/ 232410 h 317182"/>
                            <a:gd name="connsiteX225" fmla="*/ 43815 w 266700"/>
                            <a:gd name="connsiteY225" fmla="*/ 232410 h 317182"/>
                            <a:gd name="connsiteX226" fmla="*/ 46672 w 266700"/>
                            <a:gd name="connsiteY226" fmla="*/ 229553 h 317182"/>
                            <a:gd name="connsiteX227" fmla="*/ 44767 w 266700"/>
                            <a:gd name="connsiteY227" fmla="*/ 81915 h 317182"/>
                            <a:gd name="connsiteX228" fmla="*/ 47625 w 266700"/>
                            <a:gd name="connsiteY228" fmla="*/ 84772 h 317182"/>
                            <a:gd name="connsiteX229" fmla="*/ 48577 w 266700"/>
                            <a:gd name="connsiteY229" fmla="*/ 83820 h 317182"/>
                            <a:gd name="connsiteX230" fmla="*/ 45720 w 266700"/>
                            <a:gd name="connsiteY230" fmla="*/ 80963 h 317182"/>
                            <a:gd name="connsiteX231" fmla="*/ 44767 w 266700"/>
                            <a:gd name="connsiteY231" fmla="*/ 81915 h 317182"/>
                            <a:gd name="connsiteX232" fmla="*/ 45720 w 266700"/>
                            <a:gd name="connsiteY232" fmla="*/ 162878 h 317182"/>
                            <a:gd name="connsiteX233" fmla="*/ 44767 w 266700"/>
                            <a:gd name="connsiteY233" fmla="*/ 163830 h 317182"/>
                            <a:gd name="connsiteX234" fmla="*/ 45720 w 266700"/>
                            <a:gd name="connsiteY234" fmla="*/ 164783 h 317182"/>
                            <a:gd name="connsiteX235" fmla="*/ 46672 w 266700"/>
                            <a:gd name="connsiteY235" fmla="*/ 163830 h 317182"/>
                            <a:gd name="connsiteX236" fmla="*/ 45720 w 266700"/>
                            <a:gd name="connsiteY236" fmla="*/ 162878 h 317182"/>
                            <a:gd name="connsiteX237" fmla="*/ 45720 w 266700"/>
                            <a:gd name="connsiteY237" fmla="*/ 239078 h 317182"/>
                            <a:gd name="connsiteX238" fmla="*/ 45720 w 266700"/>
                            <a:gd name="connsiteY238" fmla="*/ 239078 h 317182"/>
                            <a:gd name="connsiteX239" fmla="*/ 44767 w 266700"/>
                            <a:gd name="connsiteY239" fmla="*/ 239078 h 317182"/>
                            <a:gd name="connsiteX240" fmla="*/ 45720 w 266700"/>
                            <a:gd name="connsiteY240" fmla="*/ 239078 h 317182"/>
                            <a:gd name="connsiteX241" fmla="*/ 45720 w 266700"/>
                            <a:gd name="connsiteY241" fmla="*/ 239078 h 317182"/>
                            <a:gd name="connsiteX242" fmla="*/ 46672 w 266700"/>
                            <a:gd name="connsiteY242" fmla="*/ 196215 h 317182"/>
                            <a:gd name="connsiteX243" fmla="*/ 47625 w 266700"/>
                            <a:gd name="connsiteY243" fmla="*/ 197168 h 317182"/>
                            <a:gd name="connsiteX244" fmla="*/ 49530 w 266700"/>
                            <a:gd name="connsiteY244" fmla="*/ 193358 h 317182"/>
                            <a:gd name="connsiteX245" fmla="*/ 48577 w 266700"/>
                            <a:gd name="connsiteY245" fmla="*/ 191453 h 317182"/>
                            <a:gd name="connsiteX246" fmla="*/ 46672 w 266700"/>
                            <a:gd name="connsiteY246" fmla="*/ 196215 h 317182"/>
                            <a:gd name="connsiteX247" fmla="*/ 48577 w 266700"/>
                            <a:gd name="connsiteY247" fmla="*/ 149543 h 317182"/>
                            <a:gd name="connsiteX248" fmla="*/ 48577 w 266700"/>
                            <a:gd name="connsiteY248" fmla="*/ 149543 h 317182"/>
                            <a:gd name="connsiteX249" fmla="*/ 50482 w 266700"/>
                            <a:gd name="connsiteY249" fmla="*/ 154305 h 317182"/>
                            <a:gd name="connsiteX250" fmla="*/ 52388 w 266700"/>
                            <a:gd name="connsiteY250" fmla="*/ 152400 h 317182"/>
                            <a:gd name="connsiteX251" fmla="*/ 48577 w 266700"/>
                            <a:gd name="connsiteY251" fmla="*/ 149543 h 317182"/>
                            <a:gd name="connsiteX252" fmla="*/ 54292 w 266700"/>
                            <a:gd name="connsiteY252" fmla="*/ 243840 h 317182"/>
                            <a:gd name="connsiteX253" fmla="*/ 50482 w 266700"/>
                            <a:gd name="connsiteY253" fmla="*/ 243840 h 317182"/>
                            <a:gd name="connsiteX254" fmla="*/ 48577 w 266700"/>
                            <a:gd name="connsiteY254" fmla="*/ 242888 h 317182"/>
                            <a:gd name="connsiteX255" fmla="*/ 46672 w 266700"/>
                            <a:gd name="connsiteY255" fmla="*/ 243840 h 317182"/>
                            <a:gd name="connsiteX256" fmla="*/ 48577 w 266700"/>
                            <a:gd name="connsiteY256" fmla="*/ 243840 h 317182"/>
                            <a:gd name="connsiteX257" fmla="*/ 50482 w 266700"/>
                            <a:gd name="connsiteY257" fmla="*/ 243840 h 317182"/>
                            <a:gd name="connsiteX258" fmla="*/ 49530 w 266700"/>
                            <a:gd name="connsiteY258" fmla="*/ 247650 h 317182"/>
                            <a:gd name="connsiteX259" fmla="*/ 52388 w 266700"/>
                            <a:gd name="connsiteY259" fmla="*/ 244793 h 317182"/>
                            <a:gd name="connsiteX260" fmla="*/ 54292 w 266700"/>
                            <a:gd name="connsiteY260" fmla="*/ 243840 h 317182"/>
                            <a:gd name="connsiteX261" fmla="*/ 51435 w 266700"/>
                            <a:gd name="connsiteY261" fmla="*/ 160020 h 317182"/>
                            <a:gd name="connsiteX262" fmla="*/ 49530 w 266700"/>
                            <a:gd name="connsiteY262" fmla="*/ 158115 h 317182"/>
                            <a:gd name="connsiteX263" fmla="*/ 48577 w 266700"/>
                            <a:gd name="connsiteY263" fmla="*/ 158115 h 317182"/>
                            <a:gd name="connsiteX264" fmla="*/ 50482 w 266700"/>
                            <a:gd name="connsiteY264" fmla="*/ 160020 h 317182"/>
                            <a:gd name="connsiteX265" fmla="*/ 51435 w 266700"/>
                            <a:gd name="connsiteY265" fmla="*/ 160020 h 317182"/>
                            <a:gd name="connsiteX266" fmla="*/ 49530 w 266700"/>
                            <a:gd name="connsiteY266" fmla="*/ 113347 h 317182"/>
                            <a:gd name="connsiteX267" fmla="*/ 49530 w 266700"/>
                            <a:gd name="connsiteY267" fmla="*/ 113347 h 317182"/>
                            <a:gd name="connsiteX268" fmla="*/ 50482 w 266700"/>
                            <a:gd name="connsiteY268" fmla="*/ 113347 h 317182"/>
                            <a:gd name="connsiteX269" fmla="*/ 49530 w 266700"/>
                            <a:gd name="connsiteY269" fmla="*/ 113347 h 317182"/>
                            <a:gd name="connsiteX270" fmla="*/ 49530 w 266700"/>
                            <a:gd name="connsiteY270" fmla="*/ 113347 h 317182"/>
                            <a:gd name="connsiteX271" fmla="*/ 57150 w 266700"/>
                            <a:gd name="connsiteY271" fmla="*/ 181928 h 317182"/>
                            <a:gd name="connsiteX272" fmla="*/ 55245 w 266700"/>
                            <a:gd name="connsiteY272" fmla="*/ 183833 h 317182"/>
                            <a:gd name="connsiteX273" fmla="*/ 50482 w 266700"/>
                            <a:gd name="connsiteY273" fmla="*/ 182880 h 317182"/>
                            <a:gd name="connsiteX274" fmla="*/ 51435 w 266700"/>
                            <a:gd name="connsiteY274" fmla="*/ 180975 h 317182"/>
                            <a:gd name="connsiteX275" fmla="*/ 51435 w 266700"/>
                            <a:gd name="connsiteY275" fmla="*/ 179070 h 317182"/>
                            <a:gd name="connsiteX276" fmla="*/ 49530 w 266700"/>
                            <a:gd name="connsiteY276" fmla="*/ 180022 h 317182"/>
                            <a:gd name="connsiteX277" fmla="*/ 51435 w 266700"/>
                            <a:gd name="connsiteY277" fmla="*/ 182880 h 317182"/>
                            <a:gd name="connsiteX278" fmla="*/ 51435 w 266700"/>
                            <a:gd name="connsiteY278" fmla="*/ 186690 h 317182"/>
                            <a:gd name="connsiteX279" fmla="*/ 55245 w 266700"/>
                            <a:gd name="connsiteY279" fmla="*/ 185738 h 317182"/>
                            <a:gd name="connsiteX280" fmla="*/ 56197 w 266700"/>
                            <a:gd name="connsiteY280" fmla="*/ 183833 h 317182"/>
                            <a:gd name="connsiteX281" fmla="*/ 58102 w 266700"/>
                            <a:gd name="connsiteY281" fmla="*/ 183833 h 317182"/>
                            <a:gd name="connsiteX282" fmla="*/ 57150 w 266700"/>
                            <a:gd name="connsiteY282" fmla="*/ 181928 h 317182"/>
                            <a:gd name="connsiteX283" fmla="*/ 49530 w 266700"/>
                            <a:gd name="connsiteY283" fmla="*/ 106680 h 317182"/>
                            <a:gd name="connsiteX284" fmla="*/ 49530 w 266700"/>
                            <a:gd name="connsiteY284" fmla="*/ 106680 h 317182"/>
                            <a:gd name="connsiteX285" fmla="*/ 51435 w 266700"/>
                            <a:gd name="connsiteY285" fmla="*/ 106680 h 317182"/>
                            <a:gd name="connsiteX286" fmla="*/ 50482 w 266700"/>
                            <a:gd name="connsiteY286" fmla="*/ 105728 h 317182"/>
                            <a:gd name="connsiteX287" fmla="*/ 49530 w 266700"/>
                            <a:gd name="connsiteY287" fmla="*/ 106680 h 317182"/>
                            <a:gd name="connsiteX288" fmla="*/ 53340 w 266700"/>
                            <a:gd name="connsiteY288" fmla="*/ 221933 h 317182"/>
                            <a:gd name="connsiteX289" fmla="*/ 52388 w 266700"/>
                            <a:gd name="connsiteY289" fmla="*/ 220028 h 317182"/>
                            <a:gd name="connsiteX290" fmla="*/ 49530 w 266700"/>
                            <a:gd name="connsiteY290" fmla="*/ 222885 h 317182"/>
                            <a:gd name="connsiteX291" fmla="*/ 51435 w 266700"/>
                            <a:gd name="connsiteY291" fmla="*/ 224790 h 317182"/>
                            <a:gd name="connsiteX292" fmla="*/ 53340 w 266700"/>
                            <a:gd name="connsiteY292" fmla="*/ 221933 h 317182"/>
                            <a:gd name="connsiteX293" fmla="*/ 51435 w 266700"/>
                            <a:gd name="connsiteY293" fmla="*/ 144780 h 317182"/>
                            <a:gd name="connsiteX294" fmla="*/ 51435 w 266700"/>
                            <a:gd name="connsiteY294" fmla="*/ 144780 h 317182"/>
                            <a:gd name="connsiteX295" fmla="*/ 51435 w 266700"/>
                            <a:gd name="connsiteY295" fmla="*/ 142875 h 317182"/>
                            <a:gd name="connsiteX296" fmla="*/ 50482 w 266700"/>
                            <a:gd name="connsiteY296" fmla="*/ 143828 h 317182"/>
                            <a:gd name="connsiteX297" fmla="*/ 51435 w 266700"/>
                            <a:gd name="connsiteY297" fmla="*/ 144780 h 317182"/>
                            <a:gd name="connsiteX298" fmla="*/ 50482 w 266700"/>
                            <a:gd name="connsiteY298" fmla="*/ 167640 h 317182"/>
                            <a:gd name="connsiteX299" fmla="*/ 51435 w 266700"/>
                            <a:gd name="connsiteY299" fmla="*/ 167640 h 317182"/>
                            <a:gd name="connsiteX300" fmla="*/ 53340 w 266700"/>
                            <a:gd name="connsiteY300" fmla="*/ 165735 h 317182"/>
                            <a:gd name="connsiteX301" fmla="*/ 52388 w 266700"/>
                            <a:gd name="connsiteY301" fmla="*/ 165735 h 317182"/>
                            <a:gd name="connsiteX302" fmla="*/ 50482 w 266700"/>
                            <a:gd name="connsiteY302" fmla="*/ 167640 h 317182"/>
                            <a:gd name="connsiteX303" fmla="*/ 51435 w 266700"/>
                            <a:gd name="connsiteY303" fmla="*/ 70485 h 317182"/>
                            <a:gd name="connsiteX304" fmla="*/ 53340 w 266700"/>
                            <a:gd name="connsiteY304" fmla="*/ 69533 h 317182"/>
                            <a:gd name="connsiteX305" fmla="*/ 55245 w 266700"/>
                            <a:gd name="connsiteY305" fmla="*/ 69533 h 317182"/>
                            <a:gd name="connsiteX306" fmla="*/ 57150 w 266700"/>
                            <a:gd name="connsiteY306" fmla="*/ 69533 h 317182"/>
                            <a:gd name="connsiteX307" fmla="*/ 56197 w 266700"/>
                            <a:gd name="connsiteY307" fmla="*/ 67628 h 317182"/>
                            <a:gd name="connsiteX308" fmla="*/ 52388 w 266700"/>
                            <a:gd name="connsiteY308" fmla="*/ 68580 h 317182"/>
                            <a:gd name="connsiteX309" fmla="*/ 51435 w 266700"/>
                            <a:gd name="connsiteY309" fmla="*/ 70485 h 317182"/>
                            <a:gd name="connsiteX310" fmla="*/ 56197 w 266700"/>
                            <a:gd name="connsiteY310" fmla="*/ 195263 h 317182"/>
                            <a:gd name="connsiteX311" fmla="*/ 55245 w 266700"/>
                            <a:gd name="connsiteY311" fmla="*/ 193358 h 317182"/>
                            <a:gd name="connsiteX312" fmla="*/ 53340 w 266700"/>
                            <a:gd name="connsiteY312" fmla="*/ 195263 h 317182"/>
                            <a:gd name="connsiteX313" fmla="*/ 54292 w 266700"/>
                            <a:gd name="connsiteY313" fmla="*/ 200025 h 317182"/>
                            <a:gd name="connsiteX314" fmla="*/ 54292 w 266700"/>
                            <a:gd name="connsiteY314" fmla="*/ 201930 h 317182"/>
                            <a:gd name="connsiteX315" fmla="*/ 56197 w 266700"/>
                            <a:gd name="connsiteY315" fmla="*/ 200978 h 317182"/>
                            <a:gd name="connsiteX316" fmla="*/ 56197 w 266700"/>
                            <a:gd name="connsiteY316" fmla="*/ 195263 h 317182"/>
                            <a:gd name="connsiteX317" fmla="*/ 56197 w 266700"/>
                            <a:gd name="connsiteY317" fmla="*/ 241935 h 317182"/>
                            <a:gd name="connsiteX318" fmla="*/ 56197 w 266700"/>
                            <a:gd name="connsiteY318" fmla="*/ 241935 h 317182"/>
                            <a:gd name="connsiteX319" fmla="*/ 55245 w 266700"/>
                            <a:gd name="connsiteY319" fmla="*/ 243840 h 317182"/>
                            <a:gd name="connsiteX320" fmla="*/ 56197 w 266700"/>
                            <a:gd name="connsiteY320" fmla="*/ 241935 h 317182"/>
                            <a:gd name="connsiteX321" fmla="*/ 57150 w 266700"/>
                            <a:gd name="connsiteY321" fmla="*/ 238125 h 317182"/>
                            <a:gd name="connsiteX322" fmla="*/ 56197 w 266700"/>
                            <a:gd name="connsiteY322" fmla="*/ 237172 h 317182"/>
                            <a:gd name="connsiteX323" fmla="*/ 55245 w 266700"/>
                            <a:gd name="connsiteY323" fmla="*/ 238125 h 317182"/>
                            <a:gd name="connsiteX324" fmla="*/ 56197 w 266700"/>
                            <a:gd name="connsiteY324" fmla="*/ 239078 h 317182"/>
                            <a:gd name="connsiteX325" fmla="*/ 57150 w 266700"/>
                            <a:gd name="connsiteY325" fmla="*/ 238125 h 317182"/>
                            <a:gd name="connsiteX326" fmla="*/ 59055 w 266700"/>
                            <a:gd name="connsiteY326" fmla="*/ 234315 h 317182"/>
                            <a:gd name="connsiteX327" fmla="*/ 57150 w 266700"/>
                            <a:gd name="connsiteY327" fmla="*/ 232410 h 317182"/>
                            <a:gd name="connsiteX328" fmla="*/ 56197 w 266700"/>
                            <a:gd name="connsiteY328" fmla="*/ 234315 h 317182"/>
                            <a:gd name="connsiteX329" fmla="*/ 59055 w 266700"/>
                            <a:gd name="connsiteY329" fmla="*/ 236220 h 317182"/>
                            <a:gd name="connsiteX330" fmla="*/ 59055 w 266700"/>
                            <a:gd name="connsiteY330" fmla="*/ 234315 h 317182"/>
                            <a:gd name="connsiteX331" fmla="*/ 57150 w 266700"/>
                            <a:gd name="connsiteY331" fmla="*/ 169545 h 317182"/>
                            <a:gd name="connsiteX332" fmla="*/ 55245 w 266700"/>
                            <a:gd name="connsiteY332" fmla="*/ 169545 h 317182"/>
                            <a:gd name="connsiteX333" fmla="*/ 56197 w 266700"/>
                            <a:gd name="connsiteY333" fmla="*/ 170497 h 317182"/>
                            <a:gd name="connsiteX334" fmla="*/ 58102 w 266700"/>
                            <a:gd name="connsiteY334" fmla="*/ 170497 h 317182"/>
                            <a:gd name="connsiteX335" fmla="*/ 57150 w 266700"/>
                            <a:gd name="connsiteY335" fmla="*/ 169545 h 317182"/>
                            <a:gd name="connsiteX336" fmla="*/ 63817 w 266700"/>
                            <a:gd name="connsiteY336" fmla="*/ 231458 h 317182"/>
                            <a:gd name="connsiteX337" fmla="*/ 63817 w 266700"/>
                            <a:gd name="connsiteY337" fmla="*/ 236220 h 317182"/>
                            <a:gd name="connsiteX338" fmla="*/ 64770 w 266700"/>
                            <a:gd name="connsiteY338" fmla="*/ 237172 h 317182"/>
                            <a:gd name="connsiteX339" fmla="*/ 64770 w 266700"/>
                            <a:gd name="connsiteY339" fmla="*/ 233363 h 317182"/>
                            <a:gd name="connsiteX340" fmla="*/ 63817 w 266700"/>
                            <a:gd name="connsiteY340" fmla="*/ 231458 h 317182"/>
                            <a:gd name="connsiteX341" fmla="*/ 62865 w 266700"/>
                            <a:gd name="connsiteY341" fmla="*/ 223838 h 317182"/>
                            <a:gd name="connsiteX342" fmla="*/ 58102 w 266700"/>
                            <a:gd name="connsiteY342" fmla="*/ 223838 h 317182"/>
                            <a:gd name="connsiteX343" fmla="*/ 58102 w 266700"/>
                            <a:gd name="connsiteY343" fmla="*/ 224790 h 317182"/>
                            <a:gd name="connsiteX344" fmla="*/ 61913 w 266700"/>
                            <a:gd name="connsiteY344" fmla="*/ 223838 h 317182"/>
                            <a:gd name="connsiteX345" fmla="*/ 62865 w 266700"/>
                            <a:gd name="connsiteY345" fmla="*/ 223838 h 317182"/>
                            <a:gd name="connsiteX346" fmla="*/ 63817 w 266700"/>
                            <a:gd name="connsiteY346" fmla="*/ 231458 h 317182"/>
                            <a:gd name="connsiteX347" fmla="*/ 59055 w 266700"/>
                            <a:gd name="connsiteY347" fmla="*/ 260033 h 317182"/>
                            <a:gd name="connsiteX348" fmla="*/ 60960 w 266700"/>
                            <a:gd name="connsiteY348" fmla="*/ 258128 h 317182"/>
                            <a:gd name="connsiteX349" fmla="*/ 60007 w 266700"/>
                            <a:gd name="connsiteY349" fmla="*/ 257175 h 317182"/>
                            <a:gd name="connsiteX350" fmla="*/ 58102 w 266700"/>
                            <a:gd name="connsiteY350" fmla="*/ 259080 h 317182"/>
                            <a:gd name="connsiteX351" fmla="*/ 59055 w 266700"/>
                            <a:gd name="connsiteY351" fmla="*/ 260033 h 317182"/>
                            <a:gd name="connsiteX352" fmla="*/ 61913 w 266700"/>
                            <a:gd name="connsiteY352" fmla="*/ 267653 h 317182"/>
                            <a:gd name="connsiteX353" fmla="*/ 61913 w 266700"/>
                            <a:gd name="connsiteY353" fmla="*/ 267653 h 317182"/>
                            <a:gd name="connsiteX354" fmla="*/ 60960 w 266700"/>
                            <a:gd name="connsiteY354" fmla="*/ 267653 h 317182"/>
                            <a:gd name="connsiteX355" fmla="*/ 61913 w 266700"/>
                            <a:gd name="connsiteY355" fmla="*/ 267653 h 317182"/>
                            <a:gd name="connsiteX356" fmla="*/ 61913 w 266700"/>
                            <a:gd name="connsiteY356" fmla="*/ 267653 h 317182"/>
                            <a:gd name="connsiteX357" fmla="*/ 60960 w 266700"/>
                            <a:gd name="connsiteY357" fmla="*/ 201930 h 317182"/>
                            <a:gd name="connsiteX358" fmla="*/ 61913 w 266700"/>
                            <a:gd name="connsiteY358" fmla="*/ 202883 h 317182"/>
                            <a:gd name="connsiteX359" fmla="*/ 61913 w 266700"/>
                            <a:gd name="connsiteY359" fmla="*/ 201930 h 317182"/>
                            <a:gd name="connsiteX360" fmla="*/ 60960 w 266700"/>
                            <a:gd name="connsiteY360" fmla="*/ 200978 h 317182"/>
                            <a:gd name="connsiteX361" fmla="*/ 60960 w 266700"/>
                            <a:gd name="connsiteY361" fmla="*/ 201930 h 317182"/>
                            <a:gd name="connsiteX362" fmla="*/ 62865 w 266700"/>
                            <a:gd name="connsiteY362" fmla="*/ 207645 h 317182"/>
                            <a:gd name="connsiteX363" fmla="*/ 60960 w 266700"/>
                            <a:gd name="connsiteY363" fmla="*/ 207645 h 317182"/>
                            <a:gd name="connsiteX364" fmla="*/ 60960 w 266700"/>
                            <a:gd name="connsiteY364" fmla="*/ 208597 h 317182"/>
                            <a:gd name="connsiteX365" fmla="*/ 61913 w 266700"/>
                            <a:gd name="connsiteY365" fmla="*/ 209550 h 317182"/>
                            <a:gd name="connsiteX366" fmla="*/ 62865 w 266700"/>
                            <a:gd name="connsiteY366" fmla="*/ 207645 h 317182"/>
                            <a:gd name="connsiteX367" fmla="*/ 61913 w 266700"/>
                            <a:gd name="connsiteY367" fmla="*/ 179070 h 317182"/>
                            <a:gd name="connsiteX368" fmla="*/ 61913 w 266700"/>
                            <a:gd name="connsiteY368" fmla="*/ 179070 h 317182"/>
                            <a:gd name="connsiteX369" fmla="*/ 62865 w 266700"/>
                            <a:gd name="connsiteY369" fmla="*/ 178118 h 317182"/>
                            <a:gd name="connsiteX370" fmla="*/ 61913 w 266700"/>
                            <a:gd name="connsiteY370" fmla="*/ 179070 h 317182"/>
                            <a:gd name="connsiteX371" fmla="*/ 61913 w 266700"/>
                            <a:gd name="connsiteY371" fmla="*/ 179070 h 317182"/>
                            <a:gd name="connsiteX372" fmla="*/ 62865 w 266700"/>
                            <a:gd name="connsiteY372" fmla="*/ 240983 h 317182"/>
                            <a:gd name="connsiteX373" fmla="*/ 62865 w 266700"/>
                            <a:gd name="connsiteY373" fmla="*/ 240983 h 317182"/>
                            <a:gd name="connsiteX374" fmla="*/ 62865 w 266700"/>
                            <a:gd name="connsiteY374" fmla="*/ 240983 h 317182"/>
                            <a:gd name="connsiteX375" fmla="*/ 62865 w 266700"/>
                            <a:gd name="connsiteY375" fmla="*/ 240983 h 317182"/>
                            <a:gd name="connsiteX376" fmla="*/ 62865 w 266700"/>
                            <a:gd name="connsiteY376" fmla="*/ 240983 h 317182"/>
                            <a:gd name="connsiteX377" fmla="*/ 63817 w 266700"/>
                            <a:gd name="connsiteY377" fmla="*/ 248603 h 317182"/>
                            <a:gd name="connsiteX378" fmla="*/ 67627 w 266700"/>
                            <a:gd name="connsiteY378" fmla="*/ 250508 h 317182"/>
                            <a:gd name="connsiteX379" fmla="*/ 65722 w 266700"/>
                            <a:gd name="connsiteY379" fmla="*/ 246697 h 317182"/>
                            <a:gd name="connsiteX380" fmla="*/ 64770 w 266700"/>
                            <a:gd name="connsiteY380" fmla="*/ 245745 h 317182"/>
                            <a:gd name="connsiteX381" fmla="*/ 63817 w 266700"/>
                            <a:gd name="connsiteY381" fmla="*/ 243840 h 317182"/>
                            <a:gd name="connsiteX382" fmla="*/ 61913 w 266700"/>
                            <a:gd name="connsiteY382" fmla="*/ 245745 h 317182"/>
                            <a:gd name="connsiteX383" fmla="*/ 63817 w 266700"/>
                            <a:gd name="connsiteY383" fmla="*/ 248603 h 317182"/>
                            <a:gd name="connsiteX384" fmla="*/ 66675 w 266700"/>
                            <a:gd name="connsiteY384" fmla="*/ 214313 h 317182"/>
                            <a:gd name="connsiteX385" fmla="*/ 64770 w 266700"/>
                            <a:gd name="connsiteY385" fmla="*/ 212408 h 317182"/>
                            <a:gd name="connsiteX386" fmla="*/ 62865 w 266700"/>
                            <a:gd name="connsiteY386" fmla="*/ 213360 h 317182"/>
                            <a:gd name="connsiteX387" fmla="*/ 63817 w 266700"/>
                            <a:gd name="connsiteY387" fmla="*/ 215265 h 317182"/>
                            <a:gd name="connsiteX388" fmla="*/ 66675 w 266700"/>
                            <a:gd name="connsiteY388" fmla="*/ 214313 h 317182"/>
                            <a:gd name="connsiteX389" fmla="*/ 62865 w 266700"/>
                            <a:gd name="connsiteY389" fmla="*/ 198120 h 317182"/>
                            <a:gd name="connsiteX390" fmla="*/ 63817 w 266700"/>
                            <a:gd name="connsiteY390" fmla="*/ 199072 h 317182"/>
                            <a:gd name="connsiteX391" fmla="*/ 63817 w 266700"/>
                            <a:gd name="connsiteY391" fmla="*/ 198120 h 317182"/>
                            <a:gd name="connsiteX392" fmla="*/ 62865 w 266700"/>
                            <a:gd name="connsiteY392" fmla="*/ 197168 h 317182"/>
                            <a:gd name="connsiteX393" fmla="*/ 62865 w 266700"/>
                            <a:gd name="connsiteY393" fmla="*/ 198120 h 317182"/>
                            <a:gd name="connsiteX394" fmla="*/ 64770 w 266700"/>
                            <a:gd name="connsiteY394" fmla="*/ 220980 h 317182"/>
                            <a:gd name="connsiteX395" fmla="*/ 63817 w 266700"/>
                            <a:gd name="connsiteY395" fmla="*/ 221933 h 317182"/>
                            <a:gd name="connsiteX396" fmla="*/ 64770 w 266700"/>
                            <a:gd name="connsiteY396" fmla="*/ 222885 h 317182"/>
                            <a:gd name="connsiteX397" fmla="*/ 65722 w 266700"/>
                            <a:gd name="connsiteY397" fmla="*/ 221933 h 317182"/>
                            <a:gd name="connsiteX398" fmla="*/ 64770 w 266700"/>
                            <a:gd name="connsiteY398" fmla="*/ 220980 h 317182"/>
                            <a:gd name="connsiteX399" fmla="*/ 65722 w 266700"/>
                            <a:gd name="connsiteY399" fmla="*/ 203835 h 317182"/>
                            <a:gd name="connsiteX400" fmla="*/ 65722 w 266700"/>
                            <a:gd name="connsiteY400" fmla="*/ 203835 h 317182"/>
                            <a:gd name="connsiteX401" fmla="*/ 65722 w 266700"/>
                            <a:gd name="connsiteY401" fmla="*/ 203835 h 317182"/>
                            <a:gd name="connsiteX402" fmla="*/ 65722 w 266700"/>
                            <a:gd name="connsiteY402" fmla="*/ 203835 h 317182"/>
                            <a:gd name="connsiteX403" fmla="*/ 65722 w 266700"/>
                            <a:gd name="connsiteY403" fmla="*/ 203835 h 317182"/>
                            <a:gd name="connsiteX404" fmla="*/ 71438 w 266700"/>
                            <a:gd name="connsiteY404" fmla="*/ 251460 h 317182"/>
                            <a:gd name="connsiteX405" fmla="*/ 68580 w 266700"/>
                            <a:gd name="connsiteY405" fmla="*/ 250508 h 317182"/>
                            <a:gd name="connsiteX406" fmla="*/ 68580 w 266700"/>
                            <a:gd name="connsiteY406" fmla="*/ 253365 h 317182"/>
                            <a:gd name="connsiteX407" fmla="*/ 71438 w 266700"/>
                            <a:gd name="connsiteY407" fmla="*/ 251460 h 317182"/>
                            <a:gd name="connsiteX408" fmla="*/ 71438 w 266700"/>
                            <a:gd name="connsiteY408" fmla="*/ 264795 h 317182"/>
                            <a:gd name="connsiteX409" fmla="*/ 72390 w 266700"/>
                            <a:gd name="connsiteY409" fmla="*/ 263843 h 317182"/>
                            <a:gd name="connsiteX410" fmla="*/ 72390 w 266700"/>
                            <a:gd name="connsiteY410" fmla="*/ 261938 h 317182"/>
                            <a:gd name="connsiteX411" fmla="*/ 71438 w 266700"/>
                            <a:gd name="connsiteY411" fmla="*/ 263843 h 317182"/>
                            <a:gd name="connsiteX412" fmla="*/ 71438 w 266700"/>
                            <a:gd name="connsiteY412" fmla="*/ 264795 h 317182"/>
                            <a:gd name="connsiteX413" fmla="*/ 73342 w 266700"/>
                            <a:gd name="connsiteY413" fmla="*/ 269558 h 317182"/>
                            <a:gd name="connsiteX414" fmla="*/ 72390 w 266700"/>
                            <a:gd name="connsiteY414" fmla="*/ 268605 h 317182"/>
                            <a:gd name="connsiteX415" fmla="*/ 71438 w 266700"/>
                            <a:gd name="connsiteY415" fmla="*/ 269558 h 317182"/>
                            <a:gd name="connsiteX416" fmla="*/ 73342 w 266700"/>
                            <a:gd name="connsiteY416" fmla="*/ 269558 h 317182"/>
                            <a:gd name="connsiteX417" fmla="*/ 73342 w 266700"/>
                            <a:gd name="connsiteY417" fmla="*/ 269558 h 317182"/>
                            <a:gd name="connsiteX418" fmla="*/ 189547 w 266700"/>
                            <a:gd name="connsiteY418" fmla="*/ 164783 h 317182"/>
                            <a:gd name="connsiteX419" fmla="*/ 186690 w 266700"/>
                            <a:gd name="connsiteY419" fmla="*/ 109538 h 317182"/>
                            <a:gd name="connsiteX420" fmla="*/ 180975 w 266700"/>
                            <a:gd name="connsiteY420" fmla="*/ 74295 h 317182"/>
                            <a:gd name="connsiteX421" fmla="*/ 169545 w 266700"/>
                            <a:gd name="connsiteY421" fmla="*/ 40958 h 317182"/>
                            <a:gd name="connsiteX422" fmla="*/ 152400 w 266700"/>
                            <a:gd name="connsiteY422" fmla="*/ 18097 h 317182"/>
                            <a:gd name="connsiteX423" fmla="*/ 128588 w 266700"/>
                            <a:gd name="connsiteY423" fmla="*/ 17145 h 317182"/>
                            <a:gd name="connsiteX424" fmla="*/ 106680 w 266700"/>
                            <a:gd name="connsiteY424" fmla="*/ 38100 h 317182"/>
                            <a:gd name="connsiteX425" fmla="*/ 89535 w 266700"/>
                            <a:gd name="connsiteY425" fmla="*/ 79058 h 317182"/>
                            <a:gd name="connsiteX426" fmla="*/ 79057 w 266700"/>
                            <a:gd name="connsiteY426" fmla="*/ 160020 h 317182"/>
                            <a:gd name="connsiteX427" fmla="*/ 78105 w 266700"/>
                            <a:gd name="connsiteY427" fmla="*/ 172403 h 317182"/>
                            <a:gd name="connsiteX428" fmla="*/ 81915 w 266700"/>
                            <a:gd name="connsiteY428" fmla="*/ 210503 h 317182"/>
                            <a:gd name="connsiteX429" fmla="*/ 86677 w 266700"/>
                            <a:gd name="connsiteY429" fmla="*/ 237172 h 317182"/>
                            <a:gd name="connsiteX430" fmla="*/ 92392 w 266700"/>
                            <a:gd name="connsiteY430" fmla="*/ 254318 h 317182"/>
                            <a:gd name="connsiteX431" fmla="*/ 101917 w 266700"/>
                            <a:gd name="connsiteY431" fmla="*/ 272415 h 317182"/>
                            <a:gd name="connsiteX432" fmla="*/ 106680 w 266700"/>
                            <a:gd name="connsiteY432" fmla="*/ 279083 h 317182"/>
                            <a:gd name="connsiteX433" fmla="*/ 125730 w 266700"/>
                            <a:gd name="connsiteY433" fmla="*/ 296228 h 317182"/>
                            <a:gd name="connsiteX434" fmla="*/ 158115 w 266700"/>
                            <a:gd name="connsiteY434" fmla="*/ 290513 h 317182"/>
                            <a:gd name="connsiteX435" fmla="*/ 180975 w 266700"/>
                            <a:gd name="connsiteY435" fmla="*/ 245745 h 317182"/>
                            <a:gd name="connsiteX436" fmla="*/ 186690 w 266700"/>
                            <a:gd name="connsiteY436" fmla="*/ 217170 h 317182"/>
                            <a:gd name="connsiteX437" fmla="*/ 189547 w 266700"/>
                            <a:gd name="connsiteY437" fmla="*/ 164783 h 317182"/>
                            <a:gd name="connsiteX438" fmla="*/ 186690 w 266700"/>
                            <a:gd name="connsiteY438" fmla="*/ 239078 h 317182"/>
                            <a:gd name="connsiteX439" fmla="*/ 186690 w 266700"/>
                            <a:gd name="connsiteY439" fmla="*/ 239078 h 317182"/>
                            <a:gd name="connsiteX440" fmla="*/ 186690 w 266700"/>
                            <a:gd name="connsiteY440" fmla="*/ 239078 h 317182"/>
                            <a:gd name="connsiteX441" fmla="*/ 186690 w 266700"/>
                            <a:gd name="connsiteY441" fmla="*/ 239078 h 317182"/>
                            <a:gd name="connsiteX442" fmla="*/ 186690 w 266700"/>
                            <a:gd name="connsiteY442" fmla="*/ 239078 h 317182"/>
                            <a:gd name="connsiteX443" fmla="*/ 198120 w 266700"/>
                            <a:gd name="connsiteY443" fmla="*/ 195263 h 317182"/>
                            <a:gd name="connsiteX444" fmla="*/ 211455 w 266700"/>
                            <a:gd name="connsiteY444" fmla="*/ 189547 h 317182"/>
                            <a:gd name="connsiteX445" fmla="*/ 212407 w 266700"/>
                            <a:gd name="connsiteY445" fmla="*/ 188595 h 317182"/>
                            <a:gd name="connsiteX446" fmla="*/ 209550 w 266700"/>
                            <a:gd name="connsiteY446" fmla="*/ 184785 h 317182"/>
                            <a:gd name="connsiteX447" fmla="*/ 197167 w 266700"/>
                            <a:gd name="connsiteY447" fmla="*/ 191453 h 317182"/>
                            <a:gd name="connsiteX448" fmla="*/ 195263 w 266700"/>
                            <a:gd name="connsiteY448" fmla="*/ 193358 h 317182"/>
                            <a:gd name="connsiteX449" fmla="*/ 195263 w 266700"/>
                            <a:gd name="connsiteY449" fmla="*/ 196215 h 317182"/>
                            <a:gd name="connsiteX450" fmla="*/ 198120 w 266700"/>
                            <a:gd name="connsiteY450" fmla="*/ 195263 h 317182"/>
                            <a:gd name="connsiteX451" fmla="*/ 200025 w 266700"/>
                            <a:gd name="connsiteY451" fmla="*/ 268605 h 317182"/>
                            <a:gd name="connsiteX452" fmla="*/ 199072 w 266700"/>
                            <a:gd name="connsiteY452" fmla="*/ 265747 h 317182"/>
                            <a:gd name="connsiteX453" fmla="*/ 198120 w 266700"/>
                            <a:gd name="connsiteY453" fmla="*/ 267653 h 317182"/>
                            <a:gd name="connsiteX454" fmla="*/ 199072 w 266700"/>
                            <a:gd name="connsiteY454" fmla="*/ 271463 h 317182"/>
                            <a:gd name="connsiteX455" fmla="*/ 200025 w 266700"/>
                            <a:gd name="connsiteY455" fmla="*/ 268605 h 317182"/>
                            <a:gd name="connsiteX456" fmla="*/ 213360 w 266700"/>
                            <a:gd name="connsiteY456" fmla="*/ 231458 h 317182"/>
                            <a:gd name="connsiteX457" fmla="*/ 217170 w 266700"/>
                            <a:gd name="connsiteY457" fmla="*/ 231458 h 317182"/>
                            <a:gd name="connsiteX458" fmla="*/ 211455 w 266700"/>
                            <a:gd name="connsiteY458" fmla="*/ 229553 h 317182"/>
                            <a:gd name="connsiteX459" fmla="*/ 209550 w 266700"/>
                            <a:gd name="connsiteY459" fmla="*/ 236220 h 317182"/>
                            <a:gd name="connsiteX460" fmla="*/ 211455 w 266700"/>
                            <a:gd name="connsiteY460" fmla="*/ 240030 h 317182"/>
                            <a:gd name="connsiteX461" fmla="*/ 207645 w 266700"/>
                            <a:gd name="connsiteY461" fmla="*/ 240030 h 317182"/>
                            <a:gd name="connsiteX462" fmla="*/ 199072 w 266700"/>
                            <a:gd name="connsiteY462" fmla="*/ 241935 h 317182"/>
                            <a:gd name="connsiteX463" fmla="*/ 198120 w 266700"/>
                            <a:gd name="connsiteY463" fmla="*/ 243840 h 317182"/>
                            <a:gd name="connsiteX464" fmla="*/ 199072 w 266700"/>
                            <a:gd name="connsiteY464" fmla="*/ 244793 h 317182"/>
                            <a:gd name="connsiteX465" fmla="*/ 211455 w 266700"/>
                            <a:gd name="connsiteY465" fmla="*/ 240030 h 317182"/>
                            <a:gd name="connsiteX466" fmla="*/ 213360 w 266700"/>
                            <a:gd name="connsiteY466" fmla="*/ 234315 h 317182"/>
                            <a:gd name="connsiteX467" fmla="*/ 213360 w 266700"/>
                            <a:gd name="connsiteY467" fmla="*/ 231458 h 317182"/>
                            <a:gd name="connsiteX468" fmla="*/ 199072 w 266700"/>
                            <a:gd name="connsiteY468" fmla="*/ 84772 h 317182"/>
                            <a:gd name="connsiteX469" fmla="*/ 202882 w 266700"/>
                            <a:gd name="connsiteY469" fmla="*/ 81915 h 317182"/>
                            <a:gd name="connsiteX470" fmla="*/ 200977 w 266700"/>
                            <a:gd name="connsiteY470" fmla="*/ 80963 h 317182"/>
                            <a:gd name="connsiteX471" fmla="*/ 199072 w 266700"/>
                            <a:gd name="connsiteY471" fmla="*/ 82868 h 317182"/>
                            <a:gd name="connsiteX472" fmla="*/ 199072 w 266700"/>
                            <a:gd name="connsiteY472" fmla="*/ 84772 h 317182"/>
                            <a:gd name="connsiteX473" fmla="*/ 198120 w 266700"/>
                            <a:gd name="connsiteY473" fmla="*/ 41910 h 317182"/>
                            <a:gd name="connsiteX474" fmla="*/ 198120 w 266700"/>
                            <a:gd name="connsiteY474" fmla="*/ 41910 h 317182"/>
                            <a:gd name="connsiteX475" fmla="*/ 200025 w 266700"/>
                            <a:gd name="connsiteY475" fmla="*/ 41910 h 317182"/>
                            <a:gd name="connsiteX476" fmla="*/ 198120 w 266700"/>
                            <a:gd name="connsiteY476" fmla="*/ 41910 h 317182"/>
                            <a:gd name="connsiteX477" fmla="*/ 198120 w 266700"/>
                            <a:gd name="connsiteY477" fmla="*/ 41910 h 317182"/>
                            <a:gd name="connsiteX478" fmla="*/ 205740 w 266700"/>
                            <a:gd name="connsiteY478" fmla="*/ 133350 h 317182"/>
                            <a:gd name="connsiteX479" fmla="*/ 201930 w 266700"/>
                            <a:gd name="connsiteY479" fmla="*/ 130493 h 317182"/>
                            <a:gd name="connsiteX480" fmla="*/ 200025 w 266700"/>
                            <a:gd name="connsiteY480" fmla="*/ 132397 h 317182"/>
                            <a:gd name="connsiteX481" fmla="*/ 203835 w 266700"/>
                            <a:gd name="connsiteY481" fmla="*/ 135255 h 317182"/>
                            <a:gd name="connsiteX482" fmla="*/ 205740 w 266700"/>
                            <a:gd name="connsiteY482" fmla="*/ 133350 h 317182"/>
                            <a:gd name="connsiteX483" fmla="*/ 200977 w 266700"/>
                            <a:gd name="connsiteY483" fmla="*/ 68580 h 317182"/>
                            <a:gd name="connsiteX484" fmla="*/ 202882 w 266700"/>
                            <a:gd name="connsiteY484" fmla="*/ 68580 h 317182"/>
                            <a:gd name="connsiteX485" fmla="*/ 202882 w 266700"/>
                            <a:gd name="connsiteY485" fmla="*/ 67628 h 317182"/>
                            <a:gd name="connsiteX486" fmla="*/ 201930 w 266700"/>
                            <a:gd name="connsiteY486" fmla="*/ 67628 h 317182"/>
                            <a:gd name="connsiteX487" fmla="*/ 200977 w 266700"/>
                            <a:gd name="connsiteY487" fmla="*/ 68580 h 317182"/>
                            <a:gd name="connsiteX488" fmla="*/ 202882 w 266700"/>
                            <a:gd name="connsiteY488" fmla="*/ 53340 h 317182"/>
                            <a:gd name="connsiteX489" fmla="*/ 202882 w 266700"/>
                            <a:gd name="connsiteY489" fmla="*/ 53340 h 317182"/>
                            <a:gd name="connsiteX490" fmla="*/ 204788 w 266700"/>
                            <a:gd name="connsiteY490" fmla="*/ 53340 h 317182"/>
                            <a:gd name="connsiteX491" fmla="*/ 202882 w 266700"/>
                            <a:gd name="connsiteY491" fmla="*/ 53340 h 317182"/>
                            <a:gd name="connsiteX492" fmla="*/ 202882 w 266700"/>
                            <a:gd name="connsiteY492" fmla="*/ 53340 h 317182"/>
                            <a:gd name="connsiteX493" fmla="*/ 203835 w 266700"/>
                            <a:gd name="connsiteY493" fmla="*/ 47625 h 317182"/>
                            <a:gd name="connsiteX494" fmla="*/ 209550 w 266700"/>
                            <a:gd name="connsiteY494" fmla="*/ 50483 h 317182"/>
                            <a:gd name="connsiteX495" fmla="*/ 210502 w 266700"/>
                            <a:gd name="connsiteY495" fmla="*/ 49530 h 317182"/>
                            <a:gd name="connsiteX496" fmla="*/ 204788 w 266700"/>
                            <a:gd name="connsiteY496" fmla="*/ 42863 h 317182"/>
                            <a:gd name="connsiteX497" fmla="*/ 203835 w 266700"/>
                            <a:gd name="connsiteY497" fmla="*/ 43815 h 317182"/>
                            <a:gd name="connsiteX498" fmla="*/ 203835 w 266700"/>
                            <a:gd name="connsiteY498" fmla="*/ 47625 h 317182"/>
                            <a:gd name="connsiteX499" fmla="*/ 215265 w 266700"/>
                            <a:gd name="connsiteY499" fmla="*/ 254318 h 317182"/>
                            <a:gd name="connsiteX500" fmla="*/ 212407 w 266700"/>
                            <a:gd name="connsiteY500" fmla="*/ 254318 h 317182"/>
                            <a:gd name="connsiteX501" fmla="*/ 206692 w 266700"/>
                            <a:gd name="connsiteY501" fmla="*/ 250508 h 317182"/>
                            <a:gd name="connsiteX502" fmla="*/ 203835 w 266700"/>
                            <a:gd name="connsiteY502" fmla="*/ 252413 h 317182"/>
                            <a:gd name="connsiteX503" fmla="*/ 205740 w 266700"/>
                            <a:gd name="connsiteY503" fmla="*/ 253365 h 317182"/>
                            <a:gd name="connsiteX504" fmla="*/ 212407 w 266700"/>
                            <a:gd name="connsiteY504" fmla="*/ 253365 h 317182"/>
                            <a:gd name="connsiteX505" fmla="*/ 212407 w 266700"/>
                            <a:gd name="connsiteY505" fmla="*/ 255270 h 317182"/>
                            <a:gd name="connsiteX506" fmla="*/ 215265 w 266700"/>
                            <a:gd name="connsiteY506" fmla="*/ 259080 h 317182"/>
                            <a:gd name="connsiteX507" fmla="*/ 218122 w 266700"/>
                            <a:gd name="connsiteY507" fmla="*/ 257175 h 317182"/>
                            <a:gd name="connsiteX508" fmla="*/ 215265 w 266700"/>
                            <a:gd name="connsiteY508" fmla="*/ 254318 h 317182"/>
                            <a:gd name="connsiteX509" fmla="*/ 203835 w 266700"/>
                            <a:gd name="connsiteY509" fmla="*/ 207645 h 317182"/>
                            <a:gd name="connsiteX510" fmla="*/ 208597 w 266700"/>
                            <a:gd name="connsiteY510" fmla="*/ 209550 h 317182"/>
                            <a:gd name="connsiteX511" fmla="*/ 210502 w 266700"/>
                            <a:gd name="connsiteY511" fmla="*/ 207645 h 317182"/>
                            <a:gd name="connsiteX512" fmla="*/ 205740 w 266700"/>
                            <a:gd name="connsiteY512" fmla="*/ 205740 h 317182"/>
                            <a:gd name="connsiteX513" fmla="*/ 203835 w 266700"/>
                            <a:gd name="connsiteY513" fmla="*/ 207645 h 317182"/>
                            <a:gd name="connsiteX514" fmla="*/ 204788 w 266700"/>
                            <a:gd name="connsiteY514" fmla="*/ 228600 h 317182"/>
                            <a:gd name="connsiteX515" fmla="*/ 203835 w 266700"/>
                            <a:gd name="connsiteY515" fmla="*/ 230505 h 317182"/>
                            <a:gd name="connsiteX516" fmla="*/ 204788 w 266700"/>
                            <a:gd name="connsiteY516" fmla="*/ 230505 h 317182"/>
                            <a:gd name="connsiteX517" fmla="*/ 204788 w 266700"/>
                            <a:gd name="connsiteY517" fmla="*/ 228600 h 317182"/>
                            <a:gd name="connsiteX518" fmla="*/ 204788 w 266700"/>
                            <a:gd name="connsiteY518" fmla="*/ 228600 h 317182"/>
                            <a:gd name="connsiteX519" fmla="*/ 207645 w 266700"/>
                            <a:gd name="connsiteY519" fmla="*/ 106680 h 317182"/>
                            <a:gd name="connsiteX520" fmla="*/ 205740 w 266700"/>
                            <a:gd name="connsiteY520" fmla="*/ 105728 h 317182"/>
                            <a:gd name="connsiteX521" fmla="*/ 204788 w 266700"/>
                            <a:gd name="connsiteY521" fmla="*/ 107633 h 317182"/>
                            <a:gd name="connsiteX522" fmla="*/ 205740 w 266700"/>
                            <a:gd name="connsiteY522" fmla="*/ 108585 h 317182"/>
                            <a:gd name="connsiteX523" fmla="*/ 207645 w 266700"/>
                            <a:gd name="connsiteY523" fmla="*/ 106680 h 317182"/>
                            <a:gd name="connsiteX524" fmla="*/ 207645 w 266700"/>
                            <a:gd name="connsiteY524" fmla="*/ 268605 h 317182"/>
                            <a:gd name="connsiteX525" fmla="*/ 204788 w 266700"/>
                            <a:gd name="connsiteY525" fmla="*/ 270510 h 317182"/>
                            <a:gd name="connsiteX526" fmla="*/ 207645 w 266700"/>
                            <a:gd name="connsiteY526" fmla="*/ 271463 h 317182"/>
                            <a:gd name="connsiteX527" fmla="*/ 207645 w 266700"/>
                            <a:gd name="connsiteY527" fmla="*/ 268605 h 317182"/>
                            <a:gd name="connsiteX528" fmla="*/ 205740 w 266700"/>
                            <a:gd name="connsiteY528" fmla="*/ 149543 h 317182"/>
                            <a:gd name="connsiteX529" fmla="*/ 207645 w 266700"/>
                            <a:gd name="connsiteY529" fmla="*/ 148590 h 317182"/>
                            <a:gd name="connsiteX530" fmla="*/ 206692 w 266700"/>
                            <a:gd name="connsiteY530" fmla="*/ 148590 h 317182"/>
                            <a:gd name="connsiteX531" fmla="*/ 206692 w 266700"/>
                            <a:gd name="connsiteY531" fmla="*/ 148590 h 317182"/>
                            <a:gd name="connsiteX532" fmla="*/ 205740 w 266700"/>
                            <a:gd name="connsiteY532" fmla="*/ 149543 h 317182"/>
                            <a:gd name="connsiteX533" fmla="*/ 207645 w 266700"/>
                            <a:gd name="connsiteY533" fmla="*/ 196215 h 317182"/>
                            <a:gd name="connsiteX534" fmla="*/ 205740 w 266700"/>
                            <a:gd name="connsiteY534" fmla="*/ 194310 h 317182"/>
                            <a:gd name="connsiteX535" fmla="*/ 205740 w 266700"/>
                            <a:gd name="connsiteY535" fmla="*/ 195263 h 317182"/>
                            <a:gd name="connsiteX536" fmla="*/ 207645 w 266700"/>
                            <a:gd name="connsiteY536" fmla="*/ 196215 h 317182"/>
                            <a:gd name="connsiteX537" fmla="*/ 212407 w 266700"/>
                            <a:gd name="connsiteY537" fmla="*/ 204788 h 317182"/>
                            <a:gd name="connsiteX538" fmla="*/ 213360 w 266700"/>
                            <a:gd name="connsiteY538" fmla="*/ 204788 h 317182"/>
                            <a:gd name="connsiteX539" fmla="*/ 214313 w 266700"/>
                            <a:gd name="connsiteY539" fmla="*/ 203835 h 317182"/>
                            <a:gd name="connsiteX540" fmla="*/ 214313 w 266700"/>
                            <a:gd name="connsiteY540" fmla="*/ 196215 h 317182"/>
                            <a:gd name="connsiteX541" fmla="*/ 209550 w 266700"/>
                            <a:gd name="connsiteY541" fmla="*/ 193358 h 317182"/>
                            <a:gd name="connsiteX542" fmla="*/ 207645 w 266700"/>
                            <a:gd name="connsiteY542" fmla="*/ 196215 h 317182"/>
                            <a:gd name="connsiteX543" fmla="*/ 211455 w 266700"/>
                            <a:gd name="connsiteY543" fmla="*/ 263843 h 317182"/>
                            <a:gd name="connsiteX544" fmla="*/ 209550 w 266700"/>
                            <a:gd name="connsiteY544" fmla="*/ 263843 h 317182"/>
                            <a:gd name="connsiteX545" fmla="*/ 208597 w 266700"/>
                            <a:gd name="connsiteY545" fmla="*/ 260985 h 317182"/>
                            <a:gd name="connsiteX546" fmla="*/ 207645 w 266700"/>
                            <a:gd name="connsiteY546" fmla="*/ 260985 h 317182"/>
                            <a:gd name="connsiteX547" fmla="*/ 209550 w 266700"/>
                            <a:gd name="connsiteY547" fmla="*/ 263843 h 317182"/>
                            <a:gd name="connsiteX548" fmla="*/ 208597 w 266700"/>
                            <a:gd name="connsiteY548" fmla="*/ 268605 h 317182"/>
                            <a:gd name="connsiteX549" fmla="*/ 210502 w 266700"/>
                            <a:gd name="connsiteY549" fmla="*/ 266700 h 317182"/>
                            <a:gd name="connsiteX550" fmla="*/ 211455 w 266700"/>
                            <a:gd name="connsiteY550" fmla="*/ 263843 h 317182"/>
                            <a:gd name="connsiteX551" fmla="*/ 207645 w 266700"/>
                            <a:gd name="connsiteY551" fmla="*/ 92393 h 317182"/>
                            <a:gd name="connsiteX552" fmla="*/ 207645 w 266700"/>
                            <a:gd name="connsiteY552" fmla="*/ 91440 h 317182"/>
                            <a:gd name="connsiteX553" fmla="*/ 207645 w 266700"/>
                            <a:gd name="connsiteY553" fmla="*/ 92393 h 317182"/>
                            <a:gd name="connsiteX554" fmla="*/ 207645 w 266700"/>
                            <a:gd name="connsiteY554" fmla="*/ 92393 h 317182"/>
                            <a:gd name="connsiteX555" fmla="*/ 207645 w 266700"/>
                            <a:gd name="connsiteY555" fmla="*/ 92393 h 317182"/>
                            <a:gd name="connsiteX556" fmla="*/ 207645 w 266700"/>
                            <a:gd name="connsiteY556" fmla="*/ 125730 h 317182"/>
                            <a:gd name="connsiteX557" fmla="*/ 207645 w 266700"/>
                            <a:gd name="connsiteY557" fmla="*/ 125730 h 317182"/>
                            <a:gd name="connsiteX558" fmla="*/ 207645 w 266700"/>
                            <a:gd name="connsiteY558" fmla="*/ 123825 h 317182"/>
                            <a:gd name="connsiteX559" fmla="*/ 206692 w 266700"/>
                            <a:gd name="connsiteY559" fmla="*/ 124778 h 317182"/>
                            <a:gd name="connsiteX560" fmla="*/ 207645 w 266700"/>
                            <a:gd name="connsiteY560" fmla="*/ 125730 h 317182"/>
                            <a:gd name="connsiteX561" fmla="*/ 207645 w 266700"/>
                            <a:gd name="connsiteY561" fmla="*/ 40005 h 317182"/>
                            <a:gd name="connsiteX562" fmla="*/ 208597 w 266700"/>
                            <a:gd name="connsiteY562" fmla="*/ 40958 h 317182"/>
                            <a:gd name="connsiteX563" fmla="*/ 209550 w 266700"/>
                            <a:gd name="connsiteY563" fmla="*/ 40005 h 317182"/>
                            <a:gd name="connsiteX564" fmla="*/ 207645 w 266700"/>
                            <a:gd name="connsiteY564" fmla="*/ 40005 h 317182"/>
                            <a:gd name="connsiteX565" fmla="*/ 207645 w 266700"/>
                            <a:gd name="connsiteY565" fmla="*/ 40005 h 317182"/>
                            <a:gd name="connsiteX566" fmla="*/ 207645 w 266700"/>
                            <a:gd name="connsiteY566" fmla="*/ 160972 h 317182"/>
                            <a:gd name="connsiteX567" fmla="*/ 207645 w 266700"/>
                            <a:gd name="connsiteY567" fmla="*/ 160972 h 317182"/>
                            <a:gd name="connsiteX568" fmla="*/ 213360 w 266700"/>
                            <a:gd name="connsiteY568" fmla="*/ 160020 h 317182"/>
                            <a:gd name="connsiteX569" fmla="*/ 211455 w 266700"/>
                            <a:gd name="connsiteY569" fmla="*/ 159068 h 317182"/>
                            <a:gd name="connsiteX570" fmla="*/ 207645 w 266700"/>
                            <a:gd name="connsiteY570" fmla="*/ 160972 h 317182"/>
                            <a:gd name="connsiteX571" fmla="*/ 207645 w 266700"/>
                            <a:gd name="connsiteY571" fmla="*/ 214313 h 317182"/>
                            <a:gd name="connsiteX572" fmla="*/ 207645 w 266700"/>
                            <a:gd name="connsiteY572" fmla="*/ 214313 h 317182"/>
                            <a:gd name="connsiteX573" fmla="*/ 207645 w 266700"/>
                            <a:gd name="connsiteY573" fmla="*/ 215265 h 317182"/>
                            <a:gd name="connsiteX574" fmla="*/ 207645 w 266700"/>
                            <a:gd name="connsiteY574" fmla="*/ 214313 h 317182"/>
                            <a:gd name="connsiteX575" fmla="*/ 207645 w 266700"/>
                            <a:gd name="connsiteY575" fmla="*/ 214313 h 317182"/>
                            <a:gd name="connsiteX576" fmla="*/ 208597 w 266700"/>
                            <a:gd name="connsiteY576" fmla="*/ 119063 h 317182"/>
                            <a:gd name="connsiteX577" fmla="*/ 207645 w 266700"/>
                            <a:gd name="connsiteY577" fmla="*/ 120015 h 317182"/>
                            <a:gd name="connsiteX578" fmla="*/ 211455 w 266700"/>
                            <a:gd name="connsiteY578" fmla="*/ 121920 h 317182"/>
                            <a:gd name="connsiteX579" fmla="*/ 213360 w 266700"/>
                            <a:gd name="connsiteY579" fmla="*/ 119063 h 317182"/>
                            <a:gd name="connsiteX580" fmla="*/ 215265 w 266700"/>
                            <a:gd name="connsiteY580" fmla="*/ 117158 h 317182"/>
                            <a:gd name="connsiteX581" fmla="*/ 215265 w 266700"/>
                            <a:gd name="connsiteY581" fmla="*/ 117158 h 317182"/>
                            <a:gd name="connsiteX582" fmla="*/ 213360 w 266700"/>
                            <a:gd name="connsiteY582" fmla="*/ 119063 h 317182"/>
                            <a:gd name="connsiteX583" fmla="*/ 208597 w 266700"/>
                            <a:gd name="connsiteY583" fmla="*/ 119063 h 317182"/>
                            <a:gd name="connsiteX584" fmla="*/ 211455 w 266700"/>
                            <a:gd name="connsiteY584" fmla="*/ 244793 h 317182"/>
                            <a:gd name="connsiteX585" fmla="*/ 209550 w 266700"/>
                            <a:gd name="connsiteY585" fmla="*/ 245745 h 317182"/>
                            <a:gd name="connsiteX586" fmla="*/ 211455 w 266700"/>
                            <a:gd name="connsiteY586" fmla="*/ 247650 h 317182"/>
                            <a:gd name="connsiteX587" fmla="*/ 212407 w 266700"/>
                            <a:gd name="connsiteY587" fmla="*/ 245745 h 317182"/>
                            <a:gd name="connsiteX588" fmla="*/ 211455 w 266700"/>
                            <a:gd name="connsiteY588" fmla="*/ 244793 h 317182"/>
                            <a:gd name="connsiteX589" fmla="*/ 217170 w 266700"/>
                            <a:gd name="connsiteY589" fmla="*/ 212408 h 317182"/>
                            <a:gd name="connsiteX590" fmla="*/ 218122 w 266700"/>
                            <a:gd name="connsiteY590" fmla="*/ 211455 h 317182"/>
                            <a:gd name="connsiteX591" fmla="*/ 216217 w 266700"/>
                            <a:gd name="connsiteY591" fmla="*/ 210503 h 317182"/>
                            <a:gd name="connsiteX592" fmla="*/ 214313 w 266700"/>
                            <a:gd name="connsiteY592" fmla="*/ 213360 h 317182"/>
                            <a:gd name="connsiteX593" fmla="*/ 210502 w 266700"/>
                            <a:gd name="connsiteY593" fmla="*/ 215265 h 317182"/>
                            <a:gd name="connsiteX594" fmla="*/ 210502 w 266700"/>
                            <a:gd name="connsiteY594" fmla="*/ 216218 h 317182"/>
                            <a:gd name="connsiteX595" fmla="*/ 213360 w 266700"/>
                            <a:gd name="connsiteY595" fmla="*/ 214313 h 317182"/>
                            <a:gd name="connsiteX596" fmla="*/ 217170 w 266700"/>
                            <a:gd name="connsiteY596" fmla="*/ 212408 h 317182"/>
                            <a:gd name="connsiteX597" fmla="*/ 212407 w 266700"/>
                            <a:gd name="connsiteY597" fmla="*/ 102870 h 317182"/>
                            <a:gd name="connsiteX598" fmla="*/ 213360 w 266700"/>
                            <a:gd name="connsiteY598" fmla="*/ 102870 h 317182"/>
                            <a:gd name="connsiteX599" fmla="*/ 215265 w 266700"/>
                            <a:gd name="connsiteY599" fmla="*/ 101918 h 317182"/>
                            <a:gd name="connsiteX600" fmla="*/ 213360 w 266700"/>
                            <a:gd name="connsiteY600" fmla="*/ 101918 h 317182"/>
                            <a:gd name="connsiteX601" fmla="*/ 212407 w 266700"/>
                            <a:gd name="connsiteY601" fmla="*/ 102870 h 317182"/>
                            <a:gd name="connsiteX602" fmla="*/ 213360 w 266700"/>
                            <a:gd name="connsiteY602" fmla="*/ 74295 h 317182"/>
                            <a:gd name="connsiteX603" fmla="*/ 214313 w 266700"/>
                            <a:gd name="connsiteY603" fmla="*/ 75247 h 317182"/>
                            <a:gd name="connsiteX604" fmla="*/ 215265 w 266700"/>
                            <a:gd name="connsiteY604" fmla="*/ 73343 h 317182"/>
                            <a:gd name="connsiteX605" fmla="*/ 214313 w 266700"/>
                            <a:gd name="connsiteY605" fmla="*/ 72390 h 317182"/>
                            <a:gd name="connsiteX606" fmla="*/ 213360 w 266700"/>
                            <a:gd name="connsiteY606" fmla="*/ 74295 h 317182"/>
                            <a:gd name="connsiteX607" fmla="*/ 219075 w 266700"/>
                            <a:gd name="connsiteY607" fmla="*/ 87630 h 317182"/>
                            <a:gd name="connsiteX608" fmla="*/ 215265 w 266700"/>
                            <a:gd name="connsiteY608" fmla="*/ 83820 h 317182"/>
                            <a:gd name="connsiteX609" fmla="*/ 213360 w 266700"/>
                            <a:gd name="connsiteY609" fmla="*/ 84772 h 317182"/>
                            <a:gd name="connsiteX610" fmla="*/ 219075 w 266700"/>
                            <a:gd name="connsiteY610" fmla="*/ 87630 h 317182"/>
                            <a:gd name="connsiteX611" fmla="*/ 219075 w 266700"/>
                            <a:gd name="connsiteY611" fmla="*/ 87630 h 317182"/>
                            <a:gd name="connsiteX612" fmla="*/ 215265 w 266700"/>
                            <a:gd name="connsiteY612" fmla="*/ 134303 h 317182"/>
                            <a:gd name="connsiteX613" fmla="*/ 213360 w 266700"/>
                            <a:gd name="connsiteY613" fmla="*/ 134303 h 317182"/>
                            <a:gd name="connsiteX614" fmla="*/ 213360 w 266700"/>
                            <a:gd name="connsiteY614" fmla="*/ 134303 h 317182"/>
                            <a:gd name="connsiteX615" fmla="*/ 214313 w 266700"/>
                            <a:gd name="connsiteY615" fmla="*/ 135255 h 317182"/>
                            <a:gd name="connsiteX616" fmla="*/ 215265 w 266700"/>
                            <a:gd name="connsiteY616" fmla="*/ 134303 h 317182"/>
                            <a:gd name="connsiteX617" fmla="*/ 214313 w 266700"/>
                            <a:gd name="connsiteY617" fmla="*/ 219075 h 317182"/>
                            <a:gd name="connsiteX618" fmla="*/ 214313 w 266700"/>
                            <a:gd name="connsiteY618" fmla="*/ 219075 h 317182"/>
                            <a:gd name="connsiteX619" fmla="*/ 215265 w 266700"/>
                            <a:gd name="connsiteY619" fmla="*/ 220980 h 317182"/>
                            <a:gd name="connsiteX620" fmla="*/ 216217 w 266700"/>
                            <a:gd name="connsiteY620" fmla="*/ 220028 h 317182"/>
                            <a:gd name="connsiteX621" fmla="*/ 214313 w 266700"/>
                            <a:gd name="connsiteY621" fmla="*/ 219075 h 317182"/>
                            <a:gd name="connsiteX622" fmla="*/ 216217 w 266700"/>
                            <a:gd name="connsiteY622" fmla="*/ 179070 h 317182"/>
                            <a:gd name="connsiteX623" fmla="*/ 215265 w 266700"/>
                            <a:gd name="connsiteY623" fmla="*/ 181928 h 317182"/>
                            <a:gd name="connsiteX624" fmla="*/ 217170 w 266700"/>
                            <a:gd name="connsiteY624" fmla="*/ 184785 h 317182"/>
                            <a:gd name="connsiteX625" fmla="*/ 219075 w 266700"/>
                            <a:gd name="connsiteY625" fmla="*/ 182880 h 317182"/>
                            <a:gd name="connsiteX626" fmla="*/ 216217 w 266700"/>
                            <a:gd name="connsiteY626" fmla="*/ 179070 h 317182"/>
                            <a:gd name="connsiteX627" fmla="*/ 216217 w 266700"/>
                            <a:gd name="connsiteY627" fmla="*/ 147638 h 317182"/>
                            <a:gd name="connsiteX628" fmla="*/ 216217 w 266700"/>
                            <a:gd name="connsiteY628" fmla="*/ 147638 h 317182"/>
                            <a:gd name="connsiteX629" fmla="*/ 218122 w 266700"/>
                            <a:gd name="connsiteY629" fmla="*/ 147638 h 317182"/>
                            <a:gd name="connsiteX630" fmla="*/ 216217 w 266700"/>
                            <a:gd name="connsiteY630" fmla="*/ 147638 h 317182"/>
                            <a:gd name="connsiteX631" fmla="*/ 216217 w 266700"/>
                            <a:gd name="connsiteY631" fmla="*/ 147638 h 317182"/>
                            <a:gd name="connsiteX632" fmla="*/ 216217 w 266700"/>
                            <a:gd name="connsiteY632" fmla="*/ 167640 h 317182"/>
                            <a:gd name="connsiteX633" fmla="*/ 217170 w 266700"/>
                            <a:gd name="connsiteY633" fmla="*/ 168593 h 317182"/>
                            <a:gd name="connsiteX634" fmla="*/ 217170 w 266700"/>
                            <a:gd name="connsiteY634" fmla="*/ 167640 h 317182"/>
                            <a:gd name="connsiteX635" fmla="*/ 216217 w 266700"/>
                            <a:gd name="connsiteY635" fmla="*/ 165735 h 317182"/>
                            <a:gd name="connsiteX636" fmla="*/ 216217 w 266700"/>
                            <a:gd name="connsiteY636" fmla="*/ 167640 h 317182"/>
                            <a:gd name="connsiteX637" fmla="*/ 217170 w 266700"/>
                            <a:gd name="connsiteY637" fmla="*/ 109538 h 317182"/>
                            <a:gd name="connsiteX638" fmla="*/ 218122 w 266700"/>
                            <a:gd name="connsiteY638" fmla="*/ 110490 h 317182"/>
                            <a:gd name="connsiteX639" fmla="*/ 220027 w 266700"/>
                            <a:gd name="connsiteY639" fmla="*/ 107633 h 317182"/>
                            <a:gd name="connsiteX640" fmla="*/ 219075 w 266700"/>
                            <a:gd name="connsiteY640" fmla="*/ 106680 h 317182"/>
                            <a:gd name="connsiteX641" fmla="*/ 217170 w 266700"/>
                            <a:gd name="connsiteY641" fmla="*/ 109538 h 317182"/>
                            <a:gd name="connsiteX642" fmla="*/ 217170 w 266700"/>
                            <a:gd name="connsiteY642" fmla="*/ 51435 h 317182"/>
                            <a:gd name="connsiteX643" fmla="*/ 219075 w 266700"/>
                            <a:gd name="connsiteY643" fmla="*/ 51435 h 317182"/>
                            <a:gd name="connsiteX644" fmla="*/ 219075 w 266700"/>
                            <a:gd name="connsiteY644" fmla="*/ 50483 h 317182"/>
                            <a:gd name="connsiteX645" fmla="*/ 217170 w 266700"/>
                            <a:gd name="connsiteY645" fmla="*/ 51435 h 317182"/>
                            <a:gd name="connsiteX646" fmla="*/ 217170 w 266700"/>
                            <a:gd name="connsiteY646" fmla="*/ 51435 h 317182"/>
                            <a:gd name="connsiteX647" fmla="*/ 218122 w 266700"/>
                            <a:gd name="connsiteY647" fmla="*/ 91440 h 317182"/>
                            <a:gd name="connsiteX648" fmla="*/ 217170 w 266700"/>
                            <a:gd name="connsiteY648" fmla="*/ 93345 h 317182"/>
                            <a:gd name="connsiteX649" fmla="*/ 218122 w 266700"/>
                            <a:gd name="connsiteY649" fmla="*/ 94297 h 317182"/>
                            <a:gd name="connsiteX650" fmla="*/ 219075 w 266700"/>
                            <a:gd name="connsiteY650" fmla="*/ 94297 h 317182"/>
                            <a:gd name="connsiteX651" fmla="*/ 218122 w 266700"/>
                            <a:gd name="connsiteY651" fmla="*/ 91440 h 317182"/>
                            <a:gd name="connsiteX652" fmla="*/ 217170 w 266700"/>
                            <a:gd name="connsiteY652" fmla="*/ 216218 h 317182"/>
                            <a:gd name="connsiteX653" fmla="*/ 218122 w 266700"/>
                            <a:gd name="connsiteY653" fmla="*/ 217170 h 317182"/>
                            <a:gd name="connsiteX654" fmla="*/ 222885 w 266700"/>
                            <a:gd name="connsiteY654" fmla="*/ 218122 h 317182"/>
                            <a:gd name="connsiteX655" fmla="*/ 218122 w 266700"/>
                            <a:gd name="connsiteY655" fmla="*/ 216218 h 317182"/>
                            <a:gd name="connsiteX656" fmla="*/ 217170 w 266700"/>
                            <a:gd name="connsiteY656" fmla="*/ 216218 h 317182"/>
                            <a:gd name="connsiteX657" fmla="*/ 222885 w 266700"/>
                            <a:gd name="connsiteY657" fmla="*/ 228600 h 317182"/>
                            <a:gd name="connsiteX658" fmla="*/ 220980 w 266700"/>
                            <a:gd name="connsiteY658" fmla="*/ 230505 h 317182"/>
                            <a:gd name="connsiteX659" fmla="*/ 217170 w 266700"/>
                            <a:gd name="connsiteY659" fmla="*/ 231458 h 317182"/>
                            <a:gd name="connsiteX660" fmla="*/ 222885 w 266700"/>
                            <a:gd name="connsiteY660" fmla="*/ 240030 h 317182"/>
                            <a:gd name="connsiteX661" fmla="*/ 228600 w 266700"/>
                            <a:gd name="connsiteY661" fmla="*/ 234315 h 317182"/>
                            <a:gd name="connsiteX662" fmla="*/ 222885 w 266700"/>
                            <a:gd name="connsiteY662" fmla="*/ 228600 h 317182"/>
                            <a:gd name="connsiteX663" fmla="*/ 220027 w 266700"/>
                            <a:gd name="connsiteY663" fmla="*/ 246697 h 317182"/>
                            <a:gd name="connsiteX664" fmla="*/ 217170 w 266700"/>
                            <a:gd name="connsiteY664" fmla="*/ 247650 h 317182"/>
                            <a:gd name="connsiteX665" fmla="*/ 218122 w 266700"/>
                            <a:gd name="connsiteY665" fmla="*/ 250508 h 317182"/>
                            <a:gd name="connsiteX666" fmla="*/ 220027 w 266700"/>
                            <a:gd name="connsiteY666" fmla="*/ 249555 h 317182"/>
                            <a:gd name="connsiteX667" fmla="*/ 220027 w 266700"/>
                            <a:gd name="connsiteY667" fmla="*/ 246697 h 317182"/>
                            <a:gd name="connsiteX668" fmla="*/ 218122 w 266700"/>
                            <a:gd name="connsiteY668" fmla="*/ 157163 h 317182"/>
                            <a:gd name="connsiteX669" fmla="*/ 219075 w 266700"/>
                            <a:gd name="connsiteY669" fmla="*/ 159068 h 317182"/>
                            <a:gd name="connsiteX670" fmla="*/ 222885 w 266700"/>
                            <a:gd name="connsiteY670" fmla="*/ 157163 h 317182"/>
                            <a:gd name="connsiteX671" fmla="*/ 220980 w 266700"/>
                            <a:gd name="connsiteY671" fmla="*/ 155258 h 317182"/>
                            <a:gd name="connsiteX672" fmla="*/ 218122 w 266700"/>
                            <a:gd name="connsiteY672" fmla="*/ 157163 h 317182"/>
                            <a:gd name="connsiteX673" fmla="*/ 220027 w 266700"/>
                            <a:gd name="connsiteY673" fmla="*/ 191453 h 317182"/>
                            <a:gd name="connsiteX674" fmla="*/ 218122 w 266700"/>
                            <a:gd name="connsiteY674" fmla="*/ 191453 h 317182"/>
                            <a:gd name="connsiteX675" fmla="*/ 218122 w 266700"/>
                            <a:gd name="connsiteY675" fmla="*/ 193358 h 317182"/>
                            <a:gd name="connsiteX676" fmla="*/ 220027 w 266700"/>
                            <a:gd name="connsiteY676" fmla="*/ 193358 h 317182"/>
                            <a:gd name="connsiteX677" fmla="*/ 220027 w 266700"/>
                            <a:gd name="connsiteY677" fmla="*/ 191453 h 317182"/>
                            <a:gd name="connsiteX678" fmla="*/ 220980 w 266700"/>
                            <a:gd name="connsiteY678" fmla="*/ 200978 h 317182"/>
                            <a:gd name="connsiteX679" fmla="*/ 220027 w 266700"/>
                            <a:gd name="connsiteY679" fmla="*/ 200025 h 317182"/>
                            <a:gd name="connsiteX680" fmla="*/ 219075 w 266700"/>
                            <a:gd name="connsiteY680" fmla="*/ 200025 h 317182"/>
                            <a:gd name="connsiteX681" fmla="*/ 219075 w 266700"/>
                            <a:gd name="connsiteY681" fmla="*/ 201930 h 317182"/>
                            <a:gd name="connsiteX682" fmla="*/ 220980 w 266700"/>
                            <a:gd name="connsiteY682" fmla="*/ 200978 h 317182"/>
                            <a:gd name="connsiteX683" fmla="*/ 220980 w 266700"/>
                            <a:gd name="connsiteY683" fmla="*/ 205740 h 317182"/>
                            <a:gd name="connsiteX684" fmla="*/ 219075 w 266700"/>
                            <a:gd name="connsiteY684" fmla="*/ 205740 h 317182"/>
                            <a:gd name="connsiteX685" fmla="*/ 220027 w 266700"/>
                            <a:gd name="connsiteY685" fmla="*/ 207645 h 317182"/>
                            <a:gd name="connsiteX686" fmla="*/ 220980 w 266700"/>
                            <a:gd name="connsiteY686" fmla="*/ 205740 h 317182"/>
                            <a:gd name="connsiteX687" fmla="*/ 220980 w 266700"/>
                            <a:gd name="connsiteY687" fmla="*/ 205740 h 317182"/>
                            <a:gd name="connsiteX688" fmla="*/ 220980 w 266700"/>
                            <a:gd name="connsiteY688" fmla="*/ 78105 h 317182"/>
                            <a:gd name="connsiteX689" fmla="*/ 220980 w 266700"/>
                            <a:gd name="connsiteY689" fmla="*/ 79058 h 317182"/>
                            <a:gd name="connsiteX690" fmla="*/ 220980 w 266700"/>
                            <a:gd name="connsiteY690" fmla="*/ 78105 h 317182"/>
                            <a:gd name="connsiteX691" fmla="*/ 220980 w 266700"/>
                            <a:gd name="connsiteY691" fmla="*/ 78105 h 317182"/>
                            <a:gd name="connsiteX692" fmla="*/ 220980 w 266700"/>
                            <a:gd name="connsiteY692" fmla="*/ 78105 h 317182"/>
                            <a:gd name="connsiteX693" fmla="*/ 224790 w 266700"/>
                            <a:gd name="connsiteY693" fmla="*/ 172403 h 317182"/>
                            <a:gd name="connsiteX694" fmla="*/ 221932 w 266700"/>
                            <a:gd name="connsiteY694" fmla="*/ 175260 h 317182"/>
                            <a:gd name="connsiteX695" fmla="*/ 227647 w 266700"/>
                            <a:gd name="connsiteY695" fmla="*/ 180022 h 317182"/>
                            <a:gd name="connsiteX696" fmla="*/ 228600 w 266700"/>
                            <a:gd name="connsiteY696" fmla="*/ 178118 h 317182"/>
                            <a:gd name="connsiteX697" fmla="*/ 224790 w 266700"/>
                            <a:gd name="connsiteY697" fmla="*/ 172403 h 317182"/>
                            <a:gd name="connsiteX698" fmla="*/ 224790 w 266700"/>
                            <a:gd name="connsiteY698" fmla="*/ 240983 h 317182"/>
                            <a:gd name="connsiteX699" fmla="*/ 223838 w 266700"/>
                            <a:gd name="connsiteY699" fmla="*/ 247650 h 317182"/>
                            <a:gd name="connsiteX700" fmla="*/ 223838 w 266700"/>
                            <a:gd name="connsiteY700" fmla="*/ 249555 h 317182"/>
                            <a:gd name="connsiteX701" fmla="*/ 229552 w 266700"/>
                            <a:gd name="connsiteY701" fmla="*/ 247650 h 317182"/>
                            <a:gd name="connsiteX702" fmla="*/ 224790 w 266700"/>
                            <a:gd name="connsiteY702" fmla="*/ 240983 h 317182"/>
                            <a:gd name="connsiteX703" fmla="*/ 224790 w 266700"/>
                            <a:gd name="connsiteY703" fmla="*/ 191453 h 317182"/>
                            <a:gd name="connsiteX704" fmla="*/ 228600 w 266700"/>
                            <a:gd name="connsiteY704" fmla="*/ 188595 h 317182"/>
                            <a:gd name="connsiteX705" fmla="*/ 226695 w 266700"/>
                            <a:gd name="connsiteY705" fmla="*/ 187643 h 317182"/>
                            <a:gd name="connsiteX706" fmla="*/ 222885 w 266700"/>
                            <a:gd name="connsiteY706" fmla="*/ 190500 h 317182"/>
                            <a:gd name="connsiteX707" fmla="*/ 224790 w 266700"/>
                            <a:gd name="connsiteY707" fmla="*/ 191453 h 317182"/>
                            <a:gd name="connsiteX708" fmla="*/ 224790 w 266700"/>
                            <a:gd name="connsiteY708" fmla="*/ 88583 h 317182"/>
                            <a:gd name="connsiteX709" fmla="*/ 224790 w 266700"/>
                            <a:gd name="connsiteY709" fmla="*/ 88583 h 317182"/>
                            <a:gd name="connsiteX710" fmla="*/ 226695 w 266700"/>
                            <a:gd name="connsiteY710" fmla="*/ 85725 h 317182"/>
                            <a:gd name="connsiteX711" fmla="*/ 228600 w 266700"/>
                            <a:gd name="connsiteY711" fmla="*/ 86678 h 317182"/>
                            <a:gd name="connsiteX712" fmla="*/ 230505 w 266700"/>
                            <a:gd name="connsiteY712" fmla="*/ 85725 h 317182"/>
                            <a:gd name="connsiteX713" fmla="*/ 228600 w 266700"/>
                            <a:gd name="connsiteY713" fmla="*/ 85725 h 317182"/>
                            <a:gd name="connsiteX714" fmla="*/ 226695 w 266700"/>
                            <a:gd name="connsiteY714" fmla="*/ 86678 h 317182"/>
                            <a:gd name="connsiteX715" fmla="*/ 224790 w 266700"/>
                            <a:gd name="connsiteY715" fmla="*/ 88583 h 317182"/>
                            <a:gd name="connsiteX716" fmla="*/ 226695 w 266700"/>
                            <a:gd name="connsiteY716" fmla="*/ 116205 h 317182"/>
                            <a:gd name="connsiteX717" fmla="*/ 226695 w 266700"/>
                            <a:gd name="connsiteY717" fmla="*/ 115253 h 317182"/>
                            <a:gd name="connsiteX718" fmla="*/ 224790 w 266700"/>
                            <a:gd name="connsiteY718" fmla="*/ 116205 h 317182"/>
                            <a:gd name="connsiteX719" fmla="*/ 224790 w 266700"/>
                            <a:gd name="connsiteY719" fmla="*/ 117158 h 317182"/>
                            <a:gd name="connsiteX720" fmla="*/ 226695 w 266700"/>
                            <a:gd name="connsiteY720" fmla="*/ 116205 h 317182"/>
                            <a:gd name="connsiteX721" fmla="*/ 224790 w 266700"/>
                            <a:gd name="connsiteY721" fmla="*/ 141922 h 317182"/>
                            <a:gd name="connsiteX722" fmla="*/ 225742 w 266700"/>
                            <a:gd name="connsiteY722" fmla="*/ 143828 h 317182"/>
                            <a:gd name="connsiteX723" fmla="*/ 226695 w 266700"/>
                            <a:gd name="connsiteY723" fmla="*/ 142875 h 317182"/>
                            <a:gd name="connsiteX724" fmla="*/ 225742 w 266700"/>
                            <a:gd name="connsiteY724" fmla="*/ 140970 h 317182"/>
                            <a:gd name="connsiteX725" fmla="*/ 224790 w 266700"/>
                            <a:gd name="connsiteY725" fmla="*/ 141922 h 317182"/>
                            <a:gd name="connsiteX726" fmla="*/ 225742 w 266700"/>
                            <a:gd name="connsiteY726" fmla="*/ 195263 h 317182"/>
                            <a:gd name="connsiteX727" fmla="*/ 225742 w 266700"/>
                            <a:gd name="connsiteY727" fmla="*/ 195263 h 317182"/>
                            <a:gd name="connsiteX728" fmla="*/ 226695 w 266700"/>
                            <a:gd name="connsiteY728" fmla="*/ 195263 h 317182"/>
                            <a:gd name="connsiteX729" fmla="*/ 225742 w 266700"/>
                            <a:gd name="connsiteY729" fmla="*/ 195263 h 317182"/>
                            <a:gd name="connsiteX730" fmla="*/ 225742 w 266700"/>
                            <a:gd name="connsiteY730" fmla="*/ 195263 h 317182"/>
                            <a:gd name="connsiteX731" fmla="*/ 227647 w 266700"/>
                            <a:gd name="connsiteY731" fmla="*/ 71438 h 317182"/>
                            <a:gd name="connsiteX732" fmla="*/ 230505 w 266700"/>
                            <a:gd name="connsiteY732" fmla="*/ 69533 h 317182"/>
                            <a:gd name="connsiteX733" fmla="*/ 228600 w 266700"/>
                            <a:gd name="connsiteY733" fmla="*/ 69533 h 317182"/>
                            <a:gd name="connsiteX734" fmla="*/ 226695 w 266700"/>
                            <a:gd name="connsiteY734" fmla="*/ 71438 h 317182"/>
                            <a:gd name="connsiteX735" fmla="*/ 227647 w 266700"/>
                            <a:gd name="connsiteY735" fmla="*/ 71438 h 317182"/>
                            <a:gd name="connsiteX736" fmla="*/ 228600 w 266700"/>
                            <a:gd name="connsiteY736" fmla="*/ 208597 h 317182"/>
                            <a:gd name="connsiteX737" fmla="*/ 226695 w 266700"/>
                            <a:gd name="connsiteY737" fmla="*/ 209550 h 317182"/>
                            <a:gd name="connsiteX738" fmla="*/ 226695 w 266700"/>
                            <a:gd name="connsiteY738" fmla="*/ 216218 h 317182"/>
                            <a:gd name="connsiteX739" fmla="*/ 231457 w 266700"/>
                            <a:gd name="connsiteY739" fmla="*/ 214313 h 317182"/>
                            <a:gd name="connsiteX740" fmla="*/ 233363 w 266700"/>
                            <a:gd name="connsiteY740" fmla="*/ 214313 h 317182"/>
                            <a:gd name="connsiteX741" fmla="*/ 228600 w 266700"/>
                            <a:gd name="connsiteY741" fmla="*/ 208597 h 317182"/>
                            <a:gd name="connsiteX742" fmla="*/ 228600 w 266700"/>
                            <a:gd name="connsiteY742" fmla="*/ 100013 h 317182"/>
                            <a:gd name="connsiteX743" fmla="*/ 227647 w 266700"/>
                            <a:gd name="connsiteY743" fmla="*/ 99060 h 317182"/>
                            <a:gd name="connsiteX744" fmla="*/ 226695 w 266700"/>
                            <a:gd name="connsiteY744" fmla="*/ 100013 h 317182"/>
                            <a:gd name="connsiteX745" fmla="*/ 227647 w 266700"/>
                            <a:gd name="connsiteY745" fmla="*/ 100013 h 317182"/>
                            <a:gd name="connsiteX746" fmla="*/ 228600 w 266700"/>
                            <a:gd name="connsiteY746" fmla="*/ 100013 h 317182"/>
                            <a:gd name="connsiteX747" fmla="*/ 228600 w 266700"/>
                            <a:gd name="connsiteY747" fmla="*/ 219075 h 317182"/>
                            <a:gd name="connsiteX748" fmla="*/ 226695 w 266700"/>
                            <a:gd name="connsiteY748" fmla="*/ 220028 h 317182"/>
                            <a:gd name="connsiteX749" fmla="*/ 226695 w 266700"/>
                            <a:gd name="connsiteY749" fmla="*/ 220980 h 317182"/>
                            <a:gd name="connsiteX750" fmla="*/ 228600 w 266700"/>
                            <a:gd name="connsiteY750" fmla="*/ 219075 h 317182"/>
                            <a:gd name="connsiteX751" fmla="*/ 228600 w 266700"/>
                            <a:gd name="connsiteY751" fmla="*/ 219075 h 317182"/>
                            <a:gd name="connsiteX752" fmla="*/ 234315 w 266700"/>
                            <a:gd name="connsiteY752" fmla="*/ 220028 h 317182"/>
                            <a:gd name="connsiteX753" fmla="*/ 233363 w 266700"/>
                            <a:gd name="connsiteY753" fmla="*/ 218122 h 317182"/>
                            <a:gd name="connsiteX754" fmla="*/ 231457 w 266700"/>
                            <a:gd name="connsiteY754" fmla="*/ 218122 h 317182"/>
                            <a:gd name="connsiteX755" fmla="*/ 228600 w 266700"/>
                            <a:gd name="connsiteY755" fmla="*/ 225743 h 317182"/>
                            <a:gd name="connsiteX756" fmla="*/ 228600 w 266700"/>
                            <a:gd name="connsiteY756" fmla="*/ 227647 h 317182"/>
                            <a:gd name="connsiteX757" fmla="*/ 229552 w 266700"/>
                            <a:gd name="connsiteY757" fmla="*/ 227647 h 317182"/>
                            <a:gd name="connsiteX758" fmla="*/ 234315 w 266700"/>
                            <a:gd name="connsiteY758" fmla="*/ 220028 h 317182"/>
                            <a:gd name="connsiteX759" fmla="*/ 228600 w 266700"/>
                            <a:gd name="connsiteY759" fmla="*/ 120015 h 317182"/>
                            <a:gd name="connsiteX760" fmla="*/ 229552 w 266700"/>
                            <a:gd name="connsiteY760" fmla="*/ 120968 h 317182"/>
                            <a:gd name="connsiteX761" fmla="*/ 231457 w 266700"/>
                            <a:gd name="connsiteY761" fmla="*/ 120015 h 317182"/>
                            <a:gd name="connsiteX762" fmla="*/ 230505 w 266700"/>
                            <a:gd name="connsiteY762" fmla="*/ 118110 h 317182"/>
                            <a:gd name="connsiteX763" fmla="*/ 228600 w 266700"/>
                            <a:gd name="connsiteY763" fmla="*/ 120015 h 317182"/>
                            <a:gd name="connsiteX764" fmla="*/ 230505 w 266700"/>
                            <a:gd name="connsiteY764" fmla="*/ 127635 h 317182"/>
                            <a:gd name="connsiteX765" fmla="*/ 230505 w 266700"/>
                            <a:gd name="connsiteY765" fmla="*/ 126683 h 317182"/>
                            <a:gd name="connsiteX766" fmla="*/ 230505 w 266700"/>
                            <a:gd name="connsiteY766" fmla="*/ 125730 h 317182"/>
                            <a:gd name="connsiteX767" fmla="*/ 229552 w 266700"/>
                            <a:gd name="connsiteY767" fmla="*/ 125730 h 317182"/>
                            <a:gd name="connsiteX768" fmla="*/ 230505 w 266700"/>
                            <a:gd name="connsiteY768" fmla="*/ 127635 h 317182"/>
                            <a:gd name="connsiteX769" fmla="*/ 236220 w 266700"/>
                            <a:gd name="connsiteY769" fmla="*/ 175260 h 317182"/>
                            <a:gd name="connsiteX770" fmla="*/ 232410 w 266700"/>
                            <a:gd name="connsiteY770" fmla="*/ 173355 h 317182"/>
                            <a:gd name="connsiteX771" fmla="*/ 230505 w 266700"/>
                            <a:gd name="connsiteY771" fmla="*/ 174308 h 317182"/>
                            <a:gd name="connsiteX772" fmla="*/ 232410 w 266700"/>
                            <a:gd name="connsiteY772" fmla="*/ 176213 h 317182"/>
                            <a:gd name="connsiteX773" fmla="*/ 232410 w 266700"/>
                            <a:gd name="connsiteY773" fmla="*/ 180975 h 317182"/>
                            <a:gd name="connsiteX774" fmla="*/ 231457 w 266700"/>
                            <a:gd name="connsiteY774" fmla="*/ 182880 h 317182"/>
                            <a:gd name="connsiteX775" fmla="*/ 234315 w 266700"/>
                            <a:gd name="connsiteY775" fmla="*/ 180975 h 317182"/>
                            <a:gd name="connsiteX776" fmla="*/ 236220 w 266700"/>
                            <a:gd name="connsiteY776" fmla="*/ 175260 h 317182"/>
                            <a:gd name="connsiteX777" fmla="*/ 236220 w 266700"/>
                            <a:gd name="connsiteY777" fmla="*/ 175260 h 317182"/>
                            <a:gd name="connsiteX778" fmla="*/ 230505 w 266700"/>
                            <a:gd name="connsiteY778" fmla="*/ 76200 h 317182"/>
                            <a:gd name="connsiteX779" fmla="*/ 230505 w 266700"/>
                            <a:gd name="connsiteY779" fmla="*/ 76200 h 317182"/>
                            <a:gd name="connsiteX780" fmla="*/ 230505 w 266700"/>
                            <a:gd name="connsiteY780" fmla="*/ 73343 h 317182"/>
                            <a:gd name="connsiteX781" fmla="*/ 229552 w 266700"/>
                            <a:gd name="connsiteY781" fmla="*/ 74295 h 317182"/>
                            <a:gd name="connsiteX782" fmla="*/ 230505 w 266700"/>
                            <a:gd name="connsiteY782" fmla="*/ 76200 h 317182"/>
                            <a:gd name="connsiteX783" fmla="*/ 231457 w 266700"/>
                            <a:gd name="connsiteY783" fmla="*/ 162878 h 317182"/>
                            <a:gd name="connsiteX784" fmla="*/ 230505 w 266700"/>
                            <a:gd name="connsiteY784" fmla="*/ 163830 h 317182"/>
                            <a:gd name="connsiteX785" fmla="*/ 231457 w 266700"/>
                            <a:gd name="connsiteY785" fmla="*/ 164783 h 317182"/>
                            <a:gd name="connsiteX786" fmla="*/ 233363 w 266700"/>
                            <a:gd name="connsiteY786" fmla="*/ 163830 h 317182"/>
                            <a:gd name="connsiteX787" fmla="*/ 231457 w 266700"/>
                            <a:gd name="connsiteY787" fmla="*/ 162878 h 317182"/>
                            <a:gd name="connsiteX788" fmla="*/ 236220 w 266700"/>
                            <a:gd name="connsiteY788" fmla="*/ 238125 h 317182"/>
                            <a:gd name="connsiteX789" fmla="*/ 233363 w 266700"/>
                            <a:gd name="connsiteY789" fmla="*/ 238125 h 317182"/>
                            <a:gd name="connsiteX790" fmla="*/ 231457 w 266700"/>
                            <a:gd name="connsiteY790" fmla="*/ 239078 h 317182"/>
                            <a:gd name="connsiteX791" fmla="*/ 231457 w 266700"/>
                            <a:gd name="connsiteY791" fmla="*/ 240030 h 317182"/>
                            <a:gd name="connsiteX792" fmla="*/ 236220 w 266700"/>
                            <a:gd name="connsiteY792" fmla="*/ 238125 h 317182"/>
                            <a:gd name="connsiteX793" fmla="*/ 235267 w 266700"/>
                            <a:gd name="connsiteY793" fmla="*/ 192405 h 317182"/>
                            <a:gd name="connsiteX794" fmla="*/ 235267 w 266700"/>
                            <a:gd name="connsiteY794" fmla="*/ 192405 h 317182"/>
                            <a:gd name="connsiteX795" fmla="*/ 232410 w 266700"/>
                            <a:gd name="connsiteY795" fmla="*/ 192405 h 317182"/>
                            <a:gd name="connsiteX796" fmla="*/ 233363 w 266700"/>
                            <a:gd name="connsiteY796" fmla="*/ 193358 h 317182"/>
                            <a:gd name="connsiteX797" fmla="*/ 235267 w 266700"/>
                            <a:gd name="connsiteY797" fmla="*/ 192405 h 317182"/>
                            <a:gd name="connsiteX798" fmla="*/ 233363 w 266700"/>
                            <a:gd name="connsiteY798" fmla="*/ 85725 h 317182"/>
                            <a:gd name="connsiteX799" fmla="*/ 234315 w 266700"/>
                            <a:gd name="connsiteY799" fmla="*/ 85725 h 317182"/>
                            <a:gd name="connsiteX800" fmla="*/ 234315 w 266700"/>
                            <a:gd name="connsiteY800" fmla="*/ 85725 h 317182"/>
                            <a:gd name="connsiteX801" fmla="*/ 233363 w 266700"/>
                            <a:gd name="connsiteY801" fmla="*/ 85725 h 317182"/>
                            <a:gd name="connsiteX802" fmla="*/ 233363 w 266700"/>
                            <a:gd name="connsiteY802" fmla="*/ 85725 h 317182"/>
                            <a:gd name="connsiteX803" fmla="*/ 234315 w 266700"/>
                            <a:gd name="connsiteY803" fmla="*/ 200025 h 317182"/>
                            <a:gd name="connsiteX804" fmla="*/ 233363 w 266700"/>
                            <a:gd name="connsiteY804" fmla="*/ 201930 h 317182"/>
                            <a:gd name="connsiteX805" fmla="*/ 234315 w 266700"/>
                            <a:gd name="connsiteY805" fmla="*/ 201930 h 317182"/>
                            <a:gd name="connsiteX806" fmla="*/ 235267 w 266700"/>
                            <a:gd name="connsiteY806" fmla="*/ 200978 h 317182"/>
                            <a:gd name="connsiteX807" fmla="*/ 234315 w 266700"/>
                            <a:gd name="connsiteY807" fmla="*/ 200025 h 317182"/>
                            <a:gd name="connsiteX808" fmla="*/ 236220 w 266700"/>
                            <a:gd name="connsiteY808" fmla="*/ 120015 h 317182"/>
                            <a:gd name="connsiteX809" fmla="*/ 238125 w 266700"/>
                            <a:gd name="connsiteY809" fmla="*/ 121920 h 317182"/>
                            <a:gd name="connsiteX810" fmla="*/ 239077 w 266700"/>
                            <a:gd name="connsiteY810" fmla="*/ 120968 h 317182"/>
                            <a:gd name="connsiteX811" fmla="*/ 236220 w 266700"/>
                            <a:gd name="connsiteY811" fmla="*/ 120015 h 317182"/>
                            <a:gd name="connsiteX812" fmla="*/ 236220 w 266700"/>
                            <a:gd name="connsiteY812" fmla="*/ 120015 h 317182"/>
                            <a:gd name="connsiteX813" fmla="*/ 236220 w 266700"/>
                            <a:gd name="connsiteY813" fmla="*/ 164783 h 317182"/>
                            <a:gd name="connsiteX814" fmla="*/ 238125 w 266700"/>
                            <a:gd name="connsiteY814" fmla="*/ 163830 h 317182"/>
                            <a:gd name="connsiteX815" fmla="*/ 240030 w 266700"/>
                            <a:gd name="connsiteY815" fmla="*/ 163830 h 317182"/>
                            <a:gd name="connsiteX816" fmla="*/ 251460 w 266700"/>
                            <a:gd name="connsiteY816" fmla="*/ 164783 h 317182"/>
                            <a:gd name="connsiteX817" fmla="*/ 252413 w 266700"/>
                            <a:gd name="connsiteY817" fmla="*/ 163830 h 317182"/>
                            <a:gd name="connsiteX818" fmla="*/ 248602 w 266700"/>
                            <a:gd name="connsiteY818" fmla="*/ 160972 h 317182"/>
                            <a:gd name="connsiteX819" fmla="*/ 243840 w 266700"/>
                            <a:gd name="connsiteY819" fmla="*/ 160020 h 317182"/>
                            <a:gd name="connsiteX820" fmla="*/ 241935 w 266700"/>
                            <a:gd name="connsiteY820" fmla="*/ 156210 h 317182"/>
                            <a:gd name="connsiteX821" fmla="*/ 239077 w 266700"/>
                            <a:gd name="connsiteY821" fmla="*/ 158115 h 317182"/>
                            <a:gd name="connsiteX822" fmla="*/ 238125 w 266700"/>
                            <a:gd name="connsiteY822" fmla="*/ 162878 h 317182"/>
                            <a:gd name="connsiteX823" fmla="*/ 235267 w 266700"/>
                            <a:gd name="connsiteY823" fmla="*/ 162878 h 317182"/>
                            <a:gd name="connsiteX824" fmla="*/ 236220 w 266700"/>
                            <a:gd name="connsiteY824" fmla="*/ 164783 h 317182"/>
                            <a:gd name="connsiteX825" fmla="*/ 238125 w 266700"/>
                            <a:gd name="connsiteY825" fmla="*/ 231458 h 317182"/>
                            <a:gd name="connsiteX826" fmla="*/ 236220 w 266700"/>
                            <a:gd name="connsiteY826" fmla="*/ 232410 h 317182"/>
                            <a:gd name="connsiteX827" fmla="*/ 237172 w 266700"/>
                            <a:gd name="connsiteY827" fmla="*/ 233363 h 317182"/>
                            <a:gd name="connsiteX828" fmla="*/ 238125 w 266700"/>
                            <a:gd name="connsiteY828" fmla="*/ 232410 h 317182"/>
                            <a:gd name="connsiteX829" fmla="*/ 238125 w 266700"/>
                            <a:gd name="connsiteY829" fmla="*/ 231458 h 317182"/>
                            <a:gd name="connsiteX830" fmla="*/ 238125 w 266700"/>
                            <a:gd name="connsiteY830" fmla="*/ 200978 h 317182"/>
                            <a:gd name="connsiteX831" fmla="*/ 242888 w 266700"/>
                            <a:gd name="connsiteY831" fmla="*/ 202883 h 317182"/>
                            <a:gd name="connsiteX832" fmla="*/ 243840 w 266700"/>
                            <a:gd name="connsiteY832" fmla="*/ 199072 h 317182"/>
                            <a:gd name="connsiteX833" fmla="*/ 242888 w 266700"/>
                            <a:gd name="connsiteY833" fmla="*/ 197168 h 317182"/>
                            <a:gd name="connsiteX834" fmla="*/ 238125 w 266700"/>
                            <a:gd name="connsiteY834" fmla="*/ 200978 h 317182"/>
                            <a:gd name="connsiteX835" fmla="*/ 239077 w 266700"/>
                            <a:gd name="connsiteY835" fmla="*/ 177165 h 317182"/>
                            <a:gd name="connsiteX836" fmla="*/ 239077 w 266700"/>
                            <a:gd name="connsiteY836" fmla="*/ 177165 h 317182"/>
                            <a:gd name="connsiteX837" fmla="*/ 239077 w 266700"/>
                            <a:gd name="connsiteY837" fmla="*/ 175260 h 317182"/>
                            <a:gd name="connsiteX838" fmla="*/ 238125 w 266700"/>
                            <a:gd name="connsiteY838" fmla="*/ 176213 h 317182"/>
                            <a:gd name="connsiteX839" fmla="*/ 239077 w 266700"/>
                            <a:gd name="connsiteY839" fmla="*/ 177165 h 317182"/>
                            <a:gd name="connsiteX840" fmla="*/ 240030 w 266700"/>
                            <a:gd name="connsiteY840" fmla="*/ 214313 h 317182"/>
                            <a:gd name="connsiteX841" fmla="*/ 240030 w 266700"/>
                            <a:gd name="connsiteY841" fmla="*/ 213360 h 317182"/>
                            <a:gd name="connsiteX842" fmla="*/ 239077 w 266700"/>
                            <a:gd name="connsiteY842" fmla="*/ 214313 h 317182"/>
                            <a:gd name="connsiteX843" fmla="*/ 239077 w 266700"/>
                            <a:gd name="connsiteY843" fmla="*/ 215265 h 317182"/>
                            <a:gd name="connsiteX844" fmla="*/ 240030 w 266700"/>
                            <a:gd name="connsiteY844" fmla="*/ 214313 h 317182"/>
                            <a:gd name="connsiteX845" fmla="*/ 240030 w 266700"/>
                            <a:gd name="connsiteY845" fmla="*/ 136208 h 317182"/>
                            <a:gd name="connsiteX846" fmla="*/ 241935 w 266700"/>
                            <a:gd name="connsiteY846" fmla="*/ 139065 h 317182"/>
                            <a:gd name="connsiteX847" fmla="*/ 241935 w 266700"/>
                            <a:gd name="connsiteY847" fmla="*/ 137160 h 317182"/>
                            <a:gd name="connsiteX848" fmla="*/ 240982 w 266700"/>
                            <a:gd name="connsiteY848" fmla="*/ 134303 h 317182"/>
                            <a:gd name="connsiteX849" fmla="*/ 240030 w 266700"/>
                            <a:gd name="connsiteY849" fmla="*/ 136208 h 317182"/>
                            <a:gd name="connsiteX850" fmla="*/ 244792 w 266700"/>
                            <a:gd name="connsiteY850" fmla="*/ 219075 h 317182"/>
                            <a:gd name="connsiteX851" fmla="*/ 242888 w 266700"/>
                            <a:gd name="connsiteY851" fmla="*/ 217170 h 317182"/>
                            <a:gd name="connsiteX852" fmla="*/ 240030 w 266700"/>
                            <a:gd name="connsiteY852" fmla="*/ 219075 h 317182"/>
                            <a:gd name="connsiteX853" fmla="*/ 241935 w 266700"/>
                            <a:gd name="connsiteY853" fmla="*/ 220980 h 317182"/>
                            <a:gd name="connsiteX854" fmla="*/ 244792 w 266700"/>
                            <a:gd name="connsiteY854" fmla="*/ 219075 h 317182"/>
                            <a:gd name="connsiteX855" fmla="*/ 242888 w 266700"/>
                            <a:gd name="connsiteY855" fmla="*/ 170497 h 317182"/>
                            <a:gd name="connsiteX856" fmla="*/ 242888 w 266700"/>
                            <a:gd name="connsiteY856" fmla="*/ 172403 h 317182"/>
                            <a:gd name="connsiteX857" fmla="*/ 246697 w 266700"/>
                            <a:gd name="connsiteY857" fmla="*/ 175260 h 317182"/>
                            <a:gd name="connsiteX858" fmla="*/ 250507 w 266700"/>
                            <a:gd name="connsiteY858" fmla="*/ 174308 h 317182"/>
                            <a:gd name="connsiteX859" fmla="*/ 254317 w 266700"/>
                            <a:gd name="connsiteY859" fmla="*/ 174308 h 317182"/>
                            <a:gd name="connsiteX860" fmla="*/ 253365 w 266700"/>
                            <a:gd name="connsiteY860" fmla="*/ 170497 h 317182"/>
                            <a:gd name="connsiteX861" fmla="*/ 249555 w 266700"/>
                            <a:gd name="connsiteY861" fmla="*/ 166688 h 317182"/>
                            <a:gd name="connsiteX862" fmla="*/ 242888 w 266700"/>
                            <a:gd name="connsiteY862" fmla="*/ 166688 h 317182"/>
                            <a:gd name="connsiteX863" fmla="*/ 242888 w 266700"/>
                            <a:gd name="connsiteY863" fmla="*/ 170497 h 317182"/>
                            <a:gd name="connsiteX864" fmla="*/ 243840 w 266700"/>
                            <a:gd name="connsiteY864" fmla="*/ 160020 h 317182"/>
                            <a:gd name="connsiteX865" fmla="*/ 242888 w 266700"/>
                            <a:gd name="connsiteY865" fmla="*/ 161925 h 317182"/>
                            <a:gd name="connsiteX866" fmla="*/ 241935 w 266700"/>
                            <a:gd name="connsiteY866" fmla="*/ 160972 h 317182"/>
                            <a:gd name="connsiteX867" fmla="*/ 243840 w 266700"/>
                            <a:gd name="connsiteY867" fmla="*/ 160020 h 317182"/>
                            <a:gd name="connsiteX868" fmla="*/ 246697 w 266700"/>
                            <a:gd name="connsiteY868" fmla="*/ 185738 h 317182"/>
                            <a:gd name="connsiteX869" fmla="*/ 243840 w 266700"/>
                            <a:gd name="connsiteY869" fmla="*/ 184785 h 317182"/>
                            <a:gd name="connsiteX870" fmla="*/ 241935 w 266700"/>
                            <a:gd name="connsiteY870" fmla="*/ 186690 h 317182"/>
                            <a:gd name="connsiteX871" fmla="*/ 244792 w 266700"/>
                            <a:gd name="connsiteY871" fmla="*/ 186690 h 317182"/>
                            <a:gd name="connsiteX872" fmla="*/ 246697 w 266700"/>
                            <a:gd name="connsiteY872" fmla="*/ 185738 h 317182"/>
                            <a:gd name="connsiteX873" fmla="*/ 243840 w 266700"/>
                            <a:gd name="connsiteY873" fmla="*/ 119063 h 317182"/>
                            <a:gd name="connsiteX874" fmla="*/ 245745 w 266700"/>
                            <a:gd name="connsiteY874" fmla="*/ 121920 h 317182"/>
                            <a:gd name="connsiteX875" fmla="*/ 247650 w 266700"/>
                            <a:gd name="connsiteY875" fmla="*/ 120968 h 317182"/>
                            <a:gd name="connsiteX876" fmla="*/ 243840 w 266700"/>
                            <a:gd name="connsiteY876" fmla="*/ 119063 h 317182"/>
                            <a:gd name="connsiteX877" fmla="*/ 243840 w 266700"/>
                            <a:gd name="connsiteY877" fmla="*/ 119063 h 317182"/>
                            <a:gd name="connsiteX878" fmla="*/ 247650 w 266700"/>
                            <a:gd name="connsiteY878" fmla="*/ 155258 h 317182"/>
                            <a:gd name="connsiteX879" fmla="*/ 247650 w 266700"/>
                            <a:gd name="connsiteY879" fmla="*/ 155258 h 317182"/>
                            <a:gd name="connsiteX880" fmla="*/ 247650 w 266700"/>
                            <a:gd name="connsiteY880" fmla="*/ 155258 h 317182"/>
                            <a:gd name="connsiteX881" fmla="*/ 247650 w 266700"/>
                            <a:gd name="connsiteY881" fmla="*/ 156210 h 317182"/>
                            <a:gd name="connsiteX882" fmla="*/ 247650 w 266700"/>
                            <a:gd name="connsiteY882" fmla="*/ 155258 h 317182"/>
                            <a:gd name="connsiteX883" fmla="*/ 251460 w 266700"/>
                            <a:gd name="connsiteY883" fmla="*/ 202883 h 317182"/>
                            <a:gd name="connsiteX884" fmla="*/ 248602 w 266700"/>
                            <a:gd name="connsiteY884" fmla="*/ 200978 h 317182"/>
                            <a:gd name="connsiteX885" fmla="*/ 247650 w 266700"/>
                            <a:gd name="connsiteY885" fmla="*/ 202883 h 317182"/>
                            <a:gd name="connsiteX886" fmla="*/ 249555 w 266700"/>
                            <a:gd name="connsiteY886" fmla="*/ 203835 h 317182"/>
                            <a:gd name="connsiteX887" fmla="*/ 251460 w 266700"/>
                            <a:gd name="connsiteY887" fmla="*/ 202883 h 317182"/>
                            <a:gd name="connsiteX888" fmla="*/ 248602 w 266700"/>
                            <a:gd name="connsiteY888" fmla="*/ 208597 h 317182"/>
                            <a:gd name="connsiteX889" fmla="*/ 248602 w 266700"/>
                            <a:gd name="connsiteY889" fmla="*/ 208597 h 317182"/>
                            <a:gd name="connsiteX890" fmla="*/ 248602 w 266700"/>
                            <a:gd name="connsiteY890" fmla="*/ 209550 h 317182"/>
                            <a:gd name="connsiteX891" fmla="*/ 248602 w 266700"/>
                            <a:gd name="connsiteY891" fmla="*/ 208597 h 317182"/>
                            <a:gd name="connsiteX892" fmla="*/ 248602 w 266700"/>
                            <a:gd name="connsiteY892" fmla="*/ 208597 h 317182"/>
                            <a:gd name="connsiteX893" fmla="*/ 257175 w 266700"/>
                            <a:gd name="connsiteY893" fmla="*/ 180022 h 317182"/>
                            <a:gd name="connsiteX894" fmla="*/ 253365 w 266700"/>
                            <a:gd name="connsiteY894" fmla="*/ 178118 h 317182"/>
                            <a:gd name="connsiteX895" fmla="*/ 251460 w 266700"/>
                            <a:gd name="connsiteY895" fmla="*/ 180022 h 317182"/>
                            <a:gd name="connsiteX896" fmla="*/ 255270 w 266700"/>
                            <a:gd name="connsiteY896" fmla="*/ 181928 h 317182"/>
                            <a:gd name="connsiteX897" fmla="*/ 257175 w 266700"/>
                            <a:gd name="connsiteY897" fmla="*/ 180022 h 3171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</a:cxnLst>
                          <a:rect l="l" t="t" r="r" b="b"/>
                          <a:pathLst>
                            <a:path w="266700" h="317182">
                              <a:moveTo>
                                <a:pt x="266700" y="145733"/>
                              </a:moveTo>
                              <a:cubicBezTo>
                                <a:pt x="266700" y="153353"/>
                                <a:pt x="266700" y="160972"/>
                                <a:pt x="266700" y="169545"/>
                              </a:cubicBezTo>
                              <a:cubicBezTo>
                                <a:pt x="266700" y="178118"/>
                                <a:pt x="264795" y="186690"/>
                                <a:pt x="262890" y="195263"/>
                              </a:cubicBezTo>
                              <a:cubicBezTo>
                                <a:pt x="257175" y="222885"/>
                                <a:pt x="245745" y="248603"/>
                                <a:pt x="228600" y="271463"/>
                              </a:cubicBezTo>
                              <a:cubicBezTo>
                                <a:pt x="211455" y="294322"/>
                                <a:pt x="188595" y="307658"/>
                                <a:pt x="160972" y="313372"/>
                              </a:cubicBezTo>
                              <a:cubicBezTo>
                                <a:pt x="154305" y="315278"/>
                                <a:pt x="147638" y="314325"/>
                                <a:pt x="140970" y="317183"/>
                              </a:cubicBezTo>
                              <a:cubicBezTo>
                                <a:pt x="139065" y="317183"/>
                                <a:pt x="136207" y="317183"/>
                                <a:pt x="134302" y="317183"/>
                              </a:cubicBezTo>
                              <a:cubicBezTo>
                                <a:pt x="122872" y="314325"/>
                                <a:pt x="109538" y="314325"/>
                                <a:pt x="98107" y="310515"/>
                              </a:cubicBezTo>
                              <a:cubicBezTo>
                                <a:pt x="79057" y="304800"/>
                                <a:pt x="61913" y="294322"/>
                                <a:pt x="48577" y="279083"/>
                              </a:cubicBezTo>
                              <a:cubicBezTo>
                                <a:pt x="42863" y="272415"/>
                                <a:pt x="37147" y="264795"/>
                                <a:pt x="30480" y="258128"/>
                              </a:cubicBezTo>
                              <a:cubicBezTo>
                                <a:pt x="20002" y="246697"/>
                                <a:pt x="15240" y="232410"/>
                                <a:pt x="10477" y="218122"/>
                              </a:cubicBezTo>
                              <a:cubicBezTo>
                                <a:pt x="4763" y="200025"/>
                                <a:pt x="1905" y="180975"/>
                                <a:pt x="0" y="160972"/>
                              </a:cubicBezTo>
                              <a:cubicBezTo>
                                <a:pt x="0" y="159068"/>
                                <a:pt x="0" y="158115"/>
                                <a:pt x="0" y="156210"/>
                              </a:cubicBezTo>
                              <a:cubicBezTo>
                                <a:pt x="2857" y="143828"/>
                                <a:pt x="1905" y="131445"/>
                                <a:pt x="4763" y="119063"/>
                              </a:cubicBezTo>
                              <a:cubicBezTo>
                                <a:pt x="12382" y="90488"/>
                                <a:pt x="22860" y="63818"/>
                                <a:pt x="42863" y="40958"/>
                              </a:cubicBezTo>
                              <a:cubicBezTo>
                                <a:pt x="60007" y="21908"/>
                                <a:pt x="80963" y="10478"/>
                                <a:pt x="105727" y="3810"/>
                              </a:cubicBezTo>
                              <a:cubicBezTo>
                                <a:pt x="116205" y="953"/>
                                <a:pt x="126682" y="0"/>
                                <a:pt x="137160" y="0"/>
                              </a:cubicBezTo>
                              <a:cubicBezTo>
                                <a:pt x="152400" y="0"/>
                                <a:pt x="165735" y="2858"/>
                                <a:pt x="179070" y="9525"/>
                              </a:cubicBezTo>
                              <a:cubicBezTo>
                                <a:pt x="191452" y="16193"/>
                                <a:pt x="204788" y="20955"/>
                                <a:pt x="215265" y="31433"/>
                              </a:cubicBezTo>
                              <a:cubicBezTo>
                                <a:pt x="232410" y="48578"/>
                                <a:pt x="245745" y="67628"/>
                                <a:pt x="254317" y="90488"/>
                              </a:cubicBezTo>
                              <a:cubicBezTo>
                                <a:pt x="260032" y="104775"/>
                                <a:pt x="262890" y="120015"/>
                                <a:pt x="264795" y="135255"/>
                              </a:cubicBezTo>
                              <a:cubicBezTo>
                                <a:pt x="266700" y="139065"/>
                                <a:pt x="266700" y="142875"/>
                                <a:pt x="266700" y="145733"/>
                              </a:cubicBezTo>
                              <a:close/>
                              <a:moveTo>
                                <a:pt x="17145" y="134303"/>
                              </a:moveTo>
                              <a:cubicBezTo>
                                <a:pt x="17145" y="134303"/>
                                <a:pt x="17145" y="133350"/>
                                <a:pt x="17145" y="133350"/>
                              </a:cubicBezTo>
                              <a:lnTo>
                                <a:pt x="17145" y="132397"/>
                              </a:lnTo>
                              <a:cubicBezTo>
                                <a:pt x="17145" y="132397"/>
                                <a:pt x="17145" y="133350"/>
                                <a:pt x="17145" y="134303"/>
                              </a:cubicBezTo>
                              <a:cubicBezTo>
                                <a:pt x="16192" y="134303"/>
                                <a:pt x="17145" y="134303"/>
                                <a:pt x="17145" y="134303"/>
                              </a:cubicBezTo>
                              <a:close/>
                              <a:moveTo>
                                <a:pt x="17145" y="141922"/>
                              </a:moveTo>
                              <a:cubicBezTo>
                                <a:pt x="17145" y="142875"/>
                                <a:pt x="18097" y="143828"/>
                                <a:pt x="19050" y="143828"/>
                              </a:cubicBezTo>
                              <a:cubicBezTo>
                                <a:pt x="19050" y="143828"/>
                                <a:pt x="20002" y="143828"/>
                                <a:pt x="20002" y="143828"/>
                              </a:cubicBezTo>
                              <a:cubicBezTo>
                                <a:pt x="20002" y="141922"/>
                                <a:pt x="19050" y="141922"/>
                                <a:pt x="18097" y="141922"/>
                              </a:cubicBezTo>
                              <a:cubicBezTo>
                                <a:pt x="17145" y="140970"/>
                                <a:pt x="17145" y="140970"/>
                                <a:pt x="17145" y="141922"/>
                              </a:cubicBezTo>
                              <a:close/>
                              <a:moveTo>
                                <a:pt x="20955" y="191453"/>
                              </a:moveTo>
                              <a:cubicBezTo>
                                <a:pt x="19050" y="191453"/>
                                <a:pt x="20955" y="188595"/>
                                <a:pt x="19050" y="188595"/>
                              </a:cubicBezTo>
                              <a:cubicBezTo>
                                <a:pt x="18097" y="188595"/>
                                <a:pt x="18097" y="189547"/>
                                <a:pt x="18097" y="190500"/>
                              </a:cubicBezTo>
                              <a:cubicBezTo>
                                <a:pt x="18097" y="191453"/>
                                <a:pt x="19050" y="192405"/>
                                <a:pt x="20002" y="192405"/>
                              </a:cubicBezTo>
                              <a:cubicBezTo>
                                <a:pt x="20002" y="192405"/>
                                <a:pt x="20955" y="191453"/>
                                <a:pt x="20955" y="191453"/>
                              </a:cubicBezTo>
                              <a:close/>
                              <a:moveTo>
                                <a:pt x="22860" y="137160"/>
                              </a:moveTo>
                              <a:cubicBezTo>
                                <a:pt x="22860" y="137160"/>
                                <a:pt x="23813" y="137160"/>
                                <a:pt x="23813" y="137160"/>
                              </a:cubicBezTo>
                              <a:cubicBezTo>
                                <a:pt x="23813" y="136208"/>
                                <a:pt x="22860" y="136208"/>
                                <a:pt x="21907" y="135255"/>
                              </a:cubicBezTo>
                              <a:lnTo>
                                <a:pt x="20955" y="135255"/>
                              </a:lnTo>
                              <a:cubicBezTo>
                                <a:pt x="21907" y="137160"/>
                                <a:pt x="22860" y="137160"/>
                                <a:pt x="22860" y="137160"/>
                              </a:cubicBezTo>
                              <a:close/>
                              <a:moveTo>
                                <a:pt x="24765" y="164783"/>
                              </a:moveTo>
                              <a:cubicBezTo>
                                <a:pt x="25717" y="164783"/>
                                <a:pt x="27622" y="163830"/>
                                <a:pt x="27622" y="163830"/>
                              </a:cubicBezTo>
                              <a:cubicBezTo>
                                <a:pt x="27622" y="161925"/>
                                <a:pt x="25717" y="163830"/>
                                <a:pt x="25717" y="162878"/>
                              </a:cubicBezTo>
                              <a:cubicBezTo>
                                <a:pt x="24765" y="162878"/>
                                <a:pt x="23813" y="161925"/>
                                <a:pt x="23813" y="163830"/>
                              </a:cubicBezTo>
                              <a:cubicBezTo>
                                <a:pt x="22860" y="164783"/>
                                <a:pt x="24765" y="164783"/>
                                <a:pt x="24765" y="164783"/>
                              </a:cubicBezTo>
                              <a:close/>
                              <a:moveTo>
                                <a:pt x="25717" y="178118"/>
                              </a:moveTo>
                              <a:cubicBezTo>
                                <a:pt x="27622" y="180975"/>
                                <a:pt x="29527" y="178118"/>
                                <a:pt x="31432" y="178118"/>
                              </a:cubicBezTo>
                              <a:cubicBezTo>
                                <a:pt x="31432" y="178118"/>
                                <a:pt x="32385" y="178118"/>
                                <a:pt x="32385" y="177165"/>
                              </a:cubicBezTo>
                              <a:cubicBezTo>
                                <a:pt x="32385" y="176213"/>
                                <a:pt x="31432" y="177165"/>
                                <a:pt x="30480" y="176213"/>
                              </a:cubicBezTo>
                              <a:cubicBezTo>
                                <a:pt x="29527" y="176213"/>
                                <a:pt x="27622" y="177165"/>
                                <a:pt x="25717" y="178118"/>
                              </a:cubicBezTo>
                              <a:cubicBezTo>
                                <a:pt x="25717" y="177165"/>
                                <a:pt x="25717" y="176213"/>
                                <a:pt x="23813" y="176213"/>
                              </a:cubicBezTo>
                              <a:cubicBezTo>
                                <a:pt x="23813" y="176213"/>
                                <a:pt x="23813" y="177165"/>
                                <a:pt x="23813" y="178118"/>
                              </a:cubicBezTo>
                              <a:cubicBezTo>
                                <a:pt x="23813" y="179070"/>
                                <a:pt x="24765" y="178118"/>
                                <a:pt x="25717" y="178118"/>
                              </a:cubicBezTo>
                              <a:close/>
                              <a:moveTo>
                                <a:pt x="24765" y="130493"/>
                              </a:moveTo>
                              <a:cubicBezTo>
                                <a:pt x="24765" y="130493"/>
                                <a:pt x="24765" y="131445"/>
                                <a:pt x="24765" y="131445"/>
                              </a:cubicBezTo>
                              <a:cubicBezTo>
                                <a:pt x="24765" y="131445"/>
                                <a:pt x="25717" y="131445"/>
                                <a:pt x="25717" y="131445"/>
                              </a:cubicBezTo>
                              <a:cubicBezTo>
                                <a:pt x="25717" y="131445"/>
                                <a:pt x="25717" y="130493"/>
                                <a:pt x="24765" y="130493"/>
                              </a:cubicBezTo>
                              <a:cubicBezTo>
                                <a:pt x="24765" y="130493"/>
                                <a:pt x="24765" y="130493"/>
                                <a:pt x="24765" y="130493"/>
                              </a:cubicBezTo>
                              <a:close/>
                              <a:moveTo>
                                <a:pt x="25717" y="200025"/>
                              </a:moveTo>
                              <a:cubicBezTo>
                                <a:pt x="27622" y="200978"/>
                                <a:pt x="28575" y="200025"/>
                                <a:pt x="30480" y="199072"/>
                              </a:cubicBezTo>
                              <a:cubicBezTo>
                                <a:pt x="28575" y="199072"/>
                                <a:pt x="26670" y="197168"/>
                                <a:pt x="25717" y="200025"/>
                              </a:cubicBezTo>
                              <a:lnTo>
                                <a:pt x="25717" y="200025"/>
                              </a:lnTo>
                              <a:close/>
                              <a:moveTo>
                                <a:pt x="25717" y="154305"/>
                              </a:moveTo>
                              <a:lnTo>
                                <a:pt x="25717" y="154305"/>
                              </a:lnTo>
                              <a:cubicBezTo>
                                <a:pt x="26670" y="154305"/>
                                <a:pt x="26670" y="154305"/>
                                <a:pt x="27622" y="154305"/>
                              </a:cubicBezTo>
                              <a:cubicBezTo>
                                <a:pt x="27622" y="154305"/>
                                <a:pt x="27622" y="153353"/>
                                <a:pt x="27622" y="153353"/>
                              </a:cubicBezTo>
                              <a:cubicBezTo>
                                <a:pt x="26670" y="153353"/>
                                <a:pt x="25717" y="153353"/>
                                <a:pt x="25717" y="154305"/>
                              </a:cubicBezTo>
                              <a:close/>
                              <a:moveTo>
                                <a:pt x="27622" y="209550"/>
                              </a:moveTo>
                              <a:cubicBezTo>
                                <a:pt x="27622" y="209550"/>
                                <a:pt x="27622" y="208597"/>
                                <a:pt x="26670" y="208597"/>
                              </a:cubicBezTo>
                              <a:cubicBezTo>
                                <a:pt x="26670" y="208597"/>
                                <a:pt x="25717" y="208597"/>
                                <a:pt x="25717" y="209550"/>
                              </a:cubicBezTo>
                              <a:cubicBezTo>
                                <a:pt x="25717" y="210503"/>
                                <a:pt x="25717" y="210503"/>
                                <a:pt x="27622" y="209550"/>
                              </a:cubicBezTo>
                              <a:cubicBezTo>
                                <a:pt x="26670" y="210503"/>
                                <a:pt x="27622" y="209550"/>
                                <a:pt x="27622" y="209550"/>
                              </a:cubicBezTo>
                              <a:close/>
                              <a:moveTo>
                                <a:pt x="30480" y="199072"/>
                              </a:moveTo>
                              <a:cubicBezTo>
                                <a:pt x="32385" y="197168"/>
                                <a:pt x="34290" y="195263"/>
                                <a:pt x="37147" y="193358"/>
                              </a:cubicBezTo>
                              <a:cubicBezTo>
                                <a:pt x="41910" y="190500"/>
                                <a:pt x="42863" y="185738"/>
                                <a:pt x="45720" y="180975"/>
                              </a:cubicBezTo>
                              <a:cubicBezTo>
                                <a:pt x="45720" y="180022"/>
                                <a:pt x="45720" y="179070"/>
                                <a:pt x="44767" y="179070"/>
                              </a:cubicBezTo>
                              <a:cubicBezTo>
                                <a:pt x="42863" y="179070"/>
                                <a:pt x="42863" y="180022"/>
                                <a:pt x="42863" y="180975"/>
                              </a:cubicBezTo>
                              <a:cubicBezTo>
                                <a:pt x="42863" y="184785"/>
                                <a:pt x="40005" y="186690"/>
                                <a:pt x="39052" y="190500"/>
                              </a:cubicBezTo>
                              <a:cubicBezTo>
                                <a:pt x="38100" y="194310"/>
                                <a:pt x="32385" y="188595"/>
                                <a:pt x="32385" y="194310"/>
                              </a:cubicBezTo>
                              <a:cubicBezTo>
                                <a:pt x="32385" y="194310"/>
                                <a:pt x="31432" y="194310"/>
                                <a:pt x="30480" y="193358"/>
                              </a:cubicBezTo>
                              <a:cubicBezTo>
                                <a:pt x="29527" y="192405"/>
                                <a:pt x="29527" y="191453"/>
                                <a:pt x="29527" y="189547"/>
                              </a:cubicBezTo>
                              <a:cubicBezTo>
                                <a:pt x="31432" y="188595"/>
                                <a:pt x="31432" y="186690"/>
                                <a:pt x="31432" y="184785"/>
                              </a:cubicBezTo>
                              <a:cubicBezTo>
                                <a:pt x="31432" y="183833"/>
                                <a:pt x="30480" y="182880"/>
                                <a:pt x="29527" y="182880"/>
                              </a:cubicBezTo>
                              <a:cubicBezTo>
                                <a:pt x="28575" y="182880"/>
                                <a:pt x="27622" y="182880"/>
                                <a:pt x="27622" y="183833"/>
                              </a:cubicBezTo>
                              <a:cubicBezTo>
                                <a:pt x="26670" y="184785"/>
                                <a:pt x="27622" y="185738"/>
                                <a:pt x="28575" y="185738"/>
                              </a:cubicBezTo>
                              <a:cubicBezTo>
                                <a:pt x="29527" y="186690"/>
                                <a:pt x="30480" y="187643"/>
                                <a:pt x="30480" y="189547"/>
                              </a:cubicBezTo>
                              <a:cubicBezTo>
                                <a:pt x="28575" y="189547"/>
                                <a:pt x="26670" y="189547"/>
                                <a:pt x="28575" y="192405"/>
                              </a:cubicBezTo>
                              <a:cubicBezTo>
                                <a:pt x="27622" y="194310"/>
                                <a:pt x="28575" y="196215"/>
                                <a:pt x="30480" y="199072"/>
                              </a:cubicBezTo>
                              <a:lnTo>
                                <a:pt x="30480" y="199072"/>
                              </a:lnTo>
                              <a:close/>
                              <a:moveTo>
                                <a:pt x="26670" y="127635"/>
                              </a:moveTo>
                              <a:cubicBezTo>
                                <a:pt x="26670" y="128588"/>
                                <a:pt x="27622" y="128588"/>
                                <a:pt x="28575" y="128588"/>
                              </a:cubicBezTo>
                              <a:cubicBezTo>
                                <a:pt x="29527" y="127635"/>
                                <a:pt x="30480" y="126683"/>
                                <a:pt x="30480" y="125730"/>
                              </a:cubicBezTo>
                              <a:cubicBezTo>
                                <a:pt x="30480" y="125730"/>
                                <a:pt x="30480" y="124778"/>
                                <a:pt x="29527" y="125730"/>
                              </a:cubicBezTo>
                              <a:cubicBezTo>
                                <a:pt x="28575" y="125730"/>
                                <a:pt x="26670" y="126683"/>
                                <a:pt x="26670" y="127635"/>
                              </a:cubicBezTo>
                              <a:close/>
                              <a:moveTo>
                                <a:pt x="30480" y="169545"/>
                              </a:moveTo>
                              <a:cubicBezTo>
                                <a:pt x="29527" y="170497"/>
                                <a:pt x="28575" y="171450"/>
                                <a:pt x="28575" y="171450"/>
                              </a:cubicBezTo>
                              <a:cubicBezTo>
                                <a:pt x="28575" y="171450"/>
                                <a:pt x="28575" y="172403"/>
                                <a:pt x="29527" y="171450"/>
                              </a:cubicBezTo>
                              <a:cubicBezTo>
                                <a:pt x="30480" y="172403"/>
                                <a:pt x="31432" y="171450"/>
                                <a:pt x="30480" y="169545"/>
                              </a:cubicBezTo>
                              <a:cubicBezTo>
                                <a:pt x="31432" y="170497"/>
                                <a:pt x="31432" y="169545"/>
                                <a:pt x="30480" y="169545"/>
                              </a:cubicBezTo>
                              <a:close/>
                              <a:moveTo>
                                <a:pt x="29527" y="135255"/>
                              </a:moveTo>
                              <a:cubicBezTo>
                                <a:pt x="29527" y="136208"/>
                                <a:pt x="29527" y="137160"/>
                                <a:pt x="29527" y="137160"/>
                              </a:cubicBezTo>
                              <a:cubicBezTo>
                                <a:pt x="30480" y="136208"/>
                                <a:pt x="31432" y="134303"/>
                                <a:pt x="32385" y="133350"/>
                              </a:cubicBezTo>
                              <a:cubicBezTo>
                                <a:pt x="32385" y="133350"/>
                                <a:pt x="32385" y="132397"/>
                                <a:pt x="32385" y="132397"/>
                              </a:cubicBezTo>
                              <a:cubicBezTo>
                                <a:pt x="30480" y="132397"/>
                                <a:pt x="29527" y="134303"/>
                                <a:pt x="29527" y="135255"/>
                              </a:cubicBezTo>
                              <a:close/>
                              <a:moveTo>
                                <a:pt x="32385" y="206693"/>
                              </a:moveTo>
                              <a:cubicBezTo>
                                <a:pt x="32385" y="205740"/>
                                <a:pt x="32385" y="205740"/>
                                <a:pt x="32385" y="206693"/>
                              </a:cubicBezTo>
                              <a:cubicBezTo>
                                <a:pt x="31432" y="205740"/>
                                <a:pt x="30480" y="206693"/>
                                <a:pt x="30480" y="206693"/>
                              </a:cubicBezTo>
                              <a:cubicBezTo>
                                <a:pt x="30480" y="206693"/>
                                <a:pt x="30480" y="207645"/>
                                <a:pt x="31432" y="207645"/>
                              </a:cubicBezTo>
                              <a:cubicBezTo>
                                <a:pt x="32385" y="207645"/>
                                <a:pt x="32385" y="206693"/>
                                <a:pt x="32385" y="206693"/>
                              </a:cubicBezTo>
                              <a:close/>
                              <a:moveTo>
                                <a:pt x="33338" y="145733"/>
                              </a:moveTo>
                              <a:cubicBezTo>
                                <a:pt x="34290" y="145733"/>
                                <a:pt x="34290" y="145733"/>
                                <a:pt x="34290" y="144780"/>
                              </a:cubicBezTo>
                              <a:cubicBezTo>
                                <a:pt x="34290" y="143828"/>
                                <a:pt x="33338" y="143828"/>
                                <a:pt x="32385" y="143828"/>
                              </a:cubicBezTo>
                              <a:cubicBezTo>
                                <a:pt x="32385" y="143828"/>
                                <a:pt x="31432" y="143828"/>
                                <a:pt x="31432" y="144780"/>
                              </a:cubicBezTo>
                              <a:cubicBezTo>
                                <a:pt x="32385" y="145733"/>
                                <a:pt x="32385" y="145733"/>
                                <a:pt x="33338" y="145733"/>
                              </a:cubicBezTo>
                              <a:close/>
                              <a:moveTo>
                                <a:pt x="32385" y="163830"/>
                              </a:moveTo>
                              <a:cubicBezTo>
                                <a:pt x="32385" y="163830"/>
                                <a:pt x="33338" y="164783"/>
                                <a:pt x="33338" y="164783"/>
                              </a:cubicBezTo>
                              <a:cubicBezTo>
                                <a:pt x="34290" y="164783"/>
                                <a:pt x="34290" y="164783"/>
                                <a:pt x="34290" y="163830"/>
                              </a:cubicBezTo>
                              <a:cubicBezTo>
                                <a:pt x="34290" y="163830"/>
                                <a:pt x="34290" y="162878"/>
                                <a:pt x="33338" y="162878"/>
                              </a:cubicBezTo>
                              <a:cubicBezTo>
                                <a:pt x="32385" y="162878"/>
                                <a:pt x="32385" y="162878"/>
                                <a:pt x="32385" y="163830"/>
                              </a:cubicBezTo>
                              <a:close/>
                              <a:moveTo>
                                <a:pt x="33338" y="116205"/>
                              </a:moveTo>
                              <a:cubicBezTo>
                                <a:pt x="33338" y="117158"/>
                                <a:pt x="33338" y="117158"/>
                                <a:pt x="33338" y="116205"/>
                              </a:cubicBezTo>
                              <a:cubicBezTo>
                                <a:pt x="34290" y="116205"/>
                                <a:pt x="34290" y="116205"/>
                                <a:pt x="34290" y="116205"/>
                              </a:cubicBezTo>
                              <a:cubicBezTo>
                                <a:pt x="34290" y="116205"/>
                                <a:pt x="34290" y="115253"/>
                                <a:pt x="33338" y="115253"/>
                              </a:cubicBezTo>
                              <a:cubicBezTo>
                                <a:pt x="33338" y="116205"/>
                                <a:pt x="33338" y="116205"/>
                                <a:pt x="33338" y="116205"/>
                              </a:cubicBezTo>
                              <a:close/>
                              <a:moveTo>
                                <a:pt x="34290" y="184785"/>
                              </a:moveTo>
                              <a:cubicBezTo>
                                <a:pt x="34290" y="186690"/>
                                <a:pt x="35242" y="186690"/>
                                <a:pt x="37147" y="187643"/>
                              </a:cubicBezTo>
                              <a:cubicBezTo>
                                <a:pt x="37147" y="187643"/>
                                <a:pt x="38100" y="187643"/>
                                <a:pt x="38100" y="186690"/>
                              </a:cubicBezTo>
                              <a:cubicBezTo>
                                <a:pt x="38100" y="184785"/>
                                <a:pt x="36195" y="184785"/>
                                <a:pt x="35242" y="183833"/>
                              </a:cubicBezTo>
                              <a:cubicBezTo>
                                <a:pt x="34290" y="183833"/>
                                <a:pt x="33338" y="183833"/>
                                <a:pt x="34290" y="184785"/>
                              </a:cubicBezTo>
                              <a:close/>
                              <a:moveTo>
                                <a:pt x="36195" y="172403"/>
                              </a:moveTo>
                              <a:lnTo>
                                <a:pt x="36195" y="172403"/>
                              </a:lnTo>
                              <a:cubicBezTo>
                                <a:pt x="38100" y="178118"/>
                                <a:pt x="41910" y="175260"/>
                                <a:pt x="44767" y="175260"/>
                              </a:cubicBezTo>
                              <a:cubicBezTo>
                                <a:pt x="45720" y="175260"/>
                                <a:pt x="46672" y="175260"/>
                                <a:pt x="46672" y="174308"/>
                              </a:cubicBezTo>
                              <a:cubicBezTo>
                                <a:pt x="44767" y="173355"/>
                                <a:pt x="46672" y="169545"/>
                                <a:pt x="44767" y="170497"/>
                              </a:cubicBezTo>
                              <a:cubicBezTo>
                                <a:pt x="41910" y="171450"/>
                                <a:pt x="40005" y="171450"/>
                                <a:pt x="37147" y="170497"/>
                              </a:cubicBezTo>
                              <a:cubicBezTo>
                                <a:pt x="36195" y="170497"/>
                                <a:pt x="35242" y="170497"/>
                                <a:pt x="35242" y="171450"/>
                              </a:cubicBezTo>
                              <a:cubicBezTo>
                                <a:pt x="34290" y="171450"/>
                                <a:pt x="35242" y="172403"/>
                                <a:pt x="36195" y="172403"/>
                              </a:cubicBezTo>
                              <a:close/>
                              <a:moveTo>
                                <a:pt x="36195" y="204788"/>
                              </a:moveTo>
                              <a:lnTo>
                                <a:pt x="36195" y="204788"/>
                              </a:lnTo>
                              <a:lnTo>
                                <a:pt x="36195" y="202883"/>
                              </a:lnTo>
                              <a:cubicBezTo>
                                <a:pt x="35242" y="203835"/>
                                <a:pt x="35242" y="203835"/>
                                <a:pt x="36195" y="204788"/>
                              </a:cubicBezTo>
                              <a:cubicBezTo>
                                <a:pt x="35242" y="204788"/>
                                <a:pt x="35242" y="204788"/>
                                <a:pt x="36195" y="204788"/>
                              </a:cubicBezTo>
                              <a:close/>
                              <a:moveTo>
                                <a:pt x="36195" y="214313"/>
                              </a:moveTo>
                              <a:cubicBezTo>
                                <a:pt x="36195" y="214313"/>
                                <a:pt x="36195" y="215265"/>
                                <a:pt x="37147" y="216218"/>
                              </a:cubicBezTo>
                              <a:cubicBezTo>
                                <a:pt x="38100" y="216218"/>
                                <a:pt x="35242" y="218122"/>
                                <a:pt x="37147" y="218122"/>
                              </a:cubicBezTo>
                              <a:cubicBezTo>
                                <a:pt x="39052" y="218122"/>
                                <a:pt x="39052" y="217170"/>
                                <a:pt x="40005" y="216218"/>
                              </a:cubicBezTo>
                              <a:cubicBezTo>
                                <a:pt x="40005" y="214313"/>
                                <a:pt x="39052" y="214313"/>
                                <a:pt x="38100" y="213360"/>
                              </a:cubicBezTo>
                              <a:cubicBezTo>
                                <a:pt x="37147" y="213360"/>
                                <a:pt x="37147" y="212408"/>
                                <a:pt x="36195" y="212408"/>
                              </a:cubicBezTo>
                              <a:cubicBezTo>
                                <a:pt x="35242" y="212408"/>
                                <a:pt x="36195" y="213360"/>
                                <a:pt x="36195" y="214313"/>
                              </a:cubicBezTo>
                              <a:close/>
                              <a:moveTo>
                                <a:pt x="39052" y="237172"/>
                              </a:moveTo>
                              <a:cubicBezTo>
                                <a:pt x="40957" y="237172"/>
                                <a:pt x="40957" y="235268"/>
                                <a:pt x="40957" y="234315"/>
                              </a:cubicBezTo>
                              <a:cubicBezTo>
                                <a:pt x="40957" y="232410"/>
                                <a:pt x="39052" y="233363"/>
                                <a:pt x="39052" y="233363"/>
                              </a:cubicBezTo>
                              <a:lnTo>
                                <a:pt x="39052" y="231458"/>
                              </a:lnTo>
                              <a:cubicBezTo>
                                <a:pt x="39052" y="230505"/>
                                <a:pt x="38100" y="229553"/>
                                <a:pt x="37147" y="229553"/>
                              </a:cubicBezTo>
                              <a:cubicBezTo>
                                <a:pt x="36195" y="229553"/>
                                <a:pt x="37147" y="231458"/>
                                <a:pt x="37147" y="231458"/>
                              </a:cubicBezTo>
                              <a:cubicBezTo>
                                <a:pt x="37147" y="231458"/>
                                <a:pt x="38100" y="231458"/>
                                <a:pt x="39052" y="232410"/>
                              </a:cubicBezTo>
                              <a:lnTo>
                                <a:pt x="39052" y="234315"/>
                              </a:lnTo>
                              <a:cubicBezTo>
                                <a:pt x="38100" y="235268"/>
                                <a:pt x="38100" y="237172"/>
                                <a:pt x="39052" y="237172"/>
                              </a:cubicBezTo>
                              <a:close/>
                              <a:moveTo>
                                <a:pt x="36195" y="154305"/>
                              </a:moveTo>
                              <a:cubicBezTo>
                                <a:pt x="36195" y="155258"/>
                                <a:pt x="36195" y="155258"/>
                                <a:pt x="37147" y="156210"/>
                              </a:cubicBezTo>
                              <a:cubicBezTo>
                                <a:pt x="37147" y="157163"/>
                                <a:pt x="39052" y="156210"/>
                                <a:pt x="40005" y="157163"/>
                              </a:cubicBezTo>
                              <a:cubicBezTo>
                                <a:pt x="40005" y="157163"/>
                                <a:pt x="40957" y="157163"/>
                                <a:pt x="41910" y="157163"/>
                              </a:cubicBezTo>
                              <a:cubicBezTo>
                                <a:pt x="43815" y="156210"/>
                                <a:pt x="43815" y="155258"/>
                                <a:pt x="43815" y="153353"/>
                              </a:cubicBezTo>
                              <a:cubicBezTo>
                                <a:pt x="43815" y="152400"/>
                                <a:pt x="43815" y="151447"/>
                                <a:pt x="42863" y="151447"/>
                              </a:cubicBezTo>
                              <a:cubicBezTo>
                                <a:pt x="40005" y="152400"/>
                                <a:pt x="40005" y="155258"/>
                                <a:pt x="36195" y="154305"/>
                              </a:cubicBezTo>
                              <a:close/>
                              <a:moveTo>
                                <a:pt x="37147" y="220980"/>
                              </a:moveTo>
                              <a:lnTo>
                                <a:pt x="37147" y="220980"/>
                              </a:lnTo>
                              <a:cubicBezTo>
                                <a:pt x="37147" y="222885"/>
                                <a:pt x="38100" y="222885"/>
                                <a:pt x="39052" y="222885"/>
                              </a:cubicBezTo>
                              <a:cubicBezTo>
                                <a:pt x="38100" y="221933"/>
                                <a:pt x="38100" y="220980"/>
                                <a:pt x="37147" y="220980"/>
                              </a:cubicBezTo>
                              <a:close/>
                              <a:moveTo>
                                <a:pt x="37147" y="120015"/>
                              </a:moveTo>
                              <a:cubicBezTo>
                                <a:pt x="37147" y="120968"/>
                                <a:pt x="37147" y="120968"/>
                                <a:pt x="37147" y="120015"/>
                              </a:cubicBezTo>
                              <a:cubicBezTo>
                                <a:pt x="38100" y="120015"/>
                                <a:pt x="38100" y="120015"/>
                                <a:pt x="38100" y="120015"/>
                              </a:cubicBezTo>
                              <a:cubicBezTo>
                                <a:pt x="38100" y="120015"/>
                                <a:pt x="38100" y="120015"/>
                                <a:pt x="37147" y="120015"/>
                              </a:cubicBezTo>
                              <a:cubicBezTo>
                                <a:pt x="37147" y="120015"/>
                                <a:pt x="37147" y="120015"/>
                                <a:pt x="37147" y="120015"/>
                              </a:cubicBezTo>
                              <a:close/>
                              <a:moveTo>
                                <a:pt x="38100" y="125730"/>
                              </a:moveTo>
                              <a:cubicBezTo>
                                <a:pt x="38100" y="125730"/>
                                <a:pt x="38100" y="126683"/>
                                <a:pt x="38100" y="125730"/>
                              </a:cubicBezTo>
                              <a:cubicBezTo>
                                <a:pt x="39052" y="126683"/>
                                <a:pt x="40005" y="126683"/>
                                <a:pt x="40005" y="126683"/>
                              </a:cubicBezTo>
                              <a:cubicBezTo>
                                <a:pt x="40005" y="126683"/>
                                <a:pt x="40005" y="125730"/>
                                <a:pt x="40005" y="125730"/>
                              </a:cubicBezTo>
                              <a:cubicBezTo>
                                <a:pt x="39052" y="125730"/>
                                <a:pt x="38100" y="125730"/>
                                <a:pt x="38100" y="125730"/>
                              </a:cubicBezTo>
                              <a:close/>
                              <a:moveTo>
                                <a:pt x="46672" y="228600"/>
                              </a:moveTo>
                              <a:cubicBezTo>
                                <a:pt x="47625" y="228600"/>
                                <a:pt x="49530" y="230505"/>
                                <a:pt x="50482" y="228600"/>
                              </a:cubicBezTo>
                              <a:cubicBezTo>
                                <a:pt x="51435" y="227647"/>
                                <a:pt x="49530" y="226695"/>
                                <a:pt x="48577" y="226695"/>
                              </a:cubicBezTo>
                              <a:cubicBezTo>
                                <a:pt x="47625" y="225743"/>
                                <a:pt x="46672" y="224790"/>
                                <a:pt x="44767" y="224790"/>
                              </a:cubicBezTo>
                              <a:cubicBezTo>
                                <a:pt x="43815" y="220980"/>
                                <a:pt x="42863" y="220980"/>
                                <a:pt x="39052" y="223838"/>
                              </a:cubicBezTo>
                              <a:cubicBezTo>
                                <a:pt x="40957" y="225743"/>
                                <a:pt x="42863" y="223838"/>
                                <a:pt x="44767" y="224790"/>
                              </a:cubicBezTo>
                              <a:lnTo>
                                <a:pt x="46672" y="228600"/>
                              </a:lnTo>
                              <a:close/>
                              <a:moveTo>
                                <a:pt x="41910" y="242888"/>
                              </a:moveTo>
                              <a:cubicBezTo>
                                <a:pt x="40957" y="241935"/>
                                <a:pt x="40005" y="241935"/>
                                <a:pt x="39052" y="240983"/>
                              </a:cubicBezTo>
                              <a:cubicBezTo>
                                <a:pt x="39052" y="240983"/>
                                <a:pt x="38100" y="240983"/>
                                <a:pt x="38100" y="241935"/>
                              </a:cubicBezTo>
                              <a:cubicBezTo>
                                <a:pt x="39052" y="242888"/>
                                <a:pt x="40005" y="242888"/>
                                <a:pt x="41910" y="242888"/>
                              </a:cubicBezTo>
                              <a:cubicBezTo>
                                <a:pt x="41910" y="243840"/>
                                <a:pt x="41910" y="242888"/>
                                <a:pt x="41910" y="242888"/>
                              </a:cubicBezTo>
                              <a:close/>
                              <a:moveTo>
                                <a:pt x="39052" y="163830"/>
                              </a:moveTo>
                              <a:cubicBezTo>
                                <a:pt x="39052" y="164783"/>
                                <a:pt x="39052" y="164783"/>
                                <a:pt x="39052" y="163830"/>
                              </a:cubicBezTo>
                              <a:cubicBezTo>
                                <a:pt x="40005" y="164783"/>
                                <a:pt x="40005" y="164783"/>
                                <a:pt x="39052" y="163830"/>
                              </a:cubicBezTo>
                              <a:lnTo>
                                <a:pt x="39052" y="163830"/>
                              </a:lnTo>
                              <a:cubicBezTo>
                                <a:pt x="40005" y="163830"/>
                                <a:pt x="39052" y="163830"/>
                                <a:pt x="39052" y="163830"/>
                              </a:cubicBezTo>
                              <a:close/>
                              <a:moveTo>
                                <a:pt x="40005" y="80010"/>
                              </a:moveTo>
                              <a:cubicBezTo>
                                <a:pt x="40005" y="80010"/>
                                <a:pt x="40005" y="80010"/>
                                <a:pt x="40005" y="80010"/>
                              </a:cubicBezTo>
                              <a:cubicBezTo>
                                <a:pt x="40957" y="80963"/>
                                <a:pt x="40957" y="80963"/>
                                <a:pt x="40957" y="80010"/>
                              </a:cubicBezTo>
                              <a:cubicBezTo>
                                <a:pt x="40957" y="80010"/>
                                <a:pt x="40957" y="80010"/>
                                <a:pt x="40005" y="80010"/>
                              </a:cubicBezTo>
                              <a:cubicBezTo>
                                <a:pt x="40005" y="80010"/>
                                <a:pt x="40005" y="80010"/>
                                <a:pt x="40005" y="80010"/>
                              </a:cubicBezTo>
                              <a:close/>
                              <a:moveTo>
                                <a:pt x="54292" y="217170"/>
                              </a:moveTo>
                              <a:cubicBezTo>
                                <a:pt x="56197" y="215265"/>
                                <a:pt x="59055" y="217170"/>
                                <a:pt x="60007" y="215265"/>
                              </a:cubicBezTo>
                              <a:cubicBezTo>
                                <a:pt x="60960" y="213360"/>
                                <a:pt x="59055" y="211455"/>
                                <a:pt x="57150" y="209550"/>
                              </a:cubicBezTo>
                              <a:cubicBezTo>
                                <a:pt x="56197" y="208597"/>
                                <a:pt x="55245" y="207645"/>
                                <a:pt x="53340" y="206693"/>
                              </a:cubicBezTo>
                              <a:cubicBezTo>
                                <a:pt x="51435" y="205740"/>
                                <a:pt x="51435" y="206693"/>
                                <a:pt x="51435" y="207645"/>
                              </a:cubicBezTo>
                              <a:cubicBezTo>
                                <a:pt x="51435" y="212408"/>
                                <a:pt x="49530" y="212408"/>
                                <a:pt x="46672" y="210503"/>
                              </a:cubicBezTo>
                              <a:cubicBezTo>
                                <a:pt x="45720" y="209550"/>
                                <a:pt x="44767" y="210503"/>
                                <a:pt x="43815" y="210503"/>
                              </a:cubicBezTo>
                              <a:lnTo>
                                <a:pt x="42863" y="209550"/>
                              </a:lnTo>
                              <a:cubicBezTo>
                                <a:pt x="41910" y="209550"/>
                                <a:pt x="40957" y="209550"/>
                                <a:pt x="40957" y="209550"/>
                              </a:cubicBezTo>
                              <a:cubicBezTo>
                                <a:pt x="40957" y="210503"/>
                                <a:pt x="41910" y="209550"/>
                                <a:pt x="42863" y="209550"/>
                              </a:cubicBezTo>
                              <a:lnTo>
                                <a:pt x="43815" y="209550"/>
                              </a:lnTo>
                              <a:cubicBezTo>
                                <a:pt x="44767" y="212408"/>
                                <a:pt x="46672" y="213360"/>
                                <a:pt x="49530" y="212408"/>
                              </a:cubicBezTo>
                              <a:cubicBezTo>
                                <a:pt x="51435" y="211455"/>
                                <a:pt x="52388" y="210503"/>
                                <a:pt x="52388" y="214313"/>
                              </a:cubicBezTo>
                              <a:cubicBezTo>
                                <a:pt x="53340" y="216218"/>
                                <a:pt x="53340" y="217170"/>
                                <a:pt x="54292" y="217170"/>
                              </a:cubicBezTo>
                              <a:close/>
                              <a:moveTo>
                                <a:pt x="43815" y="136208"/>
                              </a:moveTo>
                              <a:cubicBezTo>
                                <a:pt x="43815" y="136208"/>
                                <a:pt x="43815" y="137160"/>
                                <a:pt x="43815" y="136208"/>
                              </a:cubicBezTo>
                              <a:cubicBezTo>
                                <a:pt x="45720" y="137160"/>
                                <a:pt x="45720" y="136208"/>
                                <a:pt x="45720" y="136208"/>
                              </a:cubicBezTo>
                              <a:cubicBezTo>
                                <a:pt x="45720" y="136208"/>
                                <a:pt x="45720" y="135255"/>
                                <a:pt x="45720" y="135255"/>
                              </a:cubicBezTo>
                              <a:cubicBezTo>
                                <a:pt x="44767" y="135255"/>
                                <a:pt x="43815" y="136208"/>
                                <a:pt x="43815" y="136208"/>
                              </a:cubicBezTo>
                              <a:close/>
                              <a:moveTo>
                                <a:pt x="46672" y="229553"/>
                              </a:moveTo>
                              <a:lnTo>
                                <a:pt x="46672" y="229553"/>
                              </a:lnTo>
                              <a:cubicBezTo>
                                <a:pt x="44767" y="229553"/>
                                <a:pt x="43815" y="231458"/>
                                <a:pt x="43815" y="232410"/>
                              </a:cubicBezTo>
                              <a:cubicBezTo>
                                <a:pt x="43815" y="232410"/>
                                <a:pt x="43815" y="232410"/>
                                <a:pt x="43815" y="232410"/>
                              </a:cubicBezTo>
                              <a:cubicBezTo>
                                <a:pt x="45720" y="231458"/>
                                <a:pt x="45720" y="230505"/>
                                <a:pt x="46672" y="229553"/>
                              </a:cubicBezTo>
                              <a:close/>
                              <a:moveTo>
                                <a:pt x="44767" y="81915"/>
                              </a:moveTo>
                              <a:cubicBezTo>
                                <a:pt x="44767" y="83820"/>
                                <a:pt x="46672" y="83820"/>
                                <a:pt x="47625" y="84772"/>
                              </a:cubicBezTo>
                              <a:lnTo>
                                <a:pt x="48577" y="83820"/>
                              </a:lnTo>
                              <a:cubicBezTo>
                                <a:pt x="47625" y="82868"/>
                                <a:pt x="46672" y="81915"/>
                                <a:pt x="45720" y="80963"/>
                              </a:cubicBezTo>
                              <a:cubicBezTo>
                                <a:pt x="44767" y="80963"/>
                                <a:pt x="43815" y="81915"/>
                                <a:pt x="44767" y="81915"/>
                              </a:cubicBezTo>
                              <a:close/>
                              <a:moveTo>
                                <a:pt x="45720" y="162878"/>
                              </a:moveTo>
                              <a:cubicBezTo>
                                <a:pt x="44767" y="162878"/>
                                <a:pt x="44767" y="162878"/>
                                <a:pt x="44767" y="163830"/>
                              </a:cubicBezTo>
                              <a:cubicBezTo>
                                <a:pt x="44767" y="164783"/>
                                <a:pt x="44767" y="164783"/>
                                <a:pt x="45720" y="164783"/>
                              </a:cubicBezTo>
                              <a:cubicBezTo>
                                <a:pt x="45720" y="164783"/>
                                <a:pt x="46672" y="163830"/>
                                <a:pt x="46672" y="163830"/>
                              </a:cubicBezTo>
                              <a:cubicBezTo>
                                <a:pt x="47625" y="162878"/>
                                <a:pt x="46672" y="162878"/>
                                <a:pt x="45720" y="162878"/>
                              </a:cubicBezTo>
                              <a:close/>
                              <a:moveTo>
                                <a:pt x="45720" y="239078"/>
                              </a:moveTo>
                              <a:lnTo>
                                <a:pt x="45720" y="239078"/>
                              </a:lnTo>
                              <a:cubicBezTo>
                                <a:pt x="44767" y="239078"/>
                                <a:pt x="44767" y="239078"/>
                                <a:pt x="44767" y="239078"/>
                              </a:cubicBezTo>
                              <a:lnTo>
                                <a:pt x="45720" y="239078"/>
                              </a:lnTo>
                              <a:cubicBezTo>
                                <a:pt x="45720" y="240030"/>
                                <a:pt x="45720" y="240030"/>
                                <a:pt x="45720" y="239078"/>
                              </a:cubicBezTo>
                              <a:close/>
                              <a:moveTo>
                                <a:pt x="46672" y="196215"/>
                              </a:moveTo>
                              <a:cubicBezTo>
                                <a:pt x="46672" y="196215"/>
                                <a:pt x="46672" y="198120"/>
                                <a:pt x="47625" y="197168"/>
                              </a:cubicBezTo>
                              <a:cubicBezTo>
                                <a:pt x="49530" y="197168"/>
                                <a:pt x="49530" y="195263"/>
                                <a:pt x="49530" y="193358"/>
                              </a:cubicBezTo>
                              <a:cubicBezTo>
                                <a:pt x="49530" y="192405"/>
                                <a:pt x="49530" y="191453"/>
                                <a:pt x="48577" y="191453"/>
                              </a:cubicBezTo>
                              <a:cubicBezTo>
                                <a:pt x="46672" y="192405"/>
                                <a:pt x="47625" y="195263"/>
                                <a:pt x="46672" y="196215"/>
                              </a:cubicBezTo>
                              <a:close/>
                              <a:moveTo>
                                <a:pt x="48577" y="149543"/>
                              </a:moveTo>
                              <a:cubicBezTo>
                                <a:pt x="47625" y="149543"/>
                                <a:pt x="47625" y="150495"/>
                                <a:pt x="48577" y="149543"/>
                              </a:cubicBezTo>
                              <a:cubicBezTo>
                                <a:pt x="47625" y="152400"/>
                                <a:pt x="48577" y="154305"/>
                                <a:pt x="50482" y="154305"/>
                              </a:cubicBezTo>
                              <a:cubicBezTo>
                                <a:pt x="51435" y="154305"/>
                                <a:pt x="52388" y="154305"/>
                                <a:pt x="52388" y="152400"/>
                              </a:cubicBezTo>
                              <a:cubicBezTo>
                                <a:pt x="50482" y="152400"/>
                                <a:pt x="49530" y="151447"/>
                                <a:pt x="48577" y="149543"/>
                              </a:cubicBezTo>
                              <a:close/>
                              <a:moveTo>
                                <a:pt x="54292" y="243840"/>
                              </a:moveTo>
                              <a:lnTo>
                                <a:pt x="50482" y="243840"/>
                              </a:lnTo>
                              <a:cubicBezTo>
                                <a:pt x="50482" y="242888"/>
                                <a:pt x="49530" y="242888"/>
                                <a:pt x="48577" y="242888"/>
                              </a:cubicBezTo>
                              <a:cubicBezTo>
                                <a:pt x="47625" y="242888"/>
                                <a:pt x="46672" y="242888"/>
                                <a:pt x="46672" y="243840"/>
                              </a:cubicBezTo>
                              <a:cubicBezTo>
                                <a:pt x="46672" y="244793"/>
                                <a:pt x="47625" y="243840"/>
                                <a:pt x="48577" y="243840"/>
                              </a:cubicBezTo>
                              <a:cubicBezTo>
                                <a:pt x="49530" y="243840"/>
                                <a:pt x="49530" y="243840"/>
                                <a:pt x="50482" y="243840"/>
                              </a:cubicBezTo>
                              <a:cubicBezTo>
                                <a:pt x="50482" y="244793"/>
                                <a:pt x="48577" y="246697"/>
                                <a:pt x="49530" y="247650"/>
                              </a:cubicBezTo>
                              <a:cubicBezTo>
                                <a:pt x="51435" y="248603"/>
                                <a:pt x="51435" y="245745"/>
                                <a:pt x="52388" y="244793"/>
                              </a:cubicBezTo>
                              <a:cubicBezTo>
                                <a:pt x="54292" y="244793"/>
                                <a:pt x="54292" y="243840"/>
                                <a:pt x="54292" y="243840"/>
                              </a:cubicBezTo>
                              <a:close/>
                              <a:moveTo>
                                <a:pt x="51435" y="160020"/>
                              </a:moveTo>
                              <a:cubicBezTo>
                                <a:pt x="51435" y="159068"/>
                                <a:pt x="51435" y="158115"/>
                                <a:pt x="49530" y="158115"/>
                              </a:cubicBezTo>
                              <a:cubicBezTo>
                                <a:pt x="49530" y="158115"/>
                                <a:pt x="48577" y="158115"/>
                                <a:pt x="48577" y="158115"/>
                              </a:cubicBezTo>
                              <a:cubicBezTo>
                                <a:pt x="48577" y="159068"/>
                                <a:pt x="48577" y="160020"/>
                                <a:pt x="50482" y="160020"/>
                              </a:cubicBezTo>
                              <a:cubicBezTo>
                                <a:pt x="50482" y="160972"/>
                                <a:pt x="50482" y="160972"/>
                                <a:pt x="51435" y="160020"/>
                              </a:cubicBezTo>
                              <a:close/>
                              <a:moveTo>
                                <a:pt x="49530" y="113347"/>
                              </a:moveTo>
                              <a:cubicBezTo>
                                <a:pt x="49530" y="113347"/>
                                <a:pt x="49530" y="113347"/>
                                <a:pt x="49530" y="113347"/>
                              </a:cubicBezTo>
                              <a:cubicBezTo>
                                <a:pt x="50482" y="113347"/>
                                <a:pt x="51435" y="113347"/>
                                <a:pt x="50482" y="113347"/>
                              </a:cubicBezTo>
                              <a:cubicBezTo>
                                <a:pt x="50482" y="112395"/>
                                <a:pt x="49530" y="112395"/>
                                <a:pt x="49530" y="113347"/>
                              </a:cubicBezTo>
                              <a:cubicBezTo>
                                <a:pt x="49530" y="112395"/>
                                <a:pt x="48577" y="112395"/>
                                <a:pt x="49530" y="113347"/>
                              </a:cubicBezTo>
                              <a:close/>
                              <a:moveTo>
                                <a:pt x="57150" y="181928"/>
                              </a:moveTo>
                              <a:cubicBezTo>
                                <a:pt x="56197" y="181928"/>
                                <a:pt x="55245" y="182880"/>
                                <a:pt x="55245" y="183833"/>
                              </a:cubicBezTo>
                              <a:cubicBezTo>
                                <a:pt x="53340" y="184785"/>
                                <a:pt x="52388" y="182880"/>
                                <a:pt x="50482" y="182880"/>
                              </a:cubicBezTo>
                              <a:cubicBezTo>
                                <a:pt x="50482" y="182880"/>
                                <a:pt x="50482" y="181928"/>
                                <a:pt x="51435" y="180975"/>
                              </a:cubicBezTo>
                              <a:cubicBezTo>
                                <a:pt x="52388" y="180022"/>
                                <a:pt x="52388" y="179070"/>
                                <a:pt x="51435" y="179070"/>
                              </a:cubicBezTo>
                              <a:cubicBezTo>
                                <a:pt x="50482" y="179070"/>
                                <a:pt x="49530" y="179070"/>
                                <a:pt x="49530" y="180022"/>
                              </a:cubicBezTo>
                              <a:cubicBezTo>
                                <a:pt x="48577" y="181928"/>
                                <a:pt x="50482" y="181928"/>
                                <a:pt x="51435" y="182880"/>
                              </a:cubicBezTo>
                              <a:cubicBezTo>
                                <a:pt x="51435" y="183833"/>
                                <a:pt x="49530" y="185738"/>
                                <a:pt x="51435" y="186690"/>
                              </a:cubicBezTo>
                              <a:cubicBezTo>
                                <a:pt x="53340" y="187643"/>
                                <a:pt x="54292" y="186690"/>
                                <a:pt x="55245" y="185738"/>
                              </a:cubicBezTo>
                              <a:cubicBezTo>
                                <a:pt x="55245" y="184785"/>
                                <a:pt x="55245" y="183833"/>
                                <a:pt x="56197" y="183833"/>
                              </a:cubicBezTo>
                              <a:cubicBezTo>
                                <a:pt x="57150" y="183833"/>
                                <a:pt x="58102" y="183833"/>
                                <a:pt x="58102" y="183833"/>
                              </a:cubicBezTo>
                              <a:cubicBezTo>
                                <a:pt x="58102" y="182880"/>
                                <a:pt x="58102" y="181928"/>
                                <a:pt x="57150" y="181928"/>
                              </a:cubicBezTo>
                              <a:close/>
                              <a:moveTo>
                                <a:pt x="49530" y="106680"/>
                              </a:moveTo>
                              <a:cubicBezTo>
                                <a:pt x="49530" y="107633"/>
                                <a:pt x="50482" y="107633"/>
                                <a:pt x="49530" y="106680"/>
                              </a:cubicBezTo>
                              <a:cubicBezTo>
                                <a:pt x="50482" y="107633"/>
                                <a:pt x="51435" y="106680"/>
                                <a:pt x="51435" y="106680"/>
                              </a:cubicBezTo>
                              <a:cubicBezTo>
                                <a:pt x="51435" y="106680"/>
                                <a:pt x="51435" y="105728"/>
                                <a:pt x="50482" y="105728"/>
                              </a:cubicBezTo>
                              <a:cubicBezTo>
                                <a:pt x="49530" y="105728"/>
                                <a:pt x="49530" y="106680"/>
                                <a:pt x="49530" y="106680"/>
                              </a:cubicBezTo>
                              <a:close/>
                              <a:moveTo>
                                <a:pt x="53340" y="221933"/>
                              </a:moveTo>
                              <a:cubicBezTo>
                                <a:pt x="53340" y="220980"/>
                                <a:pt x="54292" y="220028"/>
                                <a:pt x="52388" y="220028"/>
                              </a:cubicBezTo>
                              <a:cubicBezTo>
                                <a:pt x="50482" y="220028"/>
                                <a:pt x="50482" y="220980"/>
                                <a:pt x="49530" y="222885"/>
                              </a:cubicBezTo>
                              <a:cubicBezTo>
                                <a:pt x="49530" y="224790"/>
                                <a:pt x="50482" y="225743"/>
                                <a:pt x="51435" y="224790"/>
                              </a:cubicBezTo>
                              <a:cubicBezTo>
                                <a:pt x="55245" y="224790"/>
                                <a:pt x="53340" y="222885"/>
                                <a:pt x="53340" y="221933"/>
                              </a:cubicBezTo>
                              <a:close/>
                              <a:moveTo>
                                <a:pt x="51435" y="144780"/>
                              </a:moveTo>
                              <a:cubicBezTo>
                                <a:pt x="51435" y="144780"/>
                                <a:pt x="52388" y="144780"/>
                                <a:pt x="51435" y="144780"/>
                              </a:cubicBezTo>
                              <a:cubicBezTo>
                                <a:pt x="52388" y="143828"/>
                                <a:pt x="51435" y="142875"/>
                                <a:pt x="51435" y="142875"/>
                              </a:cubicBezTo>
                              <a:cubicBezTo>
                                <a:pt x="51435" y="142875"/>
                                <a:pt x="50482" y="142875"/>
                                <a:pt x="50482" y="143828"/>
                              </a:cubicBezTo>
                              <a:cubicBezTo>
                                <a:pt x="50482" y="144780"/>
                                <a:pt x="51435" y="144780"/>
                                <a:pt x="51435" y="144780"/>
                              </a:cubicBezTo>
                              <a:close/>
                              <a:moveTo>
                                <a:pt x="50482" y="167640"/>
                              </a:moveTo>
                              <a:cubicBezTo>
                                <a:pt x="50482" y="167640"/>
                                <a:pt x="50482" y="167640"/>
                                <a:pt x="51435" y="167640"/>
                              </a:cubicBezTo>
                              <a:cubicBezTo>
                                <a:pt x="51435" y="166688"/>
                                <a:pt x="53340" y="167640"/>
                                <a:pt x="53340" y="165735"/>
                              </a:cubicBezTo>
                              <a:cubicBezTo>
                                <a:pt x="53340" y="165735"/>
                                <a:pt x="52388" y="165735"/>
                                <a:pt x="52388" y="165735"/>
                              </a:cubicBezTo>
                              <a:cubicBezTo>
                                <a:pt x="51435" y="165735"/>
                                <a:pt x="50482" y="166688"/>
                                <a:pt x="50482" y="167640"/>
                              </a:cubicBezTo>
                              <a:close/>
                              <a:moveTo>
                                <a:pt x="51435" y="70485"/>
                              </a:moveTo>
                              <a:cubicBezTo>
                                <a:pt x="52388" y="72390"/>
                                <a:pt x="53340" y="69533"/>
                                <a:pt x="53340" y="69533"/>
                              </a:cubicBezTo>
                              <a:cubicBezTo>
                                <a:pt x="54292" y="69533"/>
                                <a:pt x="55245" y="69533"/>
                                <a:pt x="55245" y="69533"/>
                              </a:cubicBezTo>
                              <a:cubicBezTo>
                                <a:pt x="56197" y="70485"/>
                                <a:pt x="56197" y="69533"/>
                                <a:pt x="57150" y="69533"/>
                              </a:cubicBezTo>
                              <a:cubicBezTo>
                                <a:pt x="57150" y="68580"/>
                                <a:pt x="57150" y="67628"/>
                                <a:pt x="56197" y="67628"/>
                              </a:cubicBezTo>
                              <a:cubicBezTo>
                                <a:pt x="54292" y="65722"/>
                                <a:pt x="53340" y="67628"/>
                                <a:pt x="52388" y="68580"/>
                              </a:cubicBezTo>
                              <a:cubicBezTo>
                                <a:pt x="51435" y="68580"/>
                                <a:pt x="50482" y="70485"/>
                                <a:pt x="51435" y="70485"/>
                              </a:cubicBezTo>
                              <a:close/>
                              <a:moveTo>
                                <a:pt x="56197" y="195263"/>
                              </a:moveTo>
                              <a:cubicBezTo>
                                <a:pt x="56197" y="194310"/>
                                <a:pt x="57150" y="193358"/>
                                <a:pt x="55245" y="193358"/>
                              </a:cubicBezTo>
                              <a:cubicBezTo>
                                <a:pt x="54292" y="193358"/>
                                <a:pt x="53340" y="194310"/>
                                <a:pt x="53340" y="195263"/>
                              </a:cubicBezTo>
                              <a:cubicBezTo>
                                <a:pt x="53340" y="197168"/>
                                <a:pt x="55245" y="198120"/>
                                <a:pt x="54292" y="200025"/>
                              </a:cubicBezTo>
                              <a:cubicBezTo>
                                <a:pt x="54292" y="200025"/>
                                <a:pt x="53340" y="200978"/>
                                <a:pt x="54292" y="201930"/>
                              </a:cubicBezTo>
                              <a:cubicBezTo>
                                <a:pt x="55245" y="201930"/>
                                <a:pt x="55245" y="200978"/>
                                <a:pt x="56197" y="200978"/>
                              </a:cubicBezTo>
                              <a:cubicBezTo>
                                <a:pt x="57150" y="199072"/>
                                <a:pt x="56197" y="197168"/>
                                <a:pt x="56197" y="195263"/>
                              </a:cubicBezTo>
                              <a:close/>
                              <a:moveTo>
                                <a:pt x="56197" y="241935"/>
                              </a:moveTo>
                              <a:lnTo>
                                <a:pt x="56197" y="241935"/>
                              </a:lnTo>
                              <a:cubicBezTo>
                                <a:pt x="54292" y="241935"/>
                                <a:pt x="55245" y="242888"/>
                                <a:pt x="55245" y="243840"/>
                              </a:cubicBezTo>
                              <a:cubicBezTo>
                                <a:pt x="55245" y="242888"/>
                                <a:pt x="57150" y="242888"/>
                                <a:pt x="56197" y="241935"/>
                              </a:cubicBezTo>
                              <a:close/>
                              <a:moveTo>
                                <a:pt x="57150" y="238125"/>
                              </a:moveTo>
                              <a:cubicBezTo>
                                <a:pt x="57150" y="238125"/>
                                <a:pt x="57150" y="237172"/>
                                <a:pt x="56197" y="237172"/>
                              </a:cubicBezTo>
                              <a:cubicBezTo>
                                <a:pt x="56197" y="237172"/>
                                <a:pt x="55245" y="237172"/>
                                <a:pt x="55245" y="238125"/>
                              </a:cubicBezTo>
                              <a:cubicBezTo>
                                <a:pt x="55245" y="239078"/>
                                <a:pt x="56197" y="239078"/>
                                <a:pt x="56197" y="239078"/>
                              </a:cubicBezTo>
                              <a:cubicBezTo>
                                <a:pt x="57150" y="239078"/>
                                <a:pt x="57150" y="239078"/>
                                <a:pt x="57150" y="238125"/>
                              </a:cubicBezTo>
                              <a:close/>
                              <a:moveTo>
                                <a:pt x="59055" y="234315"/>
                              </a:moveTo>
                              <a:cubicBezTo>
                                <a:pt x="59055" y="233363"/>
                                <a:pt x="58102" y="232410"/>
                                <a:pt x="57150" y="232410"/>
                              </a:cubicBezTo>
                              <a:cubicBezTo>
                                <a:pt x="56197" y="232410"/>
                                <a:pt x="55245" y="233363"/>
                                <a:pt x="56197" y="234315"/>
                              </a:cubicBezTo>
                              <a:cubicBezTo>
                                <a:pt x="56197" y="235268"/>
                                <a:pt x="58102" y="236220"/>
                                <a:pt x="59055" y="236220"/>
                              </a:cubicBezTo>
                              <a:cubicBezTo>
                                <a:pt x="59055" y="235268"/>
                                <a:pt x="59055" y="235268"/>
                                <a:pt x="59055" y="234315"/>
                              </a:cubicBezTo>
                              <a:close/>
                              <a:moveTo>
                                <a:pt x="57150" y="169545"/>
                              </a:moveTo>
                              <a:cubicBezTo>
                                <a:pt x="56197" y="169545"/>
                                <a:pt x="56197" y="169545"/>
                                <a:pt x="55245" y="169545"/>
                              </a:cubicBezTo>
                              <a:cubicBezTo>
                                <a:pt x="55245" y="170497"/>
                                <a:pt x="55245" y="170497"/>
                                <a:pt x="56197" y="170497"/>
                              </a:cubicBezTo>
                              <a:cubicBezTo>
                                <a:pt x="57150" y="170497"/>
                                <a:pt x="57150" y="170497"/>
                                <a:pt x="58102" y="170497"/>
                              </a:cubicBezTo>
                              <a:cubicBezTo>
                                <a:pt x="58102" y="169545"/>
                                <a:pt x="57150" y="169545"/>
                                <a:pt x="57150" y="169545"/>
                              </a:cubicBezTo>
                              <a:close/>
                              <a:moveTo>
                                <a:pt x="63817" y="231458"/>
                              </a:moveTo>
                              <a:cubicBezTo>
                                <a:pt x="60960" y="233363"/>
                                <a:pt x="61913" y="235268"/>
                                <a:pt x="63817" y="236220"/>
                              </a:cubicBezTo>
                              <a:cubicBezTo>
                                <a:pt x="63817" y="237172"/>
                                <a:pt x="64770" y="237172"/>
                                <a:pt x="64770" y="237172"/>
                              </a:cubicBezTo>
                              <a:cubicBezTo>
                                <a:pt x="66675" y="235268"/>
                                <a:pt x="64770" y="234315"/>
                                <a:pt x="64770" y="233363"/>
                              </a:cubicBezTo>
                              <a:lnTo>
                                <a:pt x="63817" y="231458"/>
                              </a:lnTo>
                              <a:cubicBezTo>
                                <a:pt x="65722" y="228600"/>
                                <a:pt x="64770" y="226695"/>
                                <a:pt x="62865" y="223838"/>
                              </a:cubicBezTo>
                              <a:cubicBezTo>
                                <a:pt x="60960" y="223838"/>
                                <a:pt x="60007" y="221933"/>
                                <a:pt x="58102" y="223838"/>
                              </a:cubicBezTo>
                              <a:cubicBezTo>
                                <a:pt x="58102" y="223838"/>
                                <a:pt x="58102" y="224790"/>
                                <a:pt x="58102" y="224790"/>
                              </a:cubicBezTo>
                              <a:cubicBezTo>
                                <a:pt x="60007" y="225743"/>
                                <a:pt x="60960" y="223838"/>
                                <a:pt x="61913" y="223838"/>
                              </a:cubicBezTo>
                              <a:lnTo>
                                <a:pt x="62865" y="223838"/>
                              </a:lnTo>
                              <a:cubicBezTo>
                                <a:pt x="61913" y="226695"/>
                                <a:pt x="62865" y="228600"/>
                                <a:pt x="63817" y="231458"/>
                              </a:cubicBezTo>
                              <a:close/>
                              <a:moveTo>
                                <a:pt x="59055" y="260033"/>
                              </a:moveTo>
                              <a:cubicBezTo>
                                <a:pt x="60007" y="260033"/>
                                <a:pt x="60960" y="259080"/>
                                <a:pt x="60960" y="258128"/>
                              </a:cubicBezTo>
                              <a:cubicBezTo>
                                <a:pt x="60960" y="257175"/>
                                <a:pt x="60960" y="256222"/>
                                <a:pt x="60007" y="257175"/>
                              </a:cubicBezTo>
                              <a:cubicBezTo>
                                <a:pt x="59055" y="258128"/>
                                <a:pt x="59055" y="258128"/>
                                <a:pt x="58102" y="259080"/>
                              </a:cubicBezTo>
                              <a:cubicBezTo>
                                <a:pt x="59055" y="259080"/>
                                <a:pt x="59055" y="260033"/>
                                <a:pt x="59055" y="260033"/>
                              </a:cubicBezTo>
                              <a:close/>
                              <a:moveTo>
                                <a:pt x="61913" y="267653"/>
                              </a:moveTo>
                              <a:cubicBezTo>
                                <a:pt x="61913" y="267653"/>
                                <a:pt x="60960" y="267653"/>
                                <a:pt x="61913" y="267653"/>
                              </a:cubicBezTo>
                              <a:cubicBezTo>
                                <a:pt x="60960" y="267653"/>
                                <a:pt x="60960" y="267653"/>
                                <a:pt x="60960" y="267653"/>
                              </a:cubicBezTo>
                              <a:cubicBezTo>
                                <a:pt x="60960" y="267653"/>
                                <a:pt x="60960" y="268605"/>
                                <a:pt x="61913" y="267653"/>
                              </a:cubicBezTo>
                              <a:cubicBezTo>
                                <a:pt x="61913" y="268605"/>
                                <a:pt x="61913" y="267653"/>
                                <a:pt x="61913" y="267653"/>
                              </a:cubicBezTo>
                              <a:close/>
                              <a:moveTo>
                                <a:pt x="60960" y="201930"/>
                              </a:moveTo>
                              <a:cubicBezTo>
                                <a:pt x="60960" y="201930"/>
                                <a:pt x="60960" y="202883"/>
                                <a:pt x="61913" y="202883"/>
                              </a:cubicBezTo>
                              <a:cubicBezTo>
                                <a:pt x="62865" y="202883"/>
                                <a:pt x="61913" y="201930"/>
                                <a:pt x="61913" y="201930"/>
                              </a:cubicBezTo>
                              <a:cubicBezTo>
                                <a:pt x="61913" y="200978"/>
                                <a:pt x="61913" y="200978"/>
                                <a:pt x="60960" y="200978"/>
                              </a:cubicBezTo>
                              <a:cubicBezTo>
                                <a:pt x="60960" y="200978"/>
                                <a:pt x="60960" y="200978"/>
                                <a:pt x="60960" y="201930"/>
                              </a:cubicBezTo>
                              <a:close/>
                              <a:moveTo>
                                <a:pt x="62865" y="207645"/>
                              </a:moveTo>
                              <a:cubicBezTo>
                                <a:pt x="62865" y="207645"/>
                                <a:pt x="61913" y="206693"/>
                                <a:pt x="60960" y="207645"/>
                              </a:cubicBezTo>
                              <a:cubicBezTo>
                                <a:pt x="60960" y="207645"/>
                                <a:pt x="60960" y="208597"/>
                                <a:pt x="60960" y="208597"/>
                              </a:cubicBezTo>
                              <a:cubicBezTo>
                                <a:pt x="60960" y="208597"/>
                                <a:pt x="61913" y="209550"/>
                                <a:pt x="61913" y="209550"/>
                              </a:cubicBezTo>
                              <a:cubicBezTo>
                                <a:pt x="62865" y="208597"/>
                                <a:pt x="62865" y="208597"/>
                                <a:pt x="62865" y="207645"/>
                              </a:cubicBezTo>
                              <a:close/>
                              <a:moveTo>
                                <a:pt x="61913" y="179070"/>
                              </a:moveTo>
                              <a:lnTo>
                                <a:pt x="61913" y="179070"/>
                              </a:lnTo>
                              <a:cubicBezTo>
                                <a:pt x="62865" y="179070"/>
                                <a:pt x="62865" y="179070"/>
                                <a:pt x="62865" y="178118"/>
                              </a:cubicBezTo>
                              <a:cubicBezTo>
                                <a:pt x="62865" y="178118"/>
                                <a:pt x="62865" y="178118"/>
                                <a:pt x="61913" y="179070"/>
                              </a:cubicBezTo>
                              <a:cubicBezTo>
                                <a:pt x="61913" y="178118"/>
                                <a:pt x="61913" y="179070"/>
                                <a:pt x="61913" y="179070"/>
                              </a:cubicBezTo>
                              <a:close/>
                              <a:moveTo>
                                <a:pt x="62865" y="240983"/>
                              </a:moveTo>
                              <a:cubicBezTo>
                                <a:pt x="62865" y="240983"/>
                                <a:pt x="62865" y="240983"/>
                                <a:pt x="62865" y="240983"/>
                              </a:cubicBezTo>
                              <a:cubicBezTo>
                                <a:pt x="62865" y="240983"/>
                                <a:pt x="63817" y="240983"/>
                                <a:pt x="62865" y="240983"/>
                              </a:cubicBezTo>
                              <a:lnTo>
                                <a:pt x="62865" y="240983"/>
                              </a:lnTo>
                              <a:cubicBezTo>
                                <a:pt x="62865" y="240030"/>
                                <a:pt x="62865" y="240983"/>
                                <a:pt x="62865" y="240983"/>
                              </a:cubicBezTo>
                              <a:close/>
                              <a:moveTo>
                                <a:pt x="63817" y="248603"/>
                              </a:moveTo>
                              <a:cubicBezTo>
                                <a:pt x="65722" y="248603"/>
                                <a:pt x="66675" y="249555"/>
                                <a:pt x="67627" y="250508"/>
                              </a:cubicBezTo>
                              <a:cubicBezTo>
                                <a:pt x="67627" y="248603"/>
                                <a:pt x="67627" y="248603"/>
                                <a:pt x="65722" y="246697"/>
                              </a:cubicBezTo>
                              <a:cubicBezTo>
                                <a:pt x="65722" y="246697"/>
                                <a:pt x="64770" y="246697"/>
                                <a:pt x="64770" y="245745"/>
                              </a:cubicBezTo>
                              <a:cubicBezTo>
                                <a:pt x="64770" y="244793"/>
                                <a:pt x="64770" y="243840"/>
                                <a:pt x="63817" y="243840"/>
                              </a:cubicBezTo>
                              <a:cubicBezTo>
                                <a:pt x="62865" y="243840"/>
                                <a:pt x="61913" y="244793"/>
                                <a:pt x="61913" y="245745"/>
                              </a:cubicBezTo>
                              <a:cubicBezTo>
                                <a:pt x="62865" y="247650"/>
                                <a:pt x="62865" y="248603"/>
                                <a:pt x="63817" y="248603"/>
                              </a:cubicBezTo>
                              <a:close/>
                              <a:moveTo>
                                <a:pt x="66675" y="214313"/>
                              </a:moveTo>
                              <a:cubicBezTo>
                                <a:pt x="66675" y="213360"/>
                                <a:pt x="65722" y="212408"/>
                                <a:pt x="64770" y="212408"/>
                              </a:cubicBezTo>
                              <a:cubicBezTo>
                                <a:pt x="63817" y="212408"/>
                                <a:pt x="63817" y="212408"/>
                                <a:pt x="62865" y="213360"/>
                              </a:cubicBezTo>
                              <a:cubicBezTo>
                                <a:pt x="62865" y="214313"/>
                                <a:pt x="62865" y="215265"/>
                                <a:pt x="63817" y="215265"/>
                              </a:cubicBezTo>
                              <a:cubicBezTo>
                                <a:pt x="64770" y="214313"/>
                                <a:pt x="65722" y="215265"/>
                                <a:pt x="66675" y="214313"/>
                              </a:cubicBezTo>
                              <a:close/>
                              <a:moveTo>
                                <a:pt x="62865" y="198120"/>
                              </a:moveTo>
                              <a:lnTo>
                                <a:pt x="63817" y="199072"/>
                              </a:lnTo>
                              <a:cubicBezTo>
                                <a:pt x="63817" y="199072"/>
                                <a:pt x="63817" y="198120"/>
                                <a:pt x="63817" y="198120"/>
                              </a:cubicBezTo>
                              <a:lnTo>
                                <a:pt x="62865" y="197168"/>
                              </a:lnTo>
                              <a:cubicBezTo>
                                <a:pt x="62865" y="197168"/>
                                <a:pt x="62865" y="197168"/>
                                <a:pt x="62865" y="198120"/>
                              </a:cubicBezTo>
                              <a:close/>
                              <a:moveTo>
                                <a:pt x="64770" y="220980"/>
                              </a:moveTo>
                              <a:cubicBezTo>
                                <a:pt x="64770" y="220980"/>
                                <a:pt x="63817" y="220980"/>
                                <a:pt x="63817" y="221933"/>
                              </a:cubicBezTo>
                              <a:cubicBezTo>
                                <a:pt x="63817" y="222885"/>
                                <a:pt x="63817" y="222885"/>
                                <a:pt x="64770" y="222885"/>
                              </a:cubicBezTo>
                              <a:cubicBezTo>
                                <a:pt x="64770" y="222885"/>
                                <a:pt x="65722" y="222885"/>
                                <a:pt x="65722" y="221933"/>
                              </a:cubicBezTo>
                              <a:cubicBezTo>
                                <a:pt x="66675" y="221933"/>
                                <a:pt x="65722" y="220980"/>
                                <a:pt x="64770" y="220980"/>
                              </a:cubicBezTo>
                              <a:close/>
                              <a:moveTo>
                                <a:pt x="65722" y="203835"/>
                              </a:moveTo>
                              <a:cubicBezTo>
                                <a:pt x="65722" y="204788"/>
                                <a:pt x="65722" y="204788"/>
                                <a:pt x="65722" y="203835"/>
                              </a:cubicBezTo>
                              <a:lnTo>
                                <a:pt x="65722" y="203835"/>
                              </a:lnTo>
                              <a:cubicBezTo>
                                <a:pt x="66675" y="203835"/>
                                <a:pt x="66675" y="203835"/>
                                <a:pt x="65722" y="203835"/>
                              </a:cubicBezTo>
                              <a:cubicBezTo>
                                <a:pt x="65722" y="203835"/>
                                <a:pt x="65722" y="203835"/>
                                <a:pt x="65722" y="203835"/>
                              </a:cubicBezTo>
                              <a:close/>
                              <a:moveTo>
                                <a:pt x="71438" y="251460"/>
                              </a:moveTo>
                              <a:cubicBezTo>
                                <a:pt x="71438" y="249555"/>
                                <a:pt x="69532" y="250508"/>
                                <a:pt x="68580" y="250508"/>
                              </a:cubicBezTo>
                              <a:cubicBezTo>
                                <a:pt x="68580" y="251460"/>
                                <a:pt x="67627" y="252413"/>
                                <a:pt x="68580" y="253365"/>
                              </a:cubicBezTo>
                              <a:cubicBezTo>
                                <a:pt x="70485" y="253365"/>
                                <a:pt x="71438" y="252413"/>
                                <a:pt x="71438" y="251460"/>
                              </a:cubicBezTo>
                              <a:close/>
                              <a:moveTo>
                                <a:pt x="71438" y="264795"/>
                              </a:moveTo>
                              <a:cubicBezTo>
                                <a:pt x="72390" y="264795"/>
                                <a:pt x="72390" y="263843"/>
                                <a:pt x="72390" y="263843"/>
                              </a:cubicBezTo>
                              <a:cubicBezTo>
                                <a:pt x="72390" y="262890"/>
                                <a:pt x="72390" y="261938"/>
                                <a:pt x="72390" y="261938"/>
                              </a:cubicBezTo>
                              <a:cubicBezTo>
                                <a:pt x="71438" y="261938"/>
                                <a:pt x="71438" y="262890"/>
                                <a:pt x="71438" y="263843"/>
                              </a:cubicBezTo>
                              <a:cubicBezTo>
                                <a:pt x="70485" y="263843"/>
                                <a:pt x="70485" y="264795"/>
                                <a:pt x="71438" y="264795"/>
                              </a:cubicBezTo>
                              <a:close/>
                              <a:moveTo>
                                <a:pt x="73342" y="269558"/>
                              </a:moveTo>
                              <a:cubicBezTo>
                                <a:pt x="73342" y="268605"/>
                                <a:pt x="73342" y="267653"/>
                                <a:pt x="72390" y="268605"/>
                              </a:cubicBezTo>
                              <a:cubicBezTo>
                                <a:pt x="71438" y="268605"/>
                                <a:pt x="71438" y="268605"/>
                                <a:pt x="71438" y="269558"/>
                              </a:cubicBezTo>
                              <a:cubicBezTo>
                                <a:pt x="72390" y="269558"/>
                                <a:pt x="72390" y="269558"/>
                                <a:pt x="73342" y="269558"/>
                              </a:cubicBezTo>
                              <a:cubicBezTo>
                                <a:pt x="73342" y="269558"/>
                                <a:pt x="73342" y="269558"/>
                                <a:pt x="73342" y="269558"/>
                              </a:cubicBezTo>
                              <a:close/>
                              <a:moveTo>
                                <a:pt x="189547" y="164783"/>
                              </a:moveTo>
                              <a:cubicBezTo>
                                <a:pt x="188595" y="146685"/>
                                <a:pt x="188595" y="128588"/>
                                <a:pt x="186690" y="109538"/>
                              </a:cubicBezTo>
                              <a:cubicBezTo>
                                <a:pt x="185738" y="98108"/>
                                <a:pt x="184785" y="85725"/>
                                <a:pt x="180975" y="74295"/>
                              </a:cubicBezTo>
                              <a:cubicBezTo>
                                <a:pt x="178117" y="62865"/>
                                <a:pt x="173355" y="51435"/>
                                <a:pt x="169545" y="40958"/>
                              </a:cubicBezTo>
                              <a:cubicBezTo>
                                <a:pt x="166688" y="31433"/>
                                <a:pt x="160020" y="23813"/>
                                <a:pt x="152400" y="18097"/>
                              </a:cubicBezTo>
                              <a:cubicBezTo>
                                <a:pt x="144780" y="13335"/>
                                <a:pt x="136207" y="12383"/>
                                <a:pt x="128588" y="17145"/>
                              </a:cubicBezTo>
                              <a:cubicBezTo>
                                <a:pt x="119063" y="21908"/>
                                <a:pt x="111442" y="28575"/>
                                <a:pt x="106680" y="38100"/>
                              </a:cubicBezTo>
                              <a:cubicBezTo>
                                <a:pt x="100013" y="51435"/>
                                <a:pt x="93345" y="64770"/>
                                <a:pt x="89535" y="79058"/>
                              </a:cubicBezTo>
                              <a:cubicBezTo>
                                <a:pt x="83820" y="105728"/>
                                <a:pt x="78105" y="132397"/>
                                <a:pt x="79057" y="160020"/>
                              </a:cubicBezTo>
                              <a:cubicBezTo>
                                <a:pt x="79057" y="163830"/>
                                <a:pt x="77152" y="168593"/>
                                <a:pt x="78105" y="172403"/>
                              </a:cubicBezTo>
                              <a:cubicBezTo>
                                <a:pt x="80963" y="184785"/>
                                <a:pt x="78105" y="198120"/>
                                <a:pt x="81915" y="210503"/>
                              </a:cubicBezTo>
                              <a:cubicBezTo>
                                <a:pt x="84772" y="219075"/>
                                <a:pt x="83820" y="228600"/>
                                <a:pt x="86677" y="237172"/>
                              </a:cubicBezTo>
                              <a:cubicBezTo>
                                <a:pt x="88582" y="242888"/>
                                <a:pt x="90488" y="248603"/>
                                <a:pt x="92392" y="254318"/>
                              </a:cubicBezTo>
                              <a:cubicBezTo>
                                <a:pt x="94297" y="260985"/>
                                <a:pt x="97155" y="266700"/>
                                <a:pt x="101917" y="272415"/>
                              </a:cubicBezTo>
                              <a:cubicBezTo>
                                <a:pt x="103822" y="274320"/>
                                <a:pt x="105727" y="277178"/>
                                <a:pt x="106680" y="279083"/>
                              </a:cubicBezTo>
                              <a:cubicBezTo>
                                <a:pt x="111442" y="286703"/>
                                <a:pt x="118110" y="292418"/>
                                <a:pt x="125730" y="296228"/>
                              </a:cubicBezTo>
                              <a:cubicBezTo>
                                <a:pt x="137160" y="301943"/>
                                <a:pt x="148590" y="300038"/>
                                <a:pt x="158115" y="290513"/>
                              </a:cubicBezTo>
                              <a:cubicBezTo>
                                <a:pt x="170497" y="278130"/>
                                <a:pt x="176213" y="261938"/>
                                <a:pt x="180975" y="245745"/>
                              </a:cubicBezTo>
                              <a:cubicBezTo>
                                <a:pt x="182880" y="236220"/>
                                <a:pt x="184785" y="226695"/>
                                <a:pt x="186690" y="217170"/>
                              </a:cubicBezTo>
                              <a:cubicBezTo>
                                <a:pt x="189547" y="200025"/>
                                <a:pt x="188595" y="181928"/>
                                <a:pt x="189547" y="164783"/>
                              </a:cubicBezTo>
                              <a:close/>
                              <a:moveTo>
                                <a:pt x="186690" y="239078"/>
                              </a:moveTo>
                              <a:cubicBezTo>
                                <a:pt x="186690" y="238125"/>
                                <a:pt x="186690" y="239078"/>
                                <a:pt x="186690" y="239078"/>
                              </a:cubicBezTo>
                              <a:lnTo>
                                <a:pt x="186690" y="239078"/>
                              </a:lnTo>
                              <a:cubicBezTo>
                                <a:pt x="186690" y="239078"/>
                                <a:pt x="186690" y="239078"/>
                                <a:pt x="186690" y="239078"/>
                              </a:cubicBezTo>
                              <a:cubicBezTo>
                                <a:pt x="187642" y="239078"/>
                                <a:pt x="187642" y="239078"/>
                                <a:pt x="186690" y="239078"/>
                              </a:cubicBezTo>
                              <a:close/>
                              <a:moveTo>
                                <a:pt x="198120" y="195263"/>
                              </a:moveTo>
                              <a:cubicBezTo>
                                <a:pt x="200977" y="192405"/>
                                <a:pt x="207645" y="189547"/>
                                <a:pt x="211455" y="189547"/>
                              </a:cubicBezTo>
                              <a:cubicBezTo>
                                <a:pt x="212407" y="190500"/>
                                <a:pt x="212407" y="189547"/>
                                <a:pt x="212407" y="188595"/>
                              </a:cubicBezTo>
                              <a:cubicBezTo>
                                <a:pt x="211455" y="187643"/>
                                <a:pt x="213360" y="183833"/>
                                <a:pt x="209550" y="184785"/>
                              </a:cubicBezTo>
                              <a:cubicBezTo>
                                <a:pt x="204788" y="186690"/>
                                <a:pt x="201930" y="190500"/>
                                <a:pt x="197167" y="191453"/>
                              </a:cubicBezTo>
                              <a:cubicBezTo>
                                <a:pt x="196215" y="191453"/>
                                <a:pt x="195263" y="192405"/>
                                <a:pt x="195263" y="193358"/>
                              </a:cubicBezTo>
                              <a:cubicBezTo>
                                <a:pt x="195263" y="194310"/>
                                <a:pt x="194310" y="195263"/>
                                <a:pt x="195263" y="196215"/>
                              </a:cubicBezTo>
                              <a:cubicBezTo>
                                <a:pt x="196215" y="197168"/>
                                <a:pt x="197167" y="195263"/>
                                <a:pt x="198120" y="195263"/>
                              </a:cubicBezTo>
                              <a:close/>
                              <a:moveTo>
                                <a:pt x="200025" y="268605"/>
                              </a:moveTo>
                              <a:cubicBezTo>
                                <a:pt x="200025" y="267653"/>
                                <a:pt x="200025" y="266700"/>
                                <a:pt x="199072" y="265747"/>
                              </a:cubicBezTo>
                              <a:cubicBezTo>
                                <a:pt x="198120" y="264795"/>
                                <a:pt x="198120" y="265747"/>
                                <a:pt x="198120" y="267653"/>
                              </a:cubicBezTo>
                              <a:cubicBezTo>
                                <a:pt x="198120" y="268605"/>
                                <a:pt x="198120" y="270510"/>
                                <a:pt x="199072" y="271463"/>
                              </a:cubicBezTo>
                              <a:cubicBezTo>
                                <a:pt x="200025" y="270510"/>
                                <a:pt x="200025" y="269558"/>
                                <a:pt x="200025" y="268605"/>
                              </a:cubicBezTo>
                              <a:close/>
                              <a:moveTo>
                                <a:pt x="213360" y="231458"/>
                              </a:moveTo>
                              <a:cubicBezTo>
                                <a:pt x="215265" y="231458"/>
                                <a:pt x="216217" y="231458"/>
                                <a:pt x="217170" y="231458"/>
                              </a:cubicBezTo>
                              <a:cubicBezTo>
                                <a:pt x="216217" y="228600"/>
                                <a:pt x="214313" y="226695"/>
                                <a:pt x="211455" y="229553"/>
                              </a:cubicBezTo>
                              <a:cubicBezTo>
                                <a:pt x="208597" y="231458"/>
                                <a:pt x="207645" y="233363"/>
                                <a:pt x="209550" y="236220"/>
                              </a:cubicBezTo>
                              <a:cubicBezTo>
                                <a:pt x="210502" y="237172"/>
                                <a:pt x="211455" y="238125"/>
                                <a:pt x="211455" y="240030"/>
                              </a:cubicBezTo>
                              <a:cubicBezTo>
                                <a:pt x="209550" y="240030"/>
                                <a:pt x="208597" y="240983"/>
                                <a:pt x="207645" y="240030"/>
                              </a:cubicBezTo>
                              <a:cubicBezTo>
                                <a:pt x="203835" y="237172"/>
                                <a:pt x="201930" y="241935"/>
                                <a:pt x="199072" y="241935"/>
                              </a:cubicBezTo>
                              <a:cubicBezTo>
                                <a:pt x="198120" y="241935"/>
                                <a:pt x="198120" y="242888"/>
                                <a:pt x="198120" y="243840"/>
                              </a:cubicBezTo>
                              <a:cubicBezTo>
                                <a:pt x="198120" y="244793"/>
                                <a:pt x="198120" y="245745"/>
                                <a:pt x="199072" y="244793"/>
                              </a:cubicBezTo>
                              <a:cubicBezTo>
                                <a:pt x="202882" y="242888"/>
                                <a:pt x="208597" y="244793"/>
                                <a:pt x="211455" y="240030"/>
                              </a:cubicBezTo>
                              <a:cubicBezTo>
                                <a:pt x="213360" y="238125"/>
                                <a:pt x="218122" y="238125"/>
                                <a:pt x="213360" y="234315"/>
                              </a:cubicBezTo>
                              <a:cubicBezTo>
                                <a:pt x="212407" y="232410"/>
                                <a:pt x="212407" y="231458"/>
                                <a:pt x="213360" y="231458"/>
                              </a:cubicBezTo>
                              <a:close/>
                              <a:moveTo>
                                <a:pt x="199072" y="84772"/>
                              </a:moveTo>
                              <a:cubicBezTo>
                                <a:pt x="200977" y="84772"/>
                                <a:pt x="201930" y="83820"/>
                                <a:pt x="202882" y="81915"/>
                              </a:cubicBezTo>
                              <a:cubicBezTo>
                                <a:pt x="202882" y="80963"/>
                                <a:pt x="201930" y="80963"/>
                                <a:pt x="200977" y="80963"/>
                              </a:cubicBezTo>
                              <a:cubicBezTo>
                                <a:pt x="200025" y="80963"/>
                                <a:pt x="199072" y="81915"/>
                                <a:pt x="199072" y="82868"/>
                              </a:cubicBezTo>
                              <a:cubicBezTo>
                                <a:pt x="198120" y="83820"/>
                                <a:pt x="199072" y="84772"/>
                                <a:pt x="199072" y="84772"/>
                              </a:cubicBezTo>
                              <a:close/>
                              <a:moveTo>
                                <a:pt x="198120" y="41910"/>
                              </a:moveTo>
                              <a:lnTo>
                                <a:pt x="198120" y="41910"/>
                              </a:lnTo>
                              <a:cubicBezTo>
                                <a:pt x="199072" y="42863"/>
                                <a:pt x="200025" y="41910"/>
                                <a:pt x="200025" y="41910"/>
                              </a:cubicBezTo>
                              <a:lnTo>
                                <a:pt x="198120" y="41910"/>
                              </a:lnTo>
                              <a:lnTo>
                                <a:pt x="198120" y="41910"/>
                              </a:lnTo>
                              <a:close/>
                              <a:moveTo>
                                <a:pt x="205740" y="133350"/>
                              </a:moveTo>
                              <a:cubicBezTo>
                                <a:pt x="204788" y="131445"/>
                                <a:pt x="203835" y="130493"/>
                                <a:pt x="201930" y="130493"/>
                              </a:cubicBezTo>
                              <a:cubicBezTo>
                                <a:pt x="200025" y="130493"/>
                                <a:pt x="199072" y="130493"/>
                                <a:pt x="200025" y="132397"/>
                              </a:cubicBezTo>
                              <a:cubicBezTo>
                                <a:pt x="200977" y="134303"/>
                                <a:pt x="201930" y="135255"/>
                                <a:pt x="203835" y="135255"/>
                              </a:cubicBezTo>
                              <a:cubicBezTo>
                                <a:pt x="204788" y="135255"/>
                                <a:pt x="205740" y="134303"/>
                                <a:pt x="205740" y="133350"/>
                              </a:cubicBezTo>
                              <a:close/>
                              <a:moveTo>
                                <a:pt x="200977" y="68580"/>
                              </a:moveTo>
                              <a:lnTo>
                                <a:pt x="202882" y="68580"/>
                              </a:lnTo>
                              <a:cubicBezTo>
                                <a:pt x="202882" y="68580"/>
                                <a:pt x="202882" y="67628"/>
                                <a:pt x="202882" y="67628"/>
                              </a:cubicBezTo>
                              <a:cubicBezTo>
                                <a:pt x="202882" y="67628"/>
                                <a:pt x="201930" y="67628"/>
                                <a:pt x="201930" y="67628"/>
                              </a:cubicBezTo>
                              <a:cubicBezTo>
                                <a:pt x="200025" y="67628"/>
                                <a:pt x="200025" y="67628"/>
                                <a:pt x="200977" y="68580"/>
                              </a:cubicBezTo>
                              <a:close/>
                              <a:moveTo>
                                <a:pt x="202882" y="53340"/>
                              </a:moveTo>
                              <a:cubicBezTo>
                                <a:pt x="202882" y="54293"/>
                                <a:pt x="202882" y="54293"/>
                                <a:pt x="202882" y="53340"/>
                              </a:cubicBezTo>
                              <a:cubicBezTo>
                                <a:pt x="203835" y="54293"/>
                                <a:pt x="204788" y="53340"/>
                                <a:pt x="204788" y="53340"/>
                              </a:cubicBezTo>
                              <a:cubicBezTo>
                                <a:pt x="203835" y="53340"/>
                                <a:pt x="203835" y="53340"/>
                                <a:pt x="202882" y="53340"/>
                              </a:cubicBezTo>
                              <a:cubicBezTo>
                                <a:pt x="202882" y="53340"/>
                                <a:pt x="202882" y="53340"/>
                                <a:pt x="202882" y="53340"/>
                              </a:cubicBezTo>
                              <a:close/>
                              <a:moveTo>
                                <a:pt x="203835" y="47625"/>
                              </a:moveTo>
                              <a:cubicBezTo>
                                <a:pt x="205740" y="47625"/>
                                <a:pt x="206692" y="50483"/>
                                <a:pt x="209550" y="50483"/>
                              </a:cubicBezTo>
                              <a:cubicBezTo>
                                <a:pt x="209550" y="50483"/>
                                <a:pt x="210502" y="50483"/>
                                <a:pt x="210502" y="49530"/>
                              </a:cubicBezTo>
                              <a:cubicBezTo>
                                <a:pt x="211455" y="48578"/>
                                <a:pt x="205740" y="42863"/>
                                <a:pt x="204788" y="42863"/>
                              </a:cubicBezTo>
                              <a:cubicBezTo>
                                <a:pt x="204788" y="42863"/>
                                <a:pt x="203835" y="42863"/>
                                <a:pt x="203835" y="43815"/>
                              </a:cubicBezTo>
                              <a:cubicBezTo>
                                <a:pt x="203835" y="45720"/>
                                <a:pt x="202882" y="47625"/>
                                <a:pt x="203835" y="47625"/>
                              </a:cubicBezTo>
                              <a:close/>
                              <a:moveTo>
                                <a:pt x="215265" y="254318"/>
                              </a:moveTo>
                              <a:cubicBezTo>
                                <a:pt x="214313" y="254318"/>
                                <a:pt x="213360" y="254318"/>
                                <a:pt x="212407" y="254318"/>
                              </a:cubicBezTo>
                              <a:cubicBezTo>
                                <a:pt x="210502" y="252413"/>
                                <a:pt x="208597" y="250508"/>
                                <a:pt x="206692" y="250508"/>
                              </a:cubicBezTo>
                              <a:cubicBezTo>
                                <a:pt x="204788" y="250508"/>
                                <a:pt x="203835" y="250508"/>
                                <a:pt x="203835" y="252413"/>
                              </a:cubicBezTo>
                              <a:cubicBezTo>
                                <a:pt x="203835" y="254318"/>
                                <a:pt x="204788" y="254318"/>
                                <a:pt x="205740" y="253365"/>
                              </a:cubicBezTo>
                              <a:cubicBezTo>
                                <a:pt x="208597" y="253365"/>
                                <a:pt x="210502" y="253365"/>
                                <a:pt x="212407" y="253365"/>
                              </a:cubicBezTo>
                              <a:lnTo>
                                <a:pt x="212407" y="255270"/>
                              </a:lnTo>
                              <a:cubicBezTo>
                                <a:pt x="212407" y="258128"/>
                                <a:pt x="213360" y="259080"/>
                                <a:pt x="215265" y="259080"/>
                              </a:cubicBezTo>
                              <a:cubicBezTo>
                                <a:pt x="216217" y="259080"/>
                                <a:pt x="218122" y="258128"/>
                                <a:pt x="218122" y="257175"/>
                              </a:cubicBezTo>
                              <a:cubicBezTo>
                                <a:pt x="219075" y="254318"/>
                                <a:pt x="216217" y="255270"/>
                                <a:pt x="215265" y="254318"/>
                              </a:cubicBezTo>
                              <a:close/>
                              <a:moveTo>
                                <a:pt x="203835" y="207645"/>
                              </a:moveTo>
                              <a:cubicBezTo>
                                <a:pt x="204788" y="209550"/>
                                <a:pt x="206692" y="210503"/>
                                <a:pt x="208597" y="209550"/>
                              </a:cubicBezTo>
                              <a:cubicBezTo>
                                <a:pt x="209550" y="209550"/>
                                <a:pt x="210502" y="208597"/>
                                <a:pt x="210502" y="207645"/>
                              </a:cubicBezTo>
                              <a:cubicBezTo>
                                <a:pt x="210502" y="205740"/>
                                <a:pt x="208597" y="205740"/>
                                <a:pt x="205740" y="205740"/>
                              </a:cubicBezTo>
                              <a:cubicBezTo>
                                <a:pt x="204788" y="206693"/>
                                <a:pt x="203835" y="205740"/>
                                <a:pt x="203835" y="207645"/>
                              </a:cubicBezTo>
                              <a:close/>
                              <a:moveTo>
                                <a:pt x="204788" y="228600"/>
                              </a:moveTo>
                              <a:cubicBezTo>
                                <a:pt x="203835" y="228600"/>
                                <a:pt x="203835" y="228600"/>
                                <a:pt x="203835" y="230505"/>
                              </a:cubicBezTo>
                              <a:cubicBezTo>
                                <a:pt x="203835" y="230505"/>
                                <a:pt x="203835" y="231458"/>
                                <a:pt x="204788" y="230505"/>
                              </a:cubicBezTo>
                              <a:lnTo>
                                <a:pt x="204788" y="228600"/>
                              </a:lnTo>
                              <a:cubicBezTo>
                                <a:pt x="205740" y="228600"/>
                                <a:pt x="204788" y="227647"/>
                                <a:pt x="204788" y="228600"/>
                              </a:cubicBezTo>
                              <a:close/>
                              <a:moveTo>
                                <a:pt x="207645" y="106680"/>
                              </a:moveTo>
                              <a:cubicBezTo>
                                <a:pt x="207645" y="105728"/>
                                <a:pt x="207645" y="104775"/>
                                <a:pt x="205740" y="105728"/>
                              </a:cubicBezTo>
                              <a:cubicBezTo>
                                <a:pt x="204788" y="105728"/>
                                <a:pt x="204788" y="106680"/>
                                <a:pt x="204788" y="107633"/>
                              </a:cubicBezTo>
                              <a:cubicBezTo>
                                <a:pt x="204788" y="107633"/>
                                <a:pt x="204788" y="108585"/>
                                <a:pt x="205740" y="108585"/>
                              </a:cubicBezTo>
                              <a:cubicBezTo>
                                <a:pt x="206692" y="108585"/>
                                <a:pt x="207645" y="107633"/>
                                <a:pt x="207645" y="106680"/>
                              </a:cubicBezTo>
                              <a:close/>
                              <a:moveTo>
                                <a:pt x="207645" y="268605"/>
                              </a:moveTo>
                              <a:cubicBezTo>
                                <a:pt x="205740" y="268605"/>
                                <a:pt x="203835" y="268605"/>
                                <a:pt x="204788" y="270510"/>
                              </a:cubicBezTo>
                              <a:cubicBezTo>
                                <a:pt x="204788" y="271463"/>
                                <a:pt x="206692" y="272415"/>
                                <a:pt x="207645" y="271463"/>
                              </a:cubicBezTo>
                              <a:cubicBezTo>
                                <a:pt x="209550" y="270510"/>
                                <a:pt x="207645" y="269558"/>
                                <a:pt x="207645" y="268605"/>
                              </a:cubicBezTo>
                              <a:close/>
                              <a:moveTo>
                                <a:pt x="205740" y="149543"/>
                              </a:moveTo>
                              <a:cubicBezTo>
                                <a:pt x="205740" y="149543"/>
                                <a:pt x="206692" y="149543"/>
                                <a:pt x="207645" y="148590"/>
                              </a:cubicBezTo>
                              <a:cubicBezTo>
                                <a:pt x="207645" y="148590"/>
                                <a:pt x="207645" y="147638"/>
                                <a:pt x="206692" y="148590"/>
                              </a:cubicBezTo>
                              <a:lnTo>
                                <a:pt x="206692" y="148590"/>
                              </a:lnTo>
                              <a:cubicBezTo>
                                <a:pt x="204788" y="149543"/>
                                <a:pt x="204788" y="149543"/>
                                <a:pt x="205740" y="149543"/>
                              </a:cubicBezTo>
                              <a:close/>
                              <a:moveTo>
                                <a:pt x="207645" y="196215"/>
                              </a:moveTo>
                              <a:cubicBezTo>
                                <a:pt x="207645" y="195263"/>
                                <a:pt x="207645" y="194310"/>
                                <a:pt x="205740" y="194310"/>
                              </a:cubicBezTo>
                              <a:cubicBezTo>
                                <a:pt x="205740" y="194310"/>
                                <a:pt x="204788" y="194310"/>
                                <a:pt x="205740" y="195263"/>
                              </a:cubicBezTo>
                              <a:cubicBezTo>
                                <a:pt x="205740" y="196215"/>
                                <a:pt x="206692" y="196215"/>
                                <a:pt x="207645" y="196215"/>
                              </a:cubicBezTo>
                              <a:cubicBezTo>
                                <a:pt x="205740" y="201930"/>
                                <a:pt x="209550" y="202883"/>
                                <a:pt x="212407" y="204788"/>
                              </a:cubicBezTo>
                              <a:lnTo>
                                <a:pt x="213360" y="204788"/>
                              </a:lnTo>
                              <a:cubicBezTo>
                                <a:pt x="213360" y="204788"/>
                                <a:pt x="214313" y="203835"/>
                                <a:pt x="214313" y="203835"/>
                              </a:cubicBezTo>
                              <a:cubicBezTo>
                                <a:pt x="214313" y="200978"/>
                                <a:pt x="214313" y="199072"/>
                                <a:pt x="214313" y="196215"/>
                              </a:cubicBezTo>
                              <a:cubicBezTo>
                                <a:pt x="214313" y="194310"/>
                                <a:pt x="211455" y="193358"/>
                                <a:pt x="209550" y="193358"/>
                              </a:cubicBezTo>
                              <a:cubicBezTo>
                                <a:pt x="208597" y="193358"/>
                                <a:pt x="209550" y="197168"/>
                                <a:pt x="207645" y="196215"/>
                              </a:cubicBezTo>
                              <a:close/>
                              <a:moveTo>
                                <a:pt x="211455" y="263843"/>
                              </a:moveTo>
                              <a:cubicBezTo>
                                <a:pt x="210502" y="263843"/>
                                <a:pt x="209550" y="263843"/>
                                <a:pt x="209550" y="263843"/>
                              </a:cubicBezTo>
                              <a:cubicBezTo>
                                <a:pt x="209550" y="262890"/>
                                <a:pt x="210502" y="260985"/>
                                <a:pt x="208597" y="260985"/>
                              </a:cubicBezTo>
                              <a:cubicBezTo>
                                <a:pt x="208597" y="260985"/>
                                <a:pt x="207645" y="260985"/>
                                <a:pt x="207645" y="260985"/>
                              </a:cubicBezTo>
                              <a:cubicBezTo>
                                <a:pt x="206692" y="262890"/>
                                <a:pt x="208597" y="262890"/>
                                <a:pt x="209550" y="263843"/>
                              </a:cubicBezTo>
                              <a:cubicBezTo>
                                <a:pt x="209550" y="264795"/>
                                <a:pt x="208597" y="266700"/>
                                <a:pt x="208597" y="268605"/>
                              </a:cubicBezTo>
                              <a:cubicBezTo>
                                <a:pt x="209550" y="268605"/>
                                <a:pt x="210502" y="267653"/>
                                <a:pt x="210502" y="266700"/>
                              </a:cubicBezTo>
                              <a:cubicBezTo>
                                <a:pt x="211455" y="264795"/>
                                <a:pt x="212407" y="263843"/>
                                <a:pt x="211455" y="263843"/>
                              </a:cubicBezTo>
                              <a:close/>
                              <a:moveTo>
                                <a:pt x="207645" y="92393"/>
                              </a:moveTo>
                              <a:cubicBezTo>
                                <a:pt x="207645" y="92393"/>
                                <a:pt x="207645" y="92393"/>
                                <a:pt x="207645" y="91440"/>
                              </a:cubicBezTo>
                              <a:cubicBezTo>
                                <a:pt x="206692" y="91440"/>
                                <a:pt x="206692" y="92393"/>
                                <a:pt x="207645" y="92393"/>
                              </a:cubicBezTo>
                              <a:lnTo>
                                <a:pt x="207645" y="92393"/>
                              </a:lnTo>
                              <a:lnTo>
                                <a:pt x="207645" y="92393"/>
                              </a:lnTo>
                              <a:close/>
                              <a:moveTo>
                                <a:pt x="207645" y="125730"/>
                              </a:moveTo>
                              <a:cubicBezTo>
                                <a:pt x="207645" y="125730"/>
                                <a:pt x="208597" y="124778"/>
                                <a:pt x="207645" y="125730"/>
                              </a:cubicBezTo>
                              <a:cubicBezTo>
                                <a:pt x="208597" y="123825"/>
                                <a:pt x="207645" y="123825"/>
                                <a:pt x="207645" y="123825"/>
                              </a:cubicBezTo>
                              <a:cubicBezTo>
                                <a:pt x="207645" y="123825"/>
                                <a:pt x="206692" y="123825"/>
                                <a:pt x="206692" y="124778"/>
                              </a:cubicBezTo>
                              <a:cubicBezTo>
                                <a:pt x="206692" y="124778"/>
                                <a:pt x="207645" y="124778"/>
                                <a:pt x="207645" y="125730"/>
                              </a:cubicBezTo>
                              <a:close/>
                              <a:moveTo>
                                <a:pt x="207645" y="40005"/>
                              </a:moveTo>
                              <a:cubicBezTo>
                                <a:pt x="207645" y="40005"/>
                                <a:pt x="207645" y="40958"/>
                                <a:pt x="208597" y="40958"/>
                              </a:cubicBezTo>
                              <a:cubicBezTo>
                                <a:pt x="209550" y="40958"/>
                                <a:pt x="209550" y="40958"/>
                                <a:pt x="209550" y="40005"/>
                              </a:cubicBezTo>
                              <a:cubicBezTo>
                                <a:pt x="209550" y="40005"/>
                                <a:pt x="208597" y="40005"/>
                                <a:pt x="207645" y="40005"/>
                              </a:cubicBezTo>
                              <a:cubicBezTo>
                                <a:pt x="207645" y="40005"/>
                                <a:pt x="207645" y="40005"/>
                                <a:pt x="207645" y="40005"/>
                              </a:cubicBezTo>
                              <a:close/>
                              <a:moveTo>
                                <a:pt x="207645" y="160972"/>
                              </a:moveTo>
                              <a:cubicBezTo>
                                <a:pt x="207645" y="160972"/>
                                <a:pt x="207645" y="160972"/>
                                <a:pt x="207645" y="160972"/>
                              </a:cubicBezTo>
                              <a:lnTo>
                                <a:pt x="213360" y="160020"/>
                              </a:lnTo>
                              <a:cubicBezTo>
                                <a:pt x="213360" y="159068"/>
                                <a:pt x="212407" y="160020"/>
                                <a:pt x="211455" y="159068"/>
                              </a:cubicBezTo>
                              <a:cubicBezTo>
                                <a:pt x="209550" y="159068"/>
                                <a:pt x="207645" y="158115"/>
                                <a:pt x="207645" y="160972"/>
                              </a:cubicBezTo>
                              <a:close/>
                              <a:moveTo>
                                <a:pt x="207645" y="214313"/>
                              </a:moveTo>
                              <a:cubicBezTo>
                                <a:pt x="207645" y="215265"/>
                                <a:pt x="207645" y="215265"/>
                                <a:pt x="207645" y="214313"/>
                              </a:cubicBezTo>
                              <a:lnTo>
                                <a:pt x="207645" y="215265"/>
                              </a:lnTo>
                              <a:cubicBezTo>
                                <a:pt x="207645" y="216218"/>
                                <a:pt x="208597" y="216218"/>
                                <a:pt x="207645" y="214313"/>
                              </a:cubicBezTo>
                              <a:cubicBezTo>
                                <a:pt x="208597" y="215265"/>
                                <a:pt x="207645" y="215265"/>
                                <a:pt x="207645" y="214313"/>
                              </a:cubicBezTo>
                              <a:close/>
                              <a:moveTo>
                                <a:pt x="208597" y="119063"/>
                              </a:moveTo>
                              <a:cubicBezTo>
                                <a:pt x="207645" y="119063"/>
                                <a:pt x="206692" y="120015"/>
                                <a:pt x="207645" y="120015"/>
                              </a:cubicBezTo>
                              <a:cubicBezTo>
                                <a:pt x="208597" y="120968"/>
                                <a:pt x="209550" y="121920"/>
                                <a:pt x="211455" y="121920"/>
                              </a:cubicBezTo>
                              <a:cubicBezTo>
                                <a:pt x="213360" y="121920"/>
                                <a:pt x="213360" y="120015"/>
                                <a:pt x="213360" y="119063"/>
                              </a:cubicBezTo>
                              <a:cubicBezTo>
                                <a:pt x="213360" y="118110"/>
                                <a:pt x="215265" y="119063"/>
                                <a:pt x="215265" y="117158"/>
                              </a:cubicBezTo>
                              <a:cubicBezTo>
                                <a:pt x="215265" y="117158"/>
                                <a:pt x="215265" y="117158"/>
                                <a:pt x="215265" y="117158"/>
                              </a:cubicBezTo>
                              <a:cubicBezTo>
                                <a:pt x="213360" y="117158"/>
                                <a:pt x="213360" y="118110"/>
                                <a:pt x="213360" y="119063"/>
                              </a:cubicBezTo>
                              <a:cubicBezTo>
                                <a:pt x="212407" y="119063"/>
                                <a:pt x="210502" y="118110"/>
                                <a:pt x="208597" y="119063"/>
                              </a:cubicBezTo>
                              <a:close/>
                              <a:moveTo>
                                <a:pt x="211455" y="244793"/>
                              </a:moveTo>
                              <a:cubicBezTo>
                                <a:pt x="210502" y="244793"/>
                                <a:pt x="210502" y="245745"/>
                                <a:pt x="209550" y="245745"/>
                              </a:cubicBezTo>
                              <a:cubicBezTo>
                                <a:pt x="209550" y="245745"/>
                                <a:pt x="209550" y="246697"/>
                                <a:pt x="211455" y="247650"/>
                              </a:cubicBezTo>
                              <a:cubicBezTo>
                                <a:pt x="211455" y="247650"/>
                                <a:pt x="212407" y="246697"/>
                                <a:pt x="212407" y="245745"/>
                              </a:cubicBezTo>
                              <a:cubicBezTo>
                                <a:pt x="212407" y="245745"/>
                                <a:pt x="211455" y="244793"/>
                                <a:pt x="211455" y="244793"/>
                              </a:cubicBezTo>
                              <a:close/>
                              <a:moveTo>
                                <a:pt x="217170" y="212408"/>
                              </a:moveTo>
                              <a:cubicBezTo>
                                <a:pt x="217170" y="212408"/>
                                <a:pt x="218122" y="212408"/>
                                <a:pt x="218122" y="211455"/>
                              </a:cubicBezTo>
                              <a:cubicBezTo>
                                <a:pt x="218122" y="210503"/>
                                <a:pt x="217170" y="210503"/>
                                <a:pt x="216217" y="210503"/>
                              </a:cubicBezTo>
                              <a:cubicBezTo>
                                <a:pt x="214313" y="210503"/>
                                <a:pt x="214313" y="212408"/>
                                <a:pt x="214313" y="213360"/>
                              </a:cubicBezTo>
                              <a:cubicBezTo>
                                <a:pt x="212407" y="213360"/>
                                <a:pt x="211455" y="213360"/>
                                <a:pt x="210502" y="215265"/>
                              </a:cubicBezTo>
                              <a:cubicBezTo>
                                <a:pt x="210502" y="215265"/>
                                <a:pt x="210502" y="216218"/>
                                <a:pt x="210502" y="216218"/>
                              </a:cubicBezTo>
                              <a:cubicBezTo>
                                <a:pt x="212407" y="216218"/>
                                <a:pt x="212407" y="214313"/>
                                <a:pt x="213360" y="214313"/>
                              </a:cubicBezTo>
                              <a:lnTo>
                                <a:pt x="217170" y="212408"/>
                              </a:lnTo>
                              <a:close/>
                              <a:moveTo>
                                <a:pt x="212407" y="102870"/>
                              </a:moveTo>
                              <a:cubicBezTo>
                                <a:pt x="212407" y="103822"/>
                                <a:pt x="213360" y="103822"/>
                                <a:pt x="213360" y="102870"/>
                              </a:cubicBezTo>
                              <a:cubicBezTo>
                                <a:pt x="214313" y="102870"/>
                                <a:pt x="215265" y="102870"/>
                                <a:pt x="215265" y="101918"/>
                              </a:cubicBezTo>
                              <a:cubicBezTo>
                                <a:pt x="215265" y="100965"/>
                                <a:pt x="214313" y="100965"/>
                                <a:pt x="213360" y="101918"/>
                              </a:cubicBezTo>
                              <a:cubicBezTo>
                                <a:pt x="213360" y="101918"/>
                                <a:pt x="213360" y="102870"/>
                                <a:pt x="212407" y="102870"/>
                              </a:cubicBezTo>
                              <a:close/>
                              <a:moveTo>
                                <a:pt x="213360" y="74295"/>
                              </a:moveTo>
                              <a:cubicBezTo>
                                <a:pt x="213360" y="75247"/>
                                <a:pt x="213360" y="75247"/>
                                <a:pt x="214313" y="75247"/>
                              </a:cubicBezTo>
                              <a:cubicBezTo>
                                <a:pt x="215265" y="75247"/>
                                <a:pt x="215265" y="74295"/>
                                <a:pt x="215265" y="73343"/>
                              </a:cubicBezTo>
                              <a:cubicBezTo>
                                <a:pt x="215265" y="72390"/>
                                <a:pt x="214313" y="72390"/>
                                <a:pt x="214313" y="72390"/>
                              </a:cubicBezTo>
                              <a:cubicBezTo>
                                <a:pt x="213360" y="73343"/>
                                <a:pt x="213360" y="73343"/>
                                <a:pt x="213360" y="74295"/>
                              </a:cubicBezTo>
                              <a:close/>
                              <a:moveTo>
                                <a:pt x="219075" y="87630"/>
                              </a:moveTo>
                              <a:cubicBezTo>
                                <a:pt x="219075" y="85725"/>
                                <a:pt x="217170" y="84772"/>
                                <a:pt x="215265" y="83820"/>
                              </a:cubicBezTo>
                              <a:cubicBezTo>
                                <a:pt x="214313" y="83820"/>
                                <a:pt x="213360" y="83820"/>
                                <a:pt x="213360" y="84772"/>
                              </a:cubicBezTo>
                              <a:cubicBezTo>
                                <a:pt x="213360" y="86678"/>
                                <a:pt x="216217" y="86678"/>
                                <a:pt x="219075" y="87630"/>
                              </a:cubicBezTo>
                              <a:lnTo>
                                <a:pt x="219075" y="87630"/>
                              </a:lnTo>
                              <a:close/>
                              <a:moveTo>
                                <a:pt x="215265" y="134303"/>
                              </a:moveTo>
                              <a:cubicBezTo>
                                <a:pt x="215265" y="134303"/>
                                <a:pt x="214313" y="134303"/>
                                <a:pt x="213360" y="134303"/>
                              </a:cubicBezTo>
                              <a:cubicBezTo>
                                <a:pt x="213360" y="134303"/>
                                <a:pt x="213360" y="134303"/>
                                <a:pt x="213360" y="134303"/>
                              </a:cubicBezTo>
                              <a:lnTo>
                                <a:pt x="214313" y="135255"/>
                              </a:lnTo>
                              <a:lnTo>
                                <a:pt x="215265" y="134303"/>
                              </a:lnTo>
                              <a:close/>
                              <a:moveTo>
                                <a:pt x="214313" y="219075"/>
                              </a:moveTo>
                              <a:cubicBezTo>
                                <a:pt x="213360" y="219075"/>
                                <a:pt x="213360" y="220028"/>
                                <a:pt x="214313" y="219075"/>
                              </a:cubicBezTo>
                              <a:cubicBezTo>
                                <a:pt x="213360" y="220980"/>
                                <a:pt x="214313" y="220980"/>
                                <a:pt x="215265" y="220980"/>
                              </a:cubicBezTo>
                              <a:cubicBezTo>
                                <a:pt x="215265" y="220980"/>
                                <a:pt x="215265" y="220028"/>
                                <a:pt x="216217" y="220028"/>
                              </a:cubicBezTo>
                              <a:cubicBezTo>
                                <a:pt x="216217" y="220028"/>
                                <a:pt x="215265" y="219075"/>
                                <a:pt x="214313" y="219075"/>
                              </a:cubicBezTo>
                              <a:close/>
                              <a:moveTo>
                                <a:pt x="216217" y="179070"/>
                              </a:moveTo>
                              <a:cubicBezTo>
                                <a:pt x="214313" y="179070"/>
                                <a:pt x="215265" y="180975"/>
                                <a:pt x="215265" y="181928"/>
                              </a:cubicBezTo>
                              <a:cubicBezTo>
                                <a:pt x="214313" y="183833"/>
                                <a:pt x="215265" y="184785"/>
                                <a:pt x="217170" y="184785"/>
                              </a:cubicBezTo>
                              <a:cubicBezTo>
                                <a:pt x="218122" y="184785"/>
                                <a:pt x="219075" y="183833"/>
                                <a:pt x="219075" y="182880"/>
                              </a:cubicBezTo>
                              <a:cubicBezTo>
                                <a:pt x="218122" y="180975"/>
                                <a:pt x="217170" y="179070"/>
                                <a:pt x="216217" y="179070"/>
                              </a:cubicBezTo>
                              <a:close/>
                              <a:moveTo>
                                <a:pt x="216217" y="147638"/>
                              </a:moveTo>
                              <a:cubicBezTo>
                                <a:pt x="216217" y="147638"/>
                                <a:pt x="217170" y="148590"/>
                                <a:pt x="216217" y="147638"/>
                              </a:cubicBezTo>
                              <a:cubicBezTo>
                                <a:pt x="217170" y="148590"/>
                                <a:pt x="218122" y="147638"/>
                                <a:pt x="218122" y="147638"/>
                              </a:cubicBezTo>
                              <a:cubicBezTo>
                                <a:pt x="217170" y="147638"/>
                                <a:pt x="217170" y="146685"/>
                                <a:pt x="216217" y="147638"/>
                              </a:cubicBezTo>
                              <a:cubicBezTo>
                                <a:pt x="217170" y="146685"/>
                                <a:pt x="216217" y="147638"/>
                                <a:pt x="216217" y="147638"/>
                              </a:cubicBezTo>
                              <a:close/>
                              <a:moveTo>
                                <a:pt x="216217" y="167640"/>
                              </a:moveTo>
                              <a:cubicBezTo>
                                <a:pt x="216217" y="167640"/>
                                <a:pt x="216217" y="168593"/>
                                <a:pt x="217170" y="168593"/>
                              </a:cubicBezTo>
                              <a:lnTo>
                                <a:pt x="217170" y="167640"/>
                              </a:lnTo>
                              <a:cubicBezTo>
                                <a:pt x="217170" y="166688"/>
                                <a:pt x="217170" y="165735"/>
                                <a:pt x="216217" y="165735"/>
                              </a:cubicBezTo>
                              <a:cubicBezTo>
                                <a:pt x="216217" y="166688"/>
                                <a:pt x="216217" y="166688"/>
                                <a:pt x="216217" y="167640"/>
                              </a:cubicBezTo>
                              <a:close/>
                              <a:moveTo>
                                <a:pt x="217170" y="109538"/>
                              </a:moveTo>
                              <a:cubicBezTo>
                                <a:pt x="217170" y="110490"/>
                                <a:pt x="217170" y="111443"/>
                                <a:pt x="218122" y="110490"/>
                              </a:cubicBezTo>
                              <a:cubicBezTo>
                                <a:pt x="219075" y="109538"/>
                                <a:pt x="219075" y="108585"/>
                                <a:pt x="220027" y="107633"/>
                              </a:cubicBezTo>
                              <a:cubicBezTo>
                                <a:pt x="220027" y="106680"/>
                                <a:pt x="220027" y="106680"/>
                                <a:pt x="219075" y="106680"/>
                              </a:cubicBezTo>
                              <a:cubicBezTo>
                                <a:pt x="217170" y="106680"/>
                                <a:pt x="216217" y="108585"/>
                                <a:pt x="217170" y="109538"/>
                              </a:cubicBezTo>
                              <a:close/>
                              <a:moveTo>
                                <a:pt x="217170" y="51435"/>
                              </a:moveTo>
                              <a:cubicBezTo>
                                <a:pt x="218122" y="51435"/>
                                <a:pt x="218122" y="51435"/>
                                <a:pt x="219075" y="51435"/>
                              </a:cubicBezTo>
                              <a:cubicBezTo>
                                <a:pt x="219075" y="51435"/>
                                <a:pt x="219075" y="50483"/>
                                <a:pt x="219075" y="50483"/>
                              </a:cubicBezTo>
                              <a:cubicBezTo>
                                <a:pt x="219075" y="50483"/>
                                <a:pt x="217170" y="49530"/>
                                <a:pt x="217170" y="51435"/>
                              </a:cubicBezTo>
                              <a:lnTo>
                                <a:pt x="217170" y="51435"/>
                              </a:lnTo>
                              <a:close/>
                              <a:moveTo>
                                <a:pt x="218122" y="91440"/>
                              </a:moveTo>
                              <a:cubicBezTo>
                                <a:pt x="218122" y="91440"/>
                                <a:pt x="217170" y="91440"/>
                                <a:pt x="217170" y="93345"/>
                              </a:cubicBezTo>
                              <a:cubicBezTo>
                                <a:pt x="217170" y="93345"/>
                                <a:pt x="217170" y="94297"/>
                                <a:pt x="218122" y="94297"/>
                              </a:cubicBezTo>
                              <a:cubicBezTo>
                                <a:pt x="219075" y="94297"/>
                                <a:pt x="219075" y="94297"/>
                                <a:pt x="219075" y="94297"/>
                              </a:cubicBezTo>
                              <a:cubicBezTo>
                                <a:pt x="220027" y="91440"/>
                                <a:pt x="219075" y="90488"/>
                                <a:pt x="218122" y="91440"/>
                              </a:cubicBezTo>
                              <a:close/>
                              <a:moveTo>
                                <a:pt x="217170" y="216218"/>
                              </a:moveTo>
                              <a:cubicBezTo>
                                <a:pt x="217170" y="217170"/>
                                <a:pt x="218122" y="217170"/>
                                <a:pt x="218122" y="217170"/>
                              </a:cubicBezTo>
                              <a:cubicBezTo>
                                <a:pt x="220027" y="220028"/>
                                <a:pt x="222885" y="218122"/>
                                <a:pt x="222885" y="218122"/>
                              </a:cubicBezTo>
                              <a:cubicBezTo>
                                <a:pt x="222885" y="217170"/>
                                <a:pt x="220980" y="214313"/>
                                <a:pt x="218122" y="216218"/>
                              </a:cubicBezTo>
                              <a:cubicBezTo>
                                <a:pt x="218122" y="215265"/>
                                <a:pt x="217170" y="215265"/>
                                <a:pt x="217170" y="216218"/>
                              </a:cubicBezTo>
                              <a:close/>
                              <a:moveTo>
                                <a:pt x="222885" y="228600"/>
                              </a:moveTo>
                              <a:cubicBezTo>
                                <a:pt x="221932" y="227647"/>
                                <a:pt x="220980" y="228600"/>
                                <a:pt x="220980" y="230505"/>
                              </a:cubicBezTo>
                              <a:cubicBezTo>
                                <a:pt x="220980" y="232410"/>
                                <a:pt x="218122" y="230505"/>
                                <a:pt x="217170" y="231458"/>
                              </a:cubicBezTo>
                              <a:cubicBezTo>
                                <a:pt x="219075" y="234315"/>
                                <a:pt x="220027" y="237172"/>
                                <a:pt x="222885" y="240030"/>
                              </a:cubicBezTo>
                              <a:cubicBezTo>
                                <a:pt x="222885" y="238125"/>
                                <a:pt x="226695" y="237172"/>
                                <a:pt x="228600" y="234315"/>
                              </a:cubicBezTo>
                              <a:cubicBezTo>
                                <a:pt x="232410" y="232410"/>
                                <a:pt x="224790" y="229553"/>
                                <a:pt x="222885" y="228600"/>
                              </a:cubicBezTo>
                              <a:close/>
                              <a:moveTo>
                                <a:pt x="220027" y="246697"/>
                              </a:moveTo>
                              <a:cubicBezTo>
                                <a:pt x="219075" y="246697"/>
                                <a:pt x="217170" y="246697"/>
                                <a:pt x="217170" y="247650"/>
                              </a:cubicBezTo>
                              <a:cubicBezTo>
                                <a:pt x="217170" y="247650"/>
                                <a:pt x="218122" y="249555"/>
                                <a:pt x="218122" y="250508"/>
                              </a:cubicBezTo>
                              <a:cubicBezTo>
                                <a:pt x="219075" y="250508"/>
                                <a:pt x="219075" y="249555"/>
                                <a:pt x="220027" y="249555"/>
                              </a:cubicBezTo>
                              <a:cubicBezTo>
                                <a:pt x="220027" y="248603"/>
                                <a:pt x="220980" y="246697"/>
                                <a:pt x="220027" y="246697"/>
                              </a:cubicBezTo>
                              <a:close/>
                              <a:moveTo>
                                <a:pt x="218122" y="157163"/>
                              </a:moveTo>
                              <a:cubicBezTo>
                                <a:pt x="218122" y="158115"/>
                                <a:pt x="219075" y="159068"/>
                                <a:pt x="219075" y="159068"/>
                              </a:cubicBezTo>
                              <a:cubicBezTo>
                                <a:pt x="220980" y="159068"/>
                                <a:pt x="221932" y="159068"/>
                                <a:pt x="222885" y="157163"/>
                              </a:cubicBezTo>
                              <a:cubicBezTo>
                                <a:pt x="222885" y="156210"/>
                                <a:pt x="221932" y="155258"/>
                                <a:pt x="220980" y="155258"/>
                              </a:cubicBezTo>
                              <a:cubicBezTo>
                                <a:pt x="220027" y="155258"/>
                                <a:pt x="218122" y="156210"/>
                                <a:pt x="218122" y="157163"/>
                              </a:cubicBezTo>
                              <a:close/>
                              <a:moveTo>
                                <a:pt x="220027" y="191453"/>
                              </a:moveTo>
                              <a:lnTo>
                                <a:pt x="218122" y="191453"/>
                              </a:lnTo>
                              <a:cubicBezTo>
                                <a:pt x="218122" y="191453"/>
                                <a:pt x="218122" y="192405"/>
                                <a:pt x="218122" y="193358"/>
                              </a:cubicBezTo>
                              <a:cubicBezTo>
                                <a:pt x="218122" y="194310"/>
                                <a:pt x="219075" y="193358"/>
                                <a:pt x="220027" y="193358"/>
                              </a:cubicBezTo>
                              <a:cubicBezTo>
                                <a:pt x="220980" y="192405"/>
                                <a:pt x="220980" y="191453"/>
                                <a:pt x="220027" y="191453"/>
                              </a:cubicBezTo>
                              <a:close/>
                              <a:moveTo>
                                <a:pt x="220980" y="200978"/>
                              </a:moveTo>
                              <a:cubicBezTo>
                                <a:pt x="220980" y="200978"/>
                                <a:pt x="220027" y="200025"/>
                                <a:pt x="220027" y="200025"/>
                              </a:cubicBezTo>
                              <a:lnTo>
                                <a:pt x="219075" y="200025"/>
                              </a:lnTo>
                              <a:cubicBezTo>
                                <a:pt x="219075" y="200978"/>
                                <a:pt x="219075" y="200978"/>
                                <a:pt x="219075" y="201930"/>
                              </a:cubicBezTo>
                              <a:cubicBezTo>
                                <a:pt x="220027" y="200978"/>
                                <a:pt x="220980" y="201930"/>
                                <a:pt x="220980" y="200978"/>
                              </a:cubicBezTo>
                              <a:close/>
                              <a:moveTo>
                                <a:pt x="220980" y="205740"/>
                              </a:moveTo>
                              <a:cubicBezTo>
                                <a:pt x="220980" y="205740"/>
                                <a:pt x="219075" y="205740"/>
                                <a:pt x="219075" y="205740"/>
                              </a:cubicBezTo>
                              <a:cubicBezTo>
                                <a:pt x="219075" y="205740"/>
                                <a:pt x="219075" y="206693"/>
                                <a:pt x="220027" y="207645"/>
                              </a:cubicBezTo>
                              <a:cubicBezTo>
                                <a:pt x="220027" y="207645"/>
                                <a:pt x="220980" y="206693"/>
                                <a:pt x="220980" y="205740"/>
                              </a:cubicBezTo>
                              <a:cubicBezTo>
                                <a:pt x="220980" y="206693"/>
                                <a:pt x="220980" y="205740"/>
                                <a:pt x="220980" y="205740"/>
                              </a:cubicBezTo>
                              <a:close/>
                              <a:moveTo>
                                <a:pt x="220980" y="78105"/>
                              </a:moveTo>
                              <a:cubicBezTo>
                                <a:pt x="220980" y="79058"/>
                                <a:pt x="220980" y="79058"/>
                                <a:pt x="220980" y="79058"/>
                              </a:cubicBezTo>
                              <a:lnTo>
                                <a:pt x="220980" y="78105"/>
                              </a:lnTo>
                              <a:cubicBezTo>
                                <a:pt x="221932" y="78105"/>
                                <a:pt x="220980" y="78105"/>
                                <a:pt x="220980" y="78105"/>
                              </a:cubicBezTo>
                              <a:cubicBezTo>
                                <a:pt x="220980" y="78105"/>
                                <a:pt x="220980" y="78105"/>
                                <a:pt x="220980" y="78105"/>
                              </a:cubicBezTo>
                              <a:close/>
                              <a:moveTo>
                                <a:pt x="224790" y="172403"/>
                              </a:moveTo>
                              <a:cubicBezTo>
                                <a:pt x="222885" y="172403"/>
                                <a:pt x="221932" y="174308"/>
                                <a:pt x="221932" y="175260"/>
                              </a:cubicBezTo>
                              <a:cubicBezTo>
                                <a:pt x="221932" y="176213"/>
                                <a:pt x="225742" y="180022"/>
                                <a:pt x="227647" y="180022"/>
                              </a:cubicBezTo>
                              <a:cubicBezTo>
                                <a:pt x="228600" y="180022"/>
                                <a:pt x="228600" y="179070"/>
                                <a:pt x="228600" y="178118"/>
                              </a:cubicBezTo>
                              <a:cubicBezTo>
                                <a:pt x="227647" y="175260"/>
                                <a:pt x="226695" y="172403"/>
                                <a:pt x="224790" y="172403"/>
                              </a:cubicBezTo>
                              <a:close/>
                              <a:moveTo>
                                <a:pt x="224790" y="240983"/>
                              </a:moveTo>
                              <a:cubicBezTo>
                                <a:pt x="225742" y="243840"/>
                                <a:pt x="225742" y="245745"/>
                                <a:pt x="223838" y="247650"/>
                              </a:cubicBezTo>
                              <a:cubicBezTo>
                                <a:pt x="222885" y="248603"/>
                                <a:pt x="222885" y="249555"/>
                                <a:pt x="223838" y="249555"/>
                              </a:cubicBezTo>
                              <a:cubicBezTo>
                                <a:pt x="224790" y="249555"/>
                                <a:pt x="229552" y="247650"/>
                                <a:pt x="229552" y="247650"/>
                              </a:cubicBezTo>
                              <a:cubicBezTo>
                                <a:pt x="230505" y="245745"/>
                                <a:pt x="227647" y="244793"/>
                                <a:pt x="224790" y="240983"/>
                              </a:cubicBezTo>
                              <a:close/>
                              <a:moveTo>
                                <a:pt x="224790" y="191453"/>
                              </a:moveTo>
                              <a:cubicBezTo>
                                <a:pt x="225742" y="190500"/>
                                <a:pt x="228600" y="191453"/>
                                <a:pt x="228600" y="188595"/>
                              </a:cubicBezTo>
                              <a:cubicBezTo>
                                <a:pt x="228600" y="187643"/>
                                <a:pt x="226695" y="187643"/>
                                <a:pt x="226695" y="187643"/>
                              </a:cubicBezTo>
                              <a:cubicBezTo>
                                <a:pt x="225742" y="188595"/>
                                <a:pt x="222885" y="187643"/>
                                <a:pt x="222885" y="190500"/>
                              </a:cubicBezTo>
                              <a:cubicBezTo>
                                <a:pt x="223838" y="191453"/>
                                <a:pt x="224790" y="191453"/>
                                <a:pt x="224790" y="191453"/>
                              </a:cubicBezTo>
                              <a:close/>
                              <a:moveTo>
                                <a:pt x="224790" y="88583"/>
                              </a:moveTo>
                              <a:lnTo>
                                <a:pt x="224790" y="88583"/>
                              </a:lnTo>
                              <a:cubicBezTo>
                                <a:pt x="226695" y="88583"/>
                                <a:pt x="225742" y="86678"/>
                                <a:pt x="226695" y="85725"/>
                              </a:cubicBezTo>
                              <a:cubicBezTo>
                                <a:pt x="226695" y="85725"/>
                                <a:pt x="227647" y="85725"/>
                                <a:pt x="228600" y="86678"/>
                              </a:cubicBezTo>
                              <a:cubicBezTo>
                                <a:pt x="229552" y="86678"/>
                                <a:pt x="230505" y="86678"/>
                                <a:pt x="230505" y="85725"/>
                              </a:cubicBezTo>
                              <a:cubicBezTo>
                                <a:pt x="230505" y="84772"/>
                                <a:pt x="228600" y="85725"/>
                                <a:pt x="228600" y="85725"/>
                              </a:cubicBezTo>
                              <a:cubicBezTo>
                                <a:pt x="227647" y="85725"/>
                                <a:pt x="227647" y="86678"/>
                                <a:pt x="226695" y="86678"/>
                              </a:cubicBezTo>
                              <a:cubicBezTo>
                                <a:pt x="225742" y="86678"/>
                                <a:pt x="224790" y="86678"/>
                                <a:pt x="224790" y="88583"/>
                              </a:cubicBezTo>
                              <a:close/>
                              <a:moveTo>
                                <a:pt x="226695" y="116205"/>
                              </a:moveTo>
                              <a:lnTo>
                                <a:pt x="226695" y="115253"/>
                              </a:lnTo>
                              <a:cubicBezTo>
                                <a:pt x="225742" y="114300"/>
                                <a:pt x="224790" y="116205"/>
                                <a:pt x="224790" y="116205"/>
                              </a:cubicBezTo>
                              <a:lnTo>
                                <a:pt x="224790" y="117158"/>
                              </a:lnTo>
                              <a:cubicBezTo>
                                <a:pt x="225742" y="117158"/>
                                <a:pt x="226695" y="116205"/>
                                <a:pt x="226695" y="116205"/>
                              </a:cubicBezTo>
                              <a:close/>
                              <a:moveTo>
                                <a:pt x="224790" y="141922"/>
                              </a:moveTo>
                              <a:cubicBezTo>
                                <a:pt x="224790" y="141922"/>
                                <a:pt x="224790" y="142875"/>
                                <a:pt x="225742" y="143828"/>
                              </a:cubicBezTo>
                              <a:cubicBezTo>
                                <a:pt x="225742" y="143828"/>
                                <a:pt x="226695" y="143828"/>
                                <a:pt x="226695" y="142875"/>
                              </a:cubicBezTo>
                              <a:cubicBezTo>
                                <a:pt x="226695" y="141922"/>
                                <a:pt x="226695" y="140970"/>
                                <a:pt x="225742" y="140970"/>
                              </a:cubicBezTo>
                              <a:cubicBezTo>
                                <a:pt x="224790" y="140018"/>
                                <a:pt x="224790" y="140970"/>
                                <a:pt x="224790" y="141922"/>
                              </a:cubicBezTo>
                              <a:close/>
                              <a:moveTo>
                                <a:pt x="225742" y="195263"/>
                              </a:moveTo>
                              <a:cubicBezTo>
                                <a:pt x="225742" y="196215"/>
                                <a:pt x="225742" y="196215"/>
                                <a:pt x="225742" y="195263"/>
                              </a:cubicBezTo>
                              <a:lnTo>
                                <a:pt x="226695" y="195263"/>
                              </a:lnTo>
                              <a:cubicBezTo>
                                <a:pt x="226695" y="195263"/>
                                <a:pt x="226695" y="195263"/>
                                <a:pt x="225742" y="195263"/>
                              </a:cubicBezTo>
                              <a:cubicBezTo>
                                <a:pt x="225742" y="195263"/>
                                <a:pt x="225742" y="195263"/>
                                <a:pt x="225742" y="195263"/>
                              </a:cubicBezTo>
                              <a:close/>
                              <a:moveTo>
                                <a:pt x="227647" y="71438"/>
                              </a:moveTo>
                              <a:cubicBezTo>
                                <a:pt x="228600" y="71438"/>
                                <a:pt x="229552" y="71438"/>
                                <a:pt x="230505" y="69533"/>
                              </a:cubicBezTo>
                              <a:cubicBezTo>
                                <a:pt x="230505" y="68580"/>
                                <a:pt x="229552" y="68580"/>
                                <a:pt x="228600" y="69533"/>
                              </a:cubicBezTo>
                              <a:cubicBezTo>
                                <a:pt x="227647" y="69533"/>
                                <a:pt x="226695" y="69533"/>
                                <a:pt x="226695" y="71438"/>
                              </a:cubicBezTo>
                              <a:cubicBezTo>
                                <a:pt x="225742" y="71438"/>
                                <a:pt x="226695" y="72390"/>
                                <a:pt x="227647" y="71438"/>
                              </a:cubicBezTo>
                              <a:close/>
                              <a:moveTo>
                                <a:pt x="228600" y="208597"/>
                              </a:moveTo>
                              <a:cubicBezTo>
                                <a:pt x="227647" y="208597"/>
                                <a:pt x="226695" y="208597"/>
                                <a:pt x="226695" y="209550"/>
                              </a:cubicBezTo>
                              <a:cubicBezTo>
                                <a:pt x="226695" y="211455"/>
                                <a:pt x="224790" y="215265"/>
                                <a:pt x="226695" y="216218"/>
                              </a:cubicBezTo>
                              <a:cubicBezTo>
                                <a:pt x="226695" y="217170"/>
                                <a:pt x="230505" y="213360"/>
                                <a:pt x="231457" y="214313"/>
                              </a:cubicBezTo>
                              <a:cubicBezTo>
                                <a:pt x="231457" y="214313"/>
                                <a:pt x="232410" y="214313"/>
                                <a:pt x="233363" y="214313"/>
                              </a:cubicBezTo>
                              <a:cubicBezTo>
                                <a:pt x="232410" y="211455"/>
                                <a:pt x="230505" y="210503"/>
                                <a:pt x="228600" y="208597"/>
                              </a:cubicBezTo>
                              <a:close/>
                              <a:moveTo>
                                <a:pt x="228600" y="100013"/>
                              </a:moveTo>
                              <a:cubicBezTo>
                                <a:pt x="227647" y="100013"/>
                                <a:pt x="227647" y="99060"/>
                                <a:pt x="227647" y="99060"/>
                              </a:cubicBezTo>
                              <a:cubicBezTo>
                                <a:pt x="226695" y="99060"/>
                                <a:pt x="226695" y="99060"/>
                                <a:pt x="226695" y="100013"/>
                              </a:cubicBezTo>
                              <a:cubicBezTo>
                                <a:pt x="226695" y="100013"/>
                                <a:pt x="226695" y="100013"/>
                                <a:pt x="227647" y="100013"/>
                              </a:cubicBezTo>
                              <a:cubicBezTo>
                                <a:pt x="227647" y="100013"/>
                                <a:pt x="228600" y="100013"/>
                                <a:pt x="228600" y="100013"/>
                              </a:cubicBezTo>
                              <a:close/>
                              <a:moveTo>
                                <a:pt x="228600" y="219075"/>
                              </a:moveTo>
                              <a:cubicBezTo>
                                <a:pt x="227647" y="219075"/>
                                <a:pt x="226695" y="219075"/>
                                <a:pt x="226695" y="220028"/>
                              </a:cubicBezTo>
                              <a:lnTo>
                                <a:pt x="226695" y="220980"/>
                              </a:lnTo>
                              <a:cubicBezTo>
                                <a:pt x="228600" y="220980"/>
                                <a:pt x="228600" y="220028"/>
                                <a:pt x="228600" y="219075"/>
                              </a:cubicBezTo>
                              <a:cubicBezTo>
                                <a:pt x="229552" y="220028"/>
                                <a:pt x="229552" y="219075"/>
                                <a:pt x="228600" y="219075"/>
                              </a:cubicBezTo>
                              <a:close/>
                              <a:moveTo>
                                <a:pt x="234315" y="220028"/>
                              </a:moveTo>
                              <a:cubicBezTo>
                                <a:pt x="234315" y="219075"/>
                                <a:pt x="234315" y="219075"/>
                                <a:pt x="233363" y="218122"/>
                              </a:cubicBezTo>
                              <a:cubicBezTo>
                                <a:pt x="232410" y="217170"/>
                                <a:pt x="231457" y="218122"/>
                                <a:pt x="231457" y="218122"/>
                              </a:cubicBezTo>
                              <a:cubicBezTo>
                                <a:pt x="232410" y="221933"/>
                                <a:pt x="227647" y="222885"/>
                                <a:pt x="228600" y="225743"/>
                              </a:cubicBezTo>
                              <a:cubicBezTo>
                                <a:pt x="228600" y="226695"/>
                                <a:pt x="228600" y="227647"/>
                                <a:pt x="228600" y="227647"/>
                              </a:cubicBezTo>
                              <a:cubicBezTo>
                                <a:pt x="228600" y="227647"/>
                                <a:pt x="229552" y="227647"/>
                                <a:pt x="229552" y="227647"/>
                              </a:cubicBezTo>
                              <a:cubicBezTo>
                                <a:pt x="230505" y="225743"/>
                                <a:pt x="238125" y="226695"/>
                                <a:pt x="234315" y="220028"/>
                              </a:cubicBezTo>
                              <a:close/>
                              <a:moveTo>
                                <a:pt x="228600" y="120015"/>
                              </a:moveTo>
                              <a:cubicBezTo>
                                <a:pt x="228600" y="120968"/>
                                <a:pt x="228600" y="120968"/>
                                <a:pt x="229552" y="120968"/>
                              </a:cubicBezTo>
                              <a:cubicBezTo>
                                <a:pt x="230505" y="120968"/>
                                <a:pt x="231457" y="120968"/>
                                <a:pt x="231457" y="120015"/>
                              </a:cubicBezTo>
                              <a:cubicBezTo>
                                <a:pt x="231457" y="118110"/>
                                <a:pt x="231457" y="118110"/>
                                <a:pt x="230505" y="118110"/>
                              </a:cubicBezTo>
                              <a:cubicBezTo>
                                <a:pt x="230505" y="118110"/>
                                <a:pt x="229552" y="119063"/>
                                <a:pt x="228600" y="120015"/>
                              </a:cubicBezTo>
                              <a:close/>
                              <a:moveTo>
                                <a:pt x="230505" y="127635"/>
                              </a:moveTo>
                              <a:cubicBezTo>
                                <a:pt x="230505" y="127635"/>
                                <a:pt x="230505" y="126683"/>
                                <a:pt x="230505" y="126683"/>
                              </a:cubicBezTo>
                              <a:cubicBezTo>
                                <a:pt x="230505" y="126683"/>
                                <a:pt x="230505" y="125730"/>
                                <a:pt x="230505" y="125730"/>
                              </a:cubicBezTo>
                              <a:lnTo>
                                <a:pt x="229552" y="125730"/>
                              </a:lnTo>
                              <a:cubicBezTo>
                                <a:pt x="229552" y="127635"/>
                                <a:pt x="229552" y="127635"/>
                                <a:pt x="230505" y="127635"/>
                              </a:cubicBezTo>
                              <a:close/>
                              <a:moveTo>
                                <a:pt x="236220" y="175260"/>
                              </a:moveTo>
                              <a:cubicBezTo>
                                <a:pt x="235267" y="174308"/>
                                <a:pt x="234315" y="173355"/>
                                <a:pt x="232410" y="173355"/>
                              </a:cubicBezTo>
                              <a:cubicBezTo>
                                <a:pt x="231457" y="173355"/>
                                <a:pt x="230505" y="173355"/>
                                <a:pt x="230505" y="174308"/>
                              </a:cubicBezTo>
                              <a:cubicBezTo>
                                <a:pt x="230505" y="175260"/>
                                <a:pt x="231457" y="175260"/>
                                <a:pt x="232410" y="176213"/>
                              </a:cubicBezTo>
                              <a:cubicBezTo>
                                <a:pt x="235267" y="177165"/>
                                <a:pt x="233363" y="179070"/>
                                <a:pt x="232410" y="180975"/>
                              </a:cubicBezTo>
                              <a:cubicBezTo>
                                <a:pt x="232410" y="181928"/>
                                <a:pt x="230505" y="182880"/>
                                <a:pt x="231457" y="182880"/>
                              </a:cubicBezTo>
                              <a:cubicBezTo>
                                <a:pt x="232410" y="183833"/>
                                <a:pt x="233363" y="181928"/>
                                <a:pt x="234315" y="180975"/>
                              </a:cubicBezTo>
                              <a:cubicBezTo>
                                <a:pt x="236220" y="179070"/>
                                <a:pt x="236220" y="177165"/>
                                <a:pt x="236220" y="175260"/>
                              </a:cubicBezTo>
                              <a:lnTo>
                                <a:pt x="236220" y="175260"/>
                              </a:lnTo>
                              <a:close/>
                              <a:moveTo>
                                <a:pt x="230505" y="76200"/>
                              </a:moveTo>
                              <a:cubicBezTo>
                                <a:pt x="231457" y="76200"/>
                                <a:pt x="231457" y="76200"/>
                                <a:pt x="230505" y="76200"/>
                              </a:cubicBezTo>
                              <a:cubicBezTo>
                                <a:pt x="231457" y="75247"/>
                                <a:pt x="231457" y="74295"/>
                                <a:pt x="230505" y="73343"/>
                              </a:cubicBezTo>
                              <a:cubicBezTo>
                                <a:pt x="230505" y="73343"/>
                                <a:pt x="229552" y="73343"/>
                                <a:pt x="229552" y="74295"/>
                              </a:cubicBezTo>
                              <a:cubicBezTo>
                                <a:pt x="229552" y="75247"/>
                                <a:pt x="230505" y="76200"/>
                                <a:pt x="230505" y="76200"/>
                              </a:cubicBezTo>
                              <a:close/>
                              <a:moveTo>
                                <a:pt x="231457" y="162878"/>
                              </a:moveTo>
                              <a:cubicBezTo>
                                <a:pt x="231457" y="162878"/>
                                <a:pt x="230505" y="163830"/>
                                <a:pt x="230505" y="163830"/>
                              </a:cubicBezTo>
                              <a:cubicBezTo>
                                <a:pt x="230505" y="164783"/>
                                <a:pt x="230505" y="164783"/>
                                <a:pt x="231457" y="164783"/>
                              </a:cubicBezTo>
                              <a:cubicBezTo>
                                <a:pt x="232410" y="164783"/>
                                <a:pt x="233363" y="164783"/>
                                <a:pt x="233363" y="163830"/>
                              </a:cubicBezTo>
                              <a:cubicBezTo>
                                <a:pt x="233363" y="163830"/>
                                <a:pt x="232410" y="162878"/>
                                <a:pt x="231457" y="162878"/>
                              </a:cubicBezTo>
                              <a:close/>
                              <a:moveTo>
                                <a:pt x="236220" y="238125"/>
                              </a:moveTo>
                              <a:cubicBezTo>
                                <a:pt x="236220" y="238125"/>
                                <a:pt x="234315" y="236220"/>
                                <a:pt x="233363" y="238125"/>
                              </a:cubicBezTo>
                              <a:cubicBezTo>
                                <a:pt x="232410" y="238125"/>
                                <a:pt x="231457" y="238125"/>
                                <a:pt x="231457" y="239078"/>
                              </a:cubicBezTo>
                              <a:lnTo>
                                <a:pt x="231457" y="240030"/>
                              </a:lnTo>
                              <a:cubicBezTo>
                                <a:pt x="233363" y="240030"/>
                                <a:pt x="235267" y="239078"/>
                                <a:pt x="236220" y="238125"/>
                              </a:cubicBezTo>
                              <a:close/>
                              <a:moveTo>
                                <a:pt x="235267" y="192405"/>
                              </a:moveTo>
                              <a:cubicBezTo>
                                <a:pt x="235267" y="192405"/>
                                <a:pt x="235267" y="191453"/>
                                <a:pt x="235267" y="192405"/>
                              </a:cubicBezTo>
                              <a:cubicBezTo>
                                <a:pt x="233363" y="191453"/>
                                <a:pt x="233363" y="192405"/>
                                <a:pt x="232410" y="192405"/>
                              </a:cubicBezTo>
                              <a:cubicBezTo>
                                <a:pt x="232410" y="192405"/>
                                <a:pt x="232410" y="193358"/>
                                <a:pt x="233363" y="193358"/>
                              </a:cubicBezTo>
                              <a:cubicBezTo>
                                <a:pt x="234315" y="193358"/>
                                <a:pt x="234315" y="193358"/>
                                <a:pt x="235267" y="192405"/>
                              </a:cubicBezTo>
                              <a:close/>
                              <a:moveTo>
                                <a:pt x="233363" y="85725"/>
                              </a:moveTo>
                              <a:cubicBezTo>
                                <a:pt x="233363" y="85725"/>
                                <a:pt x="234315" y="85725"/>
                                <a:pt x="234315" y="85725"/>
                              </a:cubicBezTo>
                              <a:lnTo>
                                <a:pt x="234315" y="85725"/>
                              </a:lnTo>
                              <a:cubicBezTo>
                                <a:pt x="234315" y="84772"/>
                                <a:pt x="234315" y="84772"/>
                                <a:pt x="233363" y="85725"/>
                              </a:cubicBezTo>
                              <a:lnTo>
                                <a:pt x="233363" y="85725"/>
                              </a:lnTo>
                              <a:close/>
                              <a:moveTo>
                                <a:pt x="234315" y="200025"/>
                              </a:moveTo>
                              <a:cubicBezTo>
                                <a:pt x="233363" y="200025"/>
                                <a:pt x="233363" y="200978"/>
                                <a:pt x="233363" y="201930"/>
                              </a:cubicBezTo>
                              <a:cubicBezTo>
                                <a:pt x="233363" y="202883"/>
                                <a:pt x="233363" y="203835"/>
                                <a:pt x="234315" y="201930"/>
                              </a:cubicBezTo>
                              <a:cubicBezTo>
                                <a:pt x="234315" y="201930"/>
                                <a:pt x="235267" y="200978"/>
                                <a:pt x="235267" y="200978"/>
                              </a:cubicBezTo>
                              <a:cubicBezTo>
                                <a:pt x="236220" y="200025"/>
                                <a:pt x="235267" y="200025"/>
                                <a:pt x="234315" y="200025"/>
                              </a:cubicBezTo>
                              <a:close/>
                              <a:moveTo>
                                <a:pt x="236220" y="120015"/>
                              </a:moveTo>
                              <a:cubicBezTo>
                                <a:pt x="236220" y="120968"/>
                                <a:pt x="236220" y="121920"/>
                                <a:pt x="238125" y="121920"/>
                              </a:cubicBezTo>
                              <a:cubicBezTo>
                                <a:pt x="239077" y="121920"/>
                                <a:pt x="239077" y="121920"/>
                                <a:pt x="239077" y="120968"/>
                              </a:cubicBezTo>
                              <a:cubicBezTo>
                                <a:pt x="239077" y="120015"/>
                                <a:pt x="238125" y="119063"/>
                                <a:pt x="236220" y="120015"/>
                              </a:cubicBezTo>
                              <a:cubicBezTo>
                                <a:pt x="236220" y="118110"/>
                                <a:pt x="236220" y="119063"/>
                                <a:pt x="236220" y="120015"/>
                              </a:cubicBezTo>
                              <a:close/>
                              <a:moveTo>
                                <a:pt x="236220" y="164783"/>
                              </a:moveTo>
                              <a:cubicBezTo>
                                <a:pt x="238125" y="165735"/>
                                <a:pt x="238125" y="164783"/>
                                <a:pt x="238125" y="163830"/>
                              </a:cubicBezTo>
                              <a:lnTo>
                                <a:pt x="240030" y="163830"/>
                              </a:lnTo>
                              <a:cubicBezTo>
                                <a:pt x="243840" y="163830"/>
                                <a:pt x="247650" y="160020"/>
                                <a:pt x="251460" y="164783"/>
                              </a:cubicBezTo>
                              <a:cubicBezTo>
                                <a:pt x="251460" y="165735"/>
                                <a:pt x="252413" y="164783"/>
                                <a:pt x="252413" y="163830"/>
                              </a:cubicBezTo>
                              <a:cubicBezTo>
                                <a:pt x="251460" y="161925"/>
                                <a:pt x="252413" y="159068"/>
                                <a:pt x="248602" y="160972"/>
                              </a:cubicBezTo>
                              <a:cubicBezTo>
                                <a:pt x="247650" y="161925"/>
                                <a:pt x="245745" y="160020"/>
                                <a:pt x="243840" y="160020"/>
                              </a:cubicBezTo>
                              <a:cubicBezTo>
                                <a:pt x="243840" y="159068"/>
                                <a:pt x="243840" y="156210"/>
                                <a:pt x="241935" y="156210"/>
                              </a:cubicBezTo>
                              <a:cubicBezTo>
                                <a:pt x="240030" y="156210"/>
                                <a:pt x="240030" y="157163"/>
                                <a:pt x="239077" y="158115"/>
                              </a:cubicBezTo>
                              <a:cubicBezTo>
                                <a:pt x="238125" y="160020"/>
                                <a:pt x="239077" y="160972"/>
                                <a:pt x="238125" y="162878"/>
                              </a:cubicBezTo>
                              <a:cubicBezTo>
                                <a:pt x="237172" y="162878"/>
                                <a:pt x="236220" y="160972"/>
                                <a:pt x="235267" y="162878"/>
                              </a:cubicBezTo>
                              <a:cubicBezTo>
                                <a:pt x="236220" y="164783"/>
                                <a:pt x="236220" y="164783"/>
                                <a:pt x="236220" y="164783"/>
                              </a:cubicBezTo>
                              <a:close/>
                              <a:moveTo>
                                <a:pt x="238125" y="231458"/>
                              </a:moveTo>
                              <a:cubicBezTo>
                                <a:pt x="238125" y="231458"/>
                                <a:pt x="237172" y="232410"/>
                                <a:pt x="236220" y="232410"/>
                              </a:cubicBezTo>
                              <a:cubicBezTo>
                                <a:pt x="236220" y="232410"/>
                                <a:pt x="236220" y="233363"/>
                                <a:pt x="237172" y="233363"/>
                              </a:cubicBezTo>
                              <a:cubicBezTo>
                                <a:pt x="237172" y="233363"/>
                                <a:pt x="238125" y="233363"/>
                                <a:pt x="238125" y="232410"/>
                              </a:cubicBezTo>
                              <a:cubicBezTo>
                                <a:pt x="239077" y="231458"/>
                                <a:pt x="239077" y="230505"/>
                                <a:pt x="238125" y="231458"/>
                              </a:cubicBezTo>
                              <a:close/>
                              <a:moveTo>
                                <a:pt x="238125" y="200978"/>
                              </a:moveTo>
                              <a:cubicBezTo>
                                <a:pt x="238125" y="200978"/>
                                <a:pt x="241935" y="202883"/>
                                <a:pt x="242888" y="202883"/>
                              </a:cubicBezTo>
                              <a:cubicBezTo>
                                <a:pt x="244792" y="202883"/>
                                <a:pt x="243840" y="200025"/>
                                <a:pt x="243840" y="199072"/>
                              </a:cubicBezTo>
                              <a:cubicBezTo>
                                <a:pt x="243840" y="198120"/>
                                <a:pt x="243840" y="197168"/>
                                <a:pt x="242888" y="197168"/>
                              </a:cubicBezTo>
                              <a:cubicBezTo>
                                <a:pt x="241935" y="197168"/>
                                <a:pt x="239077" y="200025"/>
                                <a:pt x="238125" y="200978"/>
                              </a:cubicBezTo>
                              <a:close/>
                              <a:moveTo>
                                <a:pt x="239077" y="177165"/>
                              </a:moveTo>
                              <a:cubicBezTo>
                                <a:pt x="239077" y="177165"/>
                                <a:pt x="240030" y="177165"/>
                                <a:pt x="239077" y="177165"/>
                              </a:cubicBezTo>
                              <a:cubicBezTo>
                                <a:pt x="240030" y="175260"/>
                                <a:pt x="240030" y="175260"/>
                                <a:pt x="239077" y="175260"/>
                              </a:cubicBezTo>
                              <a:cubicBezTo>
                                <a:pt x="239077" y="175260"/>
                                <a:pt x="239077" y="175260"/>
                                <a:pt x="238125" y="176213"/>
                              </a:cubicBezTo>
                              <a:cubicBezTo>
                                <a:pt x="238125" y="176213"/>
                                <a:pt x="238125" y="177165"/>
                                <a:pt x="239077" y="177165"/>
                              </a:cubicBezTo>
                              <a:close/>
                              <a:moveTo>
                                <a:pt x="240030" y="214313"/>
                              </a:moveTo>
                              <a:cubicBezTo>
                                <a:pt x="240030" y="214313"/>
                                <a:pt x="240030" y="213360"/>
                                <a:pt x="240030" y="213360"/>
                              </a:cubicBezTo>
                              <a:lnTo>
                                <a:pt x="239077" y="214313"/>
                              </a:lnTo>
                              <a:cubicBezTo>
                                <a:pt x="239077" y="214313"/>
                                <a:pt x="239077" y="214313"/>
                                <a:pt x="239077" y="215265"/>
                              </a:cubicBezTo>
                              <a:cubicBezTo>
                                <a:pt x="239077" y="214313"/>
                                <a:pt x="240030" y="214313"/>
                                <a:pt x="240030" y="214313"/>
                              </a:cubicBezTo>
                              <a:close/>
                              <a:moveTo>
                                <a:pt x="240030" y="136208"/>
                              </a:moveTo>
                              <a:cubicBezTo>
                                <a:pt x="240982" y="137160"/>
                                <a:pt x="240030" y="139065"/>
                                <a:pt x="241935" y="139065"/>
                              </a:cubicBezTo>
                              <a:cubicBezTo>
                                <a:pt x="241935" y="139065"/>
                                <a:pt x="241935" y="138113"/>
                                <a:pt x="241935" y="137160"/>
                              </a:cubicBezTo>
                              <a:cubicBezTo>
                                <a:pt x="241935" y="136208"/>
                                <a:pt x="241935" y="135255"/>
                                <a:pt x="240982" y="134303"/>
                              </a:cubicBezTo>
                              <a:cubicBezTo>
                                <a:pt x="240030" y="134303"/>
                                <a:pt x="240030" y="135255"/>
                                <a:pt x="240030" y="136208"/>
                              </a:cubicBezTo>
                              <a:close/>
                              <a:moveTo>
                                <a:pt x="244792" y="219075"/>
                              </a:moveTo>
                              <a:cubicBezTo>
                                <a:pt x="244792" y="218122"/>
                                <a:pt x="243840" y="217170"/>
                                <a:pt x="242888" y="217170"/>
                              </a:cubicBezTo>
                              <a:cubicBezTo>
                                <a:pt x="240982" y="217170"/>
                                <a:pt x="240030" y="218122"/>
                                <a:pt x="240030" y="219075"/>
                              </a:cubicBezTo>
                              <a:cubicBezTo>
                                <a:pt x="240030" y="220980"/>
                                <a:pt x="240982" y="220980"/>
                                <a:pt x="241935" y="220980"/>
                              </a:cubicBezTo>
                              <a:cubicBezTo>
                                <a:pt x="242888" y="220980"/>
                                <a:pt x="244792" y="220980"/>
                                <a:pt x="244792" y="219075"/>
                              </a:cubicBezTo>
                              <a:close/>
                              <a:moveTo>
                                <a:pt x="242888" y="170497"/>
                              </a:moveTo>
                              <a:lnTo>
                                <a:pt x="242888" y="172403"/>
                              </a:lnTo>
                              <a:cubicBezTo>
                                <a:pt x="242888" y="175260"/>
                                <a:pt x="244792" y="177165"/>
                                <a:pt x="246697" y="175260"/>
                              </a:cubicBezTo>
                              <a:cubicBezTo>
                                <a:pt x="247650" y="174308"/>
                                <a:pt x="248602" y="173355"/>
                                <a:pt x="250507" y="174308"/>
                              </a:cubicBezTo>
                              <a:cubicBezTo>
                                <a:pt x="252413" y="174308"/>
                                <a:pt x="253365" y="175260"/>
                                <a:pt x="254317" y="174308"/>
                              </a:cubicBezTo>
                              <a:cubicBezTo>
                                <a:pt x="255270" y="172403"/>
                                <a:pt x="254317" y="171450"/>
                                <a:pt x="253365" y="170497"/>
                              </a:cubicBezTo>
                              <a:cubicBezTo>
                                <a:pt x="252413" y="169545"/>
                                <a:pt x="250507" y="168593"/>
                                <a:pt x="249555" y="166688"/>
                              </a:cubicBezTo>
                              <a:cubicBezTo>
                                <a:pt x="247650" y="164783"/>
                                <a:pt x="244792" y="165735"/>
                                <a:pt x="242888" y="166688"/>
                              </a:cubicBezTo>
                              <a:cubicBezTo>
                                <a:pt x="239077" y="168593"/>
                                <a:pt x="242888" y="168593"/>
                                <a:pt x="242888" y="170497"/>
                              </a:cubicBezTo>
                              <a:close/>
                              <a:moveTo>
                                <a:pt x="243840" y="160020"/>
                              </a:moveTo>
                              <a:cubicBezTo>
                                <a:pt x="243840" y="160972"/>
                                <a:pt x="243840" y="161925"/>
                                <a:pt x="242888" y="161925"/>
                              </a:cubicBezTo>
                              <a:cubicBezTo>
                                <a:pt x="242888" y="161925"/>
                                <a:pt x="241935" y="161925"/>
                                <a:pt x="241935" y="160972"/>
                              </a:cubicBezTo>
                              <a:cubicBezTo>
                                <a:pt x="241935" y="159068"/>
                                <a:pt x="242888" y="160020"/>
                                <a:pt x="243840" y="160020"/>
                              </a:cubicBezTo>
                              <a:close/>
                              <a:moveTo>
                                <a:pt x="246697" y="185738"/>
                              </a:moveTo>
                              <a:cubicBezTo>
                                <a:pt x="246697" y="183833"/>
                                <a:pt x="244792" y="184785"/>
                                <a:pt x="243840" y="184785"/>
                              </a:cubicBezTo>
                              <a:cubicBezTo>
                                <a:pt x="242888" y="184785"/>
                                <a:pt x="241935" y="184785"/>
                                <a:pt x="241935" y="186690"/>
                              </a:cubicBezTo>
                              <a:cubicBezTo>
                                <a:pt x="242888" y="186690"/>
                                <a:pt x="243840" y="186690"/>
                                <a:pt x="244792" y="186690"/>
                              </a:cubicBezTo>
                              <a:cubicBezTo>
                                <a:pt x="246697" y="186690"/>
                                <a:pt x="247650" y="185738"/>
                                <a:pt x="246697" y="185738"/>
                              </a:cubicBezTo>
                              <a:close/>
                              <a:moveTo>
                                <a:pt x="243840" y="119063"/>
                              </a:moveTo>
                              <a:cubicBezTo>
                                <a:pt x="243840" y="120968"/>
                                <a:pt x="245745" y="120968"/>
                                <a:pt x="245745" y="121920"/>
                              </a:cubicBezTo>
                              <a:cubicBezTo>
                                <a:pt x="247650" y="121920"/>
                                <a:pt x="247650" y="121920"/>
                                <a:pt x="247650" y="120968"/>
                              </a:cubicBezTo>
                              <a:cubicBezTo>
                                <a:pt x="247650" y="119063"/>
                                <a:pt x="244792" y="120015"/>
                                <a:pt x="243840" y="119063"/>
                              </a:cubicBezTo>
                              <a:cubicBezTo>
                                <a:pt x="243840" y="119063"/>
                                <a:pt x="243840" y="119063"/>
                                <a:pt x="243840" y="119063"/>
                              </a:cubicBezTo>
                              <a:close/>
                              <a:moveTo>
                                <a:pt x="247650" y="155258"/>
                              </a:moveTo>
                              <a:lnTo>
                                <a:pt x="247650" y="155258"/>
                              </a:lnTo>
                              <a:cubicBezTo>
                                <a:pt x="246697" y="155258"/>
                                <a:pt x="246697" y="155258"/>
                                <a:pt x="247650" y="155258"/>
                              </a:cubicBezTo>
                              <a:cubicBezTo>
                                <a:pt x="246697" y="156210"/>
                                <a:pt x="247650" y="156210"/>
                                <a:pt x="247650" y="156210"/>
                              </a:cubicBezTo>
                              <a:cubicBezTo>
                                <a:pt x="247650" y="155258"/>
                                <a:pt x="247650" y="155258"/>
                                <a:pt x="247650" y="155258"/>
                              </a:cubicBezTo>
                              <a:close/>
                              <a:moveTo>
                                <a:pt x="251460" y="202883"/>
                              </a:moveTo>
                              <a:cubicBezTo>
                                <a:pt x="251460" y="201930"/>
                                <a:pt x="249555" y="200978"/>
                                <a:pt x="248602" y="200978"/>
                              </a:cubicBezTo>
                              <a:cubicBezTo>
                                <a:pt x="247650" y="200978"/>
                                <a:pt x="246697" y="201930"/>
                                <a:pt x="247650" y="202883"/>
                              </a:cubicBezTo>
                              <a:cubicBezTo>
                                <a:pt x="247650" y="203835"/>
                                <a:pt x="248602" y="203835"/>
                                <a:pt x="249555" y="203835"/>
                              </a:cubicBezTo>
                              <a:cubicBezTo>
                                <a:pt x="250507" y="203835"/>
                                <a:pt x="251460" y="204788"/>
                                <a:pt x="251460" y="202883"/>
                              </a:cubicBezTo>
                              <a:close/>
                              <a:moveTo>
                                <a:pt x="248602" y="208597"/>
                              </a:moveTo>
                              <a:cubicBezTo>
                                <a:pt x="248602" y="208597"/>
                                <a:pt x="247650" y="208597"/>
                                <a:pt x="248602" y="208597"/>
                              </a:cubicBezTo>
                              <a:cubicBezTo>
                                <a:pt x="247650" y="210503"/>
                                <a:pt x="248602" y="210503"/>
                                <a:pt x="248602" y="209550"/>
                              </a:cubicBezTo>
                              <a:cubicBezTo>
                                <a:pt x="248602" y="209550"/>
                                <a:pt x="248602" y="209550"/>
                                <a:pt x="248602" y="208597"/>
                              </a:cubicBezTo>
                              <a:cubicBezTo>
                                <a:pt x="249555" y="208597"/>
                                <a:pt x="249555" y="208597"/>
                                <a:pt x="248602" y="208597"/>
                              </a:cubicBezTo>
                              <a:close/>
                              <a:moveTo>
                                <a:pt x="257175" y="180022"/>
                              </a:moveTo>
                              <a:cubicBezTo>
                                <a:pt x="257175" y="178118"/>
                                <a:pt x="255270" y="178118"/>
                                <a:pt x="253365" y="178118"/>
                              </a:cubicBezTo>
                              <a:cubicBezTo>
                                <a:pt x="252413" y="178118"/>
                                <a:pt x="251460" y="179070"/>
                                <a:pt x="251460" y="180022"/>
                              </a:cubicBezTo>
                              <a:cubicBezTo>
                                <a:pt x="252413" y="181928"/>
                                <a:pt x="254317" y="181928"/>
                                <a:pt x="255270" y="181928"/>
                              </a:cubicBezTo>
                              <a:cubicBezTo>
                                <a:pt x="256222" y="181928"/>
                                <a:pt x="257175" y="181928"/>
                                <a:pt x="257175" y="18002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3EF6E0" id="Graphic 122" o:spid="_x0000_s1026" style="position:absolute;left:0;text-align:left;margin-left:248.1pt;margin-top:302.95pt;width:21pt;height:24.9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66700,317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" path="m266700,145733v,7620,,15239,,23812c266700,178118,264795,186690,262890,195263v-5715,27622,-17145,53340,-34290,76200c211455,294322,188595,307658,160972,313372v-6667,1906,-13334,953,-20002,3811c139065,317183,136207,317183,134302,317183v-11430,-2858,-24764,-2858,-36195,-6668c79057,304800,61913,294322,48577,279083,42863,272415,37147,264795,30480,258128,20002,246697,15240,232410,10477,218122,4763,200025,1905,180975,,160972v,-1904,,-2857,,-4762c2857,143828,1905,131445,4763,119063,12382,90488,22860,63818,42863,40958,60007,21908,80963,10478,105727,3810,116205,953,126682,,137160,v15240,,28575,2858,41910,9525c191452,16193,204788,20955,215265,31433v17145,17145,30480,36195,39052,59055c260032,104775,262890,120015,264795,135255v1905,3810,1905,7620,1905,10478xm17145,134303v,,,-953,,-953l17145,132397v,,,953,,1906c16192,134303,17145,134303,17145,134303xm17145,141922v,953,952,1906,1905,1906c19050,143828,20002,143828,20002,143828v,-1906,-952,-1906,-1905,-1906c17145,140970,17145,140970,17145,141922xm20955,191453v-1905,,,-2858,-1905,-2858c18097,188595,18097,189547,18097,190500v,953,953,1905,1905,1905c20002,192405,20955,191453,20955,191453xm22860,137160v,,953,,953,c23813,136208,22860,136208,21907,135255r-952,c21907,137160,22860,137160,22860,137160xm24765,164783v952,,2857,-953,2857,-953c27622,161925,25717,163830,25717,162878v-952,,-1904,-953,-1904,952c22860,164783,24765,164783,24765,164783xm25717,178118v1905,2857,3810,,5715,c31432,178118,32385,178118,32385,177165v,-952,-953,,-1905,-952c29527,176213,27622,177165,25717,178118v,-953,,-1905,-1904,-1905c23813,176213,23813,177165,23813,178118v,952,952,,1904,xm24765,130493v,,,952,,952c24765,131445,25717,131445,25717,131445v,,,-952,-952,-952c24765,130493,24765,130493,24765,130493xm25717,200025v1905,953,2858,,4763,-953c28575,199072,26670,197168,25717,200025r,xm25717,154305r,c26670,154305,26670,154305,27622,154305v,,,-952,,-952c26670,153353,25717,153353,25717,154305xm27622,209550v,,,-953,-952,-953c26670,208597,25717,208597,25717,209550v,953,,953,1905,c26670,210503,27622,209550,27622,209550xm30480,199072v1905,-1904,3810,-3809,6667,-5714c41910,190500,42863,185738,45720,180975v,-953,,-1905,-953,-1905c42863,179070,42863,180022,42863,180975v,3810,-2858,5715,-3811,9525c38100,194310,32385,188595,32385,194310v,,-953,,-1905,-952c29527,192405,29527,191453,29527,189547v1905,-952,1905,-2857,1905,-4762c31432,183833,30480,182880,29527,182880v-952,,-1905,,-1905,953c26670,184785,27622,185738,28575,185738v952,952,1905,1905,1905,3809c28575,189547,26670,189547,28575,192405v-953,1905,,3810,1905,6667l30480,199072xm26670,127635v,953,952,953,1905,953c29527,127635,30480,126683,30480,125730v,,,-952,-953,c28575,125730,26670,126683,26670,127635xm30480,169545v-953,952,-1905,1905,-1905,1905c28575,171450,28575,172403,29527,171450v953,953,1905,,953,-1905c31432,170497,31432,169545,30480,169545xm29527,135255v,953,,1905,,1905c30480,136208,31432,134303,32385,133350v,,,-953,,-953c30480,132397,29527,134303,29527,135255xm32385,206693v,-953,,-953,,c31432,205740,30480,206693,30480,206693v,,,952,952,952c32385,207645,32385,206693,32385,206693xm33338,145733v952,,952,,952,-953c34290,143828,33338,143828,32385,143828v,,-953,,-953,952c32385,145733,32385,145733,33338,145733xm32385,163830v,,953,953,953,953c34290,164783,34290,164783,34290,163830v,,,-952,-952,-952c32385,162878,32385,162878,32385,163830xm33338,116205v,953,,953,,c34290,116205,34290,116205,34290,116205v,,,-952,-952,-952c33338,116205,33338,116205,33338,116205xm34290,184785v,1905,952,1905,2857,2858c37147,187643,38100,187643,38100,186690v,-1905,-1905,-1905,-2858,-2857c34290,183833,33338,183833,34290,184785xm36195,172403r,c38100,178118,41910,175260,44767,175260v953,,1905,,1905,-952c44767,173355,46672,169545,44767,170497v-2857,953,-4762,953,-7620,c36195,170497,35242,170497,35242,171450v-952,,,953,953,953xm36195,204788r,l36195,202883v-953,952,-953,952,,1905c35242,204788,35242,204788,36195,204788xm36195,214313v,,,952,952,1905c38100,216218,35242,218122,37147,218122v1905,,1905,-952,2858,-1904c40005,214313,39052,214313,38100,213360v-953,,-953,-952,-1905,-952c35242,212408,36195,213360,36195,214313xm39052,237172v1905,,1905,-1904,1905,-2857c40957,232410,39052,233363,39052,233363r,-1905c39052,230505,38100,229553,37147,229553v-952,,,1905,,1905c37147,231458,38100,231458,39052,232410r,1905c38100,235268,38100,237172,39052,237172xm36195,154305v,953,,953,952,1905c37147,157163,39052,156210,40005,157163v,,952,,1905,c43815,156210,43815,155258,43815,153353v,-953,,-1906,-952,-1906c40005,152400,40005,155258,36195,154305xm37147,220980r,c37147,222885,38100,222885,39052,222885v-952,-952,-952,-1905,-1905,-1905xm37147,120015v,953,,953,,c38100,120015,38100,120015,38100,120015v,,,,-953,c37147,120015,37147,120015,37147,120015xm38100,125730v,,,953,,c39052,126683,40005,126683,40005,126683v,,,-953,,-953c39052,125730,38100,125730,38100,125730xm46672,228600v953,,2858,1905,3810,c51435,227647,49530,226695,48577,226695v-952,-952,-1905,-1905,-3810,-1905c43815,220980,42863,220980,39052,223838v1905,1905,3811,,5715,952l46672,228600xm41910,242888v-953,-953,-1905,-953,-2858,-1905c39052,240983,38100,240983,38100,241935v952,953,1905,953,3810,953c41910,243840,41910,242888,41910,242888xm39052,163830v,953,,953,,c40005,164783,40005,164783,39052,163830r,c40005,163830,39052,163830,39052,163830xm40005,80010v,,,,,c40957,80963,40957,80963,40957,80010v,,,,-952,c40005,80010,40005,80010,40005,80010xm54292,217170v1905,-1905,4763,,5715,-1905c60960,213360,59055,211455,57150,209550v-953,-953,-1905,-1905,-3810,-2857c51435,205740,51435,206693,51435,207645v,4763,-1905,4763,-4763,2858c45720,209550,44767,210503,43815,210503r-952,-953c41910,209550,40957,209550,40957,209550v,953,953,,1906,l43815,209550v952,2858,2857,3810,5715,2858c51435,211455,52388,210503,52388,214313v952,1905,952,2857,1904,2857xm43815,136208v,,,952,,c45720,137160,45720,136208,45720,136208v,,,-953,,-953c44767,135255,43815,136208,43815,136208xm46672,229553r,c44767,229553,43815,231458,43815,232410v,,,,,c45720,231458,45720,230505,46672,229553xm44767,81915v,1905,1905,1905,2858,2857l48577,83820v-952,-952,-1905,-1905,-2857,-2857c44767,80963,43815,81915,44767,81915xm45720,162878v-953,,-953,,-953,952c44767,164783,44767,164783,45720,164783v,,952,-953,952,-953c47625,162878,46672,162878,45720,162878xm45720,239078r,c44767,239078,44767,239078,44767,239078r953,c45720,240030,45720,240030,45720,239078xm46672,196215v,,,1905,953,953c49530,197168,49530,195263,49530,193358v,-953,,-1905,-953,-1905c46672,192405,47625,195263,46672,196215xm48577,149543v-952,,-952,952,,c47625,152400,48577,154305,50482,154305v953,,1906,,1906,-1905c50482,152400,49530,151447,48577,149543xm54292,243840r-3810,c50482,242888,49530,242888,48577,242888v-952,,-1905,,-1905,952c46672,244793,47625,243840,48577,243840v953,,953,,1905,c50482,244793,48577,246697,49530,247650v1905,953,1905,-1905,2858,-2857c54292,244793,54292,243840,54292,243840xm51435,160020v,-952,,-1905,-1905,-1905c49530,158115,48577,158115,48577,158115v,953,,1905,1905,1905c50482,160972,50482,160972,51435,160020xm49530,113347v,,,,,c50482,113347,51435,113347,50482,113347v,-952,-952,-952,-952,c49530,112395,48577,112395,49530,113347xm57150,181928v-953,,-1905,952,-1905,1905c53340,184785,52388,182880,50482,182880v,,,-952,953,-1905c52388,180022,52388,179070,51435,179070v-953,,-1905,,-1905,952c48577,181928,50482,181928,51435,182880v,953,-1905,2858,,3810c53340,187643,54292,186690,55245,185738v,-953,,-1905,952,-1905c57150,183833,58102,183833,58102,183833v,-953,,-1905,-952,-1905xm49530,106680v,953,952,953,,c50482,107633,51435,106680,51435,106680v,,,-952,-953,-952c49530,105728,49530,106680,49530,106680xm53340,221933v,-953,952,-1905,-952,-1905c50482,220028,50482,220980,49530,222885v,1905,952,2858,1905,1905c55245,224790,53340,222885,53340,221933xm51435,144780v,,953,,,c52388,143828,51435,142875,51435,142875v,,-953,,-953,953c50482,144780,51435,144780,51435,144780xm50482,167640v,,,,953,c51435,166688,53340,167640,53340,165735v,,-952,,-952,c51435,165735,50482,166688,50482,167640xm51435,70485v953,1905,1905,-952,1905,-952c54292,69533,55245,69533,55245,69533v952,952,952,,1905,c57150,68580,57150,67628,56197,67628v-1905,-1906,-2857,,-3809,952c51435,68580,50482,70485,51435,70485xm56197,195263v,-953,953,-1905,-952,-1905c54292,193358,53340,194310,53340,195263v,1905,1905,2857,952,4762c54292,200025,53340,200978,54292,201930v953,,953,-952,1905,-952c57150,199072,56197,197168,56197,195263xm56197,241935r,c54292,241935,55245,242888,55245,243840v,-952,1905,-952,952,-1905xm57150,238125v,,,-953,-953,-953c56197,237172,55245,237172,55245,238125v,953,952,953,952,953c57150,239078,57150,239078,57150,238125xm59055,234315v,-952,-953,-1905,-1905,-1905c56197,232410,55245,233363,56197,234315v,953,1905,1905,2858,1905c59055,235268,59055,235268,59055,234315xm57150,169545v-953,,-953,,-1905,c55245,170497,55245,170497,56197,170497v953,,953,,1905,c58102,169545,57150,169545,57150,169545xm63817,231458v-2857,1905,-1904,3810,,4762c63817,237172,64770,237172,64770,237172v1905,-1904,,-2857,,-3809l63817,231458v1905,-2858,953,-4763,-952,-7620c60960,223838,60007,221933,58102,223838v,,,952,,952c60007,225743,60960,223838,61913,223838r952,c61913,226695,62865,228600,63817,231458xm59055,260033v952,,1905,-953,1905,-1905c60960,257175,60960,256222,60007,257175v-952,953,-952,953,-1905,1905c59055,259080,59055,260033,59055,260033xm61913,267653v,,-953,,,c60960,267653,60960,267653,60960,267653v,,,952,953,c61913,268605,61913,267653,61913,267653xm60960,201930v,,,953,953,953c62865,202883,61913,201930,61913,201930v,-952,,-952,-953,-952c60960,200978,60960,200978,60960,201930xm62865,207645v,,-952,-952,-1905,c60960,207645,60960,208597,60960,208597v,,953,953,953,953c62865,208597,62865,208597,62865,207645xm61913,179070r,c62865,179070,62865,179070,62865,178118v,,,,-952,952c61913,178118,61913,179070,61913,179070xm62865,240983v,,,,,c62865,240983,63817,240983,62865,240983r,c62865,240030,62865,240983,62865,240983xm63817,248603v1905,,2858,952,3810,1905c67627,248603,67627,248603,65722,246697v,,-952,,-952,-952c64770,244793,64770,243840,63817,243840v-952,,-1904,953,-1904,1905c62865,247650,62865,248603,63817,248603xm66675,214313v,-953,-953,-1905,-1905,-1905c63817,212408,63817,212408,62865,213360v,953,,1905,952,1905c64770,214313,65722,215265,66675,214313xm62865,198120r952,952c63817,199072,63817,198120,63817,198120r-952,-952c62865,197168,62865,197168,62865,198120xm64770,220980v,,-953,,-953,953c63817,222885,63817,222885,64770,222885v,,952,,952,-952c66675,221933,65722,220980,64770,220980xm65722,203835v,953,,953,,l65722,203835v953,,953,,,c65722,203835,65722,203835,65722,203835xm71438,251460v,-1905,-1906,-952,-2858,-952c68580,251460,67627,252413,68580,253365v1905,,2858,-952,2858,-1905xm71438,264795v952,,952,-952,952,-952c72390,262890,72390,261938,72390,261938v-952,,-952,952,-952,1905c70485,263843,70485,264795,71438,264795xm73342,269558v,-953,,-1905,-952,-953c71438,268605,71438,268605,71438,269558v952,,952,,1904,c73342,269558,73342,269558,73342,269558xm189547,164783v-952,-18098,-952,-36195,-2857,-55245c185738,98108,184785,85725,180975,74295,178117,62865,173355,51435,169545,40958,166688,31433,160020,23813,152400,18097v-7620,-4762,-16193,-5714,-23812,-952c119063,21908,111442,28575,106680,38100,100013,51435,93345,64770,89535,79058v-5715,26670,-11430,53339,-10478,80962c79057,163830,77152,168593,78105,172403v2858,12382,,25717,3810,38100c84772,219075,83820,228600,86677,237172v1905,5716,3811,11431,5715,17146c94297,260985,97155,266700,101917,272415v1905,1905,3810,4763,4763,6668c111442,286703,118110,292418,125730,296228v11430,5715,22860,3810,32385,-5715c170497,278130,176213,261938,180975,245745v1905,-9525,3810,-19050,5715,-28575c189547,200025,188595,181928,189547,164783xm186690,239078v,-953,,,,l186690,239078v,,,,,c187642,239078,187642,239078,186690,239078xm198120,195263v2857,-2858,9525,-5716,13335,-5716c212407,190500,212407,189547,212407,188595v-952,-952,953,-4762,-2857,-3810c204788,186690,201930,190500,197167,191453v-952,,-1904,952,-1904,1905c195263,194310,194310,195263,195263,196215v952,953,1904,-952,2857,-952xm200025,268605v,-952,,-1905,-953,-2858c198120,264795,198120,265747,198120,267653v,952,,2857,952,3810c200025,270510,200025,269558,200025,268605xm213360,231458v1905,,2857,,3810,c216217,228600,214313,226695,211455,229553v-2858,1905,-3810,3810,-1905,6667c210502,237172,211455,238125,211455,240030v-1905,,-2858,953,-3810,c203835,237172,201930,241935,199072,241935v-952,,-952,953,-952,1905c198120,244793,198120,245745,199072,244793v3810,-1905,9525,,12383,-4763c213360,238125,218122,238125,213360,234315v-953,-1905,-953,-2857,,-2857xm199072,84772v1905,,2858,-952,3810,-2857c202882,80963,201930,80963,200977,80963v-952,,-1905,952,-1905,1905c198120,83820,199072,84772,199072,84772xm198120,41910r,c199072,42863,200025,41910,200025,41910r-1905,l198120,41910xm205740,133350v-952,-1905,-1905,-2857,-3810,-2857c200025,130493,199072,130493,200025,132397v952,1906,1905,2858,3810,2858c204788,135255,205740,134303,205740,133350xm200977,68580r1905,c202882,68580,202882,67628,202882,67628v,,-952,,-952,c200025,67628,200025,67628,200977,68580xm202882,53340v,953,,953,,c203835,54293,204788,53340,204788,53340v-953,,-953,,-1906,c202882,53340,202882,53340,202882,53340xm203835,47625v1905,,2857,2858,5715,2858c209550,50483,210502,50483,210502,49530v953,-952,-4762,-6667,-5714,-6667c204788,42863,203835,42863,203835,43815v,1905,-953,3810,,3810xm215265,254318v-952,,-1905,,-2858,c210502,252413,208597,250508,206692,250508v-1904,,-2857,,-2857,1905c203835,254318,204788,254318,205740,253365v2857,,4762,,6667,l212407,255270v,2858,953,3810,2858,3810c216217,259080,218122,258128,218122,257175v953,-2857,-1905,-1905,-2857,-2857xm203835,207645v953,1905,2857,2858,4762,1905c209550,209550,210502,208597,210502,207645v,-1905,-1905,-1905,-4762,-1905c204788,206693,203835,205740,203835,207645xm204788,228600v-953,,-953,,-953,1905c203835,230505,203835,231458,204788,230505r,-1905c205740,228600,204788,227647,204788,228600xm207645,106680v,-952,,-1905,-1905,-952c204788,105728,204788,106680,204788,107633v,,,952,952,952c206692,108585,207645,107633,207645,106680xm207645,268605v-1905,,-3810,,-2857,1905c204788,271463,206692,272415,207645,271463v1905,-953,,-1905,,-2858xm205740,149543v,,952,,1905,-953c207645,148590,207645,147638,206692,148590r,c204788,149543,204788,149543,205740,149543xm207645,196215v,-952,,-1905,-1905,-1905c205740,194310,204788,194310,205740,195263v,952,952,952,1905,952c205740,201930,209550,202883,212407,204788r953,c213360,204788,214313,203835,214313,203835v,-2857,,-4763,,-7620c214313,194310,211455,193358,209550,193358v-953,,,3810,-1905,2857xm211455,263843v-953,,-1905,,-1905,c209550,262890,210502,260985,208597,260985v,,-952,,-952,c206692,262890,208597,262890,209550,263843v,952,-953,2857,-953,4762c209550,268605,210502,267653,210502,266700v953,-1905,1905,-2857,953,-2857xm207645,92393v,,,,,-953c206692,91440,206692,92393,207645,92393r,l207645,92393xm207645,125730v,,952,-952,,c208597,123825,207645,123825,207645,123825v,,-953,,-953,953c206692,124778,207645,124778,207645,125730xm207645,40005v,,,953,952,953c209550,40958,209550,40958,209550,40005v,,-953,,-1905,c207645,40005,207645,40005,207645,40005xm207645,160972v,,,,,l213360,160020v,-952,-953,,-1905,-952c209550,159068,207645,158115,207645,160972xm207645,214313v,952,,952,,l207645,215265v,953,952,953,,-952c208597,215265,207645,215265,207645,214313xm208597,119063v-952,,-1905,952,-952,952c208597,120968,209550,121920,211455,121920v1905,,1905,-1905,1905,-2857c213360,118110,215265,119063,215265,117158v,,,,,c213360,117158,213360,118110,213360,119063v-953,,-2858,-953,-4763,xm211455,244793v-953,,-953,952,-1905,952c209550,245745,209550,246697,211455,247650v,,952,-953,952,-1905c212407,245745,211455,244793,211455,244793xm217170,212408v,,952,,952,-953c218122,210503,217170,210503,216217,210503v-1904,,-1904,1905,-1904,2857c212407,213360,211455,213360,210502,215265v,,,953,,953c212407,216218,212407,214313,213360,214313r3810,-1905xm212407,102870v,952,953,952,953,c214313,102870,215265,102870,215265,101918v,-953,-952,-953,-1905,c213360,101918,213360,102870,212407,102870xm213360,74295v,952,,952,953,952c215265,75247,215265,74295,215265,73343v,-953,-952,-953,-952,-953c213360,73343,213360,73343,213360,74295xm219075,87630v,-1905,-1905,-2858,-3810,-3810c214313,83820,213360,83820,213360,84772v,1906,2857,1906,5715,2858l219075,87630xm215265,134303v,,-952,,-1905,c213360,134303,213360,134303,213360,134303r953,952l215265,134303xm214313,219075v-953,,-953,953,,c213360,220980,214313,220980,215265,220980v,,,-952,952,-952c216217,220028,215265,219075,214313,219075xm216217,179070v-1904,,-952,1905,-952,2858c214313,183833,215265,184785,217170,184785v952,,1905,-952,1905,-1905c218122,180975,217170,179070,216217,179070xm216217,147638v,,953,952,,c217170,148590,218122,147638,218122,147638v-952,,-952,-953,-1905,c217170,146685,216217,147638,216217,147638xm216217,167640v,,,953,953,953l217170,167640v,-952,,-1905,-953,-1905c216217,166688,216217,166688,216217,167640xm217170,109538v,952,,1905,952,952c219075,109538,219075,108585,220027,107633v,-953,,-953,-952,-953c217170,106680,216217,108585,217170,109538xm217170,51435v952,,952,,1905,c219075,51435,219075,50483,219075,50483v,,-1905,-953,-1905,952l217170,51435xm218122,91440v,,-952,,-952,1905c217170,93345,217170,94297,218122,94297v953,,953,,953,c220027,91440,219075,90488,218122,91440xm217170,216218v,952,952,952,952,952c220027,220028,222885,218122,222885,218122v,-952,-1905,-3809,-4763,-1904c218122,215265,217170,215265,217170,216218xm222885,228600v-953,-953,-1905,,-1905,1905c220980,232410,218122,230505,217170,231458v1905,2857,2857,5714,5715,8572c222885,238125,226695,237172,228600,234315v3810,-1905,-3810,-4762,-5715,-5715xm220027,246697v-952,,-2857,,-2857,953c217170,247650,218122,249555,218122,250508v953,,953,-953,1905,-953c220027,248603,220980,246697,220027,246697xm218122,157163v,952,953,1905,953,1905c220980,159068,221932,159068,222885,157163v,-953,-953,-1905,-1905,-1905c220027,155258,218122,156210,218122,157163xm220027,191453r-1905,c218122,191453,218122,192405,218122,193358v,952,953,,1905,c220980,192405,220980,191453,220027,191453xm220980,200978v,,-953,-953,-953,-953l219075,200025v,953,,953,,1905c220027,200978,220980,201930,220980,200978xm220980,205740v,,-1905,,-1905,c219075,205740,219075,206693,220027,207645v,,953,-952,953,-1905c220980,206693,220980,205740,220980,205740xm220980,78105v,953,,953,,953l220980,78105v952,,,,,c220980,78105,220980,78105,220980,78105xm224790,172403v-1905,,-2858,1905,-2858,2857c221932,176213,225742,180022,227647,180022v953,,953,-952,953,-1904c227647,175260,226695,172403,224790,172403xm224790,240983v952,2857,952,4762,-952,6667c222885,248603,222885,249555,223838,249555v952,,5714,-1905,5714,-1905c230505,245745,227647,244793,224790,240983xm224790,191453v952,-953,3810,,3810,-2858c228600,187643,226695,187643,226695,187643v-953,952,-3810,,-3810,2857c223838,191453,224790,191453,224790,191453xm224790,88583r,c226695,88583,225742,86678,226695,85725v,,952,,1905,953c229552,86678,230505,86678,230505,85725v,-953,-1905,,-1905,c227647,85725,227647,86678,226695,86678v-953,,-1905,,-1905,1905xm226695,116205r,-952c225742,114300,224790,116205,224790,116205r,953c225742,117158,226695,116205,226695,116205xm224790,141922v,,,953,952,1906c225742,143828,226695,143828,226695,142875v,-953,,-1905,-953,-1905c224790,140018,224790,140970,224790,141922xm225742,195263v,952,,952,,l226695,195263v,,,,-953,c225742,195263,225742,195263,225742,195263xm227647,71438v953,,1905,,2858,-1905c230505,68580,229552,68580,228600,69533v-953,,-1905,,-1905,1905c225742,71438,226695,72390,227647,71438xm228600,208597v-953,,-1905,,-1905,953c226695,211455,224790,215265,226695,216218v,952,3810,-2858,4762,-1905c231457,214313,232410,214313,233363,214313v-953,-2858,-2858,-3810,-4763,-5716xm228600,100013v-953,,-953,-953,-953,-953c226695,99060,226695,99060,226695,100013v,,,,952,c227647,100013,228600,100013,228600,100013xm228600,219075v-953,,-1905,,-1905,953l226695,220980v1905,,1905,-952,1905,-1905c229552,220028,229552,219075,228600,219075xm234315,220028v,-953,,-953,-952,-1906c232410,217170,231457,218122,231457,218122v953,3811,-3810,4763,-2857,7621c228600,226695,228600,227647,228600,227647v,,952,,952,c230505,225743,238125,226695,234315,220028xm228600,120015v,953,,953,952,953c230505,120968,231457,120968,231457,120015v,-1905,,-1905,-952,-1905c230505,118110,229552,119063,228600,120015xm230505,127635v,,,-952,,-952c230505,126683,230505,125730,230505,125730r-953,c229552,127635,229552,127635,230505,127635xm236220,175260v-953,-952,-1905,-1905,-3810,-1905c231457,173355,230505,173355,230505,174308v,952,952,952,1905,1905c235267,177165,233363,179070,232410,180975v,953,-1905,1905,-953,1905c232410,183833,233363,181928,234315,180975v1905,-1905,1905,-3810,1905,-5715l236220,175260xm230505,76200v952,,952,,,c231457,75247,231457,74295,230505,73343v,,-953,,-953,952c229552,75247,230505,76200,230505,76200xm231457,162878v,,-952,952,-952,952c230505,164783,230505,164783,231457,164783v953,,1906,,1906,-953c233363,163830,232410,162878,231457,162878xm236220,238125v,,-1905,-1905,-2857,c232410,238125,231457,238125,231457,239078r,952c233363,240030,235267,239078,236220,238125xm235267,192405v,,,-952,,c233363,191453,233363,192405,232410,192405v,,,953,953,953c234315,193358,234315,193358,235267,192405xm233363,85725v,,952,,952,l234315,85725v,-953,,-953,-952,l233363,85725xm234315,200025v-952,,-952,953,-952,1905c233363,202883,233363,203835,234315,201930v,,952,-952,952,-952c236220,200025,235267,200025,234315,200025xm236220,120015v,953,,1905,1905,1905c239077,121920,239077,121920,239077,120968v,-953,-952,-1905,-2857,-953c236220,118110,236220,119063,236220,120015xm236220,164783v1905,952,1905,,1905,-953l240030,163830v3810,,7620,-3810,11430,953c251460,165735,252413,164783,252413,163830v-953,-1905,,-4762,-3811,-2858c247650,161925,245745,160020,243840,160020v,-952,,-3810,-1905,-3810c240030,156210,240030,157163,239077,158115v-952,1905,,2857,-952,4763c237172,162878,236220,160972,235267,162878v953,1905,953,1905,953,1905xm238125,231458v,,-953,952,-1905,952c236220,232410,236220,233363,237172,233363v,,953,,953,-953c239077,231458,239077,230505,238125,231458xm238125,200978v,,3810,1905,4763,1905c244792,202883,243840,200025,243840,199072v,-952,,-1904,-952,-1904c241935,197168,239077,200025,238125,200978xm239077,177165v,,953,,,c240030,175260,240030,175260,239077,175260v,,,,-952,953c238125,176213,238125,177165,239077,177165xm240030,214313v,,,-953,,-953l239077,214313v,,,,,952c239077,214313,240030,214313,240030,214313xm240030,136208v952,952,,2857,1905,2857c241935,139065,241935,138113,241935,137160v,-952,,-1905,-953,-2857c240030,134303,240030,135255,240030,136208xm244792,219075v,-953,-952,-1905,-1904,-1905c240982,217170,240030,218122,240030,219075v,1905,952,1905,1905,1905c242888,220980,244792,220980,244792,219075xm242888,170497r,1906c242888,175260,244792,177165,246697,175260v953,-952,1905,-1905,3810,-952c252413,174308,253365,175260,254317,174308v953,-1905,,-2858,-952,-3811c252413,169545,250507,168593,249555,166688v-1905,-1905,-4763,-953,-6667,c239077,168593,242888,168593,242888,170497xm243840,160020v,952,,1905,-952,1905c242888,161925,241935,161925,241935,160972v,-1904,953,-952,1905,-952xm246697,185738v,-1905,-1905,-953,-2857,-953c242888,184785,241935,184785,241935,186690v953,,1905,,2857,c246697,186690,247650,185738,246697,185738xm243840,119063v,1905,1905,1905,1905,2857c247650,121920,247650,121920,247650,120968v,-1905,-2858,-953,-3810,-1905c243840,119063,243840,119063,243840,119063xm247650,155258r,c246697,155258,246697,155258,247650,155258v-953,952,,952,,952c247650,155258,247650,155258,247650,155258xm251460,202883v,-953,-1905,-1905,-2858,-1905c247650,200978,246697,201930,247650,202883v,952,952,952,1905,952c250507,203835,251460,204788,251460,202883xm248602,208597v,,-952,,,c247650,210503,248602,210503,248602,209550v,,,,,-953c249555,208597,249555,208597,248602,208597xm257175,180022v,-1904,-1905,-1904,-3810,-1904c252413,178118,251460,179070,251460,180022v953,1906,2857,1906,3810,1906c256222,181928,257175,181928,257175,180022xe" stroked="f">
                <v:stroke joinstyle="miter"/>
                <v:path arrowok="t" o:connecttype="custom" o:connectlocs="266700,145587;266700,169376;262890,195068;228600,271192;160972,313059;140970,316866;134302,316866;98107,310205;48577,278804;30480,257870;10477,217904;0,160811;0,156054;4763,118944;42863,40917;105727,3806;137160,0;179070,9515;215265,31402;254317,90398;264795,135120;266700,145587;17145,134169;17145,133217;17145,132265;17145,134169;17145,134169;17145,141780;19050,143684;20002,143684;18097,141780;17145,141780;20955,191262;19050,188407;18097,190310;20002,192213;20955,191262;22860,137023;23813,137023;21907,135120;20955,135120;22860,137023;24765,164618;27622,163666;25717,162715;23813,163666;24765,164618;25717,177940;31432,177940;32385,176988;30480,176037;25717,177940;23813,176037;23813,177940;25717,177940;24765,130363;24765,131314;25717,131314;24765,130363;24765,130363;25717,199825;30480,198873;25717,199825;25717,199825;25717,154151;25717,154151;27622,154151;27622,153200;25717,154151;27622,209341;26670,208389;25717,209341;27622,209341;27622,209341;30480,198873;37147,193165;45720,180794;44767,178891;42863,180794;39052,190310;32385,194116;30480,193165;29527,189358;31432,184600;29527,182697;27622,183649;28575,185552;30480,189358;28575,192213;30480,198873;30480,198873;26670,127507;28575,128459;30480,125604;29527,125604;26670,127507;30480,169376;28575,171279;29527,171279;30480,169376;30480,169376;29527,135120;29527,137023;32385,133217;32385,132265;29527,135120;32385,206486;32385,206486;30480,206486;31432,207437;32385,206486;33338,145587;34290,144635;32385,143684;31432,144635;33338,145587;32385,163666;33338,164618;34290,163666;33338,162715;32385,163666;33338,116089;33338,116089;34290,116089;33338,115138;33338,116089;34290,184600;37147,187455;38100,186503;35242,183649;34290,184600;36195,172231;36195,172231;44767,175085;46672,174134;44767,170327;37147,170327;35242,171279;36195,172231;36195,204583;36195,204583;36195,202680;36195,204583;36195,204583;36195,214099;37147,216002;37147,217904;40005,216002;38100,213147;36195,212196;36195,214099;39052,236935;40957,234081;39052,233130;39052,231227;37147,229324;37147,231227;39052,232178;39052,234081;39052,236935;36195,154151;37147,156054;40005,157006;41910,157006;43815,153200;42863,151296;36195,154151;37147,220759;37147,220759;39052,222662;37147,220759;37147,119895;37147,119895;38100,119895;37147,119895;37147,119895;38100,125604;38100,125604;40005,126556;40005,125604;38100,125604;46672,228372;50482,228372;48577,226468;44767,224565;39052,223614;44767,224565;46672,228372;41910,242645;39052,240742;38100,241693;41910,242645;41910,242645;39052,163666;39052,163666;39052,163666;39052,163666;39052,163666;40005,79930;40005,79930;40957,79930;40005,79930;40005,79930;54292,216953;60007,215050;57150,209341;53340,206486;51435,207437;46672,210293;43815,210293;42863,209341;40957,209341;42863,209341;43815,209341;49530,212196;52388,214099;54292,216953;43815,136072;43815,136072;45720,136072;45720,135120;43815,136072;46672,229324;46672,229324;43815,232178;43815,232178;46672,229324;44767,81833;47625,84687;48577,83736;45720,80882;44767,81833;45720,162715;44767,163666;45720,164618;46672,163666;45720,162715;45720,238839;45720,238839;44767,238839;45720,238839;45720,238839;46672,196019;47625,196971;49530,193165;48577,191262;46672,196019;48577,149394;48577,149394;50482,154151;52388,152248;48577,149394;54292,243596;50482,243596;48577,242645;46672,243596;48577,243596;50482,243596;49530,247402;52388,244548;54292,243596;51435,159860;49530,157957;48577,157957;50482,159860;51435,159860;49530,113234;49530,113234;50482,113234;49530,113234;49530,113234;57150,181746;55245,183649;50482,182697;51435,180794;51435,178891;49530,179842;51435,182697;51435,186503;55245,185552;56197,183649;58102,183649;57150,181746;49530,106573;49530,106573;51435,106573;50482,105622;49530,106573;53340,221711;52388,219808;49530,222662;51435,224565;53340,221711;51435,144635;51435,144635;51435,142732;50482,143684;51435,144635;50482,167472;51435,167472;53340,165569;52388,165569;50482,167472;51435,70415;53340,69464;55245,69464;57150,69464;56197,67560;52388,68511;51435,70415;56197,195068;55245,193165;53340,195068;54292,199825;54292,201728;56197,200777;56197,195068;56197,241693;56197,241693;55245,243596;56197,241693;57150,237887;56197,236935;55245,237887;56197,238839;57150,237887;59055,234081;57150,232178;56197,234081;59055,235984;59055,234081;57150,169376;55245,169376;56197,170327;58102,170327;57150,169376;63817,231227;63817,235984;64770,236935;64770,233130;63817,231227;62865,223614;58102,223614;58102,224565;61913,223614;62865,223614;63817,231227;59055,259773;60960,257870;60007,256918;58102,258821;59055,259773;61913,267386;61913,267386;60960,267386;61913,267386;61913,267386;60960,201728;61913,202680;61913,201728;60960,200777;60960,201728;62865,207437;60960,207437;60960,208389;61913,209341;62865,207437;61913,178891;61913,178891;62865,177940;61913,178891;61913,178891;62865,240742;62865,240742;62865,240742;62865,240742;62865,240742;63817,248355;67627,250258;65722,246450;64770,245499;63817,243596;61913,245499;63817,248355;66675,214099;64770,212196;62865,213147;63817,215050;66675,214099;62865,197922;63817,198873;63817,197922;62865,196971;62865,197922;64770,220759;63817,221711;64770,222662;65722,221711;64770,220759;65722,203631;65722,203631;65722,203631;65722,203631;65722,203631;71438,251209;68580,250258;68580,253112;71438,251209;71438,264530;72390,263579;72390,261676;71438,263579;71438,264530;73342,269289;72390,268337;71438,269289;73342,269289;73342,269289;189547,164618;186690,109429;180975,74221;169545,40917;152400,18079;128588,17128;106680,38062;89535,78979;79057,159860;78105,172231;81915,210293;86677,236935;92392,254064;101917,272143;106680,278804;125730,295932;158115,290223;180975,245499;186690,216953;189547,164618;186690,238839;186690,238839;186690,238839;186690,238839;186690,238839;198120,195068;211455,189358;212407,188407;209550,184600;197167,191262;195263,193165;195263,196019;198120,195068;200025,268337;199072,265481;198120,267386;199072,271192;200025,268337;213360,231227;217170,231227;211455,229324;209550,235984;211455,239790;207645,239790;199072,241693;198120,243596;199072,244548;211455,239790;213360,234081;213360,231227;199072,84687;202882,81833;200977,80882;199072,82785;199072,84687;198120,41868;198120,41868;200025,41868;198120,41868;198120,41868;205740,133217;201930,130363;200025,132265;203835,135120;205740,133217;200977,68511;202882,68511;202882,67560;201930,67560;200977,68511;202882,53287;202882,53287;204788,53287;202882,53287;202882,53287;203835,47577;209550,50433;210502,49480;204788,42820;203835,43771;203835,47577;215265,254064;212407,254064;206692,250258;203835,252161;205740,253112;212407,253112;212407,255015;215265,258821;218122,256918;215265,254064;203835,207437;208597,209341;210502,207437;205740,205534;203835,207437;204788,228372;203835,230275;204788,230275;204788,228372;204788,228372;207645,106573;205740,105622;204788,107525;205740,108476;207645,106573;207645,268337;204788,270240;207645,271192;207645,268337;205740,149394;207645,148441;206692,148441;206692,148441;205740,149394;207645,196019;205740,194116;205740,195068;207645,196019;212407,204583;213360,204583;214313,203631;214313,196019;209550,193165;207645,196019;211455,263579;209550,263579;208597,260724;207645,260724;209550,263579;208597,268337;210502,266433;211455,263579;207645,92301;207645,91349;207645,92301;207645,92301;207645,92301;207645,125604;207645,125604;207645,123701;206692,124653;207645,125604;207645,39965;208597,40917;209550,39965;207645,39965;207645,39965;207645,160811;207645,160811;213360,159860;211455,158909;207645,160811;207645,214099;207645,214099;207645,215050;207645,214099;207645,214099;208597,118944;207645,119895;211455,121798;213360,118944;215265,117041;215265,117041;213360,118944;208597,118944;211455,244548;209550,245499;211455,247402;212407,245499;211455,244548;217170,212196;218122,211244;216217,210293;214313,213147;210502,215050;210502,216002;213360,214099;217170,212196;212407,102767;213360,102767;215265,101816;213360,101816;212407,102767;213360,74221;214313,75172;215265,73270;214313,72318;213360,74221;219075,87542;215265,83736;213360,84687;219075,87542;219075,87542;215265,134169;213360,134169;213360,134169;214313,135120;215265,134169;214313,218856;214313,218856;215265,220759;216217,219808;214313,218856;216217,178891;215265,181746;217170,184600;219075,182697;216217,178891;216217,147490;216217,147490;218122,147490;216217,147490;216217,147490;216217,167472;217170,168425;217170,167472;216217,165569;216217,167472;217170,109429;218122,110380;220027,107525;219075,106573;217170,109429;217170,51384;219075,51384;219075,50433;217170,51384;217170,51384;218122,91349;217170,93252;218122,94203;219075,94203;218122,91349;217170,216002;218122,216953;222885,217904;218122,216002;217170,216002;222885,228372;220980,230275;217170,231227;222885,239790;228600,234081;222885,228372;220027,246450;217170,247402;218122,250258;220027,249306;220027,246450;218122,157006;219075,158909;222885,157006;220980,155103;218122,157006;220027,191262;218122,191262;218122,193165;220027,193165;220027,191262;220980,200777;220027,199825;219075,199825;219075,201728;220980,200777;220980,205534;219075,205534;220027,207437;220980,205534;220980,205534;220980,78027;220980,78979;220980,78027;220980,78027;220980,78027;224790,172231;221932,175085;227647,179842;228600,177940;224790,172231;224790,240742;223838,247402;223838,249306;229552,247402;224790,240742;224790,191262;228600,188407;226695,187455;222885,190310;224790,191262;224790,88494;224790,88494;226695,85639;228600,86591;230505,85639;228600,85639;226695,86591;224790,88494;226695,116089;226695,115138;224790,116089;224790,117041;226695,116089;224790,141780;225742,143684;226695,142732;225742,140829;224790,141780;225742,195068;225742,195068;226695,195068;225742,195068;225742,195068;227647,71367;230505,69464;228600,69464;226695,71367;227647,71367;228600,208389;226695,209341;226695,216002;231457,214099;233363,214099;228600,208389;228600,99913;227647,98961;226695,99913;227647,99913;228600,99913;228600,218856;226695,219808;226695,220759;228600,218856;228600,218856;234315,219808;233363,217904;231457,217904;228600,225517;228600,227419;229552,227419;234315,219808;228600,119895;229552,120847;231457,119895;230505,117992;228600,119895;230505,127507;230505,126556;230505,125604;229552,125604;230505,127507;236220,175085;232410,173182;230505,174134;232410,176037;232410,180794;231457,182697;234315,180794;236220,175085;236220,175085;230505,76124;230505,76124;230505,73270;229552,74221;230505,76124;231457,162715;230505,163666;231457,164618;233363,163666;231457,162715;236220,237887;233363,237887;231457,238839;231457,239790;236220,237887;235267,192213;235267,192213;232410,192213;233363,193165;235267,192213;233363,85639;234315,85639;234315,85639;233363,85639;233363,85639;234315,199825;233363,201728;234315,201728;235267,200777;234315,199825;236220,119895;238125,121798;239077,120847;236220,119895;236220,119895;236220,164618;238125,163666;240030,163666;251460,164618;252413,163666;248602,160811;243840,159860;241935,156054;239077,157957;238125,162715;235267,162715;236220,164618;238125,231227;236220,232178;237172,233130;238125,232178;238125,231227;238125,200777;242888,202680;243840,198873;242888,196971;238125,200777;239077,176988;239077,176988;239077,175085;238125,176037;239077,176988;240030,214099;240030,213147;239077,214099;239077,215050;240030,214099;240030,136072;241935,138926;241935,137023;240982,134169;240030,136072;244792,218856;242888,216953;240030,218856;241935,220759;244792,218856;242888,170327;242888,172231;246697,175085;250507,174134;254317,174134;253365,170327;249555,166521;242888,166521;242888,170327;243840,159860;242888,161763;241935,160811;243840,159860;246697,185552;243840,184600;241935,186503;244792,186503;246697,185552;243840,118944;245745,121798;247650,120847;243840,118944;243840,118944;247650,155103;247650,155103;247650,155103;247650,156054;247650,155103;251460,202680;248602,200777;247650,202680;249555,203631;251460,202680;248602,208389;248602,208389;248602,209341;248602,208389;248602,208389;257175,179842;253365,177940;251460,179842;255270,181746;257175,17984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4F6614E" wp14:editId="6F3BBC82">
                <wp:simplePos x="0" y="0"/>
                <wp:positionH relativeFrom="column">
                  <wp:posOffset>3634740</wp:posOffset>
                </wp:positionH>
                <wp:positionV relativeFrom="paragraph">
                  <wp:posOffset>3267710</wp:posOffset>
                </wp:positionV>
                <wp:extent cx="440055" cy="316865"/>
                <wp:effectExtent l="0" t="0" r="4445" b="635"/>
                <wp:wrapNone/>
                <wp:docPr id="105" name="Graphic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055" cy="316865"/>
                        </a:xfrm>
                        <a:custGeom>
                          <a:avLst/>
                          <a:gdLst>
                            <a:gd name="connsiteX0" fmla="*/ 440055 w 440055"/>
                            <a:gd name="connsiteY0" fmla="*/ 8572 h 317182"/>
                            <a:gd name="connsiteX1" fmla="*/ 436245 w 440055"/>
                            <a:gd name="connsiteY1" fmla="*/ 12382 h 317182"/>
                            <a:gd name="connsiteX2" fmla="*/ 421005 w 440055"/>
                            <a:gd name="connsiteY2" fmla="*/ 15240 h 317182"/>
                            <a:gd name="connsiteX3" fmla="*/ 378143 w 440055"/>
                            <a:gd name="connsiteY3" fmla="*/ 56197 h 317182"/>
                            <a:gd name="connsiteX4" fmla="*/ 359093 w 440055"/>
                            <a:gd name="connsiteY4" fmla="*/ 121920 h 317182"/>
                            <a:gd name="connsiteX5" fmla="*/ 354330 w 440055"/>
                            <a:gd name="connsiteY5" fmla="*/ 140970 h 317182"/>
                            <a:gd name="connsiteX6" fmla="*/ 350520 w 440055"/>
                            <a:gd name="connsiteY6" fmla="*/ 153352 h 317182"/>
                            <a:gd name="connsiteX7" fmla="*/ 348615 w 440055"/>
                            <a:gd name="connsiteY7" fmla="*/ 157163 h 317182"/>
                            <a:gd name="connsiteX8" fmla="*/ 321945 w 440055"/>
                            <a:gd name="connsiteY8" fmla="*/ 263842 h 317182"/>
                            <a:gd name="connsiteX9" fmla="*/ 311468 w 440055"/>
                            <a:gd name="connsiteY9" fmla="*/ 302895 h 317182"/>
                            <a:gd name="connsiteX10" fmla="*/ 311468 w 440055"/>
                            <a:gd name="connsiteY10" fmla="*/ 303847 h 317182"/>
                            <a:gd name="connsiteX11" fmla="*/ 303847 w 440055"/>
                            <a:gd name="connsiteY11" fmla="*/ 316230 h 317182"/>
                            <a:gd name="connsiteX12" fmla="*/ 300038 w 440055"/>
                            <a:gd name="connsiteY12" fmla="*/ 316230 h 317182"/>
                            <a:gd name="connsiteX13" fmla="*/ 291465 w 440055"/>
                            <a:gd name="connsiteY13" fmla="*/ 315277 h 317182"/>
                            <a:gd name="connsiteX14" fmla="*/ 283845 w 440055"/>
                            <a:gd name="connsiteY14" fmla="*/ 309563 h 317182"/>
                            <a:gd name="connsiteX15" fmla="*/ 277178 w 440055"/>
                            <a:gd name="connsiteY15" fmla="*/ 291465 h 317182"/>
                            <a:gd name="connsiteX16" fmla="*/ 273368 w 440055"/>
                            <a:gd name="connsiteY16" fmla="*/ 281940 h 317182"/>
                            <a:gd name="connsiteX17" fmla="*/ 258128 w 440055"/>
                            <a:gd name="connsiteY17" fmla="*/ 227647 h 317182"/>
                            <a:gd name="connsiteX18" fmla="*/ 227647 w 440055"/>
                            <a:gd name="connsiteY18" fmla="*/ 134302 h 317182"/>
                            <a:gd name="connsiteX19" fmla="*/ 220028 w 440055"/>
                            <a:gd name="connsiteY19" fmla="*/ 106680 h 317182"/>
                            <a:gd name="connsiteX20" fmla="*/ 217170 w 440055"/>
                            <a:gd name="connsiteY20" fmla="*/ 102870 h 317182"/>
                            <a:gd name="connsiteX21" fmla="*/ 214313 w 440055"/>
                            <a:gd name="connsiteY21" fmla="*/ 106680 h 317182"/>
                            <a:gd name="connsiteX22" fmla="*/ 203835 w 440055"/>
                            <a:gd name="connsiteY22" fmla="*/ 142875 h 317182"/>
                            <a:gd name="connsiteX23" fmla="*/ 189547 w 440055"/>
                            <a:gd name="connsiteY23" fmla="*/ 200025 h 317182"/>
                            <a:gd name="connsiteX24" fmla="*/ 173355 w 440055"/>
                            <a:gd name="connsiteY24" fmla="*/ 260032 h 317182"/>
                            <a:gd name="connsiteX25" fmla="*/ 161925 w 440055"/>
                            <a:gd name="connsiteY25" fmla="*/ 308610 h 317182"/>
                            <a:gd name="connsiteX26" fmla="*/ 154305 w 440055"/>
                            <a:gd name="connsiteY26" fmla="*/ 317182 h 317182"/>
                            <a:gd name="connsiteX27" fmla="*/ 143828 w 440055"/>
                            <a:gd name="connsiteY27" fmla="*/ 317182 h 317182"/>
                            <a:gd name="connsiteX28" fmla="*/ 133350 w 440055"/>
                            <a:gd name="connsiteY28" fmla="*/ 307657 h 317182"/>
                            <a:gd name="connsiteX29" fmla="*/ 112395 w 440055"/>
                            <a:gd name="connsiteY29" fmla="*/ 240030 h 317182"/>
                            <a:gd name="connsiteX30" fmla="*/ 102870 w 440055"/>
                            <a:gd name="connsiteY30" fmla="*/ 208597 h 317182"/>
                            <a:gd name="connsiteX31" fmla="*/ 91440 w 440055"/>
                            <a:gd name="connsiteY31" fmla="*/ 177165 h 317182"/>
                            <a:gd name="connsiteX32" fmla="*/ 55245 w 440055"/>
                            <a:gd name="connsiteY32" fmla="*/ 64770 h 317182"/>
                            <a:gd name="connsiteX33" fmla="*/ 47625 w 440055"/>
                            <a:gd name="connsiteY33" fmla="*/ 45720 h 317182"/>
                            <a:gd name="connsiteX34" fmla="*/ 39053 w 440055"/>
                            <a:gd name="connsiteY34" fmla="*/ 30480 h 317182"/>
                            <a:gd name="connsiteX35" fmla="*/ 14288 w 440055"/>
                            <a:gd name="connsiteY35" fmla="*/ 15240 h 317182"/>
                            <a:gd name="connsiteX36" fmla="*/ 3810 w 440055"/>
                            <a:gd name="connsiteY36" fmla="*/ 13335 h 317182"/>
                            <a:gd name="connsiteX37" fmla="*/ 0 w 440055"/>
                            <a:gd name="connsiteY37" fmla="*/ 9525 h 317182"/>
                            <a:gd name="connsiteX38" fmla="*/ 3810 w 440055"/>
                            <a:gd name="connsiteY38" fmla="*/ 4763 h 317182"/>
                            <a:gd name="connsiteX39" fmla="*/ 11430 w 440055"/>
                            <a:gd name="connsiteY39" fmla="*/ 3810 h 317182"/>
                            <a:gd name="connsiteX40" fmla="*/ 32385 w 440055"/>
                            <a:gd name="connsiteY40" fmla="*/ 3810 h 317182"/>
                            <a:gd name="connsiteX41" fmla="*/ 49530 w 440055"/>
                            <a:gd name="connsiteY41" fmla="*/ 3810 h 317182"/>
                            <a:gd name="connsiteX42" fmla="*/ 69533 w 440055"/>
                            <a:gd name="connsiteY42" fmla="*/ 4763 h 317182"/>
                            <a:gd name="connsiteX43" fmla="*/ 87630 w 440055"/>
                            <a:gd name="connsiteY43" fmla="*/ 3810 h 317182"/>
                            <a:gd name="connsiteX44" fmla="*/ 129540 w 440055"/>
                            <a:gd name="connsiteY44" fmla="*/ 3810 h 317182"/>
                            <a:gd name="connsiteX45" fmla="*/ 137160 w 440055"/>
                            <a:gd name="connsiteY45" fmla="*/ 5715 h 317182"/>
                            <a:gd name="connsiteX46" fmla="*/ 136208 w 440055"/>
                            <a:gd name="connsiteY46" fmla="*/ 13335 h 317182"/>
                            <a:gd name="connsiteX47" fmla="*/ 128588 w 440055"/>
                            <a:gd name="connsiteY47" fmla="*/ 15240 h 317182"/>
                            <a:gd name="connsiteX48" fmla="*/ 119063 w 440055"/>
                            <a:gd name="connsiteY48" fmla="*/ 26670 h 317182"/>
                            <a:gd name="connsiteX49" fmla="*/ 121920 w 440055"/>
                            <a:gd name="connsiteY49" fmla="*/ 45720 h 317182"/>
                            <a:gd name="connsiteX50" fmla="*/ 140970 w 440055"/>
                            <a:gd name="connsiteY50" fmla="*/ 104775 h 317182"/>
                            <a:gd name="connsiteX51" fmla="*/ 150495 w 440055"/>
                            <a:gd name="connsiteY51" fmla="*/ 129540 h 317182"/>
                            <a:gd name="connsiteX52" fmla="*/ 168593 w 440055"/>
                            <a:gd name="connsiteY52" fmla="*/ 186690 h 317182"/>
                            <a:gd name="connsiteX53" fmla="*/ 170497 w 440055"/>
                            <a:gd name="connsiteY53" fmla="*/ 193357 h 317182"/>
                            <a:gd name="connsiteX54" fmla="*/ 172403 w 440055"/>
                            <a:gd name="connsiteY54" fmla="*/ 195263 h 317182"/>
                            <a:gd name="connsiteX55" fmla="*/ 174308 w 440055"/>
                            <a:gd name="connsiteY55" fmla="*/ 193357 h 317182"/>
                            <a:gd name="connsiteX56" fmla="*/ 176213 w 440055"/>
                            <a:gd name="connsiteY56" fmla="*/ 186690 h 317182"/>
                            <a:gd name="connsiteX57" fmla="*/ 193358 w 440055"/>
                            <a:gd name="connsiteY57" fmla="*/ 123825 h 317182"/>
                            <a:gd name="connsiteX58" fmla="*/ 206693 w 440055"/>
                            <a:gd name="connsiteY58" fmla="*/ 76200 h 317182"/>
                            <a:gd name="connsiteX59" fmla="*/ 206693 w 440055"/>
                            <a:gd name="connsiteY59" fmla="*/ 65722 h 317182"/>
                            <a:gd name="connsiteX60" fmla="*/ 195263 w 440055"/>
                            <a:gd name="connsiteY60" fmla="*/ 34290 h 317182"/>
                            <a:gd name="connsiteX61" fmla="*/ 169545 w 440055"/>
                            <a:gd name="connsiteY61" fmla="*/ 14288 h 317182"/>
                            <a:gd name="connsiteX62" fmla="*/ 165735 w 440055"/>
                            <a:gd name="connsiteY62" fmla="*/ 12382 h 317182"/>
                            <a:gd name="connsiteX63" fmla="*/ 166688 w 440055"/>
                            <a:gd name="connsiteY63" fmla="*/ 4763 h 317182"/>
                            <a:gd name="connsiteX64" fmla="*/ 181928 w 440055"/>
                            <a:gd name="connsiteY64" fmla="*/ 2857 h 317182"/>
                            <a:gd name="connsiteX65" fmla="*/ 202883 w 440055"/>
                            <a:gd name="connsiteY65" fmla="*/ 4763 h 317182"/>
                            <a:gd name="connsiteX66" fmla="*/ 208597 w 440055"/>
                            <a:gd name="connsiteY66" fmla="*/ 4763 h 317182"/>
                            <a:gd name="connsiteX67" fmla="*/ 233363 w 440055"/>
                            <a:gd name="connsiteY67" fmla="*/ 4763 h 317182"/>
                            <a:gd name="connsiteX68" fmla="*/ 255270 w 440055"/>
                            <a:gd name="connsiteY68" fmla="*/ 3810 h 317182"/>
                            <a:gd name="connsiteX69" fmla="*/ 288608 w 440055"/>
                            <a:gd name="connsiteY69" fmla="*/ 3810 h 317182"/>
                            <a:gd name="connsiteX70" fmla="*/ 293370 w 440055"/>
                            <a:gd name="connsiteY70" fmla="*/ 3810 h 317182"/>
                            <a:gd name="connsiteX71" fmla="*/ 299085 w 440055"/>
                            <a:gd name="connsiteY71" fmla="*/ 7620 h 317182"/>
                            <a:gd name="connsiteX72" fmla="*/ 294322 w 440055"/>
                            <a:gd name="connsiteY72" fmla="*/ 14288 h 317182"/>
                            <a:gd name="connsiteX73" fmla="*/ 288608 w 440055"/>
                            <a:gd name="connsiteY73" fmla="*/ 14288 h 317182"/>
                            <a:gd name="connsiteX74" fmla="*/ 273368 w 440055"/>
                            <a:gd name="connsiteY74" fmla="*/ 27622 h 317182"/>
                            <a:gd name="connsiteX75" fmla="*/ 275272 w 440055"/>
                            <a:gd name="connsiteY75" fmla="*/ 42863 h 317182"/>
                            <a:gd name="connsiteX76" fmla="*/ 284797 w 440055"/>
                            <a:gd name="connsiteY76" fmla="*/ 75247 h 317182"/>
                            <a:gd name="connsiteX77" fmla="*/ 288608 w 440055"/>
                            <a:gd name="connsiteY77" fmla="*/ 87630 h 317182"/>
                            <a:gd name="connsiteX78" fmla="*/ 311468 w 440055"/>
                            <a:gd name="connsiteY78" fmla="*/ 162877 h 317182"/>
                            <a:gd name="connsiteX79" fmla="*/ 320993 w 440055"/>
                            <a:gd name="connsiteY79" fmla="*/ 189547 h 317182"/>
                            <a:gd name="connsiteX80" fmla="*/ 323850 w 440055"/>
                            <a:gd name="connsiteY80" fmla="*/ 192405 h 317182"/>
                            <a:gd name="connsiteX81" fmla="*/ 325755 w 440055"/>
                            <a:gd name="connsiteY81" fmla="*/ 189547 h 317182"/>
                            <a:gd name="connsiteX82" fmla="*/ 328613 w 440055"/>
                            <a:gd name="connsiteY82" fmla="*/ 181927 h 317182"/>
                            <a:gd name="connsiteX83" fmla="*/ 345758 w 440055"/>
                            <a:gd name="connsiteY83" fmla="*/ 117157 h 317182"/>
                            <a:gd name="connsiteX84" fmla="*/ 360997 w 440055"/>
                            <a:gd name="connsiteY84" fmla="*/ 55245 h 317182"/>
                            <a:gd name="connsiteX85" fmla="*/ 341947 w 440055"/>
                            <a:gd name="connsiteY85" fmla="*/ 15240 h 317182"/>
                            <a:gd name="connsiteX86" fmla="*/ 326708 w 440055"/>
                            <a:gd name="connsiteY86" fmla="*/ 12382 h 317182"/>
                            <a:gd name="connsiteX87" fmla="*/ 320993 w 440055"/>
                            <a:gd name="connsiteY87" fmla="*/ 8572 h 317182"/>
                            <a:gd name="connsiteX88" fmla="*/ 325755 w 440055"/>
                            <a:gd name="connsiteY88" fmla="*/ 2857 h 317182"/>
                            <a:gd name="connsiteX89" fmla="*/ 343853 w 440055"/>
                            <a:gd name="connsiteY89" fmla="*/ 1905 h 317182"/>
                            <a:gd name="connsiteX90" fmla="*/ 357188 w 440055"/>
                            <a:gd name="connsiteY90" fmla="*/ 2857 h 317182"/>
                            <a:gd name="connsiteX91" fmla="*/ 402908 w 440055"/>
                            <a:gd name="connsiteY91" fmla="*/ 1905 h 317182"/>
                            <a:gd name="connsiteX92" fmla="*/ 428625 w 440055"/>
                            <a:gd name="connsiteY92" fmla="*/ 0 h 317182"/>
                            <a:gd name="connsiteX93" fmla="*/ 437197 w 440055"/>
                            <a:gd name="connsiteY93" fmla="*/ 2857 h 317182"/>
                            <a:gd name="connsiteX94" fmla="*/ 440055 w 440055"/>
                            <a:gd name="connsiteY94" fmla="*/ 8572 h 317182"/>
                            <a:gd name="connsiteX95" fmla="*/ 80010 w 440055"/>
                            <a:gd name="connsiteY95" fmla="*/ 61913 h 317182"/>
                            <a:gd name="connsiteX96" fmla="*/ 76200 w 440055"/>
                            <a:gd name="connsiteY96" fmla="*/ 58102 h 317182"/>
                            <a:gd name="connsiteX97" fmla="*/ 75247 w 440055"/>
                            <a:gd name="connsiteY97" fmla="*/ 60960 h 317182"/>
                            <a:gd name="connsiteX98" fmla="*/ 75247 w 440055"/>
                            <a:gd name="connsiteY98" fmla="*/ 64770 h 317182"/>
                            <a:gd name="connsiteX99" fmla="*/ 80010 w 440055"/>
                            <a:gd name="connsiteY99" fmla="*/ 61913 h 317182"/>
                            <a:gd name="connsiteX100" fmla="*/ 84772 w 440055"/>
                            <a:gd name="connsiteY100" fmla="*/ 83820 h 317182"/>
                            <a:gd name="connsiteX101" fmla="*/ 84772 w 440055"/>
                            <a:gd name="connsiteY101" fmla="*/ 83820 h 317182"/>
                            <a:gd name="connsiteX102" fmla="*/ 83820 w 440055"/>
                            <a:gd name="connsiteY102" fmla="*/ 83820 h 317182"/>
                            <a:gd name="connsiteX103" fmla="*/ 84772 w 440055"/>
                            <a:gd name="connsiteY103" fmla="*/ 83820 h 317182"/>
                            <a:gd name="connsiteX104" fmla="*/ 84772 w 440055"/>
                            <a:gd name="connsiteY104" fmla="*/ 83820 h 317182"/>
                            <a:gd name="connsiteX105" fmla="*/ 96203 w 440055"/>
                            <a:gd name="connsiteY105" fmla="*/ 82867 h 317182"/>
                            <a:gd name="connsiteX106" fmla="*/ 96203 w 440055"/>
                            <a:gd name="connsiteY106" fmla="*/ 82867 h 317182"/>
                            <a:gd name="connsiteX107" fmla="*/ 96203 w 440055"/>
                            <a:gd name="connsiteY107" fmla="*/ 82867 h 317182"/>
                            <a:gd name="connsiteX108" fmla="*/ 96203 w 440055"/>
                            <a:gd name="connsiteY108" fmla="*/ 82867 h 317182"/>
                            <a:gd name="connsiteX109" fmla="*/ 96203 w 440055"/>
                            <a:gd name="connsiteY109" fmla="*/ 82867 h 317182"/>
                            <a:gd name="connsiteX110" fmla="*/ 101918 w 440055"/>
                            <a:gd name="connsiteY110" fmla="*/ 48577 h 317182"/>
                            <a:gd name="connsiteX111" fmla="*/ 100013 w 440055"/>
                            <a:gd name="connsiteY111" fmla="*/ 47625 h 317182"/>
                            <a:gd name="connsiteX112" fmla="*/ 99060 w 440055"/>
                            <a:gd name="connsiteY112" fmla="*/ 48577 h 317182"/>
                            <a:gd name="connsiteX113" fmla="*/ 100965 w 440055"/>
                            <a:gd name="connsiteY113" fmla="*/ 49530 h 317182"/>
                            <a:gd name="connsiteX114" fmla="*/ 101918 w 440055"/>
                            <a:gd name="connsiteY114" fmla="*/ 48577 h 317182"/>
                            <a:gd name="connsiteX115" fmla="*/ 103822 w 440055"/>
                            <a:gd name="connsiteY115" fmla="*/ 70485 h 317182"/>
                            <a:gd name="connsiteX116" fmla="*/ 103822 w 440055"/>
                            <a:gd name="connsiteY116" fmla="*/ 70485 h 317182"/>
                            <a:gd name="connsiteX117" fmla="*/ 102870 w 440055"/>
                            <a:gd name="connsiteY117" fmla="*/ 70485 h 317182"/>
                            <a:gd name="connsiteX118" fmla="*/ 103822 w 440055"/>
                            <a:gd name="connsiteY118" fmla="*/ 70485 h 317182"/>
                            <a:gd name="connsiteX119" fmla="*/ 103822 w 440055"/>
                            <a:gd name="connsiteY119" fmla="*/ 70485 h 317182"/>
                            <a:gd name="connsiteX120" fmla="*/ 109538 w 440055"/>
                            <a:gd name="connsiteY120" fmla="*/ 161925 h 317182"/>
                            <a:gd name="connsiteX121" fmla="*/ 109538 w 440055"/>
                            <a:gd name="connsiteY121" fmla="*/ 161925 h 317182"/>
                            <a:gd name="connsiteX122" fmla="*/ 109538 w 440055"/>
                            <a:gd name="connsiteY122" fmla="*/ 161925 h 317182"/>
                            <a:gd name="connsiteX123" fmla="*/ 109538 w 440055"/>
                            <a:gd name="connsiteY123" fmla="*/ 161925 h 317182"/>
                            <a:gd name="connsiteX124" fmla="*/ 109538 w 440055"/>
                            <a:gd name="connsiteY124" fmla="*/ 161925 h 317182"/>
                            <a:gd name="connsiteX125" fmla="*/ 110490 w 440055"/>
                            <a:gd name="connsiteY125" fmla="*/ 86677 h 317182"/>
                            <a:gd name="connsiteX126" fmla="*/ 110490 w 440055"/>
                            <a:gd name="connsiteY126" fmla="*/ 86677 h 317182"/>
                            <a:gd name="connsiteX127" fmla="*/ 110490 w 440055"/>
                            <a:gd name="connsiteY127" fmla="*/ 88582 h 317182"/>
                            <a:gd name="connsiteX128" fmla="*/ 111443 w 440055"/>
                            <a:gd name="connsiteY128" fmla="*/ 87630 h 317182"/>
                            <a:gd name="connsiteX129" fmla="*/ 110490 w 440055"/>
                            <a:gd name="connsiteY129" fmla="*/ 86677 h 317182"/>
                            <a:gd name="connsiteX130" fmla="*/ 118110 w 440055"/>
                            <a:gd name="connsiteY130" fmla="*/ 124777 h 317182"/>
                            <a:gd name="connsiteX131" fmla="*/ 117158 w 440055"/>
                            <a:gd name="connsiteY131" fmla="*/ 124777 h 317182"/>
                            <a:gd name="connsiteX132" fmla="*/ 117158 w 440055"/>
                            <a:gd name="connsiteY132" fmla="*/ 128588 h 317182"/>
                            <a:gd name="connsiteX133" fmla="*/ 120968 w 440055"/>
                            <a:gd name="connsiteY133" fmla="*/ 128588 h 317182"/>
                            <a:gd name="connsiteX134" fmla="*/ 118110 w 440055"/>
                            <a:gd name="connsiteY134" fmla="*/ 124777 h 317182"/>
                            <a:gd name="connsiteX135" fmla="*/ 118110 w 440055"/>
                            <a:gd name="connsiteY135" fmla="*/ 142875 h 317182"/>
                            <a:gd name="connsiteX136" fmla="*/ 116205 w 440055"/>
                            <a:gd name="connsiteY136" fmla="*/ 144780 h 317182"/>
                            <a:gd name="connsiteX137" fmla="*/ 118110 w 440055"/>
                            <a:gd name="connsiteY137" fmla="*/ 146685 h 317182"/>
                            <a:gd name="connsiteX138" fmla="*/ 119063 w 440055"/>
                            <a:gd name="connsiteY138" fmla="*/ 146685 h 317182"/>
                            <a:gd name="connsiteX139" fmla="*/ 118110 w 440055"/>
                            <a:gd name="connsiteY139" fmla="*/ 142875 h 317182"/>
                            <a:gd name="connsiteX140" fmla="*/ 118110 w 440055"/>
                            <a:gd name="connsiteY140" fmla="*/ 173355 h 317182"/>
                            <a:gd name="connsiteX141" fmla="*/ 118110 w 440055"/>
                            <a:gd name="connsiteY141" fmla="*/ 173355 h 317182"/>
                            <a:gd name="connsiteX142" fmla="*/ 118110 w 440055"/>
                            <a:gd name="connsiteY142" fmla="*/ 173355 h 317182"/>
                            <a:gd name="connsiteX143" fmla="*/ 118110 w 440055"/>
                            <a:gd name="connsiteY143" fmla="*/ 173355 h 317182"/>
                            <a:gd name="connsiteX144" fmla="*/ 118110 w 440055"/>
                            <a:gd name="connsiteY144" fmla="*/ 173355 h 317182"/>
                            <a:gd name="connsiteX145" fmla="*/ 125730 w 440055"/>
                            <a:gd name="connsiteY145" fmla="*/ 198120 h 317182"/>
                            <a:gd name="connsiteX146" fmla="*/ 125730 w 440055"/>
                            <a:gd name="connsiteY146" fmla="*/ 198120 h 317182"/>
                            <a:gd name="connsiteX147" fmla="*/ 123825 w 440055"/>
                            <a:gd name="connsiteY147" fmla="*/ 199072 h 317182"/>
                            <a:gd name="connsiteX148" fmla="*/ 125730 w 440055"/>
                            <a:gd name="connsiteY148" fmla="*/ 198120 h 317182"/>
                            <a:gd name="connsiteX149" fmla="*/ 125730 w 440055"/>
                            <a:gd name="connsiteY149" fmla="*/ 198120 h 317182"/>
                            <a:gd name="connsiteX150" fmla="*/ 135255 w 440055"/>
                            <a:gd name="connsiteY150" fmla="*/ 131445 h 317182"/>
                            <a:gd name="connsiteX151" fmla="*/ 129540 w 440055"/>
                            <a:gd name="connsiteY151" fmla="*/ 125730 h 317182"/>
                            <a:gd name="connsiteX152" fmla="*/ 127635 w 440055"/>
                            <a:gd name="connsiteY152" fmla="*/ 131445 h 317182"/>
                            <a:gd name="connsiteX153" fmla="*/ 129540 w 440055"/>
                            <a:gd name="connsiteY153" fmla="*/ 135255 h 317182"/>
                            <a:gd name="connsiteX154" fmla="*/ 135255 w 440055"/>
                            <a:gd name="connsiteY154" fmla="*/ 131445 h 317182"/>
                            <a:gd name="connsiteX155" fmla="*/ 140018 w 440055"/>
                            <a:gd name="connsiteY155" fmla="*/ 155257 h 317182"/>
                            <a:gd name="connsiteX156" fmla="*/ 138113 w 440055"/>
                            <a:gd name="connsiteY156" fmla="*/ 153352 h 317182"/>
                            <a:gd name="connsiteX157" fmla="*/ 138113 w 440055"/>
                            <a:gd name="connsiteY157" fmla="*/ 154305 h 317182"/>
                            <a:gd name="connsiteX158" fmla="*/ 138113 w 440055"/>
                            <a:gd name="connsiteY158" fmla="*/ 158115 h 317182"/>
                            <a:gd name="connsiteX159" fmla="*/ 140018 w 440055"/>
                            <a:gd name="connsiteY159" fmla="*/ 155257 h 317182"/>
                            <a:gd name="connsiteX160" fmla="*/ 150495 w 440055"/>
                            <a:gd name="connsiteY160" fmla="*/ 205740 h 317182"/>
                            <a:gd name="connsiteX161" fmla="*/ 150495 w 440055"/>
                            <a:gd name="connsiteY161" fmla="*/ 205740 h 317182"/>
                            <a:gd name="connsiteX162" fmla="*/ 148590 w 440055"/>
                            <a:gd name="connsiteY162" fmla="*/ 205740 h 317182"/>
                            <a:gd name="connsiteX163" fmla="*/ 150495 w 440055"/>
                            <a:gd name="connsiteY163" fmla="*/ 205740 h 317182"/>
                            <a:gd name="connsiteX164" fmla="*/ 150495 w 440055"/>
                            <a:gd name="connsiteY164" fmla="*/ 205740 h 317182"/>
                            <a:gd name="connsiteX165" fmla="*/ 156210 w 440055"/>
                            <a:gd name="connsiteY165" fmla="*/ 246697 h 317182"/>
                            <a:gd name="connsiteX166" fmla="*/ 155258 w 440055"/>
                            <a:gd name="connsiteY166" fmla="*/ 247650 h 317182"/>
                            <a:gd name="connsiteX167" fmla="*/ 156210 w 440055"/>
                            <a:gd name="connsiteY167" fmla="*/ 248602 h 317182"/>
                            <a:gd name="connsiteX168" fmla="*/ 157163 w 440055"/>
                            <a:gd name="connsiteY168" fmla="*/ 247650 h 317182"/>
                            <a:gd name="connsiteX169" fmla="*/ 156210 w 440055"/>
                            <a:gd name="connsiteY169" fmla="*/ 246697 h 317182"/>
                            <a:gd name="connsiteX170" fmla="*/ 160972 w 440055"/>
                            <a:gd name="connsiteY170" fmla="*/ 225742 h 317182"/>
                            <a:gd name="connsiteX171" fmla="*/ 160972 w 440055"/>
                            <a:gd name="connsiteY171" fmla="*/ 225742 h 317182"/>
                            <a:gd name="connsiteX172" fmla="*/ 160020 w 440055"/>
                            <a:gd name="connsiteY172" fmla="*/ 225742 h 317182"/>
                            <a:gd name="connsiteX173" fmla="*/ 160972 w 440055"/>
                            <a:gd name="connsiteY173" fmla="*/ 225742 h 317182"/>
                            <a:gd name="connsiteX174" fmla="*/ 160972 w 440055"/>
                            <a:gd name="connsiteY174" fmla="*/ 225742 h 317182"/>
                            <a:gd name="connsiteX175" fmla="*/ 213360 w 440055"/>
                            <a:gd name="connsiteY175" fmla="*/ 40005 h 317182"/>
                            <a:gd name="connsiteX176" fmla="*/ 212408 w 440055"/>
                            <a:gd name="connsiteY176" fmla="*/ 39052 h 317182"/>
                            <a:gd name="connsiteX177" fmla="*/ 212408 w 440055"/>
                            <a:gd name="connsiteY177" fmla="*/ 40005 h 317182"/>
                            <a:gd name="connsiteX178" fmla="*/ 213360 w 440055"/>
                            <a:gd name="connsiteY178" fmla="*/ 40005 h 317182"/>
                            <a:gd name="connsiteX179" fmla="*/ 213360 w 440055"/>
                            <a:gd name="connsiteY179" fmla="*/ 40005 h 317182"/>
                            <a:gd name="connsiteX180" fmla="*/ 217170 w 440055"/>
                            <a:gd name="connsiteY180" fmla="*/ 70485 h 317182"/>
                            <a:gd name="connsiteX181" fmla="*/ 217170 w 440055"/>
                            <a:gd name="connsiteY181" fmla="*/ 70485 h 317182"/>
                            <a:gd name="connsiteX182" fmla="*/ 217170 w 440055"/>
                            <a:gd name="connsiteY182" fmla="*/ 70485 h 317182"/>
                            <a:gd name="connsiteX183" fmla="*/ 216218 w 440055"/>
                            <a:gd name="connsiteY183" fmla="*/ 71438 h 317182"/>
                            <a:gd name="connsiteX184" fmla="*/ 217170 w 440055"/>
                            <a:gd name="connsiteY184" fmla="*/ 70485 h 317182"/>
                            <a:gd name="connsiteX185" fmla="*/ 220980 w 440055"/>
                            <a:gd name="connsiteY185" fmla="*/ 60007 h 317182"/>
                            <a:gd name="connsiteX186" fmla="*/ 222885 w 440055"/>
                            <a:gd name="connsiteY186" fmla="*/ 58102 h 317182"/>
                            <a:gd name="connsiteX187" fmla="*/ 220980 w 440055"/>
                            <a:gd name="connsiteY187" fmla="*/ 54292 h 317182"/>
                            <a:gd name="connsiteX188" fmla="*/ 218122 w 440055"/>
                            <a:gd name="connsiteY188" fmla="*/ 52388 h 317182"/>
                            <a:gd name="connsiteX189" fmla="*/ 217170 w 440055"/>
                            <a:gd name="connsiteY189" fmla="*/ 55245 h 317182"/>
                            <a:gd name="connsiteX190" fmla="*/ 220980 w 440055"/>
                            <a:gd name="connsiteY190" fmla="*/ 55245 h 317182"/>
                            <a:gd name="connsiteX191" fmla="*/ 220980 w 440055"/>
                            <a:gd name="connsiteY191" fmla="*/ 55245 h 317182"/>
                            <a:gd name="connsiteX192" fmla="*/ 220980 w 440055"/>
                            <a:gd name="connsiteY192" fmla="*/ 59055 h 317182"/>
                            <a:gd name="connsiteX193" fmla="*/ 220980 w 440055"/>
                            <a:gd name="connsiteY193" fmla="*/ 60007 h 317182"/>
                            <a:gd name="connsiteX194" fmla="*/ 219075 w 440055"/>
                            <a:gd name="connsiteY194" fmla="*/ 35242 h 317182"/>
                            <a:gd name="connsiteX195" fmla="*/ 219075 w 440055"/>
                            <a:gd name="connsiteY195" fmla="*/ 35242 h 317182"/>
                            <a:gd name="connsiteX196" fmla="*/ 220028 w 440055"/>
                            <a:gd name="connsiteY196" fmla="*/ 35242 h 317182"/>
                            <a:gd name="connsiteX197" fmla="*/ 219075 w 440055"/>
                            <a:gd name="connsiteY197" fmla="*/ 35242 h 317182"/>
                            <a:gd name="connsiteX198" fmla="*/ 219075 w 440055"/>
                            <a:gd name="connsiteY198" fmla="*/ 35242 h 317182"/>
                            <a:gd name="connsiteX199" fmla="*/ 220980 w 440055"/>
                            <a:gd name="connsiteY199" fmla="*/ 45720 h 317182"/>
                            <a:gd name="connsiteX200" fmla="*/ 220980 w 440055"/>
                            <a:gd name="connsiteY200" fmla="*/ 46672 h 317182"/>
                            <a:gd name="connsiteX201" fmla="*/ 223838 w 440055"/>
                            <a:gd name="connsiteY201" fmla="*/ 46672 h 317182"/>
                            <a:gd name="connsiteX202" fmla="*/ 224790 w 440055"/>
                            <a:gd name="connsiteY202" fmla="*/ 48577 h 317182"/>
                            <a:gd name="connsiteX203" fmla="*/ 226695 w 440055"/>
                            <a:gd name="connsiteY203" fmla="*/ 49530 h 317182"/>
                            <a:gd name="connsiteX204" fmla="*/ 226695 w 440055"/>
                            <a:gd name="connsiteY204" fmla="*/ 49530 h 317182"/>
                            <a:gd name="connsiteX205" fmla="*/ 224790 w 440055"/>
                            <a:gd name="connsiteY205" fmla="*/ 47625 h 317182"/>
                            <a:gd name="connsiteX206" fmla="*/ 222885 w 440055"/>
                            <a:gd name="connsiteY206" fmla="*/ 47625 h 317182"/>
                            <a:gd name="connsiteX207" fmla="*/ 220980 w 440055"/>
                            <a:gd name="connsiteY207" fmla="*/ 45720 h 317182"/>
                            <a:gd name="connsiteX208" fmla="*/ 221933 w 440055"/>
                            <a:gd name="connsiteY208" fmla="*/ 16192 h 317182"/>
                            <a:gd name="connsiteX209" fmla="*/ 221933 w 440055"/>
                            <a:gd name="connsiteY209" fmla="*/ 16192 h 317182"/>
                            <a:gd name="connsiteX210" fmla="*/ 222885 w 440055"/>
                            <a:gd name="connsiteY210" fmla="*/ 16192 h 317182"/>
                            <a:gd name="connsiteX211" fmla="*/ 221933 w 440055"/>
                            <a:gd name="connsiteY211" fmla="*/ 16192 h 317182"/>
                            <a:gd name="connsiteX212" fmla="*/ 221933 w 440055"/>
                            <a:gd name="connsiteY212" fmla="*/ 16192 h 317182"/>
                            <a:gd name="connsiteX213" fmla="*/ 222885 w 440055"/>
                            <a:gd name="connsiteY213" fmla="*/ 75247 h 317182"/>
                            <a:gd name="connsiteX214" fmla="*/ 223838 w 440055"/>
                            <a:gd name="connsiteY214" fmla="*/ 74295 h 317182"/>
                            <a:gd name="connsiteX215" fmla="*/ 221933 w 440055"/>
                            <a:gd name="connsiteY215" fmla="*/ 72390 h 317182"/>
                            <a:gd name="connsiteX216" fmla="*/ 220980 w 440055"/>
                            <a:gd name="connsiteY216" fmla="*/ 73342 h 317182"/>
                            <a:gd name="connsiteX217" fmla="*/ 222885 w 440055"/>
                            <a:gd name="connsiteY217" fmla="*/ 75247 h 317182"/>
                            <a:gd name="connsiteX218" fmla="*/ 268605 w 440055"/>
                            <a:gd name="connsiteY218" fmla="*/ 113347 h 317182"/>
                            <a:gd name="connsiteX219" fmla="*/ 267653 w 440055"/>
                            <a:gd name="connsiteY219" fmla="*/ 108585 h 317182"/>
                            <a:gd name="connsiteX220" fmla="*/ 263843 w 440055"/>
                            <a:gd name="connsiteY220" fmla="*/ 108585 h 317182"/>
                            <a:gd name="connsiteX221" fmla="*/ 260985 w 440055"/>
                            <a:gd name="connsiteY221" fmla="*/ 110490 h 317182"/>
                            <a:gd name="connsiteX222" fmla="*/ 255270 w 440055"/>
                            <a:gd name="connsiteY222" fmla="*/ 111442 h 317182"/>
                            <a:gd name="connsiteX223" fmla="*/ 257175 w 440055"/>
                            <a:gd name="connsiteY223" fmla="*/ 106680 h 317182"/>
                            <a:gd name="connsiteX224" fmla="*/ 263843 w 440055"/>
                            <a:gd name="connsiteY224" fmla="*/ 100965 h 317182"/>
                            <a:gd name="connsiteX225" fmla="*/ 268605 w 440055"/>
                            <a:gd name="connsiteY225" fmla="*/ 95250 h 317182"/>
                            <a:gd name="connsiteX226" fmla="*/ 262890 w 440055"/>
                            <a:gd name="connsiteY226" fmla="*/ 99060 h 317182"/>
                            <a:gd name="connsiteX227" fmla="*/ 262890 w 440055"/>
                            <a:gd name="connsiteY227" fmla="*/ 99060 h 317182"/>
                            <a:gd name="connsiteX228" fmla="*/ 259080 w 440055"/>
                            <a:gd name="connsiteY228" fmla="*/ 100013 h 317182"/>
                            <a:gd name="connsiteX229" fmla="*/ 259080 w 440055"/>
                            <a:gd name="connsiteY229" fmla="*/ 96202 h 317182"/>
                            <a:gd name="connsiteX230" fmla="*/ 258128 w 440055"/>
                            <a:gd name="connsiteY230" fmla="*/ 88582 h 317182"/>
                            <a:gd name="connsiteX231" fmla="*/ 258128 w 440055"/>
                            <a:gd name="connsiteY231" fmla="*/ 81915 h 317182"/>
                            <a:gd name="connsiteX232" fmla="*/ 261938 w 440055"/>
                            <a:gd name="connsiteY232" fmla="*/ 81915 h 317182"/>
                            <a:gd name="connsiteX233" fmla="*/ 263843 w 440055"/>
                            <a:gd name="connsiteY233" fmla="*/ 80010 h 317182"/>
                            <a:gd name="connsiteX234" fmla="*/ 268605 w 440055"/>
                            <a:gd name="connsiteY234" fmla="*/ 81915 h 317182"/>
                            <a:gd name="connsiteX235" fmla="*/ 265747 w 440055"/>
                            <a:gd name="connsiteY235" fmla="*/ 77152 h 317182"/>
                            <a:gd name="connsiteX236" fmla="*/ 264795 w 440055"/>
                            <a:gd name="connsiteY236" fmla="*/ 76200 h 317182"/>
                            <a:gd name="connsiteX237" fmla="*/ 262890 w 440055"/>
                            <a:gd name="connsiteY237" fmla="*/ 76200 h 317182"/>
                            <a:gd name="connsiteX238" fmla="*/ 262890 w 440055"/>
                            <a:gd name="connsiteY238" fmla="*/ 78105 h 317182"/>
                            <a:gd name="connsiteX239" fmla="*/ 262890 w 440055"/>
                            <a:gd name="connsiteY239" fmla="*/ 80010 h 317182"/>
                            <a:gd name="connsiteX240" fmla="*/ 254318 w 440055"/>
                            <a:gd name="connsiteY240" fmla="*/ 78105 h 317182"/>
                            <a:gd name="connsiteX241" fmla="*/ 253365 w 440055"/>
                            <a:gd name="connsiteY241" fmla="*/ 76200 h 317182"/>
                            <a:gd name="connsiteX242" fmla="*/ 252413 w 440055"/>
                            <a:gd name="connsiteY242" fmla="*/ 72390 h 317182"/>
                            <a:gd name="connsiteX243" fmla="*/ 244793 w 440055"/>
                            <a:gd name="connsiteY243" fmla="*/ 73342 h 317182"/>
                            <a:gd name="connsiteX244" fmla="*/ 244793 w 440055"/>
                            <a:gd name="connsiteY244" fmla="*/ 73342 h 317182"/>
                            <a:gd name="connsiteX245" fmla="*/ 241935 w 440055"/>
                            <a:gd name="connsiteY245" fmla="*/ 76200 h 317182"/>
                            <a:gd name="connsiteX246" fmla="*/ 240030 w 440055"/>
                            <a:gd name="connsiteY246" fmla="*/ 78105 h 317182"/>
                            <a:gd name="connsiteX247" fmla="*/ 241935 w 440055"/>
                            <a:gd name="connsiteY247" fmla="*/ 79057 h 317182"/>
                            <a:gd name="connsiteX248" fmla="*/ 243840 w 440055"/>
                            <a:gd name="connsiteY248" fmla="*/ 79057 h 317182"/>
                            <a:gd name="connsiteX249" fmla="*/ 247650 w 440055"/>
                            <a:gd name="connsiteY249" fmla="*/ 75247 h 317182"/>
                            <a:gd name="connsiteX250" fmla="*/ 248603 w 440055"/>
                            <a:gd name="connsiteY250" fmla="*/ 76200 h 317182"/>
                            <a:gd name="connsiteX251" fmla="*/ 243840 w 440055"/>
                            <a:gd name="connsiteY251" fmla="*/ 78105 h 317182"/>
                            <a:gd name="connsiteX252" fmla="*/ 243840 w 440055"/>
                            <a:gd name="connsiteY252" fmla="*/ 78105 h 317182"/>
                            <a:gd name="connsiteX253" fmla="*/ 243840 w 440055"/>
                            <a:gd name="connsiteY253" fmla="*/ 78105 h 317182"/>
                            <a:gd name="connsiteX254" fmla="*/ 245745 w 440055"/>
                            <a:gd name="connsiteY254" fmla="*/ 79057 h 317182"/>
                            <a:gd name="connsiteX255" fmla="*/ 247650 w 440055"/>
                            <a:gd name="connsiteY255" fmla="*/ 82867 h 317182"/>
                            <a:gd name="connsiteX256" fmla="*/ 249555 w 440055"/>
                            <a:gd name="connsiteY256" fmla="*/ 85725 h 317182"/>
                            <a:gd name="connsiteX257" fmla="*/ 251460 w 440055"/>
                            <a:gd name="connsiteY257" fmla="*/ 86677 h 317182"/>
                            <a:gd name="connsiteX258" fmla="*/ 255270 w 440055"/>
                            <a:gd name="connsiteY258" fmla="*/ 90488 h 317182"/>
                            <a:gd name="connsiteX259" fmla="*/ 256222 w 440055"/>
                            <a:gd name="connsiteY259" fmla="*/ 93345 h 317182"/>
                            <a:gd name="connsiteX260" fmla="*/ 254318 w 440055"/>
                            <a:gd name="connsiteY260" fmla="*/ 91440 h 317182"/>
                            <a:gd name="connsiteX261" fmla="*/ 252413 w 440055"/>
                            <a:gd name="connsiteY261" fmla="*/ 91440 h 317182"/>
                            <a:gd name="connsiteX262" fmla="*/ 242888 w 440055"/>
                            <a:gd name="connsiteY262" fmla="*/ 92392 h 317182"/>
                            <a:gd name="connsiteX263" fmla="*/ 240030 w 440055"/>
                            <a:gd name="connsiteY263" fmla="*/ 92392 h 317182"/>
                            <a:gd name="connsiteX264" fmla="*/ 241935 w 440055"/>
                            <a:gd name="connsiteY264" fmla="*/ 96202 h 317182"/>
                            <a:gd name="connsiteX265" fmla="*/ 238125 w 440055"/>
                            <a:gd name="connsiteY265" fmla="*/ 97155 h 317182"/>
                            <a:gd name="connsiteX266" fmla="*/ 240030 w 440055"/>
                            <a:gd name="connsiteY266" fmla="*/ 86677 h 317182"/>
                            <a:gd name="connsiteX267" fmla="*/ 241935 w 440055"/>
                            <a:gd name="connsiteY267" fmla="*/ 86677 h 317182"/>
                            <a:gd name="connsiteX268" fmla="*/ 243840 w 440055"/>
                            <a:gd name="connsiteY268" fmla="*/ 87630 h 317182"/>
                            <a:gd name="connsiteX269" fmla="*/ 244793 w 440055"/>
                            <a:gd name="connsiteY269" fmla="*/ 84772 h 317182"/>
                            <a:gd name="connsiteX270" fmla="*/ 242888 w 440055"/>
                            <a:gd name="connsiteY270" fmla="*/ 80963 h 317182"/>
                            <a:gd name="connsiteX271" fmla="*/ 233363 w 440055"/>
                            <a:gd name="connsiteY271" fmla="*/ 74295 h 317182"/>
                            <a:gd name="connsiteX272" fmla="*/ 227647 w 440055"/>
                            <a:gd name="connsiteY272" fmla="*/ 76200 h 317182"/>
                            <a:gd name="connsiteX273" fmla="*/ 227647 w 440055"/>
                            <a:gd name="connsiteY273" fmla="*/ 78105 h 317182"/>
                            <a:gd name="connsiteX274" fmla="*/ 229553 w 440055"/>
                            <a:gd name="connsiteY274" fmla="*/ 78105 h 317182"/>
                            <a:gd name="connsiteX275" fmla="*/ 231458 w 440055"/>
                            <a:gd name="connsiteY275" fmla="*/ 77152 h 317182"/>
                            <a:gd name="connsiteX276" fmla="*/ 238125 w 440055"/>
                            <a:gd name="connsiteY276" fmla="*/ 80010 h 317182"/>
                            <a:gd name="connsiteX277" fmla="*/ 235268 w 440055"/>
                            <a:gd name="connsiteY277" fmla="*/ 87630 h 317182"/>
                            <a:gd name="connsiteX278" fmla="*/ 233363 w 440055"/>
                            <a:gd name="connsiteY278" fmla="*/ 86677 h 317182"/>
                            <a:gd name="connsiteX279" fmla="*/ 233363 w 440055"/>
                            <a:gd name="connsiteY279" fmla="*/ 86677 h 317182"/>
                            <a:gd name="connsiteX280" fmla="*/ 235268 w 440055"/>
                            <a:gd name="connsiteY280" fmla="*/ 87630 h 317182"/>
                            <a:gd name="connsiteX281" fmla="*/ 235268 w 440055"/>
                            <a:gd name="connsiteY281" fmla="*/ 91440 h 317182"/>
                            <a:gd name="connsiteX282" fmla="*/ 240030 w 440055"/>
                            <a:gd name="connsiteY282" fmla="*/ 96202 h 317182"/>
                            <a:gd name="connsiteX283" fmla="*/ 240030 w 440055"/>
                            <a:gd name="connsiteY283" fmla="*/ 96202 h 317182"/>
                            <a:gd name="connsiteX284" fmla="*/ 244793 w 440055"/>
                            <a:gd name="connsiteY284" fmla="*/ 100965 h 317182"/>
                            <a:gd name="connsiteX285" fmla="*/ 246697 w 440055"/>
                            <a:gd name="connsiteY285" fmla="*/ 100013 h 317182"/>
                            <a:gd name="connsiteX286" fmla="*/ 244793 w 440055"/>
                            <a:gd name="connsiteY286" fmla="*/ 94297 h 317182"/>
                            <a:gd name="connsiteX287" fmla="*/ 247650 w 440055"/>
                            <a:gd name="connsiteY287" fmla="*/ 95250 h 317182"/>
                            <a:gd name="connsiteX288" fmla="*/ 252413 w 440055"/>
                            <a:gd name="connsiteY288" fmla="*/ 95250 h 317182"/>
                            <a:gd name="connsiteX289" fmla="*/ 255270 w 440055"/>
                            <a:gd name="connsiteY289" fmla="*/ 94297 h 317182"/>
                            <a:gd name="connsiteX290" fmla="*/ 258128 w 440055"/>
                            <a:gd name="connsiteY290" fmla="*/ 96202 h 317182"/>
                            <a:gd name="connsiteX291" fmla="*/ 256222 w 440055"/>
                            <a:gd name="connsiteY291" fmla="*/ 98107 h 317182"/>
                            <a:gd name="connsiteX292" fmla="*/ 256222 w 440055"/>
                            <a:gd name="connsiteY292" fmla="*/ 100013 h 317182"/>
                            <a:gd name="connsiteX293" fmla="*/ 258128 w 440055"/>
                            <a:gd name="connsiteY293" fmla="*/ 100965 h 317182"/>
                            <a:gd name="connsiteX294" fmla="*/ 260033 w 440055"/>
                            <a:gd name="connsiteY294" fmla="*/ 102870 h 317182"/>
                            <a:gd name="connsiteX295" fmla="*/ 257175 w 440055"/>
                            <a:gd name="connsiteY295" fmla="*/ 104775 h 317182"/>
                            <a:gd name="connsiteX296" fmla="*/ 249555 w 440055"/>
                            <a:gd name="connsiteY296" fmla="*/ 104775 h 317182"/>
                            <a:gd name="connsiteX297" fmla="*/ 247650 w 440055"/>
                            <a:gd name="connsiteY297" fmla="*/ 104775 h 317182"/>
                            <a:gd name="connsiteX298" fmla="*/ 242888 w 440055"/>
                            <a:gd name="connsiteY298" fmla="*/ 105727 h 317182"/>
                            <a:gd name="connsiteX299" fmla="*/ 241935 w 440055"/>
                            <a:gd name="connsiteY299" fmla="*/ 107632 h 317182"/>
                            <a:gd name="connsiteX300" fmla="*/ 243840 w 440055"/>
                            <a:gd name="connsiteY300" fmla="*/ 107632 h 317182"/>
                            <a:gd name="connsiteX301" fmla="*/ 258128 w 440055"/>
                            <a:gd name="connsiteY301" fmla="*/ 109538 h 317182"/>
                            <a:gd name="connsiteX302" fmla="*/ 273368 w 440055"/>
                            <a:gd name="connsiteY302" fmla="*/ 111442 h 317182"/>
                            <a:gd name="connsiteX303" fmla="*/ 268605 w 440055"/>
                            <a:gd name="connsiteY303" fmla="*/ 113347 h 317182"/>
                            <a:gd name="connsiteX304" fmla="*/ 224790 w 440055"/>
                            <a:gd name="connsiteY304" fmla="*/ 33338 h 317182"/>
                            <a:gd name="connsiteX305" fmla="*/ 224790 w 440055"/>
                            <a:gd name="connsiteY305" fmla="*/ 33338 h 317182"/>
                            <a:gd name="connsiteX306" fmla="*/ 224790 w 440055"/>
                            <a:gd name="connsiteY306" fmla="*/ 31432 h 317182"/>
                            <a:gd name="connsiteX307" fmla="*/ 223838 w 440055"/>
                            <a:gd name="connsiteY307" fmla="*/ 31432 h 317182"/>
                            <a:gd name="connsiteX308" fmla="*/ 224790 w 440055"/>
                            <a:gd name="connsiteY308" fmla="*/ 33338 h 317182"/>
                            <a:gd name="connsiteX309" fmla="*/ 226695 w 440055"/>
                            <a:gd name="connsiteY309" fmla="*/ 63817 h 317182"/>
                            <a:gd name="connsiteX310" fmla="*/ 225743 w 440055"/>
                            <a:gd name="connsiteY310" fmla="*/ 64770 h 317182"/>
                            <a:gd name="connsiteX311" fmla="*/ 227647 w 440055"/>
                            <a:gd name="connsiteY311" fmla="*/ 65722 h 317182"/>
                            <a:gd name="connsiteX312" fmla="*/ 228600 w 440055"/>
                            <a:gd name="connsiteY312" fmla="*/ 64770 h 317182"/>
                            <a:gd name="connsiteX313" fmla="*/ 226695 w 440055"/>
                            <a:gd name="connsiteY313" fmla="*/ 63817 h 317182"/>
                            <a:gd name="connsiteX314" fmla="*/ 227647 w 440055"/>
                            <a:gd name="connsiteY314" fmla="*/ 56197 h 317182"/>
                            <a:gd name="connsiteX315" fmla="*/ 225743 w 440055"/>
                            <a:gd name="connsiteY315" fmla="*/ 57150 h 317182"/>
                            <a:gd name="connsiteX316" fmla="*/ 228600 w 440055"/>
                            <a:gd name="connsiteY316" fmla="*/ 62865 h 317182"/>
                            <a:gd name="connsiteX317" fmla="*/ 230505 w 440055"/>
                            <a:gd name="connsiteY317" fmla="*/ 63817 h 317182"/>
                            <a:gd name="connsiteX318" fmla="*/ 231458 w 440055"/>
                            <a:gd name="connsiteY318" fmla="*/ 61913 h 317182"/>
                            <a:gd name="connsiteX319" fmla="*/ 227647 w 440055"/>
                            <a:gd name="connsiteY319" fmla="*/ 56197 h 317182"/>
                            <a:gd name="connsiteX320" fmla="*/ 227647 w 440055"/>
                            <a:gd name="connsiteY320" fmla="*/ 85725 h 317182"/>
                            <a:gd name="connsiteX321" fmla="*/ 229553 w 440055"/>
                            <a:gd name="connsiteY321" fmla="*/ 84772 h 317182"/>
                            <a:gd name="connsiteX322" fmla="*/ 228600 w 440055"/>
                            <a:gd name="connsiteY322" fmla="*/ 82867 h 317182"/>
                            <a:gd name="connsiteX323" fmla="*/ 226695 w 440055"/>
                            <a:gd name="connsiteY323" fmla="*/ 83820 h 317182"/>
                            <a:gd name="connsiteX324" fmla="*/ 227647 w 440055"/>
                            <a:gd name="connsiteY324" fmla="*/ 85725 h 317182"/>
                            <a:gd name="connsiteX325" fmla="*/ 229553 w 440055"/>
                            <a:gd name="connsiteY325" fmla="*/ 95250 h 317182"/>
                            <a:gd name="connsiteX326" fmla="*/ 229553 w 440055"/>
                            <a:gd name="connsiteY326" fmla="*/ 95250 h 317182"/>
                            <a:gd name="connsiteX327" fmla="*/ 227647 w 440055"/>
                            <a:gd name="connsiteY327" fmla="*/ 99060 h 317182"/>
                            <a:gd name="connsiteX328" fmla="*/ 228600 w 440055"/>
                            <a:gd name="connsiteY328" fmla="*/ 100013 h 317182"/>
                            <a:gd name="connsiteX329" fmla="*/ 229553 w 440055"/>
                            <a:gd name="connsiteY329" fmla="*/ 95250 h 317182"/>
                            <a:gd name="connsiteX330" fmla="*/ 228600 w 440055"/>
                            <a:gd name="connsiteY330" fmla="*/ 26670 h 317182"/>
                            <a:gd name="connsiteX331" fmla="*/ 230505 w 440055"/>
                            <a:gd name="connsiteY331" fmla="*/ 26670 h 317182"/>
                            <a:gd name="connsiteX332" fmla="*/ 233363 w 440055"/>
                            <a:gd name="connsiteY332" fmla="*/ 25717 h 317182"/>
                            <a:gd name="connsiteX333" fmla="*/ 231458 w 440055"/>
                            <a:gd name="connsiteY333" fmla="*/ 23813 h 317182"/>
                            <a:gd name="connsiteX334" fmla="*/ 228600 w 440055"/>
                            <a:gd name="connsiteY334" fmla="*/ 26670 h 317182"/>
                            <a:gd name="connsiteX335" fmla="*/ 228600 w 440055"/>
                            <a:gd name="connsiteY335" fmla="*/ 53340 h 317182"/>
                            <a:gd name="connsiteX336" fmla="*/ 229553 w 440055"/>
                            <a:gd name="connsiteY336" fmla="*/ 54292 h 317182"/>
                            <a:gd name="connsiteX337" fmla="*/ 231458 w 440055"/>
                            <a:gd name="connsiteY337" fmla="*/ 52388 h 317182"/>
                            <a:gd name="connsiteX338" fmla="*/ 230505 w 440055"/>
                            <a:gd name="connsiteY338" fmla="*/ 51435 h 317182"/>
                            <a:gd name="connsiteX339" fmla="*/ 228600 w 440055"/>
                            <a:gd name="connsiteY339" fmla="*/ 53340 h 317182"/>
                            <a:gd name="connsiteX340" fmla="*/ 232410 w 440055"/>
                            <a:gd name="connsiteY340" fmla="*/ 32385 h 317182"/>
                            <a:gd name="connsiteX341" fmla="*/ 229553 w 440055"/>
                            <a:gd name="connsiteY341" fmla="*/ 32385 h 317182"/>
                            <a:gd name="connsiteX342" fmla="*/ 229553 w 440055"/>
                            <a:gd name="connsiteY342" fmla="*/ 34290 h 317182"/>
                            <a:gd name="connsiteX343" fmla="*/ 232410 w 440055"/>
                            <a:gd name="connsiteY343" fmla="*/ 34290 h 317182"/>
                            <a:gd name="connsiteX344" fmla="*/ 238125 w 440055"/>
                            <a:gd name="connsiteY344" fmla="*/ 38100 h 317182"/>
                            <a:gd name="connsiteX345" fmla="*/ 240030 w 440055"/>
                            <a:gd name="connsiteY345" fmla="*/ 39052 h 317182"/>
                            <a:gd name="connsiteX346" fmla="*/ 240030 w 440055"/>
                            <a:gd name="connsiteY346" fmla="*/ 37147 h 317182"/>
                            <a:gd name="connsiteX347" fmla="*/ 232410 w 440055"/>
                            <a:gd name="connsiteY347" fmla="*/ 32385 h 317182"/>
                            <a:gd name="connsiteX348" fmla="*/ 236220 w 440055"/>
                            <a:gd name="connsiteY348" fmla="*/ 55245 h 317182"/>
                            <a:gd name="connsiteX349" fmla="*/ 232410 w 440055"/>
                            <a:gd name="connsiteY349" fmla="*/ 56197 h 317182"/>
                            <a:gd name="connsiteX350" fmla="*/ 236220 w 440055"/>
                            <a:gd name="connsiteY350" fmla="*/ 60007 h 317182"/>
                            <a:gd name="connsiteX351" fmla="*/ 237172 w 440055"/>
                            <a:gd name="connsiteY351" fmla="*/ 60960 h 317182"/>
                            <a:gd name="connsiteX352" fmla="*/ 239078 w 440055"/>
                            <a:gd name="connsiteY352" fmla="*/ 60960 h 317182"/>
                            <a:gd name="connsiteX353" fmla="*/ 239078 w 440055"/>
                            <a:gd name="connsiteY353" fmla="*/ 60007 h 317182"/>
                            <a:gd name="connsiteX354" fmla="*/ 237172 w 440055"/>
                            <a:gd name="connsiteY354" fmla="*/ 60007 h 317182"/>
                            <a:gd name="connsiteX355" fmla="*/ 236220 w 440055"/>
                            <a:gd name="connsiteY355" fmla="*/ 60007 h 317182"/>
                            <a:gd name="connsiteX356" fmla="*/ 236220 w 440055"/>
                            <a:gd name="connsiteY356" fmla="*/ 55245 h 317182"/>
                            <a:gd name="connsiteX357" fmla="*/ 238125 w 440055"/>
                            <a:gd name="connsiteY357" fmla="*/ 49530 h 317182"/>
                            <a:gd name="connsiteX358" fmla="*/ 236220 w 440055"/>
                            <a:gd name="connsiteY358" fmla="*/ 49530 h 317182"/>
                            <a:gd name="connsiteX359" fmla="*/ 231458 w 440055"/>
                            <a:gd name="connsiteY359" fmla="*/ 45720 h 317182"/>
                            <a:gd name="connsiteX360" fmla="*/ 230505 w 440055"/>
                            <a:gd name="connsiteY360" fmla="*/ 46672 h 317182"/>
                            <a:gd name="connsiteX361" fmla="*/ 235268 w 440055"/>
                            <a:gd name="connsiteY361" fmla="*/ 49530 h 317182"/>
                            <a:gd name="connsiteX362" fmla="*/ 236220 w 440055"/>
                            <a:gd name="connsiteY362" fmla="*/ 49530 h 317182"/>
                            <a:gd name="connsiteX363" fmla="*/ 236220 w 440055"/>
                            <a:gd name="connsiteY363" fmla="*/ 55245 h 317182"/>
                            <a:gd name="connsiteX364" fmla="*/ 243840 w 440055"/>
                            <a:gd name="connsiteY364" fmla="*/ 67627 h 317182"/>
                            <a:gd name="connsiteX365" fmla="*/ 238125 w 440055"/>
                            <a:gd name="connsiteY365" fmla="*/ 67627 h 317182"/>
                            <a:gd name="connsiteX366" fmla="*/ 232410 w 440055"/>
                            <a:gd name="connsiteY366" fmla="*/ 73342 h 317182"/>
                            <a:gd name="connsiteX367" fmla="*/ 232410 w 440055"/>
                            <a:gd name="connsiteY367" fmla="*/ 75247 h 317182"/>
                            <a:gd name="connsiteX368" fmla="*/ 234315 w 440055"/>
                            <a:gd name="connsiteY368" fmla="*/ 75247 h 317182"/>
                            <a:gd name="connsiteX369" fmla="*/ 243840 w 440055"/>
                            <a:gd name="connsiteY369" fmla="*/ 73342 h 317182"/>
                            <a:gd name="connsiteX370" fmla="*/ 243840 w 440055"/>
                            <a:gd name="connsiteY370" fmla="*/ 71438 h 317182"/>
                            <a:gd name="connsiteX371" fmla="*/ 243840 w 440055"/>
                            <a:gd name="connsiteY371" fmla="*/ 67627 h 317182"/>
                            <a:gd name="connsiteX372" fmla="*/ 240030 w 440055"/>
                            <a:gd name="connsiteY372" fmla="*/ 61913 h 317182"/>
                            <a:gd name="connsiteX373" fmla="*/ 234315 w 440055"/>
                            <a:gd name="connsiteY373" fmla="*/ 64770 h 317182"/>
                            <a:gd name="connsiteX374" fmla="*/ 234315 w 440055"/>
                            <a:gd name="connsiteY374" fmla="*/ 65722 h 317182"/>
                            <a:gd name="connsiteX375" fmla="*/ 240030 w 440055"/>
                            <a:gd name="connsiteY375" fmla="*/ 62865 h 317182"/>
                            <a:gd name="connsiteX376" fmla="*/ 240030 w 440055"/>
                            <a:gd name="connsiteY376" fmla="*/ 61913 h 317182"/>
                            <a:gd name="connsiteX377" fmla="*/ 238125 w 440055"/>
                            <a:gd name="connsiteY377" fmla="*/ 83820 h 317182"/>
                            <a:gd name="connsiteX378" fmla="*/ 239078 w 440055"/>
                            <a:gd name="connsiteY378" fmla="*/ 83820 h 317182"/>
                            <a:gd name="connsiteX379" fmla="*/ 238125 w 440055"/>
                            <a:gd name="connsiteY379" fmla="*/ 84772 h 317182"/>
                            <a:gd name="connsiteX380" fmla="*/ 236220 w 440055"/>
                            <a:gd name="connsiteY380" fmla="*/ 84772 h 317182"/>
                            <a:gd name="connsiteX381" fmla="*/ 236220 w 440055"/>
                            <a:gd name="connsiteY381" fmla="*/ 83820 h 317182"/>
                            <a:gd name="connsiteX382" fmla="*/ 238125 w 440055"/>
                            <a:gd name="connsiteY382" fmla="*/ 83820 h 317182"/>
                            <a:gd name="connsiteX383" fmla="*/ 240030 w 440055"/>
                            <a:gd name="connsiteY383" fmla="*/ 123825 h 317182"/>
                            <a:gd name="connsiteX384" fmla="*/ 240030 w 440055"/>
                            <a:gd name="connsiteY384" fmla="*/ 123825 h 317182"/>
                            <a:gd name="connsiteX385" fmla="*/ 238125 w 440055"/>
                            <a:gd name="connsiteY385" fmla="*/ 123825 h 317182"/>
                            <a:gd name="connsiteX386" fmla="*/ 239078 w 440055"/>
                            <a:gd name="connsiteY386" fmla="*/ 123825 h 317182"/>
                            <a:gd name="connsiteX387" fmla="*/ 240030 w 440055"/>
                            <a:gd name="connsiteY387" fmla="*/ 123825 h 317182"/>
                            <a:gd name="connsiteX388" fmla="*/ 238125 w 440055"/>
                            <a:gd name="connsiteY388" fmla="*/ 48577 h 317182"/>
                            <a:gd name="connsiteX389" fmla="*/ 241935 w 440055"/>
                            <a:gd name="connsiteY389" fmla="*/ 50482 h 317182"/>
                            <a:gd name="connsiteX390" fmla="*/ 243840 w 440055"/>
                            <a:gd name="connsiteY390" fmla="*/ 50482 h 317182"/>
                            <a:gd name="connsiteX391" fmla="*/ 242888 w 440055"/>
                            <a:gd name="connsiteY391" fmla="*/ 49530 h 317182"/>
                            <a:gd name="connsiteX392" fmla="*/ 238125 w 440055"/>
                            <a:gd name="connsiteY392" fmla="*/ 48577 h 317182"/>
                            <a:gd name="connsiteX393" fmla="*/ 240030 w 440055"/>
                            <a:gd name="connsiteY393" fmla="*/ 44767 h 317182"/>
                            <a:gd name="connsiteX394" fmla="*/ 241935 w 440055"/>
                            <a:gd name="connsiteY394" fmla="*/ 43815 h 317182"/>
                            <a:gd name="connsiteX395" fmla="*/ 240983 w 440055"/>
                            <a:gd name="connsiteY395" fmla="*/ 42863 h 317182"/>
                            <a:gd name="connsiteX396" fmla="*/ 240030 w 440055"/>
                            <a:gd name="connsiteY396" fmla="*/ 44767 h 317182"/>
                            <a:gd name="connsiteX397" fmla="*/ 240030 w 440055"/>
                            <a:gd name="connsiteY397" fmla="*/ 44767 h 317182"/>
                            <a:gd name="connsiteX398" fmla="*/ 240030 w 440055"/>
                            <a:gd name="connsiteY398" fmla="*/ 33338 h 317182"/>
                            <a:gd name="connsiteX399" fmla="*/ 243840 w 440055"/>
                            <a:gd name="connsiteY399" fmla="*/ 30480 h 317182"/>
                            <a:gd name="connsiteX400" fmla="*/ 242888 w 440055"/>
                            <a:gd name="connsiteY400" fmla="*/ 29527 h 317182"/>
                            <a:gd name="connsiteX401" fmla="*/ 239078 w 440055"/>
                            <a:gd name="connsiteY401" fmla="*/ 31432 h 317182"/>
                            <a:gd name="connsiteX402" fmla="*/ 240030 w 440055"/>
                            <a:gd name="connsiteY402" fmla="*/ 33338 h 317182"/>
                            <a:gd name="connsiteX403" fmla="*/ 241935 w 440055"/>
                            <a:gd name="connsiteY403" fmla="*/ 23813 h 317182"/>
                            <a:gd name="connsiteX404" fmla="*/ 241935 w 440055"/>
                            <a:gd name="connsiteY404" fmla="*/ 23813 h 317182"/>
                            <a:gd name="connsiteX405" fmla="*/ 242888 w 440055"/>
                            <a:gd name="connsiteY405" fmla="*/ 23813 h 317182"/>
                            <a:gd name="connsiteX406" fmla="*/ 241935 w 440055"/>
                            <a:gd name="connsiteY406" fmla="*/ 23813 h 317182"/>
                            <a:gd name="connsiteX407" fmla="*/ 241935 w 440055"/>
                            <a:gd name="connsiteY407" fmla="*/ 23813 h 317182"/>
                            <a:gd name="connsiteX408" fmla="*/ 252413 w 440055"/>
                            <a:gd name="connsiteY408" fmla="*/ 127635 h 317182"/>
                            <a:gd name="connsiteX409" fmla="*/ 253365 w 440055"/>
                            <a:gd name="connsiteY409" fmla="*/ 126682 h 317182"/>
                            <a:gd name="connsiteX410" fmla="*/ 256222 w 440055"/>
                            <a:gd name="connsiteY410" fmla="*/ 124777 h 317182"/>
                            <a:gd name="connsiteX411" fmla="*/ 256222 w 440055"/>
                            <a:gd name="connsiteY411" fmla="*/ 127635 h 317182"/>
                            <a:gd name="connsiteX412" fmla="*/ 258128 w 440055"/>
                            <a:gd name="connsiteY412" fmla="*/ 130492 h 317182"/>
                            <a:gd name="connsiteX413" fmla="*/ 260033 w 440055"/>
                            <a:gd name="connsiteY413" fmla="*/ 128588 h 317182"/>
                            <a:gd name="connsiteX414" fmla="*/ 260033 w 440055"/>
                            <a:gd name="connsiteY414" fmla="*/ 125730 h 317182"/>
                            <a:gd name="connsiteX415" fmla="*/ 254318 w 440055"/>
                            <a:gd name="connsiteY415" fmla="*/ 116205 h 317182"/>
                            <a:gd name="connsiteX416" fmla="*/ 253365 w 440055"/>
                            <a:gd name="connsiteY416" fmla="*/ 116205 h 317182"/>
                            <a:gd name="connsiteX417" fmla="*/ 245745 w 440055"/>
                            <a:gd name="connsiteY417" fmla="*/ 113347 h 317182"/>
                            <a:gd name="connsiteX418" fmla="*/ 242888 w 440055"/>
                            <a:gd name="connsiteY418" fmla="*/ 113347 h 317182"/>
                            <a:gd name="connsiteX419" fmla="*/ 240983 w 440055"/>
                            <a:gd name="connsiteY419" fmla="*/ 117157 h 317182"/>
                            <a:gd name="connsiteX420" fmla="*/ 242888 w 440055"/>
                            <a:gd name="connsiteY420" fmla="*/ 118110 h 317182"/>
                            <a:gd name="connsiteX421" fmla="*/ 245745 w 440055"/>
                            <a:gd name="connsiteY421" fmla="*/ 119063 h 317182"/>
                            <a:gd name="connsiteX422" fmla="*/ 250508 w 440055"/>
                            <a:gd name="connsiteY422" fmla="*/ 125730 h 317182"/>
                            <a:gd name="connsiteX423" fmla="*/ 252413 w 440055"/>
                            <a:gd name="connsiteY423" fmla="*/ 127635 h 317182"/>
                            <a:gd name="connsiteX424" fmla="*/ 244793 w 440055"/>
                            <a:gd name="connsiteY424" fmla="*/ 64770 h 317182"/>
                            <a:gd name="connsiteX425" fmla="*/ 245745 w 440055"/>
                            <a:gd name="connsiteY425" fmla="*/ 64770 h 317182"/>
                            <a:gd name="connsiteX426" fmla="*/ 245745 w 440055"/>
                            <a:gd name="connsiteY426" fmla="*/ 60960 h 317182"/>
                            <a:gd name="connsiteX427" fmla="*/ 245745 w 440055"/>
                            <a:gd name="connsiteY427" fmla="*/ 60960 h 317182"/>
                            <a:gd name="connsiteX428" fmla="*/ 247650 w 440055"/>
                            <a:gd name="connsiteY428" fmla="*/ 61913 h 317182"/>
                            <a:gd name="connsiteX429" fmla="*/ 249555 w 440055"/>
                            <a:gd name="connsiteY429" fmla="*/ 60960 h 317182"/>
                            <a:gd name="connsiteX430" fmla="*/ 248603 w 440055"/>
                            <a:gd name="connsiteY430" fmla="*/ 59055 h 317182"/>
                            <a:gd name="connsiteX431" fmla="*/ 247650 w 440055"/>
                            <a:gd name="connsiteY431" fmla="*/ 58102 h 317182"/>
                            <a:gd name="connsiteX432" fmla="*/ 248603 w 440055"/>
                            <a:gd name="connsiteY432" fmla="*/ 58102 h 317182"/>
                            <a:gd name="connsiteX433" fmla="*/ 248603 w 440055"/>
                            <a:gd name="connsiteY433" fmla="*/ 56197 h 317182"/>
                            <a:gd name="connsiteX434" fmla="*/ 248603 w 440055"/>
                            <a:gd name="connsiteY434" fmla="*/ 56197 h 317182"/>
                            <a:gd name="connsiteX435" fmla="*/ 247650 w 440055"/>
                            <a:gd name="connsiteY435" fmla="*/ 58102 h 317182"/>
                            <a:gd name="connsiteX436" fmla="*/ 247650 w 440055"/>
                            <a:gd name="connsiteY436" fmla="*/ 59055 h 317182"/>
                            <a:gd name="connsiteX437" fmla="*/ 245745 w 440055"/>
                            <a:gd name="connsiteY437" fmla="*/ 61913 h 317182"/>
                            <a:gd name="connsiteX438" fmla="*/ 245745 w 440055"/>
                            <a:gd name="connsiteY438" fmla="*/ 61913 h 317182"/>
                            <a:gd name="connsiteX439" fmla="*/ 245745 w 440055"/>
                            <a:gd name="connsiteY439" fmla="*/ 61913 h 317182"/>
                            <a:gd name="connsiteX440" fmla="*/ 244793 w 440055"/>
                            <a:gd name="connsiteY440" fmla="*/ 64770 h 317182"/>
                            <a:gd name="connsiteX441" fmla="*/ 244793 w 440055"/>
                            <a:gd name="connsiteY441" fmla="*/ 35242 h 317182"/>
                            <a:gd name="connsiteX442" fmla="*/ 245745 w 440055"/>
                            <a:gd name="connsiteY442" fmla="*/ 35242 h 317182"/>
                            <a:gd name="connsiteX443" fmla="*/ 246697 w 440055"/>
                            <a:gd name="connsiteY443" fmla="*/ 34290 h 317182"/>
                            <a:gd name="connsiteX444" fmla="*/ 244793 w 440055"/>
                            <a:gd name="connsiteY444" fmla="*/ 33338 h 317182"/>
                            <a:gd name="connsiteX445" fmla="*/ 244793 w 440055"/>
                            <a:gd name="connsiteY445" fmla="*/ 35242 h 317182"/>
                            <a:gd name="connsiteX446" fmla="*/ 244793 w 440055"/>
                            <a:gd name="connsiteY446" fmla="*/ 55245 h 317182"/>
                            <a:gd name="connsiteX447" fmla="*/ 244793 w 440055"/>
                            <a:gd name="connsiteY447" fmla="*/ 55245 h 317182"/>
                            <a:gd name="connsiteX448" fmla="*/ 244793 w 440055"/>
                            <a:gd name="connsiteY448" fmla="*/ 55245 h 317182"/>
                            <a:gd name="connsiteX449" fmla="*/ 244793 w 440055"/>
                            <a:gd name="connsiteY449" fmla="*/ 55245 h 317182"/>
                            <a:gd name="connsiteX450" fmla="*/ 244793 w 440055"/>
                            <a:gd name="connsiteY450" fmla="*/ 55245 h 317182"/>
                            <a:gd name="connsiteX451" fmla="*/ 246697 w 440055"/>
                            <a:gd name="connsiteY451" fmla="*/ 124777 h 317182"/>
                            <a:gd name="connsiteX452" fmla="*/ 246697 w 440055"/>
                            <a:gd name="connsiteY452" fmla="*/ 124777 h 317182"/>
                            <a:gd name="connsiteX453" fmla="*/ 246697 w 440055"/>
                            <a:gd name="connsiteY453" fmla="*/ 123825 h 317182"/>
                            <a:gd name="connsiteX454" fmla="*/ 246697 w 440055"/>
                            <a:gd name="connsiteY454" fmla="*/ 124777 h 317182"/>
                            <a:gd name="connsiteX455" fmla="*/ 246697 w 440055"/>
                            <a:gd name="connsiteY455" fmla="*/ 124777 h 317182"/>
                            <a:gd name="connsiteX456" fmla="*/ 246697 w 440055"/>
                            <a:gd name="connsiteY456" fmla="*/ 43815 h 317182"/>
                            <a:gd name="connsiteX457" fmla="*/ 246697 w 440055"/>
                            <a:gd name="connsiteY457" fmla="*/ 45720 h 317182"/>
                            <a:gd name="connsiteX458" fmla="*/ 247650 w 440055"/>
                            <a:gd name="connsiteY458" fmla="*/ 46672 h 317182"/>
                            <a:gd name="connsiteX459" fmla="*/ 248603 w 440055"/>
                            <a:gd name="connsiteY459" fmla="*/ 44767 h 317182"/>
                            <a:gd name="connsiteX460" fmla="*/ 246697 w 440055"/>
                            <a:gd name="connsiteY460" fmla="*/ 43815 h 317182"/>
                            <a:gd name="connsiteX461" fmla="*/ 249555 w 440055"/>
                            <a:gd name="connsiteY461" fmla="*/ 134302 h 317182"/>
                            <a:gd name="connsiteX462" fmla="*/ 248603 w 440055"/>
                            <a:gd name="connsiteY462" fmla="*/ 132397 h 317182"/>
                            <a:gd name="connsiteX463" fmla="*/ 246697 w 440055"/>
                            <a:gd name="connsiteY463" fmla="*/ 136207 h 317182"/>
                            <a:gd name="connsiteX464" fmla="*/ 247650 w 440055"/>
                            <a:gd name="connsiteY464" fmla="*/ 138113 h 317182"/>
                            <a:gd name="connsiteX465" fmla="*/ 249555 w 440055"/>
                            <a:gd name="connsiteY465" fmla="*/ 134302 h 317182"/>
                            <a:gd name="connsiteX466" fmla="*/ 250508 w 440055"/>
                            <a:gd name="connsiteY466" fmla="*/ 156210 h 317182"/>
                            <a:gd name="connsiteX467" fmla="*/ 250508 w 440055"/>
                            <a:gd name="connsiteY467" fmla="*/ 156210 h 317182"/>
                            <a:gd name="connsiteX468" fmla="*/ 248603 w 440055"/>
                            <a:gd name="connsiteY468" fmla="*/ 156210 h 317182"/>
                            <a:gd name="connsiteX469" fmla="*/ 248603 w 440055"/>
                            <a:gd name="connsiteY469" fmla="*/ 157163 h 317182"/>
                            <a:gd name="connsiteX470" fmla="*/ 250508 w 440055"/>
                            <a:gd name="connsiteY470" fmla="*/ 156210 h 317182"/>
                            <a:gd name="connsiteX471" fmla="*/ 251460 w 440055"/>
                            <a:gd name="connsiteY471" fmla="*/ 49530 h 317182"/>
                            <a:gd name="connsiteX472" fmla="*/ 256222 w 440055"/>
                            <a:gd name="connsiteY472" fmla="*/ 49530 h 317182"/>
                            <a:gd name="connsiteX473" fmla="*/ 258128 w 440055"/>
                            <a:gd name="connsiteY473" fmla="*/ 49530 h 317182"/>
                            <a:gd name="connsiteX474" fmla="*/ 259080 w 440055"/>
                            <a:gd name="connsiteY474" fmla="*/ 49530 h 317182"/>
                            <a:gd name="connsiteX475" fmla="*/ 258128 w 440055"/>
                            <a:gd name="connsiteY475" fmla="*/ 47625 h 317182"/>
                            <a:gd name="connsiteX476" fmla="*/ 256222 w 440055"/>
                            <a:gd name="connsiteY476" fmla="*/ 47625 h 317182"/>
                            <a:gd name="connsiteX477" fmla="*/ 251460 w 440055"/>
                            <a:gd name="connsiteY477" fmla="*/ 49530 h 317182"/>
                            <a:gd name="connsiteX478" fmla="*/ 267653 w 440055"/>
                            <a:gd name="connsiteY478" fmla="*/ 137160 h 317182"/>
                            <a:gd name="connsiteX479" fmla="*/ 265747 w 440055"/>
                            <a:gd name="connsiteY479" fmla="*/ 136207 h 317182"/>
                            <a:gd name="connsiteX480" fmla="*/ 264795 w 440055"/>
                            <a:gd name="connsiteY480" fmla="*/ 136207 h 317182"/>
                            <a:gd name="connsiteX481" fmla="*/ 262890 w 440055"/>
                            <a:gd name="connsiteY481" fmla="*/ 134302 h 317182"/>
                            <a:gd name="connsiteX482" fmla="*/ 255270 w 440055"/>
                            <a:gd name="connsiteY482" fmla="*/ 133350 h 317182"/>
                            <a:gd name="connsiteX483" fmla="*/ 255270 w 440055"/>
                            <a:gd name="connsiteY483" fmla="*/ 134302 h 317182"/>
                            <a:gd name="connsiteX484" fmla="*/ 253365 w 440055"/>
                            <a:gd name="connsiteY484" fmla="*/ 140970 h 317182"/>
                            <a:gd name="connsiteX485" fmla="*/ 254318 w 440055"/>
                            <a:gd name="connsiteY485" fmla="*/ 142875 h 317182"/>
                            <a:gd name="connsiteX486" fmla="*/ 257175 w 440055"/>
                            <a:gd name="connsiteY486" fmla="*/ 140970 h 317182"/>
                            <a:gd name="connsiteX487" fmla="*/ 264795 w 440055"/>
                            <a:gd name="connsiteY487" fmla="*/ 136207 h 317182"/>
                            <a:gd name="connsiteX488" fmla="*/ 265747 w 440055"/>
                            <a:gd name="connsiteY488" fmla="*/ 137160 h 317182"/>
                            <a:gd name="connsiteX489" fmla="*/ 267653 w 440055"/>
                            <a:gd name="connsiteY489" fmla="*/ 137160 h 317182"/>
                            <a:gd name="connsiteX490" fmla="*/ 267653 w 440055"/>
                            <a:gd name="connsiteY490" fmla="*/ 137160 h 317182"/>
                            <a:gd name="connsiteX491" fmla="*/ 253365 w 440055"/>
                            <a:gd name="connsiteY491" fmla="*/ 67627 h 317182"/>
                            <a:gd name="connsiteX492" fmla="*/ 253365 w 440055"/>
                            <a:gd name="connsiteY492" fmla="*/ 68580 h 317182"/>
                            <a:gd name="connsiteX493" fmla="*/ 255270 w 440055"/>
                            <a:gd name="connsiteY493" fmla="*/ 70485 h 317182"/>
                            <a:gd name="connsiteX494" fmla="*/ 256222 w 440055"/>
                            <a:gd name="connsiteY494" fmla="*/ 69532 h 317182"/>
                            <a:gd name="connsiteX495" fmla="*/ 253365 w 440055"/>
                            <a:gd name="connsiteY495" fmla="*/ 67627 h 317182"/>
                            <a:gd name="connsiteX496" fmla="*/ 254318 w 440055"/>
                            <a:gd name="connsiteY496" fmla="*/ 60007 h 317182"/>
                            <a:gd name="connsiteX497" fmla="*/ 254318 w 440055"/>
                            <a:gd name="connsiteY497" fmla="*/ 60007 h 317182"/>
                            <a:gd name="connsiteX498" fmla="*/ 254318 w 440055"/>
                            <a:gd name="connsiteY498" fmla="*/ 59055 h 317182"/>
                            <a:gd name="connsiteX499" fmla="*/ 254318 w 440055"/>
                            <a:gd name="connsiteY499" fmla="*/ 60007 h 317182"/>
                            <a:gd name="connsiteX500" fmla="*/ 254318 w 440055"/>
                            <a:gd name="connsiteY500" fmla="*/ 60007 h 317182"/>
                            <a:gd name="connsiteX501" fmla="*/ 257175 w 440055"/>
                            <a:gd name="connsiteY501" fmla="*/ 152400 h 317182"/>
                            <a:gd name="connsiteX502" fmla="*/ 257175 w 440055"/>
                            <a:gd name="connsiteY502" fmla="*/ 151447 h 317182"/>
                            <a:gd name="connsiteX503" fmla="*/ 255270 w 440055"/>
                            <a:gd name="connsiteY503" fmla="*/ 153352 h 317182"/>
                            <a:gd name="connsiteX504" fmla="*/ 255270 w 440055"/>
                            <a:gd name="connsiteY504" fmla="*/ 155257 h 317182"/>
                            <a:gd name="connsiteX505" fmla="*/ 257175 w 440055"/>
                            <a:gd name="connsiteY505" fmla="*/ 152400 h 317182"/>
                            <a:gd name="connsiteX506" fmla="*/ 257175 w 440055"/>
                            <a:gd name="connsiteY506" fmla="*/ 105727 h 317182"/>
                            <a:gd name="connsiteX507" fmla="*/ 257175 w 440055"/>
                            <a:gd name="connsiteY507" fmla="*/ 105727 h 317182"/>
                            <a:gd name="connsiteX508" fmla="*/ 257175 w 440055"/>
                            <a:gd name="connsiteY508" fmla="*/ 105727 h 317182"/>
                            <a:gd name="connsiteX509" fmla="*/ 256222 w 440055"/>
                            <a:gd name="connsiteY509" fmla="*/ 104775 h 317182"/>
                            <a:gd name="connsiteX510" fmla="*/ 257175 w 440055"/>
                            <a:gd name="connsiteY510" fmla="*/ 105727 h 317182"/>
                            <a:gd name="connsiteX511" fmla="*/ 262890 w 440055"/>
                            <a:gd name="connsiteY511" fmla="*/ 159067 h 317182"/>
                            <a:gd name="connsiteX512" fmla="*/ 260985 w 440055"/>
                            <a:gd name="connsiteY512" fmla="*/ 158115 h 317182"/>
                            <a:gd name="connsiteX513" fmla="*/ 258128 w 440055"/>
                            <a:gd name="connsiteY513" fmla="*/ 160020 h 317182"/>
                            <a:gd name="connsiteX514" fmla="*/ 256222 w 440055"/>
                            <a:gd name="connsiteY514" fmla="*/ 160972 h 317182"/>
                            <a:gd name="connsiteX515" fmla="*/ 258128 w 440055"/>
                            <a:gd name="connsiteY515" fmla="*/ 161925 h 317182"/>
                            <a:gd name="connsiteX516" fmla="*/ 260033 w 440055"/>
                            <a:gd name="connsiteY516" fmla="*/ 161925 h 317182"/>
                            <a:gd name="connsiteX517" fmla="*/ 262890 w 440055"/>
                            <a:gd name="connsiteY517" fmla="*/ 159067 h 317182"/>
                            <a:gd name="connsiteX518" fmla="*/ 257175 w 440055"/>
                            <a:gd name="connsiteY518" fmla="*/ 60007 h 317182"/>
                            <a:gd name="connsiteX519" fmla="*/ 257175 w 440055"/>
                            <a:gd name="connsiteY519" fmla="*/ 60007 h 317182"/>
                            <a:gd name="connsiteX520" fmla="*/ 257175 w 440055"/>
                            <a:gd name="connsiteY520" fmla="*/ 60007 h 317182"/>
                            <a:gd name="connsiteX521" fmla="*/ 257175 w 440055"/>
                            <a:gd name="connsiteY521" fmla="*/ 60007 h 317182"/>
                            <a:gd name="connsiteX522" fmla="*/ 257175 w 440055"/>
                            <a:gd name="connsiteY522" fmla="*/ 60007 h 317182"/>
                            <a:gd name="connsiteX523" fmla="*/ 260033 w 440055"/>
                            <a:gd name="connsiteY523" fmla="*/ 140017 h 317182"/>
                            <a:gd name="connsiteX524" fmla="*/ 259080 w 440055"/>
                            <a:gd name="connsiteY524" fmla="*/ 141922 h 317182"/>
                            <a:gd name="connsiteX525" fmla="*/ 260033 w 440055"/>
                            <a:gd name="connsiteY525" fmla="*/ 143827 h 317182"/>
                            <a:gd name="connsiteX526" fmla="*/ 260985 w 440055"/>
                            <a:gd name="connsiteY526" fmla="*/ 141922 h 317182"/>
                            <a:gd name="connsiteX527" fmla="*/ 260033 w 440055"/>
                            <a:gd name="connsiteY527" fmla="*/ 140017 h 317182"/>
                            <a:gd name="connsiteX528" fmla="*/ 259080 w 440055"/>
                            <a:gd name="connsiteY528" fmla="*/ 119063 h 317182"/>
                            <a:gd name="connsiteX529" fmla="*/ 261938 w 440055"/>
                            <a:gd name="connsiteY529" fmla="*/ 120015 h 317182"/>
                            <a:gd name="connsiteX530" fmla="*/ 262890 w 440055"/>
                            <a:gd name="connsiteY530" fmla="*/ 119063 h 317182"/>
                            <a:gd name="connsiteX531" fmla="*/ 259080 w 440055"/>
                            <a:gd name="connsiteY531" fmla="*/ 119063 h 317182"/>
                            <a:gd name="connsiteX532" fmla="*/ 259080 w 440055"/>
                            <a:gd name="connsiteY532" fmla="*/ 119063 h 317182"/>
                            <a:gd name="connsiteX533" fmla="*/ 261938 w 440055"/>
                            <a:gd name="connsiteY533" fmla="*/ 167640 h 317182"/>
                            <a:gd name="connsiteX534" fmla="*/ 261938 w 440055"/>
                            <a:gd name="connsiteY534" fmla="*/ 167640 h 317182"/>
                            <a:gd name="connsiteX535" fmla="*/ 260033 w 440055"/>
                            <a:gd name="connsiteY535" fmla="*/ 167640 h 317182"/>
                            <a:gd name="connsiteX536" fmla="*/ 261938 w 440055"/>
                            <a:gd name="connsiteY536" fmla="*/ 167640 h 317182"/>
                            <a:gd name="connsiteX537" fmla="*/ 261938 w 440055"/>
                            <a:gd name="connsiteY537" fmla="*/ 167640 h 317182"/>
                            <a:gd name="connsiteX538" fmla="*/ 263843 w 440055"/>
                            <a:gd name="connsiteY538" fmla="*/ 92392 h 317182"/>
                            <a:gd name="connsiteX539" fmla="*/ 261938 w 440055"/>
                            <a:gd name="connsiteY539" fmla="*/ 94297 h 317182"/>
                            <a:gd name="connsiteX540" fmla="*/ 262890 w 440055"/>
                            <a:gd name="connsiteY540" fmla="*/ 94297 h 317182"/>
                            <a:gd name="connsiteX541" fmla="*/ 264795 w 440055"/>
                            <a:gd name="connsiteY541" fmla="*/ 93345 h 317182"/>
                            <a:gd name="connsiteX542" fmla="*/ 263843 w 440055"/>
                            <a:gd name="connsiteY542" fmla="*/ 92392 h 317182"/>
                            <a:gd name="connsiteX543" fmla="*/ 263843 w 440055"/>
                            <a:gd name="connsiteY543" fmla="*/ 69532 h 317182"/>
                            <a:gd name="connsiteX544" fmla="*/ 264795 w 440055"/>
                            <a:gd name="connsiteY544" fmla="*/ 70485 h 317182"/>
                            <a:gd name="connsiteX545" fmla="*/ 265747 w 440055"/>
                            <a:gd name="connsiteY545" fmla="*/ 69532 h 317182"/>
                            <a:gd name="connsiteX546" fmla="*/ 264795 w 440055"/>
                            <a:gd name="connsiteY546" fmla="*/ 68580 h 317182"/>
                            <a:gd name="connsiteX547" fmla="*/ 263843 w 440055"/>
                            <a:gd name="connsiteY547" fmla="*/ 69532 h 317182"/>
                            <a:gd name="connsiteX548" fmla="*/ 265747 w 440055"/>
                            <a:gd name="connsiteY548" fmla="*/ 86677 h 317182"/>
                            <a:gd name="connsiteX549" fmla="*/ 265747 w 440055"/>
                            <a:gd name="connsiteY549" fmla="*/ 86677 h 317182"/>
                            <a:gd name="connsiteX550" fmla="*/ 264795 w 440055"/>
                            <a:gd name="connsiteY550" fmla="*/ 86677 h 317182"/>
                            <a:gd name="connsiteX551" fmla="*/ 265747 w 440055"/>
                            <a:gd name="connsiteY551" fmla="*/ 86677 h 317182"/>
                            <a:gd name="connsiteX552" fmla="*/ 265747 w 440055"/>
                            <a:gd name="connsiteY552" fmla="*/ 86677 h 317182"/>
                            <a:gd name="connsiteX553" fmla="*/ 264795 w 440055"/>
                            <a:gd name="connsiteY553" fmla="*/ 128588 h 317182"/>
                            <a:gd name="connsiteX554" fmla="*/ 265747 w 440055"/>
                            <a:gd name="connsiteY554" fmla="*/ 126682 h 317182"/>
                            <a:gd name="connsiteX555" fmla="*/ 264795 w 440055"/>
                            <a:gd name="connsiteY555" fmla="*/ 125730 h 317182"/>
                            <a:gd name="connsiteX556" fmla="*/ 263843 w 440055"/>
                            <a:gd name="connsiteY556" fmla="*/ 126682 h 317182"/>
                            <a:gd name="connsiteX557" fmla="*/ 264795 w 440055"/>
                            <a:gd name="connsiteY557" fmla="*/ 128588 h 317182"/>
                            <a:gd name="connsiteX558" fmla="*/ 266700 w 440055"/>
                            <a:gd name="connsiteY558" fmla="*/ 170497 h 317182"/>
                            <a:gd name="connsiteX559" fmla="*/ 266700 w 440055"/>
                            <a:gd name="connsiteY559" fmla="*/ 170497 h 317182"/>
                            <a:gd name="connsiteX560" fmla="*/ 264795 w 440055"/>
                            <a:gd name="connsiteY560" fmla="*/ 170497 h 317182"/>
                            <a:gd name="connsiteX561" fmla="*/ 266700 w 440055"/>
                            <a:gd name="connsiteY561" fmla="*/ 170497 h 317182"/>
                            <a:gd name="connsiteX562" fmla="*/ 266700 w 440055"/>
                            <a:gd name="connsiteY562" fmla="*/ 170497 h 317182"/>
                            <a:gd name="connsiteX563" fmla="*/ 264795 w 440055"/>
                            <a:gd name="connsiteY563" fmla="*/ 63817 h 317182"/>
                            <a:gd name="connsiteX564" fmla="*/ 264795 w 440055"/>
                            <a:gd name="connsiteY564" fmla="*/ 63817 h 317182"/>
                            <a:gd name="connsiteX565" fmla="*/ 265747 w 440055"/>
                            <a:gd name="connsiteY565" fmla="*/ 63817 h 317182"/>
                            <a:gd name="connsiteX566" fmla="*/ 264795 w 440055"/>
                            <a:gd name="connsiteY566" fmla="*/ 63817 h 317182"/>
                            <a:gd name="connsiteX567" fmla="*/ 264795 w 440055"/>
                            <a:gd name="connsiteY567" fmla="*/ 63817 h 317182"/>
                            <a:gd name="connsiteX568" fmla="*/ 267653 w 440055"/>
                            <a:gd name="connsiteY568" fmla="*/ 201930 h 317182"/>
                            <a:gd name="connsiteX569" fmla="*/ 267653 w 440055"/>
                            <a:gd name="connsiteY569" fmla="*/ 201930 h 317182"/>
                            <a:gd name="connsiteX570" fmla="*/ 266700 w 440055"/>
                            <a:gd name="connsiteY570" fmla="*/ 201930 h 317182"/>
                            <a:gd name="connsiteX571" fmla="*/ 267653 w 440055"/>
                            <a:gd name="connsiteY571" fmla="*/ 201930 h 317182"/>
                            <a:gd name="connsiteX572" fmla="*/ 267653 w 440055"/>
                            <a:gd name="connsiteY572" fmla="*/ 201930 h 317182"/>
                            <a:gd name="connsiteX573" fmla="*/ 271463 w 440055"/>
                            <a:gd name="connsiteY573" fmla="*/ 120967 h 317182"/>
                            <a:gd name="connsiteX574" fmla="*/ 268605 w 440055"/>
                            <a:gd name="connsiteY574" fmla="*/ 119063 h 317182"/>
                            <a:gd name="connsiteX575" fmla="*/ 268605 w 440055"/>
                            <a:gd name="connsiteY575" fmla="*/ 120015 h 317182"/>
                            <a:gd name="connsiteX576" fmla="*/ 270510 w 440055"/>
                            <a:gd name="connsiteY576" fmla="*/ 121920 h 317182"/>
                            <a:gd name="connsiteX577" fmla="*/ 271463 w 440055"/>
                            <a:gd name="connsiteY577" fmla="*/ 120967 h 317182"/>
                            <a:gd name="connsiteX578" fmla="*/ 270510 w 440055"/>
                            <a:gd name="connsiteY578" fmla="*/ 206692 h 317182"/>
                            <a:gd name="connsiteX579" fmla="*/ 270510 w 440055"/>
                            <a:gd name="connsiteY579" fmla="*/ 206692 h 317182"/>
                            <a:gd name="connsiteX580" fmla="*/ 269558 w 440055"/>
                            <a:gd name="connsiteY580" fmla="*/ 206692 h 317182"/>
                            <a:gd name="connsiteX581" fmla="*/ 270510 w 440055"/>
                            <a:gd name="connsiteY581" fmla="*/ 206692 h 317182"/>
                            <a:gd name="connsiteX582" fmla="*/ 270510 w 440055"/>
                            <a:gd name="connsiteY582" fmla="*/ 206692 h 317182"/>
                            <a:gd name="connsiteX583" fmla="*/ 271463 w 440055"/>
                            <a:gd name="connsiteY583" fmla="*/ 146685 h 317182"/>
                            <a:gd name="connsiteX584" fmla="*/ 270510 w 440055"/>
                            <a:gd name="connsiteY584" fmla="*/ 145732 h 317182"/>
                            <a:gd name="connsiteX585" fmla="*/ 269558 w 440055"/>
                            <a:gd name="connsiteY585" fmla="*/ 145732 h 317182"/>
                            <a:gd name="connsiteX586" fmla="*/ 269558 w 440055"/>
                            <a:gd name="connsiteY586" fmla="*/ 146685 h 317182"/>
                            <a:gd name="connsiteX587" fmla="*/ 271463 w 440055"/>
                            <a:gd name="connsiteY587" fmla="*/ 146685 h 317182"/>
                            <a:gd name="connsiteX588" fmla="*/ 269558 w 440055"/>
                            <a:gd name="connsiteY588" fmla="*/ 76200 h 317182"/>
                            <a:gd name="connsiteX589" fmla="*/ 270510 w 440055"/>
                            <a:gd name="connsiteY589" fmla="*/ 77152 h 317182"/>
                            <a:gd name="connsiteX590" fmla="*/ 271463 w 440055"/>
                            <a:gd name="connsiteY590" fmla="*/ 77152 h 317182"/>
                            <a:gd name="connsiteX591" fmla="*/ 269558 w 440055"/>
                            <a:gd name="connsiteY591" fmla="*/ 76200 h 317182"/>
                            <a:gd name="connsiteX592" fmla="*/ 269558 w 440055"/>
                            <a:gd name="connsiteY592" fmla="*/ 76200 h 317182"/>
                            <a:gd name="connsiteX593" fmla="*/ 270510 w 440055"/>
                            <a:gd name="connsiteY593" fmla="*/ 132397 h 317182"/>
                            <a:gd name="connsiteX594" fmla="*/ 270510 w 440055"/>
                            <a:gd name="connsiteY594" fmla="*/ 132397 h 317182"/>
                            <a:gd name="connsiteX595" fmla="*/ 270510 w 440055"/>
                            <a:gd name="connsiteY595" fmla="*/ 131445 h 317182"/>
                            <a:gd name="connsiteX596" fmla="*/ 270510 w 440055"/>
                            <a:gd name="connsiteY596" fmla="*/ 132397 h 317182"/>
                            <a:gd name="connsiteX597" fmla="*/ 270510 w 440055"/>
                            <a:gd name="connsiteY597" fmla="*/ 132397 h 317182"/>
                            <a:gd name="connsiteX598" fmla="*/ 270510 w 440055"/>
                            <a:gd name="connsiteY598" fmla="*/ 165735 h 317182"/>
                            <a:gd name="connsiteX599" fmla="*/ 270510 w 440055"/>
                            <a:gd name="connsiteY599" fmla="*/ 165735 h 317182"/>
                            <a:gd name="connsiteX600" fmla="*/ 270510 w 440055"/>
                            <a:gd name="connsiteY600" fmla="*/ 166688 h 317182"/>
                            <a:gd name="connsiteX601" fmla="*/ 270510 w 440055"/>
                            <a:gd name="connsiteY601" fmla="*/ 165735 h 317182"/>
                            <a:gd name="connsiteX602" fmla="*/ 270510 w 440055"/>
                            <a:gd name="connsiteY602" fmla="*/ 165735 h 317182"/>
                            <a:gd name="connsiteX603" fmla="*/ 271463 w 440055"/>
                            <a:gd name="connsiteY603" fmla="*/ 101917 h 317182"/>
                            <a:gd name="connsiteX604" fmla="*/ 271463 w 440055"/>
                            <a:gd name="connsiteY604" fmla="*/ 103822 h 317182"/>
                            <a:gd name="connsiteX605" fmla="*/ 274320 w 440055"/>
                            <a:gd name="connsiteY605" fmla="*/ 102870 h 317182"/>
                            <a:gd name="connsiteX606" fmla="*/ 274320 w 440055"/>
                            <a:gd name="connsiteY606" fmla="*/ 99060 h 317182"/>
                            <a:gd name="connsiteX607" fmla="*/ 273368 w 440055"/>
                            <a:gd name="connsiteY607" fmla="*/ 98107 h 317182"/>
                            <a:gd name="connsiteX608" fmla="*/ 271463 w 440055"/>
                            <a:gd name="connsiteY608" fmla="*/ 101917 h 317182"/>
                            <a:gd name="connsiteX609" fmla="*/ 271463 w 440055"/>
                            <a:gd name="connsiteY609" fmla="*/ 92392 h 317182"/>
                            <a:gd name="connsiteX610" fmla="*/ 274320 w 440055"/>
                            <a:gd name="connsiteY610" fmla="*/ 95250 h 317182"/>
                            <a:gd name="connsiteX611" fmla="*/ 275272 w 440055"/>
                            <a:gd name="connsiteY611" fmla="*/ 95250 h 317182"/>
                            <a:gd name="connsiteX612" fmla="*/ 271463 w 440055"/>
                            <a:gd name="connsiteY612" fmla="*/ 92392 h 317182"/>
                            <a:gd name="connsiteX613" fmla="*/ 271463 w 440055"/>
                            <a:gd name="connsiteY613" fmla="*/ 92392 h 317182"/>
                            <a:gd name="connsiteX614" fmla="*/ 272415 w 440055"/>
                            <a:gd name="connsiteY614" fmla="*/ 140017 h 317182"/>
                            <a:gd name="connsiteX615" fmla="*/ 272415 w 440055"/>
                            <a:gd name="connsiteY615" fmla="*/ 140017 h 317182"/>
                            <a:gd name="connsiteX616" fmla="*/ 272415 w 440055"/>
                            <a:gd name="connsiteY616" fmla="*/ 140017 h 317182"/>
                            <a:gd name="connsiteX617" fmla="*/ 272415 w 440055"/>
                            <a:gd name="connsiteY617" fmla="*/ 140017 h 317182"/>
                            <a:gd name="connsiteX618" fmla="*/ 272415 w 440055"/>
                            <a:gd name="connsiteY618" fmla="*/ 140017 h 317182"/>
                            <a:gd name="connsiteX619" fmla="*/ 272415 w 440055"/>
                            <a:gd name="connsiteY619" fmla="*/ 125730 h 317182"/>
                            <a:gd name="connsiteX620" fmla="*/ 272415 w 440055"/>
                            <a:gd name="connsiteY620" fmla="*/ 125730 h 317182"/>
                            <a:gd name="connsiteX621" fmla="*/ 272415 w 440055"/>
                            <a:gd name="connsiteY621" fmla="*/ 126682 h 317182"/>
                            <a:gd name="connsiteX622" fmla="*/ 272415 w 440055"/>
                            <a:gd name="connsiteY622" fmla="*/ 125730 h 317182"/>
                            <a:gd name="connsiteX623" fmla="*/ 272415 w 440055"/>
                            <a:gd name="connsiteY623" fmla="*/ 125730 h 317182"/>
                            <a:gd name="connsiteX624" fmla="*/ 274320 w 440055"/>
                            <a:gd name="connsiteY624" fmla="*/ 214313 h 317182"/>
                            <a:gd name="connsiteX625" fmla="*/ 274320 w 440055"/>
                            <a:gd name="connsiteY625" fmla="*/ 214313 h 317182"/>
                            <a:gd name="connsiteX626" fmla="*/ 272415 w 440055"/>
                            <a:gd name="connsiteY626" fmla="*/ 214313 h 317182"/>
                            <a:gd name="connsiteX627" fmla="*/ 273368 w 440055"/>
                            <a:gd name="connsiteY627" fmla="*/ 215265 h 317182"/>
                            <a:gd name="connsiteX628" fmla="*/ 274320 w 440055"/>
                            <a:gd name="connsiteY628" fmla="*/ 214313 h 317182"/>
                            <a:gd name="connsiteX629" fmla="*/ 273368 w 440055"/>
                            <a:gd name="connsiteY629" fmla="*/ 155257 h 317182"/>
                            <a:gd name="connsiteX630" fmla="*/ 274320 w 440055"/>
                            <a:gd name="connsiteY630" fmla="*/ 157163 h 317182"/>
                            <a:gd name="connsiteX631" fmla="*/ 276225 w 440055"/>
                            <a:gd name="connsiteY631" fmla="*/ 157163 h 317182"/>
                            <a:gd name="connsiteX632" fmla="*/ 275272 w 440055"/>
                            <a:gd name="connsiteY632" fmla="*/ 155257 h 317182"/>
                            <a:gd name="connsiteX633" fmla="*/ 273368 w 440055"/>
                            <a:gd name="connsiteY633" fmla="*/ 155257 h 317182"/>
                            <a:gd name="connsiteX634" fmla="*/ 275272 w 440055"/>
                            <a:gd name="connsiteY634" fmla="*/ 110490 h 317182"/>
                            <a:gd name="connsiteX635" fmla="*/ 276225 w 440055"/>
                            <a:gd name="connsiteY635" fmla="*/ 109538 h 317182"/>
                            <a:gd name="connsiteX636" fmla="*/ 273368 w 440055"/>
                            <a:gd name="connsiteY636" fmla="*/ 111442 h 317182"/>
                            <a:gd name="connsiteX637" fmla="*/ 275272 w 440055"/>
                            <a:gd name="connsiteY637" fmla="*/ 113347 h 317182"/>
                            <a:gd name="connsiteX638" fmla="*/ 275272 w 440055"/>
                            <a:gd name="connsiteY638" fmla="*/ 110490 h 317182"/>
                            <a:gd name="connsiteX639" fmla="*/ 275272 w 440055"/>
                            <a:gd name="connsiteY639" fmla="*/ 182880 h 317182"/>
                            <a:gd name="connsiteX640" fmla="*/ 277178 w 440055"/>
                            <a:gd name="connsiteY640" fmla="*/ 182880 h 317182"/>
                            <a:gd name="connsiteX641" fmla="*/ 275272 w 440055"/>
                            <a:gd name="connsiteY641" fmla="*/ 181927 h 317182"/>
                            <a:gd name="connsiteX642" fmla="*/ 273368 w 440055"/>
                            <a:gd name="connsiteY642" fmla="*/ 181927 h 317182"/>
                            <a:gd name="connsiteX643" fmla="*/ 275272 w 440055"/>
                            <a:gd name="connsiteY643" fmla="*/ 182880 h 317182"/>
                            <a:gd name="connsiteX644" fmla="*/ 276225 w 440055"/>
                            <a:gd name="connsiteY644" fmla="*/ 134302 h 317182"/>
                            <a:gd name="connsiteX645" fmla="*/ 276225 w 440055"/>
                            <a:gd name="connsiteY645" fmla="*/ 134302 h 317182"/>
                            <a:gd name="connsiteX646" fmla="*/ 274320 w 440055"/>
                            <a:gd name="connsiteY646" fmla="*/ 134302 h 317182"/>
                            <a:gd name="connsiteX647" fmla="*/ 275272 w 440055"/>
                            <a:gd name="connsiteY647" fmla="*/ 135255 h 317182"/>
                            <a:gd name="connsiteX648" fmla="*/ 276225 w 440055"/>
                            <a:gd name="connsiteY648" fmla="*/ 134302 h 317182"/>
                            <a:gd name="connsiteX649" fmla="*/ 277178 w 440055"/>
                            <a:gd name="connsiteY649" fmla="*/ 190500 h 317182"/>
                            <a:gd name="connsiteX650" fmla="*/ 275272 w 440055"/>
                            <a:gd name="connsiteY650" fmla="*/ 186690 h 317182"/>
                            <a:gd name="connsiteX651" fmla="*/ 275272 w 440055"/>
                            <a:gd name="connsiteY651" fmla="*/ 187642 h 317182"/>
                            <a:gd name="connsiteX652" fmla="*/ 277178 w 440055"/>
                            <a:gd name="connsiteY652" fmla="*/ 190500 h 317182"/>
                            <a:gd name="connsiteX653" fmla="*/ 277178 w 440055"/>
                            <a:gd name="connsiteY653" fmla="*/ 190500 h 317182"/>
                            <a:gd name="connsiteX654" fmla="*/ 276225 w 440055"/>
                            <a:gd name="connsiteY654" fmla="*/ 106680 h 317182"/>
                            <a:gd name="connsiteX655" fmla="*/ 276225 w 440055"/>
                            <a:gd name="connsiteY655" fmla="*/ 106680 h 317182"/>
                            <a:gd name="connsiteX656" fmla="*/ 276225 w 440055"/>
                            <a:gd name="connsiteY656" fmla="*/ 108585 h 317182"/>
                            <a:gd name="connsiteX657" fmla="*/ 276225 w 440055"/>
                            <a:gd name="connsiteY657" fmla="*/ 106680 h 317182"/>
                            <a:gd name="connsiteX658" fmla="*/ 279083 w 440055"/>
                            <a:gd name="connsiteY658" fmla="*/ 128588 h 317182"/>
                            <a:gd name="connsiteX659" fmla="*/ 277178 w 440055"/>
                            <a:gd name="connsiteY659" fmla="*/ 126682 h 317182"/>
                            <a:gd name="connsiteX660" fmla="*/ 276225 w 440055"/>
                            <a:gd name="connsiteY660" fmla="*/ 127635 h 317182"/>
                            <a:gd name="connsiteX661" fmla="*/ 277178 w 440055"/>
                            <a:gd name="connsiteY661" fmla="*/ 128588 h 317182"/>
                            <a:gd name="connsiteX662" fmla="*/ 279083 w 440055"/>
                            <a:gd name="connsiteY662" fmla="*/ 128588 h 317182"/>
                            <a:gd name="connsiteX663" fmla="*/ 277178 w 440055"/>
                            <a:gd name="connsiteY663" fmla="*/ 119063 h 317182"/>
                            <a:gd name="connsiteX664" fmla="*/ 277178 w 440055"/>
                            <a:gd name="connsiteY664" fmla="*/ 119063 h 317182"/>
                            <a:gd name="connsiteX665" fmla="*/ 277178 w 440055"/>
                            <a:gd name="connsiteY665" fmla="*/ 118110 h 317182"/>
                            <a:gd name="connsiteX666" fmla="*/ 277178 w 440055"/>
                            <a:gd name="connsiteY666" fmla="*/ 119063 h 317182"/>
                            <a:gd name="connsiteX667" fmla="*/ 277178 w 440055"/>
                            <a:gd name="connsiteY667" fmla="*/ 119063 h 317182"/>
                            <a:gd name="connsiteX668" fmla="*/ 279083 w 440055"/>
                            <a:gd name="connsiteY668" fmla="*/ 196215 h 317182"/>
                            <a:gd name="connsiteX669" fmla="*/ 280035 w 440055"/>
                            <a:gd name="connsiteY669" fmla="*/ 196215 h 317182"/>
                            <a:gd name="connsiteX670" fmla="*/ 279083 w 440055"/>
                            <a:gd name="connsiteY670" fmla="*/ 196215 h 317182"/>
                            <a:gd name="connsiteX671" fmla="*/ 279083 w 440055"/>
                            <a:gd name="connsiteY671" fmla="*/ 196215 h 317182"/>
                            <a:gd name="connsiteX672" fmla="*/ 279083 w 440055"/>
                            <a:gd name="connsiteY672" fmla="*/ 196215 h 317182"/>
                            <a:gd name="connsiteX673" fmla="*/ 280035 w 440055"/>
                            <a:gd name="connsiteY673" fmla="*/ 165735 h 317182"/>
                            <a:gd name="connsiteX674" fmla="*/ 280035 w 440055"/>
                            <a:gd name="connsiteY674" fmla="*/ 165735 h 317182"/>
                            <a:gd name="connsiteX675" fmla="*/ 280035 w 440055"/>
                            <a:gd name="connsiteY675" fmla="*/ 164782 h 317182"/>
                            <a:gd name="connsiteX676" fmla="*/ 280035 w 440055"/>
                            <a:gd name="connsiteY676" fmla="*/ 165735 h 317182"/>
                            <a:gd name="connsiteX677" fmla="*/ 280035 w 440055"/>
                            <a:gd name="connsiteY677" fmla="*/ 165735 h 317182"/>
                            <a:gd name="connsiteX678" fmla="*/ 281940 w 440055"/>
                            <a:gd name="connsiteY678" fmla="*/ 228600 h 317182"/>
                            <a:gd name="connsiteX679" fmla="*/ 281940 w 440055"/>
                            <a:gd name="connsiteY679" fmla="*/ 228600 h 317182"/>
                            <a:gd name="connsiteX680" fmla="*/ 280988 w 440055"/>
                            <a:gd name="connsiteY680" fmla="*/ 228600 h 317182"/>
                            <a:gd name="connsiteX681" fmla="*/ 281940 w 440055"/>
                            <a:gd name="connsiteY681" fmla="*/ 228600 h 317182"/>
                            <a:gd name="connsiteX682" fmla="*/ 281940 w 440055"/>
                            <a:gd name="connsiteY682" fmla="*/ 228600 h 317182"/>
                            <a:gd name="connsiteX683" fmla="*/ 284797 w 440055"/>
                            <a:gd name="connsiteY683" fmla="*/ 190500 h 317182"/>
                            <a:gd name="connsiteX684" fmla="*/ 284797 w 440055"/>
                            <a:gd name="connsiteY684" fmla="*/ 190500 h 317182"/>
                            <a:gd name="connsiteX685" fmla="*/ 283845 w 440055"/>
                            <a:gd name="connsiteY685" fmla="*/ 190500 h 317182"/>
                            <a:gd name="connsiteX686" fmla="*/ 284797 w 440055"/>
                            <a:gd name="connsiteY686" fmla="*/ 190500 h 317182"/>
                            <a:gd name="connsiteX687" fmla="*/ 284797 w 440055"/>
                            <a:gd name="connsiteY687" fmla="*/ 190500 h 317182"/>
                            <a:gd name="connsiteX688" fmla="*/ 284797 w 440055"/>
                            <a:gd name="connsiteY688" fmla="*/ 151447 h 317182"/>
                            <a:gd name="connsiteX689" fmla="*/ 288608 w 440055"/>
                            <a:gd name="connsiteY689" fmla="*/ 153352 h 317182"/>
                            <a:gd name="connsiteX690" fmla="*/ 289560 w 440055"/>
                            <a:gd name="connsiteY690" fmla="*/ 152400 h 317182"/>
                            <a:gd name="connsiteX691" fmla="*/ 285750 w 440055"/>
                            <a:gd name="connsiteY691" fmla="*/ 150495 h 317182"/>
                            <a:gd name="connsiteX692" fmla="*/ 284797 w 440055"/>
                            <a:gd name="connsiteY692" fmla="*/ 151447 h 317182"/>
                            <a:gd name="connsiteX693" fmla="*/ 288608 w 440055"/>
                            <a:gd name="connsiteY693" fmla="*/ 201930 h 317182"/>
                            <a:gd name="connsiteX694" fmla="*/ 286703 w 440055"/>
                            <a:gd name="connsiteY694" fmla="*/ 200025 h 317182"/>
                            <a:gd name="connsiteX695" fmla="*/ 284797 w 440055"/>
                            <a:gd name="connsiteY695" fmla="*/ 203835 h 317182"/>
                            <a:gd name="connsiteX696" fmla="*/ 287655 w 440055"/>
                            <a:gd name="connsiteY696" fmla="*/ 205740 h 317182"/>
                            <a:gd name="connsiteX697" fmla="*/ 288608 w 440055"/>
                            <a:gd name="connsiteY697" fmla="*/ 201930 h 317182"/>
                            <a:gd name="connsiteX698" fmla="*/ 285750 w 440055"/>
                            <a:gd name="connsiteY698" fmla="*/ 165735 h 317182"/>
                            <a:gd name="connsiteX699" fmla="*/ 285750 w 440055"/>
                            <a:gd name="connsiteY699" fmla="*/ 165735 h 317182"/>
                            <a:gd name="connsiteX700" fmla="*/ 285750 w 440055"/>
                            <a:gd name="connsiteY700" fmla="*/ 167640 h 317182"/>
                            <a:gd name="connsiteX701" fmla="*/ 286703 w 440055"/>
                            <a:gd name="connsiteY701" fmla="*/ 167640 h 317182"/>
                            <a:gd name="connsiteX702" fmla="*/ 285750 w 440055"/>
                            <a:gd name="connsiteY702" fmla="*/ 165735 h 317182"/>
                            <a:gd name="connsiteX703" fmla="*/ 294322 w 440055"/>
                            <a:gd name="connsiteY703" fmla="*/ 252413 h 317182"/>
                            <a:gd name="connsiteX704" fmla="*/ 291465 w 440055"/>
                            <a:gd name="connsiteY704" fmla="*/ 248602 h 317182"/>
                            <a:gd name="connsiteX705" fmla="*/ 288608 w 440055"/>
                            <a:gd name="connsiteY705" fmla="*/ 252413 h 317182"/>
                            <a:gd name="connsiteX706" fmla="*/ 290513 w 440055"/>
                            <a:gd name="connsiteY706" fmla="*/ 255270 h 317182"/>
                            <a:gd name="connsiteX707" fmla="*/ 294322 w 440055"/>
                            <a:gd name="connsiteY707" fmla="*/ 252413 h 317182"/>
                            <a:gd name="connsiteX708" fmla="*/ 290513 w 440055"/>
                            <a:gd name="connsiteY708" fmla="*/ 215265 h 317182"/>
                            <a:gd name="connsiteX709" fmla="*/ 290513 w 440055"/>
                            <a:gd name="connsiteY709" fmla="*/ 215265 h 317182"/>
                            <a:gd name="connsiteX710" fmla="*/ 289560 w 440055"/>
                            <a:gd name="connsiteY710" fmla="*/ 215265 h 317182"/>
                            <a:gd name="connsiteX711" fmla="*/ 290513 w 440055"/>
                            <a:gd name="connsiteY711" fmla="*/ 215265 h 317182"/>
                            <a:gd name="connsiteX712" fmla="*/ 290513 w 440055"/>
                            <a:gd name="connsiteY712" fmla="*/ 215265 h 317182"/>
                            <a:gd name="connsiteX713" fmla="*/ 290513 w 440055"/>
                            <a:gd name="connsiteY713" fmla="*/ 220980 h 317182"/>
                            <a:gd name="connsiteX714" fmla="*/ 290513 w 440055"/>
                            <a:gd name="connsiteY714" fmla="*/ 220027 h 317182"/>
                            <a:gd name="connsiteX715" fmla="*/ 290513 w 440055"/>
                            <a:gd name="connsiteY715" fmla="*/ 220980 h 317182"/>
                            <a:gd name="connsiteX716" fmla="*/ 290513 w 440055"/>
                            <a:gd name="connsiteY716" fmla="*/ 220980 h 317182"/>
                            <a:gd name="connsiteX717" fmla="*/ 290513 w 440055"/>
                            <a:gd name="connsiteY717" fmla="*/ 220980 h 317182"/>
                            <a:gd name="connsiteX718" fmla="*/ 290513 w 440055"/>
                            <a:gd name="connsiteY718" fmla="*/ 226695 h 317182"/>
                            <a:gd name="connsiteX719" fmla="*/ 290513 w 440055"/>
                            <a:gd name="connsiteY719" fmla="*/ 226695 h 317182"/>
                            <a:gd name="connsiteX720" fmla="*/ 290513 w 440055"/>
                            <a:gd name="connsiteY720" fmla="*/ 225742 h 317182"/>
                            <a:gd name="connsiteX721" fmla="*/ 290513 w 440055"/>
                            <a:gd name="connsiteY721" fmla="*/ 226695 h 317182"/>
                            <a:gd name="connsiteX722" fmla="*/ 290513 w 440055"/>
                            <a:gd name="connsiteY722" fmla="*/ 226695 h 317182"/>
                            <a:gd name="connsiteX723" fmla="*/ 290513 w 440055"/>
                            <a:gd name="connsiteY723" fmla="*/ 188595 h 317182"/>
                            <a:gd name="connsiteX724" fmla="*/ 291465 w 440055"/>
                            <a:gd name="connsiteY724" fmla="*/ 190500 h 317182"/>
                            <a:gd name="connsiteX725" fmla="*/ 293370 w 440055"/>
                            <a:gd name="connsiteY725" fmla="*/ 189547 h 317182"/>
                            <a:gd name="connsiteX726" fmla="*/ 291465 w 440055"/>
                            <a:gd name="connsiteY726" fmla="*/ 187642 h 317182"/>
                            <a:gd name="connsiteX727" fmla="*/ 290513 w 440055"/>
                            <a:gd name="connsiteY727" fmla="*/ 188595 h 317182"/>
                            <a:gd name="connsiteX728" fmla="*/ 293370 w 440055"/>
                            <a:gd name="connsiteY728" fmla="*/ 230505 h 317182"/>
                            <a:gd name="connsiteX729" fmla="*/ 291465 w 440055"/>
                            <a:gd name="connsiteY729" fmla="*/ 233363 h 317182"/>
                            <a:gd name="connsiteX730" fmla="*/ 292418 w 440055"/>
                            <a:gd name="connsiteY730" fmla="*/ 234315 h 317182"/>
                            <a:gd name="connsiteX731" fmla="*/ 294322 w 440055"/>
                            <a:gd name="connsiteY731" fmla="*/ 232410 h 317182"/>
                            <a:gd name="connsiteX732" fmla="*/ 293370 w 440055"/>
                            <a:gd name="connsiteY732" fmla="*/ 230505 h 317182"/>
                            <a:gd name="connsiteX733" fmla="*/ 293370 w 440055"/>
                            <a:gd name="connsiteY733" fmla="*/ 240030 h 317182"/>
                            <a:gd name="connsiteX734" fmla="*/ 293370 w 440055"/>
                            <a:gd name="connsiteY734" fmla="*/ 240030 h 317182"/>
                            <a:gd name="connsiteX735" fmla="*/ 297180 w 440055"/>
                            <a:gd name="connsiteY735" fmla="*/ 243840 h 317182"/>
                            <a:gd name="connsiteX736" fmla="*/ 298133 w 440055"/>
                            <a:gd name="connsiteY736" fmla="*/ 242888 h 317182"/>
                            <a:gd name="connsiteX737" fmla="*/ 293370 w 440055"/>
                            <a:gd name="connsiteY737" fmla="*/ 240030 h 317182"/>
                            <a:gd name="connsiteX738" fmla="*/ 295275 w 440055"/>
                            <a:gd name="connsiteY738" fmla="*/ 174307 h 317182"/>
                            <a:gd name="connsiteX739" fmla="*/ 295275 w 440055"/>
                            <a:gd name="connsiteY739" fmla="*/ 174307 h 317182"/>
                            <a:gd name="connsiteX740" fmla="*/ 297180 w 440055"/>
                            <a:gd name="connsiteY740" fmla="*/ 174307 h 317182"/>
                            <a:gd name="connsiteX741" fmla="*/ 296228 w 440055"/>
                            <a:gd name="connsiteY741" fmla="*/ 173355 h 317182"/>
                            <a:gd name="connsiteX742" fmla="*/ 295275 w 440055"/>
                            <a:gd name="connsiteY742" fmla="*/ 174307 h 317182"/>
                            <a:gd name="connsiteX743" fmla="*/ 299085 w 440055"/>
                            <a:gd name="connsiteY743" fmla="*/ 263842 h 317182"/>
                            <a:gd name="connsiteX744" fmla="*/ 298133 w 440055"/>
                            <a:gd name="connsiteY744" fmla="*/ 263842 h 317182"/>
                            <a:gd name="connsiteX745" fmla="*/ 297180 w 440055"/>
                            <a:gd name="connsiteY745" fmla="*/ 264795 h 317182"/>
                            <a:gd name="connsiteX746" fmla="*/ 298133 w 440055"/>
                            <a:gd name="connsiteY746" fmla="*/ 264795 h 317182"/>
                            <a:gd name="connsiteX747" fmla="*/ 299085 w 440055"/>
                            <a:gd name="connsiteY747" fmla="*/ 263842 h 317182"/>
                            <a:gd name="connsiteX748" fmla="*/ 299085 w 440055"/>
                            <a:gd name="connsiteY748" fmla="*/ 211455 h 317182"/>
                            <a:gd name="connsiteX749" fmla="*/ 298133 w 440055"/>
                            <a:gd name="connsiteY749" fmla="*/ 207645 h 317182"/>
                            <a:gd name="connsiteX750" fmla="*/ 297180 w 440055"/>
                            <a:gd name="connsiteY750" fmla="*/ 209550 h 317182"/>
                            <a:gd name="connsiteX751" fmla="*/ 299085 w 440055"/>
                            <a:gd name="connsiteY751" fmla="*/ 213360 h 317182"/>
                            <a:gd name="connsiteX752" fmla="*/ 299085 w 440055"/>
                            <a:gd name="connsiteY752" fmla="*/ 211455 h 317182"/>
                            <a:gd name="connsiteX753" fmla="*/ 308610 w 440055"/>
                            <a:gd name="connsiteY753" fmla="*/ 205740 h 317182"/>
                            <a:gd name="connsiteX754" fmla="*/ 308610 w 440055"/>
                            <a:gd name="connsiteY754" fmla="*/ 203835 h 317182"/>
                            <a:gd name="connsiteX755" fmla="*/ 304800 w 440055"/>
                            <a:gd name="connsiteY755" fmla="*/ 201930 h 317182"/>
                            <a:gd name="connsiteX756" fmla="*/ 300990 w 440055"/>
                            <a:gd name="connsiteY756" fmla="*/ 203835 h 317182"/>
                            <a:gd name="connsiteX757" fmla="*/ 304800 w 440055"/>
                            <a:gd name="connsiteY757" fmla="*/ 205740 h 317182"/>
                            <a:gd name="connsiteX758" fmla="*/ 306705 w 440055"/>
                            <a:gd name="connsiteY758" fmla="*/ 205740 h 317182"/>
                            <a:gd name="connsiteX759" fmla="*/ 308610 w 440055"/>
                            <a:gd name="connsiteY759" fmla="*/ 205740 h 317182"/>
                            <a:gd name="connsiteX760" fmla="*/ 307658 w 440055"/>
                            <a:gd name="connsiteY760" fmla="*/ 219075 h 317182"/>
                            <a:gd name="connsiteX761" fmla="*/ 306705 w 440055"/>
                            <a:gd name="connsiteY761" fmla="*/ 217170 h 317182"/>
                            <a:gd name="connsiteX762" fmla="*/ 306705 w 440055"/>
                            <a:gd name="connsiteY762" fmla="*/ 219075 h 317182"/>
                            <a:gd name="connsiteX763" fmla="*/ 306705 w 440055"/>
                            <a:gd name="connsiteY763" fmla="*/ 220027 h 317182"/>
                            <a:gd name="connsiteX764" fmla="*/ 306705 w 440055"/>
                            <a:gd name="connsiteY764" fmla="*/ 220027 h 317182"/>
                            <a:gd name="connsiteX765" fmla="*/ 301943 w 440055"/>
                            <a:gd name="connsiteY765" fmla="*/ 222885 h 317182"/>
                            <a:gd name="connsiteX766" fmla="*/ 302895 w 440055"/>
                            <a:gd name="connsiteY766" fmla="*/ 223838 h 317182"/>
                            <a:gd name="connsiteX767" fmla="*/ 307658 w 440055"/>
                            <a:gd name="connsiteY767" fmla="*/ 220027 h 317182"/>
                            <a:gd name="connsiteX768" fmla="*/ 307658 w 440055"/>
                            <a:gd name="connsiteY768" fmla="*/ 219075 h 317182"/>
                            <a:gd name="connsiteX769" fmla="*/ 302895 w 440055"/>
                            <a:gd name="connsiteY769" fmla="*/ 253365 h 317182"/>
                            <a:gd name="connsiteX770" fmla="*/ 302895 w 440055"/>
                            <a:gd name="connsiteY770" fmla="*/ 253365 h 317182"/>
                            <a:gd name="connsiteX771" fmla="*/ 300990 w 440055"/>
                            <a:gd name="connsiteY771" fmla="*/ 253365 h 317182"/>
                            <a:gd name="connsiteX772" fmla="*/ 302895 w 440055"/>
                            <a:gd name="connsiteY772" fmla="*/ 253365 h 317182"/>
                            <a:gd name="connsiteX773" fmla="*/ 302895 w 440055"/>
                            <a:gd name="connsiteY773" fmla="*/ 253365 h 317182"/>
                            <a:gd name="connsiteX774" fmla="*/ 303847 w 440055"/>
                            <a:gd name="connsiteY774" fmla="*/ 238125 h 317182"/>
                            <a:gd name="connsiteX775" fmla="*/ 303847 w 440055"/>
                            <a:gd name="connsiteY775" fmla="*/ 238125 h 317182"/>
                            <a:gd name="connsiteX776" fmla="*/ 303847 w 440055"/>
                            <a:gd name="connsiteY776" fmla="*/ 238125 h 317182"/>
                            <a:gd name="connsiteX777" fmla="*/ 303847 w 440055"/>
                            <a:gd name="connsiteY777" fmla="*/ 238125 h 317182"/>
                            <a:gd name="connsiteX778" fmla="*/ 303847 w 440055"/>
                            <a:gd name="connsiteY778" fmla="*/ 238125 h 317182"/>
                            <a:gd name="connsiteX779" fmla="*/ 307658 w 440055"/>
                            <a:gd name="connsiteY779" fmla="*/ 227647 h 317182"/>
                            <a:gd name="connsiteX780" fmla="*/ 307658 w 440055"/>
                            <a:gd name="connsiteY780" fmla="*/ 226695 h 317182"/>
                            <a:gd name="connsiteX781" fmla="*/ 305753 w 440055"/>
                            <a:gd name="connsiteY781" fmla="*/ 226695 h 317182"/>
                            <a:gd name="connsiteX782" fmla="*/ 306705 w 440055"/>
                            <a:gd name="connsiteY782" fmla="*/ 227647 h 317182"/>
                            <a:gd name="connsiteX783" fmla="*/ 307658 w 440055"/>
                            <a:gd name="connsiteY783" fmla="*/ 227647 h 317182"/>
                            <a:gd name="connsiteX784" fmla="*/ 312420 w 440055"/>
                            <a:gd name="connsiteY784" fmla="*/ 228600 h 317182"/>
                            <a:gd name="connsiteX785" fmla="*/ 311468 w 440055"/>
                            <a:gd name="connsiteY785" fmla="*/ 228600 h 317182"/>
                            <a:gd name="connsiteX786" fmla="*/ 311468 w 440055"/>
                            <a:gd name="connsiteY786" fmla="*/ 228600 h 317182"/>
                            <a:gd name="connsiteX787" fmla="*/ 312420 w 440055"/>
                            <a:gd name="connsiteY787" fmla="*/ 228600 h 317182"/>
                            <a:gd name="connsiteX788" fmla="*/ 312420 w 440055"/>
                            <a:gd name="connsiteY788" fmla="*/ 228600 h 317182"/>
                            <a:gd name="connsiteX789" fmla="*/ 318135 w 440055"/>
                            <a:gd name="connsiteY789" fmla="*/ 224790 h 317182"/>
                            <a:gd name="connsiteX790" fmla="*/ 316230 w 440055"/>
                            <a:gd name="connsiteY790" fmla="*/ 222885 h 317182"/>
                            <a:gd name="connsiteX791" fmla="*/ 316230 w 440055"/>
                            <a:gd name="connsiteY791" fmla="*/ 223838 h 317182"/>
                            <a:gd name="connsiteX792" fmla="*/ 318135 w 440055"/>
                            <a:gd name="connsiteY792" fmla="*/ 224790 h 317182"/>
                            <a:gd name="connsiteX793" fmla="*/ 318135 w 440055"/>
                            <a:gd name="connsiteY793" fmla="*/ 224790 h 3171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</a:cxnLst>
                          <a:rect l="l" t="t" r="r" b="b"/>
                          <a:pathLst>
                            <a:path w="440055" h="317182">
                              <a:moveTo>
                                <a:pt x="440055" y="8572"/>
                              </a:moveTo>
                              <a:cubicBezTo>
                                <a:pt x="440055" y="10477"/>
                                <a:pt x="438150" y="12382"/>
                                <a:pt x="436245" y="12382"/>
                              </a:cubicBezTo>
                              <a:cubicBezTo>
                                <a:pt x="431483" y="12382"/>
                                <a:pt x="426720" y="14288"/>
                                <a:pt x="421005" y="15240"/>
                              </a:cubicBezTo>
                              <a:cubicBezTo>
                                <a:pt x="398145" y="20955"/>
                                <a:pt x="383858" y="34290"/>
                                <a:pt x="378143" y="56197"/>
                              </a:cubicBezTo>
                              <a:cubicBezTo>
                                <a:pt x="372428" y="78105"/>
                                <a:pt x="364808" y="100013"/>
                                <a:pt x="359093" y="121920"/>
                              </a:cubicBezTo>
                              <a:lnTo>
                                <a:pt x="354330" y="140970"/>
                              </a:lnTo>
                              <a:cubicBezTo>
                                <a:pt x="353378" y="144780"/>
                                <a:pt x="352425" y="149542"/>
                                <a:pt x="350520" y="153352"/>
                              </a:cubicBezTo>
                              <a:cubicBezTo>
                                <a:pt x="349568" y="154305"/>
                                <a:pt x="349568" y="156210"/>
                                <a:pt x="348615" y="157163"/>
                              </a:cubicBezTo>
                              <a:cubicBezTo>
                                <a:pt x="339090" y="192405"/>
                                <a:pt x="330518" y="227647"/>
                                <a:pt x="321945" y="263842"/>
                              </a:cubicBezTo>
                              <a:cubicBezTo>
                                <a:pt x="319088" y="277177"/>
                                <a:pt x="314325" y="290513"/>
                                <a:pt x="311468" y="302895"/>
                              </a:cubicBezTo>
                              <a:cubicBezTo>
                                <a:pt x="311468" y="302895"/>
                                <a:pt x="311468" y="303847"/>
                                <a:pt x="311468" y="303847"/>
                              </a:cubicBezTo>
                              <a:cubicBezTo>
                                <a:pt x="311468" y="309563"/>
                                <a:pt x="308610" y="313372"/>
                                <a:pt x="303847" y="316230"/>
                              </a:cubicBezTo>
                              <a:lnTo>
                                <a:pt x="300038" y="316230"/>
                              </a:lnTo>
                              <a:cubicBezTo>
                                <a:pt x="297180" y="315277"/>
                                <a:pt x="294322" y="315277"/>
                                <a:pt x="291465" y="315277"/>
                              </a:cubicBezTo>
                              <a:cubicBezTo>
                                <a:pt x="285750" y="315277"/>
                                <a:pt x="284797" y="314325"/>
                                <a:pt x="283845" y="309563"/>
                              </a:cubicBezTo>
                              <a:cubicBezTo>
                                <a:pt x="281940" y="302895"/>
                                <a:pt x="280035" y="297180"/>
                                <a:pt x="277178" y="291465"/>
                              </a:cubicBezTo>
                              <a:cubicBezTo>
                                <a:pt x="276225" y="288607"/>
                                <a:pt x="274320" y="285750"/>
                                <a:pt x="273368" y="281940"/>
                              </a:cubicBezTo>
                              <a:cubicBezTo>
                                <a:pt x="269558" y="262890"/>
                                <a:pt x="264795" y="244792"/>
                                <a:pt x="258128" y="227647"/>
                              </a:cubicBezTo>
                              <a:cubicBezTo>
                                <a:pt x="246697" y="197167"/>
                                <a:pt x="238125" y="164782"/>
                                <a:pt x="227647" y="134302"/>
                              </a:cubicBezTo>
                              <a:cubicBezTo>
                                <a:pt x="224790" y="124777"/>
                                <a:pt x="221933" y="115252"/>
                                <a:pt x="220028" y="106680"/>
                              </a:cubicBezTo>
                              <a:cubicBezTo>
                                <a:pt x="219075" y="104775"/>
                                <a:pt x="219075" y="102870"/>
                                <a:pt x="217170" y="102870"/>
                              </a:cubicBezTo>
                              <a:cubicBezTo>
                                <a:pt x="215265" y="102870"/>
                                <a:pt x="214313" y="104775"/>
                                <a:pt x="214313" y="106680"/>
                              </a:cubicBezTo>
                              <a:cubicBezTo>
                                <a:pt x="211455" y="119063"/>
                                <a:pt x="206693" y="130492"/>
                                <a:pt x="203835" y="142875"/>
                              </a:cubicBezTo>
                              <a:cubicBezTo>
                                <a:pt x="200025" y="161925"/>
                                <a:pt x="193358" y="180975"/>
                                <a:pt x="189547" y="200025"/>
                              </a:cubicBezTo>
                              <a:cubicBezTo>
                                <a:pt x="185738" y="220980"/>
                                <a:pt x="179070" y="240030"/>
                                <a:pt x="173355" y="260032"/>
                              </a:cubicBezTo>
                              <a:cubicBezTo>
                                <a:pt x="168593" y="276225"/>
                                <a:pt x="166688" y="292417"/>
                                <a:pt x="161925" y="308610"/>
                              </a:cubicBezTo>
                              <a:cubicBezTo>
                                <a:pt x="160972" y="312420"/>
                                <a:pt x="159068" y="316230"/>
                                <a:pt x="154305" y="317182"/>
                              </a:cubicBezTo>
                              <a:lnTo>
                                <a:pt x="143828" y="317182"/>
                              </a:lnTo>
                              <a:cubicBezTo>
                                <a:pt x="138113" y="317182"/>
                                <a:pt x="136208" y="313372"/>
                                <a:pt x="133350" y="307657"/>
                              </a:cubicBezTo>
                              <a:cubicBezTo>
                                <a:pt x="124778" y="285750"/>
                                <a:pt x="120015" y="261938"/>
                                <a:pt x="112395" y="240030"/>
                              </a:cubicBezTo>
                              <a:cubicBezTo>
                                <a:pt x="108585" y="229552"/>
                                <a:pt x="104775" y="219075"/>
                                <a:pt x="102870" y="208597"/>
                              </a:cubicBezTo>
                              <a:cubicBezTo>
                                <a:pt x="100013" y="198120"/>
                                <a:pt x="95250" y="187642"/>
                                <a:pt x="91440" y="177165"/>
                              </a:cubicBezTo>
                              <a:cubicBezTo>
                                <a:pt x="78105" y="140017"/>
                                <a:pt x="68580" y="101917"/>
                                <a:pt x="55245" y="64770"/>
                              </a:cubicBezTo>
                              <a:cubicBezTo>
                                <a:pt x="53340" y="58102"/>
                                <a:pt x="50483" y="51435"/>
                                <a:pt x="47625" y="45720"/>
                              </a:cubicBezTo>
                              <a:cubicBezTo>
                                <a:pt x="45720" y="40005"/>
                                <a:pt x="42863" y="35242"/>
                                <a:pt x="39053" y="30480"/>
                              </a:cubicBezTo>
                              <a:cubicBezTo>
                                <a:pt x="32385" y="21907"/>
                                <a:pt x="24765" y="17145"/>
                                <a:pt x="14288" y="15240"/>
                              </a:cubicBezTo>
                              <a:cubicBezTo>
                                <a:pt x="10478" y="15240"/>
                                <a:pt x="7620" y="14288"/>
                                <a:pt x="3810" y="13335"/>
                              </a:cubicBezTo>
                              <a:cubicBezTo>
                                <a:pt x="1905" y="12382"/>
                                <a:pt x="0" y="11430"/>
                                <a:pt x="0" y="9525"/>
                              </a:cubicBezTo>
                              <a:cubicBezTo>
                                <a:pt x="0" y="6667"/>
                                <a:pt x="1905" y="5715"/>
                                <a:pt x="3810" y="4763"/>
                              </a:cubicBezTo>
                              <a:cubicBezTo>
                                <a:pt x="6668" y="3810"/>
                                <a:pt x="9525" y="2857"/>
                                <a:pt x="11430" y="3810"/>
                              </a:cubicBezTo>
                              <a:cubicBezTo>
                                <a:pt x="18097" y="5715"/>
                                <a:pt x="24765" y="5715"/>
                                <a:pt x="32385" y="3810"/>
                              </a:cubicBezTo>
                              <a:cubicBezTo>
                                <a:pt x="38100" y="2857"/>
                                <a:pt x="43815" y="3810"/>
                                <a:pt x="49530" y="3810"/>
                              </a:cubicBezTo>
                              <a:cubicBezTo>
                                <a:pt x="56197" y="3810"/>
                                <a:pt x="62865" y="3810"/>
                                <a:pt x="69533" y="4763"/>
                              </a:cubicBezTo>
                              <a:cubicBezTo>
                                <a:pt x="75247" y="5715"/>
                                <a:pt x="80963" y="3810"/>
                                <a:pt x="87630" y="3810"/>
                              </a:cubicBezTo>
                              <a:cubicBezTo>
                                <a:pt x="100965" y="3810"/>
                                <a:pt x="115253" y="3810"/>
                                <a:pt x="129540" y="3810"/>
                              </a:cubicBezTo>
                              <a:cubicBezTo>
                                <a:pt x="132397" y="3810"/>
                                <a:pt x="135255" y="3810"/>
                                <a:pt x="137160" y="5715"/>
                              </a:cubicBezTo>
                              <a:cubicBezTo>
                                <a:pt x="140970" y="7620"/>
                                <a:pt x="140018" y="11430"/>
                                <a:pt x="136208" y="13335"/>
                              </a:cubicBezTo>
                              <a:lnTo>
                                <a:pt x="128588" y="15240"/>
                              </a:lnTo>
                              <a:cubicBezTo>
                                <a:pt x="122872" y="17145"/>
                                <a:pt x="120015" y="20002"/>
                                <a:pt x="119063" y="26670"/>
                              </a:cubicBezTo>
                              <a:cubicBezTo>
                                <a:pt x="119063" y="32385"/>
                                <a:pt x="120015" y="39052"/>
                                <a:pt x="121920" y="45720"/>
                              </a:cubicBezTo>
                              <a:cubicBezTo>
                                <a:pt x="127635" y="65722"/>
                                <a:pt x="135255" y="85725"/>
                                <a:pt x="140970" y="104775"/>
                              </a:cubicBezTo>
                              <a:cubicBezTo>
                                <a:pt x="143828" y="113347"/>
                                <a:pt x="148590" y="120967"/>
                                <a:pt x="150495" y="129540"/>
                              </a:cubicBezTo>
                              <a:cubicBezTo>
                                <a:pt x="156210" y="148590"/>
                                <a:pt x="162878" y="167640"/>
                                <a:pt x="168593" y="186690"/>
                              </a:cubicBezTo>
                              <a:cubicBezTo>
                                <a:pt x="169545" y="188595"/>
                                <a:pt x="169545" y="191452"/>
                                <a:pt x="170497" y="193357"/>
                              </a:cubicBezTo>
                              <a:cubicBezTo>
                                <a:pt x="170497" y="194310"/>
                                <a:pt x="171450" y="195263"/>
                                <a:pt x="172403" y="195263"/>
                              </a:cubicBezTo>
                              <a:cubicBezTo>
                                <a:pt x="173355" y="195263"/>
                                <a:pt x="173355" y="194310"/>
                                <a:pt x="174308" y="193357"/>
                              </a:cubicBezTo>
                              <a:cubicBezTo>
                                <a:pt x="175260" y="191452"/>
                                <a:pt x="176213" y="188595"/>
                                <a:pt x="176213" y="186690"/>
                              </a:cubicBezTo>
                              <a:cubicBezTo>
                                <a:pt x="181928" y="165735"/>
                                <a:pt x="188595" y="145732"/>
                                <a:pt x="193358" y="123825"/>
                              </a:cubicBezTo>
                              <a:cubicBezTo>
                                <a:pt x="197168" y="107632"/>
                                <a:pt x="202883" y="92392"/>
                                <a:pt x="206693" y="76200"/>
                              </a:cubicBezTo>
                              <a:cubicBezTo>
                                <a:pt x="207645" y="72390"/>
                                <a:pt x="207645" y="69532"/>
                                <a:pt x="206693" y="65722"/>
                              </a:cubicBezTo>
                              <a:cubicBezTo>
                                <a:pt x="203835" y="55245"/>
                                <a:pt x="200025" y="44767"/>
                                <a:pt x="195263" y="34290"/>
                              </a:cubicBezTo>
                              <a:cubicBezTo>
                                <a:pt x="190500" y="22860"/>
                                <a:pt x="181928" y="15240"/>
                                <a:pt x="169545" y="14288"/>
                              </a:cubicBezTo>
                              <a:cubicBezTo>
                                <a:pt x="167640" y="14288"/>
                                <a:pt x="166688" y="13335"/>
                                <a:pt x="165735" y="12382"/>
                              </a:cubicBezTo>
                              <a:cubicBezTo>
                                <a:pt x="162878" y="9525"/>
                                <a:pt x="163830" y="6667"/>
                                <a:pt x="166688" y="4763"/>
                              </a:cubicBezTo>
                              <a:cubicBezTo>
                                <a:pt x="171450" y="2857"/>
                                <a:pt x="176213" y="952"/>
                                <a:pt x="181928" y="2857"/>
                              </a:cubicBezTo>
                              <a:cubicBezTo>
                                <a:pt x="188595" y="4763"/>
                                <a:pt x="196215" y="5715"/>
                                <a:pt x="202883" y="4763"/>
                              </a:cubicBezTo>
                              <a:cubicBezTo>
                                <a:pt x="204788" y="4763"/>
                                <a:pt x="206693" y="4763"/>
                                <a:pt x="208597" y="4763"/>
                              </a:cubicBezTo>
                              <a:cubicBezTo>
                                <a:pt x="217170" y="4763"/>
                                <a:pt x="225743" y="5715"/>
                                <a:pt x="233363" y="4763"/>
                              </a:cubicBezTo>
                              <a:cubicBezTo>
                                <a:pt x="240983" y="3810"/>
                                <a:pt x="248603" y="3810"/>
                                <a:pt x="255270" y="3810"/>
                              </a:cubicBezTo>
                              <a:cubicBezTo>
                                <a:pt x="266700" y="3810"/>
                                <a:pt x="278130" y="3810"/>
                                <a:pt x="288608" y="3810"/>
                              </a:cubicBezTo>
                              <a:cubicBezTo>
                                <a:pt x="290513" y="3810"/>
                                <a:pt x="292418" y="3810"/>
                                <a:pt x="293370" y="3810"/>
                              </a:cubicBezTo>
                              <a:cubicBezTo>
                                <a:pt x="296228" y="3810"/>
                                <a:pt x="299085" y="3810"/>
                                <a:pt x="299085" y="7620"/>
                              </a:cubicBezTo>
                              <a:cubicBezTo>
                                <a:pt x="299085" y="11430"/>
                                <a:pt x="297180" y="14288"/>
                                <a:pt x="294322" y="14288"/>
                              </a:cubicBezTo>
                              <a:cubicBezTo>
                                <a:pt x="292418" y="14288"/>
                                <a:pt x="290513" y="14288"/>
                                <a:pt x="288608" y="14288"/>
                              </a:cubicBezTo>
                              <a:cubicBezTo>
                                <a:pt x="279083" y="14288"/>
                                <a:pt x="274320" y="19050"/>
                                <a:pt x="273368" y="27622"/>
                              </a:cubicBezTo>
                              <a:cubicBezTo>
                                <a:pt x="272415" y="33338"/>
                                <a:pt x="273368" y="37147"/>
                                <a:pt x="275272" y="42863"/>
                              </a:cubicBezTo>
                              <a:cubicBezTo>
                                <a:pt x="279083" y="53340"/>
                                <a:pt x="282893" y="63817"/>
                                <a:pt x="284797" y="75247"/>
                              </a:cubicBezTo>
                              <a:cubicBezTo>
                                <a:pt x="285750" y="80010"/>
                                <a:pt x="287655" y="83820"/>
                                <a:pt x="288608" y="87630"/>
                              </a:cubicBezTo>
                              <a:cubicBezTo>
                                <a:pt x="297180" y="112395"/>
                                <a:pt x="304800" y="137160"/>
                                <a:pt x="311468" y="162877"/>
                              </a:cubicBezTo>
                              <a:cubicBezTo>
                                <a:pt x="314325" y="172402"/>
                                <a:pt x="317183" y="180022"/>
                                <a:pt x="320993" y="189547"/>
                              </a:cubicBezTo>
                              <a:cubicBezTo>
                                <a:pt x="320993" y="190500"/>
                                <a:pt x="321945" y="192405"/>
                                <a:pt x="323850" y="192405"/>
                              </a:cubicBezTo>
                              <a:cubicBezTo>
                                <a:pt x="325755" y="192405"/>
                                <a:pt x="325755" y="190500"/>
                                <a:pt x="325755" y="189547"/>
                              </a:cubicBezTo>
                              <a:cubicBezTo>
                                <a:pt x="326708" y="187642"/>
                                <a:pt x="327660" y="184785"/>
                                <a:pt x="328613" y="181927"/>
                              </a:cubicBezTo>
                              <a:cubicBezTo>
                                <a:pt x="333375" y="160020"/>
                                <a:pt x="340043" y="138113"/>
                                <a:pt x="345758" y="117157"/>
                              </a:cubicBezTo>
                              <a:cubicBezTo>
                                <a:pt x="351472" y="96202"/>
                                <a:pt x="357188" y="76200"/>
                                <a:pt x="360997" y="55245"/>
                              </a:cubicBezTo>
                              <a:cubicBezTo>
                                <a:pt x="364808" y="38100"/>
                                <a:pt x="361950" y="23813"/>
                                <a:pt x="341947" y="15240"/>
                              </a:cubicBezTo>
                              <a:cubicBezTo>
                                <a:pt x="337185" y="13335"/>
                                <a:pt x="332422" y="10477"/>
                                <a:pt x="326708" y="12382"/>
                              </a:cubicBezTo>
                              <a:cubicBezTo>
                                <a:pt x="323850" y="13335"/>
                                <a:pt x="320993" y="10477"/>
                                <a:pt x="320993" y="8572"/>
                              </a:cubicBezTo>
                              <a:cubicBezTo>
                                <a:pt x="320993" y="5715"/>
                                <a:pt x="322897" y="2857"/>
                                <a:pt x="325755" y="2857"/>
                              </a:cubicBezTo>
                              <a:cubicBezTo>
                                <a:pt x="331470" y="2857"/>
                                <a:pt x="338138" y="952"/>
                                <a:pt x="343853" y="1905"/>
                              </a:cubicBezTo>
                              <a:cubicBezTo>
                                <a:pt x="347663" y="2857"/>
                                <a:pt x="352425" y="2857"/>
                                <a:pt x="357188" y="2857"/>
                              </a:cubicBezTo>
                              <a:cubicBezTo>
                                <a:pt x="372428" y="1905"/>
                                <a:pt x="387668" y="2857"/>
                                <a:pt x="402908" y="1905"/>
                              </a:cubicBezTo>
                              <a:cubicBezTo>
                                <a:pt x="411480" y="952"/>
                                <a:pt x="420053" y="0"/>
                                <a:pt x="428625" y="0"/>
                              </a:cubicBezTo>
                              <a:cubicBezTo>
                                <a:pt x="432435" y="0"/>
                                <a:pt x="435293" y="0"/>
                                <a:pt x="437197" y="2857"/>
                              </a:cubicBezTo>
                              <a:cubicBezTo>
                                <a:pt x="439103" y="4763"/>
                                <a:pt x="440055" y="6667"/>
                                <a:pt x="440055" y="8572"/>
                              </a:cubicBezTo>
                              <a:close/>
                              <a:moveTo>
                                <a:pt x="80010" y="61913"/>
                              </a:moveTo>
                              <a:cubicBezTo>
                                <a:pt x="80010" y="60007"/>
                                <a:pt x="77153" y="58102"/>
                                <a:pt x="76200" y="58102"/>
                              </a:cubicBezTo>
                              <a:cubicBezTo>
                                <a:pt x="74295" y="58102"/>
                                <a:pt x="76200" y="60007"/>
                                <a:pt x="75247" y="60960"/>
                              </a:cubicBezTo>
                              <a:cubicBezTo>
                                <a:pt x="77153" y="61913"/>
                                <a:pt x="73343" y="63817"/>
                                <a:pt x="75247" y="64770"/>
                              </a:cubicBezTo>
                              <a:cubicBezTo>
                                <a:pt x="77153" y="63817"/>
                                <a:pt x="80010" y="61913"/>
                                <a:pt x="80010" y="61913"/>
                              </a:cubicBezTo>
                              <a:close/>
                              <a:moveTo>
                                <a:pt x="84772" y="83820"/>
                              </a:moveTo>
                              <a:cubicBezTo>
                                <a:pt x="84772" y="82867"/>
                                <a:pt x="84772" y="82867"/>
                                <a:pt x="84772" y="83820"/>
                              </a:cubicBezTo>
                              <a:cubicBezTo>
                                <a:pt x="83820" y="82867"/>
                                <a:pt x="83820" y="82867"/>
                                <a:pt x="83820" y="83820"/>
                              </a:cubicBezTo>
                              <a:cubicBezTo>
                                <a:pt x="83820" y="83820"/>
                                <a:pt x="83820" y="83820"/>
                                <a:pt x="84772" y="83820"/>
                              </a:cubicBezTo>
                              <a:cubicBezTo>
                                <a:pt x="83820" y="84772"/>
                                <a:pt x="84772" y="83820"/>
                                <a:pt x="84772" y="83820"/>
                              </a:cubicBezTo>
                              <a:close/>
                              <a:moveTo>
                                <a:pt x="96203" y="82867"/>
                              </a:moveTo>
                              <a:cubicBezTo>
                                <a:pt x="96203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6203" y="82867"/>
                                <a:pt x="96203" y="82867"/>
                              </a:cubicBezTo>
                              <a:close/>
                              <a:moveTo>
                                <a:pt x="101918" y="48577"/>
                              </a:moveTo>
                              <a:cubicBezTo>
                                <a:pt x="101918" y="47625"/>
                                <a:pt x="100013" y="48577"/>
                                <a:pt x="100013" y="47625"/>
                              </a:cubicBezTo>
                              <a:cubicBezTo>
                                <a:pt x="99060" y="47625"/>
                                <a:pt x="99060" y="47625"/>
                                <a:pt x="99060" y="48577"/>
                              </a:cubicBezTo>
                              <a:cubicBezTo>
                                <a:pt x="99060" y="49530"/>
                                <a:pt x="100013" y="49530"/>
                                <a:pt x="100965" y="49530"/>
                              </a:cubicBezTo>
                              <a:cubicBezTo>
                                <a:pt x="100965" y="49530"/>
                                <a:pt x="101918" y="49530"/>
                                <a:pt x="101918" y="48577"/>
                              </a:cubicBezTo>
                              <a:close/>
                              <a:moveTo>
                                <a:pt x="103822" y="70485"/>
                              </a:moveTo>
                              <a:cubicBezTo>
                                <a:pt x="103822" y="69532"/>
                                <a:pt x="102870" y="69532"/>
                                <a:pt x="103822" y="70485"/>
                              </a:cubicBezTo>
                              <a:cubicBezTo>
                                <a:pt x="102870" y="69532"/>
                                <a:pt x="102870" y="69532"/>
                                <a:pt x="102870" y="70485"/>
                              </a:cubicBezTo>
                              <a:cubicBezTo>
                                <a:pt x="102870" y="71438"/>
                                <a:pt x="102870" y="70485"/>
                                <a:pt x="103822" y="70485"/>
                              </a:cubicBezTo>
                              <a:cubicBezTo>
                                <a:pt x="102870" y="71438"/>
                                <a:pt x="103822" y="70485"/>
                                <a:pt x="103822" y="70485"/>
                              </a:cubicBezTo>
                              <a:close/>
                              <a:moveTo>
                                <a:pt x="109538" y="161925"/>
                              </a:moveTo>
                              <a:lnTo>
                                <a:pt x="109538" y="161925"/>
                              </a:lnTo>
                              <a:cubicBezTo>
                                <a:pt x="109538" y="161925"/>
                                <a:pt x="108585" y="161925"/>
                                <a:pt x="109538" y="161925"/>
                              </a:cubicBezTo>
                              <a:lnTo>
                                <a:pt x="109538" y="161925"/>
                              </a:lnTo>
                              <a:cubicBezTo>
                                <a:pt x="109538" y="161925"/>
                                <a:pt x="110490" y="161925"/>
                                <a:pt x="109538" y="161925"/>
                              </a:cubicBezTo>
                              <a:close/>
                              <a:moveTo>
                                <a:pt x="110490" y="86677"/>
                              </a:moveTo>
                              <a:lnTo>
                                <a:pt x="110490" y="86677"/>
                              </a:lnTo>
                              <a:cubicBezTo>
                                <a:pt x="109538" y="87630"/>
                                <a:pt x="109538" y="88582"/>
                                <a:pt x="110490" y="88582"/>
                              </a:cubicBezTo>
                              <a:cubicBezTo>
                                <a:pt x="111443" y="88582"/>
                                <a:pt x="111443" y="88582"/>
                                <a:pt x="111443" y="87630"/>
                              </a:cubicBezTo>
                              <a:cubicBezTo>
                                <a:pt x="110490" y="86677"/>
                                <a:pt x="111443" y="86677"/>
                                <a:pt x="110490" y="86677"/>
                              </a:cubicBezTo>
                              <a:close/>
                              <a:moveTo>
                                <a:pt x="118110" y="124777"/>
                              </a:moveTo>
                              <a:cubicBezTo>
                                <a:pt x="118110" y="124777"/>
                                <a:pt x="117158" y="123825"/>
                                <a:pt x="117158" y="124777"/>
                              </a:cubicBezTo>
                              <a:lnTo>
                                <a:pt x="117158" y="128588"/>
                              </a:lnTo>
                              <a:lnTo>
                                <a:pt x="120968" y="128588"/>
                              </a:lnTo>
                              <a:cubicBezTo>
                                <a:pt x="123825" y="127635"/>
                                <a:pt x="118110" y="124777"/>
                                <a:pt x="118110" y="124777"/>
                              </a:cubicBezTo>
                              <a:close/>
                              <a:moveTo>
                                <a:pt x="118110" y="142875"/>
                              </a:moveTo>
                              <a:cubicBezTo>
                                <a:pt x="118110" y="142875"/>
                                <a:pt x="116205" y="143827"/>
                                <a:pt x="116205" y="144780"/>
                              </a:cubicBezTo>
                              <a:cubicBezTo>
                                <a:pt x="116205" y="145732"/>
                                <a:pt x="117158" y="145732"/>
                                <a:pt x="118110" y="146685"/>
                              </a:cubicBezTo>
                              <a:lnTo>
                                <a:pt x="119063" y="146685"/>
                              </a:lnTo>
                              <a:cubicBezTo>
                                <a:pt x="120968" y="146685"/>
                                <a:pt x="120015" y="143827"/>
                                <a:pt x="118110" y="142875"/>
                              </a:cubicBezTo>
                              <a:close/>
                              <a:moveTo>
                                <a:pt x="118110" y="173355"/>
                              </a:moveTo>
                              <a:cubicBezTo>
                                <a:pt x="118110" y="172402"/>
                                <a:pt x="118110" y="172402"/>
                                <a:pt x="118110" y="173355"/>
                              </a:cubicBezTo>
                              <a:lnTo>
                                <a:pt x="118110" y="173355"/>
                              </a:lnTo>
                              <a:lnTo>
                                <a:pt x="118110" y="173355"/>
                              </a:lnTo>
                              <a:cubicBezTo>
                                <a:pt x="118110" y="173355"/>
                                <a:pt x="118110" y="173355"/>
                                <a:pt x="118110" y="173355"/>
                              </a:cubicBezTo>
                              <a:close/>
                              <a:moveTo>
                                <a:pt x="125730" y="198120"/>
                              </a:moveTo>
                              <a:lnTo>
                                <a:pt x="125730" y="198120"/>
                              </a:lnTo>
                              <a:cubicBezTo>
                                <a:pt x="124778" y="198120"/>
                                <a:pt x="123825" y="198120"/>
                                <a:pt x="123825" y="199072"/>
                              </a:cubicBezTo>
                              <a:cubicBezTo>
                                <a:pt x="123825" y="199072"/>
                                <a:pt x="124778" y="199072"/>
                                <a:pt x="125730" y="198120"/>
                              </a:cubicBezTo>
                              <a:cubicBezTo>
                                <a:pt x="125730" y="199072"/>
                                <a:pt x="125730" y="198120"/>
                                <a:pt x="125730" y="198120"/>
                              </a:cubicBezTo>
                              <a:close/>
                              <a:moveTo>
                                <a:pt x="135255" y="131445"/>
                              </a:moveTo>
                              <a:cubicBezTo>
                                <a:pt x="135255" y="130492"/>
                                <a:pt x="130493" y="125730"/>
                                <a:pt x="129540" y="125730"/>
                              </a:cubicBezTo>
                              <a:cubicBezTo>
                                <a:pt x="128588" y="125730"/>
                                <a:pt x="127635" y="130492"/>
                                <a:pt x="127635" y="131445"/>
                              </a:cubicBezTo>
                              <a:cubicBezTo>
                                <a:pt x="127635" y="131445"/>
                                <a:pt x="129540" y="135255"/>
                                <a:pt x="129540" y="135255"/>
                              </a:cubicBezTo>
                              <a:cubicBezTo>
                                <a:pt x="131445" y="135255"/>
                                <a:pt x="135255" y="132397"/>
                                <a:pt x="135255" y="131445"/>
                              </a:cubicBezTo>
                              <a:close/>
                              <a:moveTo>
                                <a:pt x="140018" y="155257"/>
                              </a:moveTo>
                              <a:cubicBezTo>
                                <a:pt x="140018" y="154305"/>
                                <a:pt x="140018" y="153352"/>
                                <a:pt x="138113" y="153352"/>
                              </a:cubicBezTo>
                              <a:cubicBezTo>
                                <a:pt x="138113" y="153352"/>
                                <a:pt x="137160" y="153352"/>
                                <a:pt x="138113" y="154305"/>
                              </a:cubicBezTo>
                              <a:cubicBezTo>
                                <a:pt x="137160" y="155257"/>
                                <a:pt x="138113" y="157163"/>
                                <a:pt x="138113" y="158115"/>
                              </a:cubicBezTo>
                              <a:cubicBezTo>
                                <a:pt x="139065" y="158115"/>
                                <a:pt x="139065" y="155257"/>
                                <a:pt x="140018" y="155257"/>
                              </a:cubicBezTo>
                              <a:close/>
                              <a:moveTo>
                                <a:pt x="150495" y="205740"/>
                              </a:moveTo>
                              <a:cubicBezTo>
                                <a:pt x="149543" y="205740"/>
                                <a:pt x="149543" y="204788"/>
                                <a:pt x="150495" y="205740"/>
                              </a:cubicBezTo>
                              <a:cubicBezTo>
                                <a:pt x="148590" y="203835"/>
                                <a:pt x="148590" y="204788"/>
                                <a:pt x="148590" y="205740"/>
                              </a:cubicBezTo>
                              <a:lnTo>
                                <a:pt x="150495" y="205740"/>
                              </a:lnTo>
                              <a:cubicBezTo>
                                <a:pt x="149543" y="205740"/>
                                <a:pt x="149543" y="205740"/>
                                <a:pt x="150495" y="205740"/>
                              </a:cubicBezTo>
                              <a:close/>
                              <a:moveTo>
                                <a:pt x="156210" y="246697"/>
                              </a:moveTo>
                              <a:cubicBezTo>
                                <a:pt x="156210" y="246697"/>
                                <a:pt x="155258" y="247650"/>
                                <a:pt x="155258" y="247650"/>
                              </a:cubicBezTo>
                              <a:cubicBezTo>
                                <a:pt x="155258" y="247650"/>
                                <a:pt x="155258" y="248602"/>
                                <a:pt x="156210" y="248602"/>
                              </a:cubicBezTo>
                              <a:cubicBezTo>
                                <a:pt x="156210" y="248602"/>
                                <a:pt x="157163" y="248602"/>
                                <a:pt x="157163" y="247650"/>
                              </a:cubicBezTo>
                              <a:cubicBezTo>
                                <a:pt x="157163" y="247650"/>
                                <a:pt x="156210" y="246697"/>
                                <a:pt x="156210" y="246697"/>
                              </a:cubicBezTo>
                              <a:close/>
                              <a:moveTo>
                                <a:pt x="160972" y="225742"/>
                              </a:moveTo>
                              <a:cubicBezTo>
                                <a:pt x="160020" y="225742"/>
                                <a:pt x="160020" y="225742"/>
                                <a:pt x="160972" y="225742"/>
                              </a:cubicBezTo>
                              <a:cubicBezTo>
                                <a:pt x="160020" y="225742"/>
                                <a:pt x="160020" y="225742"/>
                                <a:pt x="160020" y="225742"/>
                              </a:cubicBezTo>
                              <a:cubicBezTo>
                                <a:pt x="160020" y="226695"/>
                                <a:pt x="160020" y="226695"/>
                                <a:pt x="160972" y="225742"/>
                              </a:cubicBezTo>
                              <a:cubicBezTo>
                                <a:pt x="160020" y="226695"/>
                                <a:pt x="160972" y="226695"/>
                                <a:pt x="160972" y="225742"/>
                              </a:cubicBezTo>
                              <a:close/>
                              <a:moveTo>
                                <a:pt x="213360" y="40005"/>
                              </a:moveTo>
                              <a:cubicBezTo>
                                <a:pt x="213360" y="39052"/>
                                <a:pt x="213360" y="39052"/>
                                <a:pt x="212408" y="39052"/>
                              </a:cubicBezTo>
                              <a:lnTo>
                                <a:pt x="212408" y="40005"/>
                              </a:lnTo>
                              <a:cubicBezTo>
                                <a:pt x="211455" y="40957"/>
                                <a:pt x="211455" y="40957"/>
                                <a:pt x="213360" y="40005"/>
                              </a:cubicBezTo>
                              <a:cubicBezTo>
                                <a:pt x="213360" y="40957"/>
                                <a:pt x="213360" y="40957"/>
                                <a:pt x="213360" y="40005"/>
                              </a:cubicBezTo>
                              <a:close/>
                              <a:moveTo>
                                <a:pt x="217170" y="70485"/>
                              </a:moveTo>
                              <a:cubicBezTo>
                                <a:pt x="217170" y="69532"/>
                                <a:pt x="217170" y="69532"/>
                                <a:pt x="217170" y="70485"/>
                              </a:cubicBezTo>
                              <a:cubicBezTo>
                                <a:pt x="216218" y="69532"/>
                                <a:pt x="216218" y="69532"/>
                                <a:pt x="217170" y="70485"/>
                              </a:cubicBezTo>
                              <a:lnTo>
                                <a:pt x="216218" y="71438"/>
                              </a:lnTo>
                              <a:cubicBezTo>
                                <a:pt x="217170" y="71438"/>
                                <a:pt x="217170" y="70485"/>
                                <a:pt x="217170" y="70485"/>
                              </a:cubicBezTo>
                              <a:close/>
                              <a:moveTo>
                                <a:pt x="220980" y="60007"/>
                              </a:moveTo>
                              <a:cubicBezTo>
                                <a:pt x="221933" y="60007"/>
                                <a:pt x="222885" y="59055"/>
                                <a:pt x="222885" y="58102"/>
                              </a:cubicBezTo>
                              <a:cubicBezTo>
                                <a:pt x="222885" y="56197"/>
                                <a:pt x="222885" y="55245"/>
                                <a:pt x="220980" y="54292"/>
                              </a:cubicBezTo>
                              <a:cubicBezTo>
                                <a:pt x="220980" y="52388"/>
                                <a:pt x="220028" y="51435"/>
                                <a:pt x="218122" y="52388"/>
                              </a:cubicBezTo>
                              <a:cubicBezTo>
                                <a:pt x="217170" y="53340"/>
                                <a:pt x="216218" y="54292"/>
                                <a:pt x="217170" y="55245"/>
                              </a:cubicBezTo>
                              <a:cubicBezTo>
                                <a:pt x="218122" y="57150"/>
                                <a:pt x="219075" y="55245"/>
                                <a:pt x="220980" y="55245"/>
                              </a:cubicBezTo>
                              <a:cubicBezTo>
                                <a:pt x="220980" y="55245"/>
                                <a:pt x="220980" y="55245"/>
                                <a:pt x="220980" y="55245"/>
                              </a:cubicBezTo>
                              <a:cubicBezTo>
                                <a:pt x="220980" y="56197"/>
                                <a:pt x="221933" y="58102"/>
                                <a:pt x="220980" y="59055"/>
                              </a:cubicBezTo>
                              <a:cubicBezTo>
                                <a:pt x="220980" y="59055"/>
                                <a:pt x="220028" y="60007"/>
                                <a:pt x="220980" y="60007"/>
                              </a:cubicBezTo>
                              <a:close/>
                              <a:moveTo>
                                <a:pt x="219075" y="35242"/>
                              </a:moveTo>
                              <a:lnTo>
                                <a:pt x="219075" y="35242"/>
                              </a:lnTo>
                              <a:lnTo>
                                <a:pt x="220028" y="35242"/>
                              </a:lnTo>
                              <a:cubicBezTo>
                                <a:pt x="220028" y="35242"/>
                                <a:pt x="220028" y="34290"/>
                                <a:pt x="219075" y="35242"/>
                              </a:cubicBezTo>
                              <a:cubicBezTo>
                                <a:pt x="219075" y="35242"/>
                                <a:pt x="219075" y="35242"/>
                                <a:pt x="219075" y="35242"/>
                              </a:cubicBezTo>
                              <a:close/>
                              <a:moveTo>
                                <a:pt x="220980" y="45720"/>
                              </a:moveTo>
                              <a:cubicBezTo>
                                <a:pt x="220028" y="45720"/>
                                <a:pt x="220028" y="46672"/>
                                <a:pt x="220980" y="46672"/>
                              </a:cubicBezTo>
                              <a:cubicBezTo>
                                <a:pt x="221933" y="47625"/>
                                <a:pt x="222885" y="46672"/>
                                <a:pt x="223838" y="46672"/>
                              </a:cubicBezTo>
                              <a:lnTo>
                                <a:pt x="224790" y="48577"/>
                              </a:lnTo>
                              <a:cubicBezTo>
                                <a:pt x="224790" y="49530"/>
                                <a:pt x="225743" y="50482"/>
                                <a:pt x="226695" y="49530"/>
                              </a:cubicBezTo>
                              <a:cubicBezTo>
                                <a:pt x="226695" y="49530"/>
                                <a:pt x="226695" y="49530"/>
                                <a:pt x="226695" y="49530"/>
                              </a:cubicBezTo>
                              <a:cubicBezTo>
                                <a:pt x="226695" y="47625"/>
                                <a:pt x="225743" y="47625"/>
                                <a:pt x="224790" y="47625"/>
                              </a:cubicBezTo>
                              <a:cubicBezTo>
                                <a:pt x="224790" y="47625"/>
                                <a:pt x="223838" y="47625"/>
                                <a:pt x="222885" y="47625"/>
                              </a:cubicBezTo>
                              <a:cubicBezTo>
                                <a:pt x="222885" y="44767"/>
                                <a:pt x="221933" y="44767"/>
                                <a:pt x="220980" y="45720"/>
                              </a:cubicBezTo>
                              <a:close/>
                              <a:moveTo>
                                <a:pt x="221933" y="16192"/>
                              </a:moveTo>
                              <a:lnTo>
                                <a:pt x="221933" y="16192"/>
                              </a:lnTo>
                              <a:cubicBezTo>
                                <a:pt x="222885" y="17145"/>
                                <a:pt x="222885" y="16192"/>
                                <a:pt x="222885" y="16192"/>
                              </a:cubicBezTo>
                              <a:cubicBezTo>
                                <a:pt x="222885" y="16192"/>
                                <a:pt x="222885" y="15240"/>
                                <a:pt x="221933" y="16192"/>
                              </a:cubicBezTo>
                              <a:cubicBezTo>
                                <a:pt x="222885" y="15240"/>
                                <a:pt x="221933" y="16192"/>
                                <a:pt x="221933" y="16192"/>
                              </a:cubicBezTo>
                              <a:close/>
                              <a:moveTo>
                                <a:pt x="222885" y="75247"/>
                              </a:moveTo>
                              <a:cubicBezTo>
                                <a:pt x="223838" y="75247"/>
                                <a:pt x="223838" y="75247"/>
                                <a:pt x="223838" y="74295"/>
                              </a:cubicBezTo>
                              <a:cubicBezTo>
                                <a:pt x="223838" y="73342"/>
                                <a:pt x="222885" y="72390"/>
                                <a:pt x="221933" y="72390"/>
                              </a:cubicBezTo>
                              <a:cubicBezTo>
                                <a:pt x="220980" y="72390"/>
                                <a:pt x="220980" y="73342"/>
                                <a:pt x="220980" y="73342"/>
                              </a:cubicBezTo>
                              <a:cubicBezTo>
                                <a:pt x="221933" y="75247"/>
                                <a:pt x="222885" y="75247"/>
                                <a:pt x="222885" y="75247"/>
                              </a:cubicBezTo>
                              <a:close/>
                              <a:moveTo>
                                <a:pt x="268605" y="113347"/>
                              </a:moveTo>
                              <a:cubicBezTo>
                                <a:pt x="268605" y="111442"/>
                                <a:pt x="268605" y="109538"/>
                                <a:pt x="267653" y="108585"/>
                              </a:cubicBezTo>
                              <a:cubicBezTo>
                                <a:pt x="265747" y="106680"/>
                                <a:pt x="264795" y="108585"/>
                                <a:pt x="263843" y="108585"/>
                              </a:cubicBezTo>
                              <a:cubicBezTo>
                                <a:pt x="262890" y="109538"/>
                                <a:pt x="261938" y="109538"/>
                                <a:pt x="260985" y="110490"/>
                              </a:cubicBezTo>
                              <a:cubicBezTo>
                                <a:pt x="259080" y="111442"/>
                                <a:pt x="257175" y="113347"/>
                                <a:pt x="255270" y="111442"/>
                              </a:cubicBezTo>
                              <a:cubicBezTo>
                                <a:pt x="254318" y="109538"/>
                                <a:pt x="257175" y="108585"/>
                                <a:pt x="257175" y="106680"/>
                              </a:cubicBezTo>
                              <a:cubicBezTo>
                                <a:pt x="260033" y="105727"/>
                                <a:pt x="261938" y="102870"/>
                                <a:pt x="263843" y="100965"/>
                              </a:cubicBezTo>
                              <a:cubicBezTo>
                                <a:pt x="265747" y="99060"/>
                                <a:pt x="267653" y="98107"/>
                                <a:pt x="268605" y="95250"/>
                              </a:cubicBezTo>
                              <a:cubicBezTo>
                                <a:pt x="264795" y="94297"/>
                                <a:pt x="264795" y="98107"/>
                                <a:pt x="262890" y="99060"/>
                              </a:cubicBezTo>
                              <a:lnTo>
                                <a:pt x="262890" y="99060"/>
                              </a:lnTo>
                              <a:cubicBezTo>
                                <a:pt x="261938" y="100013"/>
                                <a:pt x="260033" y="100965"/>
                                <a:pt x="259080" y="100013"/>
                              </a:cubicBezTo>
                              <a:cubicBezTo>
                                <a:pt x="258128" y="99060"/>
                                <a:pt x="257175" y="97155"/>
                                <a:pt x="259080" y="96202"/>
                              </a:cubicBezTo>
                              <a:cubicBezTo>
                                <a:pt x="260985" y="93345"/>
                                <a:pt x="260033" y="90488"/>
                                <a:pt x="258128" y="88582"/>
                              </a:cubicBezTo>
                              <a:cubicBezTo>
                                <a:pt x="255270" y="85725"/>
                                <a:pt x="258128" y="83820"/>
                                <a:pt x="258128" y="81915"/>
                              </a:cubicBezTo>
                              <a:cubicBezTo>
                                <a:pt x="258128" y="80010"/>
                                <a:pt x="260033" y="81915"/>
                                <a:pt x="261938" y="81915"/>
                              </a:cubicBezTo>
                              <a:cubicBezTo>
                                <a:pt x="262890" y="81915"/>
                                <a:pt x="262890" y="80963"/>
                                <a:pt x="263843" y="80010"/>
                              </a:cubicBezTo>
                              <a:cubicBezTo>
                                <a:pt x="265747" y="80963"/>
                                <a:pt x="268605" y="82867"/>
                                <a:pt x="268605" y="81915"/>
                              </a:cubicBezTo>
                              <a:cubicBezTo>
                                <a:pt x="269558" y="80010"/>
                                <a:pt x="266700" y="79057"/>
                                <a:pt x="265747" y="77152"/>
                              </a:cubicBezTo>
                              <a:cubicBezTo>
                                <a:pt x="265747" y="77152"/>
                                <a:pt x="264795" y="77152"/>
                                <a:pt x="264795" y="76200"/>
                              </a:cubicBezTo>
                              <a:cubicBezTo>
                                <a:pt x="263843" y="76200"/>
                                <a:pt x="262890" y="75247"/>
                                <a:pt x="262890" y="76200"/>
                              </a:cubicBezTo>
                              <a:cubicBezTo>
                                <a:pt x="261938" y="76200"/>
                                <a:pt x="262890" y="77152"/>
                                <a:pt x="262890" y="78105"/>
                              </a:cubicBezTo>
                              <a:cubicBezTo>
                                <a:pt x="262890" y="79057"/>
                                <a:pt x="262890" y="80010"/>
                                <a:pt x="262890" y="80010"/>
                              </a:cubicBezTo>
                              <a:cubicBezTo>
                                <a:pt x="260033" y="80010"/>
                                <a:pt x="258128" y="77152"/>
                                <a:pt x="254318" y="78105"/>
                              </a:cubicBezTo>
                              <a:cubicBezTo>
                                <a:pt x="253365" y="78105"/>
                                <a:pt x="252413" y="77152"/>
                                <a:pt x="253365" y="76200"/>
                              </a:cubicBezTo>
                              <a:cubicBezTo>
                                <a:pt x="255270" y="74295"/>
                                <a:pt x="254318" y="74295"/>
                                <a:pt x="252413" y="72390"/>
                              </a:cubicBezTo>
                              <a:cubicBezTo>
                                <a:pt x="248603" y="70485"/>
                                <a:pt x="247650" y="72390"/>
                                <a:pt x="244793" y="73342"/>
                              </a:cubicBezTo>
                              <a:lnTo>
                                <a:pt x="244793" y="73342"/>
                              </a:lnTo>
                              <a:cubicBezTo>
                                <a:pt x="243840" y="74295"/>
                                <a:pt x="242888" y="75247"/>
                                <a:pt x="241935" y="76200"/>
                              </a:cubicBezTo>
                              <a:cubicBezTo>
                                <a:pt x="240983" y="76200"/>
                                <a:pt x="240030" y="77152"/>
                                <a:pt x="240030" y="78105"/>
                              </a:cubicBezTo>
                              <a:cubicBezTo>
                                <a:pt x="240030" y="79057"/>
                                <a:pt x="241935" y="79057"/>
                                <a:pt x="241935" y="79057"/>
                              </a:cubicBezTo>
                              <a:cubicBezTo>
                                <a:pt x="241935" y="79057"/>
                                <a:pt x="242888" y="79057"/>
                                <a:pt x="243840" y="79057"/>
                              </a:cubicBezTo>
                              <a:cubicBezTo>
                                <a:pt x="244793" y="77152"/>
                                <a:pt x="245745" y="76200"/>
                                <a:pt x="247650" y="75247"/>
                              </a:cubicBezTo>
                              <a:cubicBezTo>
                                <a:pt x="248603" y="75247"/>
                                <a:pt x="248603" y="76200"/>
                                <a:pt x="248603" y="76200"/>
                              </a:cubicBezTo>
                              <a:cubicBezTo>
                                <a:pt x="247650" y="78105"/>
                                <a:pt x="245745" y="78105"/>
                                <a:pt x="243840" y="78105"/>
                              </a:cubicBezTo>
                              <a:lnTo>
                                <a:pt x="243840" y="78105"/>
                              </a:lnTo>
                              <a:lnTo>
                                <a:pt x="243840" y="78105"/>
                              </a:lnTo>
                              <a:cubicBezTo>
                                <a:pt x="243840" y="78105"/>
                                <a:pt x="244793" y="79057"/>
                                <a:pt x="245745" y="79057"/>
                              </a:cubicBezTo>
                              <a:cubicBezTo>
                                <a:pt x="248603" y="79057"/>
                                <a:pt x="251460" y="79057"/>
                                <a:pt x="247650" y="82867"/>
                              </a:cubicBezTo>
                              <a:cubicBezTo>
                                <a:pt x="245745" y="84772"/>
                                <a:pt x="246697" y="85725"/>
                                <a:pt x="249555" y="85725"/>
                              </a:cubicBezTo>
                              <a:cubicBezTo>
                                <a:pt x="250508" y="85725"/>
                                <a:pt x="250508" y="85725"/>
                                <a:pt x="251460" y="86677"/>
                              </a:cubicBezTo>
                              <a:cubicBezTo>
                                <a:pt x="252413" y="88582"/>
                                <a:pt x="253365" y="89535"/>
                                <a:pt x="255270" y="90488"/>
                              </a:cubicBezTo>
                              <a:cubicBezTo>
                                <a:pt x="256222" y="91440"/>
                                <a:pt x="257175" y="92392"/>
                                <a:pt x="256222" y="93345"/>
                              </a:cubicBezTo>
                              <a:cubicBezTo>
                                <a:pt x="254318" y="95250"/>
                                <a:pt x="254318" y="92392"/>
                                <a:pt x="254318" y="91440"/>
                              </a:cubicBezTo>
                              <a:cubicBezTo>
                                <a:pt x="253365" y="91440"/>
                                <a:pt x="252413" y="90488"/>
                                <a:pt x="252413" y="91440"/>
                              </a:cubicBezTo>
                              <a:cubicBezTo>
                                <a:pt x="249555" y="95250"/>
                                <a:pt x="245745" y="92392"/>
                                <a:pt x="242888" y="92392"/>
                              </a:cubicBezTo>
                              <a:cubicBezTo>
                                <a:pt x="241935" y="92392"/>
                                <a:pt x="240983" y="90488"/>
                                <a:pt x="240030" y="92392"/>
                              </a:cubicBezTo>
                              <a:cubicBezTo>
                                <a:pt x="239078" y="94297"/>
                                <a:pt x="240983" y="94297"/>
                                <a:pt x="241935" y="96202"/>
                              </a:cubicBezTo>
                              <a:cubicBezTo>
                                <a:pt x="240983" y="97155"/>
                                <a:pt x="239078" y="98107"/>
                                <a:pt x="238125" y="97155"/>
                              </a:cubicBezTo>
                              <a:cubicBezTo>
                                <a:pt x="236220" y="93345"/>
                                <a:pt x="240030" y="90488"/>
                                <a:pt x="240030" y="86677"/>
                              </a:cubicBezTo>
                              <a:cubicBezTo>
                                <a:pt x="240030" y="85725"/>
                                <a:pt x="240983" y="86677"/>
                                <a:pt x="241935" y="86677"/>
                              </a:cubicBezTo>
                              <a:cubicBezTo>
                                <a:pt x="241935" y="87630"/>
                                <a:pt x="242888" y="88582"/>
                                <a:pt x="243840" y="87630"/>
                              </a:cubicBezTo>
                              <a:cubicBezTo>
                                <a:pt x="244793" y="86677"/>
                                <a:pt x="244793" y="85725"/>
                                <a:pt x="244793" y="84772"/>
                              </a:cubicBezTo>
                              <a:cubicBezTo>
                                <a:pt x="244793" y="83820"/>
                                <a:pt x="243840" y="82867"/>
                                <a:pt x="242888" y="80963"/>
                              </a:cubicBezTo>
                              <a:cubicBezTo>
                                <a:pt x="240983" y="77152"/>
                                <a:pt x="237172" y="76200"/>
                                <a:pt x="233363" y="74295"/>
                              </a:cubicBezTo>
                              <a:cubicBezTo>
                                <a:pt x="231458" y="73342"/>
                                <a:pt x="228600" y="74295"/>
                                <a:pt x="227647" y="76200"/>
                              </a:cubicBezTo>
                              <a:cubicBezTo>
                                <a:pt x="227647" y="76200"/>
                                <a:pt x="226695" y="77152"/>
                                <a:pt x="227647" y="78105"/>
                              </a:cubicBezTo>
                              <a:cubicBezTo>
                                <a:pt x="227647" y="78105"/>
                                <a:pt x="228600" y="78105"/>
                                <a:pt x="229553" y="78105"/>
                              </a:cubicBezTo>
                              <a:lnTo>
                                <a:pt x="231458" y="77152"/>
                              </a:lnTo>
                              <a:cubicBezTo>
                                <a:pt x="235268" y="76200"/>
                                <a:pt x="236220" y="77152"/>
                                <a:pt x="238125" y="80010"/>
                              </a:cubicBezTo>
                              <a:cubicBezTo>
                                <a:pt x="240030" y="82867"/>
                                <a:pt x="238125" y="85725"/>
                                <a:pt x="235268" y="87630"/>
                              </a:cubicBezTo>
                              <a:cubicBezTo>
                                <a:pt x="234315" y="86677"/>
                                <a:pt x="234315" y="86677"/>
                                <a:pt x="233363" y="86677"/>
                              </a:cubicBezTo>
                              <a:cubicBezTo>
                                <a:pt x="233363" y="86677"/>
                                <a:pt x="233363" y="86677"/>
                                <a:pt x="233363" y="86677"/>
                              </a:cubicBezTo>
                              <a:cubicBezTo>
                                <a:pt x="234315" y="86677"/>
                                <a:pt x="235268" y="86677"/>
                                <a:pt x="235268" y="87630"/>
                              </a:cubicBezTo>
                              <a:cubicBezTo>
                                <a:pt x="235268" y="89535"/>
                                <a:pt x="235268" y="90488"/>
                                <a:pt x="235268" y="91440"/>
                              </a:cubicBezTo>
                              <a:cubicBezTo>
                                <a:pt x="237172" y="93345"/>
                                <a:pt x="237172" y="95250"/>
                                <a:pt x="240030" y="96202"/>
                              </a:cubicBezTo>
                              <a:lnTo>
                                <a:pt x="240030" y="96202"/>
                              </a:lnTo>
                              <a:cubicBezTo>
                                <a:pt x="240030" y="99060"/>
                                <a:pt x="242888" y="100013"/>
                                <a:pt x="244793" y="100965"/>
                              </a:cubicBezTo>
                              <a:cubicBezTo>
                                <a:pt x="245745" y="100965"/>
                                <a:pt x="245745" y="100965"/>
                                <a:pt x="246697" y="100013"/>
                              </a:cubicBezTo>
                              <a:cubicBezTo>
                                <a:pt x="247650" y="98107"/>
                                <a:pt x="245745" y="96202"/>
                                <a:pt x="244793" y="94297"/>
                              </a:cubicBezTo>
                              <a:cubicBezTo>
                                <a:pt x="245745" y="94297"/>
                                <a:pt x="246697" y="94297"/>
                                <a:pt x="247650" y="95250"/>
                              </a:cubicBezTo>
                              <a:cubicBezTo>
                                <a:pt x="249555" y="98107"/>
                                <a:pt x="251460" y="100013"/>
                                <a:pt x="252413" y="95250"/>
                              </a:cubicBezTo>
                              <a:cubicBezTo>
                                <a:pt x="252413" y="94297"/>
                                <a:pt x="254318" y="94297"/>
                                <a:pt x="255270" y="94297"/>
                              </a:cubicBezTo>
                              <a:cubicBezTo>
                                <a:pt x="257175" y="94297"/>
                                <a:pt x="258128" y="95250"/>
                                <a:pt x="258128" y="96202"/>
                              </a:cubicBezTo>
                              <a:cubicBezTo>
                                <a:pt x="258128" y="97155"/>
                                <a:pt x="257175" y="98107"/>
                                <a:pt x="256222" y="98107"/>
                              </a:cubicBezTo>
                              <a:cubicBezTo>
                                <a:pt x="254318" y="98107"/>
                                <a:pt x="255270" y="99060"/>
                                <a:pt x="256222" y="100013"/>
                              </a:cubicBezTo>
                              <a:cubicBezTo>
                                <a:pt x="257175" y="100013"/>
                                <a:pt x="258128" y="100965"/>
                                <a:pt x="258128" y="100965"/>
                              </a:cubicBezTo>
                              <a:cubicBezTo>
                                <a:pt x="260033" y="100965"/>
                                <a:pt x="260033" y="101917"/>
                                <a:pt x="260033" y="102870"/>
                              </a:cubicBezTo>
                              <a:cubicBezTo>
                                <a:pt x="259080" y="103822"/>
                                <a:pt x="258128" y="104775"/>
                                <a:pt x="257175" y="104775"/>
                              </a:cubicBezTo>
                              <a:cubicBezTo>
                                <a:pt x="254318" y="100013"/>
                                <a:pt x="252413" y="101917"/>
                                <a:pt x="249555" y="104775"/>
                              </a:cubicBezTo>
                              <a:cubicBezTo>
                                <a:pt x="249555" y="104775"/>
                                <a:pt x="247650" y="104775"/>
                                <a:pt x="247650" y="104775"/>
                              </a:cubicBezTo>
                              <a:cubicBezTo>
                                <a:pt x="245745" y="104775"/>
                                <a:pt x="243840" y="105727"/>
                                <a:pt x="242888" y="105727"/>
                              </a:cubicBezTo>
                              <a:cubicBezTo>
                                <a:pt x="241935" y="105727"/>
                                <a:pt x="240983" y="106680"/>
                                <a:pt x="241935" y="107632"/>
                              </a:cubicBezTo>
                              <a:cubicBezTo>
                                <a:pt x="241935" y="108585"/>
                                <a:pt x="242888" y="108585"/>
                                <a:pt x="243840" y="107632"/>
                              </a:cubicBezTo>
                              <a:cubicBezTo>
                                <a:pt x="248603" y="106680"/>
                                <a:pt x="253365" y="107632"/>
                                <a:pt x="258128" y="109538"/>
                              </a:cubicBezTo>
                              <a:cubicBezTo>
                                <a:pt x="262890" y="112395"/>
                                <a:pt x="267653" y="113347"/>
                                <a:pt x="273368" y="111442"/>
                              </a:cubicBezTo>
                              <a:cubicBezTo>
                                <a:pt x="266700" y="115252"/>
                                <a:pt x="268605" y="115252"/>
                                <a:pt x="268605" y="113347"/>
                              </a:cubicBezTo>
                              <a:close/>
                              <a:moveTo>
                                <a:pt x="224790" y="33338"/>
                              </a:moveTo>
                              <a:cubicBezTo>
                                <a:pt x="224790" y="33338"/>
                                <a:pt x="225743" y="33338"/>
                                <a:pt x="224790" y="33338"/>
                              </a:cubicBezTo>
                              <a:cubicBezTo>
                                <a:pt x="225743" y="32385"/>
                                <a:pt x="225743" y="31432"/>
                                <a:pt x="224790" y="31432"/>
                              </a:cubicBezTo>
                              <a:cubicBezTo>
                                <a:pt x="224790" y="31432"/>
                                <a:pt x="223838" y="31432"/>
                                <a:pt x="223838" y="31432"/>
                              </a:cubicBezTo>
                              <a:cubicBezTo>
                                <a:pt x="224790" y="32385"/>
                                <a:pt x="224790" y="33338"/>
                                <a:pt x="224790" y="33338"/>
                              </a:cubicBezTo>
                              <a:close/>
                              <a:moveTo>
                                <a:pt x="226695" y="63817"/>
                              </a:moveTo>
                              <a:cubicBezTo>
                                <a:pt x="226695" y="63817"/>
                                <a:pt x="225743" y="63817"/>
                                <a:pt x="225743" y="64770"/>
                              </a:cubicBezTo>
                              <a:cubicBezTo>
                                <a:pt x="225743" y="65722"/>
                                <a:pt x="226695" y="65722"/>
                                <a:pt x="227647" y="65722"/>
                              </a:cubicBezTo>
                              <a:cubicBezTo>
                                <a:pt x="228600" y="65722"/>
                                <a:pt x="228600" y="65722"/>
                                <a:pt x="228600" y="64770"/>
                              </a:cubicBezTo>
                              <a:cubicBezTo>
                                <a:pt x="228600" y="64770"/>
                                <a:pt x="227647" y="63817"/>
                                <a:pt x="226695" y="63817"/>
                              </a:cubicBezTo>
                              <a:close/>
                              <a:moveTo>
                                <a:pt x="227647" y="56197"/>
                              </a:moveTo>
                              <a:cubicBezTo>
                                <a:pt x="226695" y="56197"/>
                                <a:pt x="225743" y="56197"/>
                                <a:pt x="225743" y="57150"/>
                              </a:cubicBezTo>
                              <a:cubicBezTo>
                                <a:pt x="227647" y="59055"/>
                                <a:pt x="226695" y="60960"/>
                                <a:pt x="228600" y="62865"/>
                              </a:cubicBezTo>
                              <a:cubicBezTo>
                                <a:pt x="228600" y="62865"/>
                                <a:pt x="229553" y="63817"/>
                                <a:pt x="230505" y="63817"/>
                              </a:cubicBezTo>
                              <a:cubicBezTo>
                                <a:pt x="231458" y="63817"/>
                                <a:pt x="231458" y="62865"/>
                                <a:pt x="231458" y="61913"/>
                              </a:cubicBezTo>
                              <a:cubicBezTo>
                                <a:pt x="231458" y="60007"/>
                                <a:pt x="229553" y="56197"/>
                                <a:pt x="227647" y="56197"/>
                              </a:cubicBezTo>
                              <a:close/>
                              <a:moveTo>
                                <a:pt x="227647" y="85725"/>
                              </a:moveTo>
                              <a:cubicBezTo>
                                <a:pt x="228600" y="85725"/>
                                <a:pt x="229553" y="85725"/>
                                <a:pt x="229553" y="84772"/>
                              </a:cubicBezTo>
                              <a:cubicBezTo>
                                <a:pt x="229553" y="83820"/>
                                <a:pt x="229553" y="83820"/>
                                <a:pt x="228600" y="82867"/>
                              </a:cubicBezTo>
                              <a:cubicBezTo>
                                <a:pt x="227647" y="82867"/>
                                <a:pt x="226695" y="82867"/>
                                <a:pt x="226695" y="83820"/>
                              </a:cubicBezTo>
                              <a:cubicBezTo>
                                <a:pt x="225743" y="84772"/>
                                <a:pt x="226695" y="85725"/>
                                <a:pt x="227647" y="85725"/>
                              </a:cubicBezTo>
                              <a:close/>
                              <a:moveTo>
                                <a:pt x="229553" y="95250"/>
                              </a:moveTo>
                              <a:lnTo>
                                <a:pt x="229553" y="95250"/>
                              </a:lnTo>
                              <a:cubicBezTo>
                                <a:pt x="228600" y="96202"/>
                                <a:pt x="226695" y="96202"/>
                                <a:pt x="227647" y="99060"/>
                              </a:cubicBezTo>
                              <a:cubicBezTo>
                                <a:pt x="227647" y="99060"/>
                                <a:pt x="227647" y="100013"/>
                                <a:pt x="228600" y="100013"/>
                              </a:cubicBezTo>
                              <a:cubicBezTo>
                                <a:pt x="230505" y="98107"/>
                                <a:pt x="229553" y="97155"/>
                                <a:pt x="229553" y="95250"/>
                              </a:cubicBezTo>
                              <a:close/>
                              <a:moveTo>
                                <a:pt x="228600" y="26670"/>
                              </a:moveTo>
                              <a:cubicBezTo>
                                <a:pt x="228600" y="27622"/>
                                <a:pt x="230505" y="26670"/>
                                <a:pt x="230505" y="26670"/>
                              </a:cubicBezTo>
                              <a:cubicBezTo>
                                <a:pt x="231458" y="26670"/>
                                <a:pt x="232410" y="28575"/>
                                <a:pt x="233363" y="25717"/>
                              </a:cubicBezTo>
                              <a:cubicBezTo>
                                <a:pt x="233363" y="24765"/>
                                <a:pt x="232410" y="23813"/>
                                <a:pt x="231458" y="23813"/>
                              </a:cubicBezTo>
                              <a:cubicBezTo>
                                <a:pt x="230505" y="24765"/>
                                <a:pt x="228600" y="24765"/>
                                <a:pt x="228600" y="26670"/>
                              </a:cubicBezTo>
                              <a:close/>
                              <a:moveTo>
                                <a:pt x="228600" y="53340"/>
                              </a:moveTo>
                              <a:cubicBezTo>
                                <a:pt x="228600" y="54292"/>
                                <a:pt x="228600" y="54292"/>
                                <a:pt x="229553" y="54292"/>
                              </a:cubicBezTo>
                              <a:cubicBezTo>
                                <a:pt x="230505" y="54292"/>
                                <a:pt x="231458" y="53340"/>
                                <a:pt x="231458" y="52388"/>
                              </a:cubicBezTo>
                              <a:cubicBezTo>
                                <a:pt x="231458" y="51435"/>
                                <a:pt x="231458" y="51435"/>
                                <a:pt x="230505" y="51435"/>
                              </a:cubicBezTo>
                              <a:cubicBezTo>
                                <a:pt x="228600" y="51435"/>
                                <a:pt x="228600" y="52388"/>
                                <a:pt x="228600" y="53340"/>
                              </a:cubicBezTo>
                              <a:close/>
                              <a:moveTo>
                                <a:pt x="232410" y="32385"/>
                              </a:moveTo>
                              <a:cubicBezTo>
                                <a:pt x="231458" y="32385"/>
                                <a:pt x="230505" y="30480"/>
                                <a:pt x="229553" y="32385"/>
                              </a:cubicBezTo>
                              <a:cubicBezTo>
                                <a:pt x="229553" y="32385"/>
                                <a:pt x="229553" y="34290"/>
                                <a:pt x="229553" y="34290"/>
                              </a:cubicBezTo>
                              <a:cubicBezTo>
                                <a:pt x="230505" y="36195"/>
                                <a:pt x="231458" y="35242"/>
                                <a:pt x="232410" y="34290"/>
                              </a:cubicBezTo>
                              <a:cubicBezTo>
                                <a:pt x="236220" y="33338"/>
                                <a:pt x="236220" y="36195"/>
                                <a:pt x="238125" y="38100"/>
                              </a:cubicBezTo>
                              <a:cubicBezTo>
                                <a:pt x="238125" y="38100"/>
                                <a:pt x="239078" y="40005"/>
                                <a:pt x="240030" y="39052"/>
                              </a:cubicBezTo>
                              <a:cubicBezTo>
                                <a:pt x="240983" y="39052"/>
                                <a:pt x="240030" y="38100"/>
                                <a:pt x="240030" y="37147"/>
                              </a:cubicBezTo>
                              <a:cubicBezTo>
                                <a:pt x="238125" y="33338"/>
                                <a:pt x="235268" y="33338"/>
                                <a:pt x="232410" y="32385"/>
                              </a:cubicBezTo>
                              <a:close/>
                              <a:moveTo>
                                <a:pt x="236220" y="55245"/>
                              </a:moveTo>
                              <a:cubicBezTo>
                                <a:pt x="234315" y="55245"/>
                                <a:pt x="232410" y="54292"/>
                                <a:pt x="232410" y="56197"/>
                              </a:cubicBezTo>
                              <a:cubicBezTo>
                                <a:pt x="232410" y="59055"/>
                                <a:pt x="234315" y="59055"/>
                                <a:pt x="236220" y="60007"/>
                              </a:cubicBezTo>
                              <a:cubicBezTo>
                                <a:pt x="236220" y="60007"/>
                                <a:pt x="237172" y="60007"/>
                                <a:pt x="237172" y="60960"/>
                              </a:cubicBezTo>
                              <a:cubicBezTo>
                                <a:pt x="238125" y="60960"/>
                                <a:pt x="238125" y="60960"/>
                                <a:pt x="239078" y="60960"/>
                              </a:cubicBezTo>
                              <a:cubicBezTo>
                                <a:pt x="239078" y="60960"/>
                                <a:pt x="239078" y="60007"/>
                                <a:pt x="239078" y="60007"/>
                              </a:cubicBezTo>
                              <a:cubicBezTo>
                                <a:pt x="239078" y="60007"/>
                                <a:pt x="238125" y="60007"/>
                                <a:pt x="237172" y="60007"/>
                              </a:cubicBezTo>
                              <a:cubicBezTo>
                                <a:pt x="237172" y="60007"/>
                                <a:pt x="236220" y="60007"/>
                                <a:pt x="236220" y="60007"/>
                              </a:cubicBezTo>
                              <a:cubicBezTo>
                                <a:pt x="236220" y="58102"/>
                                <a:pt x="237172" y="56197"/>
                                <a:pt x="236220" y="55245"/>
                              </a:cubicBezTo>
                              <a:cubicBezTo>
                                <a:pt x="238125" y="53340"/>
                                <a:pt x="238125" y="51435"/>
                                <a:pt x="238125" y="49530"/>
                              </a:cubicBezTo>
                              <a:lnTo>
                                <a:pt x="236220" y="49530"/>
                              </a:lnTo>
                              <a:cubicBezTo>
                                <a:pt x="235268" y="46672"/>
                                <a:pt x="233363" y="45720"/>
                                <a:pt x="231458" y="45720"/>
                              </a:cubicBezTo>
                              <a:cubicBezTo>
                                <a:pt x="230505" y="45720"/>
                                <a:pt x="230505" y="45720"/>
                                <a:pt x="230505" y="46672"/>
                              </a:cubicBezTo>
                              <a:cubicBezTo>
                                <a:pt x="231458" y="48577"/>
                                <a:pt x="234315" y="48577"/>
                                <a:pt x="235268" y="49530"/>
                              </a:cubicBezTo>
                              <a:lnTo>
                                <a:pt x="236220" y="49530"/>
                              </a:lnTo>
                              <a:cubicBezTo>
                                <a:pt x="234315" y="50482"/>
                                <a:pt x="236220" y="52388"/>
                                <a:pt x="236220" y="55245"/>
                              </a:cubicBezTo>
                              <a:close/>
                              <a:moveTo>
                                <a:pt x="243840" y="67627"/>
                              </a:moveTo>
                              <a:cubicBezTo>
                                <a:pt x="241935" y="66675"/>
                                <a:pt x="240030" y="66675"/>
                                <a:pt x="238125" y="67627"/>
                              </a:cubicBezTo>
                              <a:cubicBezTo>
                                <a:pt x="235268" y="69532"/>
                                <a:pt x="234315" y="71438"/>
                                <a:pt x="232410" y="73342"/>
                              </a:cubicBezTo>
                              <a:cubicBezTo>
                                <a:pt x="231458" y="73342"/>
                                <a:pt x="231458" y="74295"/>
                                <a:pt x="232410" y="75247"/>
                              </a:cubicBezTo>
                              <a:cubicBezTo>
                                <a:pt x="233363" y="76200"/>
                                <a:pt x="234315" y="76200"/>
                                <a:pt x="234315" y="75247"/>
                              </a:cubicBezTo>
                              <a:cubicBezTo>
                                <a:pt x="237172" y="73342"/>
                                <a:pt x="240030" y="73342"/>
                                <a:pt x="243840" y="73342"/>
                              </a:cubicBezTo>
                              <a:cubicBezTo>
                                <a:pt x="243840" y="72390"/>
                                <a:pt x="242888" y="71438"/>
                                <a:pt x="243840" y="71438"/>
                              </a:cubicBezTo>
                              <a:cubicBezTo>
                                <a:pt x="244793" y="70485"/>
                                <a:pt x="245745" y="68580"/>
                                <a:pt x="243840" y="67627"/>
                              </a:cubicBezTo>
                              <a:close/>
                              <a:moveTo>
                                <a:pt x="240030" y="61913"/>
                              </a:moveTo>
                              <a:cubicBezTo>
                                <a:pt x="239078" y="60960"/>
                                <a:pt x="234315" y="62865"/>
                                <a:pt x="234315" y="64770"/>
                              </a:cubicBezTo>
                              <a:cubicBezTo>
                                <a:pt x="234315" y="64770"/>
                                <a:pt x="234315" y="65722"/>
                                <a:pt x="234315" y="65722"/>
                              </a:cubicBezTo>
                              <a:cubicBezTo>
                                <a:pt x="235268" y="66675"/>
                                <a:pt x="240030" y="63817"/>
                                <a:pt x="240030" y="62865"/>
                              </a:cubicBezTo>
                              <a:cubicBezTo>
                                <a:pt x="240030" y="62865"/>
                                <a:pt x="240030" y="62865"/>
                                <a:pt x="240030" y="61913"/>
                              </a:cubicBezTo>
                              <a:close/>
                              <a:moveTo>
                                <a:pt x="238125" y="83820"/>
                              </a:moveTo>
                              <a:cubicBezTo>
                                <a:pt x="238125" y="83820"/>
                                <a:pt x="239078" y="83820"/>
                                <a:pt x="239078" y="83820"/>
                              </a:cubicBezTo>
                              <a:cubicBezTo>
                                <a:pt x="239078" y="83820"/>
                                <a:pt x="238125" y="83820"/>
                                <a:pt x="238125" y="84772"/>
                              </a:cubicBezTo>
                              <a:cubicBezTo>
                                <a:pt x="237172" y="84772"/>
                                <a:pt x="236220" y="84772"/>
                                <a:pt x="236220" y="84772"/>
                              </a:cubicBezTo>
                              <a:lnTo>
                                <a:pt x="236220" y="83820"/>
                              </a:lnTo>
                              <a:cubicBezTo>
                                <a:pt x="236220" y="82867"/>
                                <a:pt x="237172" y="83820"/>
                                <a:pt x="238125" y="83820"/>
                              </a:cubicBezTo>
                              <a:close/>
                              <a:moveTo>
                                <a:pt x="240030" y="123825"/>
                              </a:moveTo>
                              <a:cubicBezTo>
                                <a:pt x="240030" y="122872"/>
                                <a:pt x="239078" y="122872"/>
                                <a:pt x="240030" y="123825"/>
                              </a:cubicBezTo>
                              <a:cubicBezTo>
                                <a:pt x="238125" y="123825"/>
                                <a:pt x="238125" y="123825"/>
                                <a:pt x="238125" y="123825"/>
                              </a:cubicBezTo>
                              <a:cubicBezTo>
                                <a:pt x="238125" y="123825"/>
                                <a:pt x="239078" y="123825"/>
                                <a:pt x="239078" y="123825"/>
                              </a:cubicBezTo>
                              <a:cubicBezTo>
                                <a:pt x="239078" y="124777"/>
                                <a:pt x="240030" y="124777"/>
                                <a:pt x="240030" y="123825"/>
                              </a:cubicBezTo>
                              <a:close/>
                              <a:moveTo>
                                <a:pt x="238125" y="48577"/>
                              </a:moveTo>
                              <a:lnTo>
                                <a:pt x="241935" y="50482"/>
                              </a:lnTo>
                              <a:cubicBezTo>
                                <a:pt x="242888" y="50482"/>
                                <a:pt x="242888" y="51435"/>
                                <a:pt x="243840" y="50482"/>
                              </a:cubicBezTo>
                              <a:lnTo>
                                <a:pt x="242888" y="49530"/>
                              </a:lnTo>
                              <a:cubicBezTo>
                                <a:pt x="240983" y="48577"/>
                                <a:pt x="240030" y="47625"/>
                                <a:pt x="238125" y="48577"/>
                              </a:cubicBezTo>
                              <a:close/>
                              <a:moveTo>
                                <a:pt x="240030" y="44767"/>
                              </a:moveTo>
                              <a:cubicBezTo>
                                <a:pt x="240983" y="44767"/>
                                <a:pt x="241935" y="44767"/>
                                <a:pt x="241935" y="43815"/>
                              </a:cubicBezTo>
                              <a:cubicBezTo>
                                <a:pt x="242888" y="43815"/>
                                <a:pt x="241935" y="42863"/>
                                <a:pt x="240983" y="42863"/>
                              </a:cubicBezTo>
                              <a:cubicBezTo>
                                <a:pt x="240030" y="42863"/>
                                <a:pt x="239078" y="42863"/>
                                <a:pt x="240030" y="44767"/>
                              </a:cubicBezTo>
                              <a:cubicBezTo>
                                <a:pt x="238125" y="44767"/>
                                <a:pt x="239078" y="44767"/>
                                <a:pt x="240030" y="44767"/>
                              </a:cubicBezTo>
                              <a:close/>
                              <a:moveTo>
                                <a:pt x="240030" y="33338"/>
                              </a:moveTo>
                              <a:cubicBezTo>
                                <a:pt x="241935" y="33338"/>
                                <a:pt x="242888" y="31432"/>
                                <a:pt x="243840" y="30480"/>
                              </a:cubicBezTo>
                              <a:cubicBezTo>
                                <a:pt x="243840" y="29527"/>
                                <a:pt x="243840" y="29527"/>
                                <a:pt x="242888" y="29527"/>
                              </a:cubicBezTo>
                              <a:cubicBezTo>
                                <a:pt x="241935" y="31432"/>
                                <a:pt x="239078" y="29527"/>
                                <a:pt x="239078" y="31432"/>
                              </a:cubicBezTo>
                              <a:cubicBezTo>
                                <a:pt x="238125" y="33338"/>
                                <a:pt x="239078" y="33338"/>
                                <a:pt x="240030" y="33338"/>
                              </a:cubicBezTo>
                              <a:close/>
                              <a:moveTo>
                                <a:pt x="241935" y="23813"/>
                              </a:moveTo>
                              <a:cubicBezTo>
                                <a:pt x="241935" y="24765"/>
                                <a:pt x="241935" y="24765"/>
                                <a:pt x="241935" y="23813"/>
                              </a:cubicBezTo>
                              <a:cubicBezTo>
                                <a:pt x="242888" y="23813"/>
                                <a:pt x="242888" y="23813"/>
                                <a:pt x="242888" y="23813"/>
                              </a:cubicBezTo>
                              <a:cubicBezTo>
                                <a:pt x="242888" y="23813"/>
                                <a:pt x="242888" y="23813"/>
                                <a:pt x="241935" y="23813"/>
                              </a:cubicBezTo>
                              <a:cubicBezTo>
                                <a:pt x="241935" y="23813"/>
                                <a:pt x="241935" y="23813"/>
                                <a:pt x="241935" y="23813"/>
                              </a:cubicBezTo>
                              <a:close/>
                              <a:moveTo>
                                <a:pt x="252413" y="127635"/>
                              </a:moveTo>
                              <a:cubicBezTo>
                                <a:pt x="252413" y="127635"/>
                                <a:pt x="253365" y="127635"/>
                                <a:pt x="253365" y="126682"/>
                              </a:cubicBezTo>
                              <a:cubicBezTo>
                                <a:pt x="254318" y="125730"/>
                                <a:pt x="255270" y="124777"/>
                                <a:pt x="256222" y="124777"/>
                              </a:cubicBezTo>
                              <a:cubicBezTo>
                                <a:pt x="258128" y="125730"/>
                                <a:pt x="256222" y="126682"/>
                                <a:pt x="256222" y="127635"/>
                              </a:cubicBezTo>
                              <a:cubicBezTo>
                                <a:pt x="255270" y="129540"/>
                                <a:pt x="256222" y="130492"/>
                                <a:pt x="258128" y="130492"/>
                              </a:cubicBezTo>
                              <a:cubicBezTo>
                                <a:pt x="259080" y="130492"/>
                                <a:pt x="260033" y="129540"/>
                                <a:pt x="260033" y="128588"/>
                              </a:cubicBezTo>
                              <a:lnTo>
                                <a:pt x="260033" y="125730"/>
                              </a:lnTo>
                              <a:cubicBezTo>
                                <a:pt x="260033" y="120967"/>
                                <a:pt x="256222" y="119063"/>
                                <a:pt x="254318" y="116205"/>
                              </a:cubicBezTo>
                              <a:cubicBezTo>
                                <a:pt x="254318" y="116205"/>
                                <a:pt x="253365" y="116205"/>
                                <a:pt x="253365" y="116205"/>
                              </a:cubicBezTo>
                              <a:cubicBezTo>
                                <a:pt x="250508" y="116205"/>
                                <a:pt x="247650" y="114300"/>
                                <a:pt x="245745" y="113347"/>
                              </a:cubicBezTo>
                              <a:cubicBezTo>
                                <a:pt x="244793" y="113347"/>
                                <a:pt x="243840" y="112395"/>
                                <a:pt x="242888" y="113347"/>
                              </a:cubicBezTo>
                              <a:cubicBezTo>
                                <a:pt x="241935" y="114300"/>
                                <a:pt x="240983" y="115252"/>
                                <a:pt x="240983" y="117157"/>
                              </a:cubicBezTo>
                              <a:cubicBezTo>
                                <a:pt x="240983" y="119063"/>
                                <a:pt x="242888" y="118110"/>
                                <a:pt x="242888" y="118110"/>
                              </a:cubicBezTo>
                              <a:cubicBezTo>
                                <a:pt x="243840" y="118110"/>
                                <a:pt x="244793" y="119063"/>
                                <a:pt x="245745" y="119063"/>
                              </a:cubicBezTo>
                              <a:cubicBezTo>
                                <a:pt x="249555" y="119063"/>
                                <a:pt x="251460" y="121920"/>
                                <a:pt x="250508" y="125730"/>
                              </a:cubicBezTo>
                              <a:cubicBezTo>
                                <a:pt x="251460" y="126682"/>
                                <a:pt x="251460" y="127635"/>
                                <a:pt x="252413" y="127635"/>
                              </a:cubicBezTo>
                              <a:close/>
                              <a:moveTo>
                                <a:pt x="244793" y="64770"/>
                              </a:moveTo>
                              <a:cubicBezTo>
                                <a:pt x="244793" y="64770"/>
                                <a:pt x="245745" y="65722"/>
                                <a:pt x="245745" y="64770"/>
                              </a:cubicBezTo>
                              <a:cubicBezTo>
                                <a:pt x="246697" y="63817"/>
                                <a:pt x="245745" y="62865"/>
                                <a:pt x="245745" y="60960"/>
                              </a:cubicBezTo>
                              <a:lnTo>
                                <a:pt x="245745" y="60960"/>
                              </a:lnTo>
                              <a:cubicBezTo>
                                <a:pt x="246697" y="60960"/>
                                <a:pt x="246697" y="60960"/>
                                <a:pt x="247650" y="61913"/>
                              </a:cubicBezTo>
                              <a:cubicBezTo>
                                <a:pt x="248603" y="61913"/>
                                <a:pt x="249555" y="61913"/>
                                <a:pt x="249555" y="60960"/>
                              </a:cubicBezTo>
                              <a:cubicBezTo>
                                <a:pt x="249555" y="60007"/>
                                <a:pt x="249555" y="59055"/>
                                <a:pt x="248603" y="59055"/>
                              </a:cubicBezTo>
                              <a:lnTo>
                                <a:pt x="247650" y="58102"/>
                              </a:lnTo>
                              <a:cubicBezTo>
                                <a:pt x="247650" y="58102"/>
                                <a:pt x="247650" y="58102"/>
                                <a:pt x="248603" y="58102"/>
                              </a:cubicBezTo>
                              <a:cubicBezTo>
                                <a:pt x="248603" y="57150"/>
                                <a:pt x="249555" y="57150"/>
                                <a:pt x="248603" y="56197"/>
                              </a:cubicBezTo>
                              <a:cubicBezTo>
                                <a:pt x="248603" y="56197"/>
                                <a:pt x="248603" y="56197"/>
                                <a:pt x="248603" y="56197"/>
                              </a:cubicBezTo>
                              <a:cubicBezTo>
                                <a:pt x="247650" y="56197"/>
                                <a:pt x="248603" y="57150"/>
                                <a:pt x="247650" y="58102"/>
                              </a:cubicBezTo>
                              <a:lnTo>
                                <a:pt x="247650" y="59055"/>
                              </a:lnTo>
                              <a:cubicBezTo>
                                <a:pt x="245745" y="59055"/>
                                <a:pt x="244793" y="60960"/>
                                <a:pt x="245745" y="61913"/>
                              </a:cubicBezTo>
                              <a:lnTo>
                                <a:pt x="245745" y="61913"/>
                              </a:lnTo>
                              <a:lnTo>
                                <a:pt x="245745" y="61913"/>
                              </a:lnTo>
                              <a:cubicBezTo>
                                <a:pt x="244793" y="61913"/>
                                <a:pt x="243840" y="62865"/>
                                <a:pt x="244793" y="64770"/>
                              </a:cubicBezTo>
                              <a:close/>
                              <a:moveTo>
                                <a:pt x="244793" y="35242"/>
                              </a:moveTo>
                              <a:cubicBezTo>
                                <a:pt x="244793" y="35242"/>
                                <a:pt x="245745" y="35242"/>
                                <a:pt x="245745" y="35242"/>
                              </a:cubicBezTo>
                              <a:cubicBezTo>
                                <a:pt x="245745" y="35242"/>
                                <a:pt x="246697" y="35242"/>
                                <a:pt x="246697" y="34290"/>
                              </a:cubicBezTo>
                              <a:cubicBezTo>
                                <a:pt x="246697" y="33338"/>
                                <a:pt x="245745" y="33338"/>
                                <a:pt x="244793" y="33338"/>
                              </a:cubicBezTo>
                              <a:cubicBezTo>
                                <a:pt x="245745" y="34290"/>
                                <a:pt x="244793" y="35242"/>
                                <a:pt x="244793" y="35242"/>
                              </a:cubicBezTo>
                              <a:close/>
                              <a:moveTo>
                                <a:pt x="244793" y="55245"/>
                              </a:moveTo>
                              <a:cubicBezTo>
                                <a:pt x="244793" y="55245"/>
                                <a:pt x="244793" y="56197"/>
                                <a:pt x="244793" y="55245"/>
                              </a:cubicBezTo>
                              <a:lnTo>
                                <a:pt x="244793" y="55245"/>
                              </a:lnTo>
                              <a:cubicBezTo>
                                <a:pt x="245745" y="55245"/>
                                <a:pt x="245745" y="54292"/>
                                <a:pt x="244793" y="55245"/>
                              </a:cubicBezTo>
                              <a:lnTo>
                                <a:pt x="244793" y="55245"/>
                              </a:lnTo>
                              <a:close/>
                              <a:moveTo>
                                <a:pt x="246697" y="124777"/>
                              </a:moveTo>
                              <a:cubicBezTo>
                                <a:pt x="247650" y="124777"/>
                                <a:pt x="247650" y="124777"/>
                                <a:pt x="246697" y="124777"/>
                              </a:cubicBezTo>
                              <a:cubicBezTo>
                                <a:pt x="247650" y="123825"/>
                                <a:pt x="246697" y="123825"/>
                                <a:pt x="246697" y="123825"/>
                              </a:cubicBezTo>
                              <a:cubicBezTo>
                                <a:pt x="246697" y="122872"/>
                                <a:pt x="245745" y="122872"/>
                                <a:pt x="246697" y="124777"/>
                              </a:cubicBezTo>
                              <a:cubicBezTo>
                                <a:pt x="245745" y="124777"/>
                                <a:pt x="246697" y="124777"/>
                                <a:pt x="246697" y="124777"/>
                              </a:cubicBezTo>
                              <a:close/>
                              <a:moveTo>
                                <a:pt x="246697" y="43815"/>
                              </a:moveTo>
                              <a:cubicBezTo>
                                <a:pt x="245745" y="43815"/>
                                <a:pt x="245745" y="44767"/>
                                <a:pt x="246697" y="45720"/>
                              </a:cubicBezTo>
                              <a:cubicBezTo>
                                <a:pt x="246697" y="45720"/>
                                <a:pt x="246697" y="46672"/>
                                <a:pt x="247650" y="46672"/>
                              </a:cubicBezTo>
                              <a:cubicBezTo>
                                <a:pt x="248603" y="46672"/>
                                <a:pt x="248603" y="45720"/>
                                <a:pt x="248603" y="44767"/>
                              </a:cubicBezTo>
                              <a:cubicBezTo>
                                <a:pt x="248603" y="44767"/>
                                <a:pt x="247650" y="43815"/>
                                <a:pt x="246697" y="43815"/>
                              </a:cubicBezTo>
                              <a:close/>
                              <a:moveTo>
                                <a:pt x="249555" y="134302"/>
                              </a:moveTo>
                              <a:cubicBezTo>
                                <a:pt x="249555" y="133350"/>
                                <a:pt x="249555" y="132397"/>
                                <a:pt x="248603" y="132397"/>
                              </a:cubicBezTo>
                              <a:cubicBezTo>
                                <a:pt x="246697" y="132397"/>
                                <a:pt x="246697" y="135255"/>
                                <a:pt x="246697" y="136207"/>
                              </a:cubicBezTo>
                              <a:cubicBezTo>
                                <a:pt x="246697" y="137160"/>
                                <a:pt x="246697" y="138113"/>
                                <a:pt x="247650" y="138113"/>
                              </a:cubicBezTo>
                              <a:cubicBezTo>
                                <a:pt x="249555" y="138113"/>
                                <a:pt x="249555" y="136207"/>
                                <a:pt x="249555" y="134302"/>
                              </a:cubicBezTo>
                              <a:close/>
                              <a:moveTo>
                                <a:pt x="250508" y="156210"/>
                              </a:moveTo>
                              <a:cubicBezTo>
                                <a:pt x="249555" y="156210"/>
                                <a:pt x="249555" y="155257"/>
                                <a:pt x="250508" y="156210"/>
                              </a:cubicBezTo>
                              <a:cubicBezTo>
                                <a:pt x="249555" y="155257"/>
                                <a:pt x="248603" y="155257"/>
                                <a:pt x="248603" y="156210"/>
                              </a:cubicBezTo>
                              <a:cubicBezTo>
                                <a:pt x="248603" y="156210"/>
                                <a:pt x="248603" y="156210"/>
                                <a:pt x="248603" y="157163"/>
                              </a:cubicBezTo>
                              <a:cubicBezTo>
                                <a:pt x="249555" y="156210"/>
                                <a:pt x="249555" y="156210"/>
                                <a:pt x="250508" y="156210"/>
                              </a:cubicBezTo>
                              <a:close/>
                              <a:moveTo>
                                <a:pt x="251460" y="49530"/>
                              </a:moveTo>
                              <a:cubicBezTo>
                                <a:pt x="251460" y="51435"/>
                                <a:pt x="254318" y="49530"/>
                                <a:pt x="256222" y="49530"/>
                              </a:cubicBezTo>
                              <a:cubicBezTo>
                                <a:pt x="257175" y="49530"/>
                                <a:pt x="257175" y="49530"/>
                                <a:pt x="258128" y="49530"/>
                              </a:cubicBezTo>
                              <a:cubicBezTo>
                                <a:pt x="258128" y="49530"/>
                                <a:pt x="259080" y="49530"/>
                                <a:pt x="259080" y="49530"/>
                              </a:cubicBezTo>
                              <a:cubicBezTo>
                                <a:pt x="259080" y="48577"/>
                                <a:pt x="259080" y="47625"/>
                                <a:pt x="258128" y="47625"/>
                              </a:cubicBezTo>
                              <a:cubicBezTo>
                                <a:pt x="257175" y="47625"/>
                                <a:pt x="257175" y="47625"/>
                                <a:pt x="256222" y="47625"/>
                              </a:cubicBezTo>
                              <a:cubicBezTo>
                                <a:pt x="255270" y="50482"/>
                                <a:pt x="251460" y="47625"/>
                                <a:pt x="251460" y="49530"/>
                              </a:cubicBezTo>
                              <a:close/>
                              <a:moveTo>
                                <a:pt x="267653" y="137160"/>
                              </a:moveTo>
                              <a:cubicBezTo>
                                <a:pt x="267653" y="136207"/>
                                <a:pt x="265747" y="136207"/>
                                <a:pt x="265747" y="136207"/>
                              </a:cubicBezTo>
                              <a:cubicBezTo>
                                <a:pt x="265747" y="136207"/>
                                <a:pt x="264795" y="136207"/>
                                <a:pt x="264795" y="136207"/>
                              </a:cubicBezTo>
                              <a:cubicBezTo>
                                <a:pt x="264795" y="135255"/>
                                <a:pt x="263843" y="134302"/>
                                <a:pt x="262890" y="134302"/>
                              </a:cubicBezTo>
                              <a:cubicBezTo>
                                <a:pt x="260985" y="134302"/>
                                <a:pt x="258128" y="134302"/>
                                <a:pt x="255270" y="133350"/>
                              </a:cubicBezTo>
                              <a:cubicBezTo>
                                <a:pt x="255270" y="132397"/>
                                <a:pt x="254318" y="133350"/>
                                <a:pt x="255270" y="134302"/>
                              </a:cubicBezTo>
                              <a:cubicBezTo>
                                <a:pt x="256222" y="137160"/>
                                <a:pt x="254318" y="139065"/>
                                <a:pt x="253365" y="140970"/>
                              </a:cubicBezTo>
                              <a:cubicBezTo>
                                <a:pt x="252413" y="142875"/>
                                <a:pt x="253365" y="142875"/>
                                <a:pt x="254318" y="142875"/>
                              </a:cubicBezTo>
                              <a:cubicBezTo>
                                <a:pt x="256222" y="142875"/>
                                <a:pt x="257175" y="142875"/>
                                <a:pt x="257175" y="140970"/>
                              </a:cubicBezTo>
                              <a:cubicBezTo>
                                <a:pt x="258128" y="137160"/>
                                <a:pt x="260985" y="136207"/>
                                <a:pt x="264795" y="136207"/>
                              </a:cubicBezTo>
                              <a:lnTo>
                                <a:pt x="265747" y="137160"/>
                              </a:lnTo>
                              <a:cubicBezTo>
                                <a:pt x="265747" y="138113"/>
                                <a:pt x="266700" y="139065"/>
                                <a:pt x="267653" y="137160"/>
                              </a:cubicBezTo>
                              <a:cubicBezTo>
                                <a:pt x="267653" y="138113"/>
                                <a:pt x="267653" y="138113"/>
                                <a:pt x="267653" y="137160"/>
                              </a:cubicBezTo>
                              <a:close/>
                              <a:moveTo>
                                <a:pt x="253365" y="67627"/>
                              </a:moveTo>
                              <a:cubicBezTo>
                                <a:pt x="252413" y="67627"/>
                                <a:pt x="252413" y="67627"/>
                                <a:pt x="253365" y="68580"/>
                              </a:cubicBezTo>
                              <a:cubicBezTo>
                                <a:pt x="254318" y="69532"/>
                                <a:pt x="255270" y="70485"/>
                                <a:pt x="255270" y="70485"/>
                              </a:cubicBezTo>
                              <a:cubicBezTo>
                                <a:pt x="255270" y="70485"/>
                                <a:pt x="256222" y="70485"/>
                                <a:pt x="256222" y="69532"/>
                              </a:cubicBezTo>
                              <a:cubicBezTo>
                                <a:pt x="255270" y="67627"/>
                                <a:pt x="254318" y="67627"/>
                                <a:pt x="253365" y="67627"/>
                              </a:cubicBezTo>
                              <a:close/>
                              <a:moveTo>
                                <a:pt x="254318" y="60007"/>
                              </a:moveTo>
                              <a:cubicBezTo>
                                <a:pt x="254318" y="60960"/>
                                <a:pt x="255270" y="60007"/>
                                <a:pt x="254318" y="60007"/>
                              </a:cubicBezTo>
                              <a:cubicBezTo>
                                <a:pt x="255270" y="59055"/>
                                <a:pt x="254318" y="59055"/>
                                <a:pt x="254318" y="59055"/>
                              </a:cubicBezTo>
                              <a:lnTo>
                                <a:pt x="254318" y="60007"/>
                              </a:lnTo>
                              <a:cubicBezTo>
                                <a:pt x="253365" y="60007"/>
                                <a:pt x="253365" y="60007"/>
                                <a:pt x="254318" y="60007"/>
                              </a:cubicBezTo>
                              <a:close/>
                              <a:moveTo>
                                <a:pt x="257175" y="152400"/>
                              </a:moveTo>
                              <a:cubicBezTo>
                                <a:pt x="257175" y="152400"/>
                                <a:pt x="258128" y="151447"/>
                                <a:pt x="257175" y="151447"/>
                              </a:cubicBezTo>
                              <a:cubicBezTo>
                                <a:pt x="256222" y="151447"/>
                                <a:pt x="255270" y="151447"/>
                                <a:pt x="255270" y="153352"/>
                              </a:cubicBezTo>
                              <a:cubicBezTo>
                                <a:pt x="255270" y="153352"/>
                                <a:pt x="255270" y="154305"/>
                                <a:pt x="255270" y="155257"/>
                              </a:cubicBezTo>
                              <a:cubicBezTo>
                                <a:pt x="256222" y="154305"/>
                                <a:pt x="256222" y="152400"/>
                                <a:pt x="257175" y="152400"/>
                              </a:cubicBezTo>
                              <a:close/>
                              <a:moveTo>
                                <a:pt x="257175" y="105727"/>
                              </a:moveTo>
                              <a:cubicBezTo>
                                <a:pt x="257175" y="105727"/>
                                <a:pt x="257175" y="105727"/>
                                <a:pt x="257175" y="105727"/>
                              </a:cubicBezTo>
                              <a:cubicBezTo>
                                <a:pt x="257175" y="105727"/>
                                <a:pt x="257175" y="105727"/>
                                <a:pt x="257175" y="105727"/>
                              </a:cubicBezTo>
                              <a:lnTo>
                                <a:pt x="256222" y="104775"/>
                              </a:lnTo>
                              <a:cubicBezTo>
                                <a:pt x="257175" y="104775"/>
                                <a:pt x="257175" y="105727"/>
                                <a:pt x="257175" y="105727"/>
                              </a:cubicBezTo>
                              <a:close/>
                              <a:moveTo>
                                <a:pt x="262890" y="159067"/>
                              </a:moveTo>
                              <a:cubicBezTo>
                                <a:pt x="261938" y="157163"/>
                                <a:pt x="261938" y="157163"/>
                                <a:pt x="260985" y="158115"/>
                              </a:cubicBezTo>
                              <a:cubicBezTo>
                                <a:pt x="260033" y="159067"/>
                                <a:pt x="259080" y="160020"/>
                                <a:pt x="258128" y="160020"/>
                              </a:cubicBezTo>
                              <a:cubicBezTo>
                                <a:pt x="257175" y="160020"/>
                                <a:pt x="256222" y="160020"/>
                                <a:pt x="256222" y="160972"/>
                              </a:cubicBezTo>
                              <a:cubicBezTo>
                                <a:pt x="256222" y="161925"/>
                                <a:pt x="257175" y="161925"/>
                                <a:pt x="258128" y="161925"/>
                              </a:cubicBezTo>
                              <a:cubicBezTo>
                                <a:pt x="259080" y="161925"/>
                                <a:pt x="260033" y="161925"/>
                                <a:pt x="260033" y="161925"/>
                              </a:cubicBezTo>
                              <a:cubicBezTo>
                                <a:pt x="263843" y="161925"/>
                                <a:pt x="263843" y="161925"/>
                                <a:pt x="262890" y="159067"/>
                              </a:cubicBezTo>
                              <a:close/>
                              <a:moveTo>
                                <a:pt x="257175" y="60007"/>
                              </a:moveTo>
                              <a:lnTo>
                                <a:pt x="257175" y="60007"/>
                              </a:lnTo>
                              <a:cubicBezTo>
                                <a:pt x="258128" y="60960"/>
                                <a:pt x="258128" y="60960"/>
                                <a:pt x="257175" y="60007"/>
                              </a:cubicBezTo>
                              <a:lnTo>
                                <a:pt x="257175" y="60007"/>
                              </a:lnTo>
                              <a:cubicBezTo>
                                <a:pt x="257175" y="60007"/>
                                <a:pt x="257175" y="60007"/>
                                <a:pt x="257175" y="60007"/>
                              </a:cubicBezTo>
                              <a:close/>
                              <a:moveTo>
                                <a:pt x="260033" y="140017"/>
                              </a:moveTo>
                              <a:cubicBezTo>
                                <a:pt x="259080" y="140017"/>
                                <a:pt x="259080" y="141922"/>
                                <a:pt x="259080" y="141922"/>
                              </a:cubicBezTo>
                              <a:cubicBezTo>
                                <a:pt x="259080" y="142875"/>
                                <a:pt x="259080" y="143827"/>
                                <a:pt x="260033" y="143827"/>
                              </a:cubicBezTo>
                              <a:cubicBezTo>
                                <a:pt x="261938" y="143827"/>
                                <a:pt x="260985" y="142875"/>
                                <a:pt x="260985" y="141922"/>
                              </a:cubicBezTo>
                              <a:cubicBezTo>
                                <a:pt x="260033" y="141922"/>
                                <a:pt x="261938" y="140017"/>
                                <a:pt x="260033" y="140017"/>
                              </a:cubicBezTo>
                              <a:close/>
                              <a:moveTo>
                                <a:pt x="259080" y="119063"/>
                              </a:moveTo>
                              <a:cubicBezTo>
                                <a:pt x="260033" y="120015"/>
                                <a:pt x="260985" y="120015"/>
                                <a:pt x="261938" y="120015"/>
                              </a:cubicBezTo>
                              <a:cubicBezTo>
                                <a:pt x="261938" y="120015"/>
                                <a:pt x="261938" y="119063"/>
                                <a:pt x="262890" y="119063"/>
                              </a:cubicBezTo>
                              <a:cubicBezTo>
                                <a:pt x="262890" y="119063"/>
                                <a:pt x="260985" y="118110"/>
                                <a:pt x="259080" y="119063"/>
                              </a:cubicBezTo>
                              <a:cubicBezTo>
                                <a:pt x="259080" y="119063"/>
                                <a:pt x="259080" y="119063"/>
                                <a:pt x="259080" y="119063"/>
                              </a:cubicBezTo>
                              <a:close/>
                              <a:moveTo>
                                <a:pt x="261938" y="167640"/>
                              </a:moveTo>
                              <a:cubicBezTo>
                                <a:pt x="261938" y="167640"/>
                                <a:pt x="260985" y="166688"/>
                                <a:pt x="261938" y="167640"/>
                              </a:cubicBezTo>
                              <a:cubicBezTo>
                                <a:pt x="260985" y="166688"/>
                                <a:pt x="260033" y="167640"/>
                                <a:pt x="260033" y="167640"/>
                              </a:cubicBezTo>
                              <a:cubicBezTo>
                                <a:pt x="260033" y="168592"/>
                                <a:pt x="260985" y="168592"/>
                                <a:pt x="261938" y="167640"/>
                              </a:cubicBezTo>
                              <a:cubicBezTo>
                                <a:pt x="260985" y="168592"/>
                                <a:pt x="261938" y="168592"/>
                                <a:pt x="261938" y="167640"/>
                              </a:cubicBezTo>
                              <a:close/>
                              <a:moveTo>
                                <a:pt x="263843" y="92392"/>
                              </a:moveTo>
                              <a:cubicBezTo>
                                <a:pt x="262890" y="92392"/>
                                <a:pt x="261938" y="92392"/>
                                <a:pt x="261938" y="94297"/>
                              </a:cubicBezTo>
                              <a:cubicBezTo>
                                <a:pt x="261938" y="94297"/>
                                <a:pt x="261938" y="94297"/>
                                <a:pt x="262890" y="94297"/>
                              </a:cubicBezTo>
                              <a:cubicBezTo>
                                <a:pt x="263843" y="94297"/>
                                <a:pt x="264795" y="94297"/>
                                <a:pt x="264795" y="93345"/>
                              </a:cubicBezTo>
                              <a:cubicBezTo>
                                <a:pt x="264795" y="92392"/>
                                <a:pt x="264795" y="92392"/>
                                <a:pt x="263843" y="92392"/>
                              </a:cubicBezTo>
                              <a:close/>
                              <a:moveTo>
                                <a:pt x="263843" y="69532"/>
                              </a:moveTo>
                              <a:cubicBezTo>
                                <a:pt x="263843" y="69532"/>
                                <a:pt x="264795" y="70485"/>
                                <a:pt x="264795" y="70485"/>
                              </a:cubicBezTo>
                              <a:cubicBezTo>
                                <a:pt x="264795" y="70485"/>
                                <a:pt x="265747" y="70485"/>
                                <a:pt x="265747" y="69532"/>
                              </a:cubicBezTo>
                              <a:cubicBezTo>
                                <a:pt x="265747" y="68580"/>
                                <a:pt x="265747" y="68580"/>
                                <a:pt x="264795" y="68580"/>
                              </a:cubicBezTo>
                              <a:cubicBezTo>
                                <a:pt x="263843" y="68580"/>
                                <a:pt x="264795" y="68580"/>
                                <a:pt x="263843" y="69532"/>
                              </a:cubicBezTo>
                              <a:close/>
                              <a:moveTo>
                                <a:pt x="265747" y="86677"/>
                              </a:moveTo>
                              <a:cubicBezTo>
                                <a:pt x="264795" y="86677"/>
                                <a:pt x="264795" y="86677"/>
                                <a:pt x="265747" y="86677"/>
                              </a:cubicBezTo>
                              <a:cubicBezTo>
                                <a:pt x="264795" y="86677"/>
                                <a:pt x="264795" y="86677"/>
                                <a:pt x="264795" y="86677"/>
                              </a:cubicBezTo>
                              <a:cubicBezTo>
                                <a:pt x="264795" y="86677"/>
                                <a:pt x="264795" y="87630"/>
                                <a:pt x="265747" y="86677"/>
                              </a:cubicBezTo>
                              <a:cubicBezTo>
                                <a:pt x="264795" y="87630"/>
                                <a:pt x="265747" y="86677"/>
                                <a:pt x="265747" y="86677"/>
                              </a:cubicBezTo>
                              <a:close/>
                              <a:moveTo>
                                <a:pt x="264795" y="128588"/>
                              </a:moveTo>
                              <a:cubicBezTo>
                                <a:pt x="265747" y="128588"/>
                                <a:pt x="265747" y="127635"/>
                                <a:pt x="265747" y="126682"/>
                              </a:cubicBezTo>
                              <a:cubicBezTo>
                                <a:pt x="265747" y="125730"/>
                                <a:pt x="265747" y="125730"/>
                                <a:pt x="264795" y="125730"/>
                              </a:cubicBezTo>
                              <a:cubicBezTo>
                                <a:pt x="264795" y="125730"/>
                                <a:pt x="263843" y="126682"/>
                                <a:pt x="263843" y="126682"/>
                              </a:cubicBezTo>
                              <a:cubicBezTo>
                                <a:pt x="264795" y="128588"/>
                                <a:pt x="264795" y="128588"/>
                                <a:pt x="264795" y="128588"/>
                              </a:cubicBezTo>
                              <a:close/>
                              <a:moveTo>
                                <a:pt x="266700" y="170497"/>
                              </a:moveTo>
                              <a:lnTo>
                                <a:pt x="266700" y="170497"/>
                              </a:lnTo>
                              <a:cubicBezTo>
                                <a:pt x="265747" y="169545"/>
                                <a:pt x="264795" y="169545"/>
                                <a:pt x="264795" y="170497"/>
                              </a:cubicBezTo>
                              <a:cubicBezTo>
                                <a:pt x="264795" y="171450"/>
                                <a:pt x="264795" y="171450"/>
                                <a:pt x="266700" y="170497"/>
                              </a:cubicBezTo>
                              <a:cubicBezTo>
                                <a:pt x="265747" y="171450"/>
                                <a:pt x="266700" y="171450"/>
                                <a:pt x="266700" y="170497"/>
                              </a:cubicBezTo>
                              <a:close/>
                              <a:moveTo>
                                <a:pt x="264795" y="63817"/>
                              </a:moveTo>
                              <a:cubicBezTo>
                                <a:pt x="264795" y="64770"/>
                                <a:pt x="265747" y="64770"/>
                                <a:pt x="264795" y="63817"/>
                              </a:cubicBezTo>
                              <a:cubicBezTo>
                                <a:pt x="265747" y="64770"/>
                                <a:pt x="265747" y="63817"/>
                                <a:pt x="265747" y="63817"/>
                              </a:cubicBezTo>
                              <a:cubicBezTo>
                                <a:pt x="266700" y="63817"/>
                                <a:pt x="265747" y="63817"/>
                                <a:pt x="264795" y="63817"/>
                              </a:cubicBezTo>
                              <a:cubicBezTo>
                                <a:pt x="265747" y="63817"/>
                                <a:pt x="265747" y="63817"/>
                                <a:pt x="264795" y="63817"/>
                              </a:cubicBezTo>
                              <a:close/>
                              <a:moveTo>
                                <a:pt x="267653" y="201930"/>
                              </a:moveTo>
                              <a:cubicBezTo>
                                <a:pt x="267653" y="201930"/>
                                <a:pt x="267653" y="200977"/>
                                <a:pt x="267653" y="201930"/>
                              </a:cubicBezTo>
                              <a:cubicBezTo>
                                <a:pt x="267653" y="200977"/>
                                <a:pt x="266700" y="200977"/>
                                <a:pt x="266700" y="201930"/>
                              </a:cubicBezTo>
                              <a:cubicBezTo>
                                <a:pt x="265747" y="201930"/>
                                <a:pt x="266700" y="202882"/>
                                <a:pt x="267653" y="201930"/>
                              </a:cubicBezTo>
                              <a:cubicBezTo>
                                <a:pt x="266700" y="202882"/>
                                <a:pt x="267653" y="201930"/>
                                <a:pt x="267653" y="201930"/>
                              </a:cubicBezTo>
                              <a:close/>
                              <a:moveTo>
                                <a:pt x="271463" y="120967"/>
                              </a:moveTo>
                              <a:cubicBezTo>
                                <a:pt x="270510" y="120015"/>
                                <a:pt x="269558" y="119063"/>
                                <a:pt x="268605" y="119063"/>
                              </a:cubicBezTo>
                              <a:cubicBezTo>
                                <a:pt x="267653" y="119063"/>
                                <a:pt x="267653" y="120015"/>
                                <a:pt x="268605" y="120015"/>
                              </a:cubicBezTo>
                              <a:cubicBezTo>
                                <a:pt x="269558" y="120967"/>
                                <a:pt x="269558" y="121920"/>
                                <a:pt x="270510" y="121920"/>
                              </a:cubicBezTo>
                              <a:cubicBezTo>
                                <a:pt x="271463" y="121920"/>
                                <a:pt x="271463" y="120967"/>
                                <a:pt x="271463" y="120967"/>
                              </a:cubicBezTo>
                              <a:close/>
                              <a:moveTo>
                                <a:pt x="270510" y="206692"/>
                              </a:moveTo>
                              <a:cubicBezTo>
                                <a:pt x="270510" y="205740"/>
                                <a:pt x="270510" y="205740"/>
                                <a:pt x="270510" y="206692"/>
                              </a:cubicBezTo>
                              <a:cubicBezTo>
                                <a:pt x="269558" y="205740"/>
                                <a:pt x="269558" y="205740"/>
                                <a:pt x="269558" y="206692"/>
                              </a:cubicBezTo>
                              <a:cubicBezTo>
                                <a:pt x="269558" y="206692"/>
                                <a:pt x="269558" y="206692"/>
                                <a:pt x="270510" y="206692"/>
                              </a:cubicBezTo>
                              <a:lnTo>
                                <a:pt x="270510" y="206692"/>
                              </a:lnTo>
                              <a:close/>
                              <a:moveTo>
                                <a:pt x="271463" y="146685"/>
                              </a:moveTo>
                              <a:cubicBezTo>
                                <a:pt x="271463" y="145732"/>
                                <a:pt x="271463" y="145732"/>
                                <a:pt x="270510" y="145732"/>
                              </a:cubicBezTo>
                              <a:cubicBezTo>
                                <a:pt x="270510" y="145732"/>
                                <a:pt x="269558" y="145732"/>
                                <a:pt x="269558" y="145732"/>
                              </a:cubicBezTo>
                              <a:cubicBezTo>
                                <a:pt x="269558" y="146685"/>
                                <a:pt x="269558" y="146685"/>
                                <a:pt x="269558" y="146685"/>
                              </a:cubicBezTo>
                              <a:cubicBezTo>
                                <a:pt x="270510" y="147638"/>
                                <a:pt x="270510" y="146685"/>
                                <a:pt x="271463" y="146685"/>
                              </a:cubicBezTo>
                              <a:close/>
                              <a:moveTo>
                                <a:pt x="269558" y="76200"/>
                              </a:moveTo>
                              <a:cubicBezTo>
                                <a:pt x="269558" y="76200"/>
                                <a:pt x="270510" y="77152"/>
                                <a:pt x="270510" y="77152"/>
                              </a:cubicBezTo>
                              <a:cubicBezTo>
                                <a:pt x="270510" y="77152"/>
                                <a:pt x="271463" y="77152"/>
                                <a:pt x="271463" y="77152"/>
                              </a:cubicBezTo>
                              <a:cubicBezTo>
                                <a:pt x="271463" y="76200"/>
                                <a:pt x="270510" y="75247"/>
                                <a:pt x="269558" y="76200"/>
                              </a:cubicBezTo>
                              <a:cubicBezTo>
                                <a:pt x="269558" y="75247"/>
                                <a:pt x="268605" y="75247"/>
                                <a:pt x="269558" y="76200"/>
                              </a:cubicBezTo>
                              <a:close/>
                              <a:moveTo>
                                <a:pt x="270510" y="132397"/>
                              </a:moveTo>
                              <a:cubicBezTo>
                                <a:pt x="270510" y="132397"/>
                                <a:pt x="270510" y="132397"/>
                                <a:pt x="270510" y="132397"/>
                              </a:cubicBezTo>
                              <a:cubicBezTo>
                                <a:pt x="270510" y="131445"/>
                                <a:pt x="270510" y="131445"/>
                                <a:pt x="270510" y="131445"/>
                              </a:cubicBezTo>
                              <a:cubicBezTo>
                                <a:pt x="269558" y="131445"/>
                                <a:pt x="269558" y="131445"/>
                                <a:pt x="270510" y="132397"/>
                              </a:cubicBezTo>
                              <a:cubicBezTo>
                                <a:pt x="269558" y="132397"/>
                                <a:pt x="270510" y="132397"/>
                                <a:pt x="270510" y="132397"/>
                              </a:cubicBezTo>
                              <a:close/>
                              <a:moveTo>
                                <a:pt x="270510" y="165735"/>
                              </a:moveTo>
                              <a:lnTo>
                                <a:pt x="270510" y="165735"/>
                              </a:lnTo>
                              <a:lnTo>
                                <a:pt x="270510" y="166688"/>
                              </a:lnTo>
                              <a:cubicBezTo>
                                <a:pt x="270510" y="165735"/>
                                <a:pt x="270510" y="165735"/>
                                <a:pt x="270510" y="165735"/>
                              </a:cubicBezTo>
                              <a:lnTo>
                                <a:pt x="270510" y="165735"/>
                              </a:lnTo>
                              <a:close/>
                              <a:moveTo>
                                <a:pt x="271463" y="101917"/>
                              </a:moveTo>
                              <a:cubicBezTo>
                                <a:pt x="271463" y="102870"/>
                                <a:pt x="270510" y="103822"/>
                                <a:pt x="271463" y="103822"/>
                              </a:cubicBezTo>
                              <a:cubicBezTo>
                                <a:pt x="272415" y="103822"/>
                                <a:pt x="273368" y="103822"/>
                                <a:pt x="274320" y="102870"/>
                              </a:cubicBezTo>
                              <a:cubicBezTo>
                                <a:pt x="275272" y="101917"/>
                                <a:pt x="274320" y="100013"/>
                                <a:pt x="274320" y="99060"/>
                              </a:cubicBezTo>
                              <a:cubicBezTo>
                                <a:pt x="274320" y="99060"/>
                                <a:pt x="273368" y="99060"/>
                                <a:pt x="273368" y="98107"/>
                              </a:cubicBezTo>
                              <a:cubicBezTo>
                                <a:pt x="272415" y="100013"/>
                                <a:pt x="272415" y="100965"/>
                                <a:pt x="271463" y="101917"/>
                              </a:cubicBezTo>
                              <a:close/>
                              <a:moveTo>
                                <a:pt x="271463" y="92392"/>
                              </a:moveTo>
                              <a:cubicBezTo>
                                <a:pt x="271463" y="94297"/>
                                <a:pt x="273368" y="94297"/>
                                <a:pt x="274320" y="95250"/>
                              </a:cubicBezTo>
                              <a:cubicBezTo>
                                <a:pt x="274320" y="95250"/>
                                <a:pt x="274320" y="95250"/>
                                <a:pt x="275272" y="95250"/>
                              </a:cubicBezTo>
                              <a:lnTo>
                                <a:pt x="271463" y="92392"/>
                              </a:lnTo>
                              <a:cubicBezTo>
                                <a:pt x="272415" y="91440"/>
                                <a:pt x="271463" y="91440"/>
                                <a:pt x="271463" y="92392"/>
                              </a:cubicBezTo>
                              <a:close/>
                              <a:moveTo>
                                <a:pt x="272415" y="140017"/>
                              </a:moveTo>
                              <a:cubicBezTo>
                                <a:pt x="272415" y="140017"/>
                                <a:pt x="273368" y="140017"/>
                                <a:pt x="272415" y="140017"/>
                              </a:cubicBezTo>
                              <a:cubicBezTo>
                                <a:pt x="272415" y="138113"/>
                                <a:pt x="272415" y="138113"/>
                                <a:pt x="272415" y="140017"/>
                              </a:cubicBezTo>
                              <a:cubicBezTo>
                                <a:pt x="272415" y="139065"/>
                                <a:pt x="271463" y="139065"/>
                                <a:pt x="272415" y="140017"/>
                              </a:cubicBezTo>
                              <a:cubicBezTo>
                                <a:pt x="271463" y="140017"/>
                                <a:pt x="272415" y="140017"/>
                                <a:pt x="272415" y="140017"/>
                              </a:cubicBezTo>
                              <a:close/>
                              <a:moveTo>
                                <a:pt x="272415" y="125730"/>
                              </a:moveTo>
                              <a:cubicBezTo>
                                <a:pt x="272415" y="125730"/>
                                <a:pt x="272415" y="125730"/>
                                <a:pt x="272415" y="125730"/>
                              </a:cubicBezTo>
                              <a:cubicBezTo>
                                <a:pt x="271463" y="126682"/>
                                <a:pt x="271463" y="126682"/>
                                <a:pt x="272415" y="126682"/>
                              </a:cubicBezTo>
                              <a:cubicBezTo>
                                <a:pt x="273368" y="126682"/>
                                <a:pt x="273368" y="126682"/>
                                <a:pt x="272415" y="125730"/>
                              </a:cubicBezTo>
                              <a:cubicBezTo>
                                <a:pt x="273368" y="125730"/>
                                <a:pt x="273368" y="125730"/>
                                <a:pt x="272415" y="125730"/>
                              </a:cubicBezTo>
                              <a:close/>
                              <a:moveTo>
                                <a:pt x="274320" y="214313"/>
                              </a:moveTo>
                              <a:cubicBezTo>
                                <a:pt x="274320" y="213360"/>
                                <a:pt x="274320" y="213360"/>
                                <a:pt x="274320" y="214313"/>
                              </a:cubicBezTo>
                              <a:cubicBezTo>
                                <a:pt x="273368" y="213360"/>
                                <a:pt x="272415" y="214313"/>
                                <a:pt x="272415" y="214313"/>
                              </a:cubicBezTo>
                              <a:cubicBezTo>
                                <a:pt x="272415" y="214313"/>
                                <a:pt x="272415" y="214313"/>
                                <a:pt x="273368" y="215265"/>
                              </a:cubicBezTo>
                              <a:cubicBezTo>
                                <a:pt x="273368" y="215265"/>
                                <a:pt x="274320" y="214313"/>
                                <a:pt x="274320" y="214313"/>
                              </a:cubicBezTo>
                              <a:close/>
                              <a:moveTo>
                                <a:pt x="273368" y="155257"/>
                              </a:moveTo>
                              <a:cubicBezTo>
                                <a:pt x="272415" y="156210"/>
                                <a:pt x="274320" y="156210"/>
                                <a:pt x="274320" y="157163"/>
                              </a:cubicBezTo>
                              <a:cubicBezTo>
                                <a:pt x="274320" y="157163"/>
                                <a:pt x="275272" y="158115"/>
                                <a:pt x="276225" y="157163"/>
                              </a:cubicBezTo>
                              <a:cubicBezTo>
                                <a:pt x="276225" y="156210"/>
                                <a:pt x="276225" y="156210"/>
                                <a:pt x="275272" y="155257"/>
                              </a:cubicBezTo>
                              <a:cubicBezTo>
                                <a:pt x="274320" y="154305"/>
                                <a:pt x="273368" y="154305"/>
                                <a:pt x="273368" y="155257"/>
                              </a:cubicBezTo>
                              <a:close/>
                              <a:moveTo>
                                <a:pt x="275272" y="110490"/>
                              </a:moveTo>
                              <a:cubicBezTo>
                                <a:pt x="275272" y="110490"/>
                                <a:pt x="275272" y="109538"/>
                                <a:pt x="276225" y="109538"/>
                              </a:cubicBezTo>
                              <a:cubicBezTo>
                                <a:pt x="274320" y="108585"/>
                                <a:pt x="272415" y="109538"/>
                                <a:pt x="273368" y="111442"/>
                              </a:cubicBezTo>
                              <a:cubicBezTo>
                                <a:pt x="273368" y="112395"/>
                                <a:pt x="273368" y="114300"/>
                                <a:pt x="275272" y="113347"/>
                              </a:cubicBezTo>
                              <a:cubicBezTo>
                                <a:pt x="277178" y="112395"/>
                                <a:pt x="274320" y="111442"/>
                                <a:pt x="275272" y="110490"/>
                              </a:cubicBezTo>
                              <a:close/>
                              <a:moveTo>
                                <a:pt x="275272" y="182880"/>
                              </a:moveTo>
                              <a:cubicBezTo>
                                <a:pt x="275272" y="182880"/>
                                <a:pt x="276225" y="182880"/>
                                <a:pt x="277178" y="182880"/>
                              </a:cubicBezTo>
                              <a:cubicBezTo>
                                <a:pt x="277178" y="180975"/>
                                <a:pt x="276225" y="181927"/>
                                <a:pt x="275272" y="181927"/>
                              </a:cubicBezTo>
                              <a:cubicBezTo>
                                <a:pt x="275272" y="181927"/>
                                <a:pt x="274320" y="180022"/>
                                <a:pt x="273368" y="181927"/>
                              </a:cubicBezTo>
                              <a:cubicBezTo>
                                <a:pt x="273368" y="182880"/>
                                <a:pt x="274320" y="182880"/>
                                <a:pt x="275272" y="182880"/>
                              </a:cubicBezTo>
                              <a:close/>
                              <a:moveTo>
                                <a:pt x="276225" y="134302"/>
                              </a:moveTo>
                              <a:cubicBezTo>
                                <a:pt x="276225" y="134302"/>
                                <a:pt x="276225" y="133350"/>
                                <a:pt x="276225" y="134302"/>
                              </a:cubicBezTo>
                              <a:cubicBezTo>
                                <a:pt x="275272" y="133350"/>
                                <a:pt x="274320" y="133350"/>
                                <a:pt x="274320" y="134302"/>
                              </a:cubicBezTo>
                              <a:cubicBezTo>
                                <a:pt x="274320" y="134302"/>
                                <a:pt x="274320" y="135255"/>
                                <a:pt x="275272" y="135255"/>
                              </a:cubicBezTo>
                              <a:cubicBezTo>
                                <a:pt x="276225" y="135255"/>
                                <a:pt x="276225" y="134302"/>
                                <a:pt x="276225" y="134302"/>
                              </a:cubicBezTo>
                              <a:close/>
                              <a:moveTo>
                                <a:pt x="277178" y="190500"/>
                              </a:moveTo>
                              <a:cubicBezTo>
                                <a:pt x="277178" y="189547"/>
                                <a:pt x="277178" y="187642"/>
                                <a:pt x="275272" y="186690"/>
                              </a:cubicBezTo>
                              <a:cubicBezTo>
                                <a:pt x="274320" y="186690"/>
                                <a:pt x="275272" y="187642"/>
                                <a:pt x="275272" y="187642"/>
                              </a:cubicBezTo>
                              <a:lnTo>
                                <a:pt x="277178" y="190500"/>
                              </a:lnTo>
                              <a:cubicBezTo>
                                <a:pt x="276225" y="192405"/>
                                <a:pt x="277178" y="191452"/>
                                <a:pt x="277178" y="190500"/>
                              </a:cubicBezTo>
                              <a:close/>
                              <a:moveTo>
                                <a:pt x="276225" y="106680"/>
                              </a:moveTo>
                              <a:lnTo>
                                <a:pt x="276225" y="106680"/>
                              </a:lnTo>
                              <a:cubicBezTo>
                                <a:pt x="275272" y="107632"/>
                                <a:pt x="276225" y="108585"/>
                                <a:pt x="276225" y="108585"/>
                              </a:cubicBezTo>
                              <a:cubicBezTo>
                                <a:pt x="276225" y="108585"/>
                                <a:pt x="276225" y="107632"/>
                                <a:pt x="276225" y="106680"/>
                              </a:cubicBezTo>
                              <a:close/>
                              <a:moveTo>
                                <a:pt x="279083" y="128588"/>
                              </a:moveTo>
                              <a:cubicBezTo>
                                <a:pt x="279083" y="127635"/>
                                <a:pt x="278130" y="126682"/>
                                <a:pt x="277178" y="126682"/>
                              </a:cubicBezTo>
                              <a:cubicBezTo>
                                <a:pt x="276225" y="126682"/>
                                <a:pt x="276225" y="127635"/>
                                <a:pt x="276225" y="127635"/>
                              </a:cubicBezTo>
                              <a:cubicBezTo>
                                <a:pt x="276225" y="128588"/>
                                <a:pt x="276225" y="128588"/>
                                <a:pt x="277178" y="128588"/>
                              </a:cubicBezTo>
                              <a:cubicBezTo>
                                <a:pt x="278130" y="129540"/>
                                <a:pt x="279083" y="129540"/>
                                <a:pt x="279083" y="128588"/>
                              </a:cubicBezTo>
                              <a:close/>
                              <a:moveTo>
                                <a:pt x="277178" y="119063"/>
                              </a:moveTo>
                              <a:cubicBezTo>
                                <a:pt x="278130" y="119063"/>
                                <a:pt x="278130" y="119063"/>
                                <a:pt x="277178" y="119063"/>
                              </a:cubicBezTo>
                              <a:cubicBezTo>
                                <a:pt x="278130" y="118110"/>
                                <a:pt x="277178" y="118110"/>
                                <a:pt x="277178" y="118110"/>
                              </a:cubicBezTo>
                              <a:cubicBezTo>
                                <a:pt x="277178" y="118110"/>
                                <a:pt x="277178" y="119063"/>
                                <a:pt x="277178" y="119063"/>
                              </a:cubicBezTo>
                              <a:cubicBezTo>
                                <a:pt x="276225" y="119063"/>
                                <a:pt x="277178" y="119063"/>
                                <a:pt x="277178" y="119063"/>
                              </a:cubicBezTo>
                              <a:close/>
                              <a:moveTo>
                                <a:pt x="279083" y="196215"/>
                              </a:moveTo>
                              <a:cubicBezTo>
                                <a:pt x="279083" y="196215"/>
                                <a:pt x="280035" y="196215"/>
                                <a:pt x="280035" y="196215"/>
                              </a:cubicBezTo>
                              <a:cubicBezTo>
                                <a:pt x="280035" y="196215"/>
                                <a:pt x="280035" y="195263"/>
                                <a:pt x="279083" y="196215"/>
                              </a:cubicBezTo>
                              <a:cubicBezTo>
                                <a:pt x="280035" y="195263"/>
                                <a:pt x="279083" y="195263"/>
                                <a:pt x="279083" y="196215"/>
                              </a:cubicBezTo>
                              <a:lnTo>
                                <a:pt x="279083" y="196215"/>
                              </a:lnTo>
                              <a:close/>
                              <a:moveTo>
                                <a:pt x="280035" y="165735"/>
                              </a:moveTo>
                              <a:cubicBezTo>
                                <a:pt x="280035" y="165735"/>
                                <a:pt x="280988" y="165735"/>
                                <a:pt x="280035" y="165735"/>
                              </a:cubicBezTo>
                              <a:cubicBezTo>
                                <a:pt x="280988" y="164782"/>
                                <a:pt x="280988" y="164782"/>
                                <a:pt x="280035" y="164782"/>
                              </a:cubicBezTo>
                              <a:lnTo>
                                <a:pt x="280035" y="165735"/>
                              </a:lnTo>
                              <a:cubicBezTo>
                                <a:pt x="280035" y="165735"/>
                                <a:pt x="280035" y="165735"/>
                                <a:pt x="280035" y="165735"/>
                              </a:cubicBezTo>
                              <a:close/>
                              <a:moveTo>
                                <a:pt x="281940" y="228600"/>
                              </a:moveTo>
                              <a:cubicBezTo>
                                <a:pt x="281940" y="228600"/>
                                <a:pt x="280988" y="228600"/>
                                <a:pt x="281940" y="228600"/>
                              </a:cubicBezTo>
                              <a:cubicBezTo>
                                <a:pt x="280988" y="227647"/>
                                <a:pt x="280988" y="228600"/>
                                <a:pt x="280988" y="228600"/>
                              </a:cubicBezTo>
                              <a:cubicBezTo>
                                <a:pt x="280035" y="228600"/>
                                <a:pt x="280988" y="229552"/>
                                <a:pt x="281940" y="228600"/>
                              </a:cubicBezTo>
                              <a:cubicBezTo>
                                <a:pt x="280988" y="229552"/>
                                <a:pt x="281940" y="229552"/>
                                <a:pt x="281940" y="228600"/>
                              </a:cubicBezTo>
                              <a:close/>
                              <a:moveTo>
                                <a:pt x="284797" y="190500"/>
                              </a:move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lnTo>
                                <a:pt x="283845" y="190500"/>
                              </a:ln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close/>
                              <a:moveTo>
                                <a:pt x="284797" y="151447"/>
                              </a:moveTo>
                              <a:cubicBezTo>
                                <a:pt x="284797" y="153352"/>
                                <a:pt x="286703" y="153352"/>
                                <a:pt x="288608" y="153352"/>
                              </a:cubicBezTo>
                              <a:cubicBezTo>
                                <a:pt x="288608" y="153352"/>
                                <a:pt x="290513" y="153352"/>
                                <a:pt x="289560" y="152400"/>
                              </a:cubicBezTo>
                              <a:cubicBezTo>
                                <a:pt x="288608" y="151447"/>
                                <a:pt x="286703" y="150495"/>
                                <a:pt x="285750" y="150495"/>
                              </a:cubicBezTo>
                              <a:cubicBezTo>
                                <a:pt x="284797" y="150495"/>
                                <a:pt x="284797" y="151447"/>
                                <a:pt x="284797" y="151447"/>
                              </a:cubicBezTo>
                              <a:close/>
                              <a:moveTo>
                                <a:pt x="288608" y="201930"/>
                              </a:moveTo>
                              <a:cubicBezTo>
                                <a:pt x="288608" y="200977"/>
                                <a:pt x="288608" y="200025"/>
                                <a:pt x="286703" y="200025"/>
                              </a:cubicBezTo>
                              <a:cubicBezTo>
                                <a:pt x="284797" y="200977"/>
                                <a:pt x="284797" y="201930"/>
                                <a:pt x="284797" y="203835"/>
                              </a:cubicBezTo>
                              <a:cubicBezTo>
                                <a:pt x="284797" y="204788"/>
                                <a:pt x="286703" y="205740"/>
                                <a:pt x="287655" y="205740"/>
                              </a:cubicBezTo>
                              <a:cubicBezTo>
                                <a:pt x="289560" y="204788"/>
                                <a:pt x="289560" y="202882"/>
                                <a:pt x="288608" y="201930"/>
                              </a:cubicBezTo>
                              <a:close/>
                              <a:moveTo>
                                <a:pt x="285750" y="165735"/>
                              </a:moveTo>
                              <a:cubicBezTo>
                                <a:pt x="285750" y="165735"/>
                                <a:pt x="285750" y="166688"/>
                                <a:pt x="285750" y="165735"/>
                              </a:cubicBezTo>
                              <a:cubicBezTo>
                                <a:pt x="285750" y="166688"/>
                                <a:pt x="285750" y="167640"/>
                                <a:pt x="285750" y="167640"/>
                              </a:cubicBezTo>
                              <a:cubicBezTo>
                                <a:pt x="285750" y="167640"/>
                                <a:pt x="286703" y="167640"/>
                                <a:pt x="286703" y="167640"/>
                              </a:cubicBezTo>
                              <a:cubicBezTo>
                                <a:pt x="287655" y="165735"/>
                                <a:pt x="286703" y="165735"/>
                                <a:pt x="285750" y="165735"/>
                              </a:cubicBezTo>
                              <a:close/>
                              <a:moveTo>
                                <a:pt x="294322" y="252413"/>
                              </a:moveTo>
                              <a:cubicBezTo>
                                <a:pt x="291465" y="252413"/>
                                <a:pt x="294322" y="248602"/>
                                <a:pt x="291465" y="248602"/>
                              </a:cubicBezTo>
                              <a:cubicBezTo>
                                <a:pt x="289560" y="248602"/>
                                <a:pt x="288608" y="250507"/>
                                <a:pt x="288608" y="252413"/>
                              </a:cubicBezTo>
                              <a:cubicBezTo>
                                <a:pt x="288608" y="253365"/>
                                <a:pt x="287655" y="255270"/>
                                <a:pt x="290513" y="255270"/>
                              </a:cubicBezTo>
                              <a:cubicBezTo>
                                <a:pt x="292418" y="254317"/>
                                <a:pt x="294322" y="254317"/>
                                <a:pt x="294322" y="252413"/>
                              </a:cubicBezTo>
                              <a:close/>
                              <a:moveTo>
                                <a:pt x="290513" y="215265"/>
                              </a:moveTo>
                              <a:cubicBezTo>
                                <a:pt x="289560" y="215265"/>
                                <a:pt x="289560" y="215265"/>
                                <a:pt x="290513" y="215265"/>
                              </a:cubicBezTo>
                              <a:lnTo>
                                <a:pt x="289560" y="215265"/>
                              </a:lnTo>
                              <a:cubicBezTo>
                                <a:pt x="289560" y="216217"/>
                                <a:pt x="289560" y="216217"/>
                                <a:pt x="290513" y="215265"/>
                              </a:cubicBezTo>
                              <a:lnTo>
                                <a:pt x="290513" y="215265"/>
                              </a:lnTo>
                              <a:close/>
                              <a:moveTo>
                                <a:pt x="290513" y="220980"/>
                              </a:moveTo>
                              <a:cubicBezTo>
                                <a:pt x="290513" y="220980"/>
                                <a:pt x="290513" y="220027"/>
                                <a:pt x="290513" y="220027"/>
                              </a:cubicBezTo>
                              <a:lnTo>
                                <a:pt x="290513" y="220980"/>
                              </a:lnTo>
                              <a:cubicBezTo>
                                <a:pt x="289560" y="220027"/>
                                <a:pt x="289560" y="220980"/>
                                <a:pt x="290513" y="220980"/>
                              </a:cubicBezTo>
                              <a:lnTo>
                                <a:pt x="290513" y="220980"/>
                              </a:lnTo>
                              <a:close/>
                              <a:moveTo>
                                <a:pt x="290513" y="226695"/>
                              </a:moveTo>
                              <a:cubicBezTo>
                                <a:pt x="291465" y="226695"/>
                                <a:pt x="291465" y="226695"/>
                                <a:pt x="290513" y="226695"/>
                              </a:cubicBezTo>
                              <a:cubicBezTo>
                                <a:pt x="291465" y="225742"/>
                                <a:pt x="290513" y="225742"/>
                                <a:pt x="290513" y="225742"/>
                              </a:cubicBezTo>
                              <a:cubicBezTo>
                                <a:pt x="290513" y="225742"/>
                                <a:pt x="290513" y="225742"/>
                                <a:pt x="290513" y="226695"/>
                              </a:cubicBezTo>
                              <a:cubicBezTo>
                                <a:pt x="289560" y="226695"/>
                                <a:pt x="290513" y="226695"/>
                                <a:pt x="290513" y="226695"/>
                              </a:cubicBezTo>
                              <a:close/>
                              <a:moveTo>
                                <a:pt x="290513" y="188595"/>
                              </a:moveTo>
                              <a:cubicBezTo>
                                <a:pt x="290513" y="189547"/>
                                <a:pt x="290513" y="190500"/>
                                <a:pt x="291465" y="190500"/>
                              </a:cubicBezTo>
                              <a:cubicBezTo>
                                <a:pt x="292418" y="190500"/>
                                <a:pt x="293370" y="189547"/>
                                <a:pt x="293370" y="189547"/>
                              </a:cubicBezTo>
                              <a:cubicBezTo>
                                <a:pt x="293370" y="188595"/>
                                <a:pt x="292418" y="187642"/>
                                <a:pt x="291465" y="187642"/>
                              </a:cubicBezTo>
                              <a:cubicBezTo>
                                <a:pt x="290513" y="187642"/>
                                <a:pt x="290513" y="188595"/>
                                <a:pt x="290513" y="188595"/>
                              </a:cubicBezTo>
                              <a:close/>
                              <a:moveTo>
                                <a:pt x="293370" y="230505"/>
                              </a:moveTo>
                              <a:cubicBezTo>
                                <a:pt x="292418" y="230505"/>
                                <a:pt x="291465" y="231457"/>
                                <a:pt x="291465" y="233363"/>
                              </a:cubicBezTo>
                              <a:cubicBezTo>
                                <a:pt x="291465" y="233363"/>
                                <a:pt x="292418" y="234315"/>
                                <a:pt x="292418" y="234315"/>
                              </a:cubicBezTo>
                              <a:cubicBezTo>
                                <a:pt x="293370" y="234315"/>
                                <a:pt x="294322" y="233363"/>
                                <a:pt x="294322" y="232410"/>
                              </a:cubicBezTo>
                              <a:cubicBezTo>
                                <a:pt x="295275" y="231457"/>
                                <a:pt x="294322" y="230505"/>
                                <a:pt x="293370" y="230505"/>
                              </a:cubicBezTo>
                              <a:close/>
                              <a:moveTo>
                                <a:pt x="293370" y="240030"/>
                              </a:moveTo>
                              <a:cubicBezTo>
                                <a:pt x="293370" y="240030"/>
                                <a:pt x="293370" y="240030"/>
                                <a:pt x="293370" y="240030"/>
                              </a:cubicBezTo>
                              <a:cubicBezTo>
                                <a:pt x="293370" y="242888"/>
                                <a:pt x="295275" y="241935"/>
                                <a:pt x="297180" y="243840"/>
                              </a:cubicBezTo>
                              <a:cubicBezTo>
                                <a:pt x="297180" y="243840"/>
                                <a:pt x="298133" y="243840"/>
                                <a:pt x="298133" y="242888"/>
                              </a:cubicBezTo>
                              <a:cubicBezTo>
                                <a:pt x="297180" y="240982"/>
                                <a:pt x="295275" y="240030"/>
                                <a:pt x="293370" y="240030"/>
                              </a:cubicBezTo>
                              <a:close/>
                              <a:moveTo>
                                <a:pt x="295275" y="174307"/>
                              </a:moveTo>
                              <a:cubicBezTo>
                                <a:pt x="295275" y="174307"/>
                                <a:pt x="296228" y="174307"/>
                                <a:pt x="295275" y="174307"/>
                              </a:cubicBezTo>
                              <a:cubicBezTo>
                                <a:pt x="297180" y="174307"/>
                                <a:pt x="297180" y="174307"/>
                                <a:pt x="297180" y="174307"/>
                              </a:cubicBezTo>
                              <a:cubicBezTo>
                                <a:pt x="297180" y="173355"/>
                                <a:pt x="297180" y="173355"/>
                                <a:pt x="296228" y="173355"/>
                              </a:cubicBezTo>
                              <a:cubicBezTo>
                                <a:pt x="295275" y="173355"/>
                                <a:pt x="295275" y="173355"/>
                                <a:pt x="295275" y="174307"/>
                              </a:cubicBezTo>
                              <a:close/>
                              <a:moveTo>
                                <a:pt x="299085" y="263842"/>
                              </a:moveTo>
                              <a:lnTo>
                                <a:pt x="298133" y="263842"/>
                              </a:lnTo>
                              <a:cubicBezTo>
                                <a:pt x="298133" y="263842"/>
                                <a:pt x="297180" y="263842"/>
                                <a:pt x="297180" y="264795"/>
                              </a:cubicBezTo>
                              <a:cubicBezTo>
                                <a:pt x="297180" y="265747"/>
                                <a:pt x="298133" y="264795"/>
                                <a:pt x="298133" y="264795"/>
                              </a:cubicBezTo>
                              <a:cubicBezTo>
                                <a:pt x="298133" y="264795"/>
                                <a:pt x="299085" y="264795"/>
                                <a:pt x="299085" y="263842"/>
                              </a:cubicBezTo>
                              <a:close/>
                              <a:moveTo>
                                <a:pt x="299085" y="211455"/>
                              </a:moveTo>
                              <a:cubicBezTo>
                                <a:pt x="298133" y="210502"/>
                                <a:pt x="300038" y="208597"/>
                                <a:pt x="298133" y="207645"/>
                              </a:cubicBezTo>
                              <a:cubicBezTo>
                                <a:pt x="297180" y="207645"/>
                                <a:pt x="296228" y="209550"/>
                                <a:pt x="297180" y="209550"/>
                              </a:cubicBezTo>
                              <a:cubicBezTo>
                                <a:pt x="298133" y="211455"/>
                                <a:pt x="297180" y="213360"/>
                                <a:pt x="299085" y="213360"/>
                              </a:cubicBezTo>
                              <a:cubicBezTo>
                                <a:pt x="299085" y="215265"/>
                                <a:pt x="299085" y="212407"/>
                                <a:pt x="299085" y="211455"/>
                              </a:cubicBezTo>
                              <a:close/>
                              <a:moveTo>
                                <a:pt x="308610" y="205740"/>
                              </a:moveTo>
                              <a:cubicBezTo>
                                <a:pt x="308610" y="205740"/>
                                <a:pt x="308610" y="204788"/>
                                <a:pt x="308610" y="203835"/>
                              </a:cubicBezTo>
                              <a:cubicBezTo>
                                <a:pt x="308610" y="201930"/>
                                <a:pt x="306705" y="201930"/>
                                <a:pt x="304800" y="201930"/>
                              </a:cubicBezTo>
                              <a:cubicBezTo>
                                <a:pt x="303847" y="203835"/>
                                <a:pt x="300990" y="200977"/>
                                <a:pt x="300990" y="203835"/>
                              </a:cubicBezTo>
                              <a:cubicBezTo>
                                <a:pt x="300990" y="205740"/>
                                <a:pt x="302895" y="205740"/>
                                <a:pt x="304800" y="205740"/>
                              </a:cubicBezTo>
                              <a:lnTo>
                                <a:pt x="306705" y="205740"/>
                              </a:lnTo>
                              <a:cubicBezTo>
                                <a:pt x="306705" y="205740"/>
                                <a:pt x="307658" y="206692"/>
                                <a:pt x="308610" y="205740"/>
                              </a:cubicBezTo>
                              <a:close/>
                              <a:moveTo>
                                <a:pt x="307658" y="219075"/>
                              </a:moveTo>
                              <a:cubicBezTo>
                                <a:pt x="307658" y="218122"/>
                                <a:pt x="306705" y="217170"/>
                                <a:pt x="306705" y="217170"/>
                              </a:cubicBezTo>
                              <a:cubicBezTo>
                                <a:pt x="304800" y="218122"/>
                                <a:pt x="306705" y="219075"/>
                                <a:pt x="306705" y="219075"/>
                              </a:cubicBezTo>
                              <a:cubicBezTo>
                                <a:pt x="306705" y="219075"/>
                                <a:pt x="306705" y="219075"/>
                                <a:pt x="306705" y="220027"/>
                              </a:cubicBezTo>
                              <a:lnTo>
                                <a:pt x="306705" y="220027"/>
                              </a:lnTo>
                              <a:cubicBezTo>
                                <a:pt x="304800" y="220980"/>
                                <a:pt x="302895" y="220027"/>
                                <a:pt x="301943" y="222885"/>
                              </a:cubicBezTo>
                              <a:cubicBezTo>
                                <a:pt x="301943" y="222885"/>
                                <a:pt x="301943" y="223838"/>
                                <a:pt x="302895" y="223838"/>
                              </a:cubicBezTo>
                              <a:cubicBezTo>
                                <a:pt x="304800" y="223838"/>
                                <a:pt x="306705" y="221932"/>
                                <a:pt x="307658" y="220027"/>
                              </a:cubicBezTo>
                              <a:cubicBezTo>
                                <a:pt x="307658" y="220027"/>
                                <a:pt x="307658" y="219075"/>
                                <a:pt x="307658" y="219075"/>
                              </a:cubicBezTo>
                              <a:close/>
                              <a:moveTo>
                                <a:pt x="302895" y="253365"/>
                              </a:moveTo>
                              <a:cubicBezTo>
                                <a:pt x="302895" y="253365"/>
                                <a:pt x="302895" y="253365"/>
                                <a:pt x="302895" y="253365"/>
                              </a:cubicBezTo>
                              <a:cubicBezTo>
                                <a:pt x="301943" y="253365"/>
                                <a:pt x="300990" y="253365"/>
                                <a:pt x="300990" y="253365"/>
                              </a:cubicBezTo>
                              <a:cubicBezTo>
                                <a:pt x="301943" y="254317"/>
                                <a:pt x="301943" y="255270"/>
                                <a:pt x="302895" y="253365"/>
                              </a:cubicBezTo>
                              <a:cubicBezTo>
                                <a:pt x="302895" y="254317"/>
                                <a:pt x="302895" y="254317"/>
                                <a:pt x="302895" y="253365"/>
                              </a:cubicBezTo>
                              <a:close/>
                              <a:moveTo>
                                <a:pt x="303847" y="238125"/>
                              </a:moveTo>
                              <a:cubicBezTo>
                                <a:pt x="303847" y="238125"/>
                                <a:pt x="303847" y="237172"/>
                                <a:pt x="303847" y="238125"/>
                              </a:cubicBezTo>
                              <a:cubicBezTo>
                                <a:pt x="302895" y="237172"/>
                                <a:pt x="302895" y="238125"/>
                                <a:pt x="303847" y="238125"/>
                              </a:cubicBezTo>
                              <a:cubicBezTo>
                                <a:pt x="302895" y="238125"/>
                                <a:pt x="302895" y="238125"/>
                                <a:pt x="303847" y="238125"/>
                              </a:cubicBezTo>
                              <a:cubicBezTo>
                                <a:pt x="303847" y="238125"/>
                                <a:pt x="303847" y="238125"/>
                                <a:pt x="303847" y="238125"/>
                              </a:cubicBezTo>
                              <a:close/>
                              <a:moveTo>
                                <a:pt x="307658" y="227647"/>
                              </a:moveTo>
                              <a:cubicBezTo>
                                <a:pt x="307658" y="226695"/>
                                <a:pt x="307658" y="226695"/>
                                <a:pt x="307658" y="226695"/>
                              </a:cubicBezTo>
                              <a:cubicBezTo>
                                <a:pt x="306705" y="226695"/>
                                <a:pt x="306705" y="226695"/>
                                <a:pt x="305753" y="226695"/>
                              </a:cubicBezTo>
                              <a:cubicBezTo>
                                <a:pt x="305753" y="227647"/>
                                <a:pt x="305753" y="228600"/>
                                <a:pt x="306705" y="227647"/>
                              </a:cubicBezTo>
                              <a:cubicBezTo>
                                <a:pt x="306705" y="227647"/>
                                <a:pt x="306705" y="227647"/>
                                <a:pt x="307658" y="227647"/>
                              </a:cubicBezTo>
                              <a:close/>
                              <a:moveTo>
                                <a:pt x="312420" y="228600"/>
                              </a:moveTo>
                              <a:cubicBezTo>
                                <a:pt x="312420" y="228600"/>
                                <a:pt x="311468" y="228600"/>
                                <a:pt x="311468" y="228600"/>
                              </a:cubicBezTo>
                              <a:lnTo>
                                <a:pt x="311468" y="228600"/>
                              </a:lnTo>
                              <a:cubicBezTo>
                                <a:pt x="311468" y="228600"/>
                                <a:pt x="311468" y="229552"/>
                                <a:pt x="312420" y="228600"/>
                              </a:cubicBezTo>
                              <a:cubicBezTo>
                                <a:pt x="312420" y="228600"/>
                                <a:pt x="312420" y="228600"/>
                                <a:pt x="312420" y="228600"/>
                              </a:cubicBezTo>
                              <a:close/>
                              <a:moveTo>
                                <a:pt x="318135" y="224790"/>
                              </a:moveTo>
                              <a:cubicBezTo>
                                <a:pt x="318135" y="223838"/>
                                <a:pt x="317183" y="222885"/>
                                <a:pt x="316230" y="222885"/>
                              </a:cubicBezTo>
                              <a:cubicBezTo>
                                <a:pt x="316230" y="222885"/>
                                <a:pt x="316230" y="222885"/>
                                <a:pt x="316230" y="223838"/>
                              </a:cubicBezTo>
                              <a:cubicBezTo>
                                <a:pt x="316230" y="224790"/>
                                <a:pt x="316230" y="225742"/>
                                <a:pt x="318135" y="224790"/>
                              </a:cubicBezTo>
                              <a:cubicBezTo>
                                <a:pt x="318135" y="225742"/>
                                <a:pt x="318135" y="225742"/>
                                <a:pt x="318135" y="22479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529FF8" id="Graphic 92" o:spid="_x0000_s1026" style="position:absolute;left:0;text-align:left;margin-left:286.2pt;margin-top:257.3pt;width:34.65pt;height:24.9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40055,317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" path="m440055,8572v,1905,-1905,3810,-3810,3810c431483,12382,426720,14288,421005,15240v-22860,5715,-37147,19050,-42862,40957c372428,78105,364808,100013,359093,121920r-4763,19050c353378,144780,352425,149542,350520,153352v-952,953,-952,2858,-1905,3811c339090,192405,330518,227647,321945,263842v-2857,13335,-7620,26671,-10477,39053c311468,302895,311468,303847,311468,303847v,5716,-2858,9525,-7621,12383l300038,316230v-2858,-953,-5716,-953,-8573,-953c285750,315277,284797,314325,283845,309563v-1905,-6668,-3810,-12383,-6667,-18098c276225,288607,274320,285750,273368,281940v-3810,-19050,-8573,-37148,-15240,-54293c246697,197167,238125,164782,227647,134302v-2857,-9525,-5714,-19050,-7619,-27622c219075,104775,219075,102870,217170,102870v-1905,,-2857,1905,-2857,3810c211455,119063,206693,130492,203835,142875v-3810,19050,-10477,38100,-14288,57150c185738,220980,179070,240030,173355,260032v-4762,16193,-6667,32385,-11430,48578c160972,312420,159068,316230,154305,317182r-10477,c138113,317182,136208,313372,133350,307657v-8572,-21907,-13335,-45719,-20955,-67627c108585,229552,104775,219075,102870,208597,100013,198120,95250,187642,91440,177165,78105,140017,68580,101917,55245,64770,53340,58102,50483,51435,47625,45720,45720,40005,42863,35242,39053,30480,32385,21907,24765,17145,14288,15240v-3810,,-6668,-952,-10478,-1905c1905,12382,,11430,,9525,,6667,1905,5715,3810,4763,6668,3810,9525,2857,11430,3810v6667,1905,13335,1905,20955,c38100,2857,43815,3810,49530,3810v6667,,13335,,20003,953c75247,5715,80963,3810,87630,3810v13335,,27623,,41910,c132397,3810,135255,3810,137160,5715v3810,1905,2858,5715,-952,7620l128588,15240v-5716,1905,-8573,4762,-9525,11430c119063,32385,120015,39052,121920,45720v5715,20002,13335,40005,19050,59055c143828,113347,148590,120967,150495,129540v5715,19050,12383,38100,18098,57150c169545,188595,169545,191452,170497,193357v,953,953,1906,1906,1906c173355,195263,173355,194310,174308,193357v952,-1905,1905,-4762,1905,-6667c181928,165735,188595,145732,193358,123825v3810,-16193,9525,-31433,13335,-47625c207645,72390,207645,69532,206693,65722,203835,55245,200025,44767,195263,34290,190500,22860,181928,15240,169545,14288v-1905,,-2857,-953,-3810,-1906c162878,9525,163830,6667,166688,4763v4762,-1906,9525,-3811,15240,-1906c188595,4763,196215,5715,202883,4763v1905,,3810,,5714,c217170,4763,225743,5715,233363,4763v7620,-953,15240,-953,21907,-953c266700,3810,278130,3810,288608,3810v1905,,3810,,4762,c296228,3810,299085,3810,299085,7620v,3810,-1905,6668,-4763,6668c292418,14288,290513,14288,288608,14288v-9525,,-14288,4762,-15240,13334c272415,33338,273368,37147,275272,42863v3811,10477,7621,20954,9525,32384c285750,80010,287655,83820,288608,87630v8572,24765,16192,49530,22860,75247c314325,172402,317183,180022,320993,189547v,953,952,2858,2857,2858c325755,192405,325755,190500,325755,189547v953,-1905,1905,-4762,2858,-7620c333375,160020,340043,138113,345758,117157v5714,-20955,11430,-40957,15239,-61912c364808,38100,361950,23813,341947,15240v-4762,-1905,-9525,-4763,-15239,-2858c323850,13335,320993,10477,320993,8572v,-2857,1904,-5715,4762,-5715c331470,2857,338138,952,343853,1905v3810,952,8572,952,13335,952c372428,1905,387668,2857,402908,1905,411480,952,420053,,428625,v3810,,6668,,8572,2857c439103,4763,440055,6667,440055,8572xm80010,61913v,-1906,-2857,-3811,-3810,-3811c74295,58102,76200,60007,75247,60960v1906,953,-1904,2857,,3810c77153,63817,80010,61913,80010,61913xm84772,83820v,-953,,-953,,c83820,82867,83820,82867,83820,83820v,,,,952,c83820,84772,84772,83820,84772,83820xm96203,82867v,,-953,,,c95250,82867,95250,82867,96203,82867v-953,,-953,,,c95250,82867,96203,82867,96203,82867xm101918,48577v,-952,-1905,,-1905,-952c99060,47625,99060,47625,99060,48577v,953,953,953,1905,953c100965,49530,101918,49530,101918,48577xm103822,70485v,-953,-952,-953,,c102870,69532,102870,69532,102870,70485v,953,,,952,c102870,71438,103822,70485,103822,70485xm109538,161925r,c109538,161925,108585,161925,109538,161925r,c109538,161925,110490,161925,109538,161925xm110490,86677r,c109538,87630,109538,88582,110490,88582v953,,953,,953,-952c110490,86677,111443,86677,110490,86677xm118110,124777v,,-952,-952,-952,l117158,128588r3810,c123825,127635,118110,124777,118110,124777xm118110,142875v,,-1905,952,-1905,1905c116205,145732,117158,145732,118110,146685r953,c120968,146685,120015,143827,118110,142875xm118110,173355v,-953,,-953,,l118110,173355r,c118110,173355,118110,173355,118110,173355xm125730,198120r,c124778,198120,123825,198120,123825,199072v,,953,,1905,-952c125730,199072,125730,198120,125730,198120xm135255,131445v,-953,-4762,-5715,-5715,-5715c128588,125730,127635,130492,127635,131445v,,1905,3810,1905,3810c131445,135255,135255,132397,135255,131445xm140018,155257v,-952,,-1905,-1905,-1905c138113,153352,137160,153352,138113,154305v-953,952,,2858,,3810c139065,158115,139065,155257,140018,155257xm150495,205740v-952,,-952,-952,,c148590,203835,148590,204788,148590,205740r1905,c149543,205740,149543,205740,150495,205740xm156210,246697v,,-952,953,-952,953c155258,247650,155258,248602,156210,248602v,,953,,953,-952c157163,247650,156210,246697,156210,246697xm160972,225742v-952,,-952,,,c160020,225742,160020,225742,160020,225742v,953,,953,952,c160020,226695,160972,226695,160972,225742xm213360,40005v,-953,,-953,-952,-953l212408,40005v-953,952,-953,952,952,c213360,40957,213360,40957,213360,40005xm217170,70485v,-953,,-953,,c216218,69532,216218,69532,217170,70485r-952,953c217170,71438,217170,70485,217170,70485xm220980,60007v953,,1905,-952,1905,-1905c222885,56197,222885,55245,220980,54292v,-1904,-952,-2857,-2858,-1904c217170,53340,216218,54292,217170,55245v952,1905,1905,,3810,c220980,55245,220980,55245,220980,55245v,952,953,2857,,3810c220980,59055,220028,60007,220980,60007xm219075,35242r,l220028,35242v,,,-952,-953,c219075,35242,219075,35242,219075,35242xm220980,45720v-952,,-952,952,,952c221933,47625,222885,46672,223838,46672r952,1905c224790,49530,225743,50482,226695,49530v,,,,,c226695,47625,225743,47625,224790,47625v,,-952,,-1905,c222885,44767,221933,44767,220980,45720xm221933,16192r,c222885,17145,222885,16192,222885,16192v,,,-952,-952,c222885,15240,221933,16192,221933,16192xm222885,75247v953,,953,,953,-952c223838,73342,222885,72390,221933,72390v-953,,-953,952,-953,952c221933,75247,222885,75247,222885,75247xm268605,113347v,-1905,,-3809,-952,-4762c265747,106680,264795,108585,263843,108585v-953,953,-1905,953,-2858,1905c259080,111442,257175,113347,255270,111442v-952,-1904,1905,-2857,1905,-4762c260033,105727,261938,102870,263843,100965v1904,-1905,3810,-2858,4762,-5715c264795,94297,264795,98107,262890,99060r,c261938,100013,260033,100965,259080,100013v-952,-953,-1905,-2858,,-3811c260985,93345,260033,90488,258128,88582v-2858,-2857,,-4762,,-6667c258128,80010,260033,81915,261938,81915v952,,952,-952,1905,-1905c265747,80963,268605,82867,268605,81915v953,-1905,-1905,-2858,-2858,-4763c265747,77152,264795,77152,264795,76200v-952,,-1905,-953,-1905,c261938,76200,262890,77152,262890,78105v,952,,1905,,1905c260033,80010,258128,77152,254318,78105v-953,,-1905,-953,-953,-1905c255270,74295,254318,74295,252413,72390v-3810,-1905,-4763,,-7620,952l244793,73342v-953,953,-1905,1905,-2858,2858c240983,76200,240030,77152,240030,78105v,952,1905,952,1905,952c241935,79057,242888,79057,243840,79057v953,-1905,1905,-2857,3810,-3810c248603,75247,248603,76200,248603,76200v-953,1905,-2858,1905,-4763,1905l243840,78105r,c243840,78105,244793,79057,245745,79057v2858,,5715,,1905,3810c245745,84772,246697,85725,249555,85725v953,,953,,1905,952c252413,88582,253365,89535,255270,90488v952,952,1905,1904,952,2857c254318,95250,254318,92392,254318,91440v-953,,-1905,-952,-1905,c249555,95250,245745,92392,242888,92392v-953,,-1905,-1904,-2858,c239078,94297,240983,94297,241935,96202v-952,953,-2857,1905,-3810,953c236220,93345,240030,90488,240030,86677v,-952,953,,1905,c241935,87630,242888,88582,243840,87630v953,-953,953,-1905,953,-2858c244793,83820,243840,82867,242888,80963v-1905,-3811,-5716,-4763,-9525,-6668c231458,73342,228600,74295,227647,76200v,,-952,952,,1905c227647,78105,228600,78105,229553,78105r1905,-953c235268,76200,236220,77152,238125,80010v1905,2857,,5715,-2857,7620c234315,86677,234315,86677,233363,86677v,,,,,c234315,86677,235268,86677,235268,87630v,1905,,2858,,3810c237172,93345,237172,95250,240030,96202r,c240030,99060,242888,100013,244793,100965v952,,952,,1904,-952c247650,98107,245745,96202,244793,94297v952,,1904,,2857,953c249555,98107,251460,100013,252413,95250v,-953,1905,-953,2857,-953c257175,94297,258128,95250,258128,96202v,953,-953,1905,-1906,1905c254318,98107,255270,99060,256222,100013v953,,1906,952,1906,952c260033,100965,260033,101917,260033,102870v-953,952,-1905,1905,-2858,1905c254318,100013,252413,101917,249555,104775v,,-1905,,-1905,c245745,104775,243840,105727,242888,105727v-953,,-1905,953,-953,1905c241935,108585,242888,108585,243840,107632v4763,-952,9525,,14288,1906c262890,112395,267653,113347,273368,111442v-6668,3810,-4763,3810,-4763,1905xm224790,33338v,,953,,,c225743,32385,225743,31432,224790,31432v,,-952,,-952,c224790,32385,224790,33338,224790,33338xm226695,63817v,,-952,,-952,953c225743,65722,226695,65722,227647,65722v953,,953,,953,-952c228600,64770,227647,63817,226695,63817xm227647,56197v-952,,-1904,,-1904,953c227647,59055,226695,60960,228600,62865v,,953,952,1905,952c231458,63817,231458,62865,231458,61913v,-1906,-1905,-5716,-3811,-5716xm227647,85725v953,,1906,,1906,-953c229553,83820,229553,83820,228600,82867v-953,,-1905,,-1905,953c225743,84772,226695,85725,227647,85725xm229553,95250r,c228600,96202,226695,96202,227647,99060v,,,953,953,953c230505,98107,229553,97155,229553,95250xm228600,26670v,952,1905,,1905,c231458,26670,232410,28575,233363,25717v,-952,-953,-1904,-1905,-1904c230505,24765,228600,24765,228600,26670xm228600,53340v,952,,952,953,952c230505,54292,231458,53340,231458,52388v,-953,,-953,-953,-953c228600,51435,228600,52388,228600,53340xm232410,32385v-952,,-1905,-1905,-2857,c229553,32385,229553,34290,229553,34290v952,1905,1905,952,2857,c236220,33338,236220,36195,238125,38100v,,953,1905,1905,952c240983,39052,240030,38100,240030,37147v-1905,-3809,-4762,-3809,-7620,-4762xm236220,55245v-1905,,-3810,-953,-3810,952c232410,59055,234315,59055,236220,60007v,,952,,952,953c238125,60960,238125,60960,239078,60960v,,,-953,,-953c239078,60007,238125,60007,237172,60007v,,-952,,-952,c236220,58102,237172,56197,236220,55245v1905,-1905,1905,-3810,1905,-5715l236220,49530v-952,-2858,-2857,-3810,-4762,-3810c230505,45720,230505,45720,230505,46672v953,1905,3810,1905,4763,2858l236220,49530v-1905,952,,2858,,5715xm243840,67627v-1905,-952,-3810,-952,-5715,c235268,69532,234315,71438,232410,73342v-952,,-952,953,,1905c233363,76200,234315,76200,234315,75247v2857,-1905,5715,-1905,9525,-1905c243840,72390,242888,71438,243840,71438v953,-953,1905,-2858,,-3811xm240030,61913v-952,-953,-5715,952,-5715,2857c234315,64770,234315,65722,234315,65722v953,953,5715,-1905,5715,-2857c240030,62865,240030,62865,240030,61913xm238125,83820v,,953,,953,c239078,83820,238125,83820,238125,84772v-953,,-1905,,-1905,l236220,83820v,-953,952,,1905,xm240030,123825v,-953,-952,-953,,c238125,123825,238125,123825,238125,123825v,,953,,953,c239078,124777,240030,124777,240030,123825xm238125,48577r3810,1905c242888,50482,242888,51435,243840,50482r-952,-952c240983,48577,240030,47625,238125,48577xm240030,44767v953,,1905,,1905,-952c242888,43815,241935,42863,240983,42863v-953,,-1905,,-953,1904c238125,44767,239078,44767,240030,44767xm240030,33338v1905,,2858,-1906,3810,-2858c243840,29527,243840,29527,242888,29527v-953,1905,-3810,,-3810,1905c238125,33338,239078,33338,240030,33338xm241935,23813v,952,,952,,c242888,23813,242888,23813,242888,23813v,,,,-953,c241935,23813,241935,23813,241935,23813xm252413,127635v,,952,,952,-953c254318,125730,255270,124777,256222,124777v1906,953,,1905,,2858c255270,129540,256222,130492,258128,130492v952,,1905,-952,1905,-1904l260033,125730v,-4763,-3811,-6667,-5715,-9525c254318,116205,253365,116205,253365,116205v-2857,,-5715,-1905,-7620,-2858c244793,113347,243840,112395,242888,113347v-953,953,-1905,1905,-1905,3810c240983,119063,242888,118110,242888,118110v952,,1905,953,2857,953c249555,119063,251460,121920,250508,125730v952,952,952,1905,1905,1905xm244793,64770v,,952,952,952,c246697,63817,245745,62865,245745,60960r,c246697,60960,246697,60960,247650,61913v953,,1905,,1905,-953c249555,60007,249555,59055,248603,59055r-953,-953c247650,58102,247650,58102,248603,58102v,-952,952,-952,,-1905c248603,56197,248603,56197,248603,56197v-953,,,953,-953,1905l247650,59055v-1905,,-2857,1905,-1905,2858l245745,61913r,c244793,61913,243840,62865,244793,64770xm244793,35242v,,952,,952,c245745,35242,246697,35242,246697,34290v,-952,-952,-952,-1904,-952c245745,34290,244793,35242,244793,35242xm244793,55245v,,,952,,l244793,55245v952,,952,-953,,l244793,55245xm246697,124777v953,,953,,,c247650,123825,246697,123825,246697,123825v,-953,-952,-953,,952c245745,124777,246697,124777,246697,124777xm246697,43815v-952,,-952,952,,1905c246697,45720,246697,46672,247650,46672v953,,953,-952,953,-1905c248603,44767,247650,43815,246697,43815xm249555,134302v,-952,,-1905,-952,-1905c246697,132397,246697,135255,246697,136207v,953,,1906,953,1906c249555,138113,249555,136207,249555,134302xm250508,156210v-953,,-953,-953,,c249555,155257,248603,155257,248603,156210v,,,,,953c249555,156210,249555,156210,250508,156210xm251460,49530v,1905,2858,,4762,c257175,49530,257175,49530,258128,49530v,,952,,952,c259080,48577,259080,47625,258128,47625v-953,,-953,,-1906,c255270,50482,251460,47625,251460,49530xm267653,137160v,-953,-1906,-953,-1906,-953c265747,136207,264795,136207,264795,136207v,-952,-952,-1905,-1905,-1905c260985,134302,258128,134302,255270,133350v,-953,-952,,,952c256222,137160,254318,139065,253365,140970v-952,1905,,1905,953,1905c256222,142875,257175,142875,257175,140970v953,-3810,3810,-4763,7620,-4763l265747,137160v,953,953,1905,1906,c267653,138113,267653,138113,267653,137160xm253365,67627v-952,,-952,,,953c254318,69532,255270,70485,255270,70485v,,952,,952,-953c255270,67627,254318,67627,253365,67627xm254318,60007v,953,952,,,c255270,59055,254318,59055,254318,59055r,952c253365,60007,253365,60007,254318,60007xm257175,152400v,,953,-953,,-953c256222,151447,255270,151447,255270,153352v,,,953,,1905c256222,154305,256222,152400,257175,152400xm257175,105727v,,,,,c257175,105727,257175,105727,257175,105727r-953,-952c257175,104775,257175,105727,257175,105727xm262890,159067v-952,-1904,-952,-1904,-1905,-952c260033,159067,259080,160020,258128,160020v-953,,-1906,,-1906,952c256222,161925,257175,161925,258128,161925v952,,1905,,1905,c263843,161925,263843,161925,262890,159067xm257175,60007r,c258128,60960,258128,60960,257175,60007r,c257175,60007,257175,60007,257175,60007xm260033,140017v-953,,-953,1905,-953,1905c259080,142875,259080,143827,260033,143827v1905,,952,-952,952,-1905c260033,141922,261938,140017,260033,140017xm259080,119063v953,952,1905,952,2858,952c261938,120015,261938,119063,262890,119063v,,-1905,-953,-3810,c259080,119063,259080,119063,259080,119063xm261938,167640v,,-953,-952,,c260985,166688,260033,167640,260033,167640v,952,952,952,1905,c260985,168592,261938,168592,261938,167640xm263843,92392v-953,,-1905,,-1905,1905c261938,94297,261938,94297,262890,94297v953,,1905,,1905,-952c264795,92392,264795,92392,263843,92392xm263843,69532v,,952,953,952,953c264795,70485,265747,70485,265747,69532v,-952,,-952,-952,-952c263843,68580,264795,68580,263843,69532xm265747,86677v-952,,-952,,,c264795,86677,264795,86677,264795,86677v,,,953,952,c264795,87630,265747,86677,265747,86677xm264795,128588v952,,952,-953,952,-1906c265747,125730,265747,125730,264795,125730v,,-952,952,-952,952c264795,128588,264795,128588,264795,128588xm266700,170497r,c265747,169545,264795,169545,264795,170497v,953,,953,1905,c265747,171450,266700,171450,266700,170497xm264795,63817v,953,952,953,,c265747,64770,265747,63817,265747,63817v953,,,,-952,c265747,63817,265747,63817,264795,63817xm267653,201930v,,,-953,,c267653,200977,266700,200977,266700,201930v-953,,,952,953,c266700,202882,267653,201930,267653,201930xm271463,120967v-953,-952,-1905,-1904,-2858,-1904c267653,119063,267653,120015,268605,120015v953,952,953,1905,1905,1905c271463,121920,271463,120967,271463,120967xm270510,206692v,-952,,-952,,c269558,205740,269558,205740,269558,206692v,,,,952,l270510,206692xm271463,146685v,-953,,-953,-953,-953c270510,145732,269558,145732,269558,145732v,953,,953,,953c270510,147638,270510,146685,271463,146685xm269558,76200v,,952,952,952,952c270510,77152,271463,77152,271463,77152v,-952,-953,-1905,-1905,-952c269558,75247,268605,75247,269558,76200xm270510,132397v,,,,,c270510,131445,270510,131445,270510,131445v-952,,-952,,,952c269558,132397,270510,132397,270510,132397xm270510,165735r,l270510,166688v,-953,,-953,,-953l270510,165735xm271463,101917v,953,-953,1905,,1905c272415,103822,273368,103822,274320,102870v952,-953,,-2857,,-3810c274320,99060,273368,99060,273368,98107v-953,1906,-953,2858,-1905,3810xm271463,92392v,1905,1905,1905,2857,2858c274320,95250,274320,95250,275272,95250r-3809,-2858c272415,91440,271463,91440,271463,92392xm272415,140017v,,953,,,c272415,138113,272415,138113,272415,140017v,-952,-952,-952,,c271463,140017,272415,140017,272415,140017xm272415,125730v,,,,,c271463,126682,271463,126682,272415,126682v953,,953,,,-952c273368,125730,273368,125730,272415,125730xm274320,214313v,-953,,-953,,c273368,213360,272415,214313,272415,214313v,,,,953,952c273368,215265,274320,214313,274320,214313xm273368,155257v-953,953,952,953,952,1906c274320,157163,275272,158115,276225,157163v,-953,,-953,-953,-1906c274320,154305,273368,154305,273368,155257xm275272,110490v,,,-952,953,-952c274320,108585,272415,109538,273368,111442v,953,,2858,1904,1905c277178,112395,274320,111442,275272,110490xm275272,182880v,,953,,1906,c277178,180975,276225,181927,275272,181927v,,-952,-1905,-1904,c273368,182880,274320,182880,275272,182880xm276225,134302v,,,-952,,c275272,133350,274320,133350,274320,134302v,,,953,952,953c276225,135255,276225,134302,276225,134302xm277178,190500v,-953,,-2858,-1906,-3810c274320,186690,275272,187642,275272,187642r1906,2858c276225,192405,277178,191452,277178,190500xm276225,106680r,c275272,107632,276225,108585,276225,108585v,,,-953,,-1905xm279083,128588v,-953,-953,-1906,-1905,-1906c276225,126682,276225,127635,276225,127635v,953,,953,953,953c278130,129540,279083,129540,279083,128588xm277178,119063v952,,952,,,c278130,118110,277178,118110,277178,118110v,,,953,,953c276225,119063,277178,119063,277178,119063xm279083,196215v,,952,,952,c280035,196215,280035,195263,279083,196215v952,-952,,-952,,l279083,196215xm280035,165735v,,953,,,c280988,164782,280988,164782,280035,164782r,953c280035,165735,280035,165735,280035,165735xm281940,228600v,,-952,,,c280988,227647,280988,228600,280988,228600v-953,,,952,952,c280988,229552,281940,229552,281940,228600xm284797,190500v-952,,-952,,,l283845,190500v,,,,952,c283845,190500,283845,190500,284797,190500xm284797,151447v,1905,1906,1905,3811,1905c288608,153352,290513,153352,289560,152400v-952,-953,-2857,-1905,-3810,-1905c284797,150495,284797,151447,284797,151447xm288608,201930v,-953,,-1905,-1905,-1905c284797,200977,284797,201930,284797,203835v,953,1906,1905,2858,1905c289560,204788,289560,202882,288608,201930xm285750,165735v,,,953,,c285750,166688,285750,167640,285750,167640v,,953,,953,c287655,165735,286703,165735,285750,165735xm294322,252413v-2857,,,-3811,-2857,-3811c289560,248602,288608,250507,288608,252413v,952,-953,2857,1905,2857c292418,254317,294322,254317,294322,252413xm290513,215265v-953,,-953,,,l289560,215265v,952,,952,953,l290513,215265xm290513,220980v,,,-953,,-953l290513,220980v-953,-953,-953,,,l290513,220980xm290513,226695v952,,952,,,c291465,225742,290513,225742,290513,225742v,,,,,953c289560,226695,290513,226695,290513,226695xm290513,188595v,952,,1905,952,1905c292418,190500,293370,189547,293370,189547v,-952,-952,-1905,-1905,-1905c290513,187642,290513,188595,290513,188595xm293370,230505v-952,,-1905,952,-1905,2858c291465,233363,292418,234315,292418,234315v952,,1904,-952,1904,-1905c295275,231457,294322,230505,293370,230505xm293370,240030v,,,,,c293370,242888,295275,241935,297180,243840v,,953,,953,-952c297180,240982,295275,240030,293370,240030xm295275,174307v,,953,,,c297180,174307,297180,174307,297180,174307v,-952,,-952,-952,-952c295275,173355,295275,173355,295275,174307xm299085,263842r-952,c298133,263842,297180,263842,297180,264795v,952,953,,953,c298133,264795,299085,264795,299085,263842xm299085,211455v-952,-953,953,-2858,-952,-3810c297180,207645,296228,209550,297180,209550v953,1905,,3810,1905,3810c299085,215265,299085,212407,299085,211455xm308610,205740v,,,-952,,-1905c308610,201930,306705,201930,304800,201930v-953,1905,-3810,-953,-3810,1905c300990,205740,302895,205740,304800,205740r1905,c306705,205740,307658,206692,308610,205740xm307658,219075v,-953,-953,-1905,-953,-1905c304800,218122,306705,219075,306705,219075v,,,,,952l306705,220027v-1905,953,-3810,,-4762,2858c301943,222885,301943,223838,302895,223838v1905,,3810,-1906,4763,-3811c307658,220027,307658,219075,307658,219075xm302895,253365v,,,,,c301943,253365,300990,253365,300990,253365v953,952,953,1905,1905,c302895,254317,302895,254317,302895,253365xm303847,238125v,,,-953,,c302895,237172,302895,238125,303847,238125v-952,,-952,,,c303847,238125,303847,238125,303847,238125xm307658,227647v,-952,,-952,,-952c306705,226695,306705,226695,305753,226695v,952,,1905,952,952c306705,227647,306705,227647,307658,227647xm312420,228600v,,-952,,-952,l311468,228600v,,,952,952,c312420,228600,312420,228600,312420,228600xm318135,224790v,-952,-952,-1905,-1905,-1905c316230,222885,316230,222885,316230,223838v,952,,1904,1905,952c318135,225742,318135,225742,318135,224790xe" stroked="f">
                <v:stroke joinstyle="miter"/>
                <v:path arrowok="t" o:connecttype="custom" o:connectlocs="440055,8563;436245,12370;421005,15225;378143,56141;359093,121798;354330,140829;350520,153199;348615,157006;321945,263578;311468,302592;311468,303543;303847,315914;300038,315914;291465,314962;283845,309254;277178,291174;273368,281658;258128,227419;227647,134168;220028,106573;217170,102767;214313,106573;203835,142732;189547,199825;173355,259772;161925,308302;154305,316865;143828,316865;133350,307350;112395,239790;102870,208389;91440,176988;55245,64705;47625,45674;39053,30450;14288,15225;3810,13322;0,9515;3810,4758;11430,3806;32385,3806;49530,3806;69533,4758;87630,3806;129540,3806;137160,5709;136208,13322;128588,15225;119063,26643;121920,45674;140970,104670;150495,129411;168593,186503;170497,193164;172403,195068;174308,193164;176213,186503;193358,123701;206693,76124;206693,65656;195263,34256;169545,14274;165735,12370;166688,4758;181928,2854;202883,4758;208597,4758;233363,4758;255270,3806;288608,3806;293370,3806;299085,7612;294322,14274;288608,14274;273368,27594;275272,42820;284797,75172;288608,87542;311468,162714;320993,189358;323850,192213;325755,189358;328613,181745;345758,117040;360997,55190;341947,15225;326708,12370;320993,8563;325755,2854;343853,1903;357188,2854;402908,1903;428625,0;437197,2854;440055,8563;80010,61851;76200,58044;75247,60899;75247,64705;80010,61851;84772,83736;84772,83736;83820,83736;84772,83736;84772,83736;96203,82784;96203,82784;96203,82784;96203,82784;96203,82784;101918,48528;100013,47577;99060,48528;100965,49480;101918,48528;103822,70415;103822,70415;102870,70415;103822,70415;103822,70415;109538,161763;109538,161763;109538,161763;109538,161763;109538,161763;110490,86590;110490,86590;110490,88493;111443,87542;110490,86590;118110,124652;117158,124652;117158,128459;120968,128459;118110,124652;118110,142732;116205,144635;118110,146538;119063,146538;118110,142732;118110,173182;118110,173182;118110,173182;118110,173182;118110,173182;125730,197922;125730,197922;123825,198873;125730,197922;125730,197922;135255,131314;129540,125604;127635,131314;129540,135120;135255,131314;140018,155102;138113,153199;138113,154151;138113,157957;140018,155102;150495,205534;150495,205534;148590,205534;150495,205534;150495,205534;156210,246450;155258,247402;156210,248354;157163,247402;156210,246450;160972,225516;160972,225516;160020,225516;160972,225516;160972,225516;213360,39965;212408,39013;212408,39965;213360,39965;213360,39965;217170,70415;217170,70415;217170,70415;216218,71367;217170,70415;220980,59947;222885,58044;220980,54238;218122,52336;217170,55190;220980,55190;220980,55190;220980,58996;220980,59947;219075,35207;219075,35207;220028,35207;219075,35207;219075,35207;220980,45674;220980,46625;223838,46625;224790,48528;226695,49480;226695,49480;224790,47577;222885,47577;220980,45674;221933,16176;221933,16176;222885,16176;221933,16176;221933,16176;222885,75172;223838,74221;221933,72318;220980,73269;222885,75172;268605,113234;267653,108476;263843,108476;260985,110380;255270,111331;257175,106573;263843,100864;268605,95155;262890,98961;262890,98961;259080,99913;259080,96106;258128,88493;258128,81833;261938,81833;263843,79930;268605,81833;265747,77075;264795,76124;262890,76124;262890,78027;262890,79930;254318,78027;253365,76124;252413,72318;244793,73269;244793,73269;241935,76124;240030,78027;241935,78978;243840,78978;247650,75172;248603,76124;243840,78027;243840,78027;243840,78027;245745,78978;247650,82784;249555,85639;251460,86590;255270,90398;256222,93252;254318,91349;252413,91349;242888,92300;240030,92300;241935,96106;238125,97058;240030,86590;241935,86590;243840,87542;244793,84687;242888,80882;233363,74221;227647,76124;227647,78027;229553,78027;231458,77075;238125,79930;235268,87542;233363,86590;233363,86590;235268,87542;235268,91349;240030,96106;240030,96106;244793,100864;246697,99913;244793,94203;247650,95155;252413,95155;255270,94203;258128,96106;256222,98009;256222,99913;258128,100864;260033,102767;257175,104670;249555,104670;247650,104670;242888,105621;241935,107524;243840,107524;258128,109429;273368,111331;268605,113234;224790,33305;224790,33305;224790,31401;223838,31401;224790,33305;226695,63753;225743,64705;227647,65656;228600,64705;226695,63753;227647,56141;225743,57093;228600,62802;230505,63753;231458,61851;227647,56141;227647,85639;229553,84687;228600,82784;226695,83736;227647,85639;229553,95155;229553,95155;227647,98961;228600,99913;229553,95155;228600,26643;230505,26643;233363,25691;231458,23789;228600,26643;228600,53287;229553,54238;231458,52336;230505,51384;228600,53287;232410,32353;229553,32353;229553,34256;232410,34256;238125,38062;240030,39013;240030,37110;232410,32353;236220,55190;232410,56141;236220,59947;237172,60899;239078,60899;239078,59947;237172,59947;236220,59947;236220,55190;238125,49480;236220,49480;231458,45674;230505,46625;235268,49480;236220,49480;236220,55190;243840,67559;238125,67559;232410,73269;232410,75172;234315,75172;243840,73269;243840,71367;243840,67559;240030,61851;234315,64705;234315,65656;240030,62802;240030,61851;238125,83736;239078,83736;238125,84687;236220,84687;236220,83736;238125,83736;240030,123701;240030,123701;238125,123701;239078,123701;240030,123701;238125,48528;241935,50432;243840,50432;242888,49480;238125,48528;240030,44722;241935,43771;240983,42820;240030,44722;240030,44722;240030,33305;243840,30450;242888,29497;239078,31401;240030,33305;241935,23789;241935,23789;242888,23789;241935,23789;241935,23789;252413,127507;253365,126555;256222,124652;256222,127507;258128,130362;260033,128459;260033,125604;254318,116089;253365,116089;245745,113234;242888,113234;240983,117040;242888,117992;245745,118944;250508,125604;252413,127507;244793,64705;245745,64705;245745,60899;245745,60899;247650,61851;249555,60899;248603,58996;247650,58044;248603,58044;248603,56141;248603,56141;247650,58044;247650,58996;245745,61851;245745,61851;245745,61851;244793,64705;244793,35207;245745,35207;246697,34256;244793,33305;244793,35207;244793,55190;244793,55190;244793,55190;244793,55190;244793,55190;246697,124652;246697,124652;246697,123701;246697,124652;246697,124652;246697,43771;246697,45674;247650,46625;248603,44722;246697,43771;249555,134168;248603,132265;246697,136071;247650,137975;249555,134168;250508,156054;250508,156054;248603,156054;248603,157006;250508,156054;251460,49480;256222,49480;258128,49480;259080,49480;258128,47577;256222,47577;251460,49480;267653,137023;265747,136071;264795,136071;262890,134168;255270,133217;255270,134168;253365,140829;254318,142732;257175,140829;264795,136071;265747,137023;267653,137023;267653,137023;253365,67559;253365,68511;255270,70415;256222,69463;253365,67559;254318,59947;254318,59947;254318,58996;254318,59947;254318,59947;257175,152248;257175,151296;255270,153199;255270,155102;257175,152248;257175,105621;257175,105621;257175,105621;256222,104670;257175,105621;262890,158908;260985,157957;258128,159860;256222,160811;258128,161763;260033,161763;262890,158908;257175,59947;257175,59947;257175,59947;257175,59947;257175,59947;260033,139877;259080,141780;260033,143683;260985,141780;260033,139877;259080,118944;261938,119895;262890,118944;259080,118944;259080,118944;261938,167472;261938,167472;260033,167472;261938,167472;261938,167472;263843,92300;261938,94203;262890,94203;264795,93252;263843,92300;263843,69463;264795,70415;265747,69463;264795,68511;263843,69463;265747,86590;265747,86590;264795,86590;265747,86590;265747,86590;264795,128459;265747,126555;264795,125604;263843,126555;264795,128459;266700,170327;266700,170327;264795,170327;266700,170327;266700,170327;264795,63753;264795,63753;265747,63753;264795,63753;264795,63753;267653,201728;267653,201728;266700,201728;267653,201728;267653,201728;271463,120846;268605,118944;268605,119895;270510,121798;271463,120846;270510,206485;270510,206485;269558,206485;270510,206485;270510,206485;271463,146538;270510,145586;269558,145586;269558,146538;271463,146538;269558,76124;270510,77075;271463,77075;269558,76124;269558,76124;270510,132265;270510,132265;270510,131314;270510,132265;270510,132265;270510,165569;270510,165569;270510,166521;270510,165569;270510,165569;271463,101815;271463,103718;274320,102767;274320,98961;273368,98009;271463,101815;271463,92300;274320,95155;275272,95155;271463,92300;271463,92300;272415,139877;272415,139877;272415,139877;272415,139877;272415,139877;272415,125604;272415,125604;272415,126555;272415,125604;272415,125604;274320,214099;274320,214099;272415,214099;273368,215050;274320,214099;273368,155102;274320,157006;276225,157006;275272,155102;273368,155102;275272,110380;276225,109429;273368,111331;275272,113234;275272,110380;275272,182697;277178,182697;275272,181745;273368,181745;275272,182697;276225,134168;276225,134168;274320,134168;275272,135120;276225,134168;277178,190310;275272,186503;275272,187454;277178,190310;277178,190310;276225,106573;276225,106573;276225,108476;276225,106573;279083,128459;277178,126555;276225,127507;277178,128459;279083,128459;277178,118944;277178,118944;277178,117992;277178,118944;277178,118944;279083,196019;280035,196019;279083,196019;279083,196019;279083,196019;280035,165569;280035,165569;280035,164617;280035,165569;280035,165569;281940,228372;281940,228372;280988,228372;281940,228372;281940,228372;284797,190310;284797,190310;283845,190310;284797,190310;284797,190310;284797,151296;288608,153199;289560,152248;285750,150345;284797,151296;288608,201728;286703,199825;284797,203631;287655,205534;288608,201728;285750,165569;285750,165569;285750,167472;286703,167472;285750,165569;294322,252161;291465,248354;288608,252161;290513,255015;294322,252161;290513,215050;290513,215050;289560,215050;290513,215050;290513,215050;290513,220759;290513,219807;290513,220759;290513,220759;290513,220759;290513,226468;290513,226468;290513,225516;290513,226468;290513,226468;290513,188407;291465,190310;293370,189358;291465,187454;290513,188407;293370,230275;291465,233130;292418,234081;294322,232178;293370,230275;293370,239790;293370,239790;297180,243596;298133,242645;293370,239790;295275,174133;295275,174133;297180,174133;296228,173182;295275,174133;299085,263578;298133,263578;297180,264530;298133,264530;299085,263578;299085,211244;298133,207437;297180,209341;299085,213147;299085,211244;308610,205534;308610,203631;304800,201728;300990,203631;304800,205534;306705,205534;308610,205534;307658,218856;306705,216953;306705,218856;306705,219807;306705,219807;301943,222662;302895,223614;307658,219807;307658,218856;302895,253112;302895,253112;300990,253112;302895,253112;302895,253112;303847,237887;303847,237887;303847,237887;303847,237887;303847,237887;307658,227419;307658,226468;305753,226468;306705,227419;307658,227419;312420,228372;311468,228372;311468,228372;312420,228372;312420,228372;318135,224565;316230,222662;316230,223614;318135,224565;318135,224565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0856F16" wp14:editId="0570CA55">
                <wp:simplePos x="0" y="0"/>
                <wp:positionH relativeFrom="column">
                  <wp:posOffset>3190875</wp:posOffset>
                </wp:positionH>
                <wp:positionV relativeFrom="paragraph">
                  <wp:posOffset>3258185</wp:posOffset>
                </wp:positionV>
                <wp:extent cx="214630" cy="316230"/>
                <wp:effectExtent l="0" t="0" r="1270" b="1270"/>
                <wp:wrapNone/>
                <wp:docPr id="79" name="Graphic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630" cy="316230"/>
                        </a:xfrm>
                        <a:custGeom>
                          <a:avLst/>
                          <a:gdLst>
                            <a:gd name="connsiteX0" fmla="*/ 192786 w 214956"/>
                            <a:gd name="connsiteY0" fmla="*/ 290089 h 316759"/>
                            <a:gd name="connsiteX1" fmla="*/ 141351 w 214956"/>
                            <a:gd name="connsiteY1" fmla="*/ 314854 h 316759"/>
                            <a:gd name="connsiteX2" fmla="*/ 131826 w 214956"/>
                            <a:gd name="connsiteY2" fmla="*/ 316759 h 316759"/>
                            <a:gd name="connsiteX3" fmla="*/ 129921 w 214956"/>
                            <a:gd name="connsiteY3" fmla="*/ 316759 h 316759"/>
                            <a:gd name="connsiteX4" fmla="*/ 108966 w 214956"/>
                            <a:gd name="connsiteY4" fmla="*/ 315807 h 316759"/>
                            <a:gd name="connsiteX5" fmla="*/ 104203 w 214956"/>
                            <a:gd name="connsiteY5" fmla="*/ 315807 h 316759"/>
                            <a:gd name="connsiteX6" fmla="*/ 81344 w 214956"/>
                            <a:gd name="connsiteY6" fmla="*/ 313902 h 316759"/>
                            <a:gd name="connsiteX7" fmla="*/ 65151 w 214956"/>
                            <a:gd name="connsiteY7" fmla="*/ 310092 h 316759"/>
                            <a:gd name="connsiteX8" fmla="*/ 54674 w 214956"/>
                            <a:gd name="connsiteY8" fmla="*/ 306282 h 316759"/>
                            <a:gd name="connsiteX9" fmla="*/ 50863 w 214956"/>
                            <a:gd name="connsiteY9" fmla="*/ 304377 h 316759"/>
                            <a:gd name="connsiteX10" fmla="*/ 21336 w 214956"/>
                            <a:gd name="connsiteY10" fmla="*/ 288184 h 316759"/>
                            <a:gd name="connsiteX11" fmla="*/ 2286 w 214956"/>
                            <a:gd name="connsiteY11" fmla="*/ 256752 h 316759"/>
                            <a:gd name="connsiteX12" fmla="*/ 5144 w 214956"/>
                            <a:gd name="connsiteY12" fmla="*/ 221509 h 316759"/>
                            <a:gd name="connsiteX13" fmla="*/ 41338 w 214956"/>
                            <a:gd name="connsiteY13" fmla="*/ 198649 h 316759"/>
                            <a:gd name="connsiteX14" fmla="*/ 68961 w 214956"/>
                            <a:gd name="connsiteY14" fmla="*/ 207222 h 316759"/>
                            <a:gd name="connsiteX15" fmla="*/ 78486 w 214956"/>
                            <a:gd name="connsiteY15" fmla="*/ 255799 h 316759"/>
                            <a:gd name="connsiteX16" fmla="*/ 62294 w 214956"/>
                            <a:gd name="connsiteY16" fmla="*/ 271039 h 316759"/>
                            <a:gd name="connsiteX17" fmla="*/ 59436 w 214956"/>
                            <a:gd name="connsiteY17" fmla="*/ 284374 h 316759"/>
                            <a:gd name="connsiteX18" fmla="*/ 90869 w 214956"/>
                            <a:gd name="connsiteY18" fmla="*/ 302472 h 316759"/>
                            <a:gd name="connsiteX19" fmla="*/ 112776 w 214956"/>
                            <a:gd name="connsiteY19" fmla="*/ 304377 h 316759"/>
                            <a:gd name="connsiteX20" fmla="*/ 136588 w 214956"/>
                            <a:gd name="connsiteY20" fmla="*/ 300567 h 316759"/>
                            <a:gd name="connsiteX21" fmla="*/ 154686 w 214956"/>
                            <a:gd name="connsiteY21" fmla="*/ 268182 h 316759"/>
                            <a:gd name="connsiteX22" fmla="*/ 149924 w 214956"/>
                            <a:gd name="connsiteY22" fmla="*/ 250084 h 316759"/>
                            <a:gd name="connsiteX23" fmla="*/ 128969 w 214956"/>
                            <a:gd name="connsiteY23" fmla="*/ 226272 h 316759"/>
                            <a:gd name="connsiteX24" fmla="*/ 123253 w 214956"/>
                            <a:gd name="connsiteY24" fmla="*/ 221509 h 316759"/>
                            <a:gd name="connsiteX25" fmla="*/ 82296 w 214956"/>
                            <a:gd name="connsiteY25" fmla="*/ 184362 h 316759"/>
                            <a:gd name="connsiteX26" fmla="*/ 37528 w 214956"/>
                            <a:gd name="connsiteY26" fmla="*/ 142452 h 316759"/>
                            <a:gd name="connsiteX27" fmla="*/ 12763 w 214956"/>
                            <a:gd name="connsiteY27" fmla="*/ 105304 h 316759"/>
                            <a:gd name="connsiteX28" fmla="*/ 9906 w 214956"/>
                            <a:gd name="connsiteY28" fmla="*/ 91969 h 316759"/>
                            <a:gd name="connsiteX29" fmla="*/ 9906 w 214956"/>
                            <a:gd name="connsiteY29" fmla="*/ 89112 h 316759"/>
                            <a:gd name="connsiteX30" fmla="*/ 17526 w 214956"/>
                            <a:gd name="connsiteY30" fmla="*/ 49107 h 316759"/>
                            <a:gd name="connsiteX31" fmla="*/ 43244 w 214956"/>
                            <a:gd name="connsiteY31" fmla="*/ 18627 h 316759"/>
                            <a:gd name="connsiteX32" fmla="*/ 81344 w 214956"/>
                            <a:gd name="connsiteY32" fmla="*/ 3387 h 316759"/>
                            <a:gd name="connsiteX33" fmla="*/ 121349 w 214956"/>
                            <a:gd name="connsiteY33" fmla="*/ 529 h 316759"/>
                            <a:gd name="connsiteX34" fmla="*/ 148971 w 214956"/>
                            <a:gd name="connsiteY34" fmla="*/ 3387 h 316759"/>
                            <a:gd name="connsiteX35" fmla="*/ 148971 w 214956"/>
                            <a:gd name="connsiteY35" fmla="*/ 3387 h 316759"/>
                            <a:gd name="connsiteX36" fmla="*/ 187071 w 214956"/>
                            <a:gd name="connsiteY36" fmla="*/ 23389 h 316759"/>
                            <a:gd name="connsiteX37" fmla="*/ 205169 w 214956"/>
                            <a:gd name="connsiteY37" fmla="*/ 70062 h 316759"/>
                            <a:gd name="connsiteX38" fmla="*/ 167069 w 214956"/>
                            <a:gd name="connsiteY38" fmla="*/ 111972 h 316759"/>
                            <a:gd name="connsiteX39" fmla="*/ 128016 w 214956"/>
                            <a:gd name="connsiteY39" fmla="*/ 86254 h 316759"/>
                            <a:gd name="connsiteX40" fmla="*/ 137541 w 214956"/>
                            <a:gd name="connsiteY40" fmla="*/ 52917 h 316759"/>
                            <a:gd name="connsiteX41" fmla="*/ 156591 w 214956"/>
                            <a:gd name="connsiteY41" fmla="*/ 47202 h 316759"/>
                            <a:gd name="connsiteX42" fmla="*/ 164211 w 214956"/>
                            <a:gd name="connsiteY42" fmla="*/ 41487 h 316759"/>
                            <a:gd name="connsiteX43" fmla="*/ 159449 w 214956"/>
                            <a:gd name="connsiteY43" fmla="*/ 27199 h 316759"/>
                            <a:gd name="connsiteX44" fmla="*/ 146113 w 214956"/>
                            <a:gd name="connsiteY44" fmla="*/ 18627 h 316759"/>
                            <a:gd name="connsiteX45" fmla="*/ 122301 w 214956"/>
                            <a:gd name="connsiteY45" fmla="*/ 11959 h 316759"/>
                            <a:gd name="connsiteX46" fmla="*/ 88011 w 214956"/>
                            <a:gd name="connsiteY46" fmla="*/ 16722 h 316759"/>
                            <a:gd name="connsiteX47" fmla="*/ 70866 w 214956"/>
                            <a:gd name="connsiteY47" fmla="*/ 31009 h 316759"/>
                            <a:gd name="connsiteX48" fmla="*/ 67056 w 214956"/>
                            <a:gd name="connsiteY48" fmla="*/ 51012 h 316759"/>
                            <a:gd name="connsiteX49" fmla="*/ 81344 w 214956"/>
                            <a:gd name="connsiteY49" fmla="*/ 81492 h 316759"/>
                            <a:gd name="connsiteX50" fmla="*/ 107061 w 214956"/>
                            <a:gd name="connsiteY50" fmla="*/ 107209 h 316759"/>
                            <a:gd name="connsiteX51" fmla="*/ 135636 w 214956"/>
                            <a:gd name="connsiteY51" fmla="*/ 133879 h 316759"/>
                            <a:gd name="connsiteX52" fmla="*/ 176594 w 214956"/>
                            <a:gd name="connsiteY52" fmla="*/ 170074 h 316759"/>
                            <a:gd name="connsiteX53" fmla="*/ 194691 w 214956"/>
                            <a:gd name="connsiteY53" fmla="*/ 188172 h 316759"/>
                            <a:gd name="connsiteX54" fmla="*/ 214694 w 214956"/>
                            <a:gd name="connsiteY54" fmla="*/ 234844 h 316759"/>
                            <a:gd name="connsiteX55" fmla="*/ 192786 w 214956"/>
                            <a:gd name="connsiteY55" fmla="*/ 290089 h 316759"/>
                            <a:gd name="connsiteX56" fmla="*/ 18478 w 214956"/>
                            <a:gd name="connsiteY56" fmla="*/ 243417 h 316759"/>
                            <a:gd name="connsiteX57" fmla="*/ 18478 w 214956"/>
                            <a:gd name="connsiteY57" fmla="*/ 243417 h 316759"/>
                            <a:gd name="connsiteX58" fmla="*/ 14669 w 214956"/>
                            <a:gd name="connsiteY58" fmla="*/ 245322 h 316759"/>
                            <a:gd name="connsiteX59" fmla="*/ 15621 w 214956"/>
                            <a:gd name="connsiteY59" fmla="*/ 247227 h 316759"/>
                            <a:gd name="connsiteX60" fmla="*/ 16574 w 214956"/>
                            <a:gd name="connsiteY60" fmla="*/ 251037 h 316759"/>
                            <a:gd name="connsiteX61" fmla="*/ 17526 w 214956"/>
                            <a:gd name="connsiteY61" fmla="*/ 251037 h 316759"/>
                            <a:gd name="connsiteX62" fmla="*/ 15621 w 214956"/>
                            <a:gd name="connsiteY62" fmla="*/ 247227 h 316759"/>
                            <a:gd name="connsiteX63" fmla="*/ 18478 w 214956"/>
                            <a:gd name="connsiteY63" fmla="*/ 243417 h 316759"/>
                            <a:gd name="connsiteX64" fmla="*/ 16574 w 214956"/>
                            <a:gd name="connsiteY64" fmla="*/ 233892 h 316759"/>
                            <a:gd name="connsiteX65" fmla="*/ 20384 w 214956"/>
                            <a:gd name="connsiteY65" fmla="*/ 234844 h 316759"/>
                            <a:gd name="connsiteX66" fmla="*/ 22288 w 214956"/>
                            <a:gd name="connsiteY66" fmla="*/ 235797 h 316759"/>
                            <a:gd name="connsiteX67" fmla="*/ 31813 w 214956"/>
                            <a:gd name="connsiteY67" fmla="*/ 242464 h 316759"/>
                            <a:gd name="connsiteX68" fmla="*/ 33719 w 214956"/>
                            <a:gd name="connsiteY68" fmla="*/ 250084 h 316759"/>
                            <a:gd name="connsiteX69" fmla="*/ 37528 w 214956"/>
                            <a:gd name="connsiteY69" fmla="*/ 251037 h 316759"/>
                            <a:gd name="connsiteX70" fmla="*/ 36576 w 214956"/>
                            <a:gd name="connsiteY70" fmla="*/ 249132 h 316759"/>
                            <a:gd name="connsiteX71" fmla="*/ 36576 w 214956"/>
                            <a:gd name="connsiteY71" fmla="*/ 245322 h 316759"/>
                            <a:gd name="connsiteX72" fmla="*/ 39434 w 214956"/>
                            <a:gd name="connsiteY72" fmla="*/ 246274 h 316759"/>
                            <a:gd name="connsiteX73" fmla="*/ 43244 w 214956"/>
                            <a:gd name="connsiteY73" fmla="*/ 244369 h 316759"/>
                            <a:gd name="connsiteX74" fmla="*/ 47053 w 214956"/>
                            <a:gd name="connsiteY74" fmla="*/ 241512 h 316759"/>
                            <a:gd name="connsiteX75" fmla="*/ 50863 w 214956"/>
                            <a:gd name="connsiteY75" fmla="*/ 243417 h 316759"/>
                            <a:gd name="connsiteX76" fmla="*/ 48959 w 214956"/>
                            <a:gd name="connsiteY76" fmla="*/ 247227 h 316759"/>
                            <a:gd name="connsiteX77" fmla="*/ 48006 w 214956"/>
                            <a:gd name="connsiteY77" fmla="*/ 249132 h 316759"/>
                            <a:gd name="connsiteX78" fmla="*/ 49911 w 214956"/>
                            <a:gd name="connsiteY78" fmla="*/ 249132 h 316759"/>
                            <a:gd name="connsiteX79" fmla="*/ 54674 w 214956"/>
                            <a:gd name="connsiteY79" fmla="*/ 248179 h 316759"/>
                            <a:gd name="connsiteX80" fmla="*/ 65151 w 214956"/>
                            <a:gd name="connsiteY80" fmla="*/ 249132 h 316759"/>
                            <a:gd name="connsiteX81" fmla="*/ 67056 w 214956"/>
                            <a:gd name="connsiteY81" fmla="*/ 248179 h 316759"/>
                            <a:gd name="connsiteX82" fmla="*/ 66103 w 214956"/>
                            <a:gd name="connsiteY82" fmla="*/ 246274 h 316759"/>
                            <a:gd name="connsiteX83" fmla="*/ 65151 w 214956"/>
                            <a:gd name="connsiteY83" fmla="*/ 239607 h 316759"/>
                            <a:gd name="connsiteX84" fmla="*/ 63246 w 214956"/>
                            <a:gd name="connsiteY84" fmla="*/ 238654 h 316759"/>
                            <a:gd name="connsiteX85" fmla="*/ 61341 w 214956"/>
                            <a:gd name="connsiteY85" fmla="*/ 244369 h 316759"/>
                            <a:gd name="connsiteX86" fmla="*/ 59436 w 214956"/>
                            <a:gd name="connsiteY86" fmla="*/ 246274 h 316759"/>
                            <a:gd name="connsiteX87" fmla="*/ 51816 w 214956"/>
                            <a:gd name="connsiteY87" fmla="*/ 238654 h 316759"/>
                            <a:gd name="connsiteX88" fmla="*/ 41338 w 214956"/>
                            <a:gd name="connsiteY88" fmla="*/ 235797 h 316759"/>
                            <a:gd name="connsiteX89" fmla="*/ 39434 w 214956"/>
                            <a:gd name="connsiteY89" fmla="*/ 233892 h 316759"/>
                            <a:gd name="connsiteX90" fmla="*/ 41338 w 214956"/>
                            <a:gd name="connsiteY90" fmla="*/ 231987 h 316759"/>
                            <a:gd name="connsiteX91" fmla="*/ 47053 w 214956"/>
                            <a:gd name="connsiteY91" fmla="*/ 231034 h 316759"/>
                            <a:gd name="connsiteX92" fmla="*/ 48006 w 214956"/>
                            <a:gd name="connsiteY92" fmla="*/ 234844 h 316759"/>
                            <a:gd name="connsiteX93" fmla="*/ 52769 w 214956"/>
                            <a:gd name="connsiteY93" fmla="*/ 235797 h 316759"/>
                            <a:gd name="connsiteX94" fmla="*/ 48006 w 214956"/>
                            <a:gd name="connsiteY94" fmla="*/ 231034 h 316759"/>
                            <a:gd name="connsiteX95" fmla="*/ 55626 w 214956"/>
                            <a:gd name="connsiteY95" fmla="*/ 231987 h 316759"/>
                            <a:gd name="connsiteX96" fmla="*/ 59436 w 214956"/>
                            <a:gd name="connsiteY96" fmla="*/ 234844 h 316759"/>
                            <a:gd name="connsiteX97" fmla="*/ 60388 w 214956"/>
                            <a:gd name="connsiteY97" fmla="*/ 229129 h 316759"/>
                            <a:gd name="connsiteX98" fmla="*/ 60388 w 214956"/>
                            <a:gd name="connsiteY98" fmla="*/ 227224 h 316759"/>
                            <a:gd name="connsiteX99" fmla="*/ 60388 w 214956"/>
                            <a:gd name="connsiteY99" fmla="*/ 227224 h 316759"/>
                            <a:gd name="connsiteX100" fmla="*/ 60388 w 214956"/>
                            <a:gd name="connsiteY100" fmla="*/ 227224 h 316759"/>
                            <a:gd name="connsiteX101" fmla="*/ 58484 w 214956"/>
                            <a:gd name="connsiteY101" fmla="*/ 223414 h 316759"/>
                            <a:gd name="connsiteX102" fmla="*/ 53721 w 214956"/>
                            <a:gd name="connsiteY102" fmla="*/ 225319 h 316759"/>
                            <a:gd name="connsiteX103" fmla="*/ 49911 w 214956"/>
                            <a:gd name="connsiteY103" fmla="*/ 223414 h 316759"/>
                            <a:gd name="connsiteX104" fmla="*/ 45149 w 214956"/>
                            <a:gd name="connsiteY104" fmla="*/ 219604 h 316759"/>
                            <a:gd name="connsiteX105" fmla="*/ 45149 w 214956"/>
                            <a:gd name="connsiteY105" fmla="*/ 221509 h 316759"/>
                            <a:gd name="connsiteX106" fmla="*/ 45149 w 214956"/>
                            <a:gd name="connsiteY106" fmla="*/ 226272 h 316759"/>
                            <a:gd name="connsiteX107" fmla="*/ 45149 w 214956"/>
                            <a:gd name="connsiteY107" fmla="*/ 226272 h 316759"/>
                            <a:gd name="connsiteX108" fmla="*/ 44196 w 214956"/>
                            <a:gd name="connsiteY108" fmla="*/ 221509 h 316759"/>
                            <a:gd name="connsiteX109" fmla="*/ 41338 w 214956"/>
                            <a:gd name="connsiteY109" fmla="*/ 226272 h 316759"/>
                            <a:gd name="connsiteX110" fmla="*/ 39434 w 214956"/>
                            <a:gd name="connsiteY110" fmla="*/ 230082 h 316759"/>
                            <a:gd name="connsiteX111" fmla="*/ 37528 w 214956"/>
                            <a:gd name="connsiteY111" fmla="*/ 227224 h 316759"/>
                            <a:gd name="connsiteX112" fmla="*/ 35624 w 214956"/>
                            <a:gd name="connsiteY112" fmla="*/ 224367 h 316759"/>
                            <a:gd name="connsiteX113" fmla="*/ 32766 w 214956"/>
                            <a:gd name="connsiteY113" fmla="*/ 226272 h 316759"/>
                            <a:gd name="connsiteX114" fmla="*/ 33719 w 214956"/>
                            <a:gd name="connsiteY114" fmla="*/ 230082 h 316759"/>
                            <a:gd name="connsiteX115" fmla="*/ 36576 w 214956"/>
                            <a:gd name="connsiteY115" fmla="*/ 233892 h 316759"/>
                            <a:gd name="connsiteX116" fmla="*/ 29909 w 214956"/>
                            <a:gd name="connsiteY116" fmla="*/ 230082 h 316759"/>
                            <a:gd name="connsiteX117" fmla="*/ 27051 w 214956"/>
                            <a:gd name="connsiteY117" fmla="*/ 228177 h 316759"/>
                            <a:gd name="connsiteX118" fmla="*/ 22288 w 214956"/>
                            <a:gd name="connsiteY118" fmla="*/ 231987 h 316759"/>
                            <a:gd name="connsiteX119" fmla="*/ 16574 w 214956"/>
                            <a:gd name="connsiteY119" fmla="*/ 233892 h 316759"/>
                            <a:gd name="connsiteX120" fmla="*/ 28003 w 214956"/>
                            <a:gd name="connsiteY120" fmla="*/ 249132 h 316759"/>
                            <a:gd name="connsiteX121" fmla="*/ 26099 w 214956"/>
                            <a:gd name="connsiteY121" fmla="*/ 246274 h 316759"/>
                            <a:gd name="connsiteX122" fmla="*/ 25146 w 214956"/>
                            <a:gd name="connsiteY122" fmla="*/ 244369 h 316759"/>
                            <a:gd name="connsiteX123" fmla="*/ 19431 w 214956"/>
                            <a:gd name="connsiteY123" fmla="*/ 240559 h 316759"/>
                            <a:gd name="connsiteX124" fmla="*/ 18478 w 214956"/>
                            <a:gd name="connsiteY124" fmla="*/ 242464 h 316759"/>
                            <a:gd name="connsiteX125" fmla="*/ 24194 w 214956"/>
                            <a:gd name="connsiteY125" fmla="*/ 246274 h 316759"/>
                            <a:gd name="connsiteX126" fmla="*/ 28003 w 214956"/>
                            <a:gd name="connsiteY126" fmla="*/ 249132 h 316759"/>
                            <a:gd name="connsiteX127" fmla="*/ 23241 w 214956"/>
                            <a:gd name="connsiteY127" fmla="*/ 264372 h 316759"/>
                            <a:gd name="connsiteX128" fmla="*/ 22288 w 214956"/>
                            <a:gd name="connsiteY128" fmla="*/ 263419 h 316759"/>
                            <a:gd name="connsiteX129" fmla="*/ 20384 w 214956"/>
                            <a:gd name="connsiteY129" fmla="*/ 264372 h 316759"/>
                            <a:gd name="connsiteX130" fmla="*/ 22288 w 214956"/>
                            <a:gd name="connsiteY130" fmla="*/ 264372 h 316759"/>
                            <a:gd name="connsiteX131" fmla="*/ 23241 w 214956"/>
                            <a:gd name="connsiteY131" fmla="*/ 264372 h 316759"/>
                            <a:gd name="connsiteX132" fmla="*/ 21336 w 214956"/>
                            <a:gd name="connsiteY132" fmla="*/ 249132 h 316759"/>
                            <a:gd name="connsiteX133" fmla="*/ 21336 w 214956"/>
                            <a:gd name="connsiteY133" fmla="*/ 249132 h 316759"/>
                            <a:gd name="connsiteX134" fmla="*/ 21336 w 214956"/>
                            <a:gd name="connsiteY134" fmla="*/ 248179 h 316759"/>
                            <a:gd name="connsiteX135" fmla="*/ 20384 w 214956"/>
                            <a:gd name="connsiteY135" fmla="*/ 249132 h 316759"/>
                            <a:gd name="connsiteX136" fmla="*/ 21336 w 214956"/>
                            <a:gd name="connsiteY136" fmla="*/ 249132 h 316759"/>
                            <a:gd name="connsiteX137" fmla="*/ 22288 w 214956"/>
                            <a:gd name="connsiteY137" fmla="*/ 269134 h 316759"/>
                            <a:gd name="connsiteX138" fmla="*/ 22288 w 214956"/>
                            <a:gd name="connsiteY138" fmla="*/ 269134 h 316759"/>
                            <a:gd name="connsiteX139" fmla="*/ 20384 w 214956"/>
                            <a:gd name="connsiteY139" fmla="*/ 269134 h 316759"/>
                            <a:gd name="connsiteX140" fmla="*/ 22288 w 214956"/>
                            <a:gd name="connsiteY140" fmla="*/ 269134 h 316759"/>
                            <a:gd name="connsiteX141" fmla="*/ 22288 w 214956"/>
                            <a:gd name="connsiteY141" fmla="*/ 269134 h 316759"/>
                            <a:gd name="connsiteX142" fmla="*/ 23241 w 214956"/>
                            <a:gd name="connsiteY142" fmla="*/ 231034 h 316759"/>
                            <a:gd name="connsiteX143" fmla="*/ 27051 w 214956"/>
                            <a:gd name="connsiteY143" fmla="*/ 228177 h 316759"/>
                            <a:gd name="connsiteX144" fmla="*/ 27051 w 214956"/>
                            <a:gd name="connsiteY144" fmla="*/ 230082 h 316759"/>
                            <a:gd name="connsiteX145" fmla="*/ 22288 w 214956"/>
                            <a:gd name="connsiteY145" fmla="*/ 235797 h 316759"/>
                            <a:gd name="connsiteX146" fmla="*/ 21336 w 214956"/>
                            <a:gd name="connsiteY146" fmla="*/ 235797 h 316759"/>
                            <a:gd name="connsiteX147" fmla="*/ 23241 w 214956"/>
                            <a:gd name="connsiteY147" fmla="*/ 231034 h 316759"/>
                            <a:gd name="connsiteX148" fmla="*/ 23241 w 214956"/>
                            <a:gd name="connsiteY148" fmla="*/ 65299 h 316759"/>
                            <a:gd name="connsiteX149" fmla="*/ 23241 w 214956"/>
                            <a:gd name="connsiteY149" fmla="*/ 65299 h 316759"/>
                            <a:gd name="connsiteX150" fmla="*/ 22288 w 214956"/>
                            <a:gd name="connsiteY150" fmla="*/ 65299 h 316759"/>
                            <a:gd name="connsiteX151" fmla="*/ 23241 w 214956"/>
                            <a:gd name="connsiteY151" fmla="*/ 65299 h 316759"/>
                            <a:gd name="connsiteX152" fmla="*/ 23241 w 214956"/>
                            <a:gd name="connsiteY152" fmla="*/ 65299 h 316759"/>
                            <a:gd name="connsiteX153" fmla="*/ 23241 w 214956"/>
                            <a:gd name="connsiteY153" fmla="*/ 222462 h 316759"/>
                            <a:gd name="connsiteX154" fmla="*/ 24194 w 214956"/>
                            <a:gd name="connsiteY154" fmla="*/ 223414 h 316759"/>
                            <a:gd name="connsiteX155" fmla="*/ 25146 w 214956"/>
                            <a:gd name="connsiteY155" fmla="*/ 222462 h 316759"/>
                            <a:gd name="connsiteX156" fmla="*/ 24194 w 214956"/>
                            <a:gd name="connsiteY156" fmla="*/ 221509 h 316759"/>
                            <a:gd name="connsiteX157" fmla="*/ 23241 w 214956"/>
                            <a:gd name="connsiteY157" fmla="*/ 222462 h 316759"/>
                            <a:gd name="connsiteX158" fmla="*/ 25146 w 214956"/>
                            <a:gd name="connsiteY158" fmla="*/ 254847 h 316759"/>
                            <a:gd name="connsiteX159" fmla="*/ 23241 w 214956"/>
                            <a:gd name="connsiteY159" fmla="*/ 252942 h 316759"/>
                            <a:gd name="connsiteX160" fmla="*/ 22288 w 214956"/>
                            <a:gd name="connsiteY160" fmla="*/ 253894 h 316759"/>
                            <a:gd name="connsiteX161" fmla="*/ 25146 w 214956"/>
                            <a:gd name="connsiteY161" fmla="*/ 254847 h 316759"/>
                            <a:gd name="connsiteX162" fmla="*/ 25146 w 214956"/>
                            <a:gd name="connsiteY162" fmla="*/ 254847 h 316759"/>
                            <a:gd name="connsiteX163" fmla="*/ 24194 w 214956"/>
                            <a:gd name="connsiteY163" fmla="*/ 259609 h 316759"/>
                            <a:gd name="connsiteX164" fmla="*/ 24194 w 214956"/>
                            <a:gd name="connsiteY164" fmla="*/ 259609 h 316759"/>
                            <a:gd name="connsiteX165" fmla="*/ 23241 w 214956"/>
                            <a:gd name="connsiteY165" fmla="*/ 259609 h 316759"/>
                            <a:gd name="connsiteX166" fmla="*/ 24194 w 214956"/>
                            <a:gd name="connsiteY166" fmla="*/ 259609 h 316759"/>
                            <a:gd name="connsiteX167" fmla="*/ 24194 w 214956"/>
                            <a:gd name="connsiteY167" fmla="*/ 259609 h 316759"/>
                            <a:gd name="connsiteX168" fmla="*/ 28956 w 214956"/>
                            <a:gd name="connsiteY168" fmla="*/ 256752 h 316759"/>
                            <a:gd name="connsiteX169" fmla="*/ 30861 w 214956"/>
                            <a:gd name="connsiteY169" fmla="*/ 255799 h 316759"/>
                            <a:gd name="connsiteX170" fmla="*/ 29909 w 214956"/>
                            <a:gd name="connsiteY170" fmla="*/ 253894 h 316759"/>
                            <a:gd name="connsiteX171" fmla="*/ 28003 w 214956"/>
                            <a:gd name="connsiteY171" fmla="*/ 254847 h 316759"/>
                            <a:gd name="connsiteX172" fmla="*/ 28956 w 214956"/>
                            <a:gd name="connsiteY172" fmla="*/ 256752 h 316759"/>
                            <a:gd name="connsiteX173" fmla="*/ 34671 w 214956"/>
                            <a:gd name="connsiteY173" fmla="*/ 91017 h 316759"/>
                            <a:gd name="connsiteX174" fmla="*/ 35624 w 214956"/>
                            <a:gd name="connsiteY174" fmla="*/ 90064 h 316759"/>
                            <a:gd name="connsiteX175" fmla="*/ 34671 w 214956"/>
                            <a:gd name="connsiteY175" fmla="*/ 89112 h 316759"/>
                            <a:gd name="connsiteX176" fmla="*/ 28956 w 214956"/>
                            <a:gd name="connsiteY176" fmla="*/ 88159 h 316759"/>
                            <a:gd name="connsiteX177" fmla="*/ 28956 w 214956"/>
                            <a:gd name="connsiteY177" fmla="*/ 90064 h 316759"/>
                            <a:gd name="connsiteX178" fmla="*/ 34671 w 214956"/>
                            <a:gd name="connsiteY178" fmla="*/ 91017 h 316759"/>
                            <a:gd name="connsiteX179" fmla="*/ 48006 w 214956"/>
                            <a:gd name="connsiteY179" fmla="*/ 262467 h 316759"/>
                            <a:gd name="connsiteX180" fmla="*/ 37528 w 214956"/>
                            <a:gd name="connsiteY180" fmla="*/ 260562 h 316759"/>
                            <a:gd name="connsiteX181" fmla="*/ 30861 w 214956"/>
                            <a:gd name="connsiteY181" fmla="*/ 259609 h 316759"/>
                            <a:gd name="connsiteX182" fmla="*/ 28956 w 214956"/>
                            <a:gd name="connsiteY182" fmla="*/ 261514 h 316759"/>
                            <a:gd name="connsiteX183" fmla="*/ 30861 w 214956"/>
                            <a:gd name="connsiteY183" fmla="*/ 261514 h 316759"/>
                            <a:gd name="connsiteX184" fmla="*/ 38481 w 214956"/>
                            <a:gd name="connsiteY184" fmla="*/ 264372 h 316759"/>
                            <a:gd name="connsiteX185" fmla="*/ 41338 w 214956"/>
                            <a:gd name="connsiteY185" fmla="*/ 266277 h 316759"/>
                            <a:gd name="connsiteX186" fmla="*/ 48006 w 214956"/>
                            <a:gd name="connsiteY186" fmla="*/ 262467 h 316759"/>
                            <a:gd name="connsiteX187" fmla="*/ 29909 w 214956"/>
                            <a:gd name="connsiteY187" fmla="*/ 213889 h 316759"/>
                            <a:gd name="connsiteX188" fmla="*/ 29909 w 214956"/>
                            <a:gd name="connsiteY188" fmla="*/ 214842 h 316759"/>
                            <a:gd name="connsiteX189" fmla="*/ 30861 w 214956"/>
                            <a:gd name="connsiteY189" fmla="*/ 213889 h 316759"/>
                            <a:gd name="connsiteX190" fmla="*/ 29909 w 214956"/>
                            <a:gd name="connsiteY190" fmla="*/ 213889 h 316759"/>
                            <a:gd name="connsiteX191" fmla="*/ 29909 w 214956"/>
                            <a:gd name="connsiteY191" fmla="*/ 213889 h 316759"/>
                            <a:gd name="connsiteX192" fmla="*/ 30861 w 214956"/>
                            <a:gd name="connsiteY192" fmla="*/ 67204 h 316759"/>
                            <a:gd name="connsiteX193" fmla="*/ 33719 w 214956"/>
                            <a:gd name="connsiteY193" fmla="*/ 71014 h 316759"/>
                            <a:gd name="connsiteX194" fmla="*/ 34671 w 214956"/>
                            <a:gd name="connsiteY194" fmla="*/ 70062 h 316759"/>
                            <a:gd name="connsiteX195" fmla="*/ 31813 w 214956"/>
                            <a:gd name="connsiteY195" fmla="*/ 66252 h 316759"/>
                            <a:gd name="connsiteX196" fmla="*/ 30861 w 214956"/>
                            <a:gd name="connsiteY196" fmla="*/ 67204 h 316759"/>
                            <a:gd name="connsiteX197" fmla="*/ 34671 w 214956"/>
                            <a:gd name="connsiteY197" fmla="*/ 231987 h 316759"/>
                            <a:gd name="connsiteX198" fmla="*/ 36576 w 214956"/>
                            <a:gd name="connsiteY198" fmla="*/ 233892 h 316759"/>
                            <a:gd name="connsiteX199" fmla="*/ 34671 w 214956"/>
                            <a:gd name="connsiteY199" fmla="*/ 239607 h 316759"/>
                            <a:gd name="connsiteX200" fmla="*/ 32766 w 214956"/>
                            <a:gd name="connsiteY200" fmla="*/ 235797 h 316759"/>
                            <a:gd name="connsiteX201" fmla="*/ 34671 w 214956"/>
                            <a:gd name="connsiteY201" fmla="*/ 231987 h 316759"/>
                            <a:gd name="connsiteX202" fmla="*/ 32766 w 214956"/>
                            <a:gd name="connsiteY202" fmla="*/ 82444 h 316759"/>
                            <a:gd name="connsiteX203" fmla="*/ 30861 w 214956"/>
                            <a:gd name="connsiteY203" fmla="*/ 83397 h 316759"/>
                            <a:gd name="connsiteX204" fmla="*/ 31813 w 214956"/>
                            <a:gd name="connsiteY204" fmla="*/ 84349 h 316759"/>
                            <a:gd name="connsiteX205" fmla="*/ 33719 w 214956"/>
                            <a:gd name="connsiteY205" fmla="*/ 83397 h 316759"/>
                            <a:gd name="connsiteX206" fmla="*/ 32766 w 214956"/>
                            <a:gd name="connsiteY206" fmla="*/ 82444 h 316759"/>
                            <a:gd name="connsiteX207" fmla="*/ 34671 w 214956"/>
                            <a:gd name="connsiteY207" fmla="*/ 99589 h 316759"/>
                            <a:gd name="connsiteX208" fmla="*/ 38481 w 214956"/>
                            <a:gd name="connsiteY208" fmla="*/ 97684 h 316759"/>
                            <a:gd name="connsiteX209" fmla="*/ 37528 w 214956"/>
                            <a:gd name="connsiteY209" fmla="*/ 97684 h 316759"/>
                            <a:gd name="connsiteX210" fmla="*/ 33719 w 214956"/>
                            <a:gd name="connsiteY210" fmla="*/ 99589 h 316759"/>
                            <a:gd name="connsiteX211" fmla="*/ 34671 w 214956"/>
                            <a:gd name="connsiteY211" fmla="*/ 99589 h 316759"/>
                            <a:gd name="connsiteX212" fmla="*/ 35624 w 214956"/>
                            <a:gd name="connsiteY212" fmla="*/ 267229 h 316759"/>
                            <a:gd name="connsiteX213" fmla="*/ 34671 w 214956"/>
                            <a:gd name="connsiteY213" fmla="*/ 267229 h 316759"/>
                            <a:gd name="connsiteX214" fmla="*/ 36576 w 214956"/>
                            <a:gd name="connsiteY214" fmla="*/ 271039 h 316759"/>
                            <a:gd name="connsiteX215" fmla="*/ 35624 w 214956"/>
                            <a:gd name="connsiteY215" fmla="*/ 267229 h 316759"/>
                            <a:gd name="connsiteX216" fmla="*/ 36576 w 214956"/>
                            <a:gd name="connsiteY216" fmla="*/ 273897 h 316759"/>
                            <a:gd name="connsiteX217" fmla="*/ 35624 w 214956"/>
                            <a:gd name="connsiteY217" fmla="*/ 271039 h 316759"/>
                            <a:gd name="connsiteX218" fmla="*/ 33719 w 214956"/>
                            <a:gd name="connsiteY218" fmla="*/ 272944 h 316759"/>
                            <a:gd name="connsiteX219" fmla="*/ 36576 w 214956"/>
                            <a:gd name="connsiteY219" fmla="*/ 273897 h 316759"/>
                            <a:gd name="connsiteX220" fmla="*/ 37528 w 214956"/>
                            <a:gd name="connsiteY220" fmla="*/ 108162 h 316759"/>
                            <a:gd name="connsiteX221" fmla="*/ 35624 w 214956"/>
                            <a:gd name="connsiteY221" fmla="*/ 105304 h 316759"/>
                            <a:gd name="connsiteX222" fmla="*/ 35624 w 214956"/>
                            <a:gd name="connsiteY222" fmla="*/ 107209 h 316759"/>
                            <a:gd name="connsiteX223" fmla="*/ 36576 w 214956"/>
                            <a:gd name="connsiteY223" fmla="*/ 110067 h 316759"/>
                            <a:gd name="connsiteX224" fmla="*/ 37528 w 214956"/>
                            <a:gd name="connsiteY224" fmla="*/ 108162 h 316759"/>
                            <a:gd name="connsiteX225" fmla="*/ 34671 w 214956"/>
                            <a:gd name="connsiteY225" fmla="*/ 60537 h 316759"/>
                            <a:gd name="connsiteX226" fmla="*/ 34671 w 214956"/>
                            <a:gd name="connsiteY226" fmla="*/ 60537 h 316759"/>
                            <a:gd name="connsiteX227" fmla="*/ 36576 w 214956"/>
                            <a:gd name="connsiteY227" fmla="*/ 60537 h 316759"/>
                            <a:gd name="connsiteX228" fmla="*/ 34671 w 214956"/>
                            <a:gd name="connsiteY228" fmla="*/ 60537 h 316759"/>
                            <a:gd name="connsiteX229" fmla="*/ 34671 w 214956"/>
                            <a:gd name="connsiteY229" fmla="*/ 60537 h 316759"/>
                            <a:gd name="connsiteX230" fmla="*/ 37528 w 214956"/>
                            <a:gd name="connsiteY230" fmla="*/ 276754 h 316759"/>
                            <a:gd name="connsiteX231" fmla="*/ 36576 w 214956"/>
                            <a:gd name="connsiteY231" fmla="*/ 274849 h 316759"/>
                            <a:gd name="connsiteX232" fmla="*/ 35624 w 214956"/>
                            <a:gd name="connsiteY232" fmla="*/ 276754 h 316759"/>
                            <a:gd name="connsiteX233" fmla="*/ 35624 w 214956"/>
                            <a:gd name="connsiteY233" fmla="*/ 278659 h 316759"/>
                            <a:gd name="connsiteX234" fmla="*/ 37528 w 214956"/>
                            <a:gd name="connsiteY234" fmla="*/ 276754 h 316759"/>
                            <a:gd name="connsiteX235" fmla="*/ 37528 w 214956"/>
                            <a:gd name="connsiteY235" fmla="*/ 72919 h 316759"/>
                            <a:gd name="connsiteX236" fmla="*/ 35624 w 214956"/>
                            <a:gd name="connsiteY236" fmla="*/ 74824 h 316759"/>
                            <a:gd name="connsiteX237" fmla="*/ 37528 w 214956"/>
                            <a:gd name="connsiteY237" fmla="*/ 75777 h 316759"/>
                            <a:gd name="connsiteX238" fmla="*/ 39434 w 214956"/>
                            <a:gd name="connsiteY238" fmla="*/ 73872 h 316759"/>
                            <a:gd name="connsiteX239" fmla="*/ 37528 w 214956"/>
                            <a:gd name="connsiteY239" fmla="*/ 72919 h 316759"/>
                            <a:gd name="connsiteX240" fmla="*/ 38481 w 214956"/>
                            <a:gd name="connsiteY240" fmla="*/ 82444 h 316759"/>
                            <a:gd name="connsiteX241" fmla="*/ 36576 w 214956"/>
                            <a:gd name="connsiteY241" fmla="*/ 84349 h 316759"/>
                            <a:gd name="connsiteX242" fmla="*/ 37528 w 214956"/>
                            <a:gd name="connsiteY242" fmla="*/ 85302 h 316759"/>
                            <a:gd name="connsiteX243" fmla="*/ 38481 w 214956"/>
                            <a:gd name="connsiteY243" fmla="*/ 82444 h 316759"/>
                            <a:gd name="connsiteX244" fmla="*/ 38481 w 214956"/>
                            <a:gd name="connsiteY244" fmla="*/ 82444 h 316759"/>
                            <a:gd name="connsiteX245" fmla="*/ 37528 w 214956"/>
                            <a:gd name="connsiteY245" fmla="*/ 253894 h 316759"/>
                            <a:gd name="connsiteX246" fmla="*/ 37528 w 214956"/>
                            <a:gd name="connsiteY246" fmla="*/ 253894 h 316759"/>
                            <a:gd name="connsiteX247" fmla="*/ 37528 w 214956"/>
                            <a:gd name="connsiteY247" fmla="*/ 253894 h 316759"/>
                            <a:gd name="connsiteX248" fmla="*/ 37528 w 214956"/>
                            <a:gd name="connsiteY248" fmla="*/ 253894 h 316759"/>
                            <a:gd name="connsiteX249" fmla="*/ 37528 w 214956"/>
                            <a:gd name="connsiteY249" fmla="*/ 253894 h 316759"/>
                            <a:gd name="connsiteX250" fmla="*/ 37528 w 214956"/>
                            <a:gd name="connsiteY250" fmla="*/ 112924 h 316759"/>
                            <a:gd name="connsiteX251" fmla="*/ 37528 w 214956"/>
                            <a:gd name="connsiteY251" fmla="*/ 112924 h 316759"/>
                            <a:gd name="connsiteX252" fmla="*/ 38481 w 214956"/>
                            <a:gd name="connsiteY252" fmla="*/ 112924 h 316759"/>
                            <a:gd name="connsiteX253" fmla="*/ 38481 w 214956"/>
                            <a:gd name="connsiteY253" fmla="*/ 112924 h 316759"/>
                            <a:gd name="connsiteX254" fmla="*/ 37528 w 214956"/>
                            <a:gd name="connsiteY254" fmla="*/ 112924 h 316759"/>
                            <a:gd name="connsiteX255" fmla="*/ 39434 w 214956"/>
                            <a:gd name="connsiteY255" fmla="*/ 126259 h 316759"/>
                            <a:gd name="connsiteX256" fmla="*/ 38481 w 214956"/>
                            <a:gd name="connsiteY256" fmla="*/ 125307 h 316759"/>
                            <a:gd name="connsiteX257" fmla="*/ 37528 w 214956"/>
                            <a:gd name="connsiteY257" fmla="*/ 126259 h 316759"/>
                            <a:gd name="connsiteX258" fmla="*/ 37528 w 214956"/>
                            <a:gd name="connsiteY258" fmla="*/ 127212 h 316759"/>
                            <a:gd name="connsiteX259" fmla="*/ 39434 w 214956"/>
                            <a:gd name="connsiteY259" fmla="*/ 126259 h 316759"/>
                            <a:gd name="connsiteX260" fmla="*/ 37528 w 214956"/>
                            <a:gd name="connsiteY260" fmla="*/ 238654 h 316759"/>
                            <a:gd name="connsiteX261" fmla="*/ 39434 w 214956"/>
                            <a:gd name="connsiteY261" fmla="*/ 236749 h 316759"/>
                            <a:gd name="connsiteX262" fmla="*/ 40386 w 214956"/>
                            <a:gd name="connsiteY262" fmla="*/ 237702 h 316759"/>
                            <a:gd name="connsiteX263" fmla="*/ 38481 w 214956"/>
                            <a:gd name="connsiteY263" fmla="*/ 239607 h 316759"/>
                            <a:gd name="connsiteX264" fmla="*/ 37528 w 214956"/>
                            <a:gd name="connsiteY264" fmla="*/ 238654 h 316759"/>
                            <a:gd name="connsiteX265" fmla="*/ 40386 w 214956"/>
                            <a:gd name="connsiteY265" fmla="*/ 118639 h 316759"/>
                            <a:gd name="connsiteX266" fmla="*/ 40386 w 214956"/>
                            <a:gd name="connsiteY266" fmla="*/ 118639 h 316759"/>
                            <a:gd name="connsiteX267" fmla="*/ 39434 w 214956"/>
                            <a:gd name="connsiteY267" fmla="*/ 118639 h 316759"/>
                            <a:gd name="connsiteX268" fmla="*/ 40386 w 214956"/>
                            <a:gd name="connsiteY268" fmla="*/ 118639 h 316759"/>
                            <a:gd name="connsiteX269" fmla="*/ 40386 w 214956"/>
                            <a:gd name="connsiteY269" fmla="*/ 118639 h 316759"/>
                            <a:gd name="connsiteX270" fmla="*/ 39434 w 214956"/>
                            <a:gd name="connsiteY270" fmla="*/ 65299 h 316759"/>
                            <a:gd name="connsiteX271" fmla="*/ 40386 w 214956"/>
                            <a:gd name="connsiteY271" fmla="*/ 65299 h 316759"/>
                            <a:gd name="connsiteX272" fmla="*/ 40386 w 214956"/>
                            <a:gd name="connsiteY272" fmla="*/ 65299 h 316759"/>
                            <a:gd name="connsiteX273" fmla="*/ 40386 w 214956"/>
                            <a:gd name="connsiteY273" fmla="*/ 63394 h 316759"/>
                            <a:gd name="connsiteX274" fmla="*/ 40386 w 214956"/>
                            <a:gd name="connsiteY274" fmla="*/ 61489 h 316759"/>
                            <a:gd name="connsiteX275" fmla="*/ 39434 w 214956"/>
                            <a:gd name="connsiteY275" fmla="*/ 60537 h 316759"/>
                            <a:gd name="connsiteX276" fmla="*/ 39434 w 214956"/>
                            <a:gd name="connsiteY276" fmla="*/ 65299 h 316759"/>
                            <a:gd name="connsiteX277" fmla="*/ 42291 w 214956"/>
                            <a:gd name="connsiteY277" fmla="*/ 271039 h 316759"/>
                            <a:gd name="connsiteX278" fmla="*/ 41338 w 214956"/>
                            <a:gd name="connsiteY278" fmla="*/ 270087 h 316759"/>
                            <a:gd name="connsiteX279" fmla="*/ 40386 w 214956"/>
                            <a:gd name="connsiteY279" fmla="*/ 271039 h 316759"/>
                            <a:gd name="connsiteX280" fmla="*/ 41338 w 214956"/>
                            <a:gd name="connsiteY280" fmla="*/ 272944 h 316759"/>
                            <a:gd name="connsiteX281" fmla="*/ 42291 w 214956"/>
                            <a:gd name="connsiteY281" fmla="*/ 271039 h 316759"/>
                            <a:gd name="connsiteX282" fmla="*/ 43244 w 214956"/>
                            <a:gd name="connsiteY282" fmla="*/ 104352 h 316759"/>
                            <a:gd name="connsiteX283" fmla="*/ 52769 w 214956"/>
                            <a:gd name="connsiteY283" fmla="*/ 102447 h 316759"/>
                            <a:gd name="connsiteX284" fmla="*/ 54674 w 214956"/>
                            <a:gd name="connsiteY284" fmla="*/ 100542 h 316759"/>
                            <a:gd name="connsiteX285" fmla="*/ 51816 w 214956"/>
                            <a:gd name="connsiteY285" fmla="*/ 98637 h 316759"/>
                            <a:gd name="connsiteX286" fmla="*/ 44196 w 214956"/>
                            <a:gd name="connsiteY286" fmla="*/ 99589 h 316759"/>
                            <a:gd name="connsiteX287" fmla="*/ 41338 w 214956"/>
                            <a:gd name="connsiteY287" fmla="*/ 103399 h 316759"/>
                            <a:gd name="connsiteX288" fmla="*/ 43244 w 214956"/>
                            <a:gd name="connsiteY288" fmla="*/ 104352 h 316759"/>
                            <a:gd name="connsiteX289" fmla="*/ 41338 w 214956"/>
                            <a:gd name="connsiteY289" fmla="*/ 90064 h 316759"/>
                            <a:gd name="connsiteX290" fmla="*/ 42291 w 214956"/>
                            <a:gd name="connsiteY290" fmla="*/ 91017 h 316759"/>
                            <a:gd name="connsiteX291" fmla="*/ 43244 w 214956"/>
                            <a:gd name="connsiteY291" fmla="*/ 90064 h 316759"/>
                            <a:gd name="connsiteX292" fmla="*/ 42291 w 214956"/>
                            <a:gd name="connsiteY292" fmla="*/ 89112 h 316759"/>
                            <a:gd name="connsiteX293" fmla="*/ 41338 w 214956"/>
                            <a:gd name="connsiteY293" fmla="*/ 90064 h 316759"/>
                            <a:gd name="connsiteX294" fmla="*/ 76581 w 214956"/>
                            <a:gd name="connsiteY294" fmla="*/ 151977 h 316759"/>
                            <a:gd name="connsiteX295" fmla="*/ 80391 w 214956"/>
                            <a:gd name="connsiteY295" fmla="*/ 147214 h 316759"/>
                            <a:gd name="connsiteX296" fmla="*/ 78486 w 214956"/>
                            <a:gd name="connsiteY296" fmla="*/ 144357 h 316759"/>
                            <a:gd name="connsiteX297" fmla="*/ 82296 w 214956"/>
                            <a:gd name="connsiteY297" fmla="*/ 145309 h 316759"/>
                            <a:gd name="connsiteX298" fmla="*/ 88963 w 214956"/>
                            <a:gd name="connsiteY298" fmla="*/ 143404 h 316759"/>
                            <a:gd name="connsiteX299" fmla="*/ 95631 w 214956"/>
                            <a:gd name="connsiteY299" fmla="*/ 140547 h 316759"/>
                            <a:gd name="connsiteX300" fmla="*/ 90869 w 214956"/>
                            <a:gd name="connsiteY300" fmla="*/ 140547 h 316759"/>
                            <a:gd name="connsiteX301" fmla="*/ 88011 w 214956"/>
                            <a:gd name="connsiteY301" fmla="*/ 140547 h 316759"/>
                            <a:gd name="connsiteX302" fmla="*/ 88963 w 214956"/>
                            <a:gd name="connsiteY302" fmla="*/ 137689 h 316759"/>
                            <a:gd name="connsiteX303" fmla="*/ 91821 w 214956"/>
                            <a:gd name="connsiteY303" fmla="*/ 136737 h 316759"/>
                            <a:gd name="connsiteX304" fmla="*/ 95631 w 214956"/>
                            <a:gd name="connsiteY304" fmla="*/ 140547 h 316759"/>
                            <a:gd name="connsiteX305" fmla="*/ 95631 w 214956"/>
                            <a:gd name="connsiteY305" fmla="*/ 140547 h 316759"/>
                            <a:gd name="connsiteX306" fmla="*/ 95631 w 214956"/>
                            <a:gd name="connsiteY306" fmla="*/ 140547 h 316759"/>
                            <a:gd name="connsiteX307" fmla="*/ 99441 w 214956"/>
                            <a:gd name="connsiteY307" fmla="*/ 136737 h 316759"/>
                            <a:gd name="connsiteX308" fmla="*/ 97536 w 214956"/>
                            <a:gd name="connsiteY308" fmla="*/ 133879 h 316759"/>
                            <a:gd name="connsiteX309" fmla="*/ 93726 w 214956"/>
                            <a:gd name="connsiteY309" fmla="*/ 133879 h 316759"/>
                            <a:gd name="connsiteX310" fmla="*/ 89916 w 214956"/>
                            <a:gd name="connsiteY310" fmla="*/ 131974 h 316759"/>
                            <a:gd name="connsiteX311" fmla="*/ 91821 w 214956"/>
                            <a:gd name="connsiteY311" fmla="*/ 129117 h 316759"/>
                            <a:gd name="connsiteX312" fmla="*/ 93726 w 214956"/>
                            <a:gd name="connsiteY312" fmla="*/ 130069 h 316759"/>
                            <a:gd name="connsiteX313" fmla="*/ 93726 w 214956"/>
                            <a:gd name="connsiteY313" fmla="*/ 128164 h 316759"/>
                            <a:gd name="connsiteX314" fmla="*/ 91821 w 214956"/>
                            <a:gd name="connsiteY314" fmla="*/ 129117 h 316759"/>
                            <a:gd name="connsiteX315" fmla="*/ 88011 w 214956"/>
                            <a:gd name="connsiteY315" fmla="*/ 125307 h 316759"/>
                            <a:gd name="connsiteX316" fmla="*/ 90869 w 214956"/>
                            <a:gd name="connsiteY316" fmla="*/ 121497 h 316759"/>
                            <a:gd name="connsiteX317" fmla="*/ 93726 w 214956"/>
                            <a:gd name="connsiteY317" fmla="*/ 119592 h 316759"/>
                            <a:gd name="connsiteX318" fmla="*/ 92774 w 214956"/>
                            <a:gd name="connsiteY318" fmla="*/ 112924 h 316759"/>
                            <a:gd name="connsiteX319" fmla="*/ 88011 w 214956"/>
                            <a:gd name="connsiteY319" fmla="*/ 112924 h 316759"/>
                            <a:gd name="connsiteX320" fmla="*/ 88011 w 214956"/>
                            <a:gd name="connsiteY320" fmla="*/ 112924 h 316759"/>
                            <a:gd name="connsiteX321" fmla="*/ 83249 w 214956"/>
                            <a:gd name="connsiteY321" fmla="*/ 111019 h 316759"/>
                            <a:gd name="connsiteX322" fmla="*/ 79438 w 214956"/>
                            <a:gd name="connsiteY322" fmla="*/ 109114 h 316759"/>
                            <a:gd name="connsiteX323" fmla="*/ 83249 w 214956"/>
                            <a:gd name="connsiteY323" fmla="*/ 105304 h 316759"/>
                            <a:gd name="connsiteX324" fmla="*/ 83249 w 214956"/>
                            <a:gd name="connsiteY324" fmla="*/ 103399 h 316759"/>
                            <a:gd name="connsiteX325" fmla="*/ 75628 w 214956"/>
                            <a:gd name="connsiteY325" fmla="*/ 101494 h 316759"/>
                            <a:gd name="connsiteX326" fmla="*/ 76581 w 214956"/>
                            <a:gd name="connsiteY326" fmla="*/ 98637 h 316759"/>
                            <a:gd name="connsiteX327" fmla="*/ 74676 w 214956"/>
                            <a:gd name="connsiteY327" fmla="*/ 96732 h 316759"/>
                            <a:gd name="connsiteX328" fmla="*/ 73724 w 214956"/>
                            <a:gd name="connsiteY328" fmla="*/ 98637 h 316759"/>
                            <a:gd name="connsiteX329" fmla="*/ 66103 w 214956"/>
                            <a:gd name="connsiteY329" fmla="*/ 102447 h 316759"/>
                            <a:gd name="connsiteX330" fmla="*/ 60388 w 214956"/>
                            <a:gd name="connsiteY330" fmla="*/ 102447 h 316759"/>
                            <a:gd name="connsiteX331" fmla="*/ 58484 w 214956"/>
                            <a:gd name="connsiteY331" fmla="*/ 103399 h 316759"/>
                            <a:gd name="connsiteX332" fmla="*/ 57531 w 214956"/>
                            <a:gd name="connsiteY332" fmla="*/ 109114 h 316759"/>
                            <a:gd name="connsiteX333" fmla="*/ 58484 w 214956"/>
                            <a:gd name="connsiteY333" fmla="*/ 111972 h 316759"/>
                            <a:gd name="connsiteX334" fmla="*/ 61341 w 214956"/>
                            <a:gd name="connsiteY334" fmla="*/ 111019 h 316759"/>
                            <a:gd name="connsiteX335" fmla="*/ 65151 w 214956"/>
                            <a:gd name="connsiteY335" fmla="*/ 108162 h 316759"/>
                            <a:gd name="connsiteX336" fmla="*/ 67056 w 214956"/>
                            <a:gd name="connsiteY336" fmla="*/ 110067 h 316759"/>
                            <a:gd name="connsiteX337" fmla="*/ 63246 w 214956"/>
                            <a:gd name="connsiteY337" fmla="*/ 118639 h 316759"/>
                            <a:gd name="connsiteX338" fmla="*/ 57531 w 214956"/>
                            <a:gd name="connsiteY338" fmla="*/ 114829 h 316759"/>
                            <a:gd name="connsiteX339" fmla="*/ 55626 w 214956"/>
                            <a:gd name="connsiteY339" fmla="*/ 114829 h 316759"/>
                            <a:gd name="connsiteX340" fmla="*/ 55626 w 214956"/>
                            <a:gd name="connsiteY340" fmla="*/ 116734 h 316759"/>
                            <a:gd name="connsiteX341" fmla="*/ 59436 w 214956"/>
                            <a:gd name="connsiteY341" fmla="*/ 121497 h 316759"/>
                            <a:gd name="connsiteX342" fmla="*/ 59436 w 214956"/>
                            <a:gd name="connsiteY342" fmla="*/ 121497 h 316759"/>
                            <a:gd name="connsiteX343" fmla="*/ 59436 w 214956"/>
                            <a:gd name="connsiteY343" fmla="*/ 121497 h 316759"/>
                            <a:gd name="connsiteX344" fmla="*/ 57531 w 214956"/>
                            <a:gd name="connsiteY344" fmla="*/ 123402 h 316759"/>
                            <a:gd name="connsiteX345" fmla="*/ 50863 w 214956"/>
                            <a:gd name="connsiteY345" fmla="*/ 127212 h 316759"/>
                            <a:gd name="connsiteX346" fmla="*/ 44196 w 214956"/>
                            <a:gd name="connsiteY346" fmla="*/ 127212 h 316759"/>
                            <a:gd name="connsiteX347" fmla="*/ 43244 w 214956"/>
                            <a:gd name="connsiteY347" fmla="*/ 129117 h 316759"/>
                            <a:gd name="connsiteX348" fmla="*/ 45149 w 214956"/>
                            <a:gd name="connsiteY348" fmla="*/ 129117 h 316759"/>
                            <a:gd name="connsiteX349" fmla="*/ 49911 w 214956"/>
                            <a:gd name="connsiteY349" fmla="*/ 129117 h 316759"/>
                            <a:gd name="connsiteX350" fmla="*/ 48959 w 214956"/>
                            <a:gd name="connsiteY350" fmla="*/ 134832 h 316759"/>
                            <a:gd name="connsiteX351" fmla="*/ 48006 w 214956"/>
                            <a:gd name="connsiteY351" fmla="*/ 137689 h 316759"/>
                            <a:gd name="connsiteX352" fmla="*/ 51816 w 214956"/>
                            <a:gd name="connsiteY352" fmla="*/ 141499 h 316759"/>
                            <a:gd name="connsiteX353" fmla="*/ 52769 w 214956"/>
                            <a:gd name="connsiteY353" fmla="*/ 140547 h 316759"/>
                            <a:gd name="connsiteX354" fmla="*/ 52769 w 214956"/>
                            <a:gd name="connsiteY354" fmla="*/ 137689 h 316759"/>
                            <a:gd name="connsiteX355" fmla="*/ 54674 w 214956"/>
                            <a:gd name="connsiteY355" fmla="*/ 137689 h 316759"/>
                            <a:gd name="connsiteX356" fmla="*/ 67056 w 214956"/>
                            <a:gd name="connsiteY356" fmla="*/ 140547 h 316759"/>
                            <a:gd name="connsiteX357" fmla="*/ 68961 w 214956"/>
                            <a:gd name="connsiteY357" fmla="*/ 142452 h 316759"/>
                            <a:gd name="connsiteX358" fmla="*/ 68009 w 214956"/>
                            <a:gd name="connsiteY358" fmla="*/ 147214 h 316759"/>
                            <a:gd name="connsiteX359" fmla="*/ 71819 w 214956"/>
                            <a:gd name="connsiteY359" fmla="*/ 144357 h 316759"/>
                            <a:gd name="connsiteX360" fmla="*/ 70866 w 214956"/>
                            <a:gd name="connsiteY360" fmla="*/ 138642 h 316759"/>
                            <a:gd name="connsiteX361" fmla="*/ 70866 w 214956"/>
                            <a:gd name="connsiteY361" fmla="*/ 134832 h 316759"/>
                            <a:gd name="connsiteX362" fmla="*/ 72771 w 214956"/>
                            <a:gd name="connsiteY362" fmla="*/ 132927 h 316759"/>
                            <a:gd name="connsiteX363" fmla="*/ 67056 w 214956"/>
                            <a:gd name="connsiteY363" fmla="*/ 130069 h 316759"/>
                            <a:gd name="connsiteX364" fmla="*/ 67056 w 214956"/>
                            <a:gd name="connsiteY364" fmla="*/ 131022 h 316759"/>
                            <a:gd name="connsiteX365" fmla="*/ 64199 w 214956"/>
                            <a:gd name="connsiteY365" fmla="*/ 133879 h 316759"/>
                            <a:gd name="connsiteX366" fmla="*/ 60388 w 214956"/>
                            <a:gd name="connsiteY366" fmla="*/ 133879 h 316759"/>
                            <a:gd name="connsiteX367" fmla="*/ 59436 w 214956"/>
                            <a:gd name="connsiteY367" fmla="*/ 135784 h 316759"/>
                            <a:gd name="connsiteX368" fmla="*/ 59436 w 214956"/>
                            <a:gd name="connsiteY368" fmla="*/ 137689 h 316759"/>
                            <a:gd name="connsiteX369" fmla="*/ 56578 w 214956"/>
                            <a:gd name="connsiteY369" fmla="*/ 133879 h 316759"/>
                            <a:gd name="connsiteX370" fmla="*/ 57531 w 214956"/>
                            <a:gd name="connsiteY370" fmla="*/ 131022 h 316759"/>
                            <a:gd name="connsiteX371" fmla="*/ 61341 w 214956"/>
                            <a:gd name="connsiteY371" fmla="*/ 129117 h 316759"/>
                            <a:gd name="connsiteX372" fmla="*/ 61341 w 214956"/>
                            <a:gd name="connsiteY372" fmla="*/ 129117 h 316759"/>
                            <a:gd name="connsiteX373" fmla="*/ 64199 w 214956"/>
                            <a:gd name="connsiteY373" fmla="*/ 125307 h 316759"/>
                            <a:gd name="connsiteX374" fmla="*/ 62294 w 214956"/>
                            <a:gd name="connsiteY374" fmla="*/ 121497 h 316759"/>
                            <a:gd name="connsiteX375" fmla="*/ 63246 w 214956"/>
                            <a:gd name="connsiteY375" fmla="*/ 121497 h 316759"/>
                            <a:gd name="connsiteX376" fmla="*/ 63246 w 214956"/>
                            <a:gd name="connsiteY376" fmla="*/ 121497 h 316759"/>
                            <a:gd name="connsiteX377" fmla="*/ 66103 w 214956"/>
                            <a:gd name="connsiteY377" fmla="*/ 119592 h 316759"/>
                            <a:gd name="connsiteX378" fmla="*/ 68009 w 214956"/>
                            <a:gd name="connsiteY378" fmla="*/ 121497 h 316759"/>
                            <a:gd name="connsiteX379" fmla="*/ 68009 w 214956"/>
                            <a:gd name="connsiteY379" fmla="*/ 121497 h 316759"/>
                            <a:gd name="connsiteX380" fmla="*/ 64199 w 214956"/>
                            <a:gd name="connsiteY380" fmla="*/ 125307 h 316759"/>
                            <a:gd name="connsiteX381" fmla="*/ 68009 w 214956"/>
                            <a:gd name="connsiteY381" fmla="*/ 121497 h 316759"/>
                            <a:gd name="connsiteX382" fmla="*/ 69913 w 214956"/>
                            <a:gd name="connsiteY382" fmla="*/ 121497 h 316759"/>
                            <a:gd name="connsiteX383" fmla="*/ 73724 w 214956"/>
                            <a:gd name="connsiteY383" fmla="*/ 116734 h 316759"/>
                            <a:gd name="connsiteX384" fmla="*/ 69913 w 214956"/>
                            <a:gd name="connsiteY384" fmla="*/ 117687 h 316759"/>
                            <a:gd name="connsiteX385" fmla="*/ 68961 w 214956"/>
                            <a:gd name="connsiteY385" fmla="*/ 115782 h 316759"/>
                            <a:gd name="connsiteX386" fmla="*/ 72771 w 214956"/>
                            <a:gd name="connsiteY386" fmla="*/ 113877 h 316759"/>
                            <a:gd name="connsiteX387" fmla="*/ 77534 w 214956"/>
                            <a:gd name="connsiteY387" fmla="*/ 104352 h 316759"/>
                            <a:gd name="connsiteX388" fmla="*/ 77534 w 214956"/>
                            <a:gd name="connsiteY388" fmla="*/ 109114 h 316759"/>
                            <a:gd name="connsiteX389" fmla="*/ 77534 w 214956"/>
                            <a:gd name="connsiteY389" fmla="*/ 114829 h 316759"/>
                            <a:gd name="connsiteX390" fmla="*/ 77534 w 214956"/>
                            <a:gd name="connsiteY390" fmla="*/ 120544 h 316759"/>
                            <a:gd name="connsiteX391" fmla="*/ 78486 w 214956"/>
                            <a:gd name="connsiteY391" fmla="*/ 122449 h 316759"/>
                            <a:gd name="connsiteX392" fmla="*/ 80391 w 214956"/>
                            <a:gd name="connsiteY392" fmla="*/ 129117 h 316759"/>
                            <a:gd name="connsiteX393" fmla="*/ 84201 w 214956"/>
                            <a:gd name="connsiteY393" fmla="*/ 131022 h 316759"/>
                            <a:gd name="connsiteX394" fmla="*/ 79438 w 214956"/>
                            <a:gd name="connsiteY394" fmla="*/ 132927 h 316759"/>
                            <a:gd name="connsiteX395" fmla="*/ 77534 w 214956"/>
                            <a:gd name="connsiteY395" fmla="*/ 132927 h 316759"/>
                            <a:gd name="connsiteX396" fmla="*/ 75628 w 214956"/>
                            <a:gd name="connsiteY396" fmla="*/ 137689 h 316759"/>
                            <a:gd name="connsiteX397" fmla="*/ 79438 w 214956"/>
                            <a:gd name="connsiteY397" fmla="*/ 136737 h 316759"/>
                            <a:gd name="connsiteX398" fmla="*/ 82296 w 214956"/>
                            <a:gd name="connsiteY398" fmla="*/ 136737 h 316759"/>
                            <a:gd name="connsiteX399" fmla="*/ 82296 w 214956"/>
                            <a:gd name="connsiteY399" fmla="*/ 139594 h 316759"/>
                            <a:gd name="connsiteX400" fmla="*/ 81344 w 214956"/>
                            <a:gd name="connsiteY400" fmla="*/ 145309 h 316759"/>
                            <a:gd name="connsiteX401" fmla="*/ 75628 w 214956"/>
                            <a:gd name="connsiteY401" fmla="*/ 152929 h 316759"/>
                            <a:gd name="connsiteX402" fmla="*/ 76581 w 214956"/>
                            <a:gd name="connsiteY402" fmla="*/ 156739 h 316759"/>
                            <a:gd name="connsiteX403" fmla="*/ 76581 w 214956"/>
                            <a:gd name="connsiteY403" fmla="*/ 151977 h 316759"/>
                            <a:gd name="connsiteX404" fmla="*/ 52769 w 214956"/>
                            <a:gd name="connsiteY404" fmla="*/ 259609 h 316759"/>
                            <a:gd name="connsiteX405" fmla="*/ 51816 w 214956"/>
                            <a:gd name="connsiteY405" fmla="*/ 256752 h 316759"/>
                            <a:gd name="connsiteX406" fmla="*/ 45149 w 214956"/>
                            <a:gd name="connsiteY406" fmla="*/ 251989 h 316759"/>
                            <a:gd name="connsiteX407" fmla="*/ 43244 w 214956"/>
                            <a:gd name="connsiteY407" fmla="*/ 251037 h 316759"/>
                            <a:gd name="connsiteX408" fmla="*/ 43244 w 214956"/>
                            <a:gd name="connsiteY408" fmla="*/ 251989 h 316759"/>
                            <a:gd name="connsiteX409" fmla="*/ 45149 w 214956"/>
                            <a:gd name="connsiteY409" fmla="*/ 256752 h 316759"/>
                            <a:gd name="connsiteX410" fmla="*/ 48006 w 214956"/>
                            <a:gd name="connsiteY410" fmla="*/ 262467 h 316759"/>
                            <a:gd name="connsiteX411" fmla="*/ 52769 w 214956"/>
                            <a:gd name="connsiteY411" fmla="*/ 259609 h 316759"/>
                            <a:gd name="connsiteX412" fmla="*/ 45149 w 214956"/>
                            <a:gd name="connsiteY412" fmla="*/ 113877 h 316759"/>
                            <a:gd name="connsiteX413" fmla="*/ 43244 w 214956"/>
                            <a:gd name="connsiteY413" fmla="*/ 116734 h 316759"/>
                            <a:gd name="connsiteX414" fmla="*/ 45149 w 214956"/>
                            <a:gd name="connsiteY414" fmla="*/ 118639 h 316759"/>
                            <a:gd name="connsiteX415" fmla="*/ 48006 w 214956"/>
                            <a:gd name="connsiteY415" fmla="*/ 116734 h 316759"/>
                            <a:gd name="connsiteX416" fmla="*/ 45149 w 214956"/>
                            <a:gd name="connsiteY416" fmla="*/ 113877 h 316759"/>
                            <a:gd name="connsiteX417" fmla="*/ 43244 w 214956"/>
                            <a:gd name="connsiteY417" fmla="*/ 46249 h 316759"/>
                            <a:gd name="connsiteX418" fmla="*/ 45149 w 214956"/>
                            <a:gd name="connsiteY418" fmla="*/ 48154 h 316759"/>
                            <a:gd name="connsiteX419" fmla="*/ 46101 w 214956"/>
                            <a:gd name="connsiteY419" fmla="*/ 47202 h 316759"/>
                            <a:gd name="connsiteX420" fmla="*/ 43244 w 214956"/>
                            <a:gd name="connsiteY420" fmla="*/ 46249 h 316759"/>
                            <a:gd name="connsiteX421" fmla="*/ 43244 w 214956"/>
                            <a:gd name="connsiteY421" fmla="*/ 46249 h 316759"/>
                            <a:gd name="connsiteX422" fmla="*/ 44196 w 214956"/>
                            <a:gd name="connsiteY422" fmla="*/ 208174 h 316759"/>
                            <a:gd name="connsiteX423" fmla="*/ 45149 w 214956"/>
                            <a:gd name="connsiteY423" fmla="*/ 208174 h 316759"/>
                            <a:gd name="connsiteX424" fmla="*/ 45149 w 214956"/>
                            <a:gd name="connsiteY424" fmla="*/ 208174 h 316759"/>
                            <a:gd name="connsiteX425" fmla="*/ 44196 w 214956"/>
                            <a:gd name="connsiteY425" fmla="*/ 208174 h 316759"/>
                            <a:gd name="connsiteX426" fmla="*/ 44196 w 214956"/>
                            <a:gd name="connsiteY426" fmla="*/ 208174 h 316759"/>
                            <a:gd name="connsiteX427" fmla="*/ 46101 w 214956"/>
                            <a:gd name="connsiteY427" fmla="*/ 62442 h 316759"/>
                            <a:gd name="connsiteX428" fmla="*/ 46101 w 214956"/>
                            <a:gd name="connsiteY428" fmla="*/ 60537 h 316759"/>
                            <a:gd name="connsiteX429" fmla="*/ 45149 w 214956"/>
                            <a:gd name="connsiteY429" fmla="*/ 59584 h 316759"/>
                            <a:gd name="connsiteX430" fmla="*/ 44196 w 214956"/>
                            <a:gd name="connsiteY430" fmla="*/ 61489 h 316759"/>
                            <a:gd name="connsiteX431" fmla="*/ 46101 w 214956"/>
                            <a:gd name="connsiteY431" fmla="*/ 62442 h 316759"/>
                            <a:gd name="connsiteX432" fmla="*/ 49911 w 214956"/>
                            <a:gd name="connsiteY432" fmla="*/ 64347 h 316759"/>
                            <a:gd name="connsiteX433" fmla="*/ 49911 w 214956"/>
                            <a:gd name="connsiteY433" fmla="*/ 60537 h 316759"/>
                            <a:gd name="connsiteX434" fmla="*/ 49911 w 214956"/>
                            <a:gd name="connsiteY434" fmla="*/ 57679 h 316759"/>
                            <a:gd name="connsiteX435" fmla="*/ 50863 w 214956"/>
                            <a:gd name="connsiteY435" fmla="*/ 56727 h 316759"/>
                            <a:gd name="connsiteX436" fmla="*/ 51816 w 214956"/>
                            <a:gd name="connsiteY436" fmla="*/ 54822 h 316759"/>
                            <a:gd name="connsiteX437" fmla="*/ 49911 w 214956"/>
                            <a:gd name="connsiteY437" fmla="*/ 55774 h 316759"/>
                            <a:gd name="connsiteX438" fmla="*/ 49911 w 214956"/>
                            <a:gd name="connsiteY438" fmla="*/ 56727 h 316759"/>
                            <a:gd name="connsiteX439" fmla="*/ 46101 w 214956"/>
                            <a:gd name="connsiteY439" fmla="*/ 62442 h 316759"/>
                            <a:gd name="connsiteX440" fmla="*/ 47053 w 214956"/>
                            <a:gd name="connsiteY440" fmla="*/ 228177 h 316759"/>
                            <a:gd name="connsiteX441" fmla="*/ 47053 w 214956"/>
                            <a:gd name="connsiteY441" fmla="*/ 229129 h 316759"/>
                            <a:gd name="connsiteX442" fmla="*/ 46101 w 214956"/>
                            <a:gd name="connsiteY442" fmla="*/ 229129 h 316759"/>
                            <a:gd name="connsiteX443" fmla="*/ 46101 w 214956"/>
                            <a:gd name="connsiteY443" fmla="*/ 228177 h 316759"/>
                            <a:gd name="connsiteX444" fmla="*/ 46101 w 214956"/>
                            <a:gd name="connsiteY444" fmla="*/ 226272 h 316759"/>
                            <a:gd name="connsiteX445" fmla="*/ 47053 w 214956"/>
                            <a:gd name="connsiteY445" fmla="*/ 228177 h 316759"/>
                            <a:gd name="connsiteX446" fmla="*/ 48959 w 214956"/>
                            <a:gd name="connsiteY446" fmla="*/ 107209 h 316759"/>
                            <a:gd name="connsiteX447" fmla="*/ 47053 w 214956"/>
                            <a:gd name="connsiteY447" fmla="*/ 107209 h 316759"/>
                            <a:gd name="connsiteX448" fmla="*/ 47053 w 214956"/>
                            <a:gd name="connsiteY448" fmla="*/ 108162 h 316759"/>
                            <a:gd name="connsiteX449" fmla="*/ 48959 w 214956"/>
                            <a:gd name="connsiteY449" fmla="*/ 109114 h 316759"/>
                            <a:gd name="connsiteX450" fmla="*/ 48959 w 214956"/>
                            <a:gd name="connsiteY450" fmla="*/ 107209 h 316759"/>
                            <a:gd name="connsiteX451" fmla="*/ 48006 w 214956"/>
                            <a:gd name="connsiteY451" fmla="*/ 80539 h 316759"/>
                            <a:gd name="connsiteX452" fmla="*/ 49911 w 214956"/>
                            <a:gd name="connsiteY452" fmla="*/ 80539 h 316759"/>
                            <a:gd name="connsiteX453" fmla="*/ 48006 w 214956"/>
                            <a:gd name="connsiteY453" fmla="*/ 78634 h 316759"/>
                            <a:gd name="connsiteX454" fmla="*/ 46101 w 214956"/>
                            <a:gd name="connsiteY454" fmla="*/ 79587 h 316759"/>
                            <a:gd name="connsiteX455" fmla="*/ 48006 w 214956"/>
                            <a:gd name="connsiteY455" fmla="*/ 80539 h 316759"/>
                            <a:gd name="connsiteX456" fmla="*/ 48006 w 214956"/>
                            <a:gd name="connsiteY456" fmla="*/ 87207 h 316759"/>
                            <a:gd name="connsiteX457" fmla="*/ 47053 w 214956"/>
                            <a:gd name="connsiteY457" fmla="*/ 88159 h 316759"/>
                            <a:gd name="connsiteX458" fmla="*/ 48006 w 214956"/>
                            <a:gd name="connsiteY458" fmla="*/ 89112 h 316759"/>
                            <a:gd name="connsiteX459" fmla="*/ 48006 w 214956"/>
                            <a:gd name="connsiteY459" fmla="*/ 87207 h 316759"/>
                            <a:gd name="connsiteX460" fmla="*/ 48006 w 214956"/>
                            <a:gd name="connsiteY460" fmla="*/ 87207 h 316759"/>
                            <a:gd name="connsiteX461" fmla="*/ 48006 w 214956"/>
                            <a:gd name="connsiteY461" fmla="*/ 212937 h 316759"/>
                            <a:gd name="connsiteX462" fmla="*/ 51816 w 214956"/>
                            <a:gd name="connsiteY462" fmla="*/ 211984 h 316759"/>
                            <a:gd name="connsiteX463" fmla="*/ 52769 w 214956"/>
                            <a:gd name="connsiteY463" fmla="*/ 211984 h 316759"/>
                            <a:gd name="connsiteX464" fmla="*/ 50863 w 214956"/>
                            <a:gd name="connsiteY464" fmla="*/ 215794 h 316759"/>
                            <a:gd name="connsiteX465" fmla="*/ 50863 w 214956"/>
                            <a:gd name="connsiteY465" fmla="*/ 217699 h 316759"/>
                            <a:gd name="connsiteX466" fmla="*/ 52769 w 214956"/>
                            <a:gd name="connsiteY466" fmla="*/ 216747 h 316759"/>
                            <a:gd name="connsiteX467" fmla="*/ 52769 w 214956"/>
                            <a:gd name="connsiteY467" fmla="*/ 211984 h 316759"/>
                            <a:gd name="connsiteX468" fmla="*/ 48959 w 214956"/>
                            <a:gd name="connsiteY468" fmla="*/ 211984 h 316759"/>
                            <a:gd name="connsiteX469" fmla="*/ 48006 w 214956"/>
                            <a:gd name="connsiteY469" fmla="*/ 212937 h 316759"/>
                            <a:gd name="connsiteX470" fmla="*/ 50863 w 214956"/>
                            <a:gd name="connsiteY470" fmla="*/ 70062 h 316759"/>
                            <a:gd name="connsiteX471" fmla="*/ 49911 w 214956"/>
                            <a:gd name="connsiteY471" fmla="*/ 69109 h 316759"/>
                            <a:gd name="connsiteX472" fmla="*/ 48006 w 214956"/>
                            <a:gd name="connsiteY472" fmla="*/ 71014 h 316759"/>
                            <a:gd name="connsiteX473" fmla="*/ 48959 w 214956"/>
                            <a:gd name="connsiteY473" fmla="*/ 71967 h 316759"/>
                            <a:gd name="connsiteX474" fmla="*/ 50863 w 214956"/>
                            <a:gd name="connsiteY474" fmla="*/ 70062 h 316759"/>
                            <a:gd name="connsiteX475" fmla="*/ 52769 w 214956"/>
                            <a:gd name="connsiteY475" fmla="*/ 253894 h 316759"/>
                            <a:gd name="connsiteX476" fmla="*/ 50863 w 214956"/>
                            <a:gd name="connsiteY476" fmla="*/ 253894 h 316759"/>
                            <a:gd name="connsiteX477" fmla="*/ 51816 w 214956"/>
                            <a:gd name="connsiteY477" fmla="*/ 255799 h 316759"/>
                            <a:gd name="connsiteX478" fmla="*/ 52769 w 214956"/>
                            <a:gd name="connsiteY478" fmla="*/ 253894 h 316759"/>
                            <a:gd name="connsiteX479" fmla="*/ 49911 w 214956"/>
                            <a:gd name="connsiteY479" fmla="*/ 89112 h 316759"/>
                            <a:gd name="connsiteX480" fmla="*/ 50863 w 214956"/>
                            <a:gd name="connsiteY480" fmla="*/ 90064 h 316759"/>
                            <a:gd name="connsiteX481" fmla="*/ 52769 w 214956"/>
                            <a:gd name="connsiteY481" fmla="*/ 86254 h 316759"/>
                            <a:gd name="connsiteX482" fmla="*/ 51816 w 214956"/>
                            <a:gd name="connsiteY482" fmla="*/ 84349 h 316759"/>
                            <a:gd name="connsiteX483" fmla="*/ 49911 w 214956"/>
                            <a:gd name="connsiteY483" fmla="*/ 89112 h 316759"/>
                            <a:gd name="connsiteX484" fmla="*/ 52769 w 214956"/>
                            <a:gd name="connsiteY484" fmla="*/ 112924 h 316759"/>
                            <a:gd name="connsiteX485" fmla="*/ 50863 w 214956"/>
                            <a:gd name="connsiteY485" fmla="*/ 115782 h 316759"/>
                            <a:gd name="connsiteX486" fmla="*/ 51816 w 214956"/>
                            <a:gd name="connsiteY486" fmla="*/ 117687 h 316759"/>
                            <a:gd name="connsiteX487" fmla="*/ 53721 w 214956"/>
                            <a:gd name="connsiteY487" fmla="*/ 114829 h 316759"/>
                            <a:gd name="connsiteX488" fmla="*/ 52769 w 214956"/>
                            <a:gd name="connsiteY488" fmla="*/ 112924 h 316759"/>
                            <a:gd name="connsiteX489" fmla="*/ 55626 w 214956"/>
                            <a:gd name="connsiteY489" fmla="*/ 255799 h 316759"/>
                            <a:gd name="connsiteX490" fmla="*/ 55626 w 214956"/>
                            <a:gd name="connsiteY490" fmla="*/ 253894 h 316759"/>
                            <a:gd name="connsiteX491" fmla="*/ 51816 w 214956"/>
                            <a:gd name="connsiteY491" fmla="*/ 251037 h 316759"/>
                            <a:gd name="connsiteX492" fmla="*/ 51816 w 214956"/>
                            <a:gd name="connsiteY492" fmla="*/ 253894 h 316759"/>
                            <a:gd name="connsiteX493" fmla="*/ 55626 w 214956"/>
                            <a:gd name="connsiteY493" fmla="*/ 255799 h 316759"/>
                            <a:gd name="connsiteX494" fmla="*/ 54674 w 214956"/>
                            <a:gd name="connsiteY494" fmla="*/ 237702 h 316759"/>
                            <a:gd name="connsiteX495" fmla="*/ 52769 w 214956"/>
                            <a:gd name="connsiteY495" fmla="*/ 238654 h 316759"/>
                            <a:gd name="connsiteX496" fmla="*/ 54674 w 214956"/>
                            <a:gd name="connsiteY496" fmla="*/ 239607 h 316759"/>
                            <a:gd name="connsiteX497" fmla="*/ 56578 w 214956"/>
                            <a:gd name="connsiteY497" fmla="*/ 238654 h 316759"/>
                            <a:gd name="connsiteX498" fmla="*/ 54674 w 214956"/>
                            <a:gd name="connsiteY498" fmla="*/ 237702 h 316759"/>
                            <a:gd name="connsiteX499" fmla="*/ 55626 w 214956"/>
                            <a:gd name="connsiteY499" fmla="*/ 260562 h 316759"/>
                            <a:gd name="connsiteX500" fmla="*/ 52769 w 214956"/>
                            <a:gd name="connsiteY500" fmla="*/ 259609 h 316759"/>
                            <a:gd name="connsiteX501" fmla="*/ 52769 w 214956"/>
                            <a:gd name="connsiteY501" fmla="*/ 263419 h 316759"/>
                            <a:gd name="connsiteX502" fmla="*/ 54674 w 214956"/>
                            <a:gd name="connsiteY502" fmla="*/ 264372 h 316759"/>
                            <a:gd name="connsiteX503" fmla="*/ 56578 w 214956"/>
                            <a:gd name="connsiteY503" fmla="*/ 263419 h 316759"/>
                            <a:gd name="connsiteX504" fmla="*/ 55626 w 214956"/>
                            <a:gd name="connsiteY504" fmla="*/ 260562 h 316759"/>
                            <a:gd name="connsiteX505" fmla="*/ 54674 w 214956"/>
                            <a:gd name="connsiteY505" fmla="*/ 72919 h 316759"/>
                            <a:gd name="connsiteX506" fmla="*/ 54674 w 214956"/>
                            <a:gd name="connsiteY506" fmla="*/ 72919 h 316759"/>
                            <a:gd name="connsiteX507" fmla="*/ 56578 w 214956"/>
                            <a:gd name="connsiteY507" fmla="*/ 72919 h 316759"/>
                            <a:gd name="connsiteX508" fmla="*/ 54674 w 214956"/>
                            <a:gd name="connsiteY508" fmla="*/ 72919 h 316759"/>
                            <a:gd name="connsiteX509" fmla="*/ 54674 w 214956"/>
                            <a:gd name="connsiteY509" fmla="*/ 72919 h 316759"/>
                            <a:gd name="connsiteX510" fmla="*/ 55626 w 214956"/>
                            <a:gd name="connsiteY510" fmla="*/ 79587 h 316759"/>
                            <a:gd name="connsiteX511" fmla="*/ 57531 w 214956"/>
                            <a:gd name="connsiteY511" fmla="*/ 81492 h 316759"/>
                            <a:gd name="connsiteX512" fmla="*/ 58484 w 214956"/>
                            <a:gd name="connsiteY512" fmla="*/ 80539 h 316759"/>
                            <a:gd name="connsiteX513" fmla="*/ 56578 w 214956"/>
                            <a:gd name="connsiteY513" fmla="*/ 78634 h 316759"/>
                            <a:gd name="connsiteX514" fmla="*/ 55626 w 214956"/>
                            <a:gd name="connsiteY514" fmla="*/ 79587 h 316759"/>
                            <a:gd name="connsiteX515" fmla="*/ 55626 w 214956"/>
                            <a:gd name="connsiteY515" fmla="*/ 217699 h 316759"/>
                            <a:gd name="connsiteX516" fmla="*/ 55626 w 214956"/>
                            <a:gd name="connsiteY516" fmla="*/ 217699 h 316759"/>
                            <a:gd name="connsiteX517" fmla="*/ 56578 w 214956"/>
                            <a:gd name="connsiteY517" fmla="*/ 217699 h 316759"/>
                            <a:gd name="connsiteX518" fmla="*/ 55626 w 214956"/>
                            <a:gd name="connsiteY518" fmla="*/ 217699 h 316759"/>
                            <a:gd name="connsiteX519" fmla="*/ 55626 w 214956"/>
                            <a:gd name="connsiteY519" fmla="*/ 217699 h 316759"/>
                            <a:gd name="connsiteX520" fmla="*/ 58484 w 214956"/>
                            <a:gd name="connsiteY520" fmla="*/ 84349 h 316759"/>
                            <a:gd name="connsiteX521" fmla="*/ 57531 w 214956"/>
                            <a:gd name="connsiteY521" fmla="*/ 85302 h 316759"/>
                            <a:gd name="connsiteX522" fmla="*/ 58484 w 214956"/>
                            <a:gd name="connsiteY522" fmla="*/ 87207 h 316759"/>
                            <a:gd name="connsiteX523" fmla="*/ 59436 w 214956"/>
                            <a:gd name="connsiteY523" fmla="*/ 86254 h 316759"/>
                            <a:gd name="connsiteX524" fmla="*/ 58484 w 214956"/>
                            <a:gd name="connsiteY524" fmla="*/ 84349 h 316759"/>
                            <a:gd name="connsiteX525" fmla="*/ 59436 w 214956"/>
                            <a:gd name="connsiteY525" fmla="*/ 126259 h 316759"/>
                            <a:gd name="connsiteX526" fmla="*/ 57531 w 214956"/>
                            <a:gd name="connsiteY526" fmla="*/ 126259 h 316759"/>
                            <a:gd name="connsiteX527" fmla="*/ 57531 w 214956"/>
                            <a:gd name="connsiteY527" fmla="*/ 128164 h 316759"/>
                            <a:gd name="connsiteX528" fmla="*/ 59436 w 214956"/>
                            <a:gd name="connsiteY528" fmla="*/ 129117 h 316759"/>
                            <a:gd name="connsiteX529" fmla="*/ 59436 w 214956"/>
                            <a:gd name="connsiteY529" fmla="*/ 128164 h 316759"/>
                            <a:gd name="connsiteX530" fmla="*/ 59436 w 214956"/>
                            <a:gd name="connsiteY530" fmla="*/ 126259 h 316759"/>
                            <a:gd name="connsiteX531" fmla="*/ 66103 w 214956"/>
                            <a:gd name="connsiteY531" fmla="*/ 149119 h 316759"/>
                            <a:gd name="connsiteX532" fmla="*/ 66103 w 214956"/>
                            <a:gd name="connsiteY532" fmla="*/ 145309 h 316759"/>
                            <a:gd name="connsiteX533" fmla="*/ 66103 w 214956"/>
                            <a:gd name="connsiteY533" fmla="*/ 145309 h 316759"/>
                            <a:gd name="connsiteX534" fmla="*/ 59436 w 214956"/>
                            <a:gd name="connsiteY534" fmla="*/ 148167 h 316759"/>
                            <a:gd name="connsiteX535" fmla="*/ 59436 w 214956"/>
                            <a:gd name="connsiteY535" fmla="*/ 150072 h 316759"/>
                            <a:gd name="connsiteX536" fmla="*/ 61341 w 214956"/>
                            <a:gd name="connsiteY536" fmla="*/ 148167 h 316759"/>
                            <a:gd name="connsiteX537" fmla="*/ 64199 w 214956"/>
                            <a:gd name="connsiteY537" fmla="*/ 149119 h 316759"/>
                            <a:gd name="connsiteX538" fmla="*/ 65151 w 214956"/>
                            <a:gd name="connsiteY538" fmla="*/ 150072 h 316759"/>
                            <a:gd name="connsiteX539" fmla="*/ 66103 w 214956"/>
                            <a:gd name="connsiteY539" fmla="*/ 149119 h 316759"/>
                            <a:gd name="connsiteX540" fmla="*/ 60388 w 214956"/>
                            <a:gd name="connsiteY540" fmla="*/ 225319 h 316759"/>
                            <a:gd name="connsiteX541" fmla="*/ 60388 w 214956"/>
                            <a:gd name="connsiteY541" fmla="*/ 225319 h 316759"/>
                            <a:gd name="connsiteX542" fmla="*/ 63246 w 214956"/>
                            <a:gd name="connsiteY542" fmla="*/ 226272 h 316759"/>
                            <a:gd name="connsiteX543" fmla="*/ 64199 w 214956"/>
                            <a:gd name="connsiteY543" fmla="*/ 224367 h 316759"/>
                            <a:gd name="connsiteX544" fmla="*/ 60388 w 214956"/>
                            <a:gd name="connsiteY544" fmla="*/ 225319 h 316759"/>
                            <a:gd name="connsiteX545" fmla="*/ 64199 w 214956"/>
                            <a:gd name="connsiteY545" fmla="*/ 231034 h 316759"/>
                            <a:gd name="connsiteX546" fmla="*/ 62294 w 214956"/>
                            <a:gd name="connsiteY546" fmla="*/ 236749 h 316759"/>
                            <a:gd name="connsiteX547" fmla="*/ 63246 w 214956"/>
                            <a:gd name="connsiteY547" fmla="*/ 236749 h 316759"/>
                            <a:gd name="connsiteX548" fmla="*/ 66103 w 214956"/>
                            <a:gd name="connsiteY548" fmla="*/ 232939 h 316759"/>
                            <a:gd name="connsiteX549" fmla="*/ 64199 w 214956"/>
                            <a:gd name="connsiteY549" fmla="*/ 231034 h 316759"/>
                            <a:gd name="connsiteX550" fmla="*/ 64199 w 214956"/>
                            <a:gd name="connsiteY550" fmla="*/ 92922 h 316759"/>
                            <a:gd name="connsiteX551" fmla="*/ 66103 w 214956"/>
                            <a:gd name="connsiteY551" fmla="*/ 97684 h 316759"/>
                            <a:gd name="connsiteX552" fmla="*/ 68009 w 214956"/>
                            <a:gd name="connsiteY552" fmla="*/ 93874 h 316759"/>
                            <a:gd name="connsiteX553" fmla="*/ 64199 w 214956"/>
                            <a:gd name="connsiteY553" fmla="*/ 90064 h 316759"/>
                            <a:gd name="connsiteX554" fmla="*/ 64199 w 214956"/>
                            <a:gd name="connsiteY554" fmla="*/ 92922 h 316759"/>
                            <a:gd name="connsiteX555" fmla="*/ 67056 w 214956"/>
                            <a:gd name="connsiteY555" fmla="*/ 241512 h 316759"/>
                            <a:gd name="connsiteX556" fmla="*/ 69913 w 214956"/>
                            <a:gd name="connsiteY556" fmla="*/ 236749 h 316759"/>
                            <a:gd name="connsiteX557" fmla="*/ 68961 w 214956"/>
                            <a:gd name="connsiteY557" fmla="*/ 234844 h 316759"/>
                            <a:gd name="connsiteX558" fmla="*/ 65151 w 214956"/>
                            <a:gd name="connsiteY558" fmla="*/ 238654 h 316759"/>
                            <a:gd name="connsiteX559" fmla="*/ 67056 w 214956"/>
                            <a:gd name="connsiteY559" fmla="*/ 241512 h 316759"/>
                            <a:gd name="connsiteX560" fmla="*/ 67056 w 214956"/>
                            <a:gd name="connsiteY560" fmla="*/ 253894 h 316759"/>
                            <a:gd name="connsiteX561" fmla="*/ 67056 w 214956"/>
                            <a:gd name="connsiteY561" fmla="*/ 253894 h 316759"/>
                            <a:gd name="connsiteX562" fmla="*/ 66103 w 214956"/>
                            <a:gd name="connsiteY562" fmla="*/ 253894 h 316759"/>
                            <a:gd name="connsiteX563" fmla="*/ 66103 w 214956"/>
                            <a:gd name="connsiteY563" fmla="*/ 254847 h 316759"/>
                            <a:gd name="connsiteX564" fmla="*/ 67056 w 214956"/>
                            <a:gd name="connsiteY564" fmla="*/ 253894 h 316759"/>
                            <a:gd name="connsiteX565" fmla="*/ 69913 w 214956"/>
                            <a:gd name="connsiteY565" fmla="*/ 159597 h 316759"/>
                            <a:gd name="connsiteX566" fmla="*/ 66103 w 214956"/>
                            <a:gd name="connsiteY566" fmla="*/ 155787 h 316759"/>
                            <a:gd name="connsiteX567" fmla="*/ 66103 w 214956"/>
                            <a:gd name="connsiteY567" fmla="*/ 156739 h 316759"/>
                            <a:gd name="connsiteX568" fmla="*/ 69913 w 214956"/>
                            <a:gd name="connsiteY568" fmla="*/ 160549 h 316759"/>
                            <a:gd name="connsiteX569" fmla="*/ 69913 w 214956"/>
                            <a:gd name="connsiteY569" fmla="*/ 159597 h 316759"/>
                            <a:gd name="connsiteX570" fmla="*/ 67056 w 214956"/>
                            <a:gd name="connsiteY570" fmla="*/ 125307 h 316759"/>
                            <a:gd name="connsiteX571" fmla="*/ 68961 w 214956"/>
                            <a:gd name="connsiteY571" fmla="*/ 127212 h 316759"/>
                            <a:gd name="connsiteX572" fmla="*/ 70866 w 214956"/>
                            <a:gd name="connsiteY572" fmla="*/ 125307 h 316759"/>
                            <a:gd name="connsiteX573" fmla="*/ 70866 w 214956"/>
                            <a:gd name="connsiteY573" fmla="*/ 119592 h 316759"/>
                            <a:gd name="connsiteX574" fmla="*/ 67056 w 214956"/>
                            <a:gd name="connsiteY574" fmla="*/ 117687 h 316759"/>
                            <a:gd name="connsiteX575" fmla="*/ 67056 w 214956"/>
                            <a:gd name="connsiteY575" fmla="*/ 125307 h 316759"/>
                            <a:gd name="connsiteX576" fmla="*/ 67056 w 214956"/>
                            <a:gd name="connsiteY576" fmla="*/ 82444 h 316759"/>
                            <a:gd name="connsiteX577" fmla="*/ 67056 w 214956"/>
                            <a:gd name="connsiteY577" fmla="*/ 82444 h 316759"/>
                            <a:gd name="connsiteX578" fmla="*/ 68961 w 214956"/>
                            <a:gd name="connsiteY578" fmla="*/ 81492 h 316759"/>
                            <a:gd name="connsiteX579" fmla="*/ 68009 w 214956"/>
                            <a:gd name="connsiteY579" fmla="*/ 81492 h 316759"/>
                            <a:gd name="connsiteX580" fmla="*/ 67056 w 214956"/>
                            <a:gd name="connsiteY580" fmla="*/ 82444 h 316759"/>
                            <a:gd name="connsiteX581" fmla="*/ 75628 w 214956"/>
                            <a:gd name="connsiteY581" fmla="*/ 129117 h 316759"/>
                            <a:gd name="connsiteX582" fmla="*/ 75628 w 214956"/>
                            <a:gd name="connsiteY582" fmla="*/ 129117 h 316759"/>
                            <a:gd name="connsiteX583" fmla="*/ 75628 w 214956"/>
                            <a:gd name="connsiteY583" fmla="*/ 128164 h 316759"/>
                            <a:gd name="connsiteX584" fmla="*/ 75628 w 214956"/>
                            <a:gd name="connsiteY584" fmla="*/ 129117 h 316759"/>
                            <a:gd name="connsiteX585" fmla="*/ 75628 w 214956"/>
                            <a:gd name="connsiteY585" fmla="*/ 129117 h 316759"/>
                            <a:gd name="connsiteX586" fmla="*/ 84201 w 214956"/>
                            <a:gd name="connsiteY586" fmla="*/ 161502 h 316759"/>
                            <a:gd name="connsiteX587" fmla="*/ 83249 w 214956"/>
                            <a:gd name="connsiteY587" fmla="*/ 160549 h 316759"/>
                            <a:gd name="connsiteX588" fmla="*/ 77534 w 214956"/>
                            <a:gd name="connsiteY588" fmla="*/ 158644 h 316759"/>
                            <a:gd name="connsiteX589" fmla="*/ 76581 w 214956"/>
                            <a:gd name="connsiteY589" fmla="*/ 160549 h 316759"/>
                            <a:gd name="connsiteX590" fmla="*/ 82296 w 214956"/>
                            <a:gd name="connsiteY590" fmla="*/ 163407 h 316759"/>
                            <a:gd name="connsiteX591" fmla="*/ 84201 w 214956"/>
                            <a:gd name="connsiteY591" fmla="*/ 161502 h 316759"/>
                            <a:gd name="connsiteX592" fmla="*/ 79438 w 214956"/>
                            <a:gd name="connsiteY592" fmla="*/ 106257 h 316759"/>
                            <a:gd name="connsiteX593" fmla="*/ 79438 w 214956"/>
                            <a:gd name="connsiteY593" fmla="*/ 108162 h 316759"/>
                            <a:gd name="connsiteX594" fmla="*/ 77534 w 214956"/>
                            <a:gd name="connsiteY594" fmla="*/ 107209 h 316759"/>
                            <a:gd name="connsiteX595" fmla="*/ 76581 w 214956"/>
                            <a:gd name="connsiteY595" fmla="*/ 105304 h 316759"/>
                            <a:gd name="connsiteX596" fmla="*/ 79438 w 214956"/>
                            <a:gd name="connsiteY596" fmla="*/ 106257 h 316759"/>
                            <a:gd name="connsiteX597" fmla="*/ 120396 w 214956"/>
                            <a:gd name="connsiteY597" fmla="*/ 171979 h 316759"/>
                            <a:gd name="connsiteX598" fmla="*/ 115634 w 214956"/>
                            <a:gd name="connsiteY598" fmla="*/ 171979 h 316759"/>
                            <a:gd name="connsiteX599" fmla="*/ 113728 w 214956"/>
                            <a:gd name="connsiteY599" fmla="*/ 176742 h 316759"/>
                            <a:gd name="connsiteX600" fmla="*/ 120396 w 214956"/>
                            <a:gd name="connsiteY600" fmla="*/ 183409 h 316759"/>
                            <a:gd name="connsiteX601" fmla="*/ 124206 w 214956"/>
                            <a:gd name="connsiteY601" fmla="*/ 184362 h 316759"/>
                            <a:gd name="connsiteX602" fmla="*/ 124206 w 214956"/>
                            <a:gd name="connsiteY602" fmla="*/ 180552 h 316759"/>
                            <a:gd name="connsiteX603" fmla="*/ 127063 w 214956"/>
                            <a:gd name="connsiteY603" fmla="*/ 175789 h 316759"/>
                            <a:gd name="connsiteX604" fmla="*/ 130874 w 214956"/>
                            <a:gd name="connsiteY604" fmla="*/ 176742 h 316759"/>
                            <a:gd name="connsiteX605" fmla="*/ 131826 w 214956"/>
                            <a:gd name="connsiteY605" fmla="*/ 175789 h 316759"/>
                            <a:gd name="connsiteX606" fmla="*/ 128016 w 214956"/>
                            <a:gd name="connsiteY606" fmla="*/ 175789 h 316759"/>
                            <a:gd name="connsiteX607" fmla="*/ 127063 w 214956"/>
                            <a:gd name="connsiteY607" fmla="*/ 175789 h 316759"/>
                            <a:gd name="connsiteX608" fmla="*/ 126111 w 214956"/>
                            <a:gd name="connsiteY608" fmla="*/ 171979 h 316759"/>
                            <a:gd name="connsiteX609" fmla="*/ 126111 w 214956"/>
                            <a:gd name="connsiteY609" fmla="*/ 171979 h 316759"/>
                            <a:gd name="connsiteX610" fmla="*/ 126111 w 214956"/>
                            <a:gd name="connsiteY610" fmla="*/ 171979 h 316759"/>
                            <a:gd name="connsiteX611" fmla="*/ 120396 w 214956"/>
                            <a:gd name="connsiteY611" fmla="*/ 169122 h 316759"/>
                            <a:gd name="connsiteX612" fmla="*/ 114681 w 214956"/>
                            <a:gd name="connsiteY612" fmla="*/ 168169 h 316759"/>
                            <a:gd name="connsiteX613" fmla="*/ 113728 w 214956"/>
                            <a:gd name="connsiteY613" fmla="*/ 168169 h 316759"/>
                            <a:gd name="connsiteX614" fmla="*/ 113728 w 214956"/>
                            <a:gd name="connsiteY614" fmla="*/ 166264 h 316759"/>
                            <a:gd name="connsiteX615" fmla="*/ 111824 w 214956"/>
                            <a:gd name="connsiteY615" fmla="*/ 161502 h 316759"/>
                            <a:gd name="connsiteX616" fmla="*/ 116586 w 214956"/>
                            <a:gd name="connsiteY616" fmla="*/ 159597 h 316759"/>
                            <a:gd name="connsiteX617" fmla="*/ 123253 w 214956"/>
                            <a:gd name="connsiteY617" fmla="*/ 157692 h 316759"/>
                            <a:gd name="connsiteX618" fmla="*/ 126111 w 214956"/>
                            <a:gd name="connsiteY618" fmla="*/ 155787 h 316759"/>
                            <a:gd name="connsiteX619" fmla="*/ 128969 w 214956"/>
                            <a:gd name="connsiteY619" fmla="*/ 157692 h 316759"/>
                            <a:gd name="connsiteX620" fmla="*/ 131826 w 214956"/>
                            <a:gd name="connsiteY620" fmla="*/ 164359 h 316759"/>
                            <a:gd name="connsiteX621" fmla="*/ 129921 w 214956"/>
                            <a:gd name="connsiteY621" fmla="*/ 166264 h 316759"/>
                            <a:gd name="connsiteX622" fmla="*/ 132778 w 214956"/>
                            <a:gd name="connsiteY622" fmla="*/ 173884 h 316759"/>
                            <a:gd name="connsiteX623" fmla="*/ 135636 w 214956"/>
                            <a:gd name="connsiteY623" fmla="*/ 173884 h 316759"/>
                            <a:gd name="connsiteX624" fmla="*/ 134684 w 214956"/>
                            <a:gd name="connsiteY624" fmla="*/ 171027 h 316759"/>
                            <a:gd name="connsiteX625" fmla="*/ 134684 w 214956"/>
                            <a:gd name="connsiteY625" fmla="*/ 169122 h 316759"/>
                            <a:gd name="connsiteX626" fmla="*/ 139446 w 214956"/>
                            <a:gd name="connsiteY626" fmla="*/ 167217 h 316759"/>
                            <a:gd name="connsiteX627" fmla="*/ 133731 w 214956"/>
                            <a:gd name="connsiteY627" fmla="*/ 163407 h 316759"/>
                            <a:gd name="connsiteX628" fmla="*/ 132778 w 214956"/>
                            <a:gd name="connsiteY628" fmla="*/ 159597 h 316759"/>
                            <a:gd name="connsiteX629" fmla="*/ 128969 w 214956"/>
                            <a:gd name="connsiteY629" fmla="*/ 151977 h 316759"/>
                            <a:gd name="connsiteX630" fmla="*/ 127063 w 214956"/>
                            <a:gd name="connsiteY630" fmla="*/ 150072 h 316759"/>
                            <a:gd name="connsiteX631" fmla="*/ 124206 w 214956"/>
                            <a:gd name="connsiteY631" fmla="*/ 153882 h 316759"/>
                            <a:gd name="connsiteX632" fmla="*/ 123253 w 214956"/>
                            <a:gd name="connsiteY632" fmla="*/ 154834 h 316759"/>
                            <a:gd name="connsiteX633" fmla="*/ 122301 w 214956"/>
                            <a:gd name="connsiteY633" fmla="*/ 153882 h 316759"/>
                            <a:gd name="connsiteX634" fmla="*/ 118491 w 214956"/>
                            <a:gd name="connsiteY634" fmla="*/ 146262 h 316759"/>
                            <a:gd name="connsiteX635" fmla="*/ 118491 w 214956"/>
                            <a:gd name="connsiteY635" fmla="*/ 142452 h 316759"/>
                            <a:gd name="connsiteX636" fmla="*/ 115634 w 214956"/>
                            <a:gd name="connsiteY636" fmla="*/ 142452 h 316759"/>
                            <a:gd name="connsiteX637" fmla="*/ 115634 w 214956"/>
                            <a:gd name="connsiteY637" fmla="*/ 142452 h 316759"/>
                            <a:gd name="connsiteX638" fmla="*/ 108966 w 214956"/>
                            <a:gd name="connsiteY638" fmla="*/ 146262 h 316759"/>
                            <a:gd name="connsiteX639" fmla="*/ 104203 w 214956"/>
                            <a:gd name="connsiteY639" fmla="*/ 148167 h 316759"/>
                            <a:gd name="connsiteX640" fmla="*/ 102299 w 214956"/>
                            <a:gd name="connsiteY640" fmla="*/ 147214 h 316759"/>
                            <a:gd name="connsiteX641" fmla="*/ 101346 w 214956"/>
                            <a:gd name="connsiteY641" fmla="*/ 152929 h 316759"/>
                            <a:gd name="connsiteX642" fmla="*/ 104203 w 214956"/>
                            <a:gd name="connsiteY642" fmla="*/ 153882 h 316759"/>
                            <a:gd name="connsiteX643" fmla="*/ 109919 w 214956"/>
                            <a:gd name="connsiteY643" fmla="*/ 154834 h 316759"/>
                            <a:gd name="connsiteX644" fmla="*/ 111824 w 214956"/>
                            <a:gd name="connsiteY644" fmla="*/ 154834 h 316759"/>
                            <a:gd name="connsiteX645" fmla="*/ 113728 w 214956"/>
                            <a:gd name="connsiteY645" fmla="*/ 154834 h 316759"/>
                            <a:gd name="connsiteX646" fmla="*/ 112776 w 214956"/>
                            <a:gd name="connsiteY646" fmla="*/ 156739 h 316759"/>
                            <a:gd name="connsiteX647" fmla="*/ 105156 w 214956"/>
                            <a:gd name="connsiteY647" fmla="*/ 158644 h 316759"/>
                            <a:gd name="connsiteX648" fmla="*/ 104203 w 214956"/>
                            <a:gd name="connsiteY648" fmla="*/ 159597 h 316759"/>
                            <a:gd name="connsiteX649" fmla="*/ 104203 w 214956"/>
                            <a:gd name="connsiteY649" fmla="*/ 163407 h 316759"/>
                            <a:gd name="connsiteX650" fmla="*/ 98488 w 214956"/>
                            <a:gd name="connsiteY650" fmla="*/ 161502 h 316759"/>
                            <a:gd name="connsiteX651" fmla="*/ 98488 w 214956"/>
                            <a:gd name="connsiteY651" fmla="*/ 150072 h 316759"/>
                            <a:gd name="connsiteX652" fmla="*/ 96584 w 214956"/>
                            <a:gd name="connsiteY652" fmla="*/ 150072 h 316759"/>
                            <a:gd name="connsiteX653" fmla="*/ 89916 w 214956"/>
                            <a:gd name="connsiteY653" fmla="*/ 153882 h 316759"/>
                            <a:gd name="connsiteX654" fmla="*/ 89916 w 214956"/>
                            <a:gd name="connsiteY654" fmla="*/ 151977 h 316759"/>
                            <a:gd name="connsiteX655" fmla="*/ 91821 w 214956"/>
                            <a:gd name="connsiteY655" fmla="*/ 149119 h 316759"/>
                            <a:gd name="connsiteX656" fmla="*/ 88011 w 214956"/>
                            <a:gd name="connsiteY656" fmla="*/ 149119 h 316759"/>
                            <a:gd name="connsiteX657" fmla="*/ 85153 w 214956"/>
                            <a:gd name="connsiteY657" fmla="*/ 150072 h 316759"/>
                            <a:gd name="connsiteX658" fmla="*/ 84201 w 214956"/>
                            <a:gd name="connsiteY658" fmla="*/ 148167 h 316759"/>
                            <a:gd name="connsiteX659" fmla="*/ 80391 w 214956"/>
                            <a:gd name="connsiteY659" fmla="*/ 152929 h 316759"/>
                            <a:gd name="connsiteX660" fmla="*/ 84201 w 214956"/>
                            <a:gd name="connsiteY660" fmla="*/ 155787 h 316759"/>
                            <a:gd name="connsiteX661" fmla="*/ 85153 w 214956"/>
                            <a:gd name="connsiteY661" fmla="*/ 153882 h 316759"/>
                            <a:gd name="connsiteX662" fmla="*/ 89916 w 214956"/>
                            <a:gd name="connsiteY662" fmla="*/ 153882 h 316759"/>
                            <a:gd name="connsiteX663" fmla="*/ 93726 w 214956"/>
                            <a:gd name="connsiteY663" fmla="*/ 154834 h 316759"/>
                            <a:gd name="connsiteX664" fmla="*/ 94678 w 214956"/>
                            <a:gd name="connsiteY664" fmla="*/ 156739 h 316759"/>
                            <a:gd name="connsiteX665" fmla="*/ 90869 w 214956"/>
                            <a:gd name="connsiteY665" fmla="*/ 159597 h 316759"/>
                            <a:gd name="connsiteX666" fmla="*/ 86106 w 214956"/>
                            <a:gd name="connsiteY666" fmla="*/ 159597 h 316759"/>
                            <a:gd name="connsiteX667" fmla="*/ 88011 w 214956"/>
                            <a:gd name="connsiteY667" fmla="*/ 165312 h 316759"/>
                            <a:gd name="connsiteX668" fmla="*/ 88011 w 214956"/>
                            <a:gd name="connsiteY668" fmla="*/ 165312 h 316759"/>
                            <a:gd name="connsiteX669" fmla="*/ 85153 w 214956"/>
                            <a:gd name="connsiteY669" fmla="*/ 168169 h 316759"/>
                            <a:gd name="connsiteX670" fmla="*/ 88963 w 214956"/>
                            <a:gd name="connsiteY670" fmla="*/ 168169 h 316759"/>
                            <a:gd name="connsiteX671" fmla="*/ 88963 w 214956"/>
                            <a:gd name="connsiteY671" fmla="*/ 168169 h 316759"/>
                            <a:gd name="connsiteX672" fmla="*/ 88011 w 214956"/>
                            <a:gd name="connsiteY672" fmla="*/ 170074 h 316759"/>
                            <a:gd name="connsiteX673" fmla="*/ 87059 w 214956"/>
                            <a:gd name="connsiteY673" fmla="*/ 171979 h 316759"/>
                            <a:gd name="connsiteX674" fmla="*/ 88963 w 214956"/>
                            <a:gd name="connsiteY674" fmla="*/ 171027 h 316759"/>
                            <a:gd name="connsiteX675" fmla="*/ 88011 w 214956"/>
                            <a:gd name="connsiteY675" fmla="*/ 168169 h 316759"/>
                            <a:gd name="connsiteX676" fmla="*/ 87059 w 214956"/>
                            <a:gd name="connsiteY676" fmla="*/ 166264 h 316759"/>
                            <a:gd name="connsiteX677" fmla="*/ 96584 w 214956"/>
                            <a:gd name="connsiteY677" fmla="*/ 162454 h 316759"/>
                            <a:gd name="connsiteX678" fmla="*/ 94678 w 214956"/>
                            <a:gd name="connsiteY678" fmla="*/ 167217 h 316759"/>
                            <a:gd name="connsiteX679" fmla="*/ 92774 w 214956"/>
                            <a:gd name="connsiteY679" fmla="*/ 169122 h 316759"/>
                            <a:gd name="connsiteX680" fmla="*/ 93726 w 214956"/>
                            <a:gd name="connsiteY680" fmla="*/ 172932 h 316759"/>
                            <a:gd name="connsiteX681" fmla="*/ 96584 w 214956"/>
                            <a:gd name="connsiteY681" fmla="*/ 171979 h 316759"/>
                            <a:gd name="connsiteX682" fmla="*/ 106109 w 214956"/>
                            <a:gd name="connsiteY682" fmla="*/ 168169 h 316759"/>
                            <a:gd name="connsiteX683" fmla="*/ 102299 w 214956"/>
                            <a:gd name="connsiteY683" fmla="*/ 171027 h 316759"/>
                            <a:gd name="connsiteX684" fmla="*/ 100394 w 214956"/>
                            <a:gd name="connsiteY684" fmla="*/ 171979 h 316759"/>
                            <a:gd name="connsiteX685" fmla="*/ 101346 w 214956"/>
                            <a:gd name="connsiteY685" fmla="*/ 173884 h 316759"/>
                            <a:gd name="connsiteX686" fmla="*/ 102299 w 214956"/>
                            <a:gd name="connsiteY686" fmla="*/ 179599 h 316759"/>
                            <a:gd name="connsiteX687" fmla="*/ 102299 w 214956"/>
                            <a:gd name="connsiteY687" fmla="*/ 182457 h 316759"/>
                            <a:gd name="connsiteX688" fmla="*/ 107061 w 214956"/>
                            <a:gd name="connsiteY688" fmla="*/ 182457 h 316759"/>
                            <a:gd name="connsiteX689" fmla="*/ 106109 w 214956"/>
                            <a:gd name="connsiteY689" fmla="*/ 179599 h 316759"/>
                            <a:gd name="connsiteX690" fmla="*/ 106109 w 214956"/>
                            <a:gd name="connsiteY690" fmla="*/ 177694 h 316759"/>
                            <a:gd name="connsiteX691" fmla="*/ 108966 w 214956"/>
                            <a:gd name="connsiteY691" fmla="*/ 173884 h 316759"/>
                            <a:gd name="connsiteX692" fmla="*/ 116586 w 214956"/>
                            <a:gd name="connsiteY692" fmla="*/ 172932 h 316759"/>
                            <a:gd name="connsiteX693" fmla="*/ 120396 w 214956"/>
                            <a:gd name="connsiteY693" fmla="*/ 171979 h 316759"/>
                            <a:gd name="connsiteX694" fmla="*/ 89916 w 214956"/>
                            <a:gd name="connsiteY694" fmla="*/ 125307 h 316759"/>
                            <a:gd name="connsiteX695" fmla="*/ 88011 w 214956"/>
                            <a:gd name="connsiteY695" fmla="*/ 130069 h 316759"/>
                            <a:gd name="connsiteX696" fmla="*/ 87059 w 214956"/>
                            <a:gd name="connsiteY696" fmla="*/ 132927 h 316759"/>
                            <a:gd name="connsiteX697" fmla="*/ 87059 w 214956"/>
                            <a:gd name="connsiteY697" fmla="*/ 135784 h 316759"/>
                            <a:gd name="connsiteX698" fmla="*/ 84201 w 214956"/>
                            <a:gd name="connsiteY698" fmla="*/ 134832 h 316759"/>
                            <a:gd name="connsiteX699" fmla="*/ 84201 w 214956"/>
                            <a:gd name="connsiteY699" fmla="*/ 131974 h 316759"/>
                            <a:gd name="connsiteX700" fmla="*/ 89916 w 214956"/>
                            <a:gd name="connsiteY700" fmla="*/ 125307 h 316759"/>
                            <a:gd name="connsiteX701" fmla="*/ 83249 w 214956"/>
                            <a:gd name="connsiteY701" fmla="*/ 122449 h 316759"/>
                            <a:gd name="connsiteX702" fmla="*/ 85153 w 214956"/>
                            <a:gd name="connsiteY702" fmla="*/ 122449 h 316759"/>
                            <a:gd name="connsiteX703" fmla="*/ 87059 w 214956"/>
                            <a:gd name="connsiteY703" fmla="*/ 125307 h 316759"/>
                            <a:gd name="connsiteX704" fmla="*/ 85153 w 214956"/>
                            <a:gd name="connsiteY704" fmla="*/ 125307 h 316759"/>
                            <a:gd name="connsiteX705" fmla="*/ 83249 w 214956"/>
                            <a:gd name="connsiteY705" fmla="*/ 122449 h 316759"/>
                            <a:gd name="connsiteX706" fmla="*/ 87059 w 214956"/>
                            <a:gd name="connsiteY706" fmla="*/ 151977 h 316759"/>
                            <a:gd name="connsiteX707" fmla="*/ 85153 w 214956"/>
                            <a:gd name="connsiteY707" fmla="*/ 149119 h 316759"/>
                            <a:gd name="connsiteX708" fmla="*/ 87059 w 214956"/>
                            <a:gd name="connsiteY708" fmla="*/ 148167 h 316759"/>
                            <a:gd name="connsiteX709" fmla="*/ 87059 w 214956"/>
                            <a:gd name="connsiteY709" fmla="*/ 151977 h 316759"/>
                            <a:gd name="connsiteX710" fmla="*/ 86106 w 214956"/>
                            <a:gd name="connsiteY710" fmla="*/ 119592 h 316759"/>
                            <a:gd name="connsiteX711" fmla="*/ 85153 w 214956"/>
                            <a:gd name="connsiteY711" fmla="*/ 118639 h 316759"/>
                            <a:gd name="connsiteX712" fmla="*/ 86106 w 214956"/>
                            <a:gd name="connsiteY712" fmla="*/ 117687 h 316759"/>
                            <a:gd name="connsiteX713" fmla="*/ 87059 w 214956"/>
                            <a:gd name="connsiteY713" fmla="*/ 118639 h 316759"/>
                            <a:gd name="connsiteX714" fmla="*/ 86106 w 214956"/>
                            <a:gd name="connsiteY714" fmla="*/ 119592 h 316759"/>
                            <a:gd name="connsiteX715" fmla="*/ 88011 w 214956"/>
                            <a:gd name="connsiteY715" fmla="*/ 107209 h 316759"/>
                            <a:gd name="connsiteX716" fmla="*/ 89916 w 214956"/>
                            <a:gd name="connsiteY716" fmla="*/ 108162 h 316759"/>
                            <a:gd name="connsiteX717" fmla="*/ 89916 w 214956"/>
                            <a:gd name="connsiteY717" fmla="*/ 112924 h 316759"/>
                            <a:gd name="connsiteX718" fmla="*/ 89916 w 214956"/>
                            <a:gd name="connsiteY718" fmla="*/ 108162 h 316759"/>
                            <a:gd name="connsiteX719" fmla="*/ 88011 w 214956"/>
                            <a:gd name="connsiteY719" fmla="*/ 107209 h 316759"/>
                            <a:gd name="connsiteX720" fmla="*/ 88011 w 214956"/>
                            <a:gd name="connsiteY720" fmla="*/ 107209 h 316759"/>
                            <a:gd name="connsiteX721" fmla="*/ 95631 w 214956"/>
                            <a:gd name="connsiteY721" fmla="*/ 124354 h 316759"/>
                            <a:gd name="connsiteX722" fmla="*/ 95631 w 214956"/>
                            <a:gd name="connsiteY722" fmla="*/ 126259 h 316759"/>
                            <a:gd name="connsiteX723" fmla="*/ 97536 w 214956"/>
                            <a:gd name="connsiteY723" fmla="*/ 126259 h 316759"/>
                            <a:gd name="connsiteX724" fmla="*/ 99441 w 214956"/>
                            <a:gd name="connsiteY724" fmla="*/ 130069 h 316759"/>
                            <a:gd name="connsiteX725" fmla="*/ 101346 w 214956"/>
                            <a:gd name="connsiteY725" fmla="*/ 131022 h 316759"/>
                            <a:gd name="connsiteX726" fmla="*/ 100394 w 214956"/>
                            <a:gd name="connsiteY726" fmla="*/ 129117 h 316759"/>
                            <a:gd name="connsiteX727" fmla="*/ 98488 w 214956"/>
                            <a:gd name="connsiteY727" fmla="*/ 127212 h 316759"/>
                            <a:gd name="connsiteX728" fmla="*/ 102299 w 214956"/>
                            <a:gd name="connsiteY728" fmla="*/ 124354 h 316759"/>
                            <a:gd name="connsiteX729" fmla="*/ 102299 w 214956"/>
                            <a:gd name="connsiteY729" fmla="*/ 123402 h 316759"/>
                            <a:gd name="connsiteX730" fmla="*/ 98488 w 214956"/>
                            <a:gd name="connsiteY730" fmla="*/ 125307 h 316759"/>
                            <a:gd name="connsiteX731" fmla="*/ 95631 w 214956"/>
                            <a:gd name="connsiteY731" fmla="*/ 124354 h 316759"/>
                            <a:gd name="connsiteX732" fmla="*/ 98488 w 214956"/>
                            <a:gd name="connsiteY732" fmla="*/ 116734 h 316759"/>
                            <a:gd name="connsiteX733" fmla="*/ 98488 w 214956"/>
                            <a:gd name="connsiteY733" fmla="*/ 116734 h 316759"/>
                            <a:gd name="connsiteX734" fmla="*/ 100394 w 214956"/>
                            <a:gd name="connsiteY734" fmla="*/ 116734 h 316759"/>
                            <a:gd name="connsiteX735" fmla="*/ 98488 w 214956"/>
                            <a:gd name="connsiteY735" fmla="*/ 116734 h 316759"/>
                            <a:gd name="connsiteX736" fmla="*/ 98488 w 214956"/>
                            <a:gd name="connsiteY736" fmla="*/ 116734 h 316759"/>
                            <a:gd name="connsiteX737" fmla="*/ 99441 w 214956"/>
                            <a:gd name="connsiteY737" fmla="*/ 142452 h 316759"/>
                            <a:gd name="connsiteX738" fmla="*/ 99441 w 214956"/>
                            <a:gd name="connsiteY738" fmla="*/ 142452 h 316759"/>
                            <a:gd name="connsiteX739" fmla="*/ 101346 w 214956"/>
                            <a:gd name="connsiteY739" fmla="*/ 141499 h 316759"/>
                            <a:gd name="connsiteX740" fmla="*/ 99441 w 214956"/>
                            <a:gd name="connsiteY740" fmla="*/ 142452 h 316759"/>
                            <a:gd name="connsiteX741" fmla="*/ 101346 w 214956"/>
                            <a:gd name="connsiteY741" fmla="*/ 174837 h 316759"/>
                            <a:gd name="connsiteX742" fmla="*/ 101346 w 214956"/>
                            <a:gd name="connsiteY742" fmla="*/ 174837 h 316759"/>
                            <a:gd name="connsiteX743" fmla="*/ 99441 w 214956"/>
                            <a:gd name="connsiteY743" fmla="*/ 174837 h 316759"/>
                            <a:gd name="connsiteX744" fmla="*/ 100394 w 214956"/>
                            <a:gd name="connsiteY744" fmla="*/ 175789 h 316759"/>
                            <a:gd name="connsiteX745" fmla="*/ 101346 w 214956"/>
                            <a:gd name="connsiteY745" fmla="*/ 174837 h 316759"/>
                            <a:gd name="connsiteX746" fmla="*/ 101346 w 214956"/>
                            <a:gd name="connsiteY746" fmla="*/ 141499 h 316759"/>
                            <a:gd name="connsiteX747" fmla="*/ 103251 w 214956"/>
                            <a:gd name="connsiteY747" fmla="*/ 142452 h 316759"/>
                            <a:gd name="connsiteX748" fmla="*/ 105156 w 214956"/>
                            <a:gd name="connsiteY748" fmla="*/ 142452 h 316759"/>
                            <a:gd name="connsiteX749" fmla="*/ 103251 w 214956"/>
                            <a:gd name="connsiteY749" fmla="*/ 140547 h 316759"/>
                            <a:gd name="connsiteX750" fmla="*/ 101346 w 214956"/>
                            <a:gd name="connsiteY750" fmla="*/ 141499 h 316759"/>
                            <a:gd name="connsiteX751" fmla="*/ 107061 w 214956"/>
                            <a:gd name="connsiteY751" fmla="*/ 136737 h 316759"/>
                            <a:gd name="connsiteX752" fmla="*/ 111824 w 214956"/>
                            <a:gd name="connsiteY752" fmla="*/ 135784 h 316759"/>
                            <a:gd name="connsiteX753" fmla="*/ 111824 w 214956"/>
                            <a:gd name="connsiteY753" fmla="*/ 134832 h 316759"/>
                            <a:gd name="connsiteX754" fmla="*/ 110871 w 214956"/>
                            <a:gd name="connsiteY754" fmla="*/ 131022 h 316759"/>
                            <a:gd name="connsiteX755" fmla="*/ 110871 w 214956"/>
                            <a:gd name="connsiteY755" fmla="*/ 131022 h 316759"/>
                            <a:gd name="connsiteX756" fmla="*/ 111824 w 214956"/>
                            <a:gd name="connsiteY756" fmla="*/ 134832 h 316759"/>
                            <a:gd name="connsiteX757" fmla="*/ 111824 w 214956"/>
                            <a:gd name="connsiteY757" fmla="*/ 136737 h 316759"/>
                            <a:gd name="connsiteX758" fmla="*/ 108013 w 214956"/>
                            <a:gd name="connsiteY758" fmla="*/ 134832 h 316759"/>
                            <a:gd name="connsiteX759" fmla="*/ 105156 w 214956"/>
                            <a:gd name="connsiteY759" fmla="*/ 136737 h 316759"/>
                            <a:gd name="connsiteX760" fmla="*/ 107061 w 214956"/>
                            <a:gd name="connsiteY760" fmla="*/ 136737 h 316759"/>
                            <a:gd name="connsiteX761" fmla="*/ 108966 w 214956"/>
                            <a:gd name="connsiteY761" fmla="*/ 164359 h 316759"/>
                            <a:gd name="connsiteX762" fmla="*/ 106109 w 214956"/>
                            <a:gd name="connsiteY762" fmla="*/ 161502 h 316759"/>
                            <a:gd name="connsiteX763" fmla="*/ 111824 w 214956"/>
                            <a:gd name="connsiteY763" fmla="*/ 160549 h 316759"/>
                            <a:gd name="connsiteX764" fmla="*/ 108966 w 214956"/>
                            <a:gd name="connsiteY764" fmla="*/ 164359 h 316759"/>
                            <a:gd name="connsiteX765" fmla="*/ 109919 w 214956"/>
                            <a:gd name="connsiteY765" fmla="*/ 186267 h 316759"/>
                            <a:gd name="connsiteX766" fmla="*/ 109919 w 214956"/>
                            <a:gd name="connsiteY766" fmla="*/ 186267 h 316759"/>
                            <a:gd name="connsiteX767" fmla="*/ 109919 w 214956"/>
                            <a:gd name="connsiteY767" fmla="*/ 188172 h 316759"/>
                            <a:gd name="connsiteX768" fmla="*/ 110871 w 214956"/>
                            <a:gd name="connsiteY768" fmla="*/ 188172 h 316759"/>
                            <a:gd name="connsiteX769" fmla="*/ 109919 w 214956"/>
                            <a:gd name="connsiteY769" fmla="*/ 186267 h 316759"/>
                            <a:gd name="connsiteX770" fmla="*/ 114681 w 214956"/>
                            <a:gd name="connsiteY770" fmla="*/ 143404 h 316759"/>
                            <a:gd name="connsiteX771" fmla="*/ 118491 w 214956"/>
                            <a:gd name="connsiteY771" fmla="*/ 148167 h 316759"/>
                            <a:gd name="connsiteX772" fmla="*/ 120396 w 214956"/>
                            <a:gd name="connsiteY772" fmla="*/ 154834 h 316759"/>
                            <a:gd name="connsiteX773" fmla="*/ 118491 w 214956"/>
                            <a:gd name="connsiteY773" fmla="*/ 156739 h 316759"/>
                            <a:gd name="connsiteX774" fmla="*/ 116586 w 214956"/>
                            <a:gd name="connsiteY774" fmla="*/ 155787 h 316759"/>
                            <a:gd name="connsiteX775" fmla="*/ 111824 w 214956"/>
                            <a:gd name="connsiteY775" fmla="*/ 146262 h 316759"/>
                            <a:gd name="connsiteX776" fmla="*/ 114681 w 214956"/>
                            <a:gd name="connsiteY776" fmla="*/ 143404 h 316759"/>
                            <a:gd name="connsiteX777" fmla="*/ 114681 w 214956"/>
                            <a:gd name="connsiteY777" fmla="*/ 193887 h 316759"/>
                            <a:gd name="connsiteX778" fmla="*/ 114681 w 214956"/>
                            <a:gd name="connsiteY778" fmla="*/ 193887 h 316759"/>
                            <a:gd name="connsiteX779" fmla="*/ 114681 w 214956"/>
                            <a:gd name="connsiteY779" fmla="*/ 193887 h 316759"/>
                            <a:gd name="connsiteX780" fmla="*/ 114681 w 214956"/>
                            <a:gd name="connsiteY780" fmla="*/ 194839 h 316759"/>
                            <a:gd name="connsiteX781" fmla="*/ 114681 w 214956"/>
                            <a:gd name="connsiteY781" fmla="*/ 193887 h 316759"/>
                            <a:gd name="connsiteX782" fmla="*/ 115634 w 214956"/>
                            <a:gd name="connsiteY782" fmla="*/ 182457 h 316759"/>
                            <a:gd name="connsiteX783" fmla="*/ 115634 w 214956"/>
                            <a:gd name="connsiteY783" fmla="*/ 182457 h 316759"/>
                            <a:gd name="connsiteX784" fmla="*/ 113728 w 214956"/>
                            <a:gd name="connsiteY784" fmla="*/ 182457 h 316759"/>
                            <a:gd name="connsiteX785" fmla="*/ 114681 w 214956"/>
                            <a:gd name="connsiteY785" fmla="*/ 183409 h 316759"/>
                            <a:gd name="connsiteX786" fmla="*/ 115634 w 214956"/>
                            <a:gd name="connsiteY786" fmla="*/ 182457 h 316759"/>
                            <a:gd name="connsiteX787" fmla="*/ 114681 w 214956"/>
                            <a:gd name="connsiteY787" fmla="*/ 143404 h 316759"/>
                            <a:gd name="connsiteX788" fmla="*/ 116586 w 214956"/>
                            <a:gd name="connsiteY788" fmla="*/ 140547 h 316759"/>
                            <a:gd name="connsiteX789" fmla="*/ 116586 w 214956"/>
                            <a:gd name="connsiteY789" fmla="*/ 140547 h 316759"/>
                            <a:gd name="connsiteX790" fmla="*/ 116586 w 214956"/>
                            <a:gd name="connsiteY790" fmla="*/ 140547 h 316759"/>
                            <a:gd name="connsiteX791" fmla="*/ 118491 w 214956"/>
                            <a:gd name="connsiteY791" fmla="*/ 144357 h 316759"/>
                            <a:gd name="connsiteX792" fmla="*/ 114681 w 214956"/>
                            <a:gd name="connsiteY792" fmla="*/ 143404 h 316759"/>
                            <a:gd name="connsiteX793" fmla="*/ 114681 w 214956"/>
                            <a:gd name="connsiteY793" fmla="*/ 131022 h 316759"/>
                            <a:gd name="connsiteX794" fmla="*/ 115634 w 214956"/>
                            <a:gd name="connsiteY794" fmla="*/ 131974 h 316759"/>
                            <a:gd name="connsiteX795" fmla="*/ 116586 w 214956"/>
                            <a:gd name="connsiteY795" fmla="*/ 131022 h 316759"/>
                            <a:gd name="connsiteX796" fmla="*/ 114681 w 214956"/>
                            <a:gd name="connsiteY796" fmla="*/ 131022 h 316759"/>
                            <a:gd name="connsiteX797" fmla="*/ 114681 w 214956"/>
                            <a:gd name="connsiteY797" fmla="*/ 131022 h 316759"/>
                            <a:gd name="connsiteX798" fmla="*/ 118491 w 214956"/>
                            <a:gd name="connsiteY798" fmla="*/ 190077 h 316759"/>
                            <a:gd name="connsiteX799" fmla="*/ 120396 w 214956"/>
                            <a:gd name="connsiteY799" fmla="*/ 192934 h 316759"/>
                            <a:gd name="connsiteX800" fmla="*/ 122301 w 214956"/>
                            <a:gd name="connsiteY800" fmla="*/ 191982 h 316759"/>
                            <a:gd name="connsiteX801" fmla="*/ 119444 w 214956"/>
                            <a:gd name="connsiteY801" fmla="*/ 189124 h 316759"/>
                            <a:gd name="connsiteX802" fmla="*/ 118491 w 214956"/>
                            <a:gd name="connsiteY802" fmla="*/ 190077 h 316759"/>
                            <a:gd name="connsiteX803" fmla="*/ 120396 w 214956"/>
                            <a:gd name="connsiteY803" fmla="*/ 198649 h 316759"/>
                            <a:gd name="connsiteX804" fmla="*/ 121349 w 214956"/>
                            <a:gd name="connsiteY804" fmla="*/ 197697 h 316759"/>
                            <a:gd name="connsiteX805" fmla="*/ 119444 w 214956"/>
                            <a:gd name="connsiteY805" fmla="*/ 197697 h 316759"/>
                            <a:gd name="connsiteX806" fmla="*/ 117538 w 214956"/>
                            <a:gd name="connsiteY806" fmla="*/ 199602 h 316759"/>
                            <a:gd name="connsiteX807" fmla="*/ 117538 w 214956"/>
                            <a:gd name="connsiteY807" fmla="*/ 199602 h 316759"/>
                            <a:gd name="connsiteX808" fmla="*/ 120396 w 214956"/>
                            <a:gd name="connsiteY808" fmla="*/ 198649 h 316759"/>
                            <a:gd name="connsiteX809" fmla="*/ 118491 w 214956"/>
                            <a:gd name="connsiteY809" fmla="*/ 175789 h 316759"/>
                            <a:gd name="connsiteX810" fmla="*/ 118491 w 214956"/>
                            <a:gd name="connsiteY810" fmla="*/ 175789 h 316759"/>
                            <a:gd name="connsiteX811" fmla="*/ 119444 w 214956"/>
                            <a:gd name="connsiteY811" fmla="*/ 175789 h 316759"/>
                            <a:gd name="connsiteX812" fmla="*/ 118491 w 214956"/>
                            <a:gd name="connsiteY812" fmla="*/ 175789 h 316759"/>
                            <a:gd name="connsiteX813" fmla="*/ 118491 w 214956"/>
                            <a:gd name="connsiteY813" fmla="*/ 175789 h 316759"/>
                            <a:gd name="connsiteX814" fmla="*/ 120396 w 214956"/>
                            <a:gd name="connsiteY814" fmla="*/ 171979 h 316759"/>
                            <a:gd name="connsiteX815" fmla="*/ 125159 w 214956"/>
                            <a:gd name="connsiteY815" fmla="*/ 171979 h 316759"/>
                            <a:gd name="connsiteX816" fmla="*/ 125159 w 214956"/>
                            <a:gd name="connsiteY816" fmla="*/ 171979 h 316759"/>
                            <a:gd name="connsiteX817" fmla="*/ 120396 w 214956"/>
                            <a:gd name="connsiteY817" fmla="*/ 171979 h 316759"/>
                            <a:gd name="connsiteX818" fmla="*/ 123253 w 214956"/>
                            <a:gd name="connsiteY818" fmla="*/ 161502 h 316759"/>
                            <a:gd name="connsiteX819" fmla="*/ 121349 w 214956"/>
                            <a:gd name="connsiteY819" fmla="*/ 162454 h 316759"/>
                            <a:gd name="connsiteX820" fmla="*/ 125159 w 214956"/>
                            <a:gd name="connsiteY820" fmla="*/ 164359 h 316759"/>
                            <a:gd name="connsiteX821" fmla="*/ 126111 w 214956"/>
                            <a:gd name="connsiteY821" fmla="*/ 164359 h 316759"/>
                            <a:gd name="connsiteX822" fmla="*/ 123253 w 214956"/>
                            <a:gd name="connsiteY822" fmla="*/ 161502 h 316759"/>
                            <a:gd name="connsiteX823" fmla="*/ 130874 w 214956"/>
                            <a:gd name="connsiteY823" fmla="*/ 203412 h 316759"/>
                            <a:gd name="connsiteX824" fmla="*/ 134684 w 214956"/>
                            <a:gd name="connsiteY824" fmla="*/ 204364 h 316759"/>
                            <a:gd name="connsiteX825" fmla="*/ 133731 w 214956"/>
                            <a:gd name="connsiteY825" fmla="*/ 201507 h 316759"/>
                            <a:gd name="connsiteX826" fmla="*/ 134684 w 214956"/>
                            <a:gd name="connsiteY826" fmla="*/ 199602 h 316759"/>
                            <a:gd name="connsiteX827" fmla="*/ 139446 w 214956"/>
                            <a:gd name="connsiteY827" fmla="*/ 199602 h 316759"/>
                            <a:gd name="connsiteX828" fmla="*/ 140399 w 214956"/>
                            <a:gd name="connsiteY828" fmla="*/ 197697 h 316759"/>
                            <a:gd name="connsiteX829" fmla="*/ 139446 w 214956"/>
                            <a:gd name="connsiteY829" fmla="*/ 195792 h 316759"/>
                            <a:gd name="connsiteX830" fmla="*/ 129921 w 214956"/>
                            <a:gd name="connsiteY830" fmla="*/ 193887 h 316759"/>
                            <a:gd name="connsiteX831" fmla="*/ 128969 w 214956"/>
                            <a:gd name="connsiteY831" fmla="*/ 191029 h 316759"/>
                            <a:gd name="connsiteX832" fmla="*/ 132778 w 214956"/>
                            <a:gd name="connsiteY832" fmla="*/ 183409 h 316759"/>
                            <a:gd name="connsiteX833" fmla="*/ 130874 w 214956"/>
                            <a:gd name="connsiteY833" fmla="*/ 178647 h 316759"/>
                            <a:gd name="connsiteX834" fmla="*/ 128969 w 214956"/>
                            <a:gd name="connsiteY834" fmla="*/ 182457 h 316759"/>
                            <a:gd name="connsiteX835" fmla="*/ 123253 w 214956"/>
                            <a:gd name="connsiteY835" fmla="*/ 186267 h 316759"/>
                            <a:gd name="connsiteX836" fmla="*/ 121349 w 214956"/>
                            <a:gd name="connsiteY836" fmla="*/ 186267 h 316759"/>
                            <a:gd name="connsiteX837" fmla="*/ 121349 w 214956"/>
                            <a:gd name="connsiteY837" fmla="*/ 188172 h 316759"/>
                            <a:gd name="connsiteX838" fmla="*/ 120396 w 214956"/>
                            <a:gd name="connsiteY838" fmla="*/ 194839 h 316759"/>
                            <a:gd name="connsiteX839" fmla="*/ 119444 w 214956"/>
                            <a:gd name="connsiteY839" fmla="*/ 196744 h 316759"/>
                            <a:gd name="connsiteX840" fmla="*/ 130874 w 214956"/>
                            <a:gd name="connsiteY840" fmla="*/ 203412 h 316759"/>
                            <a:gd name="connsiteX841" fmla="*/ 128969 w 214956"/>
                            <a:gd name="connsiteY841" fmla="*/ 205317 h 316759"/>
                            <a:gd name="connsiteX842" fmla="*/ 127063 w 214956"/>
                            <a:gd name="connsiteY842" fmla="*/ 203412 h 316759"/>
                            <a:gd name="connsiteX843" fmla="*/ 123253 w 214956"/>
                            <a:gd name="connsiteY843" fmla="*/ 206269 h 316759"/>
                            <a:gd name="connsiteX844" fmla="*/ 123253 w 214956"/>
                            <a:gd name="connsiteY844" fmla="*/ 208174 h 316759"/>
                            <a:gd name="connsiteX845" fmla="*/ 124206 w 214956"/>
                            <a:gd name="connsiteY845" fmla="*/ 208174 h 316759"/>
                            <a:gd name="connsiteX846" fmla="*/ 128969 w 214956"/>
                            <a:gd name="connsiteY846" fmla="*/ 205317 h 316759"/>
                            <a:gd name="connsiteX847" fmla="*/ 123253 w 214956"/>
                            <a:gd name="connsiteY847" fmla="*/ 139594 h 316759"/>
                            <a:gd name="connsiteX848" fmla="*/ 124206 w 214956"/>
                            <a:gd name="connsiteY848" fmla="*/ 140547 h 316759"/>
                            <a:gd name="connsiteX849" fmla="*/ 125159 w 214956"/>
                            <a:gd name="connsiteY849" fmla="*/ 138642 h 316759"/>
                            <a:gd name="connsiteX850" fmla="*/ 124206 w 214956"/>
                            <a:gd name="connsiteY850" fmla="*/ 137689 h 316759"/>
                            <a:gd name="connsiteX851" fmla="*/ 123253 w 214956"/>
                            <a:gd name="connsiteY851" fmla="*/ 139594 h 316759"/>
                            <a:gd name="connsiteX852" fmla="*/ 126111 w 214956"/>
                            <a:gd name="connsiteY852" fmla="*/ 159597 h 316759"/>
                            <a:gd name="connsiteX853" fmla="*/ 126111 w 214956"/>
                            <a:gd name="connsiteY853" fmla="*/ 159597 h 316759"/>
                            <a:gd name="connsiteX854" fmla="*/ 126111 w 214956"/>
                            <a:gd name="connsiteY854" fmla="*/ 157692 h 316759"/>
                            <a:gd name="connsiteX855" fmla="*/ 125159 w 214956"/>
                            <a:gd name="connsiteY855" fmla="*/ 158644 h 316759"/>
                            <a:gd name="connsiteX856" fmla="*/ 126111 w 214956"/>
                            <a:gd name="connsiteY856" fmla="*/ 159597 h 316759"/>
                            <a:gd name="connsiteX857" fmla="*/ 134684 w 214956"/>
                            <a:gd name="connsiteY857" fmla="*/ 207222 h 316759"/>
                            <a:gd name="connsiteX858" fmla="*/ 130874 w 214956"/>
                            <a:gd name="connsiteY858" fmla="*/ 208174 h 316759"/>
                            <a:gd name="connsiteX859" fmla="*/ 132778 w 214956"/>
                            <a:gd name="connsiteY859" fmla="*/ 210079 h 316759"/>
                            <a:gd name="connsiteX860" fmla="*/ 132778 w 214956"/>
                            <a:gd name="connsiteY860" fmla="*/ 210079 h 316759"/>
                            <a:gd name="connsiteX861" fmla="*/ 133731 w 214956"/>
                            <a:gd name="connsiteY861" fmla="*/ 212937 h 316759"/>
                            <a:gd name="connsiteX862" fmla="*/ 134684 w 214956"/>
                            <a:gd name="connsiteY862" fmla="*/ 210079 h 316759"/>
                            <a:gd name="connsiteX863" fmla="*/ 134684 w 214956"/>
                            <a:gd name="connsiteY863" fmla="*/ 207222 h 316759"/>
                            <a:gd name="connsiteX864" fmla="*/ 141351 w 214956"/>
                            <a:gd name="connsiteY864" fmla="*/ 181504 h 316759"/>
                            <a:gd name="connsiteX865" fmla="*/ 139446 w 214956"/>
                            <a:gd name="connsiteY865" fmla="*/ 186267 h 316759"/>
                            <a:gd name="connsiteX866" fmla="*/ 136588 w 214956"/>
                            <a:gd name="connsiteY866" fmla="*/ 189124 h 316759"/>
                            <a:gd name="connsiteX867" fmla="*/ 134684 w 214956"/>
                            <a:gd name="connsiteY867" fmla="*/ 190077 h 316759"/>
                            <a:gd name="connsiteX868" fmla="*/ 134684 w 214956"/>
                            <a:gd name="connsiteY868" fmla="*/ 191029 h 316759"/>
                            <a:gd name="connsiteX869" fmla="*/ 136588 w 214956"/>
                            <a:gd name="connsiteY869" fmla="*/ 189124 h 316759"/>
                            <a:gd name="connsiteX870" fmla="*/ 140399 w 214956"/>
                            <a:gd name="connsiteY870" fmla="*/ 190077 h 316759"/>
                            <a:gd name="connsiteX871" fmla="*/ 142303 w 214956"/>
                            <a:gd name="connsiteY871" fmla="*/ 189124 h 316759"/>
                            <a:gd name="connsiteX872" fmla="*/ 146113 w 214956"/>
                            <a:gd name="connsiteY872" fmla="*/ 186267 h 316759"/>
                            <a:gd name="connsiteX873" fmla="*/ 147066 w 214956"/>
                            <a:gd name="connsiteY873" fmla="*/ 186267 h 316759"/>
                            <a:gd name="connsiteX874" fmla="*/ 146113 w 214956"/>
                            <a:gd name="connsiteY874" fmla="*/ 185314 h 316759"/>
                            <a:gd name="connsiteX875" fmla="*/ 141351 w 214956"/>
                            <a:gd name="connsiteY875" fmla="*/ 181504 h 316759"/>
                            <a:gd name="connsiteX876" fmla="*/ 135636 w 214956"/>
                            <a:gd name="connsiteY876" fmla="*/ 180552 h 316759"/>
                            <a:gd name="connsiteX877" fmla="*/ 136588 w 214956"/>
                            <a:gd name="connsiteY877" fmla="*/ 178647 h 316759"/>
                            <a:gd name="connsiteX878" fmla="*/ 135636 w 214956"/>
                            <a:gd name="connsiteY878" fmla="*/ 178647 h 316759"/>
                            <a:gd name="connsiteX879" fmla="*/ 134684 w 214956"/>
                            <a:gd name="connsiteY879" fmla="*/ 179599 h 316759"/>
                            <a:gd name="connsiteX880" fmla="*/ 135636 w 214956"/>
                            <a:gd name="connsiteY880" fmla="*/ 180552 h 316759"/>
                            <a:gd name="connsiteX881" fmla="*/ 151828 w 214956"/>
                            <a:gd name="connsiteY881" fmla="*/ 213889 h 316759"/>
                            <a:gd name="connsiteX882" fmla="*/ 149924 w 214956"/>
                            <a:gd name="connsiteY882" fmla="*/ 213889 h 316759"/>
                            <a:gd name="connsiteX883" fmla="*/ 145161 w 214956"/>
                            <a:gd name="connsiteY883" fmla="*/ 212937 h 316759"/>
                            <a:gd name="connsiteX884" fmla="*/ 145161 w 214956"/>
                            <a:gd name="connsiteY884" fmla="*/ 214842 h 316759"/>
                            <a:gd name="connsiteX885" fmla="*/ 139446 w 214956"/>
                            <a:gd name="connsiteY885" fmla="*/ 218652 h 316759"/>
                            <a:gd name="connsiteX886" fmla="*/ 139446 w 214956"/>
                            <a:gd name="connsiteY886" fmla="*/ 214842 h 316759"/>
                            <a:gd name="connsiteX887" fmla="*/ 140399 w 214956"/>
                            <a:gd name="connsiteY887" fmla="*/ 212937 h 316759"/>
                            <a:gd name="connsiteX888" fmla="*/ 137541 w 214956"/>
                            <a:gd name="connsiteY888" fmla="*/ 214842 h 316759"/>
                            <a:gd name="connsiteX889" fmla="*/ 136588 w 214956"/>
                            <a:gd name="connsiteY889" fmla="*/ 219604 h 316759"/>
                            <a:gd name="connsiteX890" fmla="*/ 139446 w 214956"/>
                            <a:gd name="connsiteY890" fmla="*/ 219604 h 316759"/>
                            <a:gd name="connsiteX891" fmla="*/ 140399 w 214956"/>
                            <a:gd name="connsiteY891" fmla="*/ 222462 h 316759"/>
                            <a:gd name="connsiteX892" fmla="*/ 144209 w 214956"/>
                            <a:gd name="connsiteY892" fmla="*/ 220557 h 316759"/>
                            <a:gd name="connsiteX893" fmla="*/ 145161 w 214956"/>
                            <a:gd name="connsiteY893" fmla="*/ 216747 h 316759"/>
                            <a:gd name="connsiteX894" fmla="*/ 149924 w 214956"/>
                            <a:gd name="connsiteY894" fmla="*/ 215794 h 316759"/>
                            <a:gd name="connsiteX895" fmla="*/ 149924 w 214956"/>
                            <a:gd name="connsiteY895" fmla="*/ 217699 h 316759"/>
                            <a:gd name="connsiteX896" fmla="*/ 151828 w 214956"/>
                            <a:gd name="connsiteY896" fmla="*/ 219604 h 316759"/>
                            <a:gd name="connsiteX897" fmla="*/ 152781 w 214956"/>
                            <a:gd name="connsiteY897" fmla="*/ 218652 h 316759"/>
                            <a:gd name="connsiteX898" fmla="*/ 151828 w 214956"/>
                            <a:gd name="connsiteY898" fmla="*/ 213889 h 316759"/>
                            <a:gd name="connsiteX899" fmla="*/ 137541 w 214956"/>
                            <a:gd name="connsiteY899" fmla="*/ 153882 h 316759"/>
                            <a:gd name="connsiteX900" fmla="*/ 137541 w 214956"/>
                            <a:gd name="connsiteY900" fmla="*/ 153882 h 316759"/>
                            <a:gd name="connsiteX901" fmla="*/ 139446 w 214956"/>
                            <a:gd name="connsiteY901" fmla="*/ 153882 h 316759"/>
                            <a:gd name="connsiteX902" fmla="*/ 138494 w 214956"/>
                            <a:gd name="connsiteY902" fmla="*/ 152929 h 316759"/>
                            <a:gd name="connsiteX903" fmla="*/ 137541 w 214956"/>
                            <a:gd name="connsiteY903" fmla="*/ 153882 h 316759"/>
                            <a:gd name="connsiteX904" fmla="*/ 139446 w 214956"/>
                            <a:gd name="connsiteY904" fmla="*/ 174837 h 316759"/>
                            <a:gd name="connsiteX905" fmla="*/ 139446 w 214956"/>
                            <a:gd name="connsiteY905" fmla="*/ 174837 h 316759"/>
                            <a:gd name="connsiteX906" fmla="*/ 139446 w 214956"/>
                            <a:gd name="connsiteY906" fmla="*/ 172932 h 316759"/>
                            <a:gd name="connsiteX907" fmla="*/ 138494 w 214956"/>
                            <a:gd name="connsiteY907" fmla="*/ 172932 h 316759"/>
                            <a:gd name="connsiteX908" fmla="*/ 139446 w 214956"/>
                            <a:gd name="connsiteY908" fmla="*/ 174837 h 316759"/>
                            <a:gd name="connsiteX909" fmla="*/ 140399 w 214956"/>
                            <a:gd name="connsiteY909" fmla="*/ 203412 h 316759"/>
                            <a:gd name="connsiteX910" fmla="*/ 139446 w 214956"/>
                            <a:gd name="connsiteY910" fmla="*/ 204364 h 316759"/>
                            <a:gd name="connsiteX911" fmla="*/ 141351 w 214956"/>
                            <a:gd name="connsiteY911" fmla="*/ 208174 h 316759"/>
                            <a:gd name="connsiteX912" fmla="*/ 143256 w 214956"/>
                            <a:gd name="connsiteY912" fmla="*/ 206269 h 316759"/>
                            <a:gd name="connsiteX913" fmla="*/ 140399 w 214956"/>
                            <a:gd name="connsiteY913" fmla="*/ 203412 h 316759"/>
                            <a:gd name="connsiteX914" fmla="*/ 141351 w 214956"/>
                            <a:gd name="connsiteY914" fmla="*/ 162454 h 316759"/>
                            <a:gd name="connsiteX915" fmla="*/ 144209 w 214956"/>
                            <a:gd name="connsiteY915" fmla="*/ 165312 h 316759"/>
                            <a:gd name="connsiteX916" fmla="*/ 147066 w 214956"/>
                            <a:gd name="connsiteY916" fmla="*/ 165312 h 316759"/>
                            <a:gd name="connsiteX917" fmla="*/ 150876 w 214956"/>
                            <a:gd name="connsiteY917" fmla="*/ 163407 h 316759"/>
                            <a:gd name="connsiteX918" fmla="*/ 147066 w 214956"/>
                            <a:gd name="connsiteY918" fmla="*/ 160549 h 316759"/>
                            <a:gd name="connsiteX919" fmla="*/ 144209 w 214956"/>
                            <a:gd name="connsiteY919" fmla="*/ 160549 h 316759"/>
                            <a:gd name="connsiteX920" fmla="*/ 141351 w 214956"/>
                            <a:gd name="connsiteY920" fmla="*/ 162454 h 316759"/>
                            <a:gd name="connsiteX921" fmla="*/ 141351 w 214956"/>
                            <a:gd name="connsiteY921" fmla="*/ 157692 h 316759"/>
                            <a:gd name="connsiteX922" fmla="*/ 141351 w 214956"/>
                            <a:gd name="connsiteY922" fmla="*/ 157692 h 316759"/>
                            <a:gd name="connsiteX923" fmla="*/ 143256 w 214956"/>
                            <a:gd name="connsiteY923" fmla="*/ 157692 h 316759"/>
                            <a:gd name="connsiteX924" fmla="*/ 141351 w 214956"/>
                            <a:gd name="connsiteY924" fmla="*/ 157692 h 316759"/>
                            <a:gd name="connsiteX925" fmla="*/ 141351 w 214956"/>
                            <a:gd name="connsiteY925" fmla="*/ 157692 h 316759"/>
                            <a:gd name="connsiteX926" fmla="*/ 149924 w 214956"/>
                            <a:gd name="connsiteY926" fmla="*/ 198649 h 316759"/>
                            <a:gd name="connsiteX927" fmla="*/ 145161 w 214956"/>
                            <a:gd name="connsiteY927" fmla="*/ 194839 h 316759"/>
                            <a:gd name="connsiteX928" fmla="*/ 143256 w 214956"/>
                            <a:gd name="connsiteY928" fmla="*/ 195792 h 316759"/>
                            <a:gd name="connsiteX929" fmla="*/ 147066 w 214956"/>
                            <a:gd name="connsiteY929" fmla="*/ 200554 h 316759"/>
                            <a:gd name="connsiteX930" fmla="*/ 149924 w 214956"/>
                            <a:gd name="connsiteY930" fmla="*/ 198649 h 316759"/>
                            <a:gd name="connsiteX931" fmla="*/ 152781 w 214956"/>
                            <a:gd name="connsiteY931" fmla="*/ 80539 h 316759"/>
                            <a:gd name="connsiteX932" fmla="*/ 150876 w 214956"/>
                            <a:gd name="connsiteY932" fmla="*/ 76729 h 316759"/>
                            <a:gd name="connsiteX933" fmla="*/ 149924 w 214956"/>
                            <a:gd name="connsiteY933" fmla="*/ 76729 h 316759"/>
                            <a:gd name="connsiteX934" fmla="*/ 152781 w 214956"/>
                            <a:gd name="connsiteY934" fmla="*/ 80539 h 316759"/>
                            <a:gd name="connsiteX935" fmla="*/ 152781 w 214956"/>
                            <a:gd name="connsiteY935" fmla="*/ 80539 h 316759"/>
                            <a:gd name="connsiteX936" fmla="*/ 148019 w 214956"/>
                            <a:gd name="connsiteY936" fmla="*/ 87207 h 316759"/>
                            <a:gd name="connsiteX937" fmla="*/ 147066 w 214956"/>
                            <a:gd name="connsiteY937" fmla="*/ 86254 h 316759"/>
                            <a:gd name="connsiteX938" fmla="*/ 144209 w 214956"/>
                            <a:gd name="connsiteY938" fmla="*/ 83397 h 316759"/>
                            <a:gd name="connsiteX939" fmla="*/ 143256 w 214956"/>
                            <a:gd name="connsiteY939" fmla="*/ 83397 h 316759"/>
                            <a:gd name="connsiteX940" fmla="*/ 147066 w 214956"/>
                            <a:gd name="connsiteY940" fmla="*/ 87207 h 316759"/>
                            <a:gd name="connsiteX941" fmla="*/ 148019 w 214956"/>
                            <a:gd name="connsiteY941" fmla="*/ 87207 h 316759"/>
                            <a:gd name="connsiteX942" fmla="*/ 155638 w 214956"/>
                            <a:gd name="connsiteY942" fmla="*/ 87207 h 316759"/>
                            <a:gd name="connsiteX943" fmla="*/ 152781 w 214956"/>
                            <a:gd name="connsiteY943" fmla="*/ 80539 h 316759"/>
                            <a:gd name="connsiteX944" fmla="*/ 148019 w 214956"/>
                            <a:gd name="connsiteY944" fmla="*/ 205317 h 316759"/>
                            <a:gd name="connsiteX945" fmla="*/ 147066 w 214956"/>
                            <a:gd name="connsiteY945" fmla="*/ 207222 h 316759"/>
                            <a:gd name="connsiteX946" fmla="*/ 148019 w 214956"/>
                            <a:gd name="connsiteY946" fmla="*/ 208174 h 316759"/>
                            <a:gd name="connsiteX947" fmla="*/ 148971 w 214956"/>
                            <a:gd name="connsiteY947" fmla="*/ 206269 h 316759"/>
                            <a:gd name="connsiteX948" fmla="*/ 148019 w 214956"/>
                            <a:gd name="connsiteY948" fmla="*/ 205317 h 316759"/>
                            <a:gd name="connsiteX949" fmla="*/ 148019 w 214956"/>
                            <a:gd name="connsiteY949" fmla="*/ 176742 h 316759"/>
                            <a:gd name="connsiteX950" fmla="*/ 148019 w 214956"/>
                            <a:gd name="connsiteY950" fmla="*/ 176742 h 316759"/>
                            <a:gd name="connsiteX951" fmla="*/ 149924 w 214956"/>
                            <a:gd name="connsiteY951" fmla="*/ 176742 h 316759"/>
                            <a:gd name="connsiteX952" fmla="*/ 148019 w 214956"/>
                            <a:gd name="connsiteY952" fmla="*/ 176742 h 316759"/>
                            <a:gd name="connsiteX953" fmla="*/ 148019 w 214956"/>
                            <a:gd name="connsiteY953" fmla="*/ 176742 h 316759"/>
                            <a:gd name="connsiteX954" fmla="*/ 149924 w 214956"/>
                            <a:gd name="connsiteY954" fmla="*/ 191982 h 316759"/>
                            <a:gd name="connsiteX955" fmla="*/ 151828 w 214956"/>
                            <a:gd name="connsiteY955" fmla="*/ 190077 h 316759"/>
                            <a:gd name="connsiteX956" fmla="*/ 149924 w 214956"/>
                            <a:gd name="connsiteY956" fmla="*/ 188172 h 316759"/>
                            <a:gd name="connsiteX957" fmla="*/ 148019 w 214956"/>
                            <a:gd name="connsiteY957" fmla="*/ 190077 h 316759"/>
                            <a:gd name="connsiteX958" fmla="*/ 149924 w 214956"/>
                            <a:gd name="connsiteY958" fmla="*/ 191982 h 316759"/>
                            <a:gd name="connsiteX959" fmla="*/ 150876 w 214956"/>
                            <a:gd name="connsiteY959" fmla="*/ 225319 h 316759"/>
                            <a:gd name="connsiteX960" fmla="*/ 149924 w 214956"/>
                            <a:gd name="connsiteY960" fmla="*/ 224367 h 316759"/>
                            <a:gd name="connsiteX961" fmla="*/ 148971 w 214956"/>
                            <a:gd name="connsiteY961" fmla="*/ 225319 h 316759"/>
                            <a:gd name="connsiteX962" fmla="*/ 150876 w 214956"/>
                            <a:gd name="connsiteY962" fmla="*/ 225319 h 316759"/>
                            <a:gd name="connsiteX963" fmla="*/ 150876 w 214956"/>
                            <a:gd name="connsiteY963" fmla="*/ 225319 h 316759"/>
                            <a:gd name="connsiteX964" fmla="*/ 152781 w 214956"/>
                            <a:gd name="connsiteY964" fmla="*/ 167217 h 316759"/>
                            <a:gd name="connsiteX965" fmla="*/ 148971 w 214956"/>
                            <a:gd name="connsiteY965" fmla="*/ 170074 h 316759"/>
                            <a:gd name="connsiteX966" fmla="*/ 150876 w 214956"/>
                            <a:gd name="connsiteY966" fmla="*/ 171979 h 316759"/>
                            <a:gd name="connsiteX967" fmla="*/ 154686 w 214956"/>
                            <a:gd name="connsiteY967" fmla="*/ 168169 h 316759"/>
                            <a:gd name="connsiteX968" fmla="*/ 152781 w 214956"/>
                            <a:gd name="connsiteY968" fmla="*/ 167217 h 316759"/>
                            <a:gd name="connsiteX969" fmla="*/ 151828 w 214956"/>
                            <a:gd name="connsiteY969" fmla="*/ 211032 h 316759"/>
                            <a:gd name="connsiteX970" fmla="*/ 151828 w 214956"/>
                            <a:gd name="connsiteY970" fmla="*/ 211032 h 316759"/>
                            <a:gd name="connsiteX971" fmla="*/ 152781 w 214956"/>
                            <a:gd name="connsiteY971" fmla="*/ 211032 h 316759"/>
                            <a:gd name="connsiteX972" fmla="*/ 151828 w 214956"/>
                            <a:gd name="connsiteY972" fmla="*/ 211032 h 316759"/>
                            <a:gd name="connsiteX973" fmla="*/ 151828 w 214956"/>
                            <a:gd name="connsiteY973" fmla="*/ 211032 h 316759"/>
                            <a:gd name="connsiteX974" fmla="*/ 156591 w 214956"/>
                            <a:gd name="connsiteY974" fmla="*/ 205317 h 316759"/>
                            <a:gd name="connsiteX975" fmla="*/ 159449 w 214956"/>
                            <a:gd name="connsiteY975" fmla="*/ 204364 h 316759"/>
                            <a:gd name="connsiteX976" fmla="*/ 159449 w 214956"/>
                            <a:gd name="connsiteY976" fmla="*/ 204364 h 316759"/>
                            <a:gd name="connsiteX977" fmla="*/ 157544 w 214956"/>
                            <a:gd name="connsiteY977" fmla="*/ 202459 h 316759"/>
                            <a:gd name="connsiteX978" fmla="*/ 153734 w 214956"/>
                            <a:gd name="connsiteY978" fmla="*/ 204364 h 316759"/>
                            <a:gd name="connsiteX979" fmla="*/ 153734 w 214956"/>
                            <a:gd name="connsiteY979" fmla="*/ 205317 h 316759"/>
                            <a:gd name="connsiteX980" fmla="*/ 156591 w 214956"/>
                            <a:gd name="connsiteY980" fmla="*/ 205317 h 316759"/>
                            <a:gd name="connsiteX981" fmla="*/ 157544 w 214956"/>
                            <a:gd name="connsiteY981" fmla="*/ 224367 h 316759"/>
                            <a:gd name="connsiteX982" fmla="*/ 156591 w 214956"/>
                            <a:gd name="connsiteY982" fmla="*/ 222462 h 316759"/>
                            <a:gd name="connsiteX983" fmla="*/ 155638 w 214956"/>
                            <a:gd name="connsiteY983" fmla="*/ 223414 h 316759"/>
                            <a:gd name="connsiteX984" fmla="*/ 156591 w 214956"/>
                            <a:gd name="connsiteY984" fmla="*/ 224367 h 316759"/>
                            <a:gd name="connsiteX985" fmla="*/ 157544 w 214956"/>
                            <a:gd name="connsiteY985" fmla="*/ 224367 h 316759"/>
                            <a:gd name="connsiteX986" fmla="*/ 164211 w 214956"/>
                            <a:gd name="connsiteY986" fmla="*/ 79587 h 316759"/>
                            <a:gd name="connsiteX987" fmla="*/ 160401 w 214956"/>
                            <a:gd name="connsiteY987" fmla="*/ 75777 h 316759"/>
                            <a:gd name="connsiteX988" fmla="*/ 160401 w 214956"/>
                            <a:gd name="connsiteY988" fmla="*/ 75777 h 316759"/>
                            <a:gd name="connsiteX989" fmla="*/ 160401 w 214956"/>
                            <a:gd name="connsiteY989" fmla="*/ 71967 h 316759"/>
                            <a:gd name="connsiteX990" fmla="*/ 161353 w 214956"/>
                            <a:gd name="connsiteY990" fmla="*/ 70062 h 316759"/>
                            <a:gd name="connsiteX991" fmla="*/ 159449 w 214956"/>
                            <a:gd name="connsiteY991" fmla="*/ 70062 h 316759"/>
                            <a:gd name="connsiteX992" fmla="*/ 157544 w 214956"/>
                            <a:gd name="connsiteY992" fmla="*/ 79587 h 316759"/>
                            <a:gd name="connsiteX993" fmla="*/ 161353 w 214956"/>
                            <a:gd name="connsiteY993" fmla="*/ 79587 h 316759"/>
                            <a:gd name="connsiteX994" fmla="*/ 163259 w 214956"/>
                            <a:gd name="connsiteY994" fmla="*/ 80539 h 316759"/>
                            <a:gd name="connsiteX995" fmla="*/ 164211 w 214956"/>
                            <a:gd name="connsiteY995" fmla="*/ 83397 h 316759"/>
                            <a:gd name="connsiteX996" fmla="*/ 164211 w 214956"/>
                            <a:gd name="connsiteY996" fmla="*/ 79587 h 316759"/>
                            <a:gd name="connsiteX997" fmla="*/ 158496 w 214956"/>
                            <a:gd name="connsiteY997" fmla="*/ 191982 h 316759"/>
                            <a:gd name="connsiteX998" fmla="*/ 161353 w 214956"/>
                            <a:gd name="connsiteY998" fmla="*/ 192934 h 316759"/>
                            <a:gd name="connsiteX999" fmla="*/ 162306 w 214956"/>
                            <a:gd name="connsiteY999" fmla="*/ 191982 h 316759"/>
                            <a:gd name="connsiteX1000" fmla="*/ 158496 w 214956"/>
                            <a:gd name="connsiteY1000" fmla="*/ 190077 h 316759"/>
                            <a:gd name="connsiteX1001" fmla="*/ 155638 w 214956"/>
                            <a:gd name="connsiteY1001" fmla="*/ 189124 h 316759"/>
                            <a:gd name="connsiteX1002" fmla="*/ 158496 w 214956"/>
                            <a:gd name="connsiteY1002" fmla="*/ 191982 h 316759"/>
                            <a:gd name="connsiteX1003" fmla="*/ 160401 w 214956"/>
                            <a:gd name="connsiteY1003" fmla="*/ 196744 h 316759"/>
                            <a:gd name="connsiteX1004" fmla="*/ 156591 w 214956"/>
                            <a:gd name="connsiteY1004" fmla="*/ 192934 h 316759"/>
                            <a:gd name="connsiteX1005" fmla="*/ 155638 w 214956"/>
                            <a:gd name="connsiteY1005" fmla="*/ 193887 h 316759"/>
                            <a:gd name="connsiteX1006" fmla="*/ 158496 w 214956"/>
                            <a:gd name="connsiteY1006" fmla="*/ 197697 h 316759"/>
                            <a:gd name="connsiteX1007" fmla="*/ 160401 w 214956"/>
                            <a:gd name="connsiteY1007" fmla="*/ 196744 h 316759"/>
                            <a:gd name="connsiteX1008" fmla="*/ 161353 w 214956"/>
                            <a:gd name="connsiteY1008" fmla="*/ 209127 h 316759"/>
                            <a:gd name="connsiteX1009" fmla="*/ 159449 w 214956"/>
                            <a:gd name="connsiteY1009" fmla="*/ 204364 h 316759"/>
                            <a:gd name="connsiteX1010" fmla="*/ 158496 w 214956"/>
                            <a:gd name="connsiteY1010" fmla="*/ 208174 h 316759"/>
                            <a:gd name="connsiteX1011" fmla="*/ 156591 w 214956"/>
                            <a:gd name="connsiteY1011" fmla="*/ 210079 h 316759"/>
                            <a:gd name="connsiteX1012" fmla="*/ 157544 w 214956"/>
                            <a:gd name="connsiteY1012" fmla="*/ 215794 h 316759"/>
                            <a:gd name="connsiteX1013" fmla="*/ 155638 w 214956"/>
                            <a:gd name="connsiteY1013" fmla="*/ 217699 h 316759"/>
                            <a:gd name="connsiteX1014" fmla="*/ 156591 w 214956"/>
                            <a:gd name="connsiteY1014" fmla="*/ 217699 h 316759"/>
                            <a:gd name="connsiteX1015" fmla="*/ 158496 w 214956"/>
                            <a:gd name="connsiteY1015" fmla="*/ 215794 h 316759"/>
                            <a:gd name="connsiteX1016" fmla="*/ 160401 w 214956"/>
                            <a:gd name="connsiteY1016" fmla="*/ 213889 h 316759"/>
                            <a:gd name="connsiteX1017" fmla="*/ 161353 w 214956"/>
                            <a:gd name="connsiteY1017" fmla="*/ 209127 h 316759"/>
                            <a:gd name="connsiteX1018" fmla="*/ 159449 w 214956"/>
                            <a:gd name="connsiteY1018" fmla="*/ 75777 h 316759"/>
                            <a:gd name="connsiteX1019" fmla="*/ 159449 w 214956"/>
                            <a:gd name="connsiteY1019" fmla="*/ 79587 h 316759"/>
                            <a:gd name="connsiteX1020" fmla="*/ 155638 w 214956"/>
                            <a:gd name="connsiteY1020" fmla="*/ 79587 h 316759"/>
                            <a:gd name="connsiteX1021" fmla="*/ 159449 w 214956"/>
                            <a:gd name="connsiteY1021" fmla="*/ 75777 h 316759"/>
                            <a:gd name="connsiteX1022" fmla="*/ 159449 w 214956"/>
                            <a:gd name="connsiteY1022" fmla="*/ 75777 h 316759"/>
                            <a:gd name="connsiteX1023" fmla="*/ 156591 w 214956"/>
                            <a:gd name="connsiteY1023" fmla="*/ 175789 h 316759"/>
                            <a:gd name="connsiteX1024" fmla="*/ 156591 w 214956"/>
                            <a:gd name="connsiteY1024" fmla="*/ 175789 h 316759"/>
                            <a:gd name="connsiteX1025" fmla="*/ 160401 w 214956"/>
                            <a:gd name="connsiteY1025" fmla="*/ 174837 h 316759"/>
                            <a:gd name="connsiteX1026" fmla="*/ 161353 w 214956"/>
                            <a:gd name="connsiteY1026" fmla="*/ 174837 h 316759"/>
                            <a:gd name="connsiteX1027" fmla="*/ 162306 w 214956"/>
                            <a:gd name="connsiteY1027" fmla="*/ 173884 h 316759"/>
                            <a:gd name="connsiteX1028" fmla="*/ 161353 w 214956"/>
                            <a:gd name="connsiteY1028" fmla="*/ 172932 h 316759"/>
                            <a:gd name="connsiteX1029" fmla="*/ 156591 w 214956"/>
                            <a:gd name="connsiteY1029" fmla="*/ 175789 h 316759"/>
                            <a:gd name="connsiteX1030" fmla="*/ 159449 w 214956"/>
                            <a:gd name="connsiteY1030" fmla="*/ 233892 h 316759"/>
                            <a:gd name="connsiteX1031" fmla="*/ 161353 w 214956"/>
                            <a:gd name="connsiteY1031" fmla="*/ 231987 h 316759"/>
                            <a:gd name="connsiteX1032" fmla="*/ 159449 w 214956"/>
                            <a:gd name="connsiteY1032" fmla="*/ 230082 h 316759"/>
                            <a:gd name="connsiteX1033" fmla="*/ 157544 w 214956"/>
                            <a:gd name="connsiteY1033" fmla="*/ 231987 h 316759"/>
                            <a:gd name="connsiteX1034" fmla="*/ 159449 w 214956"/>
                            <a:gd name="connsiteY1034" fmla="*/ 233892 h 316759"/>
                            <a:gd name="connsiteX1035" fmla="*/ 162306 w 214956"/>
                            <a:gd name="connsiteY1035" fmla="*/ 183409 h 316759"/>
                            <a:gd name="connsiteX1036" fmla="*/ 160401 w 214956"/>
                            <a:gd name="connsiteY1036" fmla="*/ 182457 h 316759"/>
                            <a:gd name="connsiteX1037" fmla="*/ 158496 w 214956"/>
                            <a:gd name="connsiteY1037" fmla="*/ 184362 h 316759"/>
                            <a:gd name="connsiteX1038" fmla="*/ 159449 w 214956"/>
                            <a:gd name="connsiteY1038" fmla="*/ 184362 h 316759"/>
                            <a:gd name="connsiteX1039" fmla="*/ 162306 w 214956"/>
                            <a:gd name="connsiteY1039" fmla="*/ 183409 h 316759"/>
                            <a:gd name="connsiteX1040" fmla="*/ 160401 w 214956"/>
                            <a:gd name="connsiteY1040" fmla="*/ 241512 h 316759"/>
                            <a:gd name="connsiteX1041" fmla="*/ 160401 w 214956"/>
                            <a:gd name="connsiteY1041" fmla="*/ 240559 h 316759"/>
                            <a:gd name="connsiteX1042" fmla="*/ 159449 w 214956"/>
                            <a:gd name="connsiteY1042" fmla="*/ 240559 h 316759"/>
                            <a:gd name="connsiteX1043" fmla="*/ 158496 w 214956"/>
                            <a:gd name="connsiteY1043" fmla="*/ 241512 h 316759"/>
                            <a:gd name="connsiteX1044" fmla="*/ 160401 w 214956"/>
                            <a:gd name="connsiteY1044" fmla="*/ 241512 h 316759"/>
                            <a:gd name="connsiteX1045" fmla="*/ 163259 w 214956"/>
                            <a:gd name="connsiteY1045" fmla="*/ 249132 h 316759"/>
                            <a:gd name="connsiteX1046" fmla="*/ 164211 w 214956"/>
                            <a:gd name="connsiteY1046" fmla="*/ 247227 h 316759"/>
                            <a:gd name="connsiteX1047" fmla="*/ 163259 w 214956"/>
                            <a:gd name="connsiteY1047" fmla="*/ 245322 h 316759"/>
                            <a:gd name="connsiteX1048" fmla="*/ 161353 w 214956"/>
                            <a:gd name="connsiteY1048" fmla="*/ 246274 h 316759"/>
                            <a:gd name="connsiteX1049" fmla="*/ 163259 w 214956"/>
                            <a:gd name="connsiteY1049" fmla="*/ 249132 h 316759"/>
                            <a:gd name="connsiteX1050" fmla="*/ 162306 w 214956"/>
                            <a:gd name="connsiteY1050" fmla="*/ 219604 h 316759"/>
                            <a:gd name="connsiteX1051" fmla="*/ 164211 w 214956"/>
                            <a:gd name="connsiteY1051" fmla="*/ 218652 h 316759"/>
                            <a:gd name="connsiteX1052" fmla="*/ 164211 w 214956"/>
                            <a:gd name="connsiteY1052" fmla="*/ 215794 h 316759"/>
                            <a:gd name="connsiteX1053" fmla="*/ 162306 w 214956"/>
                            <a:gd name="connsiteY1053" fmla="*/ 217699 h 316759"/>
                            <a:gd name="connsiteX1054" fmla="*/ 162306 w 214956"/>
                            <a:gd name="connsiteY1054" fmla="*/ 219604 h 316759"/>
                            <a:gd name="connsiteX1055" fmla="*/ 164211 w 214956"/>
                            <a:gd name="connsiteY1055" fmla="*/ 203412 h 316759"/>
                            <a:gd name="connsiteX1056" fmla="*/ 168021 w 214956"/>
                            <a:gd name="connsiteY1056" fmla="*/ 202459 h 316759"/>
                            <a:gd name="connsiteX1057" fmla="*/ 168021 w 214956"/>
                            <a:gd name="connsiteY1057" fmla="*/ 198649 h 316759"/>
                            <a:gd name="connsiteX1058" fmla="*/ 167069 w 214956"/>
                            <a:gd name="connsiteY1058" fmla="*/ 195792 h 316759"/>
                            <a:gd name="connsiteX1059" fmla="*/ 165163 w 214956"/>
                            <a:gd name="connsiteY1059" fmla="*/ 197697 h 316759"/>
                            <a:gd name="connsiteX1060" fmla="*/ 163259 w 214956"/>
                            <a:gd name="connsiteY1060" fmla="*/ 199602 h 316759"/>
                            <a:gd name="connsiteX1061" fmla="*/ 164211 w 214956"/>
                            <a:gd name="connsiteY1061" fmla="*/ 203412 h 316759"/>
                            <a:gd name="connsiteX1062" fmla="*/ 165163 w 214956"/>
                            <a:gd name="connsiteY1062" fmla="*/ 226272 h 316759"/>
                            <a:gd name="connsiteX1063" fmla="*/ 168974 w 214956"/>
                            <a:gd name="connsiteY1063" fmla="*/ 224367 h 316759"/>
                            <a:gd name="connsiteX1064" fmla="*/ 167069 w 214956"/>
                            <a:gd name="connsiteY1064" fmla="*/ 222462 h 316759"/>
                            <a:gd name="connsiteX1065" fmla="*/ 163259 w 214956"/>
                            <a:gd name="connsiteY1065" fmla="*/ 225319 h 316759"/>
                            <a:gd name="connsiteX1066" fmla="*/ 165163 w 214956"/>
                            <a:gd name="connsiteY1066" fmla="*/ 226272 h 316759"/>
                            <a:gd name="connsiteX1067" fmla="*/ 164211 w 214956"/>
                            <a:gd name="connsiteY1067" fmla="*/ 254847 h 316759"/>
                            <a:gd name="connsiteX1068" fmla="*/ 166116 w 214956"/>
                            <a:gd name="connsiteY1068" fmla="*/ 254847 h 316759"/>
                            <a:gd name="connsiteX1069" fmla="*/ 165163 w 214956"/>
                            <a:gd name="connsiteY1069" fmla="*/ 252942 h 316759"/>
                            <a:gd name="connsiteX1070" fmla="*/ 164211 w 214956"/>
                            <a:gd name="connsiteY1070" fmla="*/ 253894 h 316759"/>
                            <a:gd name="connsiteX1071" fmla="*/ 164211 w 214956"/>
                            <a:gd name="connsiteY1071" fmla="*/ 254847 h 316759"/>
                            <a:gd name="connsiteX1072" fmla="*/ 165163 w 214956"/>
                            <a:gd name="connsiteY1072" fmla="*/ 92922 h 316759"/>
                            <a:gd name="connsiteX1073" fmla="*/ 165163 w 214956"/>
                            <a:gd name="connsiteY1073" fmla="*/ 92922 h 316759"/>
                            <a:gd name="connsiteX1074" fmla="*/ 163259 w 214956"/>
                            <a:gd name="connsiteY1074" fmla="*/ 91969 h 316759"/>
                            <a:gd name="connsiteX1075" fmla="*/ 165163 w 214956"/>
                            <a:gd name="connsiteY1075" fmla="*/ 92922 h 316759"/>
                            <a:gd name="connsiteX1076" fmla="*/ 165163 w 214956"/>
                            <a:gd name="connsiteY1076" fmla="*/ 92922 h 316759"/>
                            <a:gd name="connsiteX1077" fmla="*/ 168021 w 214956"/>
                            <a:gd name="connsiteY1077" fmla="*/ 89112 h 316759"/>
                            <a:gd name="connsiteX1078" fmla="*/ 168021 w 214956"/>
                            <a:gd name="connsiteY1078" fmla="*/ 86254 h 316759"/>
                            <a:gd name="connsiteX1079" fmla="*/ 166116 w 214956"/>
                            <a:gd name="connsiteY1079" fmla="*/ 84349 h 316759"/>
                            <a:gd name="connsiteX1080" fmla="*/ 164211 w 214956"/>
                            <a:gd name="connsiteY1080" fmla="*/ 87207 h 316759"/>
                            <a:gd name="connsiteX1081" fmla="*/ 168021 w 214956"/>
                            <a:gd name="connsiteY1081" fmla="*/ 89112 h 316759"/>
                            <a:gd name="connsiteX1082" fmla="*/ 164211 w 214956"/>
                            <a:gd name="connsiteY1082" fmla="*/ 57679 h 316759"/>
                            <a:gd name="connsiteX1083" fmla="*/ 164211 w 214956"/>
                            <a:gd name="connsiteY1083" fmla="*/ 57679 h 316759"/>
                            <a:gd name="connsiteX1084" fmla="*/ 167069 w 214956"/>
                            <a:gd name="connsiteY1084" fmla="*/ 60537 h 316759"/>
                            <a:gd name="connsiteX1085" fmla="*/ 171831 w 214956"/>
                            <a:gd name="connsiteY1085" fmla="*/ 60537 h 316759"/>
                            <a:gd name="connsiteX1086" fmla="*/ 171831 w 214956"/>
                            <a:gd name="connsiteY1086" fmla="*/ 59584 h 316759"/>
                            <a:gd name="connsiteX1087" fmla="*/ 170878 w 214956"/>
                            <a:gd name="connsiteY1087" fmla="*/ 57679 h 316759"/>
                            <a:gd name="connsiteX1088" fmla="*/ 164211 w 214956"/>
                            <a:gd name="connsiteY1088" fmla="*/ 57679 h 316759"/>
                            <a:gd name="connsiteX1089" fmla="*/ 168021 w 214956"/>
                            <a:gd name="connsiteY1089" fmla="*/ 67204 h 316759"/>
                            <a:gd name="connsiteX1090" fmla="*/ 167069 w 214956"/>
                            <a:gd name="connsiteY1090" fmla="*/ 66252 h 316759"/>
                            <a:gd name="connsiteX1091" fmla="*/ 164211 w 214956"/>
                            <a:gd name="connsiteY1091" fmla="*/ 68157 h 316759"/>
                            <a:gd name="connsiteX1092" fmla="*/ 166116 w 214956"/>
                            <a:gd name="connsiteY1092" fmla="*/ 69109 h 316759"/>
                            <a:gd name="connsiteX1093" fmla="*/ 168021 w 214956"/>
                            <a:gd name="connsiteY1093" fmla="*/ 67204 h 316759"/>
                            <a:gd name="connsiteX1094" fmla="*/ 166116 w 214956"/>
                            <a:gd name="connsiteY1094" fmla="*/ 262467 h 316759"/>
                            <a:gd name="connsiteX1095" fmla="*/ 168021 w 214956"/>
                            <a:gd name="connsiteY1095" fmla="*/ 260562 h 316759"/>
                            <a:gd name="connsiteX1096" fmla="*/ 166116 w 214956"/>
                            <a:gd name="connsiteY1096" fmla="*/ 259609 h 316759"/>
                            <a:gd name="connsiteX1097" fmla="*/ 164211 w 214956"/>
                            <a:gd name="connsiteY1097" fmla="*/ 261514 h 316759"/>
                            <a:gd name="connsiteX1098" fmla="*/ 166116 w 214956"/>
                            <a:gd name="connsiteY1098" fmla="*/ 262467 h 316759"/>
                            <a:gd name="connsiteX1099" fmla="*/ 168021 w 214956"/>
                            <a:gd name="connsiteY1099" fmla="*/ 228177 h 316759"/>
                            <a:gd name="connsiteX1100" fmla="*/ 166116 w 214956"/>
                            <a:gd name="connsiteY1100" fmla="*/ 229129 h 316759"/>
                            <a:gd name="connsiteX1101" fmla="*/ 168021 w 214956"/>
                            <a:gd name="connsiteY1101" fmla="*/ 231034 h 316759"/>
                            <a:gd name="connsiteX1102" fmla="*/ 174688 w 214956"/>
                            <a:gd name="connsiteY1102" fmla="*/ 230082 h 316759"/>
                            <a:gd name="connsiteX1103" fmla="*/ 173736 w 214956"/>
                            <a:gd name="connsiteY1103" fmla="*/ 235797 h 316759"/>
                            <a:gd name="connsiteX1104" fmla="*/ 169926 w 214956"/>
                            <a:gd name="connsiteY1104" fmla="*/ 236749 h 316759"/>
                            <a:gd name="connsiteX1105" fmla="*/ 166116 w 214956"/>
                            <a:gd name="connsiteY1105" fmla="*/ 234844 h 316759"/>
                            <a:gd name="connsiteX1106" fmla="*/ 164211 w 214956"/>
                            <a:gd name="connsiteY1106" fmla="*/ 238654 h 316759"/>
                            <a:gd name="connsiteX1107" fmla="*/ 166116 w 214956"/>
                            <a:gd name="connsiteY1107" fmla="*/ 241512 h 316759"/>
                            <a:gd name="connsiteX1108" fmla="*/ 168974 w 214956"/>
                            <a:gd name="connsiteY1108" fmla="*/ 238654 h 316759"/>
                            <a:gd name="connsiteX1109" fmla="*/ 168974 w 214956"/>
                            <a:gd name="connsiteY1109" fmla="*/ 236749 h 316759"/>
                            <a:gd name="connsiteX1110" fmla="*/ 170878 w 214956"/>
                            <a:gd name="connsiteY1110" fmla="*/ 238654 h 316759"/>
                            <a:gd name="connsiteX1111" fmla="*/ 175641 w 214956"/>
                            <a:gd name="connsiteY1111" fmla="*/ 246274 h 316759"/>
                            <a:gd name="connsiteX1112" fmla="*/ 183261 w 214956"/>
                            <a:gd name="connsiteY1112" fmla="*/ 245322 h 316759"/>
                            <a:gd name="connsiteX1113" fmla="*/ 181356 w 214956"/>
                            <a:gd name="connsiteY1113" fmla="*/ 240559 h 316759"/>
                            <a:gd name="connsiteX1114" fmla="*/ 179451 w 214956"/>
                            <a:gd name="connsiteY1114" fmla="*/ 237702 h 316759"/>
                            <a:gd name="connsiteX1115" fmla="*/ 176594 w 214956"/>
                            <a:gd name="connsiteY1115" fmla="*/ 236749 h 316759"/>
                            <a:gd name="connsiteX1116" fmla="*/ 176594 w 214956"/>
                            <a:gd name="connsiteY1116" fmla="*/ 239607 h 316759"/>
                            <a:gd name="connsiteX1117" fmla="*/ 178499 w 214956"/>
                            <a:gd name="connsiteY1117" fmla="*/ 240559 h 316759"/>
                            <a:gd name="connsiteX1118" fmla="*/ 179451 w 214956"/>
                            <a:gd name="connsiteY1118" fmla="*/ 242464 h 316759"/>
                            <a:gd name="connsiteX1119" fmla="*/ 176594 w 214956"/>
                            <a:gd name="connsiteY1119" fmla="*/ 243417 h 316759"/>
                            <a:gd name="connsiteX1120" fmla="*/ 172784 w 214956"/>
                            <a:gd name="connsiteY1120" fmla="*/ 235797 h 316759"/>
                            <a:gd name="connsiteX1121" fmla="*/ 176594 w 214956"/>
                            <a:gd name="connsiteY1121" fmla="*/ 233892 h 316759"/>
                            <a:gd name="connsiteX1122" fmla="*/ 173736 w 214956"/>
                            <a:gd name="connsiteY1122" fmla="*/ 230082 h 316759"/>
                            <a:gd name="connsiteX1123" fmla="*/ 168021 w 214956"/>
                            <a:gd name="connsiteY1123" fmla="*/ 228177 h 316759"/>
                            <a:gd name="connsiteX1124" fmla="*/ 168021 w 214956"/>
                            <a:gd name="connsiteY1124" fmla="*/ 271039 h 316759"/>
                            <a:gd name="connsiteX1125" fmla="*/ 166116 w 214956"/>
                            <a:gd name="connsiteY1125" fmla="*/ 271039 h 316759"/>
                            <a:gd name="connsiteX1126" fmla="*/ 165163 w 214956"/>
                            <a:gd name="connsiteY1126" fmla="*/ 271992 h 316759"/>
                            <a:gd name="connsiteX1127" fmla="*/ 167069 w 214956"/>
                            <a:gd name="connsiteY1127" fmla="*/ 272944 h 316759"/>
                            <a:gd name="connsiteX1128" fmla="*/ 168021 w 214956"/>
                            <a:gd name="connsiteY1128" fmla="*/ 271039 h 316759"/>
                            <a:gd name="connsiteX1129" fmla="*/ 177546 w 214956"/>
                            <a:gd name="connsiteY1129" fmla="*/ 269134 h 316759"/>
                            <a:gd name="connsiteX1130" fmla="*/ 174688 w 214956"/>
                            <a:gd name="connsiteY1130" fmla="*/ 262467 h 316759"/>
                            <a:gd name="connsiteX1131" fmla="*/ 172784 w 214956"/>
                            <a:gd name="connsiteY1131" fmla="*/ 257704 h 316759"/>
                            <a:gd name="connsiteX1132" fmla="*/ 173736 w 214956"/>
                            <a:gd name="connsiteY1132" fmla="*/ 251989 h 316759"/>
                            <a:gd name="connsiteX1133" fmla="*/ 173736 w 214956"/>
                            <a:gd name="connsiteY1133" fmla="*/ 250084 h 316759"/>
                            <a:gd name="connsiteX1134" fmla="*/ 171831 w 214956"/>
                            <a:gd name="connsiteY1134" fmla="*/ 251989 h 316759"/>
                            <a:gd name="connsiteX1135" fmla="*/ 168021 w 214956"/>
                            <a:gd name="connsiteY1135" fmla="*/ 256752 h 316759"/>
                            <a:gd name="connsiteX1136" fmla="*/ 173736 w 214956"/>
                            <a:gd name="connsiteY1136" fmla="*/ 257704 h 316759"/>
                            <a:gd name="connsiteX1137" fmla="*/ 177546 w 214956"/>
                            <a:gd name="connsiteY1137" fmla="*/ 271039 h 316759"/>
                            <a:gd name="connsiteX1138" fmla="*/ 179451 w 214956"/>
                            <a:gd name="connsiteY1138" fmla="*/ 271039 h 316759"/>
                            <a:gd name="connsiteX1139" fmla="*/ 177546 w 214956"/>
                            <a:gd name="connsiteY1139" fmla="*/ 269134 h 316759"/>
                            <a:gd name="connsiteX1140" fmla="*/ 170878 w 214956"/>
                            <a:gd name="connsiteY1140" fmla="*/ 93874 h 316759"/>
                            <a:gd name="connsiteX1141" fmla="*/ 170878 w 214956"/>
                            <a:gd name="connsiteY1141" fmla="*/ 92922 h 316759"/>
                            <a:gd name="connsiteX1142" fmla="*/ 167069 w 214956"/>
                            <a:gd name="connsiteY1142" fmla="*/ 95779 h 316759"/>
                            <a:gd name="connsiteX1143" fmla="*/ 168021 w 214956"/>
                            <a:gd name="connsiteY1143" fmla="*/ 95779 h 316759"/>
                            <a:gd name="connsiteX1144" fmla="*/ 170878 w 214956"/>
                            <a:gd name="connsiteY1144" fmla="*/ 93874 h 316759"/>
                            <a:gd name="connsiteX1145" fmla="*/ 167069 w 214956"/>
                            <a:gd name="connsiteY1145" fmla="*/ 208174 h 316759"/>
                            <a:gd name="connsiteX1146" fmla="*/ 168021 w 214956"/>
                            <a:gd name="connsiteY1146" fmla="*/ 207222 h 316759"/>
                            <a:gd name="connsiteX1147" fmla="*/ 168021 w 214956"/>
                            <a:gd name="connsiteY1147" fmla="*/ 206269 h 316759"/>
                            <a:gd name="connsiteX1148" fmla="*/ 167069 w 214956"/>
                            <a:gd name="connsiteY1148" fmla="*/ 208174 h 316759"/>
                            <a:gd name="connsiteX1149" fmla="*/ 167069 w 214956"/>
                            <a:gd name="connsiteY1149" fmla="*/ 208174 h 316759"/>
                            <a:gd name="connsiteX1150" fmla="*/ 168021 w 214956"/>
                            <a:gd name="connsiteY1150" fmla="*/ 74824 h 316759"/>
                            <a:gd name="connsiteX1151" fmla="*/ 169926 w 214956"/>
                            <a:gd name="connsiteY1151" fmla="*/ 74824 h 316759"/>
                            <a:gd name="connsiteX1152" fmla="*/ 170878 w 214956"/>
                            <a:gd name="connsiteY1152" fmla="*/ 71967 h 316759"/>
                            <a:gd name="connsiteX1153" fmla="*/ 168021 w 214956"/>
                            <a:gd name="connsiteY1153" fmla="*/ 74824 h 316759"/>
                            <a:gd name="connsiteX1154" fmla="*/ 171831 w 214956"/>
                            <a:gd name="connsiteY1154" fmla="*/ 216747 h 316759"/>
                            <a:gd name="connsiteX1155" fmla="*/ 168974 w 214956"/>
                            <a:gd name="connsiteY1155" fmla="*/ 219604 h 316759"/>
                            <a:gd name="connsiteX1156" fmla="*/ 169926 w 214956"/>
                            <a:gd name="connsiteY1156" fmla="*/ 221509 h 316759"/>
                            <a:gd name="connsiteX1157" fmla="*/ 172784 w 214956"/>
                            <a:gd name="connsiteY1157" fmla="*/ 218652 h 316759"/>
                            <a:gd name="connsiteX1158" fmla="*/ 171831 w 214956"/>
                            <a:gd name="connsiteY1158" fmla="*/ 216747 h 316759"/>
                            <a:gd name="connsiteX1159" fmla="*/ 169926 w 214956"/>
                            <a:gd name="connsiteY1159" fmla="*/ 244369 h 316759"/>
                            <a:gd name="connsiteX1160" fmla="*/ 169926 w 214956"/>
                            <a:gd name="connsiteY1160" fmla="*/ 244369 h 316759"/>
                            <a:gd name="connsiteX1161" fmla="*/ 169926 w 214956"/>
                            <a:gd name="connsiteY1161" fmla="*/ 246274 h 316759"/>
                            <a:gd name="connsiteX1162" fmla="*/ 169926 w 214956"/>
                            <a:gd name="connsiteY1162" fmla="*/ 244369 h 316759"/>
                            <a:gd name="connsiteX1163" fmla="*/ 169926 w 214956"/>
                            <a:gd name="connsiteY1163" fmla="*/ 244369 h 316759"/>
                            <a:gd name="connsiteX1164" fmla="*/ 168974 w 214956"/>
                            <a:gd name="connsiteY1164" fmla="*/ 191029 h 316759"/>
                            <a:gd name="connsiteX1165" fmla="*/ 168974 w 214956"/>
                            <a:gd name="connsiteY1165" fmla="*/ 191029 h 316759"/>
                            <a:gd name="connsiteX1166" fmla="*/ 170878 w 214956"/>
                            <a:gd name="connsiteY1166" fmla="*/ 191029 h 316759"/>
                            <a:gd name="connsiteX1167" fmla="*/ 170878 w 214956"/>
                            <a:gd name="connsiteY1167" fmla="*/ 190077 h 316759"/>
                            <a:gd name="connsiteX1168" fmla="*/ 168974 w 214956"/>
                            <a:gd name="connsiteY1168" fmla="*/ 191029 h 316759"/>
                            <a:gd name="connsiteX1169" fmla="*/ 171831 w 214956"/>
                            <a:gd name="connsiteY1169" fmla="*/ 71014 h 316759"/>
                            <a:gd name="connsiteX1170" fmla="*/ 171831 w 214956"/>
                            <a:gd name="connsiteY1170" fmla="*/ 71014 h 316759"/>
                            <a:gd name="connsiteX1171" fmla="*/ 169926 w 214956"/>
                            <a:gd name="connsiteY1171" fmla="*/ 71967 h 316759"/>
                            <a:gd name="connsiteX1172" fmla="*/ 171831 w 214956"/>
                            <a:gd name="connsiteY1172" fmla="*/ 71014 h 316759"/>
                            <a:gd name="connsiteX1173" fmla="*/ 170878 w 214956"/>
                            <a:gd name="connsiteY1173" fmla="*/ 80539 h 316759"/>
                            <a:gd name="connsiteX1174" fmla="*/ 169926 w 214956"/>
                            <a:gd name="connsiteY1174" fmla="*/ 82444 h 316759"/>
                            <a:gd name="connsiteX1175" fmla="*/ 171831 w 214956"/>
                            <a:gd name="connsiteY1175" fmla="*/ 83397 h 316759"/>
                            <a:gd name="connsiteX1176" fmla="*/ 172784 w 214956"/>
                            <a:gd name="connsiteY1176" fmla="*/ 81492 h 316759"/>
                            <a:gd name="connsiteX1177" fmla="*/ 170878 w 214956"/>
                            <a:gd name="connsiteY1177" fmla="*/ 80539 h 316759"/>
                            <a:gd name="connsiteX1178" fmla="*/ 172784 w 214956"/>
                            <a:gd name="connsiteY1178" fmla="*/ 100542 h 316759"/>
                            <a:gd name="connsiteX1179" fmla="*/ 171831 w 214956"/>
                            <a:gd name="connsiteY1179" fmla="*/ 98637 h 316759"/>
                            <a:gd name="connsiteX1180" fmla="*/ 170878 w 214956"/>
                            <a:gd name="connsiteY1180" fmla="*/ 99589 h 316759"/>
                            <a:gd name="connsiteX1181" fmla="*/ 171831 w 214956"/>
                            <a:gd name="connsiteY1181" fmla="*/ 101494 h 316759"/>
                            <a:gd name="connsiteX1182" fmla="*/ 172784 w 214956"/>
                            <a:gd name="connsiteY1182" fmla="*/ 100542 h 316759"/>
                            <a:gd name="connsiteX1183" fmla="*/ 173736 w 214956"/>
                            <a:gd name="connsiteY1183" fmla="*/ 192934 h 316759"/>
                            <a:gd name="connsiteX1184" fmla="*/ 175641 w 214956"/>
                            <a:gd name="connsiteY1184" fmla="*/ 194839 h 316759"/>
                            <a:gd name="connsiteX1185" fmla="*/ 176594 w 214956"/>
                            <a:gd name="connsiteY1185" fmla="*/ 192934 h 316759"/>
                            <a:gd name="connsiteX1186" fmla="*/ 174688 w 214956"/>
                            <a:gd name="connsiteY1186" fmla="*/ 191029 h 316759"/>
                            <a:gd name="connsiteX1187" fmla="*/ 173736 w 214956"/>
                            <a:gd name="connsiteY1187" fmla="*/ 192934 h 316759"/>
                            <a:gd name="connsiteX1188" fmla="*/ 174688 w 214956"/>
                            <a:gd name="connsiteY1188" fmla="*/ 207222 h 316759"/>
                            <a:gd name="connsiteX1189" fmla="*/ 174688 w 214956"/>
                            <a:gd name="connsiteY1189" fmla="*/ 207222 h 316759"/>
                            <a:gd name="connsiteX1190" fmla="*/ 174688 w 214956"/>
                            <a:gd name="connsiteY1190" fmla="*/ 205317 h 316759"/>
                            <a:gd name="connsiteX1191" fmla="*/ 173736 w 214956"/>
                            <a:gd name="connsiteY1191" fmla="*/ 206269 h 316759"/>
                            <a:gd name="connsiteX1192" fmla="*/ 174688 w 214956"/>
                            <a:gd name="connsiteY1192" fmla="*/ 207222 h 316759"/>
                            <a:gd name="connsiteX1193" fmla="*/ 175641 w 214956"/>
                            <a:gd name="connsiteY1193" fmla="*/ 275802 h 316759"/>
                            <a:gd name="connsiteX1194" fmla="*/ 174688 w 214956"/>
                            <a:gd name="connsiteY1194" fmla="*/ 273897 h 316759"/>
                            <a:gd name="connsiteX1195" fmla="*/ 173736 w 214956"/>
                            <a:gd name="connsiteY1195" fmla="*/ 274849 h 316759"/>
                            <a:gd name="connsiteX1196" fmla="*/ 174688 w 214956"/>
                            <a:gd name="connsiteY1196" fmla="*/ 276754 h 316759"/>
                            <a:gd name="connsiteX1197" fmla="*/ 175641 w 214956"/>
                            <a:gd name="connsiteY1197" fmla="*/ 275802 h 316759"/>
                            <a:gd name="connsiteX1198" fmla="*/ 174688 w 214956"/>
                            <a:gd name="connsiteY1198" fmla="*/ 212937 h 316759"/>
                            <a:gd name="connsiteX1199" fmla="*/ 176594 w 214956"/>
                            <a:gd name="connsiteY1199" fmla="*/ 211984 h 316759"/>
                            <a:gd name="connsiteX1200" fmla="*/ 175641 w 214956"/>
                            <a:gd name="connsiteY1200" fmla="*/ 211032 h 316759"/>
                            <a:gd name="connsiteX1201" fmla="*/ 173736 w 214956"/>
                            <a:gd name="connsiteY1201" fmla="*/ 211984 h 316759"/>
                            <a:gd name="connsiteX1202" fmla="*/ 174688 w 214956"/>
                            <a:gd name="connsiteY1202" fmla="*/ 212937 h 316759"/>
                            <a:gd name="connsiteX1203" fmla="*/ 173736 w 214956"/>
                            <a:gd name="connsiteY1203" fmla="*/ 219604 h 316759"/>
                            <a:gd name="connsiteX1204" fmla="*/ 175641 w 214956"/>
                            <a:gd name="connsiteY1204" fmla="*/ 221509 h 316759"/>
                            <a:gd name="connsiteX1205" fmla="*/ 176594 w 214956"/>
                            <a:gd name="connsiteY1205" fmla="*/ 221509 h 316759"/>
                            <a:gd name="connsiteX1206" fmla="*/ 174688 w 214956"/>
                            <a:gd name="connsiteY1206" fmla="*/ 219604 h 316759"/>
                            <a:gd name="connsiteX1207" fmla="*/ 173736 w 214956"/>
                            <a:gd name="connsiteY1207" fmla="*/ 219604 h 316759"/>
                            <a:gd name="connsiteX1208" fmla="*/ 175641 w 214956"/>
                            <a:gd name="connsiteY1208" fmla="*/ 59584 h 316759"/>
                            <a:gd name="connsiteX1209" fmla="*/ 181356 w 214956"/>
                            <a:gd name="connsiteY1209" fmla="*/ 61489 h 316759"/>
                            <a:gd name="connsiteX1210" fmla="*/ 183261 w 214956"/>
                            <a:gd name="connsiteY1210" fmla="*/ 60537 h 316759"/>
                            <a:gd name="connsiteX1211" fmla="*/ 181356 w 214956"/>
                            <a:gd name="connsiteY1211" fmla="*/ 58632 h 316759"/>
                            <a:gd name="connsiteX1212" fmla="*/ 175641 w 214956"/>
                            <a:gd name="connsiteY1212" fmla="*/ 56727 h 316759"/>
                            <a:gd name="connsiteX1213" fmla="*/ 173736 w 214956"/>
                            <a:gd name="connsiteY1213" fmla="*/ 57679 h 316759"/>
                            <a:gd name="connsiteX1214" fmla="*/ 175641 w 214956"/>
                            <a:gd name="connsiteY1214" fmla="*/ 59584 h 316759"/>
                            <a:gd name="connsiteX1215" fmla="*/ 175641 w 214956"/>
                            <a:gd name="connsiteY1215" fmla="*/ 177694 h 316759"/>
                            <a:gd name="connsiteX1216" fmla="*/ 176594 w 214956"/>
                            <a:gd name="connsiteY1216" fmla="*/ 178647 h 316759"/>
                            <a:gd name="connsiteX1217" fmla="*/ 177546 w 214956"/>
                            <a:gd name="connsiteY1217" fmla="*/ 177694 h 316759"/>
                            <a:gd name="connsiteX1218" fmla="*/ 177546 w 214956"/>
                            <a:gd name="connsiteY1218" fmla="*/ 176742 h 316759"/>
                            <a:gd name="connsiteX1219" fmla="*/ 175641 w 214956"/>
                            <a:gd name="connsiteY1219" fmla="*/ 177694 h 316759"/>
                            <a:gd name="connsiteX1220" fmla="*/ 187071 w 214956"/>
                            <a:gd name="connsiteY1220" fmla="*/ 252942 h 316759"/>
                            <a:gd name="connsiteX1221" fmla="*/ 183261 w 214956"/>
                            <a:gd name="connsiteY1221" fmla="*/ 251037 h 316759"/>
                            <a:gd name="connsiteX1222" fmla="*/ 179451 w 214956"/>
                            <a:gd name="connsiteY1222" fmla="*/ 251037 h 316759"/>
                            <a:gd name="connsiteX1223" fmla="*/ 175641 w 214956"/>
                            <a:gd name="connsiteY1223" fmla="*/ 251989 h 316759"/>
                            <a:gd name="connsiteX1224" fmla="*/ 177546 w 214956"/>
                            <a:gd name="connsiteY1224" fmla="*/ 254847 h 316759"/>
                            <a:gd name="connsiteX1225" fmla="*/ 179451 w 214956"/>
                            <a:gd name="connsiteY1225" fmla="*/ 257704 h 316759"/>
                            <a:gd name="connsiteX1226" fmla="*/ 181356 w 214956"/>
                            <a:gd name="connsiteY1226" fmla="*/ 259609 h 316759"/>
                            <a:gd name="connsiteX1227" fmla="*/ 187071 w 214956"/>
                            <a:gd name="connsiteY1227" fmla="*/ 252942 h 316759"/>
                            <a:gd name="connsiteX1228" fmla="*/ 183261 w 214956"/>
                            <a:gd name="connsiteY1228" fmla="*/ 64347 h 316759"/>
                            <a:gd name="connsiteX1229" fmla="*/ 179451 w 214956"/>
                            <a:gd name="connsiteY1229" fmla="*/ 64347 h 316759"/>
                            <a:gd name="connsiteX1230" fmla="*/ 176594 w 214956"/>
                            <a:gd name="connsiteY1230" fmla="*/ 65299 h 316759"/>
                            <a:gd name="connsiteX1231" fmla="*/ 178499 w 214956"/>
                            <a:gd name="connsiteY1231" fmla="*/ 69109 h 316759"/>
                            <a:gd name="connsiteX1232" fmla="*/ 182309 w 214956"/>
                            <a:gd name="connsiteY1232" fmla="*/ 70062 h 316759"/>
                            <a:gd name="connsiteX1233" fmla="*/ 185166 w 214956"/>
                            <a:gd name="connsiteY1233" fmla="*/ 71967 h 316759"/>
                            <a:gd name="connsiteX1234" fmla="*/ 182309 w 214956"/>
                            <a:gd name="connsiteY1234" fmla="*/ 73872 h 316759"/>
                            <a:gd name="connsiteX1235" fmla="*/ 182309 w 214956"/>
                            <a:gd name="connsiteY1235" fmla="*/ 75777 h 316759"/>
                            <a:gd name="connsiteX1236" fmla="*/ 182309 w 214956"/>
                            <a:gd name="connsiteY1236" fmla="*/ 77682 h 316759"/>
                            <a:gd name="connsiteX1237" fmla="*/ 182309 w 214956"/>
                            <a:gd name="connsiteY1237" fmla="*/ 79587 h 316759"/>
                            <a:gd name="connsiteX1238" fmla="*/ 185166 w 214956"/>
                            <a:gd name="connsiteY1238" fmla="*/ 80539 h 316759"/>
                            <a:gd name="connsiteX1239" fmla="*/ 188976 w 214956"/>
                            <a:gd name="connsiteY1239" fmla="*/ 81492 h 316759"/>
                            <a:gd name="connsiteX1240" fmla="*/ 186119 w 214956"/>
                            <a:gd name="connsiteY1240" fmla="*/ 79587 h 316759"/>
                            <a:gd name="connsiteX1241" fmla="*/ 185166 w 214956"/>
                            <a:gd name="connsiteY1241" fmla="*/ 76729 h 316759"/>
                            <a:gd name="connsiteX1242" fmla="*/ 187071 w 214956"/>
                            <a:gd name="connsiteY1242" fmla="*/ 75777 h 316759"/>
                            <a:gd name="connsiteX1243" fmla="*/ 188976 w 214956"/>
                            <a:gd name="connsiteY1243" fmla="*/ 73872 h 316759"/>
                            <a:gd name="connsiteX1244" fmla="*/ 186119 w 214956"/>
                            <a:gd name="connsiteY1244" fmla="*/ 69109 h 316759"/>
                            <a:gd name="connsiteX1245" fmla="*/ 183261 w 214956"/>
                            <a:gd name="connsiteY1245" fmla="*/ 64347 h 316759"/>
                            <a:gd name="connsiteX1246" fmla="*/ 187071 w 214956"/>
                            <a:gd name="connsiteY1246" fmla="*/ 67204 h 316759"/>
                            <a:gd name="connsiteX1247" fmla="*/ 188976 w 214956"/>
                            <a:gd name="connsiteY1247" fmla="*/ 68157 h 316759"/>
                            <a:gd name="connsiteX1248" fmla="*/ 190881 w 214956"/>
                            <a:gd name="connsiteY1248" fmla="*/ 64347 h 316759"/>
                            <a:gd name="connsiteX1249" fmla="*/ 189928 w 214956"/>
                            <a:gd name="connsiteY1249" fmla="*/ 63394 h 316759"/>
                            <a:gd name="connsiteX1250" fmla="*/ 183261 w 214956"/>
                            <a:gd name="connsiteY1250" fmla="*/ 64347 h 316759"/>
                            <a:gd name="connsiteX1251" fmla="*/ 176594 w 214956"/>
                            <a:gd name="connsiteY1251" fmla="*/ 198649 h 316759"/>
                            <a:gd name="connsiteX1252" fmla="*/ 177546 w 214956"/>
                            <a:gd name="connsiteY1252" fmla="*/ 201507 h 316759"/>
                            <a:gd name="connsiteX1253" fmla="*/ 180403 w 214956"/>
                            <a:gd name="connsiteY1253" fmla="*/ 208174 h 316759"/>
                            <a:gd name="connsiteX1254" fmla="*/ 182309 w 214956"/>
                            <a:gd name="connsiteY1254" fmla="*/ 210079 h 316759"/>
                            <a:gd name="connsiteX1255" fmla="*/ 185166 w 214956"/>
                            <a:gd name="connsiteY1255" fmla="*/ 206269 h 316759"/>
                            <a:gd name="connsiteX1256" fmla="*/ 179451 w 214956"/>
                            <a:gd name="connsiteY1256" fmla="*/ 197697 h 316759"/>
                            <a:gd name="connsiteX1257" fmla="*/ 177546 w 214956"/>
                            <a:gd name="connsiteY1257" fmla="*/ 196744 h 316759"/>
                            <a:gd name="connsiteX1258" fmla="*/ 176594 w 214956"/>
                            <a:gd name="connsiteY1258" fmla="*/ 198649 h 316759"/>
                            <a:gd name="connsiteX1259" fmla="*/ 177546 w 214956"/>
                            <a:gd name="connsiteY1259" fmla="*/ 215794 h 316759"/>
                            <a:gd name="connsiteX1260" fmla="*/ 177546 w 214956"/>
                            <a:gd name="connsiteY1260" fmla="*/ 215794 h 316759"/>
                            <a:gd name="connsiteX1261" fmla="*/ 176594 w 214956"/>
                            <a:gd name="connsiteY1261" fmla="*/ 215794 h 316759"/>
                            <a:gd name="connsiteX1262" fmla="*/ 177546 w 214956"/>
                            <a:gd name="connsiteY1262" fmla="*/ 215794 h 316759"/>
                            <a:gd name="connsiteX1263" fmla="*/ 177546 w 214956"/>
                            <a:gd name="connsiteY1263" fmla="*/ 215794 h 316759"/>
                            <a:gd name="connsiteX1264" fmla="*/ 183261 w 214956"/>
                            <a:gd name="connsiteY1264" fmla="*/ 84349 h 316759"/>
                            <a:gd name="connsiteX1265" fmla="*/ 179451 w 214956"/>
                            <a:gd name="connsiteY1265" fmla="*/ 82444 h 316759"/>
                            <a:gd name="connsiteX1266" fmla="*/ 176594 w 214956"/>
                            <a:gd name="connsiteY1266" fmla="*/ 84349 h 316759"/>
                            <a:gd name="connsiteX1267" fmla="*/ 180403 w 214956"/>
                            <a:gd name="connsiteY1267" fmla="*/ 86254 h 316759"/>
                            <a:gd name="connsiteX1268" fmla="*/ 183261 w 214956"/>
                            <a:gd name="connsiteY1268" fmla="*/ 84349 h 316759"/>
                            <a:gd name="connsiteX1269" fmla="*/ 182309 w 214956"/>
                            <a:gd name="connsiteY1269" fmla="*/ 268182 h 316759"/>
                            <a:gd name="connsiteX1270" fmla="*/ 181356 w 214956"/>
                            <a:gd name="connsiteY1270" fmla="*/ 267229 h 316759"/>
                            <a:gd name="connsiteX1271" fmla="*/ 179451 w 214956"/>
                            <a:gd name="connsiteY1271" fmla="*/ 267229 h 316759"/>
                            <a:gd name="connsiteX1272" fmla="*/ 180403 w 214956"/>
                            <a:gd name="connsiteY1272" fmla="*/ 269134 h 316759"/>
                            <a:gd name="connsiteX1273" fmla="*/ 182309 w 214956"/>
                            <a:gd name="connsiteY1273" fmla="*/ 268182 h 316759"/>
                            <a:gd name="connsiteX1274" fmla="*/ 179451 w 214956"/>
                            <a:gd name="connsiteY1274" fmla="*/ 188172 h 316759"/>
                            <a:gd name="connsiteX1275" fmla="*/ 179451 w 214956"/>
                            <a:gd name="connsiteY1275" fmla="*/ 188172 h 316759"/>
                            <a:gd name="connsiteX1276" fmla="*/ 179451 w 214956"/>
                            <a:gd name="connsiteY1276" fmla="*/ 188172 h 316759"/>
                            <a:gd name="connsiteX1277" fmla="*/ 179451 w 214956"/>
                            <a:gd name="connsiteY1277" fmla="*/ 188172 h 316759"/>
                            <a:gd name="connsiteX1278" fmla="*/ 179451 w 214956"/>
                            <a:gd name="connsiteY1278" fmla="*/ 188172 h 316759"/>
                            <a:gd name="connsiteX1279" fmla="*/ 181356 w 214956"/>
                            <a:gd name="connsiteY1279" fmla="*/ 278659 h 316759"/>
                            <a:gd name="connsiteX1280" fmla="*/ 180403 w 214956"/>
                            <a:gd name="connsiteY1280" fmla="*/ 276754 h 316759"/>
                            <a:gd name="connsiteX1281" fmla="*/ 179451 w 214956"/>
                            <a:gd name="connsiteY1281" fmla="*/ 276754 h 316759"/>
                            <a:gd name="connsiteX1282" fmla="*/ 181356 w 214956"/>
                            <a:gd name="connsiteY1282" fmla="*/ 278659 h 316759"/>
                            <a:gd name="connsiteX1283" fmla="*/ 181356 w 214956"/>
                            <a:gd name="connsiteY1283" fmla="*/ 278659 h 316759"/>
                            <a:gd name="connsiteX1284" fmla="*/ 183261 w 214956"/>
                            <a:gd name="connsiteY1284" fmla="*/ 223414 h 316759"/>
                            <a:gd name="connsiteX1285" fmla="*/ 181356 w 214956"/>
                            <a:gd name="connsiteY1285" fmla="*/ 221509 h 316759"/>
                            <a:gd name="connsiteX1286" fmla="*/ 180403 w 214956"/>
                            <a:gd name="connsiteY1286" fmla="*/ 224367 h 316759"/>
                            <a:gd name="connsiteX1287" fmla="*/ 182309 w 214956"/>
                            <a:gd name="connsiteY1287" fmla="*/ 226272 h 316759"/>
                            <a:gd name="connsiteX1288" fmla="*/ 183261 w 214956"/>
                            <a:gd name="connsiteY1288" fmla="*/ 223414 h 316759"/>
                            <a:gd name="connsiteX1289" fmla="*/ 182309 w 214956"/>
                            <a:gd name="connsiteY1289" fmla="*/ 262467 h 316759"/>
                            <a:gd name="connsiteX1290" fmla="*/ 181356 w 214956"/>
                            <a:gd name="connsiteY1290" fmla="*/ 261514 h 316759"/>
                            <a:gd name="connsiteX1291" fmla="*/ 180403 w 214956"/>
                            <a:gd name="connsiteY1291" fmla="*/ 262467 h 316759"/>
                            <a:gd name="connsiteX1292" fmla="*/ 182309 w 214956"/>
                            <a:gd name="connsiteY1292" fmla="*/ 263419 h 316759"/>
                            <a:gd name="connsiteX1293" fmla="*/ 182309 w 214956"/>
                            <a:gd name="connsiteY1293" fmla="*/ 262467 h 316759"/>
                            <a:gd name="connsiteX1294" fmla="*/ 181356 w 214956"/>
                            <a:gd name="connsiteY1294" fmla="*/ 51964 h 316759"/>
                            <a:gd name="connsiteX1295" fmla="*/ 181356 w 214956"/>
                            <a:gd name="connsiteY1295" fmla="*/ 51964 h 316759"/>
                            <a:gd name="connsiteX1296" fmla="*/ 182309 w 214956"/>
                            <a:gd name="connsiteY1296" fmla="*/ 51964 h 316759"/>
                            <a:gd name="connsiteX1297" fmla="*/ 181356 w 214956"/>
                            <a:gd name="connsiteY1297" fmla="*/ 51964 h 316759"/>
                            <a:gd name="connsiteX1298" fmla="*/ 181356 w 214956"/>
                            <a:gd name="connsiteY1298" fmla="*/ 51964 h 316759"/>
                            <a:gd name="connsiteX1299" fmla="*/ 186119 w 214956"/>
                            <a:gd name="connsiteY1299" fmla="*/ 212937 h 316759"/>
                            <a:gd name="connsiteX1300" fmla="*/ 185166 w 214956"/>
                            <a:gd name="connsiteY1300" fmla="*/ 217699 h 316759"/>
                            <a:gd name="connsiteX1301" fmla="*/ 187071 w 214956"/>
                            <a:gd name="connsiteY1301" fmla="*/ 217699 h 316759"/>
                            <a:gd name="connsiteX1302" fmla="*/ 192786 w 214956"/>
                            <a:gd name="connsiteY1302" fmla="*/ 214842 h 316759"/>
                            <a:gd name="connsiteX1303" fmla="*/ 193738 w 214956"/>
                            <a:gd name="connsiteY1303" fmla="*/ 213889 h 316759"/>
                            <a:gd name="connsiteX1304" fmla="*/ 193738 w 214956"/>
                            <a:gd name="connsiteY1304" fmla="*/ 213889 h 316759"/>
                            <a:gd name="connsiteX1305" fmla="*/ 189928 w 214956"/>
                            <a:gd name="connsiteY1305" fmla="*/ 211032 h 316759"/>
                            <a:gd name="connsiteX1306" fmla="*/ 186119 w 214956"/>
                            <a:gd name="connsiteY1306" fmla="*/ 212937 h 316759"/>
                            <a:gd name="connsiteX1307" fmla="*/ 187071 w 214956"/>
                            <a:gd name="connsiteY1307" fmla="*/ 273897 h 316759"/>
                            <a:gd name="connsiteX1308" fmla="*/ 186119 w 214956"/>
                            <a:gd name="connsiteY1308" fmla="*/ 271992 h 316759"/>
                            <a:gd name="connsiteX1309" fmla="*/ 184213 w 214956"/>
                            <a:gd name="connsiteY1309" fmla="*/ 272944 h 316759"/>
                            <a:gd name="connsiteX1310" fmla="*/ 187071 w 214956"/>
                            <a:gd name="connsiteY1310" fmla="*/ 273897 h 316759"/>
                            <a:gd name="connsiteX1311" fmla="*/ 187071 w 214956"/>
                            <a:gd name="connsiteY1311" fmla="*/ 273897 h 316759"/>
                            <a:gd name="connsiteX1312" fmla="*/ 187071 w 214956"/>
                            <a:gd name="connsiteY1312" fmla="*/ 52917 h 316759"/>
                            <a:gd name="connsiteX1313" fmla="*/ 191834 w 214956"/>
                            <a:gd name="connsiteY1313" fmla="*/ 52917 h 316759"/>
                            <a:gd name="connsiteX1314" fmla="*/ 193738 w 214956"/>
                            <a:gd name="connsiteY1314" fmla="*/ 51012 h 316759"/>
                            <a:gd name="connsiteX1315" fmla="*/ 192786 w 214956"/>
                            <a:gd name="connsiteY1315" fmla="*/ 51012 h 316759"/>
                            <a:gd name="connsiteX1316" fmla="*/ 190881 w 214956"/>
                            <a:gd name="connsiteY1316" fmla="*/ 48154 h 316759"/>
                            <a:gd name="connsiteX1317" fmla="*/ 189928 w 214956"/>
                            <a:gd name="connsiteY1317" fmla="*/ 47202 h 316759"/>
                            <a:gd name="connsiteX1318" fmla="*/ 186119 w 214956"/>
                            <a:gd name="connsiteY1318" fmla="*/ 50059 h 316759"/>
                            <a:gd name="connsiteX1319" fmla="*/ 187071 w 214956"/>
                            <a:gd name="connsiteY1319" fmla="*/ 52917 h 316759"/>
                            <a:gd name="connsiteX1320" fmla="*/ 185166 w 214956"/>
                            <a:gd name="connsiteY1320" fmla="*/ 199602 h 316759"/>
                            <a:gd name="connsiteX1321" fmla="*/ 186119 w 214956"/>
                            <a:gd name="connsiteY1321" fmla="*/ 200554 h 316759"/>
                            <a:gd name="connsiteX1322" fmla="*/ 188024 w 214956"/>
                            <a:gd name="connsiteY1322" fmla="*/ 197697 h 316759"/>
                            <a:gd name="connsiteX1323" fmla="*/ 187071 w 214956"/>
                            <a:gd name="connsiteY1323" fmla="*/ 196744 h 316759"/>
                            <a:gd name="connsiteX1324" fmla="*/ 185166 w 214956"/>
                            <a:gd name="connsiteY1324" fmla="*/ 199602 h 316759"/>
                            <a:gd name="connsiteX1325" fmla="*/ 188024 w 214956"/>
                            <a:gd name="connsiteY1325" fmla="*/ 224367 h 316759"/>
                            <a:gd name="connsiteX1326" fmla="*/ 188024 w 214956"/>
                            <a:gd name="connsiteY1326" fmla="*/ 224367 h 316759"/>
                            <a:gd name="connsiteX1327" fmla="*/ 188024 w 214956"/>
                            <a:gd name="connsiteY1327" fmla="*/ 222462 h 316759"/>
                            <a:gd name="connsiteX1328" fmla="*/ 187071 w 214956"/>
                            <a:gd name="connsiteY1328" fmla="*/ 222462 h 316759"/>
                            <a:gd name="connsiteX1329" fmla="*/ 188024 w 214956"/>
                            <a:gd name="connsiteY1329" fmla="*/ 224367 h 316759"/>
                            <a:gd name="connsiteX1330" fmla="*/ 189928 w 214956"/>
                            <a:gd name="connsiteY1330" fmla="*/ 236749 h 316759"/>
                            <a:gd name="connsiteX1331" fmla="*/ 188976 w 214956"/>
                            <a:gd name="connsiteY1331" fmla="*/ 235797 h 316759"/>
                            <a:gd name="connsiteX1332" fmla="*/ 188976 w 214956"/>
                            <a:gd name="connsiteY1332" fmla="*/ 236749 h 316759"/>
                            <a:gd name="connsiteX1333" fmla="*/ 189928 w 214956"/>
                            <a:gd name="connsiteY1333" fmla="*/ 237702 h 316759"/>
                            <a:gd name="connsiteX1334" fmla="*/ 189928 w 214956"/>
                            <a:gd name="connsiteY1334" fmla="*/ 236749 h 316759"/>
                            <a:gd name="connsiteX1335" fmla="*/ 191834 w 214956"/>
                            <a:gd name="connsiteY1335" fmla="*/ 57679 h 316759"/>
                            <a:gd name="connsiteX1336" fmla="*/ 190881 w 214956"/>
                            <a:gd name="connsiteY1336" fmla="*/ 56727 h 316759"/>
                            <a:gd name="connsiteX1337" fmla="*/ 189928 w 214956"/>
                            <a:gd name="connsiteY1337" fmla="*/ 57679 h 316759"/>
                            <a:gd name="connsiteX1338" fmla="*/ 190881 w 214956"/>
                            <a:gd name="connsiteY1338" fmla="*/ 59584 h 316759"/>
                            <a:gd name="connsiteX1339" fmla="*/ 191834 w 214956"/>
                            <a:gd name="connsiteY1339" fmla="*/ 57679 h 316759"/>
                            <a:gd name="connsiteX1340" fmla="*/ 198501 w 214956"/>
                            <a:gd name="connsiteY1340" fmla="*/ 245322 h 316759"/>
                            <a:gd name="connsiteX1341" fmla="*/ 194691 w 214956"/>
                            <a:gd name="connsiteY1341" fmla="*/ 244369 h 316759"/>
                            <a:gd name="connsiteX1342" fmla="*/ 194691 w 214956"/>
                            <a:gd name="connsiteY1342" fmla="*/ 244369 h 316759"/>
                            <a:gd name="connsiteX1343" fmla="*/ 190881 w 214956"/>
                            <a:gd name="connsiteY1343" fmla="*/ 245322 h 316759"/>
                            <a:gd name="connsiteX1344" fmla="*/ 190881 w 214956"/>
                            <a:gd name="connsiteY1344" fmla="*/ 246274 h 316759"/>
                            <a:gd name="connsiteX1345" fmla="*/ 193738 w 214956"/>
                            <a:gd name="connsiteY1345" fmla="*/ 247227 h 316759"/>
                            <a:gd name="connsiteX1346" fmla="*/ 194691 w 214956"/>
                            <a:gd name="connsiteY1346" fmla="*/ 247227 h 316759"/>
                            <a:gd name="connsiteX1347" fmla="*/ 198501 w 214956"/>
                            <a:gd name="connsiteY1347" fmla="*/ 245322 h 316759"/>
                            <a:gd name="connsiteX1348" fmla="*/ 194691 w 214956"/>
                            <a:gd name="connsiteY1348" fmla="*/ 254847 h 316759"/>
                            <a:gd name="connsiteX1349" fmla="*/ 190881 w 214956"/>
                            <a:gd name="connsiteY1349" fmla="*/ 252942 h 316759"/>
                            <a:gd name="connsiteX1350" fmla="*/ 189928 w 214956"/>
                            <a:gd name="connsiteY1350" fmla="*/ 253894 h 316759"/>
                            <a:gd name="connsiteX1351" fmla="*/ 193738 w 214956"/>
                            <a:gd name="connsiteY1351" fmla="*/ 255799 h 316759"/>
                            <a:gd name="connsiteX1352" fmla="*/ 194691 w 214956"/>
                            <a:gd name="connsiteY1352" fmla="*/ 254847 h 316759"/>
                            <a:gd name="connsiteX1353" fmla="*/ 191834 w 214956"/>
                            <a:gd name="connsiteY1353" fmla="*/ 199602 h 316759"/>
                            <a:gd name="connsiteX1354" fmla="*/ 191834 w 214956"/>
                            <a:gd name="connsiteY1354" fmla="*/ 199602 h 316759"/>
                            <a:gd name="connsiteX1355" fmla="*/ 191834 w 214956"/>
                            <a:gd name="connsiteY1355" fmla="*/ 198649 h 316759"/>
                            <a:gd name="connsiteX1356" fmla="*/ 191834 w 214956"/>
                            <a:gd name="connsiteY1356" fmla="*/ 199602 h 316759"/>
                            <a:gd name="connsiteX1357" fmla="*/ 191834 w 214956"/>
                            <a:gd name="connsiteY1357" fmla="*/ 199602 h 316759"/>
                            <a:gd name="connsiteX1358" fmla="*/ 194691 w 214956"/>
                            <a:gd name="connsiteY1358" fmla="*/ 230082 h 316759"/>
                            <a:gd name="connsiteX1359" fmla="*/ 196596 w 214956"/>
                            <a:gd name="connsiteY1359" fmla="*/ 231987 h 316759"/>
                            <a:gd name="connsiteX1360" fmla="*/ 197549 w 214956"/>
                            <a:gd name="connsiteY1360" fmla="*/ 231034 h 316759"/>
                            <a:gd name="connsiteX1361" fmla="*/ 196596 w 214956"/>
                            <a:gd name="connsiteY1361" fmla="*/ 229129 h 316759"/>
                            <a:gd name="connsiteX1362" fmla="*/ 194691 w 214956"/>
                            <a:gd name="connsiteY1362" fmla="*/ 230082 h 316759"/>
                            <a:gd name="connsiteX1363" fmla="*/ 199453 w 214956"/>
                            <a:gd name="connsiteY1363" fmla="*/ 237702 h 316759"/>
                            <a:gd name="connsiteX1364" fmla="*/ 198501 w 214956"/>
                            <a:gd name="connsiteY1364" fmla="*/ 236749 h 316759"/>
                            <a:gd name="connsiteX1365" fmla="*/ 198501 w 214956"/>
                            <a:gd name="connsiteY1365" fmla="*/ 237702 h 316759"/>
                            <a:gd name="connsiteX1366" fmla="*/ 199453 w 214956"/>
                            <a:gd name="connsiteY1366" fmla="*/ 237702 h 316759"/>
                            <a:gd name="connsiteX1367" fmla="*/ 199453 w 214956"/>
                            <a:gd name="connsiteY1367" fmla="*/ 237702 h 316759"/>
                            <a:gd name="connsiteX1368" fmla="*/ 204216 w 214956"/>
                            <a:gd name="connsiteY1368" fmla="*/ 250084 h 316759"/>
                            <a:gd name="connsiteX1369" fmla="*/ 204216 w 214956"/>
                            <a:gd name="connsiteY1369" fmla="*/ 249132 h 316759"/>
                            <a:gd name="connsiteX1370" fmla="*/ 203263 w 214956"/>
                            <a:gd name="connsiteY1370" fmla="*/ 250084 h 316759"/>
                            <a:gd name="connsiteX1371" fmla="*/ 203263 w 214956"/>
                            <a:gd name="connsiteY1371" fmla="*/ 251989 h 316759"/>
                            <a:gd name="connsiteX1372" fmla="*/ 204216 w 214956"/>
                            <a:gd name="connsiteY1372" fmla="*/ 250084 h 31675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  <a:cxn ang="0">
                              <a:pos x="connsiteX1217" y="connsiteY1217"/>
                            </a:cxn>
                            <a:cxn ang="0">
                              <a:pos x="connsiteX1218" y="connsiteY1218"/>
                            </a:cxn>
                            <a:cxn ang="0">
                              <a:pos x="connsiteX1219" y="connsiteY1219"/>
                            </a:cxn>
                            <a:cxn ang="0">
                              <a:pos x="connsiteX1220" y="connsiteY1220"/>
                            </a:cxn>
                            <a:cxn ang="0">
                              <a:pos x="connsiteX1221" y="connsiteY1221"/>
                            </a:cxn>
                            <a:cxn ang="0">
                              <a:pos x="connsiteX1222" y="connsiteY1222"/>
                            </a:cxn>
                            <a:cxn ang="0">
                              <a:pos x="connsiteX1223" y="connsiteY1223"/>
                            </a:cxn>
                            <a:cxn ang="0">
                              <a:pos x="connsiteX1224" y="connsiteY1224"/>
                            </a:cxn>
                            <a:cxn ang="0">
                              <a:pos x="connsiteX1225" y="connsiteY1225"/>
                            </a:cxn>
                            <a:cxn ang="0">
                              <a:pos x="connsiteX1226" y="connsiteY1226"/>
                            </a:cxn>
                            <a:cxn ang="0">
                              <a:pos x="connsiteX1227" y="connsiteY1227"/>
                            </a:cxn>
                            <a:cxn ang="0">
                              <a:pos x="connsiteX1228" y="connsiteY1228"/>
                            </a:cxn>
                            <a:cxn ang="0">
                              <a:pos x="connsiteX1229" y="connsiteY1229"/>
                            </a:cxn>
                            <a:cxn ang="0">
                              <a:pos x="connsiteX1230" y="connsiteY1230"/>
                            </a:cxn>
                            <a:cxn ang="0">
                              <a:pos x="connsiteX1231" y="connsiteY1231"/>
                            </a:cxn>
                            <a:cxn ang="0">
                              <a:pos x="connsiteX1232" y="connsiteY1232"/>
                            </a:cxn>
                            <a:cxn ang="0">
                              <a:pos x="connsiteX1233" y="connsiteY1233"/>
                            </a:cxn>
                            <a:cxn ang="0">
                              <a:pos x="connsiteX1234" y="connsiteY1234"/>
                            </a:cxn>
                            <a:cxn ang="0">
                              <a:pos x="connsiteX1235" y="connsiteY1235"/>
                            </a:cxn>
                            <a:cxn ang="0">
                              <a:pos x="connsiteX1236" y="connsiteY1236"/>
                            </a:cxn>
                            <a:cxn ang="0">
                              <a:pos x="connsiteX1237" y="connsiteY1237"/>
                            </a:cxn>
                            <a:cxn ang="0">
                              <a:pos x="connsiteX1238" y="connsiteY1238"/>
                            </a:cxn>
                            <a:cxn ang="0">
                              <a:pos x="connsiteX1239" y="connsiteY1239"/>
                            </a:cxn>
                            <a:cxn ang="0">
                              <a:pos x="connsiteX1240" y="connsiteY1240"/>
                            </a:cxn>
                            <a:cxn ang="0">
                              <a:pos x="connsiteX1241" y="connsiteY1241"/>
                            </a:cxn>
                            <a:cxn ang="0">
                              <a:pos x="connsiteX1242" y="connsiteY1242"/>
                            </a:cxn>
                            <a:cxn ang="0">
                              <a:pos x="connsiteX1243" y="connsiteY1243"/>
                            </a:cxn>
                            <a:cxn ang="0">
                              <a:pos x="connsiteX1244" y="connsiteY1244"/>
                            </a:cxn>
                            <a:cxn ang="0">
                              <a:pos x="connsiteX1245" y="connsiteY1245"/>
                            </a:cxn>
                            <a:cxn ang="0">
                              <a:pos x="connsiteX1246" y="connsiteY1246"/>
                            </a:cxn>
                            <a:cxn ang="0">
                              <a:pos x="connsiteX1247" y="connsiteY1247"/>
                            </a:cxn>
                            <a:cxn ang="0">
                              <a:pos x="connsiteX1248" y="connsiteY1248"/>
                            </a:cxn>
                            <a:cxn ang="0">
                              <a:pos x="connsiteX1249" y="connsiteY1249"/>
                            </a:cxn>
                            <a:cxn ang="0">
                              <a:pos x="connsiteX1250" y="connsiteY1250"/>
                            </a:cxn>
                            <a:cxn ang="0">
                              <a:pos x="connsiteX1251" y="connsiteY1251"/>
                            </a:cxn>
                            <a:cxn ang="0">
                              <a:pos x="connsiteX1252" y="connsiteY1252"/>
                            </a:cxn>
                            <a:cxn ang="0">
                              <a:pos x="connsiteX1253" y="connsiteY1253"/>
                            </a:cxn>
                            <a:cxn ang="0">
                              <a:pos x="connsiteX1254" y="connsiteY1254"/>
                            </a:cxn>
                            <a:cxn ang="0">
                              <a:pos x="connsiteX1255" y="connsiteY1255"/>
                            </a:cxn>
                            <a:cxn ang="0">
                              <a:pos x="connsiteX1256" y="connsiteY1256"/>
                            </a:cxn>
                            <a:cxn ang="0">
                              <a:pos x="connsiteX1257" y="connsiteY1257"/>
                            </a:cxn>
                            <a:cxn ang="0">
                              <a:pos x="connsiteX1258" y="connsiteY1258"/>
                            </a:cxn>
                            <a:cxn ang="0">
                              <a:pos x="connsiteX1259" y="connsiteY1259"/>
                            </a:cxn>
                            <a:cxn ang="0">
                              <a:pos x="connsiteX1260" y="connsiteY1260"/>
                            </a:cxn>
                            <a:cxn ang="0">
                              <a:pos x="connsiteX1261" y="connsiteY1261"/>
                            </a:cxn>
                            <a:cxn ang="0">
                              <a:pos x="connsiteX1262" y="connsiteY1262"/>
                            </a:cxn>
                            <a:cxn ang="0">
                              <a:pos x="connsiteX1263" y="connsiteY1263"/>
                            </a:cxn>
                            <a:cxn ang="0">
                              <a:pos x="connsiteX1264" y="connsiteY1264"/>
                            </a:cxn>
                            <a:cxn ang="0">
                              <a:pos x="connsiteX1265" y="connsiteY1265"/>
                            </a:cxn>
                            <a:cxn ang="0">
                              <a:pos x="connsiteX1266" y="connsiteY1266"/>
                            </a:cxn>
                            <a:cxn ang="0">
                              <a:pos x="connsiteX1267" y="connsiteY1267"/>
                            </a:cxn>
                            <a:cxn ang="0">
                              <a:pos x="connsiteX1268" y="connsiteY1268"/>
                            </a:cxn>
                            <a:cxn ang="0">
                              <a:pos x="connsiteX1269" y="connsiteY1269"/>
                            </a:cxn>
                            <a:cxn ang="0">
                              <a:pos x="connsiteX1270" y="connsiteY1270"/>
                            </a:cxn>
                            <a:cxn ang="0">
                              <a:pos x="connsiteX1271" y="connsiteY1271"/>
                            </a:cxn>
                            <a:cxn ang="0">
                              <a:pos x="connsiteX1272" y="connsiteY1272"/>
                            </a:cxn>
                            <a:cxn ang="0">
                              <a:pos x="connsiteX1273" y="connsiteY1273"/>
                            </a:cxn>
                            <a:cxn ang="0">
                              <a:pos x="connsiteX1274" y="connsiteY1274"/>
                            </a:cxn>
                            <a:cxn ang="0">
                              <a:pos x="connsiteX1275" y="connsiteY1275"/>
                            </a:cxn>
                            <a:cxn ang="0">
                              <a:pos x="connsiteX1276" y="connsiteY1276"/>
                            </a:cxn>
                            <a:cxn ang="0">
                              <a:pos x="connsiteX1277" y="connsiteY1277"/>
                            </a:cxn>
                            <a:cxn ang="0">
                              <a:pos x="connsiteX1278" y="connsiteY1278"/>
                            </a:cxn>
                            <a:cxn ang="0">
                              <a:pos x="connsiteX1279" y="connsiteY1279"/>
                            </a:cxn>
                            <a:cxn ang="0">
                              <a:pos x="connsiteX1280" y="connsiteY1280"/>
                            </a:cxn>
                            <a:cxn ang="0">
                              <a:pos x="connsiteX1281" y="connsiteY1281"/>
                            </a:cxn>
                            <a:cxn ang="0">
                              <a:pos x="connsiteX1282" y="connsiteY1282"/>
                            </a:cxn>
                            <a:cxn ang="0">
                              <a:pos x="connsiteX1283" y="connsiteY1283"/>
                            </a:cxn>
                            <a:cxn ang="0">
                              <a:pos x="connsiteX1284" y="connsiteY1284"/>
                            </a:cxn>
                            <a:cxn ang="0">
                              <a:pos x="connsiteX1285" y="connsiteY1285"/>
                            </a:cxn>
                            <a:cxn ang="0">
                              <a:pos x="connsiteX1286" y="connsiteY1286"/>
                            </a:cxn>
                            <a:cxn ang="0">
                              <a:pos x="connsiteX1287" y="connsiteY1287"/>
                            </a:cxn>
                            <a:cxn ang="0">
                              <a:pos x="connsiteX1288" y="connsiteY1288"/>
                            </a:cxn>
                            <a:cxn ang="0">
                              <a:pos x="connsiteX1289" y="connsiteY1289"/>
                            </a:cxn>
                            <a:cxn ang="0">
                              <a:pos x="connsiteX1290" y="connsiteY1290"/>
                            </a:cxn>
                            <a:cxn ang="0">
                              <a:pos x="connsiteX1291" y="connsiteY1291"/>
                            </a:cxn>
                            <a:cxn ang="0">
                              <a:pos x="connsiteX1292" y="connsiteY1292"/>
                            </a:cxn>
                            <a:cxn ang="0">
                              <a:pos x="connsiteX1293" y="connsiteY1293"/>
                            </a:cxn>
                            <a:cxn ang="0">
                              <a:pos x="connsiteX1294" y="connsiteY1294"/>
                            </a:cxn>
                            <a:cxn ang="0">
                              <a:pos x="connsiteX1295" y="connsiteY1295"/>
                            </a:cxn>
                            <a:cxn ang="0">
                              <a:pos x="connsiteX1296" y="connsiteY1296"/>
                            </a:cxn>
                            <a:cxn ang="0">
                              <a:pos x="connsiteX1297" y="connsiteY1297"/>
                            </a:cxn>
                            <a:cxn ang="0">
                              <a:pos x="connsiteX1298" y="connsiteY1298"/>
                            </a:cxn>
                            <a:cxn ang="0">
                              <a:pos x="connsiteX1299" y="connsiteY1299"/>
                            </a:cxn>
                            <a:cxn ang="0">
                              <a:pos x="connsiteX1300" y="connsiteY1300"/>
                            </a:cxn>
                            <a:cxn ang="0">
                              <a:pos x="connsiteX1301" y="connsiteY1301"/>
                            </a:cxn>
                            <a:cxn ang="0">
                              <a:pos x="connsiteX1302" y="connsiteY1302"/>
                            </a:cxn>
                            <a:cxn ang="0">
                              <a:pos x="connsiteX1303" y="connsiteY1303"/>
                            </a:cxn>
                            <a:cxn ang="0">
                              <a:pos x="connsiteX1304" y="connsiteY1304"/>
                            </a:cxn>
                            <a:cxn ang="0">
                              <a:pos x="connsiteX1305" y="connsiteY1305"/>
                            </a:cxn>
                            <a:cxn ang="0">
                              <a:pos x="connsiteX1306" y="connsiteY1306"/>
                            </a:cxn>
                            <a:cxn ang="0">
                              <a:pos x="connsiteX1307" y="connsiteY1307"/>
                            </a:cxn>
                            <a:cxn ang="0">
                              <a:pos x="connsiteX1308" y="connsiteY1308"/>
                            </a:cxn>
                            <a:cxn ang="0">
                              <a:pos x="connsiteX1309" y="connsiteY1309"/>
                            </a:cxn>
                            <a:cxn ang="0">
                              <a:pos x="connsiteX1310" y="connsiteY1310"/>
                            </a:cxn>
                            <a:cxn ang="0">
                              <a:pos x="connsiteX1311" y="connsiteY1311"/>
                            </a:cxn>
                            <a:cxn ang="0">
                              <a:pos x="connsiteX1312" y="connsiteY1312"/>
                            </a:cxn>
                            <a:cxn ang="0">
                              <a:pos x="connsiteX1313" y="connsiteY1313"/>
                            </a:cxn>
                            <a:cxn ang="0">
                              <a:pos x="connsiteX1314" y="connsiteY1314"/>
                            </a:cxn>
                            <a:cxn ang="0">
                              <a:pos x="connsiteX1315" y="connsiteY1315"/>
                            </a:cxn>
                            <a:cxn ang="0">
                              <a:pos x="connsiteX1316" y="connsiteY1316"/>
                            </a:cxn>
                            <a:cxn ang="0">
                              <a:pos x="connsiteX1317" y="connsiteY1317"/>
                            </a:cxn>
                            <a:cxn ang="0">
                              <a:pos x="connsiteX1318" y="connsiteY1318"/>
                            </a:cxn>
                            <a:cxn ang="0">
                              <a:pos x="connsiteX1319" y="connsiteY1319"/>
                            </a:cxn>
                            <a:cxn ang="0">
                              <a:pos x="connsiteX1320" y="connsiteY1320"/>
                            </a:cxn>
                            <a:cxn ang="0">
                              <a:pos x="connsiteX1321" y="connsiteY1321"/>
                            </a:cxn>
                            <a:cxn ang="0">
                              <a:pos x="connsiteX1322" y="connsiteY1322"/>
                            </a:cxn>
                            <a:cxn ang="0">
                              <a:pos x="connsiteX1323" y="connsiteY1323"/>
                            </a:cxn>
                            <a:cxn ang="0">
                              <a:pos x="connsiteX1324" y="connsiteY1324"/>
                            </a:cxn>
                            <a:cxn ang="0">
                              <a:pos x="connsiteX1325" y="connsiteY1325"/>
                            </a:cxn>
                            <a:cxn ang="0">
                              <a:pos x="connsiteX1326" y="connsiteY1326"/>
                            </a:cxn>
                            <a:cxn ang="0">
                              <a:pos x="connsiteX1327" y="connsiteY1327"/>
                            </a:cxn>
                            <a:cxn ang="0">
                              <a:pos x="connsiteX1328" y="connsiteY1328"/>
                            </a:cxn>
                            <a:cxn ang="0">
                              <a:pos x="connsiteX1329" y="connsiteY1329"/>
                            </a:cxn>
                            <a:cxn ang="0">
                              <a:pos x="connsiteX1330" y="connsiteY1330"/>
                            </a:cxn>
                            <a:cxn ang="0">
                              <a:pos x="connsiteX1331" y="connsiteY1331"/>
                            </a:cxn>
                            <a:cxn ang="0">
                              <a:pos x="connsiteX1332" y="connsiteY1332"/>
                            </a:cxn>
                            <a:cxn ang="0">
                              <a:pos x="connsiteX1333" y="connsiteY1333"/>
                            </a:cxn>
                            <a:cxn ang="0">
                              <a:pos x="connsiteX1334" y="connsiteY1334"/>
                            </a:cxn>
                            <a:cxn ang="0">
                              <a:pos x="connsiteX1335" y="connsiteY1335"/>
                            </a:cxn>
                            <a:cxn ang="0">
                              <a:pos x="connsiteX1336" y="connsiteY1336"/>
                            </a:cxn>
                            <a:cxn ang="0">
                              <a:pos x="connsiteX1337" y="connsiteY1337"/>
                            </a:cxn>
                            <a:cxn ang="0">
                              <a:pos x="connsiteX1338" y="connsiteY1338"/>
                            </a:cxn>
                            <a:cxn ang="0">
                              <a:pos x="connsiteX1339" y="connsiteY1339"/>
                            </a:cxn>
                            <a:cxn ang="0">
                              <a:pos x="connsiteX1340" y="connsiteY1340"/>
                            </a:cxn>
                            <a:cxn ang="0">
                              <a:pos x="connsiteX1341" y="connsiteY1341"/>
                            </a:cxn>
                            <a:cxn ang="0">
                              <a:pos x="connsiteX1342" y="connsiteY1342"/>
                            </a:cxn>
                            <a:cxn ang="0">
                              <a:pos x="connsiteX1343" y="connsiteY1343"/>
                            </a:cxn>
                            <a:cxn ang="0">
                              <a:pos x="connsiteX1344" y="connsiteY1344"/>
                            </a:cxn>
                            <a:cxn ang="0">
                              <a:pos x="connsiteX1345" y="connsiteY1345"/>
                            </a:cxn>
                            <a:cxn ang="0">
                              <a:pos x="connsiteX1346" y="connsiteY1346"/>
                            </a:cxn>
                            <a:cxn ang="0">
                              <a:pos x="connsiteX1347" y="connsiteY1347"/>
                            </a:cxn>
                            <a:cxn ang="0">
                              <a:pos x="connsiteX1348" y="connsiteY1348"/>
                            </a:cxn>
                            <a:cxn ang="0">
                              <a:pos x="connsiteX1349" y="connsiteY1349"/>
                            </a:cxn>
                            <a:cxn ang="0">
                              <a:pos x="connsiteX1350" y="connsiteY1350"/>
                            </a:cxn>
                            <a:cxn ang="0">
                              <a:pos x="connsiteX1351" y="connsiteY1351"/>
                            </a:cxn>
                            <a:cxn ang="0">
                              <a:pos x="connsiteX1352" y="connsiteY1352"/>
                            </a:cxn>
                            <a:cxn ang="0">
                              <a:pos x="connsiteX1353" y="connsiteY1353"/>
                            </a:cxn>
                            <a:cxn ang="0">
                              <a:pos x="connsiteX1354" y="connsiteY1354"/>
                            </a:cxn>
                            <a:cxn ang="0">
                              <a:pos x="connsiteX1355" y="connsiteY1355"/>
                            </a:cxn>
                            <a:cxn ang="0">
                              <a:pos x="connsiteX1356" y="connsiteY1356"/>
                            </a:cxn>
                            <a:cxn ang="0">
                              <a:pos x="connsiteX1357" y="connsiteY1357"/>
                            </a:cxn>
                            <a:cxn ang="0">
                              <a:pos x="connsiteX1358" y="connsiteY1358"/>
                            </a:cxn>
                            <a:cxn ang="0">
                              <a:pos x="connsiteX1359" y="connsiteY1359"/>
                            </a:cxn>
                            <a:cxn ang="0">
                              <a:pos x="connsiteX1360" y="connsiteY1360"/>
                            </a:cxn>
                            <a:cxn ang="0">
                              <a:pos x="connsiteX1361" y="connsiteY1361"/>
                            </a:cxn>
                            <a:cxn ang="0">
                              <a:pos x="connsiteX1362" y="connsiteY1362"/>
                            </a:cxn>
                            <a:cxn ang="0">
                              <a:pos x="connsiteX1363" y="connsiteY1363"/>
                            </a:cxn>
                            <a:cxn ang="0">
                              <a:pos x="connsiteX1364" y="connsiteY1364"/>
                            </a:cxn>
                            <a:cxn ang="0">
                              <a:pos x="connsiteX1365" y="connsiteY1365"/>
                            </a:cxn>
                            <a:cxn ang="0">
                              <a:pos x="connsiteX1366" y="connsiteY1366"/>
                            </a:cxn>
                            <a:cxn ang="0">
                              <a:pos x="connsiteX1367" y="connsiteY1367"/>
                            </a:cxn>
                            <a:cxn ang="0">
                              <a:pos x="connsiteX1368" y="connsiteY1368"/>
                            </a:cxn>
                            <a:cxn ang="0">
                              <a:pos x="connsiteX1369" y="connsiteY1369"/>
                            </a:cxn>
                            <a:cxn ang="0">
                              <a:pos x="connsiteX1370" y="connsiteY1370"/>
                            </a:cxn>
                            <a:cxn ang="0">
                              <a:pos x="connsiteX1371" y="connsiteY1371"/>
                            </a:cxn>
                            <a:cxn ang="0">
                              <a:pos x="connsiteX1372" y="connsiteY1372"/>
                            </a:cxn>
                          </a:cxnLst>
                          <a:rect l="l" t="t" r="r" b="b"/>
                          <a:pathLst>
                            <a:path w="214956" h="316759">
                              <a:moveTo>
                                <a:pt x="192786" y="290089"/>
                              </a:moveTo>
                              <a:cubicBezTo>
                                <a:pt x="178499" y="304377"/>
                                <a:pt x="161353" y="311997"/>
                                <a:pt x="141351" y="314854"/>
                              </a:cubicBezTo>
                              <a:cubicBezTo>
                                <a:pt x="138494" y="315807"/>
                                <a:pt x="134684" y="315807"/>
                                <a:pt x="131826" y="316759"/>
                              </a:cubicBezTo>
                              <a:cubicBezTo>
                                <a:pt x="130874" y="316759"/>
                                <a:pt x="129921" y="316759"/>
                                <a:pt x="129921" y="316759"/>
                              </a:cubicBezTo>
                              <a:cubicBezTo>
                                <a:pt x="123253" y="314854"/>
                                <a:pt x="116586" y="316759"/>
                                <a:pt x="108966" y="315807"/>
                              </a:cubicBezTo>
                              <a:cubicBezTo>
                                <a:pt x="107061" y="315807"/>
                                <a:pt x="106109" y="315807"/>
                                <a:pt x="104203" y="315807"/>
                              </a:cubicBezTo>
                              <a:cubicBezTo>
                                <a:pt x="96584" y="316759"/>
                                <a:pt x="88963" y="315807"/>
                                <a:pt x="81344" y="313902"/>
                              </a:cubicBezTo>
                              <a:lnTo>
                                <a:pt x="65151" y="310092"/>
                              </a:lnTo>
                              <a:cubicBezTo>
                                <a:pt x="61341" y="309139"/>
                                <a:pt x="57531" y="308187"/>
                                <a:pt x="54674" y="306282"/>
                              </a:cubicBezTo>
                              <a:cubicBezTo>
                                <a:pt x="53721" y="305329"/>
                                <a:pt x="52769" y="304377"/>
                                <a:pt x="50863" y="304377"/>
                              </a:cubicBezTo>
                              <a:cubicBezTo>
                                <a:pt x="39434" y="302472"/>
                                <a:pt x="29909" y="294852"/>
                                <a:pt x="21336" y="288184"/>
                              </a:cubicBezTo>
                              <a:cubicBezTo>
                                <a:pt x="10859" y="280564"/>
                                <a:pt x="6096" y="269134"/>
                                <a:pt x="2286" y="256752"/>
                              </a:cubicBezTo>
                              <a:cubicBezTo>
                                <a:pt x="-1524" y="244369"/>
                                <a:pt x="-572" y="232939"/>
                                <a:pt x="5144" y="221509"/>
                              </a:cubicBezTo>
                              <a:cubicBezTo>
                                <a:pt x="11811" y="206269"/>
                                <a:pt x="23241" y="198649"/>
                                <a:pt x="41338" y="198649"/>
                              </a:cubicBezTo>
                              <a:cubicBezTo>
                                <a:pt x="50863" y="198649"/>
                                <a:pt x="60388" y="201507"/>
                                <a:pt x="68961" y="207222"/>
                              </a:cubicBezTo>
                              <a:cubicBezTo>
                                <a:pt x="86106" y="218652"/>
                                <a:pt x="87059" y="240559"/>
                                <a:pt x="78486" y="255799"/>
                              </a:cubicBezTo>
                              <a:cubicBezTo>
                                <a:pt x="74676" y="262467"/>
                                <a:pt x="70866" y="269134"/>
                                <a:pt x="62294" y="271039"/>
                              </a:cubicBezTo>
                              <a:cubicBezTo>
                                <a:pt x="55626" y="272944"/>
                                <a:pt x="54674" y="279612"/>
                                <a:pt x="59436" y="284374"/>
                              </a:cubicBezTo>
                              <a:cubicBezTo>
                                <a:pt x="68009" y="293899"/>
                                <a:pt x="77534" y="300567"/>
                                <a:pt x="90869" y="302472"/>
                              </a:cubicBezTo>
                              <a:cubicBezTo>
                                <a:pt x="98488" y="304377"/>
                                <a:pt x="106109" y="305329"/>
                                <a:pt x="112776" y="304377"/>
                              </a:cubicBezTo>
                              <a:cubicBezTo>
                                <a:pt x="121349" y="304377"/>
                                <a:pt x="128969" y="304377"/>
                                <a:pt x="136588" y="300567"/>
                              </a:cubicBezTo>
                              <a:cubicBezTo>
                                <a:pt x="149924" y="293899"/>
                                <a:pt x="155638" y="282469"/>
                                <a:pt x="154686" y="268182"/>
                              </a:cubicBezTo>
                              <a:cubicBezTo>
                                <a:pt x="154686" y="261514"/>
                                <a:pt x="152781" y="255799"/>
                                <a:pt x="149924" y="250084"/>
                              </a:cubicBezTo>
                              <a:cubicBezTo>
                                <a:pt x="144209" y="240559"/>
                                <a:pt x="137541" y="232939"/>
                                <a:pt x="128969" y="226272"/>
                              </a:cubicBezTo>
                              <a:cubicBezTo>
                                <a:pt x="127063" y="225319"/>
                                <a:pt x="125159" y="223414"/>
                                <a:pt x="123253" y="221509"/>
                              </a:cubicBezTo>
                              <a:cubicBezTo>
                                <a:pt x="109919" y="208174"/>
                                <a:pt x="96584" y="196744"/>
                                <a:pt x="82296" y="184362"/>
                              </a:cubicBezTo>
                              <a:cubicBezTo>
                                <a:pt x="66103" y="171027"/>
                                <a:pt x="51816" y="156739"/>
                                <a:pt x="37528" y="142452"/>
                              </a:cubicBezTo>
                              <a:cubicBezTo>
                                <a:pt x="26099" y="131974"/>
                                <a:pt x="18478" y="119592"/>
                                <a:pt x="12763" y="105304"/>
                              </a:cubicBezTo>
                              <a:cubicBezTo>
                                <a:pt x="10859" y="101494"/>
                                <a:pt x="9906" y="96732"/>
                                <a:pt x="9906" y="91969"/>
                              </a:cubicBezTo>
                              <a:cubicBezTo>
                                <a:pt x="9906" y="91017"/>
                                <a:pt x="9906" y="90064"/>
                                <a:pt x="9906" y="89112"/>
                              </a:cubicBezTo>
                              <a:cubicBezTo>
                                <a:pt x="6096" y="74824"/>
                                <a:pt x="11811" y="62442"/>
                                <a:pt x="17526" y="49107"/>
                              </a:cubicBezTo>
                              <a:cubicBezTo>
                                <a:pt x="23241" y="36724"/>
                                <a:pt x="32766" y="26247"/>
                                <a:pt x="43244" y="18627"/>
                              </a:cubicBezTo>
                              <a:cubicBezTo>
                                <a:pt x="54674" y="11007"/>
                                <a:pt x="68009" y="6244"/>
                                <a:pt x="81344" y="3387"/>
                              </a:cubicBezTo>
                              <a:cubicBezTo>
                                <a:pt x="94678" y="-423"/>
                                <a:pt x="108013" y="-423"/>
                                <a:pt x="121349" y="529"/>
                              </a:cubicBezTo>
                              <a:cubicBezTo>
                                <a:pt x="130874" y="529"/>
                                <a:pt x="139446" y="1482"/>
                                <a:pt x="148971" y="3387"/>
                              </a:cubicBezTo>
                              <a:lnTo>
                                <a:pt x="148971" y="3387"/>
                              </a:lnTo>
                              <a:cubicBezTo>
                                <a:pt x="162306" y="8149"/>
                                <a:pt x="176594" y="12912"/>
                                <a:pt x="187071" y="23389"/>
                              </a:cubicBezTo>
                              <a:cubicBezTo>
                                <a:pt x="199453" y="36724"/>
                                <a:pt x="206121" y="51964"/>
                                <a:pt x="205169" y="70062"/>
                              </a:cubicBezTo>
                              <a:cubicBezTo>
                                <a:pt x="204216" y="91969"/>
                                <a:pt x="190881" y="110067"/>
                                <a:pt x="167069" y="111972"/>
                              </a:cubicBezTo>
                              <a:cubicBezTo>
                                <a:pt x="149924" y="112924"/>
                                <a:pt x="133731" y="106257"/>
                                <a:pt x="128016" y="86254"/>
                              </a:cubicBezTo>
                              <a:cubicBezTo>
                                <a:pt x="124206" y="73872"/>
                                <a:pt x="127063" y="61489"/>
                                <a:pt x="137541" y="52917"/>
                              </a:cubicBezTo>
                              <a:cubicBezTo>
                                <a:pt x="143256" y="48154"/>
                                <a:pt x="148971" y="46249"/>
                                <a:pt x="156591" y="47202"/>
                              </a:cubicBezTo>
                              <a:cubicBezTo>
                                <a:pt x="161353" y="48154"/>
                                <a:pt x="163259" y="47202"/>
                                <a:pt x="164211" y="41487"/>
                              </a:cubicBezTo>
                              <a:cubicBezTo>
                                <a:pt x="165163" y="35772"/>
                                <a:pt x="163259" y="31009"/>
                                <a:pt x="159449" y="27199"/>
                              </a:cubicBezTo>
                              <a:cubicBezTo>
                                <a:pt x="155638" y="23389"/>
                                <a:pt x="150876" y="19579"/>
                                <a:pt x="146113" y="18627"/>
                              </a:cubicBezTo>
                              <a:cubicBezTo>
                                <a:pt x="138494" y="15769"/>
                                <a:pt x="130874" y="12912"/>
                                <a:pt x="122301" y="11959"/>
                              </a:cubicBezTo>
                              <a:cubicBezTo>
                                <a:pt x="110871" y="10054"/>
                                <a:pt x="99441" y="11959"/>
                                <a:pt x="88011" y="16722"/>
                              </a:cubicBezTo>
                              <a:cubicBezTo>
                                <a:pt x="80391" y="19579"/>
                                <a:pt x="74676" y="24342"/>
                                <a:pt x="70866" y="31009"/>
                              </a:cubicBezTo>
                              <a:cubicBezTo>
                                <a:pt x="68009" y="36724"/>
                                <a:pt x="66103" y="43392"/>
                                <a:pt x="67056" y="51012"/>
                              </a:cubicBezTo>
                              <a:cubicBezTo>
                                <a:pt x="68961" y="62442"/>
                                <a:pt x="74676" y="72919"/>
                                <a:pt x="81344" y="81492"/>
                              </a:cubicBezTo>
                              <a:cubicBezTo>
                                <a:pt x="88963" y="91017"/>
                                <a:pt x="98488" y="98637"/>
                                <a:pt x="107061" y="107209"/>
                              </a:cubicBezTo>
                              <a:cubicBezTo>
                                <a:pt x="116586" y="116734"/>
                                <a:pt x="126111" y="125307"/>
                                <a:pt x="135636" y="133879"/>
                              </a:cubicBezTo>
                              <a:cubicBezTo>
                                <a:pt x="148971" y="146262"/>
                                <a:pt x="164211" y="156739"/>
                                <a:pt x="176594" y="170074"/>
                              </a:cubicBezTo>
                              <a:cubicBezTo>
                                <a:pt x="182309" y="175789"/>
                                <a:pt x="188976" y="181504"/>
                                <a:pt x="194691" y="188172"/>
                              </a:cubicBezTo>
                              <a:cubicBezTo>
                                <a:pt x="206121" y="201507"/>
                                <a:pt x="212788" y="217699"/>
                                <a:pt x="214694" y="234844"/>
                              </a:cubicBezTo>
                              <a:cubicBezTo>
                                <a:pt x="216599" y="255799"/>
                                <a:pt x="208026" y="273897"/>
                                <a:pt x="192786" y="290089"/>
                              </a:cubicBezTo>
                              <a:close/>
                              <a:moveTo>
                                <a:pt x="18478" y="243417"/>
                              </a:moveTo>
                              <a:lnTo>
                                <a:pt x="18478" y="243417"/>
                              </a:lnTo>
                              <a:cubicBezTo>
                                <a:pt x="16574" y="243417"/>
                                <a:pt x="15621" y="243417"/>
                                <a:pt x="14669" y="245322"/>
                              </a:cubicBezTo>
                              <a:cubicBezTo>
                                <a:pt x="13716" y="246274"/>
                                <a:pt x="14669" y="247227"/>
                                <a:pt x="15621" y="247227"/>
                              </a:cubicBezTo>
                              <a:cubicBezTo>
                                <a:pt x="15621" y="248179"/>
                                <a:pt x="15621" y="250084"/>
                                <a:pt x="16574" y="251037"/>
                              </a:cubicBezTo>
                              <a:cubicBezTo>
                                <a:pt x="16574" y="251037"/>
                                <a:pt x="17526" y="251037"/>
                                <a:pt x="17526" y="251037"/>
                              </a:cubicBezTo>
                              <a:cubicBezTo>
                                <a:pt x="17526" y="249132"/>
                                <a:pt x="16574" y="249132"/>
                                <a:pt x="15621" y="247227"/>
                              </a:cubicBezTo>
                              <a:cubicBezTo>
                                <a:pt x="16574" y="245322"/>
                                <a:pt x="20384" y="246274"/>
                                <a:pt x="18478" y="243417"/>
                              </a:cubicBezTo>
                              <a:close/>
                              <a:moveTo>
                                <a:pt x="16574" y="233892"/>
                              </a:moveTo>
                              <a:cubicBezTo>
                                <a:pt x="16574" y="235797"/>
                                <a:pt x="18478" y="233892"/>
                                <a:pt x="20384" y="234844"/>
                              </a:cubicBezTo>
                              <a:cubicBezTo>
                                <a:pt x="20384" y="234844"/>
                                <a:pt x="21336" y="235797"/>
                                <a:pt x="22288" y="235797"/>
                              </a:cubicBezTo>
                              <a:cubicBezTo>
                                <a:pt x="24194" y="239607"/>
                                <a:pt x="28003" y="241512"/>
                                <a:pt x="31813" y="242464"/>
                              </a:cubicBezTo>
                              <a:cubicBezTo>
                                <a:pt x="29909" y="245322"/>
                                <a:pt x="31813" y="247227"/>
                                <a:pt x="33719" y="250084"/>
                              </a:cubicBezTo>
                              <a:cubicBezTo>
                                <a:pt x="33719" y="251037"/>
                                <a:pt x="35624" y="251989"/>
                                <a:pt x="37528" y="251037"/>
                              </a:cubicBezTo>
                              <a:cubicBezTo>
                                <a:pt x="39434" y="250084"/>
                                <a:pt x="37528" y="249132"/>
                                <a:pt x="36576" y="249132"/>
                              </a:cubicBezTo>
                              <a:cubicBezTo>
                                <a:pt x="35624" y="248179"/>
                                <a:pt x="35624" y="246274"/>
                                <a:pt x="36576" y="245322"/>
                              </a:cubicBezTo>
                              <a:cubicBezTo>
                                <a:pt x="37528" y="244369"/>
                                <a:pt x="38481" y="245322"/>
                                <a:pt x="39434" y="246274"/>
                              </a:cubicBezTo>
                              <a:cubicBezTo>
                                <a:pt x="41338" y="247227"/>
                                <a:pt x="43244" y="247227"/>
                                <a:pt x="43244" y="244369"/>
                              </a:cubicBezTo>
                              <a:cubicBezTo>
                                <a:pt x="43244" y="242464"/>
                                <a:pt x="45149" y="241512"/>
                                <a:pt x="47053" y="241512"/>
                              </a:cubicBezTo>
                              <a:cubicBezTo>
                                <a:pt x="48959" y="241512"/>
                                <a:pt x="49911" y="241512"/>
                                <a:pt x="50863" y="243417"/>
                              </a:cubicBezTo>
                              <a:cubicBezTo>
                                <a:pt x="51816" y="245322"/>
                                <a:pt x="48959" y="245322"/>
                                <a:pt x="48959" y="247227"/>
                              </a:cubicBezTo>
                              <a:cubicBezTo>
                                <a:pt x="48006" y="247227"/>
                                <a:pt x="47053" y="248179"/>
                                <a:pt x="48006" y="249132"/>
                              </a:cubicBezTo>
                              <a:cubicBezTo>
                                <a:pt x="48006" y="250084"/>
                                <a:pt x="49911" y="249132"/>
                                <a:pt x="49911" y="249132"/>
                              </a:cubicBezTo>
                              <a:cubicBezTo>
                                <a:pt x="51816" y="249132"/>
                                <a:pt x="53721" y="247227"/>
                                <a:pt x="54674" y="248179"/>
                              </a:cubicBezTo>
                              <a:cubicBezTo>
                                <a:pt x="58484" y="251037"/>
                                <a:pt x="62294" y="249132"/>
                                <a:pt x="65151" y="249132"/>
                              </a:cubicBezTo>
                              <a:cubicBezTo>
                                <a:pt x="66103" y="249132"/>
                                <a:pt x="67056" y="249132"/>
                                <a:pt x="67056" y="248179"/>
                              </a:cubicBezTo>
                              <a:cubicBezTo>
                                <a:pt x="67056" y="247227"/>
                                <a:pt x="67056" y="246274"/>
                                <a:pt x="66103" y="246274"/>
                              </a:cubicBezTo>
                              <a:cubicBezTo>
                                <a:pt x="63246" y="244369"/>
                                <a:pt x="63246" y="242464"/>
                                <a:pt x="65151" y="239607"/>
                              </a:cubicBezTo>
                              <a:cubicBezTo>
                                <a:pt x="65151" y="239607"/>
                                <a:pt x="64199" y="238654"/>
                                <a:pt x="63246" y="238654"/>
                              </a:cubicBezTo>
                              <a:cubicBezTo>
                                <a:pt x="62294" y="240559"/>
                                <a:pt x="61341" y="242464"/>
                                <a:pt x="61341" y="244369"/>
                              </a:cubicBezTo>
                              <a:cubicBezTo>
                                <a:pt x="61341" y="245322"/>
                                <a:pt x="61341" y="246274"/>
                                <a:pt x="59436" y="246274"/>
                              </a:cubicBezTo>
                              <a:cubicBezTo>
                                <a:pt x="54674" y="247227"/>
                                <a:pt x="51816" y="243417"/>
                                <a:pt x="51816" y="238654"/>
                              </a:cubicBezTo>
                              <a:cubicBezTo>
                                <a:pt x="48006" y="237702"/>
                                <a:pt x="45149" y="236749"/>
                                <a:pt x="41338" y="235797"/>
                              </a:cubicBezTo>
                              <a:cubicBezTo>
                                <a:pt x="40386" y="235797"/>
                                <a:pt x="39434" y="235797"/>
                                <a:pt x="39434" y="233892"/>
                              </a:cubicBezTo>
                              <a:cubicBezTo>
                                <a:pt x="39434" y="231987"/>
                                <a:pt x="40386" y="231987"/>
                                <a:pt x="41338" y="231987"/>
                              </a:cubicBezTo>
                              <a:cubicBezTo>
                                <a:pt x="43244" y="231987"/>
                                <a:pt x="45149" y="231034"/>
                                <a:pt x="47053" y="231034"/>
                              </a:cubicBezTo>
                              <a:cubicBezTo>
                                <a:pt x="46101" y="232939"/>
                                <a:pt x="45149" y="233892"/>
                                <a:pt x="48006" y="234844"/>
                              </a:cubicBezTo>
                              <a:lnTo>
                                <a:pt x="52769" y="235797"/>
                              </a:lnTo>
                              <a:cubicBezTo>
                                <a:pt x="52769" y="232939"/>
                                <a:pt x="49911" y="231987"/>
                                <a:pt x="48006" y="231034"/>
                              </a:cubicBezTo>
                              <a:cubicBezTo>
                                <a:pt x="50863" y="227224"/>
                                <a:pt x="53721" y="231034"/>
                                <a:pt x="55626" y="231987"/>
                              </a:cubicBezTo>
                              <a:cubicBezTo>
                                <a:pt x="57531" y="231987"/>
                                <a:pt x="58484" y="235797"/>
                                <a:pt x="59436" y="234844"/>
                              </a:cubicBezTo>
                              <a:cubicBezTo>
                                <a:pt x="61341" y="233892"/>
                                <a:pt x="59436" y="231034"/>
                                <a:pt x="60388" y="229129"/>
                              </a:cubicBezTo>
                              <a:lnTo>
                                <a:pt x="60388" y="227224"/>
                              </a:lnTo>
                              <a:cubicBezTo>
                                <a:pt x="60388" y="227224"/>
                                <a:pt x="60388" y="227224"/>
                                <a:pt x="60388" y="227224"/>
                              </a:cubicBezTo>
                              <a:cubicBezTo>
                                <a:pt x="60388" y="227224"/>
                                <a:pt x="60388" y="227224"/>
                                <a:pt x="60388" y="227224"/>
                              </a:cubicBezTo>
                              <a:cubicBezTo>
                                <a:pt x="62294" y="223414"/>
                                <a:pt x="62294" y="223414"/>
                                <a:pt x="58484" y="223414"/>
                              </a:cubicBezTo>
                              <a:cubicBezTo>
                                <a:pt x="56578" y="223414"/>
                                <a:pt x="54674" y="224367"/>
                                <a:pt x="53721" y="225319"/>
                              </a:cubicBezTo>
                              <a:cubicBezTo>
                                <a:pt x="51816" y="226272"/>
                                <a:pt x="50863" y="226272"/>
                                <a:pt x="49911" y="223414"/>
                              </a:cubicBezTo>
                              <a:cubicBezTo>
                                <a:pt x="49911" y="219604"/>
                                <a:pt x="47053" y="219604"/>
                                <a:pt x="45149" y="219604"/>
                              </a:cubicBezTo>
                              <a:lnTo>
                                <a:pt x="45149" y="221509"/>
                              </a:lnTo>
                              <a:cubicBezTo>
                                <a:pt x="45149" y="223414"/>
                                <a:pt x="47053" y="225319"/>
                                <a:pt x="45149" y="226272"/>
                              </a:cubicBezTo>
                              <a:cubicBezTo>
                                <a:pt x="45149" y="226272"/>
                                <a:pt x="45149" y="226272"/>
                                <a:pt x="45149" y="226272"/>
                              </a:cubicBezTo>
                              <a:cubicBezTo>
                                <a:pt x="43244" y="224367"/>
                                <a:pt x="44196" y="222462"/>
                                <a:pt x="44196" y="221509"/>
                              </a:cubicBezTo>
                              <a:cubicBezTo>
                                <a:pt x="40386" y="221509"/>
                                <a:pt x="40386" y="221509"/>
                                <a:pt x="41338" y="226272"/>
                              </a:cubicBezTo>
                              <a:cubicBezTo>
                                <a:pt x="41338" y="228177"/>
                                <a:pt x="42291" y="230082"/>
                                <a:pt x="39434" y="230082"/>
                              </a:cubicBezTo>
                              <a:cubicBezTo>
                                <a:pt x="37528" y="230082"/>
                                <a:pt x="37528" y="229129"/>
                                <a:pt x="37528" y="227224"/>
                              </a:cubicBezTo>
                              <a:cubicBezTo>
                                <a:pt x="37528" y="225319"/>
                                <a:pt x="37528" y="224367"/>
                                <a:pt x="35624" y="224367"/>
                              </a:cubicBezTo>
                              <a:cubicBezTo>
                                <a:pt x="33719" y="224367"/>
                                <a:pt x="33719" y="225319"/>
                                <a:pt x="32766" y="226272"/>
                              </a:cubicBezTo>
                              <a:cubicBezTo>
                                <a:pt x="31813" y="228177"/>
                                <a:pt x="32766" y="229129"/>
                                <a:pt x="33719" y="230082"/>
                              </a:cubicBezTo>
                              <a:cubicBezTo>
                                <a:pt x="34671" y="231034"/>
                                <a:pt x="36576" y="231987"/>
                                <a:pt x="36576" y="233892"/>
                              </a:cubicBezTo>
                              <a:cubicBezTo>
                                <a:pt x="33719" y="233892"/>
                                <a:pt x="32766" y="231034"/>
                                <a:pt x="29909" y="230082"/>
                              </a:cubicBezTo>
                              <a:cubicBezTo>
                                <a:pt x="29909" y="229129"/>
                                <a:pt x="28956" y="228177"/>
                                <a:pt x="27051" y="228177"/>
                              </a:cubicBezTo>
                              <a:cubicBezTo>
                                <a:pt x="24194" y="228177"/>
                                <a:pt x="24194" y="231034"/>
                                <a:pt x="22288" y="231987"/>
                              </a:cubicBezTo>
                              <a:cubicBezTo>
                                <a:pt x="17526" y="230082"/>
                                <a:pt x="16574" y="231987"/>
                                <a:pt x="16574" y="233892"/>
                              </a:cubicBezTo>
                              <a:close/>
                              <a:moveTo>
                                <a:pt x="28003" y="249132"/>
                              </a:moveTo>
                              <a:cubicBezTo>
                                <a:pt x="28956" y="249132"/>
                                <a:pt x="26099" y="247227"/>
                                <a:pt x="26099" y="246274"/>
                              </a:cubicBezTo>
                              <a:cubicBezTo>
                                <a:pt x="26099" y="246274"/>
                                <a:pt x="25146" y="245322"/>
                                <a:pt x="25146" y="244369"/>
                              </a:cubicBezTo>
                              <a:cubicBezTo>
                                <a:pt x="24194" y="240559"/>
                                <a:pt x="21336" y="240559"/>
                                <a:pt x="19431" y="240559"/>
                              </a:cubicBezTo>
                              <a:cubicBezTo>
                                <a:pt x="17526" y="240559"/>
                                <a:pt x="18478" y="241512"/>
                                <a:pt x="18478" y="242464"/>
                              </a:cubicBezTo>
                              <a:cubicBezTo>
                                <a:pt x="20384" y="242464"/>
                                <a:pt x="23241" y="244369"/>
                                <a:pt x="24194" y="246274"/>
                              </a:cubicBezTo>
                              <a:cubicBezTo>
                                <a:pt x="25146" y="248179"/>
                                <a:pt x="27051" y="250084"/>
                                <a:pt x="28003" y="249132"/>
                              </a:cubicBezTo>
                              <a:close/>
                              <a:moveTo>
                                <a:pt x="23241" y="264372"/>
                              </a:moveTo>
                              <a:cubicBezTo>
                                <a:pt x="23241" y="263419"/>
                                <a:pt x="22288" y="263419"/>
                                <a:pt x="22288" y="263419"/>
                              </a:cubicBezTo>
                              <a:lnTo>
                                <a:pt x="20384" y="264372"/>
                              </a:lnTo>
                              <a:cubicBezTo>
                                <a:pt x="21336" y="264372"/>
                                <a:pt x="21336" y="264372"/>
                                <a:pt x="22288" y="264372"/>
                              </a:cubicBezTo>
                              <a:cubicBezTo>
                                <a:pt x="22288" y="265324"/>
                                <a:pt x="23241" y="265324"/>
                                <a:pt x="23241" y="264372"/>
                              </a:cubicBezTo>
                              <a:close/>
                              <a:moveTo>
                                <a:pt x="21336" y="249132"/>
                              </a:moveTo>
                              <a:cubicBezTo>
                                <a:pt x="22288" y="249132"/>
                                <a:pt x="22288" y="249132"/>
                                <a:pt x="21336" y="249132"/>
                              </a:cubicBezTo>
                              <a:cubicBezTo>
                                <a:pt x="21336" y="248179"/>
                                <a:pt x="21336" y="248179"/>
                                <a:pt x="21336" y="248179"/>
                              </a:cubicBezTo>
                              <a:cubicBezTo>
                                <a:pt x="21336" y="248179"/>
                                <a:pt x="20384" y="248179"/>
                                <a:pt x="20384" y="249132"/>
                              </a:cubicBezTo>
                              <a:cubicBezTo>
                                <a:pt x="20384" y="250084"/>
                                <a:pt x="21336" y="249132"/>
                                <a:pt x="21336" y="249132"/>
                              </a:cubicBezTo>
                              <a:close/>
                              <a:moveTo>
                                <a:pt x="22288" y="269134"/>
                              </a:moveTo>
                              <a:cubicBezTo>
                                <a:pt x="22288" y="269134"/>
                                <a:pt x="22288" y="268182"/>
                                <a:pt x="22288" y="269134"/>
                              </a:cubicBezTo>
                              <a:cubicBezTo>
                                <a:pt x="21336" y="268182"/>
                                <a:pt x="21336" y="269134"/>
                                <a:pt x="20384" y="269134"/>
                              </a:cubicBezTo>
                              <a:cubicBezTo>
                                <a:pt x="21336" y="269134"/>
                                <a:pt x="21336" y="270087"/>
                                <a:pt x="22288" y="269134"/>
                              </a:cubicBezTo>
                              <a:cubicBezTo>
                                <a:pt x="21336" y="269134"/>
                                <a:pt x="22288" y="269134"/>
                                <a:pt x="22288" y="269134"/>
                              </a:cubicBezTo>
                              <a:close/>
                              <a:moveTo>
                                <a:pt x="23241" y="231034"/>
                              </a:moveTo>
                              <a:cubicBezTo>
                                <a:pt x="25146" y="230082"/>
                                <a:pt x="26099" y="229129"/>
                                <a:pt x="27051" y="228177"/>
                              </a:cubicBezTo>
                              <a:cubicBezTo>
                                <a:pt x="27051" y="228177"/>
                                <a:pt x="27051" y="229129"/>
                                <a:pt x="27051" y="230082"/>
                              </a:cubicBezTo>
                              <a:cubicBezTo>
                                <a:pt x="28956" y="235797"/>
                                <a:pt x="28956" y="235797"/>
                                <a:pt x="22288" y="235797"/>
                              </a:cubicBezTo>
                              <a:lnTo>
                                <a:pt x="21336" y="235797"/>
                              </a:lnTo>
                              <a:cubicBezTo>
                                <a:pt x="21336" y="233892"/>
                                <a:pt x="21336" y="231987"/>
                                <a:pt x="23241" y="231034"/>
                              </a:cubicBezTo>
                              <a:close/>
                              <a:moveTo>
                                <a:pt x="23241" y="65299"/>
                              </a:moveTo>
                              <a:cubicBezTo>
                                <a:pt x="23241" y="65299"/>
                                <a:pt x="23241" y="65299"/>
                                <a:pt x="23241" y="65299"/>
                              </a:cubicBezTo>
                              <a:cubicBezTo>
                                <a:pt x="22288" y="64347"/>
                                <a:pt x="21336" y="65299"/>
                                <a:pt x="22288" y="65299"/>
                              </a:cubicBezTo>
                              <a:cubicBezTo>
                                <a:pt x="22288" y="66252"/>
                                <a:pt x="22288" y="66252"/>
                                <a:pt x="23241" y="65299"/>
                              </a:cubicBezTo>
                              <a:cubicBezTo>
                                <a:pt x="23241" y="66252"/>
                                <a:pt x="23241" y="66252"/>
                                <a:pt x="23241" y="65299"/>
                              </a:cubicBezTo>
                              <a:close/>
                              <a:moveTo>
                                <a:pt x="23241" y="222462"/>
                              </a:moveTo>
                              <a:cubicBezTo>
                                <a:pt x="23241" y="223414"/>
                                <a:pt x="23241" y="223414"/>
                                <a:pt x="24194" y="223414"/>
                              </a:cubicBezTo>
                              <a:cubicBezTo>
                                <a:pt x="25146" y="223414"/>
                                <a:pt x="25146" y="223414"/>
                                <a:pt x="25146" y="222462"/>
                              </a:cubicBezTo>
                              <a:cubicBezTo>
                                <a:pt x="25146" y="221509"/>
                                <a:pt x="25146" y="221509"/>
                                <a:pt x="24194" y="221509"/>
                              </a:cubicBezTo>
                              <a:cubicBezTo>
                                <a:pt x="23241" y="221509"/>
                                <a:pt x="22288" y="222462"/>
                                <a:pt x="23241" y="222462"/>
                              </a:cubicBezTo>
                              <a:close/>
                              <a:moveTo>
                                <a:pt x="25146" y="254847"/>
                              </a:moveTo>
                              <a:cubicBezTo>
                                <a:pt x="25146" y="253894"/>
                                <a:pt x="24194" y="252942"/>
                                <a:pt x="23241" y="252942"/>
                              </a:cubicBezTo>
                              <a:cubicBezTo>
                                <a:pt x="23241" y="252942"/>
                                <a:pt x="22288" y="252942"/>
                                <a:pt x="22288" y="253894"/>
                              </a:cubicBezTo>
                              <a:cubicBezTo>
                                <a:pt x="23241" y="253894"/>
                                <a:pt x="23241" y="254847"/>
                                <a:pt x="25146" y="254847"/>
                              </a:cubicBezTo>
                              <a:lnTo>
                                <a:pt x="25146" y="254847"/>
                              </a:lnTo>
                              <a:close/>
                              <a:moveTo>
                                <a:pt x="24194" y="259609"/>
                              </a:moveTo>
                              <a:cubicBezTo>
                                <a:pt x="24194" y="259609"/>
                                <a:pt x="23241" y="258657"/>
                                <a:pt x="24194" y="259609"/>
                              </a:cubicBezTo>
                              <a:cubicBezTo>
                                <a:pt x="23241" y="259609"/>
                                <a:pt x="23241" y="259609"/>
                                <a:pt x="23241" y="259609"/>
                              </a:cubicBezTo>
                              <a:lnTo>
                                <a:pt x="24194" y="259609"/>
                              </a:lnTo>
                              <a:cubicBezTo>
                                <a:pt x="23241" y="260562"/>
                                <a:pt x="24194" y="259609"/>
                                <a:pt x="24194" y="259609"/>
                              </a:cubicBezTo>
                              <a:close/>
                              <a:moveTo>
                                <a:pt x="28956" y="256752"/>
                              </a:moveTo>
                              <a:cubicBezTo>
                                <a:pt x="29909" y="256752"/>
                                <a:pt x="30861" y="256752"/>
                                <a:pt x="30861" y="255799"/>
                              </a:cubicBezTo>
                              <a:cubicBezTo>
                                <a:pt x="30861" y="254847"/>
                                <a:pt x="30861" y="253894"/>
                                <a:pt x="29909" y="253894"/>
                              </a:cubicBezTo>
                              <a:cubicBezTo>
                                <a:pt x="28956" y="253894"/>
                                <a:pt x="28956" y="254847"/>
                                <a:pt x="28003" y="254847"/>
                              </a:cubicBezTo>
                              <a:cubicBezTo>
                                <a:pt x="28003" y="255799"/>
                                <a:pt x="28003" y="256752"/>
                                <a:pt x="28956" y="256752"/>
                              </a:cubicBezTo>
                              <a:close/>
                              <a:moveTo>
                                <a:pt x="34671" y="91017"/>
                              </a:moveTo>
                              <a:cubicBezTo>
                                <a:pt x="35624" y="91017"/>
                                <a:pt x="35624" y="91017"/>
                                <a:pt x="35624" y="90064"/>
                              </a:cubicBezTo>
                              <a:cubicBezTo>
                                <a:pt x="35624" y="90064"/>
                                <a:pt x="35624" y="89112"/>
                                <a:pt x="34671" y="89112"/>
                              </a:cubicBezTo>
                              <a:cubicBezTo>
                                <a:pt x="32766" y="88159"/>
                                <a:pt x="30861" y="91017"/>
                                <a:pt x="28956" y="88159"/>
                              </a:cubicBezTo>
                              <a:cubicBezTo>
                                <a:pt x="28956" y="88159"/>
                                <a:pt x="28956" y="89112"/>
                                <a:pt x="28956" y="90064"/>
                              </a:cubicBezTo>
                              <a:cubicBezTo>
                                <a:pt x="29909" y="90064"/>
                                <a:pt x="31813" y="91017"/>
                                <a:pt x="34671" y="91017"/>
                              </a:cubicBezTo>
                              <a:close/>
                              <a:moveTo>
                                <a:pt x="48006" y="262467"/>
                              </a:moveTo>
                              <a:cubicBezTo>
                                <a:pt x="44196" y="262467"/>
                                <a:pt x="40386" y="262467"/>
                                <a:pt x="37528" y="260562"/>
                              </a:cubicBezTo>
                              <a:cubicBezTo>
                                <a:pt x="35624" y="258657"/>
                                <a:pt x="33719" y="259609"/>
                                <a:pt x="30861" y="259609"/>
                              </a:cubicBezTo>
                              <a:cubicBezTo>
                                <a:pt x="29909" y="259609"/>
                                <a:pt x="28956" y="259609"/>
                                <a:pt x="28956" y="261514"/>
                              </a:cubicBezTo>
                              <a:cubicBezTo>
                                <a:pt x="28956" y="262467"/>
                                <a:pt x="30861" y="261514"/>
                                <a:pt x="30861" y="261514"/>
                              </a:cubicBezTo>
                              <a:cubicBezTo>
                                <a:pt x="33719" y="261514"/>
                                <a:pt x="37528" y="261514"/>
                                <a:pt x="38481" y="264372"/>
                              </a:cubicBezTo>
                              <a:cubicBezTo>
                                <a:pt x="39434" y="266277"/>
                                <a:pt x="38481" y="266277"/>
                                <a:pt x="41338" y="266277"/>
                              </a:cubicBezTo>
                              <a:cubicBezTo>
                                <a:pt x="44196" y="265324"/>
                                <a:pt x="46101" y="264372"/>
                                <a:pt x="48006" y="262467"/>
                              </a:cubicBezTo>
                              <a:close/>
                              <a:moveTo>
                                <a:pt x="29909" y="213889"/>
                              </a:moveTo>
                              <a:cubicBezTo>
                                <a:pt x="29909" y="213889"/>
                                <a:pt x="29909" y="214842"/>
                                <a:pt x="29909" y="214842"/>
                              </a:cubicBezTo>
                              <a:cubicBezTo>
                                <a:pt x="29909" y="214842"/>
                                <a:pt x="30861" y="214842"/>
                                <a:pt x="30861" y="213889"/>
                              </a:cubicBezTo>
                              <a:lnTo>
                                <a:pt x="29909" y="213889"/>
                              </a:lnTo>
                              <a:lnTo>
                                <a:pt x="29909" y="213889"/>
                              </a:lnTo>
                              <a:close/>
                              <a:moveTo>
                                <a:pt x="30861" y="67204"/>
                              </a:moveTo>
                              <a:cubicBezTo>
                                <a:pt x="30861" y="69109"/>
                                <a:pt x="31813" y="70062"/>
                                <a:pt x="33719" y="71014"/>
                              </a:cubicBezTo>
                              <a:cubicBezTo>
                                <a:pt x="34671" y="71014"/>
                                <a:pt x="34671" y="71014"/>
                                <a:pt x="34671" y="70062"/>
                              </a:cubicBezTo>
                              <a:cubicBezTo>
                                <a:pt x="34671" y="68157"/>
                                <a:pt x="33719" y="67204"/>
                                <a:pt x="31813" y="66252"/>
                              </a:cubicBezTo>
                              <a:cubicBezTo>
                                <a:pt x="30861" y="65299"/>
                                <a:pt x="30861" y="66252"/>
                                <a:pt x="30861" y="67204"/>
                              </a:cubicBezTo>
                              <a:close/>
                              <a:moveTo>
                                <a:pt x="34671" y="231987"/>
                              </a:moveTo>
                              <a:cubicBezTo>
                                <a:pt x="36576" y="231034"/>
                                <a:pt x="36576" y="231987"/>
                                <a:pt x="36576" y="233892"/>
                              </a:cubicBezTo>
                              <a:cubicBezTo>
                                <a:pt x="36576" y="235797"/>
                                <a:pt x="34671" y="237702"/>
                                <a:pt x="34671" y="239607"/>
                              </a:cubicBezTo>
                              <a:cubicBezTo>
                                <a:pt x="31813" y="239607"/>
                                <a:pt x="30861" y="237702"/>
                                <a:pt x="32766" y="235797"/>
                              </a:cubicBezTo>
                              <a:cubicBezTo>
                                <a:pt x="32766" y="233892"/>
                                <a:pt x="33719" y="233892"/>
                                <a:pt x="34671" y="231987"/>
                              </a:cubicBezTo>
                              <a:close/>
                              <a:moveTo>
                                <a:pt x="32766" y="82444"/>
                              </a:moveTo>
                              <a:cubicBezTo>
                                <a:pt x="31813" y="82444"/>
                                <a:pt x="30861" y="82444"/>
                                <a:pt x="30861" y="83397"/>
                              </a:cubicBezTo>
                              <a:cubicBezTo>
                                <a:pt x="30861" y="84349"/>
                                <a:pt x="30861" y="84349"/>
                                <a:pt x="31813" y="84349"/>
                              </a:cubicBezTo>
                              <a:cubicBezTo>
                                <a:pt x="32766" y="84349"/>
                                <a:pt x="33719" y="84349"/>
                                <a:pt x="33719" y="83397"/>
                              </a:cubicBezTo>
                              <a:cubicBezTo>
                                <a:pt x="34671" y="82444"/>
                                <a:pt x="33719" y="82444"/>
                                <a:pt x="32766" y="82444"/>
                              </a:cubicBezTo>
                              <a:close/>
                              <a:moveTo>
                                <a:pt x="34671" y="99589"/>
                              </a:moveTo>
                              <a:cubicBezTo>
                                <a:pt x="36576" y="99589"/>
                                <a:pt x="38481" y="99589"/>
                                <a:pt x="38481" y="97684"/>
                              </a:cubicBezTo>
                              <a:cubicBezTo>
                                <a:pt x="38481" y="97684"/>
                                <a:pt x="37528" y="97684"/>
                                <a:pt x="37528" y="97684"/>
                              </a:cubicBezTo>
                              <a:cubicBezTo>
                                <a:pt x="35624" y="98637"/>
                                <a:pt x="33719" y="97684"/>
                                <a:pt x="33719" y="99589"/>
                              </a:cubicBezTo>
                              <a:cubicBezTo>
                                <a:pt x="32766" y="99589"/>
                                <a:pt x="34671" y="99589"/>
                                <a:pt x="34671" y="99589"/>
                              </a:cubicBezTo>
                              <a:close/>
                              <a:moveTo>
                                <a:pt x="35624" y="267229"/>
                              </a:moveTo>
                              <a:lnTo>
                                <a:pt x="34671" y="267229"/>
                              </a:lnTo>
                              <a:cubicBezTo>
                                <a:pt x="33719" y="269134"/>
                                <a:pt x="35624" y="270087"/>
                                <a:pt x="36576" y="271039"/>
                              </a:cubicBezTo>
                              <a:cubicBezTo>
                                <a:pt x="36576" y="269134"/>
                                <a:pt x="36576" y="268182"/>
                                <a:pt x="35624" y="267229"/>
                              </a:cubicBezTo>
                              <a:close/>
                              <a:moveTo>
                                <a:pt x="36576" y="273897"/>
                              </a:moveTo>
                              <a:cubicBezTo>
                                <a:pt x="36576" y="272944"/>
                                <a:pt x="36576" y="271992"/>
                                <a:pt x="35624" y="271039"/>
                              </a:cubicBezTo>
                              <a:cubicBezTo>
                                <a:pt x="34671" y="271039"/>
                                <a:pt x="33719" y="271039"/>
                                <a:pt x="33719" y="272944"/>
                              </a:cubicBezTo>
                              <a:cubicBezTo>
                                <a:pt x="34671" y="273897"/>
                                <a:pt x="35624" y="273897"/>
                                <a:pt x="36576" y="273897"/>
                              </a:cubicBezTo>
                              <a:close/>
                              <a:moveTo>
                                <a:pt x="37528" y="108162"/>
                              </a:moveTo>
                              <a:cubicBezTo>
                                <a:pt x="37528" y="107209"/>
                                <a:pt x="37528" y="105304"/>
                                <a:pt x="35624" y="105304"/>
                              </a:cubicBezTo>
                              <a:cubicBezTo>
                                <a:pt x="34671" y="105304"/>
                                <a:pt x="35624" y="106257"/>
                                <a:pt x="35624" y="107209"/>
                              </a:cubicBezTo>
                              <a:cubicBezTo>
                                <a:pt x="36576" y="108162"/>
                                <a:pt x="33719" y="110067"/>
                                <a:pt x="36576" y="110067"/>
                              </a:cubicBezTo>
                              <a:cubicBezTo>
                                <a:pt x="36576" y="110067"/>
                                <a:pt x="37528" y="109114"/>
                                <a:pt x="37528" y="108162"/>
                              </a:cubicBezTo>
                              <a:close/>
                              <a:moveTo>
                                <a:pt x="34671" y="60537"/>
                              </a:moveTo>
                              <a:cubicBezTo>
                                <a:pt x="34671" y="61489"/>
                                <a:pt x="35624" y="61489"/>
                                <a:pt x="34671" y="60537"/>
                              </a:cubicBezTo>
                              <a:cubicBezTo>
                                <a:pt x="35624" y="60537"/>
                                <a:pt x="35624" y="60537"/>
                                <a:pt x="36576" y="60537"/>
                              </a:cubicBezTo>
                              <a:cubicBezTo>
                                <a:pt x="36576" y="59584"/>
                                <a:pt x="36576" y="59584"/>
                                <a:pt x="34671" y="60537"/>
                              </a:cubicBezTo>
                              <a:cubicBezTo>
                                <a:pt x="35624" y="59584"/>
                                <a:pt x="34671" y="60537"/>
                                <a:pt x="34671" y="60537"/>
                              </a:cubicBezTo>
                              <a:close/>
                              <a:moveTo>
                                <a:pt x="37528" y="276754"/>
                              </a:moveTo>
                              <a:lnTo>
                                <a:pt x="36576" y="274849"/>
                              </a:lnTo>
                              <a:cubicBezTo>
                                <a:pt x="36576" y="275802"/>
                                <a:pt x="35624" y="275802"/>
                                <a:pt x="35624" y="276754"/>
                              </a:cubicBezTo>
                              <a:cubicBezTo>
                                <a:pt x="35624" y="277707"/>
                                <a:pt x="34671" y="278659"/>
                                <a:pt x="35624" y="278659"/>
                              </a:cubicBezTo>
                              <a:cubicBezTo>
                                <a:pt x="37528" y="278659"/>
                                <a:pt x="37528" y="277707"/>
                                <a:pt x="37528" y="276754"/>
                              </a:cubicBezTo>
                              <a:close/>
                              <a:moveTo>
                                <a:pt x="37528" y="72919"/>
                              </a:moveTo>
                              <a:cubicBezTo>
                                <a:pt x="36576" y="72919"/>
                                <a:pt x="35624" y="73872"/>
                                <a:pt x="35624" y="74824"/>
                              </a:cubicBezTo>
                              <a:cubicBezTo>
                                <a:pt x="35624" y="75777"/>
                                <a:pt x="36576" y="75777"/>
                                <a:pt x="37528" y="75777"/>
                              </a:cubicBezTo>
                              <a:cubicBezTo>
                                <a:pt x="38481" y="75777"/>
                                <a:pt x="39434" y="74824"/>
                                <a:pt x="39434" y="73872"/>
                              </a:cubicBezTo>
                              <a:cubicBezTo>
                                <a:pt x="39434" y="71967"/>
                                <a:pt x="38481" y="71967"/>
                                <a:pt x="37528" y="72919"/>
                              </a:cubicBezTo>
                              <a:close/>
                              <a:moveTo>
                                <a:pt x="38481" y="82444"/>
                              </a:moveTo>
                              <a:cubicBezTo>
                                <a:pt x="37528" y="82444"/>
                                <a:pt x="36576" y="83397"/>
                                <a:pt x="36576" y="84349"/>
                              </a:cubicBezTo>
                              <a:cubicBezTo>
                                <a:pt x="36576" y="84349"/>
                                <a:pt x="37528" y="84349"/>
                                <a:pt x="37528" y="85302"/>
                              </a:cubicBezTo>
                              <a:cubicBezTo>
                                <a:pt x="38481" y="84349"/>
                                <a:pt x="39434" y="84349"/>
                                <a:pt x="38481" y="82444"/>
                              </a:cubicBezTo>
                              <a:cubicBezTo>
                                <a:pt x="39434" y="82444"/>
                                <a:pt x="38481" y="82444"/>
                                <a:pt x="38481" y="82444"/>
                              </a:cubicBezTo>
                              <a:close/>
                              <a:moveTo>
                                <a:pt x="37528" y="253894"/>
                              </a:moveTo>
                              <a:cubicBezTo>
                                <a:pt x="37528" y="254847"/>
                                <a:pt x="36576" y="254847"/>
                                <a:pt x="37528" y="253894"/>
                              </a:cubicBezTo>
                              <a:cubicBezTo>
                                <a:pt x="37528" y="254847"/>
                                <a:pt x="37528" y="254847"/>
                                <a:pt x="37528" y="253894"/>
                              </a:cubicBezTo>
                              <a:lnTo>
                                <a:pt x="37528" y="253894"/>
                              </a:lnTo>
                              <a:lnTo>
                                <a:pt x="37528" y="253894"/>
                              </a:lnTo>
                              <a:close/>
                              <a:moveTo>
                                <a:pt x="37528" y="112924"/>
                              </a:moveTo>
                              <a:cubicBezTo>
                                <a:pt x="38481" y="112924"/>
                                <a:pt x="38481" y="113877"/>
                                <a:pt x="37528" y="112924"/>
                              </a:cubicBezTo>
                              <a:cubicBezTo>
                                <a:pt x="38481" y="113877"/>
                                <a:pt x="38481" y="113877"/>
                                <a:pt x="38481" y="112924"/>
                              </a:cubicBezTo>
                              <a:lnTo>
                                <a:pt x="38481" y="112924"/>
                              </a:lnTo>
                              <a:lnTo>
                                <a:pt x="37528" y="112924"/>
                              </a:lnTo>
                              <a:close/>
                              <a:moveTo>
                                <a:pt x="39434" y="126259"/>
                              </a:moveTo>
                              <a:cubicBezTo>
                                <a:pt x="39434" y="126259"/>
                                <a:pt x="39434" y="125307"/>
                                <a:pt x="38481" y="125307"/>
                              </a:cubicBezTo>
                              <a:cubicBezTo>
                                <a:pt x="37528" y="125307"/>
                                <a:pt x="37528" y="126259"/>
                                <a:pt x="37528" y="126259"/>
                              </a:cubicBezTo>
                              <a:cubicBezTo>
                                <a:pt x="37528" y="126259"/>
                                <a:pt x="37528" y="127212"/>
                                <a:pt x="37528" y="127212"/>
                              </a:cubicBezTo>
                              <a:cubicBezTo>
                                <a:pt x="38481" y="127212"/>
                                <a:pt x="38481" y="126259"/>
                                <a:pt x="39434" y="126259"/>
                              </a:cubicBezTo>
                              <a:close/>
                              <a:moveTo>
                                <a:pt x="37528" y="238654"/>
                              </a:moveTo>
                              <a:cubicBezTo>
                                <a:pt x="37528" y="237702"/>
                                <a:pt x="38481" y="237702"/>
                                <a:pt x="39434" y="236749"/>
                              </a:cubicBezTo>
                              <a:cubicBezTo>
                                <a:pt x="40386" y="236749"/>
                                <a:pt x="40386" y="236749"/>
                                <a:pt x="40386" y="237702"/>
                              </a:cubicBezTo>
                              <a:cubicBezTo>
                                <a:pt x="40386" y="238654"/>
                                <a:pt x="39434" y="239607"/>
                                <a:pt x="38481" y="239607"/>
                              </a:cubicBezTo>
                              <a:cubicBezTo>
                                <a:pt x="38481" y="239607"/>
                                <a:pt x="37528" y="239607"/>
                                <a:pt x="37528" y="238654"/>
                              </a:cubicBezTo>
                              <a:close/>
                              <a:moveTo>
                                <a:pt x="40386" y="118639"/>
                              </a:moveTo>
                              <a:cubicBezTo>
                                <a:pt x="40386" y="118639"/>
                                <a:pt x="39434" y="118639"/>
                                <a:pt x="40386" y="118639"/>
                              </a:cubicBezTo>
                              <a:cubicBezTo>
                                <a:pt x="39434" y="117687"/>
                                <a:pt x="38481" y="118639"/>
                                <a:pt x="39434" y="118639"/>
                              </a:cubicBezTo>
                              <a:cubicBezTo>
                                <a:pt x="38481" y="119592"/>
                                <a:pt x="39434" y="119592"/>
                                <a:pt x="40386" y="118639"/>
                              </a:cubicBezTo>
                              <a:cubicBezTo>
                                <a:pt x="40386" y="119592"/>
                                <a:pt x="40386" y="118639"/>
                                <a:pt x="40386" y="118639"/>
                              </a:cubicBezTo>
                              <a:close/>
                              <a:moveTo>
                                <a:pt x="39434" y="65299"/>
                              </a:moveTo>
                              <a:cubicBezTo>
                                <a:pt x="39434" y="65299"/>
                                <a:pt x="40386" y="65299"/>
                                <a:pt x="40386" y="65299"/>
                              </a:cubicBezTo>
                              <a:lnTo>
                                <a:pt x="40386" y="65299"/>
                              </a:lnTo>
                              <a:cubicBezTo>
                                <a:pt x="40386" y="64347"/>
                                <a:pt x="40386" y="63394"/>
                                <a:pt x="40386" y="63394"/>
                              </a:cubicBezTo>
                              <a:cubicBezTo>
                                <a:pt x="40386" y="63394"/>
                                <a:pt x="40386" y="61489"/>
                                <a:pt x="40386" y="61489"/>
                              </a:cubicBezTo>
                              <a:cubicBezTo>
                                <a:pt x="40386" y="61489"/>
                                <a:pt x="39434" y="59584"/>
                                <a:pt x="39434" y="60537"/>
                              </a:cubicBezTo>
                              <a:cubicBezTo>
                                <a:pt x="39434" y="61489"/>
                                <a:pt x="39434" y="63394"/>
                                <a:pt x="39434" y="65299"/>
                              </a:cubicBezTo>
                              <a:close/>
                              <a:moveTo>
                                <a:pt x="42291" y="271039"/>
                              </a:moveTo>
                              <a:cubicBezTo>
                                <a:pt x="42291" y="270087"/>
                                <a:pt x="42291" y="270087"/>
                                <a:pt x="41338" y="270087"/>
                              </a:cubicBezTo>
                              <a:cubicBezTo>
                                <a:pt x="40386" y="270087"/>
                                <a:pt x="40386" y="270087"/>
                                <a:pt x="40386" y="271039"/>
                              </a:cubicBezTo>
                              <a:cubicBezTo>
                                <a:pt x="40386" y="271992"/>
                                <a:pt x="40386" y="272944"/>
                                <a:pt x="41338" y="272944"/>
                              </a:cubicBezTo>
                              <a:cubicBezTo>
                                <a:pt x="42291" y="271992"/>
                                <a:pt x="42291" y="271992"/>
                                <a:pt x="42291" y="271039"/>
                              </a:cubicBezTo>
                              <a:close/>
                              <a:moveTo>
                                <a:pt x="43244" y="104352"/>
                              </a:moveTo>
                              <a:cubicBezTo>
                                <a:pt x="47053" y="105304"/>
                                <a:pt x="48959" y="102447"/>
                                <a:pt x="52769" y="102447"/>
                              </a:cubicBezTo>
                              <a:cubicBezTo>
                                <a:pt x="53721" y="102447"/>
                                <a:pt x="54674" y="101494"/>
                                <a:pt x="54674" y="100542"/>
                              </a:cubicBezTo>
                              <a:cubicBezTo>
                                <a:pt x="52769" y="101494"/>
                                <a:pt x="53721" y="96732"/>
                                <a:pt x="51816" y="98637"/>
                              </a:cubicBezTo>
                              <a:cubicBezTo>
                                <a:pt x="49911" y="99589"/>
                                <a:pt x="47053" y="99589"/>
                                <a:pt x="44196" y="99589"/>
                              </a:cubicBezTo>
                              <a:cubicBezTo>
                                <a:pt x="42291" y="99589"/>
                                <a:pt x="41338" y="102447"/>
                                <a:pt x="41338" y="103399"/>
                              </a:cubicBezTo>
                              <a:cubicBezTo>
                                <a:pt x="41338" y="104352"/>
                                <a:pt x="42291" y="104352"/>
                                <a:pt x="43244" y="104352"/>
                              </a:cubicBezTo>
                              <a:close/>
                              <a:moveTo>
                                <a:pt x="41338" y="90064"/>
                              </a:moveTo>
                              <a:cubicBezTo>
                                <a:pt x="41338" y="90064"/>
                                <a:pt x="41338" y="91017"/>
                                <a:pt x="42291" y="91017"/>
                              </a:cubicBezTo>
                              <a:cubicBezTo>
                                <a:pt x="42291" y="91017"/>
                                <a:pt x="43244" y="91017"/>
                                <a:pt x="43244" y="90064"/>
                              </a:cubicBezTo>
                              <a:cubicBezTo>
                                <a:pt x="43244" y="89112"/>
                                <a:pt x="43244" y="89112"/>
                                <a:pt x="42291" y="89112"/>
                              </a:cubicBezTo>
                              <a:cubicBezTo>
                                <a:pt x="42291" y="89112"/>
                                <a:pt x="42291" y="90064"/>
                                <a:pt x="41338" y="90064"/>
                              </a:cubicBezTo>
                              <a:close/>
                              <a:moveTo>
                                <a:pt x="76581" y="151977"/>
                              </a:moveTo>
                              <a:cubicBezTo>
                                <a:pt x="78486" y="150072"/>
                                <a:pt x="79438" y="149119"/>
                                <a:pt x="80391" y="147214"/>
                              </a:cubicBezTo>
                              <a:cubicBezTo>
                                <a:pt x="79438" y="146262"/>
                                <a:pt x="79438" y="145309"/>
                                <a:pt x="78486" y="144357"/>
                              </a:cubicBezTo>
                              <a:cubicBezTo>
                                <a:pt x="80391" y="143404"/>
                                <a:pt x="82296" y="140547"/>
                                <a:pt x="82296" y="145309"/>
                              </a:cubicBezTo>
                              <a:cubicBezTo>
                                <a:pt x="84201" y="143404"/>
                                <a:pt x="86106" y="142452"/>
                                <a:pt x="88963" y="143404"/>
                              </a:cubicBezTo>
                              <a:cubicBezTo>
                                <a:pt x="91821" y="144357"/>
                                <a:pt x="94678" y="143404"/>
                                <a:pt x="95631" y="140547"/>
                              </a:cubicBezTo>
                              <a:cubicBezTo>
                                <a:pt x="93726" y="140547"/>
                                <a:pt x="91821" y="140547"/>
                                <a:pt x="90869" y="140547"/>
                              </a:cubicBezTo>
                              <a:cubicBezTo>
                                <a:pt x="89916" y="140547"/>
                                <a:pt x="88963" y="141499"/>
                                <a:pt x="88011" y="140547"/>
                              </a:cubicBezTo>
                              <a:cubicBezTo>
                                <a:pt x="88011" y="139594"/>
                                <a:pt x="88011" y="138642"/>
                                <a:pt x="88963" y="137689"/>
                              </a:cubicBezTo>
                              <a:cubicBezTo>
                                <a:pt x="89916" y="136737"/>
                                <a:pt x="90869" y="136737"/>
                                <a:pt x="91821" y="136737"/>
                              </a:cubicBezTo>
                              <a:cubicBezTo>
                                <a:pt x="93726" y="137689"/>
                                <a:pt x="94678" y="138642"/>
                                <a:pt x="95631" y="140547"/>
                              </a:cubicBezTo>
                              <a:lnTo>
                                <a:pt x="95631" y="140547"/>
                              </a:lnTo>
                              <a:lnTo>
                                <a:pt x="95631" y="140547"/>
                              </a:lnTo>
                              <a:cubicBezTo>
                                <a:pt x="97536" y="140547"/>
                                <a:pt x="99441" y="139594"/>
                                <a:pt x="99441" y="136737"/>
                              </a:cubicBezTo>
                              <a:cubicBezTo>
                                <a:pt x="99441" y="135784"/>
                                <a:pt x="98488" y="134832"/>
                                <a:pt x="97536" y="133879"/>
                              </a:cubicBezTo>
                              <a:cubicBezTo>
                                <a:pt x="96584" y="132927"/>
                                <a:pt x="95631" y="133879"/>
                                <a:pt x="93726" y="133879"/>
                              </a:cubicBezTo>
                              <a:cubicBezTo>
                                <a:pt x="91821" y="133879"/>
                                <a:pt x="90869" y="132927"/>
                                <a:pt x="89916" y="131974"/>
                              </a:cubicBezTo>
                              <a:cubicBezTo>
                                <a:pt x="88963" y="130069"/>
                                <a:pt x="89916" y="130069"/>
                                <a:pt x="91821" y="129117"/>
                              </a:cubicBezTo>
                              <a:cubicBezTo>
                                <a:pt x="91821" y="130069"/>
                                <a:pt x="91821" y="131022"/>
                                <a:pt x="93726" y="130069"/>
                              </a:cubicBezTo>
                              <a:cubicBezTo>
                                <a:pt x="93726" y="130069"/>
                                <a:pt x="94678" y="129117"/>
                                <a:pt x="93726" y="128164"/>
                              </a:cubicBezTo>
                              <a:cubicBezTo>
                                <a:pt x="92774" y="127212"/>
                                <a:pt x="91821" y="128164"/>
                                <a:pt x="91821" y="129117"/>
                              </a:cubicBezTo>
                              <a:cubicBezTo>
                                <a:pt x="90869" y="127212"/>
                                <a:pt x="89916" y="125307"/>
                                <a:pt x="88011" y="125307"/>
                              </a:cubicBezTo>
                              <a:cubicBezTo>
                                <a:pt x="88011" y="123402"/>
                                <a:pt x="88011" y="121497"/>
                                <a:pt x="90869" y="121497"/>
                              </a:cubicBezTo>
                              <a:cubicBezTo>
                                <a:pt x="91821" y="121497"/>
                                <a:pt x="93726" y="121497"/>
                                <a:pt x="93726" y="119592"/>
                              </a:cubicBezTo>
                              <a:cubicBezTo>
                                <a:pt x="93726" y="117687"/>
                                <a:pt x="93726" y="114829"/>
                                <a:pt x="92774" y="112924"/>
                              </a:cubicBezTo>
                              <a:cubicBezTo>
                                <a:pt x="91821" y="111019"/>
                                <a:pt x="89916" y="112924"/>
                                <a:pt x="88011" y="112924"/>
                              </a:cubicBezTo>
                              <a:lnTo>
                                <a:pt x="88011" y="112924"/>
                              </a:lnTo>
                              <a:cubicBezTo>
                                <a:pt x="86106" y="111972"/>
                                <a:pt x="86106" y="109114"/>
                                <a:pt x="83249" y="111019"/>
                              </a:cubicBezTo>
                              <a:cubicBezTo>
                                <a:pt x="80391" y="112924"/>
                                <a:pt x="80391" y="111019"/>
                                <a:pt x="79438" y="109114"/>
                              </a:cubicBezTo>
                              <a:cubicBezTo>
                                <a:pt x="81344" y="109114"/>
                                <a:pt x="81344" y="107209"/>
                                <a:pt x="83249" y="105304"/>
                              </a:cubicBezTo>
                              <a:cubicBezTo>
                                <a:pt x="83249" y="104352"/>
                                <a:pt x="84201" y="103399"/>
                                <a:pt x="83249" y="103399"/>
                              </a:cubicBezTo>
                              <a:cubicBezTo>
                                <a:pt x="80391" y="103399"/>
                                <a:pt x="78486" y="100542"/>
                                <a:pt x="75628" y="101494"/>
                              </a:cubicBezTo>
                              <a:lnTo>
                                <a:pt x="76581" y="98637"/>
                              </a:lnTo>
                              <a:cubicBezTo>
                                <a:pt x="77534" y="96732"/>
                                <a:pt x="76581" y="96732"/>
                                <a:pt x="74676" y="96732"/>
                              </a:cubicBezTo>
                              <a:cubicBezTo>
                                <a:pt x="72771" y="95779"/>
                                <a:pt x="73724" y="97684"/>
                                <a:pt x="73724" y="98637"/>
                              </a:cubicBezTo>
                              <a:cubicBezTo>
                                <a:pt x="71819" y="100542"/>
                                <a:pt x="70866" y="104352"/>
                                <a:pt x="66103" y="102447"/>
                              </a:cubicBezTo>
                              <a:cubicBezTo>
                                <a:pt x="64199" y="101494"/>
                                <a:pt x="62294" y="103399"/>
                                <a:pt x="60388" y="102447"/>
                              </a:cubicBezTo>
                              <a:cubicBezTo>
                                <a:pt x="59436" y="102447"/>
                                <a:pt x="58484" y="102447"/>
                                <a:pt x="58484" y="103399"/>
                              </a:cubicBezTo>
                              <a:cubicBezTo>
                                <a:pt x="59436" y="105304"/>
                                <a:pt x="58484" y="107209"/>
                                <a:pt x="57531" y="109114"/>
                              </a:cubicBezTo>
                              <a:cubicBezTo>
                                <a:pt x="57531" y="110067"/>
                                <a:pt x="57531" y="111019"/>
                                <a:pt x="58484" y="111972"/>
                              </a:cubicBezTo>
                              <a:cubicBezTo>
                                <a:pt x="59436" y="111972"/>
                                <a:pt x="61341" y="111972"/>
                                <a:pt x="61341" y="111019"/>
                              </a:cubicBezTo>
                              <a:cubicBezTo>
                                <a:pt x="60388" y="107209"/>
                                <a:pt x="63246" y="109114"/>
                                <a:pt x="65151" y="108162"/>
                              </a:cubicBezTo>
                              <a:cubicBezTo>
                                <a:pt x="67056" y="107209"/>
                                <a:pt x="68009" y="109114"/>
                                <a:pt x="67056" y="110067"/>
                              </a:cubicBezTo>
                              <a:cubicBezTo>
                                <a:pt x="64199" y="111972"/>
                                <a:pt x="65151" y="115782"/>
                                <a:pt x="63246" y="118639"/>
                              </a:cubicBezTo>
                              <a:cubicBezTo>
                                <a:pt x="61341" y="117687"/>
                                <a:pt x="59436" y="116734"/>
                                <a:pt x="57531" y="114829"/>
                              </a:cubicBezTo>
                              <a:cubicBezTo>
                                <a:pt x="57531" y="114829"/>
                                <a:pt x="56578" y="113877"/>
                                <a:pt x="55626" y="114829"/>
                              </a:cubicBezTo>
                              <a:cubicBezTo>
                                <a:pt x="54674" y="114829"/>
                                <a:pt x="55626" y="115782"/>
                                <a:pt x="55626" y="116734"/>
                              </a:cubicBezTo>
                              <a:cubicBezTo>
                                <a:pt x="55626" y="118639"/>
                                <a:pt x="59436" y="118639"/>
                                <a:pt x="59436" y="121497"/>
                              </a:cubicBezTo>
                              <a:lnTo>
                                <a:pt x="59436" y="121497"/>
                              </a:lnTo>
                              <a:cubicBezTo>
                                <a:pt x="59436" y="121497"/>
                                <a:pt x="59436" y="121497"/>
                                <a:pt x="59436" y="121497"/>
                              </a:cubicBezTo>
                              <a:cubicBezTo>
                                <a:pt x="58484" y="121497"/>
                                <a:pt x="57531" y="122449"/>
                                <a:pt x="57531" y="123402"/>
                              </a:cubicBezTo>
                              <a:cubicBezTo>
                                <a:pt x="55626" y="129117"/>
                                <a:pt x="55626" y="129117"/>
                                <a:pt x="50863" y="127212"/>
                              </a:cubicBezTo>
                              <a:cubicBezTo>
                                <a:pt x="48959" y="126259"/>
                                <a:pt x="47053" y="124354"/>
                                <a:pt x="44196" y="127212"/>
                              </a:cubicBezTo>
                              <a:cubicBezTo>
                                <a:pt x="44196" y="128164"/>
                                <a:pt x="42291" y="128164"/>
                                <a:pt x="43244" y="129117"/>
                              </a:cubicBezTo>
                              <a:cubicBezTo>
                                <a:pt x="43244" y="130069"/>
                                <a:pt x="45149" y="130069"/>
                                <a:pt x="45149" y="129117"/>
                              </a:cubicBezTo>
                              <a:cubicBezTo>
                                <a:pt x="47053" y="128164"/>
                                <a:pt x="48959" y="127212"/>
                                <a:pt x="49911" y="129117"/>
                              </a:cubicBezTo>
                              <a:cubicBezTo>
                                <a:pt x="51816" y="131022"/>
                                <a:pt x="49911" y="132927"/>
                                <a:pt x="48959" y="134832"/>
                              </a:cubicBezTo>
                              <a:cubicBezTo>
                                <a:pt x="48006" y="135784"/>
                                <a:pt x="47053" y="136737"/>
                                <a:pt x="48006" y="137689"/>
                              </a:cubicBezTo>
                              <a:cubicBezTo>
                                <a:pt x="48959" y="139594"/>
                                <a:pt x="49911" y="140547"/>
                                <a:pt x="51816" y="141499"/>
                              </a:cubicBezTo>
                              <a:cubicBezTo>
                                <a:pt x="52769" y="142452"/>
                                <a:pt x="52769" y="140547"/>
                                <a:pt x="52769" y="140547"/>
                              </a:cubicBezTo>
                              <a:cubicBezTo>
                                <a:pt x="52769" y="139594"/>
                                <a:pt x="51816" y="138642"/>
                                <a:pt x="52769" y="137689"/>
                              </a:cubicBezTo>
                              <a:cubicBezTo>
                                <a:pt x="53721" y="136737"/>
                                <a:pt x="54674" y="137689"/>
                                <a:pt x="54674" y="137689"/>
                              </a:cubicBezTo>
                              <a:cubicBezTo>
                                <a:pt x="58484" y="140547"/>
                                <a:pt x="62294" y="142452"/>
                                <a:pt x="67056" y="140547"/>
                              </a:cubicBezTo>
                              <a:cubicBezTo>
                                <a:pt x="68009" y="140547"/>
                                <a:pt x="68961" y="140547"/>
                                <a:pt x="68961" y="142452"/>
                              </a:cubicBezTo>
                              <a:cubicBezTo>
                                <a:pt x="68961" y="144357"/>
                                <a:pt x="68961" y="146262"/>
                                <a:pt x="68009" y="147214"/>
                              </a:cubicBezTo>
                              <a:cubicBezTo>
                                <a:pt x="69913" y="146262"/>
                                <a:pt x="71819" y="147214"/>
                                <a:pt x="71819" y="144357"/>
                              </a:cubicBezTo>
                              <a:cubicBezTo>
                                <a:pt x="71819" y="142452"/>
                                <a:pt x="72771" y="138642"/>
                                <a:pt x="70866" y="138642"/>
                              </a:cubicBezTo>
                              <a:cubicBezTo>
                                <a:pt x="64199" y="136737"/>
                                <a:pt x="68961" y="135784"/>
                                <a:pt x="70866" y="134832"/>
                              </a:cubicBezTo>
                              <a:cubicBezTo>
                                <a:pt x="70866" y="133879"/>
                                <a:pt x="72771" y="132927"/>
                                <a:pt x="72771" y="132927"/>
                              </a:cubicBezTo>
                              <a:cubicBezTo>
                                <a:pt x="70866" y="131974"/>
                                <a:pt x="68961" y="131022"/>
                                <a:pt x="67056" y="130069"/>
                              </a:cubicBezTo>
                              <a:cubicBezTo>
                                <a:pt x="67056" y="130069"/>
                                <a:pt x="67056" y="131022"/>
                                <a:pt x="67056" y="131022"/>
                              </a:cubicBezTo>
                              <a:cubicBezTo>
                                <a:pt x="68009" y="133879"/>
                                <a:pt x="66103" y="133879"/>
                                <a:pt x="64199" y="133879"/>
                              </a:cubicBezTo>
                              <a:cubicBezTo>
                                <a:pt x="62294" y="134832"/>
                                <a:pt x="61341" y="133879"/>
                                <a:pt x="60388" y="133879"/>
                              </a:cubicBezTo>
                              <a:cubicBezTo>
                                <a:pt x="58484" y="132927"/>
                                <a:pt x="58484" y="133879"/>
                                <a:pt x="59436" y="135784"/>
                              </a:cubicBezTo>
                              <a:cubicBezTo>
                                <a:pt x="59436" y="136737"/>
                                <a:pt x="61341" y="137689"/>
                                <a:pt x="59436" y="137689"/>
                              </a:cubicBezTo>
                              <a:cubicBezTo>
                                <a:pt x="57531" y="137689"/>
                                <a:pt x="57531" y="135784"/>
                                <a:pt x="56578" y="133879"/>
                              </a:cubicBezTo>
                              <a:cubicBezTo>
                                <a:pt x="55626" y="132927"/>
                                <a:pt x="56578" y="131974"/>
                                <a:pt x="57531" y="131022"/>
                              </a:cubicBezTo>
                              <a:cubicBezTo>
                                <a:pt x="59436" y="131022"/>
                                <a:pt x="59436" y="129117"/>
                                <a:pt x="61341" y="129117"/>
                              </a:cubicBezTo>
                              <a:lnTo>
                                <a:pt x="61341" y="129117"/>
                              </a:lnTo>
                              <a:cubicBezTo>
                                <a:pt x="62294" y="127212"/>
                                <a:pt x="63246" y="126259"/>
                                <a:pt x="64199" y="125307"/>
                              </a:cubicBezTo>
                              <a:cubicBezTo>
                                <a:pt x="62294" y="124354"/>
                                <a:pt x="61341" y="123402"/>
                                <a:pt x="62294" y="121497"/>
                              </a:cubicBezTo>
                              <a:lnTo>
                                <a:pt x="63246" y="121497"/>
                              </a:lnTo>
                              <a:lnTo>
                                <a:pt x="63246" y="121497"/>
                              </a:lnTo>
                              <a:cubicBezTo>
                                <a:pt x="64199" y="121497"/>
                                <a:pt x="65151" y="120544"/>
                                <a:pt x="66103" y="119592"/>
                              </a:cubicBezTo>
                              <a:lnTo>
                                <a:pt x="68009" y="121497"/>
                              </a:lnTo>
                              <a:lnTo>
                                <a:pt x="68009" y="121497"/>
                              </a:lnTo>
                              <a:cubicBezTo>
                                <a:pt x="66103" y="122449"/>
                                <a:pt x="65151" y="123402"/>
                                <a:pt x="64199" y="125307"/>
                              </a:cubicBezTo>
                              <a:cubicBezTo>
                                <a:pt x="66103" y="124354"/>
                                <a:pt x="68009" y="123402"/>
                                <a:pt x="68009" y="121497"/>
                              </a:cubicBezTo>
                              <a:lnTo>
                                <a:pt x="69913" y="121497"/>
                              </a:lnTo>
                              <a:cubicBezTo>
                                <a:pt x="71819" y="119592"/>
                                <a:pt x="72771" y="118639"/>
                                <a:pt x="73724" y="116734"/>
                              </a:cubicBezTo>
                              <a:cubicBezTo>
                                <a:pt x="72771" y="117687"/>
                                <a:pt x="71819" y="118639"/>
                                <a:pt x="69913" y="117687"/>
                              </a:cubicBezTo>
                              <a:cubicBezTo>
                                <a:pt x="68961" y="117687"/>
                                <a:pt x="68961" y="116734"/>
                                <a:pt x="68961" y="115782"/>
                              </a:cubicBezTo>
                              <a:cubicBezTo>
                                <a:pt x="69913" y="113877"/>
                                <a:pt x="70866" y="112924"/>
                                <a:pt x="72771" y="113877"/>
                              </a:cubicBezTo>
                              <a:cubicBezTo>
                                <a:pt x="72771" y="110067"/>
                                <a:pt x="71819" y="106257"/>
                                <a:pt x="77534" y="104352"/>
                              </a:cubicBezTo>
                              <a:cubicBezTo>
                                <a:pt x="77534" y="106257"/>
                                <a:pt x="76581" y="108162"/>
                                <a:pt x="77534" y="109114"/>
                              </a:cubicBezTo>
                              <a:cubicBezTo>
                                <a:pt x="79438" y="111019"/>
                                <a:pt x="78486" y="112924"/>
                                <a:pt x="77534" y="114829"/>
                              </a:cubicBezTo>
                              <a:cubicBezTo>
                                <a:pt x="75628" y="116734"/>
                                <a:pt x="74676" y="118639"/>
                                <a:pt x="77534" y="120544"/>
                              </a:cubicBezTo>
                              <a:cubicBezTo>
                                <a:pt x="78486" y="121497"/>
                                <a:pt x="79438" y="121497"/>
                                <a:pt x="78486" y="122449"/>
                              </a:cubicBezTo>
                              <a:cubicBezTo>
                                <a:pt x="74676" y="126259"/>
                                <a:pt x="79438" y="127212"/>
                                <a:pt x="80391" y="129117"/>
                              </a:cubicBezTo>
                              <a:cubicBezTo>
                                <a:pt x="81344" y="130069"/>
                                <a:pt x="84201" y="129117"/>
                                <a:pt x="84201" y="131022"/>
                              </a:cubicBezTo>
                              <a:cubicBezTo>
                                <a:pt x="84201" y="132927"/>
                                <a:pt x="81344" y="131974"/>
                                <a:pt x="79438" y="132927"/>
                              </a:cubicBezTo>
                              <a:cubicBezTo>
                                <a:pt x="79438" y="132927"/>
                                <a:pt x="78486" y="132927"/>
                                <a:pt x="77534" y="132927"/>
                              </a:cubicBezTo>
                              <a:cubicBezTo>
                                <a:pt x="75628" y="133879"/>
                                <a:pt x="73724" y="136737"/>
                                <a:pt x="75628" y="137689"/>
                              </a:cubicBezTo>
                              <a:cubicBezTo>
                                <a:pt x="77534" y="139594"/>
                                <a:pt x="77534" y="136737"/>
                                <a:pt x="79438" y="136737"/>
                              </a:cubicBezTo>
                              <a:cubicBezTo>
                                <a:pt x="81344" y="136737"/>
                                <a:pt x="81344" y="134832"/>
                                <a:pt x="82296" y="136737"/>
                              </a:cubicBezTo>
                              <a:cubicBezTo>
                                <a:pt x="83249" y="137689"/>
                                <a:pt x="83249" y="138642"/>
                                <a:pt x="82296" y="139594"/>
                              </a:cubicBezTo>
                              <a:cubicBezTo>
                                <a:pt x="81344" y="141499"/>
                                <a:pt x="81344" y="143404"/>
                                <a:pt x="81344" y="145309"/>
                              </a:cubicBezTo>
                              <a:cubicBezTo>
                                <a:pt x="76581" y="145309"/>
                                <a:pt x="74676" y="147214"/>
                                <a:pt x="75628" y="152929"/>
                              </a:cubicBezTo>
                              <a:cubicBezTo>
                                <a:pt x="75628" y="154834"/>
                                <a:pt x="75628" y="156739"/>
                                <a:pt x="76581" y="156739"/>
                              </a:cubicBezTo>
                              <a:cubicBezTo>
                                <a:pt x="76581" y="154834"/>
                                <a:pt x="75628" y="152929"/>
                                <a:pt x="76581" y="151977"/>
                              </a:cubicBezTo>
                              <a:close/>
                              <a:moveTo>
                                <a:pt x="52769" y="259609"/>
                              </a:moveTo>
                              <a:lnTo>
                                <a:pt x="51816" y="256752"/>
                              </a:lnTo>
                              <a:cubicBezTo>
                                <a:pt x="47053" y="256752"/>
                                <a:pt x="47053" y="256752"/>
                                <a:pt x="45149" y="251989"/>
                              </a:cubicBezTo>
                              <a:cubicBezTo>
                                <a:pt x="45149" y="251037"/>
                                <a:pt x="45149" y="250084"/>
                                <a:pt x="43244" y="251037"/>
                              </a:cubicBezTo>
                              <a:cubicBezTo>
                                <a:pt x="43244" y="251037"/>
                                <a:pt x="42291" y="251989"/>
                                <a:pt x="43244" y="251989"/>
                              </a:cubicBezTo>
                              <a:cubicBezTo>
                                <a:pt x="43244" y="253894"/>
                                <a:pt x="44196" y="255799"/>
                                <a:pt x="45149" y="256752"/>
                              </a:cubicBezTo>
                              <a:cubicBezTo>
                                <a:pt x="47053" y="258657"/>
                                <a:pt x="47053" y="260562"/>
                                <a:pt x="48006" y="262467"/>
                              </a:cubicBezTo>
                              <a:cubicBezTo>
                                <a:pt x="49911" y="260562"/>
                                <a:pt x="50863" y="259609"/>
                                <a:pt x="52769" y="259609"/>
                              </a:cubicBezTo>
                              <a:close/>
                              <a:moveTo>
                                <a:pt x="45149" y="113877"/>
                              </a:moveTo>
                              <a:cubicBezTo>
                                <a:pt x="44196" y="113877"/>
                                <a:pt x="43244" y="114829"/>
                                <a:pt x="43244" y="116734"/>
                              </a:cubicBezTo>
                              <a:cubicBezTo>
                                <a:pt x="43244" y="117687"/>
                                <a:pt x="44196" y="118639"/>
                                <a:pt x="45149" y="118639"/>
                              </a:cubicBezTo>
                              <a:cubicBezTo>
                                <a:pt x="46101" y="118639"/>
                                <a:pt x="48006" y="118639"/>
                                <a:pt x="48006" y="116734"/>
                              </a:cubicBezTo>
                              <a:cubicBezTo>
                                <a:pt x="47053" y="114829"/>
                                <a:pt x="46101" y="113877"/>
                                <a:pt x="45149" y="113877"/>
                              </a:cubicBezTo>
                              <a:close/>
                              <a:moveTo>
                                <a:pt x="43244" y="46249"/>
                              </a:moveTo>
                              <a:cubicBezTo>
                                <a:pt x="43244" y="47202"/>
                                <a:pt x="44196" y="47202"/>
                                <a:pt x="45149" y="48154"/>
                              </a:cubicBezTo>
                              <a:cubicBezTo>
                                <a:pt x="45149" y="48154"/>
                                <a:pt x="46101" y="48154"/>
                                <a:pt x="46101" y="47202"/>
                              </a:cubicBezTo>
                              <a:lnTo>
                                <a:pt x="43244" y="46249"/>
                              </a:lnTo>
                              <a:cubicBezTo>
                                <a:pt x="44196" y="45297"/>
                                <a:pt x="43244" y="45297"/>
                                <a:pt x="43244" y="46249"/>
                              </a:cubicBezTo>
                              <a:close/>
                              <a:moveTo>
                                <a:pt x="44196" y="208174"/>
                              </a:moveTo>
                              <a:cubicBezTo>
                                <a:pt x="44196" y="208174"/>
                                <a:pt x="45149" y="208174"/>
                                <a:pt x="45149" y="208174"/>
                              </a:cubicBezTo>
                              <a:cubicBezTo>
                                <a:pt x="45149" y="208174"/>
                                <a:pt x="46101" y="208174"/>
                                <a:pt x="45149" y="208174"/>
                              </a:cubicBezTo>
                              <a:lnTo>
                                <a:pt x="44196" y="208174"/>
                              </a:lnTo>
                              <a:cubicBezTo>
                                <a:pt x="44196" y="207222"/>
                                <a:pt x="44196" y="208174"/>
                                <a:pt x="44196" y="208174"/>
                              </a:cubicBezTo>
                              <a:close/>
                              <a:moveTo>
                                <a:pt x="46101" y="62442"/>
                              </a:moveTo>
                              <a:cubicBezTo>
                                <a:pt x="46101" y="61489"/>
                                <a:pt x="46101" y="60537"/>
                                <a:pt x="46101" y="60537"/>
                              </a:cubicBezTo>
                              <a:cubicBezTo>
                                <a:pt x="46101" y="60537"/>
                                <a:pt x="46101" y="59584"/>
                                <a:pt x="45149" y="59584"/>
                              </a:cubicBezTo>
                              <a:cubicBezTo>
                                <a:pt x="44196" y="59584"/>
                                <a:pt x="44196" y="60537"/>
                                <a:pt x="44196" y="61489"/>
                              </a:cubicBezTo>
                              <a:cubicBezTo>
                                <a:pt x="44196" y="61489"/>
                                <a:pt x="45149" y="61489"/>
                                <a:pt x="46101" y="62442"/>
                              </a:cubicBezTo>
                              <a:cubicBezTo>
                                <a:pt x="47053" y="64347"/>
                                <a:pt x="48959" y="65299"/>
                                <a:pt x="49911" y="64347"/>
                              </a:cubicBezTo>
                              <a:cubicBezTo>
                                <a:pt x="51816" y="64347"/>
                                <a:pt x="49911" y="62442"/>
                                <a:pt x="49911" y="60537"/>
                              </a:cubicBezTo>
                              <a:lnTo>
                                <a:pt x="49911" y="57679"/>
                              </a:lnTo>
                              <a:lnTo>
                                <a:pt x="50863" y="56727"/>
                              </a:lnTo>
                              <a:cubicBezTo>
                                <a:pt x="50863" y="55774"/>
                                <a:pt x="52769" y="55774"/>
                                <a:pt x="51816" y="54822"/>
                              </a:cubicBezTo>
                              <a:cubicBezTo>
                                <a:pt x="51816" y="54822"/>
                                <a:pt x="50863" y="54822"/>
                                <a:pt x="49911" y="55774"/>
                              </a:cubicBezTo>
                              <a:cubicBezTo>
                                <a:pt x="49911" y="55774"/>
                                <a:pt x="49911" y="56727"/>
                                <a:pt x="49911" y="56727"/>
                              </a:cubicBezTo>
                              <a:cubicBezTo>
                                <a:pt x="48959" y="59584"/>
                                <a:pt x="49911" y="63394"/>
                                <a:pt x="46101" y="62442"/>
                              </a:cubicBezTo>
                              <a:close/>
                              <a:moveTo>
                                <a:pt x="47053" y="228177"/>
                              </a:moveTo>
                              <a:lnTo>
                                <a:pt x="47053" y="229129"/>
                              </a:lnTo>
                              <a:lnTo>
                                <a:pt x="46101" y="229129"/>
                              </a:lnTo>
                              <a:lnTo>
                                <a:pt x="46101" y="228177"/>
                              </a:lnTo>
                              <a:cubicBezTo>
                                <a:pt x="46101" y="228177"/>
                                <a:pt x="46101" y="226272"/>
                                <a:pt x="46101" y="226272"/>
                              </a:cubicBezTo>
                              <a:cubicBezTo>
                                <a:pt x="47053" y="227224"/>
                                <a:pt x="46101" y="228177"/>
                                <a:pt x="47053" y="228177"/>
                              </a:cubicBezTo>
                              <a:close/>
                              <a:moveTo>
                                <a:pt x="48959" y="107209"/>
                              </a:moveTo>
                              <a:cubicBezTo>
                                <a:pt x="48006" y="107209"/>
                                <a:pt x="47053" y="107209"/>
                                <a:pt x="47053" y="107209"/>
                              </a:cubicBezTo>
                              <a:cubicBezTo>
                                <a:pt x="47053" y="107209"/>
                                <a:pt x="47053" y="107209"/>
                                <a:pt x="47053" y="108162"/>
                              </a:cubicBezTo>
                              <a:cubicBezTo>
                                <a:pt x="47053" y="108162"/>
                                <a:pt x="48006" y="108162"/>
                                <a:pt x="48959" y="109114"/>
                              </a:cubicBezTo>
                              <a:cubicBezTo>
                                <a:pt x="48959" y="109114"/>
                                <a:pt x="48959" y="108162"/>
                                <a:pt x="48959" y="107209"/>
                              </a:cubicBezTo>
                              <a:close/>
                              <a:moveTo>
                                <a:pt x="48006" y="80539"/>
                              </a:moveTo>
                              <a:cubicBezTo>
                                <a:pt x="48959" y="80539"/>
                                <a:pt x="48959" y="80539"/>
                                <a:pt x="49911" y="80539"/>
                              </a:cubicBezTo>
                              <a:cubicBezTo>
                                <a:pt x="49911" y="79587"/>
                                <a:pt x="48959" y="78634"/>
                                <a:pt x="48006" y="78634"/>
                              </a:cubicBezTo>
                              <a:cubicBezTo>
                                <a:pt x="48006" y="78634"/>
                                <a:pt x="47053" y="78634"/>
                                <a:pt x="46101" y="79587"/>
                              </a:cubicBezTo>
                              <a:cubicBezTo>
                                <a:pt x="47053" y="79587"/>
                                <a:pt x="48006" y="80539"/>
                                <a:pt x="48006" y="80539"/>
                              </a:cubicBezTo>
                              <a:close/>
                              <a:moveTo>
                                <a:pt x="48006" y="87207"/>
                              </a:moveTo>
                              <a:cubicBezTo>
                                <a:pt x="47053" y="87207"/>
                                <a:pt x="47053" y="88159"/>
                                <a:pt x="47053" y="88159"/>
                              </a:cubicBezTo>
                              <a:cubicBezTo>
                                <a:pt x="47053" y="88159"/>
                                <a:pt x="47053" y="89112"/>
                                <a:pt x="48006" y="89112"/>
                              </a:cubicBezTo>
                              <a:cubicBezTo>
                                <a:pt x="48959" y="89112"/>
                                <a:pt x="48006" y="89112"/>
                                <a:pt x="48006" y="87207"/>
                              </a:cubicBezTo>
                              <a:cubicBezTo>
                                <a:pt x="48006" y="88159"/>
                                <a:pt x="48006" y="88159"/>
                                <a:pt x="48006" y="87207"/>
                              </a:cubicBezTo>
                              <a:close/>
                              <a:moveTo>
                                <a:pt x="48006" y="212937"/>
                              </a:moveTo>
                              <a:cubicBezTo>
                                <a:pt x="49911" y="213889"/>
                                <a:pt x="49911" y="212937"/>
                                <a:pt x="51816" y="211984"/>
                              </a:cubicBezTo>
                              <a:cubicBezTo>
                                <a:pt x="51816" y="211984"/>
                                <a:pt x="51816" y="211984"/>
                                <a:pt x="52769" y="211984"/>
                              </a:cubicBezTo>
                              <a:cubicBezTo>
                                <a:pt x="52769" y="213889"/>
                                <a:pt x="51816" y="214842"/>
                                <a:pt x="50863" y="215794"/>
                              </a:cubicBezTo>
                              <a:cubicBezTo>
                                <a:pt x="49911" y="215794"/>
                                <a:pt x="49911" y="216747"/>
                                <a:pt x="50863" y="217699"/>
                              </a:cubicBezTo>
                              <a:cubicBezTo>
                                <a:pt x="51816" y="218652"/>
                                <a:pt x="52769" y="217699"/>
                                <a:pt x="52769" y="216747"/>
                              </a:cubicBezTo>
                              <a:cubicBezTo>
                                <a:pt x="54674" y="214842"/>
                                <a:pt x="54674" y="213889"/>
                                <a:pt x="52769" y="211984"/>
                              </a:cubicBezTo>
                              <a:cubicBezTo>
                                <a:pt x="51816" y="211032"/>
                                <a:pt x="49911" y="210079"/>
                                <a:pt x="48959" y="211984"/>
                              </a:cubicBezTo>
                              <a:cubicBezTo>
                                <a:pt x="48006" y="212937"/>
                                <a:pt x="48006" y="212937"/>
                                <a:pt x="48006" y="212937"/>
                              </a:cubicBezTo>
                              <a:close/>
                              <a:moveTo>
                                <a:pt x="50863" y="70062"/>
                              </a:moveTo>
                              <a:cubicBezTo>
                                <a:pt x="50863" y="69109"/>
                                <a:pt x="50863" y="69109"/>
                                <a:pt x="49911" y="69109"/>
                              </a:cubicBezTo>
                              <a:cubicBezTo>
                                <a:pt x="49911" y="69109"/>
                                <a:pt x="48959" y="70062"/>
                                <a:pt x="48006" y="71014"/>
                              </a:cubicBezTo>
                              <a:cubicBezTo>
                                <a:pt x="48006" y="71014"/>
                                <a:pt x="48006" y="71967"/>
                                <a:pt x="48959" y="71967"/>
                              </a:cubicBezTo>
                              <a:cubicBezTo>
                                <a:pt x="49911" y="71967"/>
                                <a:pt x="49911" y="71014"/>
                                <a:pt x="50863" y="70062"/>
                              </a:cubicBezTo>
                              <a:close/>
                              <a:moveTo>
                                <a:pt x="52769" y="253894"/>
                              </a:moveTo>
                              <a:cubicBezTo>
                                <a:pt x="51816" y="253894"/>
                                <a:pt x="50863" y="252942"/>
                                <a:pt x="50863" y="253894"/>
                              </a:cubicBezTo>
                              <a:cubicBezTo>
                                <a:pt x="50863" y="254847"/>
                                <a:pt x="51816" y="254847"/>
                                <a:pt x="51816" y="255799"/>
                              </a:cubicBezTo>
                              <a:lnTo>
                                <a:pt x="52769" y="253894"/>
                              </a:lnTo>
                              <a:close/>
                              <a:moveTo>
                                <a:pt x="49911" y="89112"/>
                              </a:moveTo>
                              <a:cubicBezTo>
                                <a:pt x="49911" y="89112"/>
                                <a:pt x="49911" y="91017"/>
                                <a:pt x="50863" y="90064"/>
                              </a:cubicBezTo>
                              <a:cubicBezTo>
                                <a:pt x="51816" y="89112"/>
                                <a:pt x="52769" y="88159"/>
                                <a:pt x="52769" y="86254"/>
                              </a:cubicBezTo>
                              <a:cubicBezTo>
                                <a:pt x="52769" y="85302"/>
                                <a:pt x="52769" y="84349"/>
                                <a:pt x="51816" y="84349"/>
                              </a:cubicBezTo>
                              <a:cubicBezTo>
                                <a:pt x="49911" y="86254"/>
                                <a:pt x="49911" y="88159"/>
                                <a:pt x="49911" y="89112"/>
                              </a:cubicBezTo>
                              <a:close/>
                              <a:moveTo>
                                <a:pt x="52769" y="112924"/>
                              </a:moveTo>
                              <a:cubicBezTo>
                                <a:pt x="50863" y="112924"/>
                                <a:pt x="50863" y="114829"/>
                                <a:pt x="50863" y="115782"/>
                              </a:cubicBezTo>
                              <a:cubicBezTo>
                                <a:pt x="50863" y="116734"/>
                                <a:pt x="50863" y="118639"/>
                                <a:pt x="51816" y="117687"/>
                              </a:cubicBezTo>
                              <a:cubicBezTo>
                                <a:pt x="53721" y="117687"/>
                                <a:pt x="53721" y="115782"/>
                                <a:pt x="53721" y="114829"/>
                              </a:cubicBezTo>
                              <a:cubicBezTo>
                                <a:pt x="53721" y="113877"/>
                                <a:pt x="53721" y="112924"/>
                                <a:pt x="52769" y="112924"/>
                              </a:cubicBezTo>
                              <a:close/>
                              <a:moveTo>
                                <a:pt x="55626" y="255799"/>
                              </a:moveTo>
                              <a:cubicBezTo>
                                <a:pt x="55626" y="255799"/>
                                <a:pt x="56578" y="254847"/>
                                <a:pt x="55626" y="253894"/>
                              </a:cubicBezTo>
                              <a:cubicBezTo>
                                <a:pt x="55626" y="251989"/>
                                <a:pt x="53721" y="251037"/>
                                <a:pt x="51816" y="251037"/>
                              </a:cubicBezTo>
                              <a:cubicBezTo>
                                <a:pt x="50863" y="251037"/>
                                <a:pt x="51816" y="252942"/>
                                <a:pt x="51816" y="253894"/>
                              </a:cubicBezTo>
                              <a:cubicBezTo>
                                <a:pt x="53721" y="254847"/>
                                <a:pt x="54674" y="255799"/>
                                <a:pt x="55626" y="255799"/>
                              </a:cubicBezTo>
                              <a:close/>
                              <a:moveTo>
                                <a:pt x="54674" y="237702"/>
                              </a:moveTo>
                              <a:cubicBezTo>
                                <a:pt x="53721" y="237702"/>
                                <a:pt x="52769" y="237702"/>
                                <a:pt x="52769" y="238654"/>
                              </a:cubicBezTo>
                              <a:cubicBezTo>
                                <a:pt x="52769" y="240559"/>
                                <a:pt x="53721" y="239607"/>
                                <a:pt x="54674" y="239607"/>
                              </a:cubicBezTo>
                              <a:cubicBezTo>
                                <a:pt x="55626" y="239607"/>
                                <a:pt x="56578" y="239607"/>
                                <a:pt x="56578" y="238654"/>
                              </a:cubicBezTo>
                              <a:cubicBezTo>
                                <a:pt x="56578" y="238654"/>
                                <a:pt x="55626" y="238654"/>
                                <a:pt x="54674" y="237702"/>
                              </a:cubicBezTo>
                              <a:close/>
                              <a:moveTo>
                                <a:pt x="55626" y="260562"/>
                              </a:moveTo>
                              <a:cubicBezTo>
                                <a:pt x="54674" y="260562"/>
                                <a:pt x="53721" y="260562"/>
                                <a:pt x="52769" y="259609"/>
                              </a:cubicBezTo>
                              <a:cubicBezTo>
                                <a:pt x="52769" y="260562"/>
                                <a:pt x="52769" y="261514"/>
                                <a:pt x="52769" y="263419"/>
                              </a:cubicBezTo>
                              <a:cubicBezTo>
                                <a:pt x="53721" y="264372"/>
                                <a:pt x="54674" y="264372"/>
                                <a:pt x="54674" y="264372"/>
                              </a:cubicBezTo>
                              <a:cubicBezTo>
                                <a:pt x="54674" y="264372"/>
                                <a:pt x="55626" y="263419"/>
                                <a:pt x="56578" y="263419"/>
                              </a:cubicBezTo>
                              <a:cubicBezTo>
                                <a:pt x="57531" y="261514"/>
                                <a:pt x="56578" y="260562"/>
                                <a:pt x="55626" y="260562"/>
                              </a:cubicBezTo>
                              <a:close/>
                              <a:moveTo>
                                <a:pt x="54674" y="72919"/>
                              </a:moveTo>
                              <a:cubicBezTo>
                                <a:pt x="54674" y="72919"/>
                                <a:pt x="54674" y="72919"/>
                                <a:pt x="54674" y="72919"/>
                              </a:cubicBezTo>
                              <a:cubicBezTo>
                                <a:pt x="55626" y="72919"/>
                                <a:pt x="56578" y="72919"/>
                                <a:pt x="56578" y="72919"/>
                              </a:cubicBezTo>
                              <a:cubicBezTo>
                                <a:pt x="55626" y="71967"/>
                                <a:pt x="55626" y="71967"/>
                                <a:pt x="54674" y="72919"/>
                              </a:cubicBezTo>
                              <a:cubicBezTo>
                                <a:pt x="54674" y="71967"/>
                                <a:pt x="54674" y="71967"/>
                                <a:pt x="54674" y="72919"/>
                              </a:cubicBezTo>
                              <a:close/>
                              <a:moveTo>
                                <a:pt x="55626" y="79587"/>
                              </a:moveTo>
                              <a:cubicBezTo>
                                <a:pt x="55626" y="81492"/>
                                <a:pt x="56578" y="81492"/>
                                <a:pt x="57531" y="81492"/>
                              </a:cubicBezTo>
                              <a:cubicBezTo>
                                <a:pt x="58484" y="81492"/>
                                <a:pt x="58484" y="81492"/>
                                <a:pt x="58484" y="80539"/>
                              </a:cubicBezTo>
                              <a:cubicBezTo>
                                <a:pt x="58484" y="79587"/>
                                <a:pt x="57531" y="78634"/>
                                <a:pt x="56578" y="78634"/>
                              </a:cubicBezTo>
                              <a:cubicBezTo>
                                <a:pt x="55626" y="78634"/>
                                <a:pt x="55626" y="78634"/>
                                <a:pt x="55626" y="79587"/>
                              </a:cubicBezTo>
                              <a:close/>
                              <a:moveTo>
                                <a:pt x="55626" y="217699"/>
                              </a:moveTo>
                              <a:cubicBezTo>
                                <a:pt x="55626" y="217699"/>
                                <a:pt x="56578" y="217699"/>
                                <a:pt x="55626" y="217699"/>
                              </a:cubicBezTo>
                              <a:cubicBezTo>
                                <a:pt x="56578" y="217699"/>
                                <a:pt x="56578" y="217699"/>
                                <a:pt x="56578" y="217699"/>
                              </a:cubicBezTo>
                              <a:cubicBezTo>
                                <a:pt x="56578" y="217699"/>
                                <a:pt x="56578" y="216747"/>
                                <a:pt x="55626" y="217699"/>
                              </a:cubicBezTo>
                              <a:cubicBezTo>
                                <a:pt x="56578" y="216747"/>
                                <a:pt x="55626" y="216747"/>
                                <a:pt x="55626" y="217699"/>
                              </a:cubicBezTo>
                              <a:close/>
                              <a:moveTo>
                                <a:pt x="58484" y="84349"/>
                              </a:moveTo>
                              <a:cubicBezTo>
                                <a:pt x="58484" y="84349"/>
                                <a:pt x="57531" y="84349"/>
                                <a:pt x="57531" y="85302"/>
                              </a:cubicBezTo>
                              <a:cubicBezTo>
                                <a:pt x="57531" y="86254"/>
                                <a:pt x="58484" y="86254"/>
                                <a:pt x="58484" y="87207"/>
                              </a:cubicBezTo>
                              <a:cubicBezTo>
                                <a:pt x="58484" y="87207"/>
                                <a:pt x="59436" y="87207"/>
                                <a:pt x="59436" y="86254"/>
                              </a:cubicBezTo>
                              <a:cubicBezTo>
                                <a:pt x="59436" y="84349"/>
                                <a:pt x="59436" y="84349"/>
                                <a:pt x="58484" y="84349"/>
                              </a:cubicBezTo>
                              <a:close/>
                              <a:moveTo>
                                <a:pt x="59436" y="126259"/>
                              </a:moveTo>
                              <a:lnTo>
                                <a:pt x="57531" y="126259"/>
                              </a:lnTo>
                              <a:cubicBezTo>
                                <a:pt x="57531" y="126259"/>
                                <a:pt x="57531" y="127212"/>
                                <a:pt x="57531" y="128164"/>
                              </a:cubicBezTo>
                              <a:cubicBezTo>
                                <a:pt x="57531" y="128164"/>
                                <a:pt x="58484" y="129117"/>
                                <a:pt x="59436" y="129117"/>
                              </a:cubicBezTo>
                              <a:cubicBezTo>
                                <a:pt x="59436" y="129117"/>
                                <a:pt x="59436" y="129117"/>
                                <a:pt x="59436" y="128164"/>
                              </a:cubicBezTo>
                              <a:cubicBezTo>
                                <a:pt x="61341" y="127212"/>
                                <a:pt x="60388" y="126259"/>
                                <a:pt x="59436" y="126259"/>
                              </a:cubicBezTo>
                              <a:close/>
                              <a:moveTo>
                                <a:pt x="66103" y="149119"/>
                              </a:moveTo>
                              <a:cubicBezTo>
                                <a:pt x="66103" y="148167"/>
                                <a:pt x="66103" y="146262"/>
                                <a:pt x="66103" y="145309"/>
                              </a:cubicBezTo>
                              <a:lnTo>
                                <a:pt x="66103" y="145309"/>
                              </a:lnTo>
                              <a:cubicBezTo>
                                <a:pt x="60388" y="142452"/>
                                <a:pt x="60388" y="142452"/>
                                <a:pt x="59436" y="148167"/>
                              </a:cubicBezTo>
                              <a:cubicBezTo>
                                <a:pt x="59436" y="149119"/>
                                <a:pt x="59436" y="150072"/>
                                <a:pt x="59436" y="150072"/>
                              </a:cubicBezTo>
                              <a:cubicBezTo>
                                <a:pt x="61341" y="150072"/>
                                <a:pt x="60388" y="149119"/>
                                <a:pt x="61341" y="148167"/>
                              </a:cubicBezTo>
                              <a:cubicBezTo>
                                <a:pt x="63246" y="146262"/>
                                <a:pt x="63246" y="146262"/>
                                <a:pt x="64199" y="149119"/>
                              </a:cubicBezTo>
                              <a:cubicBezTo>
                                <a:pt x="64199" y="149119"/>
                                <a:pt x="64199" y="150072"/>
                                <a:pt x="65151" y="150072"/>
                              </a:cubicBezTo>
                              <a:cubicBezTo>
                                <a:pt x="65151" y="150072"/>
                                <a:pt x="66103" y="150072"/>
                                <a:pt x="66103" y="149119"/>
                              </a:cubicBezTo>
                              <a:close/>
                              <a:moveTo>
                                <a:pt x="60388" y="225319"/>
                              </a:moveTo>
                              <a:lnTo>
                                <a:pt x="60388" y="225319"/>
                              </a:lnTo>
                              <a:cubicBezTo>
                                <a:pt x="61341" y="226272"/>
                                <a:pt x="62294" y="228177"/>
                                <a:pt x="63246" y="226272"/>
                              </a:cubicBezTo>
                              <a:cubicBezTo>
                                <a:pt x="63246" y="225319"/>
                                <a:pt x="64199" y="224367"/>
                                <a:pt x="64199" y="224367"/>
                              </a:cubicBezTo>
                              <a:cubicBezTo>
                                <a:pt x="61341" y="222462"/>
                                <a:pt x="61341" y="225319"/>
                                <a:pt x="60388" y="225319"/>
                              </a:cubicBezTo>
                              <a:close/>
                              <a:moveTo>
                                <a:pt x="64199" y="231034"/>
                              </a:moveTo>
                              <a:cubicBezTo>
                                <a:pt x="63246" y="232939"/>
                                <a:pt x="60388" y="233892"/>
                                <a:pt x="62294" y="236749"/>
                              </a:cubicBezTo>
                              <a:cubicBezTo>
                                <a:pt x="62294" y="236749"/>
                                <a:pt x="62294" y="236749"/>
                                <a:pt x="63246" y="236749"/>
                              </a:cubicBezTo>
                              <a:cubicBezTo>
                                <a:pt x="64199" y="234844"/>
                                <a:pt x="67056" y="234844"/>
                                <a:pt x="66103" y="232939"/>
                              </a:cubicBezTo>
                              <a:cubicBezTo>
                                <a:pt x="65151" y="231987"/>
                                <a:pt x="64199" y="231034"/>
                                <a:pt x="64199" y="231034"/>
                              </a:cubicBezTo>
                              <a:close/>
                              <a:moveTo>
                                <a:pt x="64199" y="92922"/>
                              </a:moveTo>
                              <a:cubicBezTo>
                                <a:pt x="64199" y="94827"/>
                                <a:pt x="64199" y="96732"/>
                                <a:pt x="66103" y="97684"/>
                              </a:cubicBezTo>
                              <a:cubicBezTo>
                                <a:pt x="67056" y="97684"/>
                                <a:pt x="68009" y="95779"/>
                                <a:pt x="68009" y="93874"/>
                              </a:cubicBezTo>
                              <a:cubicBezTo>
                                <a:pt x="68009" y="91969"/>
                                <a:pt x="66103" y="90064"/>
                                <a:pt x="64199" y="90064"/>
                              </a:cubicBezTo>
                              <a:cubicBezTo>
                                <a:pt x="64199" y="90064"/>
                                <a:pt x="64199" y="91969"/>
                                <a:pt x="64199" y="92922"/>
                              </a:cubicBezTo>
                              <a:close/>
                              <a:moveTo>
                                <a:pt x="67056" y="241512"/>
                              </a:moveTo>
                              <a:cubicBezTo>
                                <a:pt x="69913" y="241512"/>
                                <a:pt x="68961" y="237702"/>
                                <a:pt x="69913" y="236749"/>
                              </a:cubicBezTo>
                              <a:cubicBezTo>
                                <a:pt x="69913" y="235797"/>
                                <a:pt x="69913" y="234844"/>
                                <a:pt x="68961" y="234844"/>
                              </a:cubicBezTo>
                              <a:cubicBezTo>
                                <a:pt x="66103" y="234844"/>
                                <a:pt x="66103" y="236749"/>
                                <a:pt x="65151" y="238654"/>
                              </a:cubicBezTo>
                              <a:cubicBezTo>
                                <a:pt x="65151" y="240559"/>
                                <a:pt x="66103" y="241512"/>
                                <a:pt x="67056" y="241512"/>
                              </a:cubicBezTo>
                              <a:close/>
                              <a:moveTo>
                                <a:pt x="67056" y="253894"/>
                              </a:moveTo>
                              <a:cubicBezTo>
                                <a:pt x="67056" y="252942"/>
                                <a:pt x="67056" y="252942"/>
                                <a:pt x="67056" y="253894"/>
                              </a:cubicBezTo>
                              <a:cubicBezTo>
                                <a:pt x="66103" y="253894"/>
                                <a:pt x="66103" y="253894"/>
                                <a:pt x="66103" y="253894"/>
                              </a:cubicBezTo>
                              <a:cubicBezTo>
                                <a:pt x="66103" y="253894"/>
                                <a:pt x="66103" y="254847"/>
                                <a:pt x="66103" y="254847"/>
                              </a:cubicBezTo>
                              <a:cubicBezTo>
                                <a:pt x="67056" y="254847"/>
                                <a:pt x="67056" y="254847"/>
                                <a:pt x="67056" y="253894"/>
                              </a:cubicBezTo>
                              <a:close/>
                              <a:moveTo>
                                <a:pt x="69913" y="159597"/>
                              </a:moveTo>
                              <a:cubicBezTo>
                                <a:pt x="68961" y="157692"/>
                                <a:pt x="68009" y="157692"/>
                                <a:pt x="66103" y="155787"/>
                              </a:cubicBezTo>
                              <a:cubicBezTo>
                                <a:pt x="66103" y="154834"/>
                                <a:pt x="66103" y="155787"/>
                                <a:pt x="66103" y="156739"/>
                              </a:cubicBezTo>
                              <a:cubicBezTo>
                                <a:pt x="67056" y="158644"/>
                                <a:pt x="68009" y="159597"/>
                                <a:pt x="69913" y="160549"/>
                              </a:cubicBezTo>
                              <a:cubicBezTo>
                                <a:pt x="69913" y="160549"/>
                                <a:pt x="69913" y="160549"/>
                                <a:pt x="69913" y="159597"/>
                              </a:cubicBezTo>
                              <a:close/>
                              <a:moveTo>
                                <a:pt x="67056" y="125307"/>
                              </a:moveTo>
                              <a:cubicBezTo>
                                <a:pt x="67056" y="126259"/>
                                <a:pt x="67056" y="127212"/>
                                <a:pt x="68961" y="127212"/>
                              </a:cubicBezTo>
                              <a:cubicBezTo>
                                <a:pt x="70866" y="127212"/>
                                <a:pt x="70866" y="126259"/>
                                <a:pt x="70866" y="125307"/>
                              </a:cubicBezTo>
                              <a:cubicBezTo>
                                <a:pt x="72771" y="123402"/>
                                <a:pt x="70866" y="121497"/>
                                <a:pt x="70866" y="119592"/>
                              </a:cubicBezTo>
                              <a:cubicBezTo>
                                <a:pt x="70866" y="117687"/>
                                <a:pt x="68961" y="117687"/>
                                <a:pt x="67056" y="117687"/>
                              </a:cubicBezTo>
                              <a:cubicBezTo>
                                <a:pt x="67056" y="120544"/>
                                <a:pt x="68009" y="122449"/>
                                <a:pt x="67056" y="125307"/>
                              </a:cubicBezTo>
                              <a:close/>
                              <a:moveTo>
                                <a:pt x="67056" y="82444"/>
                              </a:moveTo>
                              <a:cubicBezTo>
                                <a:pt x="67056" y="83397"/>
                                <a:pt x="68009" y="83397"/>
                                <a:pt x="67056" y="82444"/>
                              </a:cubicBezTo>
                              <a:cubicBezTo>
                                <a:pt x="68961" y="82444"/>
                                <a:pt x="68961" y="82444"/>
                                <a:pt x="68961" y="81492"/>
                              </a:cubicBezTo>
                              <a:cubicBezTo>
                                <a:pt x="68961" y="80539"/>
                                <a:pt x="68961" y="80539"/>
                                <a:pt x="68009" y="81492"/>
                              </a:cubicBezTo>
                              <a:cubicBezTo>
                                <a:pt x="68009" y="81492"/>
                                <a:pt x="67056" y="82444"/>
                                <a:pt x="67056" y="82444"/>
                              </a:cubicBezTo>
                              <a:close/>
                              <a:moveTo>
                                <a:pt x="75628" y="129117"/>
                              </a:moveTo>
                              <a:cubicBezTo>
                                <a:pt x="75628" y="130069"/>
                                <a:pt x="76581" y="129117"/>
                                <a:pt x="75628" y="129117"/>
                              </a:cubicBezTo>
                              <a:cubicBezTo>
                                <a:pt x="76581" y="128164"/>
                                <a:pt x="75628" y="128164"/>
                                <a:pt x="75628" y="128164"/>
                              </a:cubicBezTo>
                              <a:cubicBezTo>
                                <a:pt x="75628" y="128164"/>
                                <a:pt x="74676" y="128164"/>
                                <a:pt x="75628" y="129117"/>
                              </a:cubicBezTo>
                              <a:cubicBezTo>
                                <a:pt x="74676" y="129117"/>
                                <a:pt x="75628" y="129117"/>
                                <a:pt x="75628" y="129117"/>
                              </a:cubicBezTo>
                              <a:close/>
                              <a:moveTo>
                                <a:pt x="84201" y="161502"/>
                              </a:moveTo>
                              <a:lnTo>
                                <a:pt x="83249" y="160549"/>
                              </a:lnTo>
                              <a:cubicBezTo>
                                <a:pt x="81344" y="160549"/>
                                <a:pt x="79438" y="159597"/>
                                <a:pt x="77534" y="158644"/>
                              </a:cubicBezTo>
                              <a:cubicBezTo>
                                <a:pt x="76581" y="158644"/>
                                <a:pt x="76581" y="158644"/>
                                <a:pt x="76581" y="160549"/>
                              </a:cubicBezTo>
                              <a:cubicBezTo>
                                <a:pt x="76581" y="162454"/>
                                <a:pt x="80391" y="164359"/>
                                <a:pt x="82296" y="163407"/>
                              </a:cubicBezTo>
                              <a:lnTo>
                                <a:pt x="84201" y="161502"/>
                              </a:lnTo>
                              <a:close/>
                              <a:moveTo>
                                <a:pt x="79438" y="106257"/>
                              </a:moveTo>
                              <a:cubicBezTo>
                                <a:pt x="79438" y="107209"/>
                                <a:pt x="79438" y="107209"/>
                                <a:pt x="79438" y="108162"/>
                              </a:cubicBezTo>
                              <a:lnTo>
                                <a:pt x="77534" y="107209"/>
                              </a:lnTo>
                              <a:cubicBezTo>
                                <a:pt x="76581" y="107209"/>
                                <a:pt x="75628" y="105304"/>
                                <a:pt x="76581" y="105304"/>
                              </a:cubicBezTo>
                              <a:cubicBezTo>
                                <a:pt x="78486" y="103399"/>
                                <a:pt x="79438" y="105304"/>
                                <a:pt x="79438" y="106257"/>
                              </a:cubicBezTo>
                              <a:close/>
                              <a:moveTo>
                                <a:pt x="120396" y="171979"/>
                              </a:moveTo>
                              <a:cubicBezTo>
                                <a:pt x="118491" y="171027"/>
                                <a:pt x="117538" y="171027"/>
                                <a:pt x="115634" y="171979"/>
                              </a:cubicBezTo>
                              <a:cubicBezTo>
                                <a:pt x="113728" y="172932"/>
                                <a:pt x="111824" y="172932"/>
                                <a:pt x="113728" y="176742"/>
                              </a:cubicBezTo>
                              <a:cubicBezTo>
                                <a:pt x="115634" y="179599"/>
                                <a:pt x="117538" y="180552"/>
                                <a:pt x="120396" y="183409"/>
                              </a:cubicBezTo>
                              <a:cubicBezTo>
                                <a:pt x="121349" y="184362"/>
                                <a:pt x="122301" y="185314"/>
                                <a:pt x="124206" y="184362"/>
                              </a:cubicBezTo>
                              <a:cubicBezTo>
                                <a:pt x="126111" y="182457"/>
                                <a:pt x="124206" y="182457"/>
                                <a:pt x="124206" y="180552"/>
                              </a:cubicBezTo>
                              <a:cubicBezTo>
                                <a:pt x="122301" y="176742"/>
                                <a:pt x="122301" y="176742"/>
                                <a:pt x="127063" y="175789"/>
                              </a:cubicBezTo>
                              <a:cubicBezTo>
                                <a:pt x="128016" y="177694"/>
                                <a:pt x="128969" y="177694"/>
                                <a:pt x="130874" y="176742"/>
                              </a:cubicBezTo>
                              <a:cubicBezTo>
                                <a:pt x="131826" y="176742"/>
                                <a:pt x="131826" y="175789"/>
                                <a:pt x="131826" y="175789"/>
                              </a:cubicBezTo>
                              <a:cubicBezTo>
                                <a:pt x="130874" y="175789"/>
                                <a:pt x="129921" y="175789"/>
                                <a:pt x="128016" y="175789"/>
                              </a:cubicBezTo>
                              <a:lnTo>
                                <a:pt x="127063" y="175789"/>
                              </a:lnTo>
                              <a:lnTo>
                                <a:pt x="126111" y="171979"/>
                              </a:lnTo>
                              <a:lnTo>
                                <a:pt x="126111" y="171979"/>
                              </a:lnTo>
                              <a:lnTo>
                                <a:pt x="126111" y="171979"/>
                              </a:lnTo>
                              <a:cubicBezTo>
                                <a:pt x="126111" y="168169"/>
                                <a:pt x="125159" y="167217"/>
                                <a:pt x="120396" y="169122"/>
                              </a:cubicBezTo>
                              <a:cubicBezTo>
                                <a:pt x="118491" y="168169"/>
                                <a:pt x="116586" y="164359"/>
                                <a:pt x="114681" y="168169"/>
                              </a:cubicBezTo>
                              <a:cubicBezTo>
                                <a:pt x="114681" y="168169"/>
                                <a:pt x="113728" y="168169"/>
                                <a:pt x="113728" y="168169"/>
                              </a:cubicBezTo>
                              <a:cubicBezTo>
                                <a:pt x="112776" y="167217"/>
                                <a:pt x="113728" y="167217"/>
                                <a:pt x="113728" y="166264"/>
                              </a:cubicBezTo>
                              <a:cubicBezTo>
                                <a:pt x="115634" y="164359"/>
                                <a:pt x="116586" y="161502"/>
                                <a:pt x="111824" y="161502"/>
                              </a:cubicBezTo>
                              <a:cubicBezTo>
                                <a:pt x="113728" y="159597"/>
                                <a:pt x="114681" y="158644"/>
                                <a:pt x="116586" y="159597"/>
                              </a:cubicBezTo>
                              <a:cubicBezTo>
                                <a:pt x="119444" y="160549"/>
                                <a:pt x="121349" y="159597"/>
                                <a:pt x="123253" y="157692"/>
                              </a:cubicBezTo>
                              <a:cubicBezTo>
                                <a:pt x="124206" y="156739"/>
                                <a:pt x="125159" y="156739"/>
                                <a:pt x="126111" y="155787"/>
                              </a:cubicBezTo>
                              <a:cubicBezTo>
                                <a:pt x="128016" y="153882"/>
                                <a:pt x="128969" y="154834"/>
                                <a:pt x="128969" y="157692"/>
                              </a:cubicBezTo>
                              <a:cubicBezTo>
                                <a:pt x="128969" y="160549"/>
                                <a:pt x="128969" y="162454"/>
                                <a:pt x="131826" y="164359"/>
                              </a:cubicBezTo>
                              <a:cubicBezTo>
                                <a:pt x="131826" y="165312"/>
                                <a:pt x="130874" y="166264"/>
                                <a:pt x="129921" y="166264"/>
                              </a:cubicBezTo>
                              <a:cubicBezTo>
                                <a:pt x="126111" y="170074"/>
                                <a:pt x="127063" y="172932"/>
                                <a:pt x="132778" y="173884"/>
                              </a:cubicBezTo>
                              <a:cubicBezTo>
                                <a:pt x="133731" y="173884"/>
                                <a:pt x="134684" y="175789"/>
                                <a:pt x="135636" y="173884"/>
                              </a:cubicBezTo>
                              <a:cubicBezTo>
                                <a:pt x="135636" y="172932"/>
                                <a:pt x="135636" y="171027"/>
                                <a:pt x="134684" y="171027"/>
                              </a:cubicBezTo>
                              <a:cubicBezTo>
                                <a:pt x="130874" y="170074"/>
                                <a:pt x="132778" y="170074"/>
                                <a:pt x="134684" y="169122"/>
                              </a:cubicBezTo>
                              <a:cubicBezTo>
                                <a:pt x="136588" y="168169"/>
                                <a:pt x="137541" y="167217"/>
                                <a:pt x="139446" y="167217"/>
                              </a:cubicBezTo>
                              <a:cubicBezTo>
                                <a:pt x="137541" y="165312"/>
                                <a:pt x="136588" y="163407"/>
                                <a:pt x="133731" y="163407"/>
                              </a:cubicBezTo>
                              <a:cubicBezTo>
                                <a:pt x="133731" y="161502"/>
                                <a:pt x="137541" y="159597"/>
                                <a:pt x="132778" y="159597"/>
                              </a:cubicBezTo>
                              <a:cubicBezTo>
                                <a:pt x="131826" y="156739"/>
                                <a:pt x="128969" y="153882"/>
                                <a:pt x="128969" y="151977"/>
                              </a:cubicBezTo>
                              <a:cubicBezTo>
                                <a:pt x="128969" y="148167"/>
                                <a:pt x="128016" y="150072"/>
                                <a:pt x="127063" y="150072"/>
                              </a:cubicBezTo>
                              <a:cubicBezTo>
                                <a:pt x="125159" y="150072"/>
                                <a:pt x="124206" y="151024"/>
                                <a:pt x="124206" y="153882"/>
                              </a:cubicBezTo>
                              <a:cubicBezTo>
                                <a:pt x="124206" y="153882"/>
                                <a:pt x="123253" y="154834"/>
                                <a:pt x="123253" y="154834"/>
                              </a:cubicBezTo>
                              <a:cubicBezTo>
                                <a:pt x="122301" y="154834"/>
                                <a:pt x="122301" y="153882"/>
                                <a:pt x="122301" y="153882"/>
                              </a:cubicBezTo>
                              <a:cubicBezTo>
                                <a:pt x="121349" y="151024"/>
                                <a:pt x="121349" y="148167"/>
                                <a:pt x="118491" y="146262"/>
                              </a:cubicBezTo>
                              <a:cubicBezTo>
                                <a:pt x="120396" y="145309"/>
                                <a:pt x="120396" y="143404"/>
                                <a:pt x="118491" y="142452"/>
                              </a:cubicBezTo>
                              <a:cubicBezTo>
                                <a:pt x="117538" y="141499"/>
                                <a:pt x="116586" y="141499"/>
                                <a:pt x="115634" y="142452"/>
                              </a:cubicBezTo>
                              <a:lnTo>
                                <a:pt x="115634" y="142452"/>
                              </a:lnTo>
                              <a:cubicBezTo>
                                <a:pt x="111824" y="141499"/>
                                <a:pt x="109919" y="142452"/>
                                <a:pt x="108966" y="146262"/>
                              </a:cubicBezTo>
                              <a:cubicBezTo>
                                <a:pt x="108966" y="150072"/>
                                <a:pt x="108013" y="151024"/>
                                <a:pt x="104203" y="148167"/>
                              </a:cubicBezTo>
                              <a:cubicBezTo>
                                <a:pt x="103251" y="148167"/>
                                <a:pt x="103251" y="146262"/>
                                <a:pt x="102299" y="147214"/>
                              </a:cubicBezTo>
                              <a:cubicBezTo>
                                <a:pt x="100394" y="149119"/>
                                <a:pt x="100394" y="151024"/>
                                <a:pt x="101346" y="152929"/>
                              </a:cubicBezTo>
                              <a:cubicBezTo>
                                <a:pt x="102299" y="154834"/>
                                <a:pt x="103251" y="153882"/>
                                <a:pt x="104203" y="153882"/>
                              </a:cubicBezTo>
                              <a:cubicBezTo>
                                <a:pt x="106109" y="154834"/>
                                <a:pt x="108966" y="149119"/>
                                <a:pt x="109919" y="154834"/>
                              </a:cubicBezTo>
                              <a:cubicBezTo>
                                <a:pt x="109919" y="155787"/>
                                <a:pt x="110871" y="154834"/>
                                <a:pt x="111824" y="154834"/>
                              </a:cubicBezTo>
                              <a:cubicBezTo>
                                <a:pt x="112776" y="154834"/>
                                <a:pt x="113728" y="154834"/>
                                <a:pt x="113728" y="154834"/>
                              </a:cubicBezTo>
                              <a:cubicBezTo>
                                <a:pt x="113728" y="155787"/>
                                <a:pt x="113728" y="156739"/>
                                <a:pt x="112776" y="156739"/>
                              </a:cubicBezTo>
                              <a:cubicBezTo>
                                <a:pt x="109919" y="154834"/>
                                <a:pt x="108966" y="160549"/>
                                <a:pt x="105156" y="158644"/>
                              </a:cubicBezTo>
                              <a:cubicBezTo>
                                <a:pt x="104203" y="157692"/>
                                <a:pt x="104203" y="158644"/>
                                <a:pt x="104203" y="159597"/>
                              </a:cubicBezTo>
                              <a:cubicBezTo>
                                <a:pt x="104203" y="160549"/>
                                <a:pt x="104203" y="161502"/>
                                <a:pt x="104203" y="163407"/>
                              </a:cubicBezTo>
                              <a:cubicBezTo>
                                <a:pt x="102299" y="163407"/>
                                <a:pt x="100394" y="161502"/>
                                <a:pt x="98488" y="161502"/>
                              </a:cubicBezTo>
                              <a:cubicBezTo>
                                <a:pt x="100394" y="157692"/>
                                <a:pt x="96584" y="153882"/>
                                <a:pt x="98488" y="150072"/>
                              </a:cubicBezTo>
                              <a:cubicBezTo>
                                <a:pt x="98488" y="149119"/>
                                <a:pt x="97536" y="149119"/>
                                <a:pt x="96584" y="150072"/>
                              </a:cubicBezTo>
                              <a:cubicBezTo>
                                <a:pt x="94678" y="151977"/>
                                <a:pt x="91821" y="152929"/>
                                <a:pt x="89916" y="153882"/>
                              </a:cubicBezTo>
                              <a:lnTo>
                                <a:pt x="89916" y="151977"/>
                              </a:lnTo>
                              <a:cubicBezTo>
                                <a:pt x="89916" y="151024"/>
                                <a:pt x="93726" y="151977"/>
                                <a:pt x="91821" y="149119"/>
                              </a:cubicBezTo>
                              <a:cubicBezTo>
                                <a:pt x="90869" y="148167"/>
                                <a:pt x="89916" y="146262"/>
                                <a:pt x="88011" y="149119"/>
                              </a:cubicBezTo>
                              <a:cubicBezTo>
                                <a:pt x="87059" y="150072"/>
                                <a:pt x="86106" y="150072"/>
                                <a:pt x="85153" y="150072"/>
                              </a:cubicBezTo>
                              <a:cubicBezTo>
                                <a:pt x="85153" y="149119"/>
                                <a:pt x="85153" y="148167"/>
                                <a:pt x="84201" y="148167"/>
                              </a:cubicBezTo>
                              <a:cubicBezTo>
                                <a:pt x="82296" y="148167"/>
                                <a:pt x="79438" y="151024"/>
                                <a:pt x="80391" y="152929"/>
                              </a:cubicBezTo>
                              <a:cubicBezTo>
                                <a:pt x="80391" y="154834"/>
                                <a:pt x="83249" y="154834"/>
                                <a:pt x="84201" y="155787"/>
                              </a:cubicBezTo>
                              <a:cubicBezTo>
                                <a:pt x="86106" y="155787"/>
                                <a:pt x="85153" y="154834"/>
                                <a:pt x="85153" y="153882"/>
                              </a:cubicBezTo>
                              <a:cubicBezTo>
                                <a:pt x="87059" y="153882"/>
                                <a:pt x="88011" y="153882"/>
                                <a:pt x="89916" y="153882"/>
                              </a:cubicBezTo>
                              <a:cubicBezTo>
                                <a:pt x="90869" y="154834"/>
                                <a:pt x="92774" y="154834"/>
                                <a:pt x="93726" y="154834"/>
                              </a:cubicBezTo>
                              <a:cubicBezTo>
                                <a:pt x="95631" y="154834"/>
                                <a:pt x="95631" y="155787"/>
                                <a:pt x="94678" y="156739"/>
                              </a:cubicBezTo>
                              <a:cubicBezTo>
                                <a:pt x="93726" y="157692"/>
                                <a:pt x="92774" y="159597"/>
                                <a:pt x="90869" y="159597"/>
                              </a:cubicBezTo>
                              <a:cubicBezTo>
                                <a:pt x="88963" y="159597"/>
                                <a:pt x="87059" y="158644"/>
                                <a:pt x="86106" y="159597"/>
                              </a:cubicBezTo>
                              <a:cubicBezTo>
                                <a:pt x="85153" y="161502"/>
                                <a:pt x="88011" y="162454"/>
                                <a:pt x="88011" y="165312"/>
                              </a:cubicBezTo>
                              <a:lnTo>
                                <a:pt x="88011" y="165312"/>
                              </a:lnTo>
                              <a:cubicBezTo>
                                <a:pt x="86106" y="165312"/>
                                <a:pt x="84201" y="166264"/>
                                <a:pt x="85153" y="168169"/>
                              </a:cubicBezTo>
                              <a:cubicBezTo>
                                <a:pt x="85153" y="170074"/>
                                <a:pt x="87059" y="168169"/>
                                <a:pt x="88963" y="168169"/>
                              </a:cubicBezTo>
                              <a:lnTo>
                                <a:pt x="88963" y="168169"/>
                              </a:lnTo>
                              <a:lnTo>
                                <a:pt x="88011" y="170074"/>
                              </a:lnTo>
                              <a:cubicBezTo>
                                <a:pt x="88011" y="171027"/>
                                <a:pt x="86106" y="171979"/>
                                <a:pt x="87059" y="171979"/>
                              </a:cubicBezTo>
                              <a:cubicBezTo>
                                <a:pt x="87059" y="171979"/>
                                <a:pt x="88963" y="171979"/>
                                <a:pt x="88963" y="171027"/>
                              </a:cubicBezTo>
                              <a:cubicBezTo>
                                <a:pt x="89916" y="170074"/>
                                <a:pt x="89916" y="169122"/>
                                <a:pt x="88011" y="168169"/>
                              </a:cubicBezTo>
                              <a:lnTo>
                                <a:pt x="87059" y="166264"/>
                              </a:lnTo>
                              <a:cubicBezTo>
                                <a:pt x="89916" y="164359"/>
                                <a:pt x="92774" y="162454"/>
                                <a:pt x="96584" y="162454"/>
                              </a:cubicBezTo>
                              <a:cubicBezTo>
                                <a:pt x="94678" y="163407"/>
                                <a:pt x="98488" y="167217"/>
                                <a:pt x="94678" y="167217"/>
                              </a:cubicBezTo>
                              <a:cubicBezTo>
                                <a:pt x="92774" y="167217"/>
                                <a:pt x="92774" y="167217"/>
                                <a:pt x="92774" y="169122"/>
                              </a:cubicBezTo>
                              <a:cubicBezTo>
                                <a:pt x="92774" y="170074"/>
                                <a:pt x="91821" y="171979"/>
                                <a:pt x="93726" y="172932"/>
                              </a:cubicBezTo>
                              <a:cubicBezTo>
                                <a:pt x="94678" y="172932"/>
                                <a:pt x="95631" y="172932"/>
                                <a:pt x="96584" y="171979"/>
                              </a:cubicBezTo>
                              <a:cubicBezTo>
                                <a:pt x="99441" y="169122"/>
                                <a:pt x="102299" y="168169"/>
                                <a:pt x="106109" y="168169"/>
                              </a:cubicBezTo>
                              <a:cubicBezTo>
                                <a:pt x="106109" y="171027"/>
                                <a:pt x="106109" y="171979"/>
                                <a:pt x="102299" y="171027"/>
                              </a:cubicBezTo>
                              <a:cubicBezTo>
                                <a:pt x="101346" y="171027"/>
                                <a:pt x="100394" y="171027"/>
                                <a:pt x="100394" y="171979"/>
                              </a:cubicBezTo>
                              <a:cubicBezTo>
                                <a:pt x="99441" y="173884"/>
                                <a:pt x="100394" y="173884"/>
                                <a:pt x="101346" y="173884"/>
                              </a:cubicBezTo>
                              <a:cubicBezTo>
                                <a:pt x="104203" y="175789"/>
                                <a:pt x="104203" y="177694"/>
                                <a:pt x="102299" y="179599"/>
                              </a:cubicBezTo>
                              <a:cubicBezTo>
                                <a:pt x="100394" y="181504"/>
                                <a:pt x="101346" y="181504"/>
                                <a:pt x="102299" y="182457"/>
                              </a:cubicBezTo>
                              <a:cubicBezTo>
                                <a:pt x="104203" y="183409"/>
                                <a:pt x="105156" y="184362"/>
                                <a:pt x="107061" y="182457"/>
                              </a:cubicBezTo>
                              <a:cubicBezTo>
                                <a:pt x="108966" y="181504"/>
                                <a:pt x="105156" y="180552"/>
                                <a:pt x="106109" y="179599"/>
                              </a:cubicBezTo>
                              <a:cubicBezTo>
                                <a:pt x="106109" y="178647"/>
                                <a:pt x="106109" y="178647"/>
                                <a:pt x="106109" y="177694"/>
                              </a:cubicBezTo>
                              <a:cubicBezTo>
                                <a:pt x="104203" y="174837"/>
                                <a:pt x="106109" y="173884"/>
                                <a:pt x="108966" y="173884"/>
                              </a:cubicBezTo>
                              <a:cubicBezTo>
                                <a:pt x="111824" y="173884"/>
                                <a:pt x="113728" y="173884"/>
                                <a:pt x="116586" y="172932"/>
                              </a:cubicBezTo>
                              <a:lnTo>
                                <a:pt x="120396" y="171979"/>
                              </a:lnTo>
                              <a:close/>
                              <a:moveTo>
                                <a:pt x="89916" y="125307"/>
                              </a:moveTo>
                              <a:cubicBezTo>
                                <a:pt x="89916" y="127212"/>
                                <a:pt x="89916" y="129117"/>
                                <a:pt x="88011" y="130069"/>
                              </a:cubicBezTo>
                              <a:cubicBezTo>
                                <a:pt x="87059" y="131022"/>
                                <a:pt x="86106" y="131974"/>
                                <a:pt x="87059" y="132927"/>
                              </a:cubicBezTo>
                              <a:cubicBezTo>
                                <a:pt x="87059" y="133879"/>
                                <a:pt x="88963" y="134832"/>
                                <a:pt x="87059" y="135784"/>
                              </a:cubicBezTo>
                              <a:cubicBezTo>
                                <a:pt x="86106" y="135784"/>
                                <a:pt x="85153" y="135784"/>
                                <a:pt x="84201" y="134832"/>
                              </a:cubicBezTo>
                              <a:cubicBezTo>
                                <a:pt x="83249" y="133879"/>
                                <a:pt x="83249" y="132927"/>
                                <a:pt x="84201" y="131974"/>
                              </a:cubicBezTo>
                              <a:cubicBezTo>
                                <a:pt x="85153" y="129117"/>
                                <a:pt x="88011" y="128164"/>
                                <a:pt x="89916" y="125307"/>
                              </a:cubicBezTo>
                              <a:close/>
                              <a:moveTo>
                                <a:pt x="83249" y="122449"/>
                              </a:moveTo>
                              <a:cubicBezTo>
                                <a:pt x="83249" y="121497"/>
                                <a:pt x="84201" y="121497"/>
                                <a:pt x="85153" y="122449"/>
                              </a:cubicBezTo>
                              <a:cubicBezTo>
                                <a:pt x="86106" y="123402"/>
                                <a:pt x="87059" y="123402"/>
                                <a:pt x="87059" y="125307"/>
                              </a:cubicBezTo>
                              <a:cubicBezTo>
                                <a:pt x="86106" y="125307"/>
                                <a:pt x="86106" y="125307"/>
                                <a:pt x="85153" y="125307"/>
                              </a:cubicBezTo>
                              <a:cubicBezTo>
                                <a:pt x="84201" y="124354"/>
                                <a:pt x="82296" y="124354"/>
                                <a:pt x="83249" y="122449"/>
                              </a:cubicBezTo>
                              <a:close/>
                              <a:moveTo>
                                <a:pt x="87059" y="151977"/>
                              </a:moveTo>
                              <a:cubicBezTo>
                                <a:pt x="86106" y="151977"/>
                                <a:pt x="84201" y="151024"/>
                                <a:pt x="85153" y="149119"/>
                              </a:cubicBezTo>
                              <a:cubicBezTo>
                                <a:pt x="85153" y="148167"/>
                                <a:pt x="87059" y="148167"/>
                                <a:pt x="87059" y="148167"/>
                              </a:cubicBezTo>
                              <a:cubicBezTo>
                                <a:pt x="87059" y="149119"/>
                                <a:pt x="87059" y="151024"/>
                                <a:pt x="87059" y="151977"/>
                              </a:cubicBezTo>
                              <a:close/>
                              <a:moveTo>
                                <a:pt x="86106" y="119592"/>
                              </a:moveTo>
                              <a:cubicBezTo>
                                <a:pt x="86106" y="119592"/>
                                <a:pt x="85153" y="118639"/>
                                <a:pt x="85153" y="118639"/>
                              </a:cubicBezTo>
                              <a:cubicBezTo>
                                <a:pt x="85153" y="118639"/>
                                <a:pt x="85153" y="117687"/>
                                <a:pt x="86106" y="117687"/>
                              </a:cubicBezTo>
                              <a:cubicBezTo>
                                <a:pt x="86106" y="117687"/>
                                <a:pt x="87059" y="117687"/>
                                <a:pt x="87059" y="118639"/>
                              </a:cubicBezTo>
                              <a:cubicBezTo>
                                <a:pt x="87059" y="119592"/>
                                <a:pt x="86106" y="119592"/>
                                <a:pt x="86106" y="119592"/>
                              </a:cubicBezTo>
                              <a:close/>
                              <a:moveTo>
                                <a:pt x="88011" y="107209"/>
                              </a:moveTo>
                              <a:cubicBezTo>
                                <a:pt x="88011" y="108162"/>
                                <a:pt x="88963" y="108162"/>
                                <a:pt x="89916" y="108162"/>
                              </a:cubicBezTo>
                              <a:cubicBezTo>
                                <a:pt x="89916" y="110067"/>
                                <a:pt x="88963" y="111019"/>
                                <a:pt x="89916" y="112924"/>
                              </a:cubicBezTo>
                              <a:cubicBezTo>
                                <a:pt x="90869" y="111019"/>
                                <a:pt x="93726" y="110067"/>
                                <a:pt x="89916" y="108162"/>
                              </a:cubicBezTo>
                              <a:cubicBezTo>
                                <a:pt x="88963" y="107209"/>
                                <a:pt x="88963" y="106257"/>
                                <a:pt x="88011" y="107209"/>
                              </a:cubicBezTo>
                              <a:lnTo>
                                <a:pt x="88011" y="107209"/>
                              </a:lnTo>
                              <a:close/>
                              <a:moveTo>
                                <a:pt x="95631" y="124354"/>
                              </a:moveTo>
                              <a:cubicBezTo>
                                <a:pt x="95631" y="125307"/>
                                <a:pt x="95631" y="126259"/>
                                <a:pt x="95631" y="126259"/>
                              </a:cubicBezTo>
                              <a:cubicBezTo>
                                <a:pt x="96584" y="127212"/>
                                <a:pt x="96584" y="126259"/>
                                <a:pt x="97536" y="126259"/>
                              </a:cubicBezTo>
                              <a:cubicBezTo>
                                <a:pt x="97536" y="128164"/>
                                <a:pt x="98488" y="129117"/>
                                <a:pt x="99441" y="130069"/>
                              </a:cubicBezTo>
                              <a:cubicBezTo>
                                <a:pt x="99441" y="130069"/>
                                <a:pt x="100394" y="131022"/>
                                <a:pt x="101346" y="131022"/>
                              </a:cubicBezTo>
                              <a:cubicBezTo>
                                <a:pt x="101346" y="131022"/>
                                <a:pt x="101346" y="130069"/>
                                <a:pt x="100394" y="129117"/>
                              </a:cubicBezTo>
                              <a:cubicBezTo>
                                <a:pt x="100394" y="128164"/>
                                <a:pt x="99441" y="127212"/>
                                <a:pt x="98488" y="127212"/>
                              </a:cubicBezTo>
                              <a:cubicBezTo>
                                <a:pt x="100394" y="127212"/>
                                <a:pt x="102299" y="126259"/>
                                <a:pt x="102299" y="124354"/>
                              </a:cubicBezTo>
                              <a:cubicBezTo>
                                <a:pt x="102299" y="124354"/>
                                <a:pt x="102299" y="123402"/>
                                <a:pt x="102299" y="123402"/>
                              </a:cubicBezTo>
                              <a:cubicBezTo>
                                <a:pt x="100394" y="123402"/>
                                <a:pt x="100394" y="125307"/>
                                <a:pt x="98488" y="125307"/>
                              </a:cubicBezTo>
                              <a:cubicBezTo>
                                <a:pt x="97536" y="122449"/>
                                <a:pt x="96584" y="122449"/>
                                <a:pt x="95631" y="124354"/>
                              </a:cubicBezTo>
                              <a:close/>
                              <a:moveTo>
                                <a:pt x="98488" y="116734"/>
                              </a:moveTo>
                              <a:lnTo>
                                <a:pt x="98488" y="116734"/>
                              </a:lnTo>
                              <a:cubicBezTo>
                                <a:pt x="99441" y="116734"/>
                                <a:pt x="99441" y="116734"/>
                                <a:pt x="100394" y="116734"/>
                              </a:cubicBezTo>
                              <a:cubicBezTo>
                                <a:pt x="99441" y="116734"/>
                                <a:pt x="99441" y="116734"/>
                                <a:pt x="98488" y="116734"/>
                              </a:cubicBezTo>
                              <a:cubicBezTo>
                                <a:pt x="98488" y="116734"/>
                                <a:pt x="98488" y="116734"/>
                                <a:pt x="98488" y="116734"/>
                              </a:cubicBezTo>
                              <a:close/>
                              <a:moveTo>
                                <a:pt x="99441" y="142452"/>
                              </a:moveTo>
                              <a:cubicBezTo>
                                <a:pt x="99441" y="143404"/>
                                <a:pt x="99441" y="143404"/>
                                <a:pt x="99441" y="142452"/>
                              </a:cubicBezTo>
                              <a:cubicBezTo>
                                <a:pt x="101346" y="142452"/>
                                <a:pt x="101346" y="142452"/>
                                <a:pt x="101346" y="141499"/>
                              </a:cubicBezTo>
                              <a:cubicBezTo>
                                <a:pt x="100394" y="141499"/>
                                <a:pt x="99441" y="141499"/>
                                <a:pt x="99441" y="142452"/>
                              </a:cubicBezTo>
                              <a:close/>
                              <a:moveTo>
                                <a:pt x="101346" y="174837"/>
                              </a:moveTo>
                              <a:cubicBezTo>
                                <a:pt x="100394" y="174837"/>
                                <a:pt x="100394" y="174837"/>
                                <a:pt x="101346" y="174837"/>
                              </a:cubicBezTo>
                              <a:cubicBezTo>
                                <a:pt x="100394" y="174837"/>
                                <a:pt x="99441" y="174837"/>
                                <a:pt x="99441" y="174837"/>
                              </a:cubicBezTo>
                              <a:cubicBezTo>
                                <a:pt x="99441" y="174837"/>
                                <a:pt x="99441" y="175789"/>
                                <a:pt x="100394" y="175789"/>
                              </a:cubicBezTo>
                              <a:cubicBezTo>
                                <a:pt x="101346" y="175789"/>
                                <a:pt x="101346" y="175789"/>
                                <a:pt x="101346" y="174837"/>
                              </a:cubicBezTo>
                              <a:close/>
                              <a:moveTo>
                                <a:pt x="101346" y="141499"/>
                              </a:moveTo>
                              <a:cubicBezTo>
                                <a:pt x="101346" y="141499"/>
                                <a:pt x="102299" y="142452"/>
                                <a:pt x="103251" y="142452"/>
                              </a:cubicBezTo>
                              <a:cubicBezTo>
                                <a:pt x="104203" y="142452"/>
                                <a:pt x="105156" y="144357"/>
                                <a:pt x="105156" y="142452"/>
                              </a:cubicBezTo>
                              <a:cubicBezTo>
                                <a:pt x="105156" y="141499"/>
                                <a:pt x="104203" y="140547"/>
                                <a:pt x="103251" y="140547"/>
                              </a:cubicBezTo>
                              <a:cubicBezTo>
                                <a:pt x="103251" y="140547"/>
                                <a:pt x="102299" y="140547"/>
                                <a:pt x="101346" y="141499"/>
                              </a:cubicBezTo>
                              <a:close/>
                              <a:moveTo>
                                <a:pt x="107061" y="136737"/>
                              </a:moveTo>
                              <a:cubicBezTo>
                                <a:pt x="108966" y="136737"/>
                                <a:pt x="109919" y="136737"/>
                                <a:pt x="111824" y="135784"/>
                              </a:cubicBezTo>
                              <a:lnTo>
                                <a:pt x="111824" y="134832"/>
                              </a:lnTo>
                              <a:cubicBezTo>
                                <a:pt x="111824" y="132927"/>
                                <a:pt x="112776" y="131974"/>
                                <a:pt x="110871" y="131022"/>
                              </a:cubicBezTo>
                              <a:lnTo>
                                <a:pt x="110871" y="131022"/>
                              </a:lnTo>
                              <a:cubicBezTo>
                                <a:pt x="109919" y="132927"/>
                                <a:pt x="112776" y="132927"/>
                                <a:pt x="111824" y="134832"/>
                              </a:cubicBezTo>
                              <a:lnTo>
                                <a:pt x="111824" y="136737"/>
                              </a:lnTo>
                              <a:cubicBezTo>
                                <a:pt x="109919" y="135784"/>
                                <a:pt x="108966" y="134832"/>
                                <a:pt x="108013" y="134832"/>
                              </a:cubicBezTo>
                              <a:cubicBezTo>
                                <a:pt x="106109" y="134832"/>
                                <a:pt x="105156" y="135784"/>
                                <a:pt x="105156" y="136737"/>
                              </a:cubicBezTo>
                              <a:cubicBezTo>
                                <a:pt x="105156" y="137689"/>
                                <a:pt x="106109" y="136737"/>
                                <a:pt x="107061" y="136737"/>
                              </a:cubicBezTo>
                              <a:close/>
                              <a:moveTo>
                                <a:pt x="108966" y="164359"/>
                              </a:moveTo>
                              <a:cubicBezTo>
                                <a:pt x="108013" y="163407"/>
                                <a:pt x="107061" y="162454"/>
                                <a:pt x="106109" y="161502"/>
                              </a:cubicBezTo>
                              <a:cubicBezTo>
                                <a:pt x="108013" y="161502"/>
                                <a:pt x="109919" y="161502"/>
                                <a:pt x="111824" y="160549"/>
                              </a:cubicBezTo>
                              <a:cubicBezTo>
                                <a:pt x="110871" y="162454"/>
                                <a:pt x="110871" y="164359"/>
                                <a:pt x="108966" y="164359"/>
                              </a:cubicBezTo>
                              <a:close/>
                              <a:moveTo>
                                <a:pt x="109919" y="186267"/>
                              </a:moveTo>
                              <a:cubicBezTo>
                                <a:pt x="109919" y="186267"/>
                                <a:pt x="108966" y="186267"/>
                                <a:pt x="109919" y="186267"/>
                              </a:cubicBezTo>
                              <a:cubicBezTo>
                                <a:pt x="108966" y="187219"/>
                                <a:pt x="108966" y="187219"/>
                                <a:pt x="109919" y="188172"/>
                              </a:cubicBezTo>
                              <a:cubicBezTo>
                                <a:pt x="109919" y="188172"/>
                                <a:pt x="110871" y="188172"/>
                                <a:pt x="110871" y="188172"/>
                              </a:cubicBezTo>
                              <a:cubicBezTo>
                                <a:pt x="111824" y="186267"/>
                                <a:pt x="110871" y="186267"/>
                                <a:pt x="109919" y="186267"/>
                              </a:cubicBezTo>
                              <a:close/>
                              <a:moveTo>
                                <a:pt x="114681" y="143404"/>
                              </a:moveTo>
                              <a:cubicBezTo>
                                <a:pt x="116586" y="144357"/>
                                <a:pt x="113728" y="148167"/>
                                <a:pt x="118491" y="148167"/>
                              </a:cubicBezTo>
                              <a:cubicBezTo>
                                <a:pt x="120396" y="148167"/>
                                <a:pt x="120396" y="151977"/>
                                <a:pt x="120396" y="154834"/>
                              </a:cubicBezTo>
                              <a:cubicBezTo>
                                <a:pt x="120396" y="155787"/>
                                <a:pt x="119444" y="156739"/>
                                <a:pt x="118491" y="156739"/>
                              </a:cubicBezTo>
                              <a:cubicBezTo>
                                <a:pt x="118491" y="156739"/>
                                <a:pt x="116586" y="155787"/>
                                <a:pt x="116586" y="155787"/>
                              </a:cubicBezTo>
                              <a:cubicBezTo>
                                <a:pt x="117538" y="151024"/>
                                <a:pt x="113728" y="150072"/>
                                <a:pt x="111824" y="146262"/>
                              </a:cubicBezTo>
                              <a:cubicBezTo>
                                <a:pt x="110871" y="143404"/>
                                <a:pt x="112776" y="143404"/>
                                <a:pt x="114681" y="143404"/>
                              </a:cubicBezTo>
                              <a:close/>
                              <a:moveTo>
                                <a:pt x="114681" y="193887"/>
                              </a:moveTo>
                              <a:lnTo>
                                <a:pt x="114681" y="193887"/>
                              </a:lnTo>
                              <a:cubicBezTo>
                                <a:pt x="113728" y="193887"/>
                                <a:pt x="113728" y="193887"/>
                                <a:pt x="114681" y="193887"/>
                              </a:cubicBezTo>
                              <a:cubicBezTo>
                                <a:pt x="113728" y="194839"/>
                                <a:pt x="114681" y="194839"/>
                                <a:pt x="114681" y="194839"/>
                              </a:cubicBezTo>
                              <a:cubicBezTo>
                                <a:pt x="114681" y="194839"/>
                                <a:pt x="114681" y="193887"/>
                                <a:pt x="114681" y="193887"/>
                              </a:cubicBezTo>
                              <a:close/>
                              <a:moveTo>
                                <a:pt x="115634" y="182457"/>
                              </a:moveTo>
                              <a:cubicBezTo>
                                <a:pt x="115634" y="182457"/>
                                <a:pt x="115634" y="182457"/>
                                <a:pt x="115634" y="182457"/>
                              </a:cubicBezTo>
                              <a:cubicBezTo>
                                <a:pt x="113728" y="181504"/>
                                <a:pt x="113728" y="182457"/>
                                <a:pt x="113728" y="182457"/>
                              </a:cubicBezTo>
                              <a:lnTo>
                                <a:pt x="114681" y="183409"/>
                              </a:lnTo>
                              <a:cubicBezTo>
                                <a:pt x="115634" y="184362"/>
                                <a:pt x="116586" y="183409"/>
                                <a:pt x="115634" y="182457"/>
                              </a:cubicBezTo>
                              <a:close/>
                              <a:moveTo>
                                <a:pt x="114681" y="143404"/>
                              </a:moveTo>
                              <a:lnTo>
                                <a:pt x="116586" y="140547"/>
                              </a:lnTo>
                              <a:lnTo>
                                <a:pt x="116586" y="140547"/>
                              </a:lnTo>
                              <a:cubicBezTo>
                                <a:pt x="116586" y="140547"/>
                                <a:pt x="116586" y="140547"/>
                                <a:pt x="116586" y="140547"/>
                              </a:cubicBezTo>
                              <a:cubicBezTo>
                                <a:pt x="117538" y="141499"/>
                                <a:pt x="118491" y="142452"/>
                                <a:pt x="118491" y="144357"/>
                              </a:cubicBezTo>
                              <a:cubicBezTo>
                                <a:pt x="117538" y="143404"/>
                                <a:pt x="116586" y="144357"/>
                                <a:pt x="114681" y="143404"/>
                              </a:cubicBezTo>
                              <a:close/>
                              <a:moveTo>
                                <a:pt x="114681" y="131022"/>
                              </a:moveTo>
                              <a:cubicBezTo>
                                <a:pt x="114681" y="131022"/>
                                <a:pt x="115634" y="131974"/>
                                <a:pt x="115634" y="131974"/>
                              </a:cubicBezTo>
                              <a:cubicBezTo>
                                <a:pt x="116586" y="131974"/>
                                <a:pt x="116586" y="131022"/>
                                <a:pt x="116586" y="131022"/>
                              </a:cubicBezTo>
                              <a:cubicBezTo>
                                <a:pt x="116586" y="131022"/>
                                <a:pt x="115634" y="131022"/>
                                <a:pt x="114681" y="131022"/>
                              </a:cubicBezTo>
                              <a:cubicBezTo>
                                <a:pt x="114681" y="130069"/>
                                <a:pt x="114681" y="131022"/>
                                <a:pt x="114681" y="131022"/>
                              </a:cubicBezTo>
                              <a:close/>
                              <a:moveTo>
                                <a:pt x="118491" y="190077"/>
                              </a:moveTo>
                              <a:cubicBezTo>
                                <a:pt x="118491" y="191029"/>
                                <a:pt x="119444" y="191982"/>
                                <a:pt x="120396" y="192934"/>
                              </a:cubicBezTo>
                              <a:cubicBezTo>
                                <a:pt x="120396" y="192934"/>
                                <a:pt x="121349" y="192934"/>
                                <a:pt x="122301" y="191982"/>
                              </a:cubicBezTo>
                              <a:cubicBezTo>
                                <a:pt x="121349" y="191029"/>
                                <a:pt x="120396" y="190077"/>
                                <a:pt x="119444" y="189124"/>
                              </a:cubicBezTo>
                              <a:cubicBezTo>
                                <a:pt x="118491" y="189124"/>
                                <a:pt x="117538" y="190077"/>
                                <a:pt x="118491" y="190077"/>
                              </a:cubicBezTo>
                              <a:close/>
                              <a:moveTo>
                                <a:pt x="120396" y="198649"/>
                              </a:moveTo>
                              <a:cubicBezTo>
                                <a:pt x="120396" y="198649"/>
                                <a:pt x="121349" y="197697"/>
                                <a:pt x="121349" y="197697"/>
                              </a:cubicBezTo>
                              <a:lnTo>
                                <a:pt x="119444" y="197697"/>
                              </a:lnTo>
                              <a:cubicBezTo>
                                <a:pt x="118491" y="197697"/>
                                <a:pt x="117538" y="197697"/>
                                <a:pt x="117538" y="199602"/>
                              </a:cubicBezTo>
                              <a:cubicBezTo>
                                <a:pt x="117538" y="199602"/>
                                <a:pt x="117538" y="199602"/>
                                <a:pt x="117538" y="199602"/>
                              </a:cubicBezTo>
                              <a:cubicBezTo>
                                <a:pt x="119444" y="200554"/>
                                <a:pt x="120396" y="199602"/>
                                <a:pt x="120396" y="198649"/>
                              </a:cubicBezTo>
                              <a:close/>
                              <a:moveTo>
                                <a:pt x="118491" y="175789"/>
                              </a:moveTo>
                              <a:cubicBezTo>
                                <a:pt x="118491" y="174837"/>
                                <a:pt x="118491" y="174837"/>
                                <a:pt x="118491" y="175789"/>
                              </a:cubicBezTo>
                              <a:cubicBezTo>
                                <a:pt x="118491" y="174837"/>
                                <a:pt x="119444" y="174837"/>
                                <a:pt x="119444" y="175789"/>
                              </a:cubicBezTo>
                              <a:cubicBezTo>
                                <a:pt x="119444" y="175789"/>
                                <a:pt x="119444" y="175789"/>
                                <a:pt x="118491" y="175789"/>
                              </a:cubicBezTo>
                              <a:cubicBezTo>
                                <a:pt x="118491" y="175789"/>
                                <a:pt x="118491" y="175789"/>
                                <a:pt x="118491" y="175789"/>
                              </a:cubicBezTo>
                              <a:close/>
                              <a:moveTo>
                                <a:pt x="120396" y="171979"/>
                              </a:moveTo>
                              <a:cubicBezTo>
                                <a:pt x="122301" y="171979"/>
                                <a:pt x="123253" y="170074"/>
                                <a:pt x="125159" y="171979"/>
                              </a:cubicBezTo>
                              <a:lnTo>
                                <a:pt x="125159" y="171979"/>
                              </a:lnTo>
                              <a:cubicBezTo>
                                <a:pt x="123253" y="172932"/>
                                <a:pt x="122301" y="174837"/>
                                <a:pt x="120396" y="171979"/>
                              </a:cubicBezTo>
                              <a:close/>
                              <a:moveTo>
                                <a:pt x="123253" y="161502"/>
                              </a:moveTo>
                              <a:cubicBezTo>
                                <a:pt x="122301" y="161502"/>
                                <a:pt x="121349" y="161502"/>
                                <a:pt x="121349" y="162454"/>
                              </a:cubicBezTo>
                              <a:cubicBezTo>
                                <a:pt x="121349" y="165312"/>
                                <a:pt x="124206" y="164359"/>
                                <a:pt x="125159" y="164359"/>
                              </a:cubicBezTo>
                              <a:cubicBezTo>
                                <a:pt x="125159" y="164359"/>
                                <a:pt x="127063" y="164359"/>
                                <a:pt x="126111" y="164359"/>
                              </a:cubicBezTo>
                              <a:cubicBezTo>
                                <a:pt x="126111" y="162454"/>
                                <a:pt x="124206" y="161502"/>
                                <a:pt x="123253" y="161502"/>
                              </a:cubicBezTo>
                              <a:close/>
                              <a:moveTo>
                                <a:pt x="130874" y="203412"/>
                              </a:moveTo>
                              <a:cubicBezTo>
                                <a:pt x="131826" y="205317"/>
                                <a:pt x="133731" y="205317"/>
                                <a:pt x="134684" y="204364"/>
                              </a:cubicBezTo>
                              <a:cubicBezTo>
                                <a:pt x="136588" y="202459"/>
                                <a:pt x="134684" y="202459"/>
                                <a:pt x="133731" y="201507"/>
                              </a:cubicBezTo>
                              <a:cubicBezTo>
                                <a:pt x="132778" y="200554"/>
                                <a:pt x="133731" y="199602"/>
                                <a:pt x="134684" y="199602"/>
                              </a:cubicBezTo>
                              <a:cubicBezTo>
                                <a:pt x="136588" y="199602"/>
                                <a:pt x="138494" y="200554"/>
                                <a:pt x="139446" y="199602"/>
                              </a:cubicBezTo>
                              <a:cubicBezTo>
                                <a:pt x="140399" y="199602"/>
                                <a:pt x="141351" y="197697"/>
                                <a:pt x="140399" y="197697"/>
                              </a:cubicBezTo>
                              <a:cubicBezTo>
                                <a:pt x="140399" y="196744"/>
                                <a:pt x="140399" y="195792"/>
                                <a:pt x="139446" y="195792"/>
                              </a:cubicBezTo>
                              <a:cubicBezTo>
                                <a:pt x="135636" y="197697"/>
                                <a:pt x="133731" y="192934"/>
                                <a:pt x="129921" y="193887"/>
                              </a:cubicBezTo>
                              <a:cubicBezTo>
                                <a:pt x="127063" y="194839"/>
                                <a:pt x="128016" y="192934"/>
                                <a:pt x="128969" y="191029"/>
                              </a:cubicBezTo>
                              <a:cubicBezTo>
                                <a:pt x="130874" y="189124"/>
                                <a:pt x="133731" y="187219"/>
                                <a:pt x="132778" y="183409"/>
                              </a:cubicBezTo>
                              <a:cubicBezTo>
                                <a:pt x="132778" y="181504"/>
                                <a:pt x="132778" y="178647"/>
                                <a:pt x="130874" y="178647"/>
                              </a:cubicBezTo>
                              <a:cubicBezTo>
                                <a:pt x="128969" y="178647"/>
                                <a:pt x="129921" y="180552"/>
                                <a:pt x="128969" y="182457"/>
                              </a:cubicBezTo>
                              <a:cubicBezTo>
                                <a:pt x="128016" y="184362"/>
                                <a:pt x="128016" y="188172"/>
                                <a:pt x="123253" y="186267"/>
                              </a:cubicBezTo>
                              <a:cubicBezTo>
                                <a:pt x="122301" y="186267"/>
                                <a:pt x="122301" y="186267"/>
                                <a:pt x="121349" y="186267"/>
                              </a:cubicBezTo>
                              <a:cubicBezTo>
                                <a:pt x="120396" y="186267"/>
                                <a:pt x="121349" y="187219"/>
                                <a:pt x="121349" y="188172"/>
                              </a:cubicBezTo>
                              <a:cubicBezTo>
                                <a:pt x="124206" y="191982"/>
                                <a:pt x="124206" y="191982"/>
                                <a:pt x="120396" y="194839"/>
                              </a:cubicBezTo>
                              <a:cubicBezTo>
                                <a:pt x="119444" y="194839"/>
                                <a:pt x="119444" y="195792"/>
                                <a:pt x="119444" y="196744"/>
                              </a:cubicBezTo>
                              <a:cubicBezTo>
                                <a:pt x="126111" y="197697"/>
                                <a:pt x="128969" y="199602"/>
                                <a:pt x="130874" y="203412"/>
                              </a:cubicBezTo>
                              <a:close/>
                              <a:moveTo>
                                <a:pt x="128969" y="205317"/>
                              </a:moveTo>
                              <a:cubicBezTo>
                                <a:pt x="128969" y="204364"/>
                                <a:pt x="128016" y="203412"/>
                                <a:pt x="127063" y="203412"/>
                              </a:cubicBezTo>
                              <a:cubicBezTo>
                                <a:pt x="125159" y="203412"/>
                                <a:pt x="124206" y="205317"/>
                                <a:pt x="123253" y="206269"/>
                              </a:cubicBezTo>
                              <a:cubicBezTo>
                                <a:pt x="123253" y="207222"/>
                                <a:pt x="123253" y="208174"/>
                                <a:pt x="123253" y="208174"/>
                              </a:cubicBezTo>
                              <a:lnTo>
                                <a:pt x="124206" y="208174"/>
                              </a:lnTo>
                              <a:cubicBezTo>
                                <a:pt x="124206" y="209127"/>
                                <a:pt x="128969" y="205317"/>
                                <a:pt x="128969" y="205317"/>
                              </a:cubicBezTo>
                              <a:close/>
                              <a:moveTo>
                                <a:pt x="123253" y="139594"/>
                              </a:moveTo>
                              <a:cubicBezTo>
                                <a:pt x="123253" y="140547"/>
                                <a:pt x="123253" y="140547"/>
                                <a:pt x="124206" y="140547"/>
                              </a:cubicBezTo>
                              <a:cubicBezTo>
                                <a:pt x="125159" y="140547"/>
                                <a:pt x="125159" y="139594"/>
                                <a:pt x="125159" y="138642"/>
                              </a:cubicBezTo>
                              <a:cubicBezTo>
                                <a:pt x="125159" y="138642"/>
                                <a:pt x="124206" y="137689"/>
                                <a:pt x="124206" y="137689"/>
                              </a:cubicBezTo>
                              <a:cubicBezTo>
                                <a:pt x="124206" y="138642"/>
                                <a:pt x="123253" y="139594"/>
                                <a:pt x="123253" y="139594"/>
                              </a:cubicBezTo>
                              <a:close/>
                              <a:moveTo>
                                <a:pt x="126111" y="159597"/>
                              </a:moveTo>
                              <a:cubicBezTo>
                                <a:pt x="126111" y="159597"/>
                                <a:pt x="126111" y="159597"/>
                                <a:pt x="126111" y="159597"/>
                              </a:cubicBezTo>
                              <a:cubicBezTo>
                                <a:pt x="127063" y="157692"/>
                                <a:pt x="126111" y="157692"/>
                                <a:pt x="126111" y="157692"/>
                              </a:cubicBezTo>
                              <a:cubicBezTo>
                                <a:pt x="125159" y="157692"/>
                                <a:pt x="125159" y="157692"/>
                                <a:pt x="125159" y="158644"/>
                              </a:cubicBezTo>
                              <a:cubicBezTo>
                                <a:pt x="124206" y="159597"/>
                                <a:pt x="125159" y="159597"/>
                                <a:pt x="126111" y="159597"/>
                              </a:cubicBezTo>
                              <a:close/>
                              <a:moveTo>
                                <a:pt x="134684" y="207222"/>
                              </a:moveTo>
                              <a:cubicBezTo>
                                <a:pt x="132778" y="207222"/>
                                <a:pt x="130874" y="207222"/>
                                <a:pt x="130874" y="208174"/>
                              </a:cubicBezTo>
                              <a:cubicBezTo>
                                <a:pt x="129921" y="210079"/>
                                <a:pt x="132778" y="208174"/>
                                <a:pt x="132778" y="210079"/>
                              </a:cubicBezTo>
                              <a:lnTo>
                                <a:pt x="132778" y="210079"/>
                              </a:lnTo>
                              <a:cubicBezTo>
                                <a:pt x="133731" y="211032"/>
                                <a:pt x="131826" y="212937"/>
                                <a:pt x="133731" y="212937"/>
                              </a:cubicBezTo>
                              <a:lnTo>
                                <a:pt x="134684" y="210079"/>
                              </a:lnTo>
                              <a:cubicBezTo>
                                <a:pt x="135636" y="209127"/>
                                <a:pt x="135636" y="208174"/>
                                <a:pt x="134684" y="207222"/>
                              </a:cubicBezTo>
                              <a:close/>
                              <a:moveTo>
                                <a:pt x="141351" y="181504"/>
                              </a:moveTo>
                              <a:cubicBezTo>
                                <a:pt x="141351" y="183409"/>
                                <a:pt x="140399" y="185314"/>
                                <a:pt x="139446" y="186267"/>
                              </a:cubicBezTo>
                              <a:cubicBezTo>
                                <a:pt x="138494" y="187219"/>
                                <a:pt x="137541" y="188172"/>
                                <a:pt x="136588" y="189124"/>
                              </a:cubicBezTo>
                              <a:cubicBezTo>
                                <a:pt x="135636" y="189124"/>
                                <a:pt x="134684" y="189124"/>
                                <a:pt x="134684" y="190077"/>
                              </a:cubicBezTo>
                              <a:lnTo>
                                <a:pt x="134684" y="191029"/>
                              </a:lnTo>
                              <a:cubicBezTo>
                                <a:pt x="135636" y="191029"/>
                                <a:pt x="136588" y="190077"/>
                                <a:pt x="136588" y="189124"/>
                              </a:cubicBezTo>
                              <a:lnTo>
                                <a:pt x="140399" y="190077"/>
                              </a:lnTo>
                              <a:cubicBezTo>
                                <a:pt x="141351" y="190077"/>
                                <a:pt x="142303" y="190077"/>
                                <a:pt x="142303" y="189124"/>
                              </a:cubicBezTo>
                              <a:cubicBezTo>
                                <a:pt x="140399" y="184362"/>
                                <a:pt x="144209" y="187219"/>
                                <a:pt x="146113" y="186267"/>
                              </a:cubicBezTo>
                              <a:cubicBezTo>
                                <a:pt x="146113" y="186267"/>
                                <a:pt x="147066" y="186267"/>
                                <a:pt x="147066" y="186267"/>
                              </a:cubicBezTo>
                              <a:cubicBezTo>
                                <a:pt x="147066" y="185314"/>
                                <a:pt x="147066" y="185314"/>
                                <a:pt x="146113" y="185314"/>
                              </a:cubicBezTo>
                              <a:cubicBezTo>
                                <a:pt x="143256" y="184362"/>
                                <a:pt x="143256" y="182457"/>
                                <a:pt x="141351" y="181504"/>
                              </a:cubicBezTo>
                              <a:close/>
                              <a:moveTo>
                                <a:pt x="135636" y="180552"/>
                              </a:moveTo>
                              <a:cubicBezTo>
                                <a:pt x="136588" y="180552"/>
                                <a:pt x="136588" y="179599"/>
                                <a:pt x="136588" y="178647"/>
                              </a:cubicBezTo>
                              <a:cubicBezTo>
                                <a:pt x="136588" y="178647"/>
                                <a:pt x="135636" y="177694"/>
                                <a:pt x="135636" y="178647"/>
                              </a:cubicBezTo>
                              <a:cubicBezTo>
                                <a:pt x="135636" y="178647"/>
                                <a:pt x="134684" y="179599"/>
                                <a:pt x="134684" y="179599"/>
                              </a:cubicBezTo>
                              <a:cubicBezTo>
                                <a:pt x="134684" y="179599"/>
                                <a:pt x="135636" y="180552"/>
                                <a:pt x="135636" y="180552"/>
                              </a:cubicBezTo>
                              <a:close/>
                              <a:moveTo>
                                <a:pt x="151828" y="213889"/>
                              </a:moveTo>
                              <a:cubicBezTo>
                                <a:pt x="150876" y="213889"/>
                                <a:pt x="150876" y="213889"/>
                                <a:pt x="149924" y="213889"/>
                              </a:cubicBezTo>
                              <a:cubicBezTo>
                                <a:pt x="148019" y="211984"/>
                                <a:pt x="147066" y="211984"/>
                                <a:pt x="145161" y="212937"/>
                              </a:cubicBezTo>
                              <a:cubicBezTo>
                                <a:pt x="144209" y="212937"/>
                                <a:pt x="145161" y="214842"/>
                                <a:pt x="145161" y="214842"/>
                              </a:cubicBezTo>
                              <a:cubicBezTo>
                                <a:pt x="143256" y="215794"/>
                                <a:pt x="141351" y="217699"/>
                                <a:pt x="139446" y="218652"/>
                              </a:cubicBezTo>
                              <a:lnTo>
                                <a:pt x="139446" y="214842"/>
                              </a:lnTo>
                              <a:cubicBezTo>
                                <a:pt x="139446" y="213889"/>
                                <a:pt x="142303" y="213889"/>
                                <a:pt x="140399" y="212937"/>
                              </a:cubicBezTo>
                              <a:cubicBezTo>
                                <a:pt x="139446" y="212937"/>
                                <a:pt x="138494" y="213889"/>
                                <a:pt x="137541" y="214842"/>
                              </a:cubicBezTo>
                              <a:cubicBezTo>
                                <a:pt x="136588" y="216747"/>
                                <a:pt x="135636" y="217699"/>
                                <a:pt x="136588" y="219604"/>
                              </a:cubicBezTo>
                              <a:cubicBezTo>
                                <a:pt x="136588" y="221509"/>
                                <a:pt x="138494" y="219604"/>
                                <a:pt x="139446" y="219604"/>
                              </a:cubicBezTo>
                              <a:cubicBezTo>
                                <a:pt x="139446" y="220557"/>
                                <a:pt x="137541" y="222462"/>
                                <a:pt x="140399" y="222462"/>
                              </a:cubicBezTo>
                              <a:cubicBezTo>
                                <a:pt x="142303" y="222462"/>
                                <a:pt x="144209" y="222462"/>
                                <a:pt x="144209" y="220557"/>
                              </a:cubicBezTo>
                              <a:cubicBezTo>
                                <a:pt x="145161" y="219604"/>
                                <a:pt x="145161" y="217699"/>
                                <a:pt x="145161" y="216747"/>
                              </a:cubicBezTo>
                              <a:cubicBezTo>
                                <a:pt x="147066" y="216747"/>
                                <a:pt x="148019" y="216747"/>
                                <a:pt x="149924" y="215794"/>
                              </a:cubicBezTo>
                              <a:cubicBezTo>
                                <a:pt x="149924" y="215794"/>
                                <a:pt x="149924" y="216747"/>
                                <a:pt x="149924" y="217699"/>
                              </a:cubicBezTo>
                              <a:cubicBezTo>
                                <a:pt x="149924" y="218652"/>
                                <a:pt x="149924" y="219604"/>
                                <a:pt x="151828" y="219604"/>
                              </a:cubicBezTo>
                              <a:cubicBezTo>
                                <a:pt x="151828" y="219604"/>
                                <a:pt x="152781" y="219604"/>
                                <a:pt x="152781" y="218652"/>
                              </a:cubicBezTo>
                              <a:cubicBezTo>
                                <a:pt x="153734" y="214842"/>
                                <a:pt x="152781" y="214842"/>
                                <a:pt x="151828" y="213889"/>
                              </a:cubicBezTo>
                              <a:close/>
                              <a:moveTo>
                                <a:pt x="137541" y="153882"/>
                              </a:moveTo>
                              <a:cubicBezTo>
                                <a:pt x="137541" y="153882"/>
                                <a:pt x="137541" y="154834"/>
                                <a:pt x="137541" y="153882"/>
                              </a:cubicBezTo>
                              <a:cubicBezTo>
                                <a:pt x="138494" y="153882"/>
                                <a:pt x="139446" y="153882"/>
                                <a:pt x="139446" y="153882"/>
                              </a:cubicBezTo>
                              <a:cubicBezTo>
                                <a:pt x="139446" y="152929"/>
                                <a:pt x="138494" y="152929"/>
                                <a:pt x="138494" y="152929"/>
                              </a:cubicBezTo>
                              <a:cubicBezTo>
                                <a:pt x="137541" y="152929"/>
                                <a:pt x="137541" y="152929"/>
                                <a:pt x="137541" y="153882"/>
                              </a:cubicBezTo>
                              <a:close/>
                              <a:moveTo>
                                <a:pt x="139446" y="174837"/>
                              </a:moveTo>
                              <a:lnTo>
                                <a:pt x="139446" y="174837"/>
                              </a:lnTo>
                              <a:cubicBezTo>
                                <a:pt x="139446" y="173884"/>
                                <a:pt x="139446" y="173884"/>
                                <a:pt x="139446" y="172932"/>
                              </a:cubicBezTo>
                              <a:lnTo>
                                <a:pt x="138494" y="172932"/>
                              </a:lnTo>
                              <a:cubicBezTo>
                                <a:pt x="138494" y="173884"/>
                                <a:pt x="138494" y="174837"/>
                                <a:pt x="139446" y="174837"/>
                              </a:cubicBezTo>
                              <a:close/>
                              <a:moveTo>
                                <a:pt x="140399" y="203412"/>
                              </a:moveTo>
                              <a:cubicBezTo>
                                <a:pt x="139446" y="203412"/>
                                <a:pt x="139446" y="203412"/>
                                <a:pt x="139446" y="204364"/>
                              </a:cubicBezTo>
                              <a:cubicBezTo>
                                <a:pt x="139446" y="206269"/>
                                <a:pt x="139446" y="208174"/>
                                <a:pt x="141351" y="208174"/>
                              </a:cubicBezTo>
                              <a:cubicBezTo>
                                <a:pt x="142303" y="208174"/>
                                <a:pt x="143256" y="208174"/>
                                <a:pt x="143256" y="206269"/>
                              </a:cubicBezTo>
                              <a:cubicBezTo>
                                <a:pt x="143256" y="205317"/>
                                <a:pt x="141351" y="205317"/>
                                <a:pt x="140399" y="203412"/>
                              </a:cubicBezTo>
                              <a:close/>
                              <a:moveTo>
                                <a:pt x="141351" y="162454"/>
                              </a:moveTo>
                              <a:cubicBezTo>
                                <a:pt x="141351" y="164359"/>
                                <a:pt x="143256" y="164359"/>
                                <a:pt x="144209" y="165312"/>
                              </a:cubicBezTo>
                              <a:cubicBezTo>
                                <a:pt x="145161" y="165312"/>
                                <a:pt x="146113" y="166264"/>
                                <a:pt x="147066" y="165312"/>
                              </a:cubicBezTo>
                              <a:cubicBezTo>
                                <a:pt x="148019" y="164359"/>
                                <a:pt x="150876" y="165312"/>
                                <a:pt x="150876" y="163407"/>
                              </a:cubicBezTo>
                              <a:cubicBezTo>
                                <a:pt x="150876" y="161502"/>
                                <a:pt x="150876" y="157692"/>
                                <a:pt x="147066" y="160549"/>
                              </a:cubicBezTo>
                              <a:cubicBezTo>
                                <a:pt x="146113" y="161502"/>
                                <a:pt x="145161" y="160549"/>
                                <a:pt x="144209" y="160549"/>
                              </a:cubicBezTo>
                              <a:cubicBezTo>
                                <a:pt x="143256" y="161502"/>
                                <a:pt x="141351" y="161502"/>
                                <a:pt x="141351" y="162454"/>
                              </a:cubicBezTo>
                              <a:close/>
                              <a:moveTo>
                                <a:pt x="141351" y="157692"/>
                              </a:moveTo>
                              <a:cubicBezTo>
                                <a:pt x="141351" y="158644"/>
                                <a:pt x="141351" y="158644"/>
                                <a:pt x="141351" y="157692"/>
                              </a:cubicBezTo>
                              <a:cubicBezTo>
                                <a:pt x="142303" y="158644"/>
                                <a:pt x="143256" y="157692"/>
                                <a:pt x="143256" y="157692"/>
                              </a:cubicBezTo>
                              <a:cubicBezTo>
                                <a:pt x="143256" y="157692"/>
                                <a:pt x="143256" y="157692"/>
                                <a:pt x="141351" y="157692"/>
                              </a:cubicBezTo>
                              <a:cubicBezTo>
                                <a:pt x="142303" y="157692"/>
                                <a:pt x="141351" y="157692"/>
                                <a:pt x="141351" y="157692"/>
                              </a:cubicBezTo>
                              <a:close/>
                              <a:moveTo>
                                <a:pt x="149924" y="198649"/>
                              </a:moveTo>
                              <a:cubicBezTo>
                                <a:pt x="149924" y="195792"/>
                                <a:pt x="147066" y="195792"/>
                                <a:pt x="145161" y="194839"/>
                              </a:cubicBezTo>
                              <a:cubicBezTo>
                                <a:pt x="144209" y="194839"/>
                                <a:pt x="143256" y="194839"/>
                                <a:pt x="143256" y="195792"/>
                              </a:cubicBezTo>
                              <a:cubicBezTo>
                                <a:pt x="143256" y="197697"/>
                                <a:pt x="145161" y="199602"/>
                                <a:pt x="147066" y="200554"/>
                              </a:cubicBezTo>
                              <a:cubicBezTo>
                                <a:pt x="148971" y="201507"/>
                                <a:pt x="149924" y="199602"/>
                                <a:pt x="149924" y="198649"/>
                              </a:cubicBezTo>
                              <a:close/>
                              <a:moveTo>
                                <a:pt x="152781" y="80539"/>
                              </a:moveTo>
                              <a:cubicBezTo>
                                <a:pt x="152781" y="78634"/>
                                <a:pt x="152781" y="76729"/>
                                <a:pt x="150876" y="76729"/>
                              </a:cubicBezTo>
                              <a:cubicBezTo>
                                <a:pt x="150876" y="76729"/>
                                <a:pt x="149924" y="76729"/>
                                <a:pt x="149924" y="76729"/>
                              </a:cubicBezTo>
                              <a:cubicBezTo>
                                <a:pt x="148971" y="78634"/>
                                <a:pt x="150876" y="79587"/>
                                <a:pt x="152781" y="80539"/>
                              </a:cubicBezTo>
                              <a:cubicBezTo>
                                <a:pt x="152781" y="80539"/>
                                <a:pt x="152781" y="80539"/>
                                <a:pt x="152781" y="80539"/>
                              </a:cubicBezTo>
                              <a:cubicBezTo>
                                <a:pt x="154686" y="87207"/>
                                <a:pt x="153734" y="88159"/>
                                <a:pt x="148019" y="87207"/>
                              </a:cubicBezTo>
                              <a:lnTo>
                                <a:pt x="147066" y="86254"/>
                              </a:lnTo>
                              <a:cubicBezTo>
                                <a:pt x="146113" y="85302"/>
                                <a:pt x="146113" y="83397"/>
                                <a:pt x="144209" y="83397"/>
                              </a:cubicBezTo>
                              <a:cubicBezTo>
                                <a:pt x="144209" y="83397"/>
                                <a:pt x="143256" y="83397"/>
                                <a:pt x="143256" y="83397"/>
                              </a:cubicBezTo>
                              <a:cubicBezTo>
                                <a:pt x="144209" y="85302"/>
                                <a:pt x="145161" y="86254"/>
                                <a:pt x="147066" y="87207"/>
                              </a:cubicBezTo>
                              <a:cubicBezTo>
                                <a:pt x="147066" y="87207"/>
                                <a:pt x="148019" y="87207"/>
                                <a:pt x="148019" y="87207"/>
                              </a:cubicBezTo>
                              <a:cubicBezTo>
                                <a:pt x="149924" y="89112"/>
                                <a:pt x="153734" y="89112"/>
                                <a:pt x="155638" y="87207"/>
                              </a:cubicBezTo>
                              <a:cubicBezTo>
                                <a:pt x="156591" y="86254"/>
                                <a:pt x="154686" y="82444"/>
                                <a:pt x="152781" y="80539"/>
                              </a:cubicBezTo>
                              <a:close/>
                              <a:moveTo>
                                <a:pt x="148019" y="205317"/>
                              </a:moveTo>
                              <a:cubicBezTo>
                                <a:pt x="146113" y="205317"/>
                                <a:pt x="147066" y="206269"/>
                                <a:pt x="147066" y="207222"/>
                              </a:cubicBezTo>
                              <a:cubicBezTo>
                                <a:pt x="147066" y="208174"/>
                                <a:pt x="147066" y="209127"/>
                                <a:pt x="148019" y="208174"/>
                              </a:cubicBezTo>
                              <a:cubicBezTo>
                                <a:pt x="148971" y="208174"/>
                                <a:pt x="148971" y="207222"/>
                                <a:pt x="148971" y="206269"/>
                              </a:cubicBezTo>
                              <a:cubicBezTo>
                                <a:pt x="148019" y="206269"/>
                                <a:pt x="148019" y="205317"/>
                                <a:pt x="148019" y="205317"/>
                              </a:cubicBezTo>
                              <a:close/>
                              <a:moveTo>
                                <a:pt x="148019" y="176742"/>
                              </a:moveTo>
                              <a:cubicBezTo>
                                <a:pt x="148019" y="176742"/>
                                <a:pt x="148971" y="176742"/>
                                <a:pt x="148019" y="176742"/>
                              </a:cubicBezTo>
                              <a:cubicBezTo>
                                <a:pt x="148971" y="176742"/>
                                <a:pt x="148971" y="176742"/>
                                <a:pt x="149924" y="176742"/>
                              </a:cubicBezTo>
                              <a:cubicBezTo>
                                <a:pt x="148971" y="176742"/>
                                <a:pt x="148971" y="175789"/>
                                <a:pt x="148019" y="176742"/>
                              </a:cubicBezTo>
                              <a:cubicBezTo>
                                <a:pt x="148971" y="175789"/>
                                <a:pt x="148019" y="175789"/>
                                <a:pt x="148019" y="176742"/>
                              </a:cubicBezTo>
                              <a:close/>
                              <a:moveTo>
                                <a:pt x="149924" y="191982"/>
                              </a:moveTo>
                              <a:cubicBezTo>
                                <a:pt x="151828" y="191982"/>
                                <a:pt x="151828" y="191029"/>
                                <a:pt x="151828" y="190077"/>
                              </a:cubicBezTo>
                              <a:cubicBezTo>
                                <a:pt x="151828" y="189124"/>
                                <a:pt x="151828" y="188172"/>
                                <a:pt x="149924" y="188172"/>
                              </a:cubicBezTo>
                              <a:cubicBezTo>
                                <a:pt x="148971" y="188172"/>
                                <a:pt x="148019" y="189124"/>
                                <a:pt x="148019" y="190077"/>
                              </a:cubicBezTo>
                              <a:cubicBezTo>
                                <a:pt x="148971" y="191982"/>
                                <a:pt x="148971" y="191982"/>
                                <a:pt x="149924" y="191982"/>
                              </a:cubicBezTo>
                              <a:close/>
                              <a:moveTo>
                                <a:pt x="150876" y="225319"/>
                              </a:moveTo>
                              <a:cubicBezTo>
                                <a:pt x="150876" y="224367"/>
                                <a:pt x="150876" y="224367"/>
                                <a:pt x="149924" y="224367"/>
                              </a:cubicBezTo>
                              <a:cubicBezTo>
                                <a:pt x="149924" y="224367"/>
                                <a:pt x="149924" y="224367"/>
                                <a:pt x="148971" y="225319"/>
                              </a:cubicBezTo>
                              <a:cubicBezTo>
                                <a:pt x="148971" y="225319"/>
                                <a:pt x="148971" y="225319"/>
                                <a:pt x="150876" y="225319"/>
                              </a:cubicBezTo>
                              <a:cubicBezTo>
                                <a:pt x="149924" y="226272"/>
                                <a:pt x="150876" y="225319"/>
                                <a:pt x="150876" y="225319"/>
                              </a:cubicBezTo>
                              <a:close/>
                              <a:moveTo>
                                <a:pt x="152781" y="167217"/>
                              </a:moveTo>
                              <a:cubicBezTo>
                                <a:pt x="151828" y="168169"/>
                                <a:pt x="148971" y="167217"/>
                                <a:pt x="148971" y="170074"/>
                              </a:cubicBezTo>
                              <a:cubicBezTo>
                                <a:pt x="148971" y="171027"/>
                                <a:pt x="149924" y="171979"/>
                                <a:pt x="150876" y="171979"/>
                              </a:cubicBezTo>
                              <a:cubicBezTo>
                                <a:pt x="151828" y="171979"/>
                                <a:pt x="154686" y="169122"/>
                                <a:pt x="154686" y="168169"/>
                              </a:cubicBezTo>
                              <a:cubicBezTo>
                                <a:pt x="154686" y="167217"/>
                                <a:pt x="153734" y="167217"/>
                                <a:pt x="152781" y="167217"/>
                              </a:cubicBezTo>
                              <a:close/>
                              <a:moveTo>
                                <a:pt x="151828" y="211032"/>
                              </a:moveTo>
                              <a:cubicBezTo>
                                <a:pt x="151828" y="211032"/>
                                <a:pt x="151828" y="211032"/>
                                <a:pt x="151828" y="211032"/>
                              </a:cubicBezTo>
                              <a:cubicBezTo>
                                <a:pt x="152781" y="211984"/>
                                <a:pt x="152781" y="211032"/>
                                <a:pt x="152781" y="211032"/>
                              </a:cubicBezTo>
                              <a:lnTo>
                                <a:pt x="151828" y="211032"/>
                              </a:lnTo>
                              <a:cubicBezTo>
                                <a:pt x="151828" y="210079"/>
                                <a:pt x="151828" y="211032"/>
                                <a:pt x="151828" y="211032"/>
                              </a:cubicBezTo>
                              <a:close/>
                              <a:moveTo>
                                <a:pt x="156591" y="205317"/>
                              </a:moveTo>
                              <a:lnTo>
                                <a:pt x="159449" y="204364"/>
                              </a:lnTo>
                              <a:lnTo>
                                <a:pt x="159449" y="204364"/>
                              </a:lnTo>
                              <a:lnTo>
                                <a:pt x="157544" y="202459"/>
                              </a:lnTo>
                              <a:cubicBezTo>
                                <a:pt x="155638" y="202459"/>
                                <a:pt x="154686" y="203412"/>
                                <a:pt x="153734" y="204364"/>
                              </a:cubicBezTo>
                              <a:cubicBezTo>
                                <a:pt x="153734" y="204364"/>
                                <a:pt x="153734" y="205317"/>
                                <a:pt x="153734" y="205317"/>
                              </a:cubicBezTo>
                              <a:cubicBezTo>
                                <a:pt x="153734" y="207222"/>
                                <a:pt x="154686" y="205317"/>
                                <a:pt x="156591" y="205317"/>
                              </a:cubicBezTo>
                              <a:close/>
                              <a:moveTo>
                                <a:pt x="157544" y="224367"/>
                              </a:moveTo>
                              <a:cubicBezTo>
                                <a:pt x="157544" y="223414"/>
                                <a:pt x="157544" y="223414"/>
                                <a:pt x="156591" y="222462"/>
                              </a:cubicBezTo>
                              <a:cubicBezTo>
                                <a:pt x="156591" y="222462"/>
                                <a:pt x="155638" y="222462"/>
                                <a:pt x="155638" y="223414"/>
                              </a:cubicBezTo>
                              <a:cubicBezTo>
                                <a:pt x="155638" y="223414"/>
                                <a:pt x="156591" y="224367"/>
                                <a:pt x="156591" y="224367"/>
                              </a:cubicBezTo>
                              <a:cubicBezTo>
                                <a:pt x="156591" y="224367"/>
                                <a:pt x="156591" y="224367"/>
                                <a:pt x="157544" y="224367"/>
                              </a:cubicBezTo>
                              <a:close/>
                              <a:moveTo>
                                <a:pt x="164211" y="79587"/>
                              </a:moveTo>
                              <a:cubicBezTo>
                                <a:pt x="164211" y="76729"/>
                                <a:pt x="162306" y="75777"/>
                                <a:pt x="160401" y="75777"/>
                              </a:cubicBezTo>
                              <a:lnTo>
                                <a:pt x="160401" y="75777"/>
                              </a:lnTo>
                              <a:cubicBezTo>
                                <a:pt x="159449" y="74824"/>
                                <a:pt x="157544" y="73872"/>
                                <a:pt x="160401" y="71967"/>
                              </a:cubicBezTo>
                              <a:cubicBezTo>
                                <a:pt x="160401" y="71967"/>
                                <a:pt x="162306" y="71967"/>
                                <a:pt x="161353" y="70062"/>
                              </a:cubicBezTo>
                              <a:cubicBezTo>
                                <a:pt x="161353" y="69109"/>
                                <a:pt x="160401" y="69109"/>
                                <a:pt x="159449" y="70062"/>
                              </a:cubicBezTo>
                              <a:cubicBezTo>
                                <a:pt x="156591" y="71014"/>
                                <a:pt x="155638" y="74824"/>
                                <a:pt x="157544" y="79587"/>
                              </a:cubicBezTo>
                              <a:cubicBezTo>
                                <a:pt x="158496" y="81492"/>
                                <a:pt x="159449" y="82444"/>
                                <a:pt x="161353" y="79587"/>
                              </a:cubicBezTo>
                              <a:cubicBezTo>
                                <a:pt x="161353" y="79587"/>
                                <a:pt x="162306" y="80539"/>
                                <a:pt x="163259" y="80539"/>
                              </a:cubicBezTo>
                              <a:cubicBezTo>
                                <a:pt x="164211" y="81492"/>
                                <a:pt x="163259" y="83397"/>
                                <a:pt x="164211" y="83397"/>
                              </a:cubicBezTo>
                              <a:cubicBezTo>
                                <a:pt x="164211" y="82444"/>
                                <a:pt x="164211" y="80539"/>
                                <a:pt x="164211" y="79587"/>
                              </a:cubicBezTo>
                              <a:close/>
                              <a:moveTo>
                                <a:pt x="158496" y="191982"/>
                              </a:moveTo>
                              <a:cubicBezTo>
                                <a:pt x="159449" y="192934"/>
                                <a:pt x="160401" y="192934"/>
                                <a:pt x="161353" y="192934"/>
                              </a:cubicBezTo>
                              <a:cubicBezTo>
                                <a:pt x="161353" y="192934"/>
                                <a:pt x="162306" y="192934"/>
                                <a:pt x="162306" y="191982"/>
                              </a:cubicBezTo>
                              <a:cubicBezTo>
                                <a:pt x="162306" y="190077"/>
                                <a:pt x="160401" y="190077"/>
                                <a:pt x="158496" y="190077"/>
                              </a:cubicBezTo>
                              <a:cubicBezTo>
                                <a:pt x="157544" y="190077"/>
                                <a:pt x="156591" y="187219"/>
                                <a:pt x="155638" y="189124"/>
                              </a:cubicBezTo>
                              <a:cubicBezTo>
                                <a:pt x="154686" y="190077"/>
                                <a:pt x="156591" y="191029"/>
                                <a:pt x="158496" y="191982"/>
                              </a:cubicBezTo>
                              <a:close/>
                              <a:moveTo>
                                <a:pt x="160401" y="196744"/>
                              </a:moveTo>
                              <a:cubicBezTo>
                                <a:pt x="160401" y="194839"/>
                                <a:pt x="158496" y="194839"/>
                                <a:pt x="156591" y="192934"/>
                              </a:cubicBezTo>
                              <a:cubicBezTo>
                                <a:pt x="155638" y="192934"/>
                                <a:pt x="154686" y="192934"/>
                                <a:pt x="155638" y="193887"/>
                              </a:cubicBezTo>
                              <a:cubicBezTo>
                                <a:pt x="156591" y="194839"/>
                                <a:pt x="155638" y="197697"/>
                                <a:pt x="158496" y="197697"/>
                              </a:cubicBezTo>
                              <a:cubicBezTo>
                                <a:pt x="158496" y="197697"/>
                                <a:pt x="160401" y="196744"/>
                                <a:pt x="160401" y="196744"/>
                              </a:cubicBezTo>
                              <a:close/>
                              <a:moveTo>
                                <a:pt x="161353" y="209127"/>
                              </a:moveTo>
                              <a:cubicBezTo>
                                <a:pt x="163259" y="205317"/>
                                <a:pt x="161353" y="204364"/>
                                <a:pt x="159449" y="204364"/>
                              </a:cubicBezTo>
                              <a:cubicBezTo>
                                <a:pt x="159449" y="206269"/>
                                <a:pt x="161353" y="209127"/>
                                <a:pt x="158496" y="208174"/>
                              </a:cubicBezTo>
                              <a:cubicBezTo>
                                <a:pt x="155638" y="207222"/>
                                <a:pt x="156591" y="208174"/>
                                <a:pt x="156591" y="210079"/>
                              </a:cubicBezTo>
                              <a:cubicBezTo>
                                <a:pt x="158496" y="211984"/>
                                <a:pt x="156591" y="213889"/>
                                <a:pt x="157544" y="215794"/>
                              </a:cubicBezTo>
                              <a:cubicBezTo>
                                <a:pt x="156591" y="215794"/>
                                <a:pt x="155638" y="216747"/>
                                <a:pt x="155638" y="217699"/>
                              </a:cubicBezTo>
                              <a:cubicBezTo>
                                <a:pt x="155638" y="217699"/>
                                <a:pt x="156591" y="217699"/>
                                <a:pt x="156591" y="217699"/>
                              </a:cubicBezTo>
                              <a:cubicBezTo>
                                <a:pt x="157544" y="217699"/>
                                <a:pt x="157544" y="216747"/>
                                <a:pt x="158496" y="215794"/>
                              </a:cubicBezTo>
                              <a:cubicBezTo>
                                <a:pt x="159449" y="215794"/>
                                <a:pt x="160401" y="215794"/>
                                <a:pt x="160401" y="213889"/>
                              </a:cubicBezTo>
                              <a:cubicBezTo>
                                <a:pt x="159449" y="211984"/>
                                <a:pt x="160401" y="211032"/>
                                <a:pt x="161353" y="209127"/>
                              </a:cubicBezTo>
                              <a:close/>
                              <a:moveTo>
                                <a:pt x="159449" y="75777"/>
                              </a:moveTo>
                              <a:lnTo>
                                <a:pt x="159449" y="79587"/>
                              </a:lnTo>
                              <a:lnTo>
                                <a:pt x="155638" y="79587"/>
                              </a:lnTo>
                              <a:cubicBezTo>
                                <a:pt x="156591" y="76729"/>
                                <a:pt x="157544" y="76729"/>
                                <a:pt x="159449" y="75777"/>
                              </a:cubicBezTo>
                              <a:lnTo>
                                <a:pt x="159449" y="75777"/>
                              </a:lnTo>
                              <a:close/>
                              <a:moveTo>
                                <a:pt x="156591" y="175789"/>
                              </a:moveTo>
                              <a:cubicBezTo>
                                <a:pt x="156591" y="176742"/>
                                <a:pt x="156591" y="176742"/>
                                <a:pt x="156591" y="175789"/>
                              </a:cubicBezTo>
                              <a:cubicBezTo>
                                <a:pt x="158496" y="177694"/>
                                <a:pt x="159449" y="174837"/>
                                <a:pt x="160401" y="174837"/>
                              </a:cubicBezTo>
                              <a:lnTo>
                                <a:pt x="161353" y="174837"/>
                              </a:lnTo>
                              <a:cubicBezTo>
                                <a:pt x="162306" y="174837"/>
                                <a:pt x="163259" y="174837"/>
                                <a:pt x="162306" y="173884"/>
                              </a:cubicBezTo>
                              <a:cubicBezTo>
                                <a:pt x="162306" y="172932"/>
                                <a:pt x="161353" y="172932"/>
                                <a:pt x="161353" y="172932"/>
                              </a:cubicBezTo>
                              <a:cubicBezTo>
                                <a:pt x="160401" y="172932"/>
                                <a:pt x="156591" y="174837"/>
                                <a:pt x="156591" y="175789"/>
                              </a:cubicBezTo>
                              <a:close/>
                              <a:moveTo>
                                <a:pt x="159449" y="233892"/>
                              </a:moveTo>
                              <a:cubicBezTo>
                                <a:pt x="160401" y="233892"/>
                                <a:pt x="161353" y="233892"/>
                                <a:pt x="161353" y="231987"/>
                              </a:cubicBezTo>
                              <a:cubicBezTo>
                                <a:pt x="161353" y="231034"/>
                                <a:pt x="160401" y="230082"/>
                                <a:pt x="159449" y="230082"/>
                              </a:cubicBezTo>
                              <a:cubicBezTo>
                                <a:pt x="157544" y="230082"/>
                                <a:pt x="157544" y="231987"/>
                                <a:pt x="157544" y="231987"/>
                              </a:cubicBezTo>
                              <a:cubicBezTo>
                                <a:pt x="157544" y="233892"/>
                                <a:pt x="158496" y="233892"/>
                                <a:pt x="159449" y="233892"/>
                              </a:cubicBezTo>
                              <a:close/>
                              <a:moveTo>
                                <a:pt x="162306" y="183409"/>
                              </a:moveTo>
                              <a:cubicBezTo>
                                <a:pt x="162306" y="182457"/>
                                <a:pt x="161353" y="182457"/>
                                <a:pt x="160401" y="182457"/>
                              </a:cubicBezTo>
                              <a:cubicBezTo>
                                <a:pt x="159449" y="182457"/>
                                <a:pt x="158496" y="183409"/>
                                <a:pt x="158496" y="184362"/>
                              </a:cubicBezTo>
                              <a:cubicBezTo>
                                <a:pt x="158496" y="185314"/>
                                <a:pt x="159449" y="185314"/>
                                <a:pt x="159449" y="184362"/>
                              </a:cubicBezTo>
                              <a:cubicBezTo>
                                <a:pt x="161353" y="184362"/>
                                <a:pt x="162306" y="184362"/>
                                <a:pt x="162306" y="183409"/>
                              </a:cubicBezTo>
                              <a:close/>
                              <a:moveTo>
                                <a:pt x="160401" y="241512"/>
                              </a:moveTo>
                              <a:cubicBezTo>
                                <a:pt x="160401" y="241512"/>
                                <a:pt x="160401" y="240559"/>
                                <a:pt x="160401" y="240559"/>
                              </a:cubicBezTo>
                              <a:cubicBezTo>
                                <a:pt x="160401" y="240559"/>
                                <a:pt x="160401" y="240559"/>
                                <a:pt x="159449" y="240559"/>
                              </a:cubicBezTo>
                              <a:lnTo>
                                <a:pt x="158496" y="241512"/>
                              </a:lnTo>
                              <a:cubicBezTo>
                                <a:pt x="160401" y="241512"/>
                                <a:pt x="160401" y="241512"/>
                                <a:pt x="160401" y="241512"/>
                              </a:cubicBezTo>
                              <a:close/>
                              <a:moveTo>
                                <a:pt x="163259" y="249132"/>
                              </a:moveTo>
                              <a:cubicBezTo>
                                <a:pt x="164211" y="249132"/>
                                <a:pt x="164211" y="248179"/>
                                <a:pt x="164211" y="247227"/>
                              </a:cubicBezTo>
                              <a:cubicBezTo>
                                <a:pt x="164211" y="246274"/>
                                <a:pt x="164211" y="245322"/>
                                <a:pt x="163259" y="245322"/>
                              </a:cubicBezTo>
                              <a:cubicBezTo>
                                <a:pt x="162306" y="245322"/>
                                <a:pt x="161353" y="245322"/>
                                <a:pt x="161353" y="246274"/>
                              </a:cubicBezTo>
                              <a:cubicBezTo>
                                <a:pt x="161353" y="247227"/>
                                <a:pt x="162306" y="248179"/>
                                <a:pt x="163259" y="249132"/>
                              </a:cubicBezTo>
                              <a:close/>
                              <a:moveTo>
                                <a:pt x="162306" y="219604"/>
                              </a:moveTo>
                              <a:cubicBezTo>
                                <a:pt x="163259" y="219604"/>
                                <a:pt x="164211" y="219604"/>
                                <a:pt x="164211" y="218652"/>
                              </a:cubicBezTo>
                              <a:lnTo>
                                <a:pt x="164211" y="215794"/>
                              </a:lnTo>
                              <a:cubicBezTo>
                                <a:pt x="162306" y="215794"/>
                                <a:pt x="162306" y="216747"/>
                                <a:pt x="162306" y="217699"/>
                              </a:cubicBezTo>
                              <a:cubicBezTo>
                                <a:pt x="161353" y="218652"/>
                                <a:pt x="161353" y="218652"/>
                                <a:pt x="162306" y="219604"/>
                              </a:cubicBezTo>
                              <a:close/>
                              <a:moveTo>
                                <a:pt x="164211" y="203412"/>
                              </a:moveTo>
                              <a:cubicBezTo>
                                <a:pt x="166116" y="204364"/>
                                <a:pt x="167069" y="204364"/>
                                <a:pt x="168021" y="202459"/>
                              </a:cubicBezTo>
                              <a:cubicBezTo>
                                <a:pt x="168974" y="201507"/>
                                <a:pt x="168021" y="200554"/>
                                <a:pt x="168021" y="198649"/>
                              </a:cubicBezTo>
                              <a:cubicBezTo>
                                <a:pt x="168021" y="197697"/>
                                <a:pt x="168021" y="196744"/>
                                <a:pt x="167069" y="195792"/>
                              </a:cubicBezTo>
                              <a:cubicBezTo>
                                <a:pt x="165163" y="195792"/>
                                <a:pt x="165163" y="196744"/>
                                <a:pt x="165163" y="197697"/>
                              </a:cubicBezTo>
                              <a:cubicBezTo>
                                <a:pt x="165163" y="198649"/>
                                <a:pt x="164211" y="199602"/>
                                <a:pt x="163259" y="199602"/>
                              </a:cubicBezTo>
                              <a:cubicBezTo>
                                <a:pt x="162306" y="201507"/>
                                <a:pt x="162306" y="202459"/>
                                <a:pt x="164211" y="203412"/>
                              </a:cubicBezTo>
                              <a:close/>
                              <a:moveTo>
                                <a:pt x="165163" y="226272"/>
                              </a:moveTo>
                              <a:cubicBezTo>
                                <a:pt x="167069" y="226272"/>
                                <a:pt x="168974" y="226272"/>
                                <a:pt x="168974" y="224367"/>
                              </a:cubicBezTo>
                              <a:cubicBezTo>
                                <a:pt x="168974" y="223414"/>
                                <a:pt x="168021" y="222462"/>
                                <a:pt x="167069" y="222462"/>
                              </a:cubicBezTo>
                              <a:cubicBezTo>
                                <a:pt x="165163" y="222462"/>
                                <a:pt x="164211" y="223414"/>
                                <a:pt x="163259" y="225319"/>
                              </a:cubicBezTo>
                              <a:cubicBezTo>
                                <a:pt x="162306" y="227224"/>
                                <a:pt x="164211" y="226272"/>
                                <a:pt x="165163" y="226272"/>
                              </a:cubicBezTo>
                              <a:close/>
                              <a:moveTo>
                                <a:pt x="164211" y="254847"/>
                              </a:moveTo>
                              <a:cubicBezTo>
                                <a:pt x="165163" y="254847"/>
                                <a:pt x="165163" y="254847"/>
                                <a:pt x="166116" y="254847"/>
                              </a:cubicBezTo>
                              <a:cubicBezTo>
                                <a:pt x="166116" y="253894"/>
                                <a:pt x="166116" y="252942"/>
                                <a:pt x="165163" y="252942"/>
                              </a:cubicBezTo>
                              <a:cubicBezTo>
                                <a:pt x="165163" y="252942"/>
                                <a:pt x="164211" y="252942"/>
                                <a:pt x="164211" y="253894"/>
                              </a:cubicBezTo>
                              <a:cubicBezTo>
                                <a:pt x="164211" y="254847"/>
                                <a:pt x="163259" y="253894"/>
                                <a:pt x="164211" y="254847"/>
                              </a:cubicBezTo>
                              <a:close/>
                              <a:moveTo>
                                <a:pt x="165163" y="92922"/>
                              </a:moveTo>
                              <a:cubicBezTo>
                                <a:pt x="164211" y="91969"/>
                                <a:pt x="164211" y="91969"/>
                                <a:pt x="165163" y="92922"/>
                              </a:cubicBezTo>
                              <a:lnTo>
                                <a:pt x="163259" y="91969"/>
                              </a:lnTo>
                              <a:cubicBezTo>
                                <a:pt x="163259" y="92922"/>
                                <a:pt x="163259" y="92922"/>
                                <a:pt x="165163" y="92922"/>
                              </a:cubicBezTo>
                              <a:cubicBezTo>
                                <a:pt x="164211" y="92922"/>
                                <a:pt x="164211" y="92922"/>
                                <a:pt x="165163" y="92922"/>
                              </a:cubicBezTo>
                              <a:close/>
                              <a:moveTo>
                                <a:pt x="168021" y="89112"/>
                              </a:moveTo>
                              <a:cubicBezTo>
                                <a:pt x="168974" y="89112"/>
                                <a:pt x="168021" y="87207"/>
                                <a:pt x="168021" y="86254"/>
                              </a:cubicBezTo>
                              <a:cubicBezTo>
                                <a:pt x="168021" y="85302"/>
                                <a:pt x="168021" y="84349"/>
                                <a:pt x="166116" y="84349"/>
                              </a:cubicBezTo>
                              <a:cubicBezTo>
                                <a:pt x="165163" y="85302"/>
                                <a:pt x="164211" y="86254"/>
                                <a:pt x="164211" y="87207"/>
                              </a:cubicBezTo>
                              <a:cubicBezTo>
                                <a:pt x="164211" y="90064"/>
                                <a:pt x="166116" y="89112"/>
                                <a:pt x="168021" y="89112"/>
                              </a:cubicBezTo>
                              <a:close/>
                              <a:moveTo>
                                <a:pt x="164211" y="57679"/>
                              </a:moveTo>
                              <a:lnTo>
                                <a:pt x="164211" y="57679"/>
                              </a:lnTo>
                              <a:cubicBezTo>
                                <a:pt x="164211" y="59584"/>
                                <a:pt x="166116" y="59584"/>
                                <a:pt x="167069" y="60537"/>
                              </a:cubicBezTo>
                              <a:cubicBezTo>
                                <a:pt x="168974" y="61489"/>
                                <a:pt x="169926" y="61489"/>
                                <a:pt x="171831" y="60537"/>
                              </a:cubicBezTo>
                              <a:cubicBezTo>
                                <a:pt x="171831" y="60537"/>
                                <a:pt x="171831" y="59584"/>
                                <a:pt x="171831" y="59584"/>
                              </a:cubicBezTo>
                              <a:cubicBezTo>
                                <a:pt x="171831" y="58632"/>
                                <a:pt x="170878" y="57679"/>
                                <a:pt x="170878" y="57679"/>
                              </a:cubicBezTo>
                              <a:cubicBezTo>
                                <a:pt x="168021" y="59584"/>
                                <a:pt x="166116" y="56727"/>
                                <a:pt x="164211" y="57679"/>
                              </a:cubicBezTo>
                              <a:close/>
                              <a:moveTo>
                                <a:pt x="168021" y="67204"/>
                              </a:moveTo>
                              <a:cubicBezTo>
                                <a:pt x="168021" y="66252"/>
                                <a:pt x="168021" y="65299"/>
                                <a:pt x="167069" y="66252"/>
                              </a:cubicBezTo>
                              <a:cubicBezTo>
                                <a:pt x="166116" y="66252"/>
                                <a:pt x="165163" y="66252"/>
                                <a:pt x="164211" y="68157"/>
                              </a:cubicBezTo>
                              <a:cubicBezTo>
                                <a:pt x="164211" y="69109"/>
                                <a:pt x="165163" y="69109"/>
                                <a:pt x="166116" y="69109"/>
                              </a:cubicBezTo>
                              <a:cubicBezTo>
                                <a:pt x="167069" y="69109"/>
                                <a:pt x="168021" y="68157"/>
                                <a:pt x="168021" y="67204"/>
                              </a:cubicBezTo>
                              <a:close/>
                              <a:moveTo>
                                <a:pt x="166116" y="262467"/>
                              </a:moveTo>
                              <a:cubicBezTo>
                                <a:pt x="167069" y="262467"/>
                                <a:pt x="168021" y="261514"/>
                                <a:pt x="168021" y="260562"/>
                              </a:cubicBezTo>
                              <a:cubicBezTo>
                                <a:pt x="168021" y="260562"/>
                                <a:pt x="167069" y="259609"/>
                                <a:pt x="166116" y="259609"/>
                              </a:cubicBezTo>
                              <a:cubicBezTo>
                                <a:pt x="165163" y="259609"/>
                                <a:pt x="164211" y="260562"/>
                                <a:pt x="164211" y="261514"/>
                              </a:cubicBezTo>
                              <a:cubicBezTo>
                                <a:pt x="164211" y="262467"/>
                                <a:pt x="165163" y="262467"/>
                                <a:pt x="166116" y="262467"/>
                              </a:cubicBezTo>
                              <a:close/>
                              <a:moveTo>
                                <a:pt x="168021" y="228177"/>
                              </a:moveTo>
                              <a:cubicBezTo>
                                <a:pt x="167069" y="228177"/>
                                <a:pt x="166116" y="228177"/>
                                <a:pt x="166116" y="229129"/>
                              </a:cubicBezTo>
                              <a:cubicBezTo>
                                <a:pt x="166116" y="230082"/>
                                <a:pt x="167069" y="230082"/>
                                <a:pt x="168021" y="231034"/>
                              </a:cubicBezTo>
                              <a:cubicBezTo>
                                <a:pt x="170878" y="232939"/>
                                <a:pt x="171831" y="229129"/>
                                <a:pt x="174688" y="230082"/>
                              </a:cubicBezTo>
                              <a:cubicBezTo>
                                <a:pt x="175641" y="231987"/>
                                <a:pt x="174688" y="233892"/>
                                <a:pt x="173736" y="235797"/>
                              </a:cubicBezTo>
                              <a:cubicBezTo>
                                <a:pt x="172784" y="235797"/>
                                <a:pt x="171831" y="235797"/>
                                <a:pt x="169926" y="236749"/>
                              </a:cubicBezTo>
                              <a:cubicBezTo>
                                <a:pt x="169926" y="234844"/>
                                <a:pt x="168021" y="234844"/>
                                <a:pt x="166116" y="234844"/>
                              </a:cubicBezTo>
                              <a:cubicBezTo>
                                <a:pt x="164211" y="235797"/>
                                <a:pt x="164211" y="236749"/>
                                <a:pt x="164211" y="238654"/>
                              </a:cubicBezTo>
                              <a:cubicBezTo>
                                <a:pt x="164211" y="239607"/>
                                <a:pt x="164211" y="240559"/>
                                <a:pt x="166116" y="241512"/>
                              </a:cubicBezTo>
                              <a:cubicBezTo>
                                <a:pt x="168021" y="241512"/>
                                <a:pt x="168974" y="240559"/>
                                <a:pt x="168974" y="238654"/>
                              </a:cubicBezTo>
                              <a:cubicBezTo>
                                <a:pt x="168974" y="238654"/>
                                <a:pt x="168974" y="237702"/>
                                <a:pt x="168974" y="236749"/>
                              </a:cubicBezTo>
                              <a:cubicBezTo>
                                <a:pt x="168974" y="236749"/>
                                <a:pt x="170878" y="238654"/>
                                <a:pt x="170878" y="238654"/>
                              </a:cubicBezTo>
                              <a:cubicBezTo>
                                <a:pt x="169926" y="242464"/>
                                <a:pt x="173736" y="244369"/>
                                <a:pt x="175641" y="246274"/>
                              </a:cubicBezTo>
                              <a:cubicBezTo>
                                <a:pt x="177546" y="248179"/>
                                <a:pt x="181356" y="248179"/>
                                <a:pt x="183261" y="245322"/>
                              </a:cubicBezTo>
                              <a:cubicBezTo>
                                <a:pt x="184213" y="243417"/>
                                <a:pt x="183261" y="241512"/>
                                <a:pt x="181356" y="240559"/>
                              </a:cubicBezTo>
                              <a:cubicBezTo>
                                <a:pt x="180403" y="239607"/>
                                <a:pt x="180403" y="238654"/>
                                <a:pt x="179451" y="237702"/>
                              </a:cubicBezTo>
                              <a:cubicBezTo>
                                <a:pt x="178499" y="236749"/>
                                <a:pt x="177546" y="235797"/>
                                <a:pt x="176594" y="236749"/>
                              </a:cubicBezTo>
                              <a:cubicBezTo>
                                <a:pt x="175641" y="237702"/>
                                <a:pt x="175641" y="238654"/>
                                <a:pt x="176594" y="239607"/>
                              </a:cubicBezTo>
                              <a:lnTo>
                                <a:pt x="178499" y="240559"/>
                              </a:lnTo>
                              <a:cubicBezTo>
                                <a:pt x="179451" y="240559"/>
                                <a:pt x="180403" y="241512"/>
                                <a:pt x="179451" y="242464"/>
                              </a:cubicBezTo>
                              <a:cubicBezTo>
                                <a:pt x="179451" y="243417"/>
                                <a:pt x="177546" y="244369"/>
                                <a:pt x="176594" y="243417"/>
                              </a:cubicBezTo>
                              <a:cubicBezTo>
                                <a:pt x="173736" y="241512"/>
                                <a:pt x="172784" y="239607"/>
                                <a:pt x="172784" y="235797"/>
                              </a:cubicBezTo>
                              <a:cubicBezTo>
                                <a:pt x="174688" y="235797"/>
                                <a:pt x="176594" y="235797"/>
                                <a:pt x="176594" y="233892"/>
                              </a:cubicBezTo>
                              <a:cubicBezTo>
                                <a:pt x="176594" y="231987"/>
                                <a:pt x="174688" y="231987"/>
                                <a:pt x="173736" y="230082"/>
                              </a:cubicBezTo>
                              <a:cubicBezTo>
                                <a:pt x="172784" y="225319"/>
                                <a:pt x="172784" y="225319"/>
                                <a:pt x="168021" y="228177"/>
                              </a:cubicBezTo>
                              <a:close/>
                              <a:moveTo>
                                <a:pt x="168021" y="271039"/>
                              </a:moveTo>
                              <a:cubicBezTo>
                                <a:pt x="168021" y="271039"/>
                                <a:pt x="167069" y="271039"/>
                                <a:pt x="166116" y="271039"/>
                              </a:cubicBezTo>
                              <a:cubicBezTo>
                                <a:pt x="165163" y="271039"/>
                                <a:pt x="165163" y="271039"/>
                                <a:pt x="165163" y="271992"/>
                              </a:cubicBezTo>
                              <a:cubicBezTo>
                                <a:pt x="165163" y="271992"/>
                                <a:pt x="166116" y="272944"/>
                                <a:pt x="167069" y="272944"/>
                              </a:cubicBezTo>
                              <a:cubicBezTo>
                                <a:pt x="168021" y="271992"/>
                                <a:pt x="168021" y="271992"/>
                                <a:pt x="168021" y="271039"/>
                              </a:cubicBezTo>
                              <a:close/>
                              <a:moveTo>
                                <a:pt x="177546" y="269134"/>
                              </a:moveTo>
                              <a:cubicBezTo>
                                <a:pt x="175641" y="267229"/>
                                <a:pt x="174688" y="265324"/>
                                <a:pt x="174688" y="262467"/>
                              </a:cubicBezTo>
                              <a:cubicBezTo>
                                <a:pt x="174688" y="260562"/>
                                <a:pt x="173736" y="258657"/>
                                <a:pt x="172784" y="257704"/>
                              </a:cubicBezTo>
                              <a:cubicBezTo>
                                <a:pt x="172784" y="255799"/>
                                <a:pt x="172784" y="253894"/>
                                <a:pt x="173736" y="251989"/>
                              </a:cubicBezTo>
                              <a:cubicBezTo>
                                <a:pt x="173736" y="251037"/>
                                <a:pt x="174688" y="250084"/>
                                <a:pt x="173736" y="250084"/>
                              </a:cubicBezTo>
                              <a:cubicBezTo>
                                <a:pt x="171831" y="249132"/>
                                <a:pt x="171831" y="251037"/>
                                <a:pt x="171831" y="251989"/>
                              </a:cubicBezTo>
                              <a:cubicBezTo>
                                <a:pt x="170878" y="253894"/>
                                <a:pt x="167069" y="253894"/>
                                <a:pt x="168021" y="256752"/>
                              </a:cubicBezTo>
                              <a:cubicBezTo>
                                <a:pt x="168974" y="258657"/>
                                <a:pt x="171831" y="256752"/>
                                <a:pt x="173736" y="257704"/>
                              </a:cubicBezTo>
                              <a:cubicBezTo>
                                <a:pt x="171831" y="264372"/>
                                <a:pt x="173736" y="268182"/>
                                <a:pt x="177546" y="271039"/>
                              </a:cubicBezTo>
                              <a:cubicBezTo>
                                <a:pt x="178499" y="271039"/>
                                <a:pt x="178499" y="271992"/>
                                <a:pt x="179451" y="271039"/>
                              </a:cubicBezTo>
                              <a:cubicBezTo>
                                <a:pt x="177546" y="270087"/>
                                <a:pt x="177546" y="269134"/>
                                <a:pt x="177546" y="269134"/>
                              </a:cubicBezTo>
                              <a:close/>
                              <a:moveTo>
                                <a:pt x="170878" y="93874"/>
                              </a:moveTo>
                              <a:cubicBezTo>
                                <a:pt x="170878" y="93874"/>
                                <a:pt x="170878" y="92922"/>
                                <a:pt x="170878" y="92922"/>
                              </a:cubicBezTo>
                              <a:cubicBezTo>
                                <a:pt x="170878" y="92922"/>
                                <a:pt x="167069" y="94827"/>
                                <a:pt x="167069" y="95779"/>
                              </a:cubicBezTo>
                              <a:cubicBezTo>
                                <a:pt x="167069" y="95779"/>
                                <a:pt x="167069" y="95779"/>
                                <a:pt x="168021" y="95779"/>
                              </a:cubicBezTo>
                              <a:cubicBezTo>
                                <a:pt x="168974" y="94827"/>
                                <a:pt x="170878" y="95779"/>
                                <a:pt x="170878" y="93874"/>
                              </a:cubicBezTo>
                              <a:close/>
                              <a:moveTo>
                                <a:pt x="167069" y="208174"/>
                              </a:moveTo>
                              <a:cubicBezTo>
                                <a:pt x="168021" y="208174"/>
                                <a:pt x="168021" y="208174"/>
                                <a:pt x="168021" y="207222"/>
                              </a:cubicBezTo>
                              <a:cubicBezTo>
                                <a:pt x="168021" y="207222"/>
                                <a:pt x="168021" y="206269"/>
                                <a:pt x="168021" y="206269"/>
                              </a:cubicBezTo>
                              <a:cubicBezTo>
                                <a:pt x="167069" y="206269"/>
                                <a:pt x="167069" y="206269"/>
                                <a:pt x="167069" y="208174"/>
                              </a:cubicBezTo>
                              <a:lnTo>
                                <a:pt x="167069" y="208174"/>
                              </a:lnTo>
                              <a:close/>
                              <a:moveTo>
                                <a:pt x="168021" y="74824"/>
                              </a:moveTo>
                              <a:cubicBezTo>
                                <a:pt x="168021" y="74824"/>
                                <a:pt x="168974" y="75777"/>
                                <a:pt x="169926" y="74824"/>
                              </a:cubicBezTo>
                              <a:cubicBezTo>
                                <a:pt x="171831" y="74824"/>
                                <a:pt x="170878" y="72919"/>
                                <a:pt x="170878" y="71967"/>
                              </a:cubicBezTo>
                              <a:cubicBezTo>
                                <a:pt x="168974" y="72919"/>
                                <a:pt x="167069" y="72919"/>
                                <a:pt x="168021" y="74824"/>
                              </a:cubicBezTo>
                              <a:close/>
                              <a:moveTo>
                                <a:pt x="171831" y="216747"/>
                              </a:moveTo>
                              <a:cubicBezTo>
                                <a:pt x="169926" y="216747"/>
                                <a:pt x="168974" y="217699"/>
                                <a:pt x="168974" y="219604"/>
                              </a:cubicBezTo>
                              <a:cubicBezTo>
                                <a:pt x="168974" y="220557"/>
                                <a:pt x="168974" y="221509"/>
                                <a:pt x="169926" y="221509"/>
                              </a:cubicBezTo>
                              <a:cubicBezTo>
                                <a:pt x="171831" y="221509"/>
                                <a:pt x="172784" y="219604"/>
                                <a:pt x="172784" y="218652"/>
                              </a:cubicBezTo>
                              <a:cubicBezTo>
                                <a:pt x="171831" y="216747"/>
                                <a:pt x="171831" y="216747"/>
                                <a:pt x="171831" y="216747"/>
                              </a:cubicBezTo>
                              <a:close/>
                              <a:moveTo>
                                <a:pt x="169926" y="244369"/>
                              </a:moveTo>
                              <a:cubicBezTo>
                                <a:pt x="168974" y="244369"/>
                                <a:pt x="168974" y="244369"/>
                                <a:pt x="169926" y="244369"/>
                              </a:cubicBezTo>
                              <a:lnTo>
                                <a:pt x="169926" y="246274"/>
                              </a:lnTo>
                              <a:cubicBezTo>
                                <a:pt x="169926" y="246274"/>
                                <a:pt x="169926" y="245322"/>
                                <a:pt x="169926" y="244369"/>
                              </a:cubicBezTo>
                              <a:cubicBezTo>
                                <a:pt x="169926" y="245322"/>
                                <a:pt x="169926" y="244369"/>
                                <a:pt x="169926" y="244369"/>
                              </a:cubicBezTo>
                              <a:close/>
                              <a:moveTo>
                                <a:pt x="168974" y="191029"/>
                              </a:moveTo>
                              <a:cubicBezTo>
                                <a:pt x="168974" y="191029"/>
                                <a:pt x="169926" y="191982"/>
                                <a:pt x="168974" y="191029"/>
                              </a:cubicBezTo>
                              <a:cubicBezTo>
                                <a:pt x="169926" y="191982"/>
                                <a:pt x="170878" y="191029"/>
                                <a:pt x="170878" y="191029"/>
                              </a:cubicBezTo>
                              <a:lnTo>
                                <a:pt x="170878" y="190077"/>
                              </a:lnTo>
                              <a:cubicBezTo>
                                <a:pt x="169926" y="190077"/>
                                <a:pt x="168974" y="190077"/>
                                <a:pt x="168974" y="191029"/>
                              </a:cubicBezTo>
                              <a:close/>
                              <a:moveTo>
                                <a:pt x="171831" y="71014"/>
                              </a:moveTo>
                              <a:cubicBezTo>
                                <a:pt x="171831" y="71014"/>
                                <a:pt x="171831" y="71014"/>
                                <a:pt x="171831" y="71014"/>
                              </a:cubicBezTo>
                              <a:cubicBezTo>
                                <a:pt x="169926" y="71014"/>
                                <a:pt x="169926" y="71014"/>
                                <a:pt x="169926" y="71967"/>
                              </a:cubicBezTo>
                              <a:cubicBezTo>
                                <a:pt x="170878" y="71967"/>
                                <a:pt x="171831" y="71967"/>
                                <a:pt x="171831" y="71014"/>
                              </a:cubicBezTo>
                              <a:close/>
                              <a:moveTo>
                                <a:pt x="170878" y="80539"/>
                              </a:moveTo>
                              <a:cubicBezTo>
                                <a:pt x="170878" y="80539"/>
                                <a:pt x="169926" y="81492"/>
                                <a:pt x="169926" y="82444"/>
                              </a:cubicBezTo>
                              <a:cubicBezTo>
                                <a:pt x="169926" y="83397"/>
                                <a:pt x="170878" y="83397"/>
                                <a:pt x="171831" y="83397"/>
                              </a:cubicBezTo>
                              <a:cubicBezTo>
                                <a:pt x="172784" y="83397"/>
                                <a:pt x="172784" y="82444"/>
                                <a:pt x="172784" y="81492"/>
                              </a:cubicBezTo>
                              <a:cubicBezTo>
                                <a:pt x="172784" y="80539"/>
                                <a:pt x="171831" y="80539"/>
                                <a:pt x="170878" y="80539"/>
                              </a:cubicBezTo>
                              <a:close/>
                              <a:moveTo>
                                <a:pt x="172784" y="100542"/>
                              </a:moveTo>
                              <a:cubicBezTo>
                                <a:pt x="172784" y="99589"/>
                                <a:pt x="172784" y="98637"/>
                                <a:pt x="171831" y="98637"/>
                              </a:cubicBezTo>
                              <a:cubicBezTo>
                                <a:pt x="170878" y="98637"/>
                                <a:pt x="170878" y="98637"/>
                                <a:pt x="170878" y="99589"/>
                              </a:cubicBezTo>
                              <a:cubicBezTo>
                                <a:pt x="170878" y="100542"/>
                                <a:pt x="170878" y="101494"/>
                                <a:pt x="171831" y="101494"/>
                              </a:cubicBezTo>
                              <a:cubicBezTo>
                                <a:pt x="171831" y="101494"/>
                                <a:pt x="172784" y="100542"/>
                                <a:pt x="172784" y="100542"/>
                              </a:cubicBezTo>
                              <a:close/>
                              <a:moveTo>
                                <a:pt x="173736" y="192934"/>
                              </a:moveTo>
                              <a:cubicBezTo>
                                <a:pt x="173736" y="193887"/>
                                <a:pt x="173736" y="194839"/>
                                <a:pt x="175641" y="194839"/>
                              </a:cubicBezTo>
                              <a:cubicBezTo>
                                <a:pt x="176594" y="194839"/>
                                <a:pt x="176594" y="193887"/>
                                <a:pt x="176594" y="192934"/>
                              </a:cubicBezTo>
                              <a:cubicBezTo>
                                <a:pt x="176594" y="191982"/>
                                <a:pt x="176594" y="191029"/>
                                <a:pt x="174688" y="191029"/>
                              </a:cubicBezTo>
                              <a:cubicBezTo>
                                <a:pt x="173736" y="191982"/>
                                <a:pt x="172784" y="191982"/>
                                <a:pt x="173736" y="192934"/>
                              </a:cubicBezTo>
                              <a:close/>
                              <a:moveTo>
                                <a:pt x="174688" y="207222"/>
                              </a:moveTo>
                              <a:cubicBezTo>
                                <a:pt x="174688" y="207222"/>
                                <a:pt x="175641" y="207222"/>
                                <a:pt x="174688" y="207222"/>
                              </a:cubicBezTo>
                              <a:cubicBezTo>
                                <a:pt x="175641" y="206269"/>
                                <a:pt x="175641" y="205317"/>
                                <a:pt x="174688" y="205317"/>
                              </a:cubicBezTo>
                              <a:cubicBezTo>
                                <a:pt x="173736" y="205317"/>
                                <a:pt x="173736" y="205317"/>
                                <a:pt x="173736" y="206269"/>
                              </a:cubicBezTo>
                              <a:cubicBezTo>
                                <a:pt x="173736" y="207222"/>
                                <a:pt x="173736" y="207222"/>
                                <a:pt x="174688" y="207222"/>
                              </a:cubicBezTo>
                              <a:close/>
                              <a:moveTo>
                                <a:pt x="175641" y="275802"/>
                              </a:moveTo>
                              <a:cubicBezTo>
                                <a:pt x="175641" y="274849"/>
                                <a:pt x="175641" y="273897"/>
                                <a:pt x="174688" y="273897"/>
                              </a:cubicBezTo>
                              <a:cubicBezTo>
                                <a:pt x="173736" y="273897"/>
                                <a:pt x="173736" y="273897"/>
                                <a:pt x="173736" y="274849"/>
                              </a:cubicBezTo>
                              <a:cubicBezTo>
                                <a:pt x="173736" y="275802"/>
                                <a:pt x="173736" y="276754"/>
                                <a:pt x="174688" y="276754"/>
                              </a:cubicBezTo>
                              <a:cubicBezTo>
                                <a:pt x="175641" y="276754"/>
                                <a:pt x="175641" y="276754"/>
                                <a:pt x="175641" y="275802"/>
                              </a:cubicBezTo>
                              <a:close/>
                              <a:moveTo>
                                <a:pt x="174688" y="212937"/>
                              </a:moveTo>
                              <a:cubicBezTo>
                                <a:pt x="175641" y="212937"/>
                                <a:pt x="176594" y="212937"/>
                                <a:pt x="176594" y="211984"/>
                              </a:cubicBezTo>
                              <a:cubicBezTo>
                                <a:pt x="176594" y="211032"/>
                                <a:pt x="176594" y="211032"/>
                                <a:pt x="175641" y="211032"/>
                              </a:cubicBezTo>
                              <a:cubicBezTo>
                                <a:pt x="175641" y="211032"/>
                                <a:pt x="174688" y="211032"/>
                                <a:pt x="173736" y="211984"/>
                              </a:cubicBezTo>
                              <a:cubicBezTo>
                                <a:pt x="173736" y="211984"/>
                                <a:pt x="174688" y="211984"/>
                                <a:pt x="174688" y="212937"/>
                              </a:cubicBezTo>
                              <a:close/>
                              <a:moveTo>
                                <a:pt x="173736" y="219604"/>
                              </a:moveTo>
                              <a:cubicBezTo>
                                <a:pt x="173736" y="221509"/>
                                <a:pt x="174688" y="221509"/>
                                <a:pt x="175641" y="221509"/>
                              </a:cubicBezTo>
                              <a:cubicBezTo>
                                <a:pt x="175641" y="221509"/>
                                <a:pt x="176594" y="221509"/>
                                <a:pt x="176594" y="221509"/>
                              </a:cubicBezTo>
                              <a:cubicBezTo>
                                <a:pt x="176594" y="220557"/>
                                <a:pt x="175641" y="220557"/>
                                <a:pt x="174688" y="219604"/>
                              </a:cubicBezTo>
                              <a:lnTo>
                                <a:pt x="173736" y="219604"/>
                              </a:lnTo>
                              <a:close/>
                              <a:moveTo>
                                <a:pt x="175641" y="59584"/>
                              </a:moveTo>
                              <a:cubicBezTo>
                                <a:pt x="177546" y="60537"/>
                                <a:pt x="179451" y="60537"/>
                                <a:pt x="181356" y="61489"/>
                              </a:cubicBezTo>
                              <a:cubicBezTo>
                                <a:pt x="182309" y="61489"/>
                                <a:pt x="183261" y="61489"/>
                                <a:pt x="183261" y="60537"/>
                              </a:cubicBezTo>
                              <a:cubicBezTo>
                                <a:pt x="183261" y="58632"/>
                                <a:pt x="182309" y="59584"/>
                                <a:pt x="181356" y="58632"/>
                              </a:cubicBezTo>
                              <a:cubicBezTo>
                                <a:pt x="179451" y="58632"/>
                                <a:pt x="177546" y="57679"/>
                                <a:pt x="175641" y="56727"/>
                              </a:cubicBezTo>
                              <a:cubicBezTo>
                                <a:pt x="175641" y="56727"/>
                                <a:pt x="174688" y="56727"/>
                                <a:pt x="173736" y="57679"/>
                              </a:cubicBezTo>
                              <a:cubicBezTo>
                                <a:pt x="172784" y="58632"/>
                                <a:pt x="174688" y="58632"/>
                                <a:pt x="175641" y="59584"/>
                              </a:cubicBezTo>
                              <a:close/>
                              <a:moveTo>
                                <a:pt x="175641" y="177694"/>
                              </a:moveTo>
                              <a:cubicBezTo>
                                <a:pt x="175641" y="177694"/>
                                <a:pt x="175641" y="178647"/>
                                <a:pt x="176594" y="178647"/>
                              </a:cubicBezTo>
                              <a:lnTo>
                                <a:pt x="177546" y="177694"/>
                              </a:lnTo>
                              <a:cubicBezTo>
                                <a:pt x="177546" y="177694"/>
                                <a:pt x="177546" y="177694"/>
                                <a:pt x="177546" y="176742"/>
                              </a:cubicBezTo>
                              <a:cubicBezTo>
                                <a:pt x="175641" y="177694"/>
                                <a:pt x="175641" y="177694"/>
                                <a:pt x="175641" y="177694"/>
                              </a:cubicBezTo>
                              <a:close/>
                              <a:moveTo>
                                <a:pt x="187071" y="252942"/>
                              </a:moveTo>
                              <a:cubicBezTo>
                                <a:pt x="187071" y="249132"/>
                                <a:pt x="187071" y="249132"/>
                                <a:pt x="183261" y="251037"/>
                              </a:cubicBezTo>
                              <a:cubicBezTo>
                                <a:pt x="181356" y="251989"/>
                                <a:pt x="181356" y="251989"/>
                                <a:pt x="179451" y="251037"/>
                              </a:cubicBezTo>
                              <a:cubicBezTo>
                                <a:pt x="178499" y="250084"/>
                                <a:pt x="175641" y="251037"/>
                                <a:pt x="175641" y="251989"/>
                              </a:cubicBezTo>
                              <a:cubicBezTo>
                                <a:pt x="174688" y="253894"/>
                                <a:pt x="176594" y="253894"/>
                                <a:pt x="177546" y="254847"/>
                              </a:cubicBezTo>
                              <a:cubicBezTo>
                                <a:pt x="178499" y="255799"/>
                                <a:pt x="180403" y="254847"/>
                                <a:pt x="179451" y="257704"/>
                              </a:cubicBezTo>
                              <a:cubicBezTo>
                                <a:pt x="179451" y="258657"/>
                                <a:pt x="179451" y="259609"/>
                                <a:pt x="181356" y="259609"/>
                              </a:cubicBezTo>
                              <a:cubicBezTo>
                                <a:pt x="186119" y="258657"/>
                                <a:pt x="187071" y="257704"/>
                                <a:pt x="187071" y="252942"/>
                              </a:cubicBezTo>
                              <a:close/>
                              <a:moveTo>
                                <a:pt x="183261" y="64347"/>
                              </a:moveTo>
                              <a:cubicBezTo>
                                <a:pt x="182309" y="64347"/>
                                <a:pt x="180403" y="66252"/>
                                <a:pt x="179451" y="64347"/>
                              </a:cubicBezTo>
                              <a:cubicBezTo>
                                <a:pt x="177546" y="63394"/>
                                <a:pt x="177546" y="64347"/>
                                <a:pt x="176594" y="65299"/>
                              </a:cubicBezTo>
                              <a:cubicBezTo>
                                <a:pt x="175641" y="67204"/>
                                <a:pt x="176594" y="68157"/>
                                <a:pt x="178499" y="69109"/>
                              </a:cubicBezTo>
                              <a:cubicBezTo>
                                <a:pt x="179451" y="69109"/>
                                <a:pt x="180403" y="69109"/>
                                <a:pt x="182309" y="70062"/>
                              </a:cubicBezTo>
                              <a:cubicBezTo>
                                <a:pt x="184213" y="71014"/>
                                <a:pt x="185166" y="70062"/>
                                <a:pt x="185166" y="71967"/>
                              </a:cubicBezTo>
                              <a:cubicBezTo>
                                <a:pt x="185166" y="72919"/>
                                <a:pt x="183261" y="73872"/>
                                <a:pt x="182309" y="73872"/>
                              </a:cubicBezTo>
                              <a:cubicBezTo>
                                <a:pt x="180403" y="73872"/>
                                <a:pt x="178499" y="74824"/>
                                <a:pt x="182309" y="75777"/>
                              </a:cubicBezTo>
                              <a:cubicBezTo>
                                <a:pt x="184213" y="76729"/>
                                <a:pt x="184213" y="77682"/>
                                <a:pt x="182309" y="77682"/>
                              </a:cubicBezTo>
                              <a:cubicBezTo>
                                <a:pt x="180403" y="78634"/>
                                <a:pt x="180403" y="79587"/>
                                <a:pt x="182309" y="79587"/>
                              </a:cubicBezTo>
                              <a:cubicBezTo>
                                <a:pt x="183261" y="80539"/>
                                <a:pt x="184213" y="80539"/>
                                <a:pt x="185166" y="80539"/>
                              </a:cubicBezTo>
                              <a:cubicBezTo>
                                <a:pt x="187071" y="80539"/>
                                <a:pt x="188976" y="82444"/>
                                <a:pt x="188976" y="81492"/>
                              </a:cubicBezTo>
                              <a:cubicBezTo>
                                <a:pt x="189928" y="79587"/>
                                <a:pt x="187071" y="80539"/>
                                <a:pt x="186119" y="79587"/>
                              </a:cubicBezTo>
                              <a:cubicBezTo>
                                <a:pt x="185166" y="78634"/>
                                <a:pt x="185166" y="77682"/>
                                <a:pt x="185166" y="76729"/>
                              </a:cubicBezTo>
                              <a:cubicBezTo>
                                <a:pt x="185166" y="75777"/>
                                <a:pt x="186119" y="75777"/>
                                <a:pt x="187071" y="75777"/>
                              </a:cubicBezTo>
                              <a:cubicBezTo>
                                <a:pt x="190881" y="77682"/>
                                <a:pt x="189928" y="77682"/>
                                <a:pt x="188976" y="73872"/>
                              </a:cubicBezTo>
                              <a:cubicBezTo>
                                <a:pt x="188024" y="71967"/>
                                <a:pt x="188976" y="70062"/>
                                <a:pt x="186119" y="69109"/>
                              </a:cubicBezTo>
                              <a:cubicBezTo>
                                <a:pt x="183261" y="69109"/>
                                <a:pt x="183261" y="66252"/>
                                <a:pt x="183261" y="64347"/>
                              </a:cubicBezTo>
                              <a:cubicBezTo>
                                <a:pt x="185166" y="64347"/>
                                <a:pt x="186119" y="66252"/>
                                <a:pt x="187071" y="67204"/>
                              </a:cubicBezTo>
                              <a:cubicBezTo>
                                <a:pt x="187071" y="68157"/>
                                <a:pt x="188024" y="68157"/>
                                <a:pt x="188976" y="68157"/>
                              </a:cubicBezTo>
                              <a:cubicBezTo>
                                <a:pt x="189928" y="67204"/>
                                <a:pt x="190881" y="65299"/>
                                <a:pt x="190881" y="64347"/>
                              </a:cubicBezTo>
                              <a:cubicBezTo>
                                <a:pt x="190881" y="64347"/>
                                <a:pt x="190881" y="63394"/>
                                <a:pt x="189928" y="63394"/>
                              </a:cubicBezTo>
                              <a:cubicBezTo>
                                <a:pt x="188024" y="63394"/>
                                <a:pt x="185166" y="61489"/>
                                <a:pt x="183261" y="64347"/>
                              </a:cubicBezTo>
                              <a:close/>
                              <a:moveTo>
                                <a:pt x="176594" y="198649"/>
                              </a:moveTo>
                              <a:cubicBezTo>
                                <a:pt x="176594" y="199602"/>
                                <a:pt x="176594" y="200554"/>
                                <a:pt x="177546" y="201507"/>
                              </a:cubicBezTo>
                              <a:cubicBezTo>
                                <a:pt x="179451" y="203412"/>
                                <a:pt x="181356" y="205317"/>
                                <a:pt x="180403" y="208174"/>
                              </a:cubicBezTo>
                              <a:cubicBezTo>
                                <a:pt x="180403" y="209127"/>
                                <a:pt x="181356" y="210079"/>
                                <a:pt x="182309" y="210079"/>
                              </a:cubicBezTo>
                              <a:cubicBezTo>
                                <a:pt x="184213" y="210079"/>
                                <a:pt x="184213" y="208174"/>
                                <a:pt x="185166" y="206269"/>
                              </a:cubicBezTo>
                              <a:cubicBezTo>
                                <a:pt x="179451" y="206269"/>
                                <a:pt x="182309" y="200554"/>
                                <a:pt x="179451" y="197697"/>
                              </a:cubicBezTo>
                              <a:cubicBezTo>
                                <a:pt x="178499" y="196744"/>
                                <a:pt x="178499" y="195792"/>
                                <a:pt x="177546" y="196744"/>
                              </a:cubicBezTo>
                              <a:cubicBezTo>
                                <a:pt x="176594" y="196744"/>
                                <a:pt x="176594" y="197697"/>
                                <a:pt x="176594" y="198649"/>
                              </a:cubicBezTo>
                              <a:close/>
                              <a:moveTo>
                                <a:pt x="177546" y="215794"/>
                              </a:moveTo>
                              <a:cubicBezTo>
                                <a:pt x="177546" y="215794"/>
                                <a:pt x="177546" y="214842"/>
                                <a:pt x="177546" y="215794"/>
                              </a:cubicBezTo>
                              <a:cubicBezTo>
                                <a:pt x="176594" y="214842"/>
                                <a:pt x="176594" y="214842"/>
                                <a:pt x="176594" y="215794"/>
                              </a:cubicBezTo>
                              <a:cubicBezTo>
                                <a:pt x="176594" y="215794"/>
                                <a:pt x="176594" y="215794"/>
                                <a:pt x="177546" y="215794"/>
                              </a:cubicBezTo>
                              <a:cubicBezTo>
                                <a:pt x="177546" y="215794"/>
                                <a:pt x="177546" y="215794"/>
                                <a:pt x="177546" y="215794"/>
                              </a:cubicBezTo>
                              <a:close/>
                              <a:moveTo>
                                <a:pt x="183261" y="84349"/>
                              </a:moveTo>
                              <a:cubicBezTo>
                                <a:pt x="183261" y="82444"/>
                                <a:pt x="181356" y="82444"/>
                                <a:pt x="179451" y="82444"/>
                              </a:cubicBezTo>
                              <a:cubicBezTo>
                                <a:pt x="177546" y="82444"/>
                                <a:pt x="176594" y="82444"/>
                                <a:pt x="176594" y="84349"/>
                              </a:cubicBezTo>
                              <a:cubicBezTo>
                                <a:pt x="176594" y="86254"/>
                                <a:pt x="178499" y="86254"/>
                                <a:pt x="180403" y="86254"/>
                              </a:cubicBezTo>
                              <a:cubicBezTo>
                                <a:pt x="181356" y="85302"/>
                                <a:pt x="183261" y="87207"/>
                                <a:pt x="183261" y="84349"/>
                              </a:cubicBezTo>
                              <a:close/>
                              <a:moveTo>
                                <a:pt x="182309" y="268182"/>
                              </a:moveTo>
                              <a:cubicBezTo>
                                <a:pt x="182309" y="267229"/>
                                <a:pt x="181356" y="267229"/>
                                <a:pt x="181356" y="267229"/>
                              </a:cubicBezTo>
                              <a:cubicBezTo>
                                <a:pt x="181356" y="267229"/>
                                <a:pt x="180403" y="267229"/>
                                <a:pt x="179451" y="267229"/>
                              </a:cubicBezTo>
                              <a:cubicBezTo>
                                <a:pt x="179451" y="268182"/>
                                <a:pt x="179451" y="269134"/>
                                <a:pt x="180403" y="269134"/>
                              </a:cubicBezTo>
                              <a:lnTo>
                                <a:pt x="182309" y="268182"/>
                              </a:lnTo>
                              <a:close/>
                              <a:moveTo>
                                <a:pt x="179451" y="188172"/>
                              </a:moveTo>
                              <a:cubicBezTo>
                                <a:pt x="179451" y="188172"/>
                                <a:pt x="179451" y="189124"/>
                                <a:pt x="179451" y="188172"/>
                              </a:cubicBezTo>
                              <a:cubicBezTo>
                                <a:pt x="180403" y="188172"/>
                                <a:pt x="180403" y="188172"/>
                                <a:pt x="179451" y="188172"/>
                              </a:cubicBezTo>
                              <a:cubicBezTo>
                                <a:pt x="180403" y="188172"/>
                                <a:pt x="179451" y="188172"/>
                                <a:pt x="179451" y="188172"/>
                              </a:cubicBezTo>
                              <a:cubicBezTo>
                                <a:pt x="179451" y="188172"/>
                                <a:pt x="179451" y="188172"/>
                                <a:pt x="179451" y="188172"/>
                              </a:cubicBezTo>
                              <a:close/>
                              <a:moveTo>
                                <a:pt x="181356" y="278659"/>
                              </a:moveTo>
                              <a:cubicBezTo>
                                <a:pt x="181356" y="277707"/>
                                <a:pt x="180403" y="277707"/>
                                <a:pt x="180403" y="276754"/>
                              </a:cubicBezTo>
                              <a:cubicBezTo>
                                <a:pt x="180403" y="276754"/>
                                <a:pt x="179451" y="276754"/>
                                <a:pt x="179451" y="276754"/>
                              </a:cubicBezTo>
                              <a:lnTo>
                                <a:pt x="181356" y="278659"/>
                              </a:lnTo>
                              <a:cubicBezTo>
                                <a:pt x="181356" y="279612"/>
                                <a:pt x="182309" y="279612"/>
                                <a:pt x="181356" y="278659"/>
                              </a:cubicBezTo>
                              <a:close/>
                              <a:moveTo>
                                <a:pt x="183261" y="223414"/>
                              </a:moveTo>
                              <a:cubicBezTo>
                                <a:pt x="183261" y="222462"/>
                                <a:pt x="182309" y="221509"/>
                                <a:pt x="181356" y="221509"/>
                              </a:cubicBezTo>
                              <a:cubicBezTo>
                                <a:pt x="180403" y="222462"/>
                                <a:pt x="180403" y="223414"/>
                                <a:pt x="180403" y="224367"/>
                              </a:cubicBezTo>
                              <a:cubicBezTo>
                                <a:pt x="180403" y="225319"/>
                                <a:pt x="180403" y="226272"/>
                                <a:pt x="182309" y="226272"/>
                              </a:cubicBezTo>
                              <a:cubicBezTo>
                                <a:pt x="183261" y="225319"/>
                                <a:pt x="183261" y="224367"/>
                                <a:pt x="183261" y="223414"/>
                              </a:cubicBezTo>
                              <a:close/>
                              <a:moveTo>
                                <a:pt x="182309" y="262467"/>
                              </a:moveTo>
                              <a:cubicBezTo>
                                <a:pt x="182309" y="261514"/>
                                <a:pt x="182309" y="260562"/>
                                <a:pt x="181356" y="261514"/>
                              </a:cubicBezTo>
                              <a:cubicBezTo>
                                <a:pt x="181356" y="261514"/>
                                <a:pt x="180403" y="261514"/>
                                <a:pt x="180403" y="262467"/>
                              </a:cubicBezTo>
                              <a:cubicBezTo>
                                <a:pt x="180403" y="263419"/>
                                <a:pt x="181356" y="263419"/>
                                <a:pt x="182309" y="263419"/>
                              </a:cubicBezTo>
                              <a:cubicBezTo>
                                <a:pt x="183261" y="263419"/>
                                <a:pt x="182309" y="263419"/>
                                <a:pt x="182309" y="262467"/>
                              </a:cubicBezTo>
                              <a:close/>
                              <a:moveTo>
                                <a:pt x="181356" y="51964"/>
                              </a:moveTo>
                              <a:cubicBezTo>
                                <a:pt x="181356" y="52917"/>
                                <a:pt x="181356" y="52917"/>
                                <a:pt x="181356" y="51964"/>
                              </a:cubicBezTo>
                              <a:lnTo>
                                <a:pt x="182309" y="51964"/>
                              </a:lnTo>
                              <a:cubicBezTo>
                                <a:pt x="182309" y="51964"/>
                                <a:pt x="181356" y="51964"/>
                                <a:pt x="181356" y="51964"/>
                              </a:cubicBezTo>
                              <a:cubicBezTo>
                                <a:pt x="181356" y="51964"/>
                                <a:pt x="181356" y="51964"/>
                                <a:pt x="181356" y="51964"/>
                              </a:cubicBezTo>
                              <a:close/>
                              <a:moveTo>
                                <a:pt x="186119" y="212937"/>
                              </a:moveTo>
                              <a:cubicBezTo>
                                <a:pt x="185166" y="214842"/>
                                <a:pt x="184213" y="215794"/>
                                <a:pt x="185166" y="217699"/>
                              </a:cubicBezTo>
                              <a:cubicBezTo>
                                <a:pt x="185166" y="218652"/>
                                <a:pt x="187071" y="218652"/>
                                <a:pt x="187071" y="217699"/>
                              </a:cubicBezTo>
                              <a:cubicBezTo>
                                <a:pt x="188024" y="213889"/>
                                <a:pt x="189928" y="213889"/>
                                <a:pt x="192786" y="214842"/>
                              </a:cubicBezTo>
                              <a:cubicBezTo>
                                <a:pt x="192786" y="214842"/>
                                <a:pt x="193738" y="214842"/>
                                <a:pt x="193738" y="213889"/>
                              </a:cubicBezTo>
                              <a:lnTo>
                                <a:pt x="193738" y="213889"/>
                              </a:lnTo>
                              <a:cubicBezTo>
                                <a:pt x="192786" y="211984"/>
                                <a:pt x="190881" y="211984"/>
                                <a:pt x="189928" y="211032"/>
                              </a:cubicBezTo>
                              <a:cubicBezTo>
                                <a:pt x="188976" y="211032"/>
                                <a:pt x="187071" y="211032"/>
                                <a:pt x="186119" y="212937"/>
                              </a:cubicBezTo>
                              <a:close/>
                              <a:moveTo>
                                <a:pt x="187071" y="273897"/>
                              </a:moveTo>
                              <a:cubicBezTo>
                                <a:pt x="187071" y="272944"/>
                                <a:pt x="186119" y="272944"/>
                                <a:pt x="186119" y="271992"/>
                              </a:cubicBezTo>
                              <a:cubicBezTo>
                                <a:pt x="185166" y="271992"/>
                                <a:pt x="184213" y="271992"/>
                                <a:pt x="184213" y="272944"/>
                              </a:cubicBezTo>
                              <a:cubicBezTo>
                                <a:pt x="185166" y="273897"/>
                                <a:pt x="186119" y="273897"/>
                                <a:pt x="187071" y="273897"/>
                              </a:cubicBezTo>
                              <a:cubicBezTo>
                                <a:pt x="187071" y="274849"/>
                                <a:pt x="188024" y="274849"/>
                                <a:pt x="187071" y="273897"/>
                              </a:cubicBezTo>
                              <a:close/>
                              <a:moveTo>
                                <a:pt x="187071" y="52917"/>
                              </a:moveTo>
                              <a:cubicBezTo>
                                <a:pt x="188976" y="54822"/>
                                <a:pt x="189928" y="53869"/>
                                <a:pt x="191834" y="52917"/>
                              </a:cubicBezTo>
                              <a:cubicBezTo>
                                <a:pt x="192786" y="52917"/>
                                <a:pt x="193738" y="51964"/>
                                <a:pt x="193738" y="51012"/>
                              </a:cubicBezTo>
                              <a:cubicBezTo>
                                <a:pt x="193738" y="51012"/>
                                <a:pt x="193738" y="50059"/>
                                <a:pt x="192786" y="51012"/>
                              </a:cubicBezTo>
                              <a:cubicBezTo>
                                <a:pt x="189928" y="51964"/>
                                <a:pt x="189928" y="50059"/>
                                <a:pt x="190881" y="48154"/>
                              </a:cubicBezTo>
                              <a:cubicBezTo>
                                <a:pt x="190881" y="47202"/>
                                <a:pt x="189928" y="46249"/>
                                <a:pt x="189928" y="47202"/>
                              </a:cubicBezTo>
                              <a:cubicBezTo>
                                <a:pt x="188976" y="48154"/>
                                <a:pt x="187071" y="49107"/>
                                <a:pt x="186119" y="50059"/>
                              </a:cubicBezTo>
                              <a:cubicBezTo>
                                <a:pt x="185166" y="51012"/>
                                <a:pt x="186119" y="51964"/>
                                <a:pt x="187071" y="52917"/>
                              </a:cubicBezTo>
                              <a:close/>
                              <a:moveTo>
                                <a:pt x="185166" y="199602"/>
                              </a:moveTo>
                              <a:cubicBezTo>
                                <a:pt x="185166" y="200554"/>
                                <a:pt x="185166" y="201507"/>
                                <a:pt x="186119" y="200554"/>
                              </a:cubicBezTo>
                              <a:cubicBezTo>
                                <a:pt x="188024" y="200554"/>
                                <a:pt x="187071" y="198649"/>
                                <a:pt x="188024" y="197697"/>
                              </a:cubicBezTo>
                              <a:cubicBezTo>
                                <a:pt x="188024" y="197697"/>
                                <a:pt x="188024" y="196744"/>
                                <a:pt x="187071" y="196744"/>
                              </a:cubicBezTo>
                              <a:cubicBezTo>
                                <a:pt x="185166" y="197697"/>
                                <a:pt x="185166" y="198649"/>
                                <a:pt x="185166" y="199602"/>
                              </a:cubicBezTo>
                              <a:close/>
                              <a:moveTo>
                                <a:pt x="188024" y="224367"/>
                              </a:moveTo>
                              <a:cubicBezTo>
                                <a:pt x="188024" y="224367"/>
                                <a:pt x="188024" y="224367"/>
                                <a:pt x="188024" y="224367"/>
                              </a:cubicBezTo>
                              <a:cubicBezTo>
                                <a:pt x="188024" y="223414"/>
                                <a:pt x="188024" y="222462"/>
                                <a:pt x="188024" y="222462"/>
                              </a:cubicBezTo>
                              <a:cubicBezTo>
                                <a:pt x="188024" y="222462"/>
                                <a:pt x="188024" y="222462"/>
                                <a:pt x="187071" y="222462"/>
                              </a:cubicBezTo>
                              <a:cubicBezTo>
                                <a:pt x="187071" y="224367"/>
                                <a:pt x="187071" y="224367"/>
                                <a:pt x="188024" y="224367"/>
                              </a:cubicBezTo>
                              <a:close/>
                              <a:moveTo>
                                <a:pt x="189928" y="236749"/>
                              </a:moveTo>
                              <a:cubicBezTo>
                                <a:pt x="189928" y="236749"/>
                                <a:pt x="189928" y="235797"/>
                                <a:pt x="188976" y="235797"/>
                              </a:cubicBezTo>
                              <a:cubicBezTo>
                                <a:pt x="188976" y="235797"/>
                                <a:pt x="188976" y="236749"/>
                                <a:pt x="188976" y="236749"/>
                              </a:cubicBezTo>
                              <a:cubicBezTo>
                                <a:pt x="188976" y="237702"/>
                                <a:pt x="188976" y="237702"/>
                                <a:pt x="189928" y="237702"/>
                              </a:cubicBezTo>
                              <a:cubicBezTo>
                                <a:pt x="189928" y="237702"/>
                                <a:pt x="189928" y="236749"/>
                                <a:pt x="189928" y="236749"/>
                              </a:cubicBezTo>
                              <a:close/>
                              <a:moveTo>
                                <a:pt x="191834" y="57679"/>
                              </a:moveTo>
                              <a:cubicBezTo>
                                <a:pt x="191834" y="57679"/>
                                <a:pt x="191834" y="56727"/>
                                <a:pt x="190881" y="56727"/>
                              </a:cubicBezTo>
                              <a:cubicBezTo>
                                <a:pt x="190881" y="56727"/>
                                <a:pt x="189928" y="56727"/>
                                <a:pt x="189928" y="57679"/>
                              </a:cubicBezTo>
                              <a:cubicBezTo>
                                <a:pt x="189928" y="58632"/>
                                <a:pt x="189928" y="58632"/>
                                <a:pt x="190881" y="59584"/>
                              </a:cubicBezTo>
                              <a:cubicBezTo>
                                <a:pt x="191834" y="58632"/>
                                <a:pt x="191834" y="58632"/>
                                <a:pt x="191834" y="57679"/>
                              </a:cubicBezTo>
                              <a:close/>
                              <a:moveTo>
                                <a:pt x="198501" y="245322"/>
                              </a:moveTo>
                              <a:cubicBezTo>
                                <a:pt x="198501" y="243417"/>
                                <a:pt x="195644" y="246274"/>
                                <a:pt x="194691" y="244369"/>
                              </a:cubicBezTo>
                              <a:lnTo>
                                <a:pt x="194691" y="244369"/>
                              </a:lnTo>
                              <a:cubicBezTo>
                                <a:pt x="192786" y="242464"/>
                                <a:pt x="191834" y="245322"/>
                                <a:pt x="190881" y="245322"/>
                              </a:cubicBezTo>
                              <a:cubicBezTo>
                                <a:pt x="189928" y="245322"/>
                                <a:pt x="189928" y="245322"/>
                                <a:pt x="190881" y="246274"/>
                              </a:cubicBezTo>
                              <a:cubicBezTo>
                                <a:pt x="191834" y="247227"/>
                                <a:pt x="192786" y="246274"/>
                                <a:pt x="193738" y="247227"/>
                              </a:cubicBezTo>
                              <a:lnTo>
                                <a:pt x="194691" y="247227"/>
                              </a:lnTo>
                              <a:cubicBezTo>
                                <a:pt x="195644" y="245322"/>
                                <a:pt x="198501" y="246274"/>
                                <a:pt x="198501" y="245322"/>
                              </a:cubicBezTo>
                              <a:close/>
                              <a:moveTo>
                                <a:pt x="194691" y="254847"/>
                              </a:moveTo>
                              <a:cubicBezTo>
                                <a:pt x="193738" y="253894"/>
                                <a:pt x="192786" y="252942"/>
                                <a:pt x="190881" y="252942"/>
                              </a:cubicBezTo>
                              <a:cubicBezTo>
                                <a:pt x="190881" y="252942"/>
                                <a:pt x="189928" y="253894"/>
                                <a:pt x="189928" y="253894"/>
                              </a:cubicBezTo>
                              <a:cubicBezTo>
                                <a:pt x="189928" y="255799"/>
                                <a:pt x="191834" y="255799"/>
                                <a:pt x="193738" y="255799"/>
                              </a:cubicBezTo>
                              <a:cubicBezTo>
                                <a:pt x="194691" y="256752"/>
                                <a:pt x="194691" y="256752"/>
                                <a:pt x="194691" y="254847"/>
                              </a:cubicBezTo>
                              <a:close/>
                              <a:moveTo>
                                <a:pt x="191834" y="199602"/>
                              </a:moveTo>
                              <a:cubicBezTo>
                                <a:pt x="192786" y="199602"/>
                                <a:pt x="192786" y="199602"/>
                                <a:pt x="191834" y="199602"/>
                              </a:cubicBezTo>
                              <a:cubicBezTo>
                                <a:pt x="192786" y="198649"/>
                                <a:pt x="192786" y="198649"/>
                                <a:pt x="191834" y="198649"/>
                              </a:cubicBezTo>
                              <a:cubicBezTo>
                                <a:pt x="190881" y="198649"/>
                                <a:pt x="191834" y="198649"/>
                                <a:pt x="191834" y="199602"/>
                              </a:cubicBezTo>
                              <a:cubicBezTo>
                                <a:pt x="190881" y="199602"/>
                                <a:pt x="191834" y="199602"/>
                                <a:pt x="191834" y="199602"/>
                              </a:cubicBezTo>
                              <a:close/>
                              <a:moveTo>
                                <a:pt x="194691" y="230082"/>
                              </a:moveTo>
                              <a:cubicBezTo>
                                <a:pt x="194691" y="231034"/>
                                <a:pt x="194691" y="231987"/>
                                <a:pt x="196596" y="231987"/>
                              </a:cubicBezTo>
                              <a:cubicBezTo>
                                <a:pt x="196596" y="231987"/>
                                <a:pt x="197549" y="231987"/>
                                <a:pt x="197549" y="231034"/>
                              </a:cubicBezTo>
                              <a:cubicBezTo>
                                <a:pt x="197549" y="230082"/>
                                <a:pt x="197549" y="229129"/>
                                <a:pt x="196596" y="229129"/>
                              </a:cubicBezTo>
                              <a:cubicBezTo>
                                <a:pt x="195644" y="229129"/>
                                <a:pt x="194691" y="229129"/>
                                <a:pt x="194691" y="230082"/>
                              </a:cubicBezTo>
                              <a:close/>
                              <a:moveTo>
                                <a:pt x="199453" y="237702"/>
                              </a:moveTo>
                              <a:cubicBezTo>
                                <a:pt x="199453" y="236749"/>
                                <a:pt x="198501" y="236749"/>
                                <a:pt x="198501" y="236749"/>
                              </a:cubicBezTo>
                              <a:cubicBezTo>
                                <a:pt x="198501" y="236749"/>
                                <a:pt x="198501" y="237702"/>
                                <a:pt x="198501" y="237702"/>
                              </a:cubicBezTo>
                              <a:cubicBezTo>
                                <a:pt x="198501" y="237702"/>
                                <a:pt x="198501" y="237702"/>
                                <a:pt x="199453" y="237702"/>
                              </a:cubicBezTo>
                              <a:cubicBezTo>
                                <a:pt x="199453" y="237702"/>
                                <a:pt x="199453" y="237702"/>
                                <a:pt x="199453" y="237702"/>
                              </a:cubicBezTo>
                              <a:close/>
                              <a:moveTo>
                                <a:pt x="204216" y="250084"/>
                              </a:moveTo>
                              <a:cubicBezTo>
                                <a:pt x="204216" y="250084"/>
                                <a:pt x="204216" y="249132"/>
                                <a:pt x="204216" y="249132"/>
                              </a:cubicBezTo>
                              <a:cubicBezTo>
                                <a:pt x="204216" y="249132"/>
                                <a:pt x="203263" y="249132"/>
                                <a:pt x="203263" y="250084"/>
                              </a:cubicBezTo>
                              <a:cubicBezTo>
                                <a:pt x="203263" y="251037"/>
                                <a:pt x="203263" y="251037"/>
                                <a:pt x="203263" y="251989"/>
                              </a:cubicBezTo>
                              <a:cubicBezTo>
                                <a:pt x="203263" y="251037"/>
                                <a:pt x="204216" y="250084"/>
                                <a:pt x="204216" y="25008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51E7A0" id="Graphic 77" o:spid="_x0000_s1026" style="position:absolute;left:0;text-align:left;margin-left:251.25pt;margin-top:256.55pt;width:16.9pt;height:24.9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14956,316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GIp&#10;WpFZRBe8N35RtaKlnCsyi4iClcxF1YqWcq7ILCIKVjIXVStayrkis4goWMlcVK1oKeeKzCKiYCVz&#10;UbWipWhFZtFQFK1oUbWipZwrMouIorBT1YqWcq7ILCKKwk5VK1rKHXRmEVEUdqpa0VLuoDO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" path="m192786,290089v-14287,14288,-31433,21908,-51435,24765c138494,315807,134684,315807,131826,316759v-952,,-1905,,-1905,c123253,314854,116586,316759,108966,315807v-1905,,-2857,,-4763,c96584,316759,88963,315807,81344,313902l65151,310092v-3810,-953,-7620,-1905,-10477,-3810c53721,305329,52769,304377,50863,304377,39434,302472,29909,294852,21336,288184,10859,280564,6096,269134,2286,256752,-1524,244369,-572,232939,5144,221509v6667,-15240,18097,-22860,36194,-22860c50863,198649,60388,201507,68961,207222v17145,11430,18098,33337,9525,48577c74676,262467,70866,269134,62294,271039v-6668,1905,-7620,8573,-2858,13335c68009,293899,77534,300567,90869,302472v7619,1905,15240,2857,21907,1905c121349,304377,128969,304377,136588,300567v13336,-6668,19050,-18098,18098,-32385c154686,261514,152781,255799,149924,250084v-5715,-9525,-12383,-17145,-20955,-23812c127063,225319,125159,223414,123253,221509,109919,208174,96584,196744,82296,184362,66103,171027,51816,156739,37528,142452,26099,131974,18478,119592,12763,105304,10859,101494,9906,96732,9906,91969v,-952,,-1905,,-2857c6096,74824,11811,62442,17526,49107,23241,36724,32766,26247,43244,18627,54674,11007,68009,6244,81344,3387,94678,-423,108013,-423,121349,529v9525,,18097,953,27622,2858l148971,3387v13335,4762,27623,9525,38100,20002c199453,36724,206121,51964,205169,70062v-953,21907,-14288,40005,-38100,41910c149924,112924,133731,106257,128016,86254v-3810,-12382,-953,-24765,9525,-33337c143256,48154,148971,46249,156591,47202v4762,952,6668,,7620,-5715c165163,35772,163259,31009,159449,27199v-3811,-3810,-8573,-7620,-13336,-8572c138494,15769,130874,12912,122301,11959v-11430,-1905,-22860,,-34290,4763c80391,19579,74676,24342,70866,31009v-2857,5715,-4763,12383,-3810,20003c68961,62442,74676,72919,81344,81492v7619,9525,17144,17145,25717,25717c116586,116734,126111,125307,135636,133879v13335,12383,28575,22860,40958,36195c182309,175789,188976,181504,194691,188172v11430,13335,18097,29527,20003,46672c216599,255799,208026,273897,192786,290089xm18478,243417r,c16574,243417,15621,243417,14669,245322v-953,952,,1905,952,1905c15621,248179,15621,250084,16574,251037v,,952,,952,c17526,249132,16574,249132,15621,247227v953,-1905,4763,-953,2857,-3810xm16574,233892v,1905,1904,,3810,952c20384,234844,21336,235797,22288,235797v1906,3810,5715,5715,9525,6667c29909,245322,31813,247227,33719,250084v,953,1905,1905,3809,953c39434,250084,37528,249132,36576,249132v-952,-953,-952,-2858,,-3810c37528,244369,38481,245322,39434,246274v1904,953,3810,953,3810,-1905c43244,242464,45149,241512,47053,241512v1906,,2858,,3810,1905c51816,245322,48959,245322,48959,247227v-953,,-1906,952,-953,1905c48006,250084,49911,249132,49911,249132v1905,,3810,-1905,4763,-953c58484,251037,62294,249132,65151,249132v952,,1905,,1905,-953c67056,247227,67056,246274,66103,246274v-2857,-1905,-2857,-3810,-952,-6667c65151,239607,64199,238654,63246,238654v-952,1905,-1905,3810,-1905,5715c61341,245322,61341,246274,59436,246274v-4762,953,-7620,-2857,-7620,-7620c48006,237702,45149,236749,41338,235797v-952,,-1904,,-1904,-1905c39434,231987,40386,231987,41338,231987v1906,,3811,-953,5715,-953c46101,232939,45149,233892,48006,234844r4763,953c52769,232939,49911,231987,48006,231034v2857,-3810,5715,,7620,953c57531,231987,58484,235797,59436,234844v1905,-952,,-3810,952,-5715l60388,227224v,,,,,c60388,227224,60388,227224,60388,227224v1906,-3810,1906,-3810,-1904,-3810c56578,223414,54674,224367,53721,225319v-1905,953,-2858,953,-3810,-1905c49911,219604,47053,219604,45149,219604r,1905c45149,223414,47053,225319,45149,226272v,,,,,c43244,224367,44196,222462,44196,221509v-3810,,-3810,,-2858,4763c41338,228177,42291,230082,39434,230082v-1906,,-1906,-953,-1906,-2858c37528,225319,37528,224367,35624,224367v-1905,,-1905,952,-2858,1905c31813,228177,32766,229129,33719,230082v952,952,2857,1905,2857,3810c33719,233892,32766,231034,29909,230082v,-953,-953,-1905,-2858,-1905c24194,228177,24194,231034,22288,231987v-4762,-1905,-5714,,-5714,1905xm28003,249132v953,,-1904,-1905,-1904,-2858c26099,246274,25146,245322,25146,244369v-952,-3810,-3810,-3810,-5715,-3810c17526,240559,18478,241512,18478,242464v1906,,4763,1905,5716,3810c25146,248179,27051,250084,28003,249132xm23241,264372v,-953,-953,-953,-953,-953l20384,264372v952,,952,,1904,c22288,265324,23241,265324,23241,264372xm21336,249132v952,,952,,,c21336,248179,21336,248179,21336,248179v,,-952,,-952,953c20384,250084,21336,249132,21336,249132xm22288,269134v,,,-952,,c21336,268182,21336,269134,20384,269134v952,,952,953,1904,c21336,269134,22288,269134,22288,269134xm23241,231034v1905,-952,2858,-1905,3810,-2857c27051,228177,27051,229129,27051,230082v1905,5715,1905,5715,-4763,5715l21336,235797v,-1905,,-3810,1905,-4763xm23241,65299v,,,,,c22288,64347,21336,65299,22288,65299v,953,,953,953,c23241,66252,23241,66252,23241,65299xm23241,222462v,952,,952,953,952c25146,223414,25146,223414,25146,222462v,-953,,-953,-952,-953c23241,221509,22288,222462,23241,222462xm25146,254847v,-953,-952,-1905,-1905,-1905c23241,252942,22288,252942,22288,253894v953,,953,953,2858,953l25146,254847xm24194,259609v,,-953,-952,,c23241,259609,23241,259609,23241,259609r953,c23241,260562,24194,259609,24194,259609xm28956,256752v953,,1905,,1905,-953c30861,254847,30861,253894,29909,253894v-953,,-953,953,-1906,953c28003,255799,28003,256752,28956,256752xm34671,91017v953,,953,,953,-953c35624,90064,35624,89112,34671,89112v-1905,-953,-3810,1905,-5715,-953c28956,88159,28956,89112,28956,90064v953,,2857,953,5715,953xm48006,262467v-3810,,-7620,,-10478,-1905c35624,258657,33719,259609,30861,259609v-952,,-1905,,-1905,1905c28956,262467,30861,261514,30861,261514v2858,,6667,,7620,2858c39434,266277,38481,266277,41338,266277v2858,-953,4763,-1905,6668,-3810xm29909,213889v,,,953,,953c29909,214842,30861,214842,30861,213889r-952,l29909,213889xm30861,67204v,1905,952,2858,2858,3810c34671,71014,34671,71014,34671,70062v,-1905,-952,-2858,-2858,-3810c30861,65299,30861,66252,30861,67204xm34671,231987v1905,-953,1905,,1905,1905c36576,235797,34671,237702,34671,239607v-2858,,-3810,-1905,-1905,-3810c32766,233892,33719,233892,34671,231987xm32766,82444v-953,,-1905,,-1905,953c30861,84349,30861,84349,31813,84349v953,,1906,,1906,-952c34671,82444,33719,82444,32766,82444xm34671,99589v1905,,3810,,3810,-1905c38481,97684,37528,97684,37528,97684v-1904,953,-3809,,-3809,1905c32766,99589,34671,99589,34671,99589xm35624,267229r-953,c33719,269134,35624,270087,36576,271039v,-1905,,-2857,-952,-3810xm36576,273897v,-953,,-1905,-952,-2858c34671,271039,33719,271039,33719,272944v952,953,1905,953,2857,953xm37528,108162v,-953,,-2858,-1904,-2858c34671,105304,35624,106257,35624,107209v952,953,-1905,2858,952,2858c36576,110067,37528,109114,37528,108162xm34671,60537v,952,953,952,,c35624,60537,35624,60537,36576,60537v,-953,,-953,-1905,c35624,59584,34671,60537,34671,60537xm37528,276754r-952,-1905c36576,275802,35624,275802,35624,276754v,953,-953,1905,,1905c37528,278659,37528,277707,37528,276754xm37528,72919v-952,,-1904,953,-1904,1905c35624,75777,36576,75777,37528,75777v953,,1906,-953,1906,-1905c39434,71967,38481,71967,37528,72919xm38481,82444v-953,,-1905,953,-1905,1905c36576,84349,37528,84349,37528,85302v953,-953,1906,-953,953,-2858c39434,82444,38481,82444,38481,82444xm37528,253894v,953,-952,953,,c37528,254847,37528,254847,37528,253894r,l37528,253894xm37528,112924v953,,953,953,,c38481,113877,38481,113877,38481,112924r,l37528,112924xm39434,126259v,,,-952,-953,-952c37528,125307,37528,126259,37528,126259v,,,953,,953c38481,127212,38481,126259,39434,126259xm37528,238654v,-952,953,-952,1906,-1905c40386,236749,40386,236749,40386,237702v,952,-952,1905,-1905,1905c38481,239607,37528,239607,37528,238654xm40386,118639v,,-952,,,c39434,117687,38481,118639,39434,118639v-953,953,,953,952,c40386,119592,40386,118639,40386,118639xm39434,65299v,,952,,952,l40386,65299v,-952,,-1905,,-1905c40386,63394,40386,61489,40386,61489v,,-952,-1905,-952,-952c39434,61489,39434,63394,39434,65299xm42291,271039v,-952,,-952,-953,-952c40386,270087,40386,270087,40386,271039v,953,,1905,952,1905c42291,271992,42291,271992,42291,271039xm43244,104352v3809,952,5715,-1905,9525,-1905c53721,102447,54674,101494,54674,100542v-1905,952,-953,-3810,-2858,-1905c49911,99589,47053,99589,44196,99589v-1905,,-2858,2858,-2858,3810c41338,104352,42291,104352,43244,104352xm41338,90064v,,,953,953,953c42291,91017,43244,91017,43244,90064v,-952,,-952,-953,-952c42291,89112,42291,90064,41338,90064xm76581,151977v1905,-1905,2857,-2858,3810,-4763c79438,146262,79438,145309,78486,144357v1905,-953,3810,-3810,3810,952c84201,143404,86106,142452,88963,143404v2858,953,5715,,6668,-2857c93726,140547,91821,140547,90869,140547v-953,,-1906,952,-2858,c88011,139594,88011,138642,88963,137689v953,-952,1906,-952,2858,-952c93726,137689,94678,138642,95631,140547r,l95631,140547v1905,,3810,-953,3810,-3810c99441,135784,98488,134832,97536,133879v-952,-952,-1905,,-3810,c91821,133879,90869,132927,89916,131974v-953,-1905,,-1905,1905,-2857c91821,130069,91821,131022,93726,130069v,,952,-952,,-1905c92774,127212,91821,128164,91821,129117v-952,-1905,-1905,-3810,-3810,-3810c88011,123402,88011,121497,90869,121497v952,,2857,,2857,-1905c93726,117687,93726,114829,92774,112924v-953,-1905,-2858,,-4763,l88011,112924v-1905,-952,-1905,-3810,-4762,-1905c80391,112924,80391,111019,79438,109114v1906,,1906,-1905,3811,-3810c83249,104352,84201,103399,83249,103399v-2858,,-4763,-2857,-7621,-1905l76581,98637v953,-1905,,-1905,-1905,-1905c72771,95779,73724,97684,73724,98637v-1905,1905,-2858,5715,-7621,3810c64199,101494,62294,103399,60388,102447v-952,,-1904,,-1904,952c59436,105304,58484,107209,57531,109114v,953,,1905,953,2858c59436,111972,61341,111972,61341,111019v-953,-3810,1905,-1905,3810,-2857c67056,107209,68009,109114,67056,110067v-2857,1905,-1905,5715,-3810,8572c61341,117687,59436,116734,57531,114829v,,-953,-952,-1905,c54674,114829,55626,115782,55626,116734v,1905,3810,1905,3810,4763l59436,121497v,,,,,c58484,121497,57531,122449,57531,123402v-1905,5715,-1905,5715,-6668,3810c48959,126259,47053,124354,44196,127212v,952,-1905,952,-952,1905c43244,130069,45149,130069,45149,129117v1904,-953,3810,-1905,4762,c51816,131022,49911,132927,48959,134832v-953,952,-1906,1905,-953,2857c48959,139594,49911,140547,51816,141499v953,953,953,-952,953,-952c52769,139594,51816,138642,52769,137689v952,-952,1905,,1905,c58484,140547,62294,142452,67056,140547v953,,1905,,1905,1905c68961,144357,68961,146262,68009,147214v1904,-952,3810,,3810,-2857c71819,142452,72771,138642,70866,138642v-6667,-1905,-1905,-2858,,-3810c70866,133879,72771,132927,72771,132927v-1905,-953,-3810,-1905,-5715,-2858c67056,130069,67056,131022,67056,131022v953,2857,-953,2857,-2857,2857c62294,134832,61341,133879,60388,133879v-1904,-952,-1904,,-952,1905c59436,136737,61341,137689,59436,137689v-1905,,-1905,-1905,-2858,-3810c55626,132927,56578,131974,57531,131022v1905,,1905,-1905,3810,-1905l61341,129117v953,-1905,1905,-2858,2858,-3810c62294,124354,61341,123402,62294,121497r952,l63246,121497v953,,1905,-953,2857,-1905l68009,121497r,c66103,122449,65151,123402,64199,125307v1904,-953,3810,-1905,3810,-3810l69913,121497v1906,-1905,2858,-2858,3811,-4763c72771,117687,71819,118639,69913,117687v-952,,-952,-953,-952,-1905c69913,113877,70866,112924,72771,113877v,-3810,-952,-7620,4763,-9525c77534,106257,76581,108162,77534,109114v1904,1905,952,3810,,5715c75628,116734,74676,118639,77534,120544v952,953,1904,953,952,1905c74676,126259,79438,127212,80391,129117v953,952,3810,,3810,1905c84201,132927,81344,131974,79438,132927v,,-952,,-1904,c75628,133879,73724,136737,75628,137689v1906,1905,1906,-952,3810,-952c81344,136737,81344,134832,82296,136737v953,952,953,1905,,2857c81344,141499,81344,143404,81344,145309v-4763,,-6668,1905,-5716,7620c75628,154834,75628,156739,76581,156739v,-1905,-953,-3810,,-4762xm52769,259609r-953,-2857c47053,256752,47053,256752,45149,251989v,-952,,-1905,-1905,-952c43244,251037,42291,251989,43244,251989v,1905,952,3810,1905,4763c47053,258657,47053,260562,48006,262467v1905,-1905,2857,-2858,4763,-2858xm45149,113877v-953,,-1905,952,-1905,2857c43244,117687,44196,118639,45149,118639v952,,2857,,2857,-1905c47053,114829,46101,113877,45149,113877xm43244,46249v,953,952,953,1905,1905c45149,48154,46101,48154,46101,47202r-2857,-953c44196,45297,43244,45297,43244,46249xm44196,208174v,,953,,953,c45149,208174,46101,208174,45149,208174r-953,c44196,207222,44196,208174,44196,208174xm46101,62442v,-953,,-1905,,-1905c46101,60537,46101,59584,45149,59584v-953,,-953,953,-953,1905c44196,61489,45149,61489,46101,62442v952,1905,2858,2857,3810,1905c51816,64347,49911,62442,49911,60537r,-2858l50863,56727v,-953,1906,-953,953,-1905c51816,54822,50863,54822,49911,55774v,,,953,,953c48959,59584,49911,63394,46101,62442xm47053,228177r,952l46101,229129r,-952c46101,228177,46101,226272,46101,226272v952,952,,1905,952,1905xm48959,107209v-953,,-1906,,-1906,c47053,107209,47053,107209,47053,108162v,,953,,1906,952c48959,109114,48959,108162,48959,107209xm48006,80539v953,,953,,1905,c49911,79587,48959,78634,48006,78634v,,-953,,-1905,953c47053,79587,48006,80539,48006,80539xm48006,87207v-953,,-953,952,-953,952c47053,88159,47053,89112,48006,89112v953,,,,,-1905c48006,88159,48006,88159,48006,87207xm48006,212937v1905,952,1905,,3810,-953c51816,211984,51816,211984,52769,211984v,1905,-953,2858,-1906,3810c49911,215794,49911,216747,50863,217699v953,953,1906,,1906,-952c54674,214842,54674,213889,52769,211984v-953,-952,-2858,-1905,-3810,c48006,212937,48006,212937,48006,212937xm50863,70062v,-953,,-953,-952,-953c49911,69109,48959,70062,48006,71014v,,,953,953,953c49911,71967,49911,71014,50863,70062xm52769,253894v-953,,-1906,-952,-1906,c50863,254847,51816,254847,51816,255799r953,-1905xm49911,89112v,,,1905,952,952c51816,89112,52769,88159,52769,86254v,-952,,-1905,-953,-1905c49911,86254,49911,88159,49911,89112xm52769,112924v-1906,,-1906,1905,-1906,2858c50863,116734,50863,118639,51816,117687v1905,,1905,-1905,1905,-2858c53721,113877,53721,112924,52769,112924xm55626,255799v,,952,-952,,-1905c55626,251989,53721,251037,51816,251037v-953,,,1905,,2857c53721,254847,54674,255799,55626,255799xm54674,237702v-953,,-1905,,-1905,952c52769,240559,53721,239607,54674,239607v952,,1904,,1904,-953c56578,238654,55626,238654,54674,237702xm55626,260562v-952,,-1905,,-2857,-953c52769,260562,52769,261514,52769,263419v952,953,1905,953,1905,953c54674,264372,55626,263419,56578,263419v953,-1905,,-2857,-952,-2857xm54674,72919v,,,,,c55626,72919,56578,72919,56578,72919v-952,-952,-952,-952,-1904,c54674,71967,54674,71967,54674,72919xm55626,79587v,1905,952,1905,1905,1905c58484,81492,58484,81492,58484,80539v,-952,-953,-1905,-1906,-1905c55626,78634,55626,78634,55626,79587xm55626,217699v,,952,,,c56578,217699,56578,217699,56578,217699v,,,-952,-952,c56578,216747,55626,216747,55626,217699xm58484,84349v,,-953,,-953,953c57531,86254,58484,86254,58484,87207v,,952,,952,-953c59436,84349,59436,84349,58484,84349xm59436,126259r-1905,c57531,126259,57531,127212,57531,128164v,,953,953,1905,953c59436,129117,59436,129117,59436,128164v1905,-952,952,-1905,,-1905xm66103,149119v,-952,,-2857,,-3810l66103,145309v-5715,-2857,-5715,-2857,-6667,2858c59436,149119,59436,150072,59436,150072v1905,,952,-953,1905,-1905c63246,146262,63246,146262,64199,149119v,,,953,952,953c65151,150072,66103,150072,66103,149119xm60388,225319r,c61341,226272,62294,228177,63246,226272v,-953,953,-1905,953,-1905c61341,222462,61341,225319,60388,225319xm64199,231034v-953,1905,-3811,2858,-1905,5715c62294,236749,62294,236749,63246,236749v953,-1905,3810,-1905,2857,-3810c65151,231987,64199,231034,64199,231034xm64199,92922v,1905,,3810,1904,4762c67056,97684,68009,95779,68009,93874v,-1905,-1906,-3810,-3810,-3810c64199,90064,64199,91969,64199,92922xm67056,241512v2857,,1905,-3810,2857,-4763c69913,235797,69913,234844,68961,234844v-2858,,-2858,1905,-3810,3810c65151,240559,66103,241512,67056,241512xm67056,253894v,-952,,-952,,c66103,253894,66103,253894,66103,253894v,,,953,,953c67056,254847,67056,254847,67056,253894xm69913,159597v-952,-1905,-1904,-1905,-3810,-3810c66103,154834,66103,155787,66103,156739v953,1905,1906,2858,3810,3810c69913,160549,69913,160549,69913,159597xm67056,125307v,952,,1905,1905,1905c70866,127212,70866,126259,70866,125307v1905,-1905,,-3810,,-5715c70866,117687,68961,117687,67056,117687v,2857,953,4762,,7620xm67056,82444v,953,953,953,,c68961,82444,68961,82444,68961,81492v,-953,,-953,-952,c68009,81492,67056,82444,67056,82444xm75628,129117v,952,953,,,c76581,128164,75628,128164,75628,128164v,,-952,,,953c74676,129117,75628,129117,75628,129117xm84201,161502r-952,-953c81344,160549,79438,159597,77534,158644v-953,,-953,,-953,1905c76581,162454,80391,164359,82296,163407r1905,-1905xm79438,106257v,952,,952,,1905l77534,107209v-953,,-1906,-1905,-953,-1905c78486,103399,79438,105304,79438,106257xm120396,171979v-1905,-952,-2858,-952,-4762,c113728,172932,111824,172932,113728,176742v1906,2857,3810,3810,6668,6667c121349,184362,122301,185314,124206,184362v1905,-1905,,-1905,,-3810c122301,176742,122301,176742,127063,175789v953,1905,1906,1905,3811,953c131826,176742,131826,175789,131826,175789v-952,,-1905,,-3810,l127063,175789r-952,-3810l126111,171979r,c126111,168169,125159,167217,120396,169122v-1905,-953,-3810,-4763,-5715,-953c114681,168169,113728,168169,113728,168169v-952,-952,,-952,,-1905c115634,164359,116586,161502,111824,161502v1904,-1905,2857,-2858,4762,-1905c119444,160549,121349,159597,123253,157692v953,-953,1906,-953,2858,-1905c128016,153882,128969,154834,128969,157692v,2857,,4762,2857,6667c131826,165312,130874,166264,129921,166264v-3810,3810,-2858,6668,2857,7620c133731,173884,134684,175789,135636,173884v,-952,,-2857,-952,-2857c130874,170074,132778,170074,134684,169122v1904,-953,2857,-1905,4762,-1905c137541,165312,136588,163407,133731,163407v,-1905,3810,-3810,-953,-3810c131826,156739,128969,153882,128969,151977v,-3810,-953,-1905,-1906,-1905c125159,150072,124206,151024,124206,153882v,,-953,952,-953,952c122301,154834,122301,153882,122301,153882v-952,-2858,-952,-5715,-3810,-7620c120396,145309,120396,143404,118491,142452v-953,-953,-1905,-953,-2857,l115634,142452v-3810,-953,-5715,,-6668,3810c108966,150072,108013,151024,104203,148167v-952,,-952,-1905,-1904,-953c100394,149119,100394,151024,101346,152929v953,1905,1905,953,2857,953c106109,154834,108966,149119,109919,154834v,953,952,,1905,c112776,154834,113728,154834,113728,154834v,953,,1905,-952,1905c109919,154834,108966,160549,105156,158644v-953,-952,-953,,-953,953c104203,160549,104203,161502,104203,163407v-1904,,-3809,-1905,-5715,-1905c100394,157692,96584,153882,98488,150072v,-953,-952,-953,-1904,c94678,151977,91821,152929,89916,153882r,-1905c89916,151024,93726,151977,91821,149119v-952,-952,-1905,-2857,-3810,c87059,150072,86106,150072,85153,150072v,-953,,-1905,-952,-1905c82296,148167,79438,151024,80391,152929v,1905,2858,1905,3810,2858c86106,155787,85153,154834,85153,153882v1906,,2858,,4763,c90869,154834,92774,154834,93726,154834v1905,,1905,953,952,1905c93726,157692,92774,159597,90869,159597v-1906,,-3810,-953,-4763,c85153,161502,88011,162454,88011,165312r,c86106,165312,84201,166264,85153,168169v,1905,1906,,3810,l88963,168169r-952,1905c88011,171027,86106,171979,87059,171979v,,1904,,1904,-952c89916,170074,89916,169122,88011,168169r-952,-1905c89916,164359,92774,162454,96584,162454v-1906,953,1904,4763,-1906,4763c92774,167217,92774,167217,92774,169122v,952,-953,2857,952,3810c94678,172932,95631,172932,96584,171979v2857,-2857,5715,-3810,9525,-3810c106109,171027,106109,171979,102299,171027v-953,,-1905,,-1905,952c99441,173884,100394,173884,101346,173884v2857,1905,2857,3810,953,5715c100394,181504,101346,181504,102299,182457v1904,952,2857,1905,4762,c108966,181504,105156,180552,106109,179599v,-952,,-952,,-1905c104203,174837,106109,173884,108966,173884v2858,,4762,,7620,-952l120396,171979xm89916,125307v,1905,,3810,-1905,4762c87059,131022,86106,131974,87059,132927v,952,1904,1905,,2857c86106,135784,85153,135784,84201,134832v-952,-953,-952,-1905,,-2858c85153,129117,88011,128164,89916,125307xm83249,122449v,-952,952,-952,1904,c86106,123402,87059,123402,87059,125307v-953,,-953,,-1906,c84201,124354,82296,124354,83249,122449xm87059,151977v-953,,-2858,-953,-1906,-2858c85153,148167,87059,148167,87059,148167v,952,,2857,,3810xm86106,119592v,,-953,-953,-953,-953c85153,118639,85153,117687,86106,117687v,,953,,953,952c87059,119592,86106,119592,86106,119592xm88011,107209v,953,952,953,1905,953c89916,110067,88963,111019,89916,112924v953,-1905,3810,-2857,,-4762c88963,107209,88963,106257,88011,107209r,xm95631,124354v,953,,1905,,1905c96584,127212,96584,126259,97536,126259v,1905,952,2858,1905,3810c99441,130069,100394,131022,101346,131022v,,,-953,-952,-1905c100394,128164,99441,127212,98488,127212v1906,,3811,-953,3811,-2858c102299,124354,102299,123402,102299,123402v-1905,,-1905,1905,-3811,1905c97536,122449,96584,122449,95631,124354xm98488,116734r,c99441,116734,99441,116734,100394,116734v-953,,-953,,-1906,c98488,116734,98488,116734,98488,116734xm99441,142452v,952,,952,,c101346,142452,101346,142452,101346,141499v-952,,-1905,,-1905,953xm101346,174837v-952,,-952,,,c100394,174837,99441,174837,99441,174837v,,,952,953,952c101346,175789,101346,175789,101346,174837xm101346,141499v,,953,953,1905,953c104203,142452,105156,144357,105156,142452v,-953,-953,-1905,-1905,-1905c103251,140547,102299,140547,101346,141499xm107061,136737v1905,,2858,,4763,-953l111824,134832v,-1905,952,-2858,-953,-3810l110871,131022v-952,1905,1905,1905,953,3810l111824,136737v-1905,-953,-2858,-1905,-3811,-1905c106109,134832,105156,135784,105156,136737v,952,953,,1905,xm108966,164359v-953,-952,-1905,-1905,-2857,-2857c108013,161502,109919,161502,111824,160549v-953,1905,-953,3810,-2858,3810xm109919,186267v,,-953,,,c108966,187219,108966,187219,109919,188172v,,952,,952,c111824,186267,110871,186267,109919,186267xm114681,143404v1905,953,-953,4763,3810,4763c120396,148167,120396,151977,120396,154834v,953,-952,1905,-1905,1905c118491,156739,116586,155787,116586,155787v952,-4763,-2858,-5715,-4762,-9525c110871,143404,112776,143404,114681,143404xm114681,193887r,c113728,193887,113728,193887,114681,193887v-953,952,,952,,952c114681,194839,114681,193887,114681,193887xm115634,182457v,,,,,c113728,181504,113728,182457,113728,182457r953,952c115634,184362,116586,183409,115634,182457xm114681,143404r1905,-2857l116586,140547v,,,,,c117538,141499,118491,142452,118491,144357v-953,-953,-1905,,-3810,-953xm114681,131022v,,953,952,953,952c116586,131974,116586,131022,116586,131022v,,-952,,-1905,c114681,130069,114681,131022,114681,131022xm118491,190077v,952,953,1905,1905,2857c120396,192934,121349,192934,122301,191982v-952,-953,-1905,-1905,-2857,-2858c118491,189124,117538,190077,118491,190077xm120396,198649v,,953,-952,953,-952l119444,197697v-953,,-1906,,-1906,1905c117538,199602,117538,199602,117538,199602v1906,952,2858,,2858,-953xm118491,175789v,-952,,-952,,c118491,174837,119444,174837,119444,175789v,,,,-953,c118491,175789,118491,175789,118491,175789xm120396,171979v1905,,2857,-1905,4763,l125159,171979v-1906,953,-2858,2858,-4763,xm123253,161502v-952,,-1904,,-1904,952c121349,165312,124206,164359,125159,164359v,,1904,,952,c126111,162454,124206,161502,123253,161502xm130874,203412v952,1905,2857,1905,3810,952c136588,202459,134684,202459,133731,201507v-953,-953,,-1905,953,-1905c136588,199602,138494,200554,139446,199602v953,,1905,-1905,953,-1905c140399,196744,140399,195792,139446,195792v-3810,1905,-5715,-2858,-9525,-1905c127063,194839,128016,192934,128969,191029v1905,-1905,4762,-3810,3809,-7620c132778,181504,132778,178647,130874,178647v-1905,,-953,1905,-1905,3810c128016,184362,128016,188172,123253,186267v-952,,-952,,-1904,c120396,186267,121349,187219,121349,188172v2857,3810,2857,3810,-953,6667c119444,194839,119444,195792,119444,196744v6667,953,9525,2858,11430,6668xm128969,205317v,-953,-953,-1905,-1906,-1905c125159,203412,124206,205317,123253,206269v,953,,1905,,1905l124206,208174v,953,4763,-2857,4763,-2857xm123253,139594v,953,,953,953,953c125159,140547,125159,139594,125159,138642v,,-953,-953,-953,-953c124206,138642,123253,139594,123253,139594xm126111,159597v,,,,,c127063,157692,126111,157692,126111,157692v-952,,-952,,-952,952c124206,159597,125159,159597,126111,159597xm134684,207222v-1906,,-3810,,-3810,952c129921,210079,132778,208174,132778,210079r,c133731,211032,131826,212937,133731,212937r953,-2858c135636,209127,135636,208174,134684,207222xm141351,181504v,1905,-952,3810,-1905,4763c138494,187219,137541,188172,136588,189124v-952,,-1904,,-1904,953l134684,191029v952,,1904,-952,1904,-1905l140399,190077v952,,1904,,1904,-953c140399,184362,144209,187219,146113,186267v,,953,,953,c147066,185314,147066,185314,146113,185314v-2857,-952,-2857,-2857,-4762,-3810xm135636,180552v952,,952,-953,952,-1905c136588,178647,135636,177694,135636,178647v,,-952,952,-952,952c134684,179599,135636,180552,135636,180552xm151828,213889v-952,,-952,,-1904,c148019,211984,147066,211984,145161,212937v-952,,,1905,,1905c143256,215794,141351,217699,139446,218652r,-3810c139446,213889,142303,213889,140399,212937v-953,,-1905,952,-2858,1905c136588,216747,135636,217699,136588,219604v,1905,1906,,2858,c139446,220557,137541,222462,140399,222462v1904,,3810,,3810,-1905c145161,219604,145161,217699,145161,216747v1905,,2858,,4763,-953c149924,215794,149924,216747,149924,217699v,953,,1905,1904,1905c151828,219604,152781,219604,152781,218652v953,-3810,,-3810,-953,-4763xm137541,153882v,,,952,,c138494,153882,139446,153882,139446,153882v,-953,-952,-953,-952,-953c137541,152929,137541,152929,137541,153882xm139446,174837r,c139446,173884,139446,173884,139446,172932r-952,c138494,173884,138494,174837,139446,174837xm140399,203412v-953,,-953,,-953,952c139446,206269,139446,208174,141351,208174v952,,1905,,1905,-1905c143256,205317,141351,205317,140399,203412xm141351,162454v,1905,1905,1905,2858,2858c145161,165312,146113,166264,147066,165312v953,-953,3810,,3810,-1905c150876,161502,150876,157692,147066,160549v-953,953,-1905,,-2857,c143256,161502,141351,161502,141351,162454xm141351,157692v,952,,952,,c142303,158644,143256,157692,143256,157692v,,,,-1905,c142303,157692,141351,157692,141351,157692xm149924,198649v,-2857,-2858,-2857,-4763,-3810c144209,194839,143256,194839,143256,195792v,1905,1905,3810,3810,4762c148971,201507,149924,199602,149924,198649xm152781,80539v,-1905,,-3810,-1905,-3810c150876,76729,149924,76729,149924,76729v-953,1905,952,2858,2857,3810c152781,80539,152781,80539,152781,80539v1905,6668,953,7620,-4762,6668l147066,86254v-953,-952,-953,-2857,-2857,-2857c144209,83397,143256,83397,143256,83397v953,1905,1905,2857,3810,3810c147066,87207,148019,87207,148019,87207v1905,1905,5715,1905,7619,c156591,86254,154686,82444,152781,80539xm148019,205317v-1906,,-953,952,-953,1905c147066,208174,147066,209127,148019,208174v952,,952,-952,952,-1905c148019,206269,148019,205317,148019,205317xm148019,176742v,,952,,,c148971,176742,148971,176742,149924,176742v-953,,-953,-953,-1905,c148971,175789,148019,175789,148019,176742xm149924,191982v1904,,1904,-953,1904,-1905c151828,189124,151828,188172,149924,188172v-953,,-1905,952,-1905,1905c148971,191982,148971,191982,149924,191982xm150876,225319v,-952,,-952,-952,-952c149924,224367,149924,224367,148971,225319v,,,,1905,c149924,226272,150876,225319,150876,225319xm152781,167217v-953,952,-3810,,-3810,2857c148971,171027,149924,171979,150876,171979v952,,3810,-2857,3810,-3810c154686,167217,153734,167217,152781,167217xm151828,211032v,,,,,c152781,211984,152781,211032,152781,211032r-953,c151828,210079,151828,211032,151828,211032xm156591,205317r2858,-953l159449,204364r-1905,-1905c155638,202459,154686,203412,153734,204364v,,,953,,953c153734,207222,154686,205317,156591,205317xm157544,224367v,-953,,-953,-953,-1905c156591,222462,155638,222462,155638,223414v,,953,953,953,953c156591,224367,156591,224367,157544,224367xm164211,79587v,-2858,-1905,-3810,-3810,-3810l160401,75777v-952,-953,-2857,-1905,,-3810c160401,71967,162306,71967,161353,70062v,-953,-952,-953,-1904,c156591,71014,155638,74824,157544,79587v952,1905,1905,2857,3809,c161353,79587,162306,80539,163259,80539v952,953,,2858,952,2858c164211,82444,164211,80539,164211,79587xm158496,191982v953,952,1905,952,2857,952c161353,192934,162306,192934,162306,191982v,-1905,-1905,-1905,-3810,-1905c157544,190077,156591,187219,155638,189124v-952,953,953,1905,2858,2858xm160401,196744v,-1905,-1905,-1905,-3810,-3810c155638,192934,154686,192934,155638,193887v953,952,,3810,2858,3810c158496,197697,160401,196744,160401,196744xm161353,209127v1906,-3810,,-4763,-1904,-4763c159449,206269,161353,209127,158496,208174v-2858,-952,-1905,,-1905,1905c158496,211984,156591,213889,157544,215794v-953,,-1906,953,-1906,1905c155638,217699,156591,217699,156591,217699v953,,953,-952,1905,-1905c159449,215794,160401,215794,160401,213889v-952,-1905,,-2857,952,-4762xm159449,75777r,3810l155638,79587v953,-2858,1906,-2858,3811,-3810l159449,75777xm156591,175789v,953,,953,,c158496,177694,159449,174837,160401,174837r952,c162306,174837,163259,174837,162306,173884v,-952,-953,-952,-953,-952c160401,172932,156591,174837,156591,175789xm159449,233892v952,,1904,,1904,-1905c161353,231034,160401,230082,159449,230082v-1905,,-1905,1905,-1905,1905c157544,233892,158496,233892,159449,233892xm162306,183409v,-952,-953,-952,-1905,-952c159449,182457,158496,183409,158496,184362v,952,953,952,953,c161353,184362,162306,184362,162306,183409xm160401,241512v,,,-953,,-953c160401,240559,160401,240559,159449,240559r-953,953c160401,241512,160401,241512,160401,241512xm163259,249132v952,,952,-953,952,-1905c164211,246274,164211,245322,163259,245322v-953,,-1906,,-1906,952c161353,247227,162306,248179,163259,249132xm162306,219604v953,,1905,,1905,-952l164211,215794v-1905,,-1905,953,-1905,1905c161353,218652,161353,218652,162306,219604xm164211,203412v1905,952,2858,952,3810,-953c168974,201507,168021,200554,168021,198649v,-952,,-1905,-952,-2857c165163,195792,165163,196744,165163,197697v,952,-952,1905,-1904,1905c162306,201507,162306,202459,164211,203412xm165163,226272v1906,,3811,,3811,-1905c168974,223414,168021,222462,167069,222462v-1906,,-2858,952,-3810,2857c162306,227224,164211,226272,165163,226272xm164211,254847v952,,952,,1905,c166116,253894,166116,252942,165163,252942v,,-952,,-952,952c164211,254847,163259,253894,164211,254847xm165163,92922v-952,-953,-952,-953,,l163259,91969v,953,,953,1904,953c164211,92922,164211,92922,165163,92922xm168021,89112v953,,,-1905,,-2858c168021,85302,168021,84349,166116,84349v-953,953,-1905,1905,-1905,2858c164211,90064,166116,89112,168021,89112xm164211,57679r,c164211,59584,166116,59584,167069,60537v1905,952,2857,952,4762,c171831,60537,171831,59584,171831,59584v,-952,-953,-1905,-953,-1905c168021,59584,166116,56727,164211,57679xm168021,67204v,-952,,-1905,-952,-952c166116,66252,165163,66252,164211,68157v,952,952,952,1905,952c167069,69109,168021,68157,168021,67204xm166116,262467v953,,1905,-953,1905,-1905c168021,260562,167069,259609,166116,259609v-953,,-1905,953,-1905,1905c164211,262467,165163,262467,166116,262467xm168021,228177v-952,,-1905,,-1905,952c166116,230082,167069,230082,168021,231034v2857,1905,3810,-1905,6667,-952c175641,231987,174688,233892,173736,235797v-952,,-1905,,-3810,952c169926,234844,168021,234844,166116,234844v-1905,953,-1905,1905,-1905,3810c164211,239607,164211,240559,166116,241512v1905,,2858,-953,2858,-2858c168974,238654,168974,237702,168974,236749v,,1904,1905,1904,1905c169926,242464,173736,244369,175641,246274v1905,1905,5715,1905,7620,-952c184213,243417,183261,241512,181356,240559v-953,-952,-953,-1905,-1905,-2857c178499,236749,177546,235797,176594,236749v-953,953,-953,1905,,2858l178499,240559v952,,1904,953,952,1905c179451,243417,177546,244369,176594,243417v-2858,-1905,-3810,-3810,-3810,-7620c174688,235797,176594,235797,176594,233892v,-1905,-1906,-1905,-2858,-3810c172784,225319,172784,225319,168021,228177xm168021,271039v,,-952,,-1905,c165163,271039,165163,271039,165163,271992v,,953,952,1906,952c168021,271992,168021,271992,168021,271039xm177546,269134v-1905,-1905,-2858,-3810,-2858,-6667c174688,260562,173736,258657,172784,257704v,-1905,,-3810,952,-5715c173736,251037,174688,250084,173736,250084v-1905,-952,-1905,953,-1905,1905c170878,253894,167069,253894,168021,256752v953,1905,3810,,5715,952c171831,264372,173736,268182,177546,271039v953,,953,953,1905,c177546,270087,177546,269134,177546,269134xm170878,93874v,,,-952,,-952c170878,92922,167069,94827,167069,95779v,,,,952,c168974,94827,170878,95779,170878,93874xm167069,208174v952,,952,,952,-952c168021,207222,168021,206269,168021,206269v-952,,-952,,-952,1905l167069,208174xm168021,74824v,,953,953,1905,c171831,74824,170878,72919,170878,71967v-1904,952,-3809,952,-2857,2857xm171831,216747v-1905,,-2857,952,-2857,2857c168974,220557,168974,221509,169926,221509v1905,,2858,-1905,2858,-2857c171831,216747,171831,216747,171831,216747xm169926,244369v-952,,-952,,,l169926,246274v,,,-952,,-1905c169926,245322,169926,244369,169926,244369xm168974,191029v,,952,953,,c169926,191982,170878,191029,170878,191029r,-952c169926,190077,168974,190077,168974,191029xm171831,71014v,,,,,c169926,71014,169926,71014,169926,71967v952,,1905,,1905,-953xm170878,80539v,,-952,953,-952,1905c169926,83397,170878,83397,171831,83397v953,,953,-953,953,-1905c172784,80539,171831,80539,170878,80539xm172784,100542v,-953,,-1905,-953,-1905c170878,98637,170878,98637,170878,99589v,953,,1905,953,1905c171831,101494,172784,100542,172784,100542xm173736,192934v,953,,1905,1905,1905c176594,194839,176594,193887,176594,192934v,-952,,-1905,-1906,-1905c173736,191982,172784,191982,173736,192934xm174688,207222v,,953,,,c175641,206269,175641,205317,174688,205317v-952,,-952,,-952,952c173736,207222,173736,207222,174688,207222xm175641,275802v,-953,,-1905,-953,-1905c173736,273897,173736,273897,173736,274849v,953,,1905,952,1905c175641,276754,175641,276754,175641,275802xm174688,212937v953,,1906,,1906,-953c176594,211032,176594,211032,175641,211032v,,-953,,-1905,952c173736,211984,174688,211984,174688,212937xm173736,219604v,1905,952,1905,1905,1905c175641,221509,176594,221509,176594,221509v,-952,-953,-952,-1906,-1905l173736,219604xm175641,59584v1905,953,3810,953,5715,1905c182309,61489,183261,61489,183261,60537v,-1905,-952,-953,-1905,-1905c179451,58632,177546,57679,175641,56727v,,-953,,-1905,952c172784,58632,174688,58632,175641,59584xm175641,177694v,,,953,953,953l177546,177694v,,,,,-952c175641,177694,175641,177694,175641,177694xm187071,252942v,-3810,,-3810,-3810,-1905c181356,251989,181356,251989,179451,251037v-952,-953,-3810,,-3810,952c174688,253894,176594,253894,177546,254847v953,952,2857,,1905,2857c179451,258657,179451,259609,181356,259609v4763,-952,5715,-1905,5715,-6667xm183261,64347v-952,,-2858,1905,-3810,c177546,63394,177546,64347,176594,65299v-953,1905,,2858,1905,3810c179451,69109,180403,69109,182309,70062v1904,952,2857,,2857,1905c185166,72919,183261,73872,182309,73872v-1906,,-3810,952,,1905c184213,76729,184213,77682,182309,77682v-1906,952,-1906,1905,,1905c183261,80539,184213,80539,185166,80539v1905,,3810,1905,3810,953c189928,79587,187071,80539,186119,79587v-953,-953,-953,-1905,-953,-2858c185166,75777,186119,75777,187071,75777v3810,1905,2857,1905,1905,-1905c188024,71967,188976,70062,186119,69109v-2858,,-2858,-2857,-2858,-4762c185166,64347,186119,66252,187071,67204v,953,953,953,1905,953c189928,67204,190881,65299,190881,64347v,,,-953,-953,-953c188024,63394,185166,61489,183261,64347xm176594,198649v,953,,1905,952,2858c179451,203412,181356,205317,180403,208174v,953,953,1905,1906,1905c184213,210079,184213,208174,185166,206269v-5715,,-2857,-5715,-5715,-8572c178499,196744,178499,195792,177546,196744v-952,,-952,953,-952,1905xm177546,215794v,,,-952,,c176594,214842,176594,214842,176594,215794v,,,,952,c177546,215794,177546,215794,177546,215794xm183261,84349v,-1905,-1905,-1905,-3810,-1905c177546,82444,176594,82444,176594,84349v,1905,1905,1905,3809,1905c181356,85302,183261,87207,183261,84349xm182309,268182v,-953,-953,-953,-953,-953c181356,267229,180403,267229,179451,267229v,953,,1905,952,1905l182309,268182xm179451,188172v,,,952,,c180403,188172,180403,188172,179451,188172v952,,,,,c179451,188172,179451,188172,179451,188172xm181356,278659v,-952,-953,-952,-953,-1905c180403,276754,179451,276754,179451,276754r1905,1905c181356,279612,182309,279612,181356,278659xm183261,223414v,-952,-952,-1905,-1905,-1905c180403,222462,180403,223414,180403,224367v,952,,1905,1906,1905c183261,225319,183261,224367,183261,223414xm182309,262467v,-953,,-1905,-953,-953c181356,261514,180403,261514,180403,262467v,952,953,952,1906,952c183261,263419,182309,263419,182309,262467xm181356,51964v,953,,953,,l182309,51964v,,-953,,-953,c181356,51964,181356,51964,181356,51964xm186119,212937v-953,1905,-1906,2857,-953,4762c185166,218652,187071,218652,187071,217699v953,-3810,2857,-3810,5715,-2857c192786,214842,193738,214842,193738,213889r,c192786,211984,190881,211984,189928,211032v-952,,-2857,,-3809,1905xm187071,273897v,-953,-952,-953,-952,-1905c185166,271992,184213,271992,184213,272944v953,953,1906,953,2858,953c187071,274849,188024,274849,187071,273897xm187071,52917v1905,1905,2857,952,4763,c192786,52917,193738,51964,193738,51012v,,,-953,-952,c189928,51964,189928,50059,190881,48154v,-952,-953,-1905,-953,-952c188976,48154,187071,49107,186119,50059v-953,953,,1905,952,2858xm185166,199602v,952,,1905,953,952c188024,200554,187071,198649,188024,197697v,,,-953,-953,-953c185166,197697,185166,198649,185166,199602xm188024,224367v,,,,,c188024,223414,188024,222462,188024,222462v,,,,-953,c187071,224367,187071,224367,188024,224367xm189928,236749v,,,-952,-952,-952c188976,235797,188976,236749,188976,236749v,953,,953,952,953c189928,237702,189928,236749,189928,236749xm191834,57679v,,,-952,-953,-952c190881,56727,189928,56727,189928,57679v,953,,953,953,1905c191834,58632,191834,58632,191834,57679xm198501,245322v,-1905,-2857,952,-3810,-953l194691,244369v-1905,-1905,-2857,953,-3810,953c189928,245322,189928,245322,190881,246274v953,953,1905,,2857,953l194691,247227v953,-1905,3810,-953,3810,-1905xm194691,254847v-953,-953,-1905,-1905,-3810,-1905c190881,252942,189928,253894,189928,253894v,1905,1906,1905,3810,1905c194691,256752,194691,256752,194691,254847xm191834,199602v952,,952,,,c192786,198649,192786,198649,191834,198649v-953,,,,,953c190881,199602,191834,199602,191834,199602xm194691,230082v,952,,1905,1905,1905c196596,231987,197549,231987,197549,231034v,-952,,-1905,-953,-1905c195644,229129,194691,229129,194691,230082xm199453,237702v,-953,-952,-953,-952,-953c198501,236749,198501,237702,198501,237702v,,,,952,c199453,237702,199453,237702,199453,237702xm204216,250084v,,,-952,,-952c204216,249132,203263,249132,203263,250084v,953,,953,,1905c203263,251037,204216,250084,204216,250084xe" stroked="f">
                <v:stroke joinstyle="miter"/>
                <v:path arrowok="t" o:connecttype="custom" o:connectlocs="192494,289605;141137,314328;131626,316230;129724,316230;108801,315280;104045,315280;81221,313378;65052,309574;54591,305770;50786,303869;21304,287703;2283,256323;5136,221139;41275,198317;68856,206876;78367,255372;62200,270586;59346,283899;90731,301967;112605,303869;136381,300065;154451,267734;149697,249666;128773,225894;123066,221139;82171,184054;37471,142214;12744,105128;9891,91815;9891,88963;17499,49025;43178,18596;81221,3381;121165,528;148745,3381;148745,3381;186787,23350;204858,69945;166816,111785;127822,86110;137332,52829;156354,47123;163962,41418;159207,27154;145891,18596;122116,11939;87878,16694;70759,30957;66954,50927;81221,81356;106899,107030;135430,133655;176326,169790;194396,187858;214368,234452;192494,289605;18450,243010;18450,243010;14647,244912;15597,246814;16549,250618;17499,250618;15597,246814;18450,243010;16549,233501;20353,234452;22254,235403;31765,242059;33668,249666;37471,250618;36521,248716;36521,244912;39374,245863;43178,243961;46982,241109;50786,243010;48885,246814;47933,248716;49835,248716;54591,247765;65052,248716;66954,247765;66003,245863;65052,239207;63150,238255;61248,243961;59346,245863;51737,238255;41275,235403;39374,233501;41275,231600;46982,230648;47933,234452;52689,235403;47933,230648;55542,231600;59346,234452;60296,228746;60296,226845;60296,226845;60296,226845;58395,223041;53640,224943;49835,223041;45081,219237;45081,221139;45081,225894;45081,225894;44129,221139;41275,225894;39374,229698;37471,226845;35570,223992;32716,225894;33668,229698;36521,233501;29864,229698;27010,227796;22254,231600;16549,233501;27961,248716;26059,245863;25108,243961;19402,240157;18450,242059;24157,245863;27961,248716;23206,263930;22254,262979;20353,263930;22254,263930;23206,263930;21304,248716;21304,248716;21304,247765;20353,248716;21304,248716;22254,268685;22254,268685;20353,268685;22254,268685;22254,268685;23206,230648;27010,227796;27010,229698;22254,235403;21304,235403;23206,230648;23206,65190;23206,65190;22254,65190;23206,65190;23206,65190;23206,222090;24157,223041;25108,222090;24157,221139;23206,222090;25108,254421;23206,252520;22254,253470;25108,254421;25108,254421;24157,259175;24157,259175;23206,259175;24157,259175;24157,259175;28912,256323;30814,255372;29864,253470;27961,254421;28912,256323;34618,90865;35570,89914;34618,88963;28912,88012;28912,89914;34618,90865;47933,262029;37471,260127;30814,259175;28912,261077;30814,261077;38423,263930;41275,265832;47933,262029;29864,213532;29864,214483;30814,213532;29864,213532;29864,213532;30814,67092;33668,70895;34618,69945;31765,66141;30814,67092;34618,231600;36521,233501;34618,239207;32716,235403;34618,231600;32716,82306;30814,83258;31765,84208;33668,83258;32716,82306;34618,99423;38423,97521;37471,97521;33668,99423;34618,99423;35570,266783;34618,266783;36521,270586;35570,266783;36521,273440;35570,270586;33668,272488;36521,273440;37471,107981;35570,105128;35570,107030;36521,109883;37471,107981;34618,60436;34618,60436;36521,60436;34618,60436;34618,60436;37471,276292;36521,274390;35570,276292;35570,278194;37471,276292;37471,72797;35570,74699;37471,75650;39374,73749;37471,72797;38423,82306;36521,84208;37471,85160;38423,82306;38423,82306;37471,253470;37471,253470;37471,253470;37471,253470;37471,253470;37471,112735;37471,112735;38423,112735;38423,112735;37471,112735;39374,126048;38423,125098;37471,126048;37471,127000;39374,126048;37471,238255;39374,236354;40325,237305;38423,239207;37471,238255;40325,118441;40325,118441;39374,118441;40325,118441;40325,118441;39374,65190;40325,65190;40325,65190;40325,63288;40325,61386;39374,60436;39374,65190;42227,270586;41275,269636;40325,270586;41275,272488;42227,270586;43178,104178;52689,102276;54591,100374;51737,98472;44129,99423;41275,103226;43178,104178;41275,89914;42227,90865;43178,89914;42227,88963;41275,89914;76465,151723;80269,146968;78367,144116;82171,145066;88828,143165;95486,140312;90731,140312;87878,140312;88828,137459;91682,136509;95486,140312;95486,140312;95486,140312;99290,136509;97388,133655;93584,133655;89780,131754;91682,128901;93584,129852;93584,127950;91682,128901;87878,125098;90731,121294;93584,119392;92633,112735;87878,112735;87878,112735;83123,110834;79318,108932;83123,105128;83123,103226;75513,101325;76465,98472;74563,96570;73612,98472;66003,102276;60296,102276;58395,103226;57444,108932;58395,111785;61248,110834;65052,107981;66954,109883;63150,118441;57444,114637;55542,114637;55542,116539;59346,121294;59346,121294;59346,121294;57444,123196;50786,127000;44129,127000;43178,128901;45081,128901;49835,128901;48885,134607;47933,137459;51737,141263;52689,140312;52689,137459;54591,137459;66954,140312;68856,142214;67906,146968;71710,144116;70759,138410;70759,134607;72661,132705;66954,129852;66954,130803;64102,133655;60296,133655;59346,135557;59346,137459;56492,133655;57444,130803;61248,128901;61248,128901;64102,125098;62200,121294;63150,121294;63150,121294;66003,119392;67906,121294;67906,121294;64102,125098;67906,121294;69807,121294;73612,116539;69807,117490;68856,115589;72661,113687;77416,104178;77416,108932;77416,114637;77416,120343;78367,122245;80269,128901;84073,130803;79318,132705;77416,132705;75513,137459;79318,136509;82171,136509;82171,139361;81221,145066;75513,152674;76465,156477;76465,151723;52689,259175;51737,256323;45081,251568;43178,250618;43178,251568;45081,256323;47933,262029;52689,259175;45081,113687;43178,116539;45081,118441;47933,116539;45081,113687;43178,46172;45081,48074;46031,47123;43178,46172;43178,46172;44129,207826;45081,207826;45081,207826;44129,207826;44129,207826;46031,62338;46031,60436;45081,59484;44129,61386;46031,62338;49835,64240;49835,60436;49835,57583;50786,56632;51737,54730;49835,55681;49835,56632;46031,62338;46982,227796;46982,228746;46031,228746;46031,227796;46031,225894;46982,227796;48885,107030;46982,107030;46982,107981;48885,108932;48885,107030;47933,80404;49835,80404;47933,78503;46031,79454;47933,80404;47933,87061;46982,88012;47933,88963;47933,87061;47933,87061;47933,212581;51737,211630;52689,211630;50786,215434;50786,217335;52689,216385;52689,211630;48885,211630;47933,212581;50786,69945;49835,68994;47933,70895;48885,71847;50786,69945;52689,253470;50786,253470;51737,255372;52689,253470;49835,88963;50786,89914;52689,86110;51737,84208;49835,88963;52689,112735;50786,115589;51737,117490;53640,114637;52689,112735;55542,255372;55542,253470;51737,250618;51737,253470;55542,255372;54591,237305;52689,238255;54591,239207;56492,238255;54591,237305;55542,260127;52689,259175;52689,262979;54591,263930;56492,262979;55542,260127;54591,72797;54591,72797;56492,72797;54591,72797;54591,72797;55542,79454;57444,81356;58395,80404;56492,78503;55542,79454;55542,217335;55542,217335;56492,217335;55542,217335;55542,217335;58395,84208;57444,85160;58395,87061;59346,86110;58395,84208;59346,126048;57444,126048;57444,127950;59346,128901;59346,127950;59346,126048;66003,148870;66003,145066;66003,145066;59346,147920;59346,149821;61248,147920;64102,148870;65052,149821;66003,148870;60296,224943;60296,224943;63150,225894;64102,223992;60296,224943;64102,230648;62200,236354;63150,236354;66003,232550;64102,230648;64102,92767;66003,97521;67906,93717;64102,89914;64102,92767;66954,241109;69807,236354;68856,234452;65052,238255;66954,241109;66954,253470;66954,253470;66003,253470;66003,254421;66954,253470;69807,159330;66003,155527;66003,156477;69807,160281;69807,159330;66954,125098;68856,127000;70759,125098;70759,119392;66954,117490;66954,125098;66954,82306;66954,82306;68856,81356;67906,81356;66954,82306;75513,128901;75513,128901;75513,127950;75513,128901;75513,128901;84073,161232;83123,160281;77416,158379;76465,160281;82171,163134;84073,161232;79318,106080;79318,107981;77416,107030;76465,105128;79318,106080;120213,171692;115459,171692;113556,176447;120213,183103;124018,184054;124018,180250;126870,175495;130676,176447;131626,175495;127822,175495;126870,175495;125920,171692;125920,171692;125920,171692;120213,168840;114507,167888;113556,167888;113556,165986;111654,161232;116409,159330;123066,157429;125920,155527;128773,157429;131626,164085;129724,165986;132577,173594;135430,173594;134480,170741;134480,168840;139235,166938;133528,163134;132577,159330;128773,151723;126870,149821;124018,153625;123066,154575;122116,153625;118311,146018;118311,142214;115459,142214;115459,142214;108801,146018;104045,147920;102144,146968;101192,152674;104045,153625;109752,154575;111654,154575;113556,154575;112605,156477;104997,158379;104045,159330;104045,163134;98339,161232;98339,149821;96438,149821;89780,153625;89780,151723;91682,148870;87878,148870;85024,149821;84073,147920;80269,152674;84073,155527;85024,153625;89780,153625;93584,154575;94534,156477;90731,159330;85975,159330;87878,165036;87878,165036;85024,167888;88828,167888;88828,167888;87878,169790;86927,171692;88828,170741;87878,167888;86927,165986;96438,162183;94534,166938;92633,168840;93584,172643;96438,171692;105948,167888;102144,170741;100242,171692;101192,173594;102144,179299;102144,182152;106899,182152;105948,179299;105948,177397;108801,173594;116409,172643;120213,171692;89780,125098;87878,129852;86927,132705;86927,135557;84073,134607;84073,131754;89780,125098;83123,122245;85024,122245;86927,125098;85024,125098;83123,122245;86927,151723;85024,148870;86927,147920;86927,151723;85975,119392;85024,118441;85975,117490;86927,118441;85975,119392;87878,107030;89780,107981;89780,112735;89780,107981;87878,107030;87878,107030;95486,124146;95486,126048;97388,126048;99290,129852;101192,130803;100242,128901;98339,127000;102144,124146;102144,123196;98339,125098;95486,124146;98339,116539;98339,116539;100242,116539;98339,116539;98339,116539;99290,142214;99290,142214;101192,141263;99290,142214;101192,174545;101192,174545;99290,174545;100242,175495;101192,174545;101192,141263;103094,142214;104997,142214;103094,140312;101192,141263;106899,136509;111654,135557;111654,134607;110703,130803;110703,130803;111654,134607;111654,136509;107849,134607;104997,136509;106899,136509;108801,164085;105948,161232;111654,160281;108801,164085;109752,185956;109752,185956;109752,187858;110703,187858;109752,185956;114507,143165;118311,147920;120213,154575;118311,156477;116409,155527;111654,146018;114507,143165;114507,193563;114507,193563;114507,193563;114507,194514;114507,193563;115459,182152;115459,182152;113556,182152;114507,183103;115459,182152;114507,143165;116409,140312;116409,140312;116409,140312;118311,144116;114507,143165;114507,130803;115459,131754;116409,130803;114507,130803;114507,130803;118311,189760;120213,192612;122116,191661;119263,188808;118311,189760;120213,198317;121165,197367;119263,197367;117360,199269;117360,199269;120213,198317;118311,175495;118311,175495;119263,175495;118311,175495;118311,175495;120213,171692;124969,171692;124969,171692;120213,171692;123066,161232;121165,162183;124969,164085;125920,164085;123066,161232;130676,203072;134480,204023;133528,201170;134480,199269;139235,199269;140186,197367;139235,195465;129724,193563;128773,190710;132577,183103;130676,178349;128773,182152;123066,185956;121165,185956;121165,187858;120213,194514;119263,196415;130676,203072;128773,204974;126870,203072;123066,205925;123066,207826;124018,207826;128773,204974;123066,139361;124018,140312;124969,138410;124018,137459;123066,139361;125920,159330;125920,159330;125920,157429;124969,158379;125920,159330;134480,206876;130676,207826;132577,209728;132577,209728;133528,212581;134480,209728;134480,206876;141137,181201;139235,185956;136381,188808;134480,189760;134480,190710;136381,188808;140186,189760;142087,188808;145891,185956;146843,185956;145891,185005;141137,181201;135430,180250;136381,178349;135430,178349;134480,179299;135430,180250;151598,213532;149697,213532;144941,212581;144941,214483;139235,218287;139235,214483;140186,212581;137332,214483;136381,219237;139235,219237;140186,222090;143990,220189;144941,216385;149697,215434;149697,217335;151598,219237;152549,218287;151598,213532;137332,153625;137332,153625;139235,153625;138284,152674;137332,153625;139235,174545;139235,174545;139235,172643;138284,172643;139235,174545;140186,203072;139235,204023;141137,207826;143039,205925;140186,203072;141137,162183;143990,165036;146843,165036;150647,163134;146843,160281;143990,160281;141137,162183;141137,157429;141137,157429;143039,157429;141137,157429;141137,157429;149697,198317;144941,194514;143039,195465;146843,200219;149697,198317;152549,80404;150647,76601;149697,76601;152549,80404;152549,80404;147795,87061;146843,86110;143990,83258;143039,83258;146843,87061;147795,87061;155402,87061;152549,80404;147795,204974;146843,206876;147795,207826;148745,205925;147795,204974;147795,176447;147795,176447;149697,176447;147795,176447;147795,176447;149697,191661;151598,189760;149697,187858;147795,189760;149697,191661;150647,224943;149697,223992;148745,224943;150647,224943;150647,224943;152549,166938;148745,169790;150647,171692;154451,167888;152549,166938;151598,210680;151598,210680;152549,210680;151598,210680;151598,210680;156354,204974;159207,204023;159207,204023;157305,202121;153501,204023;153501,204974;156354,204974;157305,223992;156354,222090;155402,223041;156354,223992;157305,223992;163962,79454;160158,75650;160158,75650;160158,71847;161108,69945;159207,69945;157305,79454;161108,79454;163011,80404;163962,83258;163962,79454;158256,191661;161108,192612;162060,191661;158256,189760;155402,188808;158256,191661;160158,196415;156354,192612;155402,193563;158256,197367;160158,196415;161108,208778;159207,204023;158256,207826;156354,209728;157305,215434;155402,217335;156354,217335;158256,215434;160158,213532;161108,208778;159207,75650;159207,79454;155402,79454;159207,75650;159207,75650;156354,175495;156354,175495;160158,174545;161108,174545;162060,173594;161108,172643;156354,175495;159207,233501;161108,231600;159207,229698;157305,231600;159207,233501;162060,183103;160158,182152;158256,184054;159207,184054;162060,183103;160158,241109;160158,240157;159207,240157;158256,241109;160158,241109;163011,248716;163962,246814;163011,244912;161108,245863;163011,248716;162060,219237;163962,218287;163962,215434;162060,217335;162060,219237;163962,203072;167766,202121;167766,198317;166816,195465;164913,197367;163011,199269;163962,203072;164913,225894;168718,223992;166816,222090;163011,224943;164913,225894;163962,254421;165864,254421;164913,252520;163962,253470;163962,254421;164913,92767;164913,92767;163011,91815;164913,92767;164913,92767;167766,88963;167766,86110;165864,84208;163962,87061;167766,88963;163962,57583;163962,57583;166816,60436;171570,60436;171570,59484;170619,57583;163962,57583;167766,67092;166816,66141;163962,68043;165864,68994;167766,67092;165864,262029;167766,260127;165864,259175;163962,261077;165864,262029;167766,227796;165864,228746;167766,230648;174423,229698;173473,235403;169668,236354;165864,234452;163962,238255;165864,241109;168718,238255;168718,236354;170619,238255;175375,245863;182983,244912;181081,240157;179179,237305;176326,236354;176326,239207;178228,240157;179179,242059;176326,243010;172522,235403;176326,233501;173473,229698;167766,227796;167766,270586;165864,270586;164913,271538;166816,272488;167766,270586;177277,268685;174423,262029;172522,257274;173473,251568;173473,249666;171570,251568;167766,256323;173473,257274;177277,270586;179179,270586;177277,268685;170619,93717;170619,92767;166816,95619;167766,95619;170619,93717;166816,207826;167766,206876;167766,205925;166816,207826;166816,207826;167766,74699;169668,74699;170619,71847;167766,74699;171570,216385;168718,219237;169668,221139;172522,218287;171570,216385;169668,243961;169668,243961;169668,245863;169668,243961;169668,243961;168718,190710;168718,190710;170619,190710;170619,189760;168718,190710;171570,70895;171570,70895;169668,71847;171570,70895;170619,80404;169668,82306;171570,83258;172522,81356;170619,80404;172522,100374;171570,98472;170619,99423;171570,101325;172522,100374;173473,192612;175375,194514;176326,192612;174423,190710;173473,192612;174423,206876;174423,206876;174423,204974;173473,205925;174423,206876;175375,275341;174423,273440;173473,274390;174423,276292;175375,275341;174423,212581;176326,211630;175375,210680;173473,211630;174423,212581;173473,219237;175375,221139;176326,221139;174423,219237;173473,219237;175375,59484;181081,61386;182983,60436;181081,58534;175375,56632;173473,57583;175375,59484;175375,177397;176326,178349;177277,177397;177277,176447;175375,177397;186787,252520;182983,250618;179179,250618;175375,251568;177277,254421;179179,257274;181081,259175;186787,252520;182983,64240;179179,64240;176326,65190;178228,68994;182033,69945;184885,71847;182033,73749;182033,75650;182033,77552;182033,79454;184885,80404;188689,81356;185837,79454;184885,76601;186787,75650;188689,73749;185837,68994;182983,64240;186787,67092;188689,68043;190592,64240;189640,63288;182983,64240;176326,198317;177277,201170;180129,207826;182033,209728;184885,205925;179179,197367;177277,196415;176326,198317;177277,215434;177277,215434;176326,215434;177277,215434;177277,215434;182983,84208;179179,82306;176326,84208;180129,86110;182983,84208;182033,267734;181081,266783;179179,266783;180129,268685;182033,267734;179179,187858;179179,187858;179179,187858;179179,187858;179179,187858;181081,278194;180129,276292;179179,276292;181081,278194;181081,278194;182983,223041;181081,221139;180129,223992;182033,225894;182983,223041;182033,262029;181081,261077;180129,262029;182033,262979;182033,262029;181081,51877;181081,51877;182033,51877;181081,51877;181081,51877;185837,212581;184885,217335;186787,217335;192494,214483;193444,213532;193444,213532;189640,210680;185837,212581;186787,273440;185837,271538;183934,272488;186787,273440;186787,273440;186787,52829;191543,52829;193444,50927;192494,50927;190592,48074;189640,47123;185837,49975;186787,52829;184885,199269;185837,200219;187739,197367;186787,196415;184885,199269;187739,223992;187739,223992;187739,222090;186787,222090;187739,223992;189640,236354;188689,235403;188689,236354;189640,237305;189640,236354;191543,57583;190592,56632;189640,57583;190592,59484;191543,57583;198200,244912;194396,243961;194396,243961;190592,244912;190592,245863;193444,246814;194396,246814;198200,244912;194396,254421;190592,252520;189640,253470;193444,255372;194396,254421;191543,199269;191543,199269;191543,198317;191543,199269;191543,199269;194396,229698;196298,231600;197249,230648;196298,228746;194396,229698;199151,237305;198200,236354;198200,237305;199151,237305;199151,237305;203906,249666;203906,248716;202955,249666;202955,251568;203906,2496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00033D">
        <w:fldChar w:fldCharType="begin"/>
      </w:r>
      <w:r w:rsidR="004260C4">
        <w:instrText xml:space="preserve"> INCLUDEPICTURE "C:\\Users\\ericawaite\\Library\\Group Containers\\UBF8T346G9.ms\\WebArchiveCopyPasteTempFiles\\com.microsoft.Word\\cvetovaya-palitra-3797.png" \* MERGEFORMAT </w:instrText>
      </w:r>
      <w:r w:rsidR="00000000">
        <w:fldChar w:fldCharType="separate"/>
      </w:r>
      <w:r w:rsidR="0000033D">
        <w:fldChar w:fldCharType="end"/>
      </w:r>
    </w:p>
    <w:bookmarkEnd w:id="0"/>
    <w:p w14:paraId="1967EEA9" w14:textId="451BFA2F" w:rsidR="00274561" w:rsidRPr="009B4459" w:rsidRDefault="00274561" w:rsidP="00274561">
      <w:pPr>
        <w:spacing w:after="0" w:line="240" w:lineRule="auto"/>
        <w:rPr>
          <w:color w:val="595959" w:themeColor="text1" w:themeTint="A6"/>
          <w:sz w:val="22"/>
        </w:rPr>
      </w:pPr>
      <w:r>
        <w:rPr>
          <w:b/>
          <w:color w:val="595959" w:themeColor="text1" w:themeTint="A6"/>
          <w:sz w:val="48"/>
        </w:rPr>
        <w:lastRenderedPageBreak/>
        <w:t xml:space="preserve">MATRICE SWOT </w:t>
      </w:r>
    </w:p>
    <w:p w14:paraId="433B9140" w14:textId="6FA10F35" w:rsidR="00274561" w:rsidRPr="00E475BB" w:rsidRDefault="00274561" w:rsidP="00274561">
      <w:pPr>
        <w:spacing w:after="10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1" locked="0" layoutInCell="1" allowOverlap="1" wp14:anchorId="1B83EA9D" wp14:editId="4CEDA3E7">
                <wp:simplePos x="0" y="0"/>
                <wp:positionH relativeFrom="column">
                  <wp:posOffset>1219972</wp:posOffset>
                </wp:positionH>
                <wp:positionV relativeFrom="paragraph">
                  <wp:posOffset>122901</wp:posOffset>
                </wp:positionV>
                <wp:extent cx="5827727" cy="833377"/>
                <wp:effectExtent l="0" t="0" r="1905" b="5080"/>
                <wp:wrapNone/>
                <wp:docPr id="156" name="Rounded Rectangle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7727" cy="833377"/>
                        </a:xfrm>
                        <a:prstGeom prst="roundRect">
                          <a:avLst>
                            <a:gd name="adj" fmla="val 7705"/>
                          </a:avLst>
                        </a:prstGeom>
                        <a:solidFill>
                          <a:srgbClr val="007A7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F4D3D1" w14:textId="3622E389" w:rsidR="00274561" w:rsidRPr="00A61292" w:rsidRDefault="00274561" w:rsidP="00274561">
                            <w:pPr>
                              <w:spacing w:after="0" w:line="276" w:lineRule="auto"/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sz w:val="26"/>
                              </w:rPr>
                              <w:t>Obiettiv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83EA9D" id="Rounded Rectangle 156" o:spid="_x0000_s1032" style="position:absolute;margin-left:96.05pt;margin-top:9.7pt;width:458.9pt;height:65.6pt;z-index:-25160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504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" fillcolor="#007a7a" stroked="f" strokeweight="1pt">
                <v:stroke joinstyle="miter"/>
                <v:textbox inset="10.8pt">
                  <w:txbxContent>
                    <w:p w14:paraId="47F4D3D1" w14:textId="3622E389" w:rsidR="00274561" w:rsidRPr="00A61292" w:rsidRDefault="00274561" w:rsidP="00274561">
                      <w:pPr>
                        <w:spacing w:after="0" w:line="276" w:lineRule="auto"/>
                        <w:rPr>
                          <w:sz w:val="26"/>
                          <w:szCs w:val="26"/>
                        </w:rPr>
                      </w:pPr>
                      <w:r>
                        <w:rPr>
                          <w:sz w:val="26"/>
                        </w:rPr>
                        <w:t>Obiettivi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F402581" w14:textId="00C221A0" w:rsidR="00274561" w:rsidRPr="001A1C0F" w:rsidRDefault="00EF3791" w:rsidP="00274561">
      <w:pPr>
        <w:spacing w:after="0" w:line="240" w:lineRule="auto"/>
      </w:pPr>
      <w:r>
        <w:rPr>
          <w:b/>
          <w:noProof/>
          <w:color w:val="595959" w:themeColor="text1" w:themeTint="A6"/>
          <w:sz w:val="48"/>
        </w:rPr>
        <w:drawing>
          <wp:anchor distT="0" distB="0" distL="114300" distR="114300" simplePos="0" relativeHeight="251736064" behindDoc="0" locked="0" layoutInCell="1" allowOverlap="1" wp14:anchorId="5755BF39" wp14:editId="7692AE45">
            <wp:simplePos x="0" y="0"/>
            <wp:positionH relativeFrom="column">
              <wp:posOffset>29845</wp:posOffset>
            </wp:positionH>
            <wp:positionV relativeFrom="page">
              <wp:posOffset>1080135</wp:posOffset>
            </wp:positionV>
            <wp:extent cx="1105200" cy="604800"/>
            <wp:effectExtent l="0" t="0" r="0" b="5080"/>
            <wp:wrapNone/>
            <wp:docPr id="1765827724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5200" cy="6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EBBD3A" w14:textId="42CBB97C" w:rsidR="00274561" w:rsidRPr="00E74A09" w:rsidRDefault="003F43BB" w:rsidP="00274561">
      <w:pPr>
        <w:spacing w:after="0" w:line="276" w:lineRule="auto"/>
        <w:rPr>
          <w:color w:val="595959" w:themeColor="text1" w:themeTint="A6"/>
          <w:sz w:val="32"/>
          <w:szCs w:val="32"/>
        </w:rPr>
        <w:sectPr w:rsidR="00274561" w:rsidRPr="00E74A09" w:rsidSect="001A1C0F">
          <w:headerReference w:type="default" r:id="rId17"/>
          <w:pgSz w:w="12240" w:h="15840"/>
          <w:pgMar w:top="621" w:right="504" w:bottom="576" w:left="576" w:header="0" w:footer="0" w:gutter="0"/>
          <w:cols w:space="720"/>
          <w:titlePg/>
          <w:docGrid w:linePitch="360"/>
        </w:sectPr>
      </w:pPr>
      <w:r>
        <w:rPr>
          <w:b/>
          <w:noProof/>
          <w:color w:val="595959" w:themeColor="text1" w:themeTint="A6"/>
          <w:sz w:val="48"/>
        </w:rPr>
        <w:drawing>
          <wp:anchor distT="0" distB="0" distL="114300" distR="114300" simplePos="0" relativeHeight="251741184" behindDoc="0" locked="0" layoutInCell="1" allowOverlap="1" wp14:anchorId="79767EA3" wp14:editId="7DDF321E">
            <wp:simplePos x="0" y="0"/>
            <wp:positionH relativeFrom="column">
              <wp:posOffset>21854</wp:posOffset>
            </wp:positionH>
            <wp:positionV relativeFrom="page">
              <wp:posOffset>8604885</wp:posOffset>
            </wp:positionV>
            <wp:extent cx="1339200" cy="932400"/>
            <wp:effectExtent l="0" t="0" r="0" b="1270"/>
            <wp:wrapNone/>
            <wp:docPr id="150827487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9200" cy="93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3791">
        <w:rPr>
          <w:b/>
          <w:noProof/>
          <w:color w:val="595959" w:themeColor="text1" w:themeTint="A6"/>
          <w:sz w:val="48"/>
        </w:rPr>
        <w:drawing>
          <wp:anchor distT="0" distB="0" distL="114300" distR="114300" simplePos="0" relativeHeight="251740160" behindDoc="0" locked="0" layoutInCell="1" allowOverlap="1" wp14:anchorId="38304349" wp14:editId="3C77DC54">
            <wp:simplePos x="0" y="0"/>
            <wp:positionH relativeFrom="column">
              <wp:posOffset>4854575</wp:posOffset>
            </wp:positionH>
            <wp:positionV relativeFrom="paragraph">
              <wp:posOffset>6610350</wp:posOffset>
            </wp:positionV>
            <wp:extent cx="2095200" cy="320400"/>
            <wp:effectExtent l="0" t="0" r="635" b="3810"/>
            <wp:wrapNone/>
            <wp:docPr id="2042923473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200" cy="32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3791">
        <w:rPr>
          <w:b/>
          <w:noProof/>
          <w:color w:val="595959" w:themeColor="text1" w:themeTint="A6"/>
          <w:sz w:val="48"/>
        </w:rPr>
        <w:drawing>
          <wp:anchor distT="0" distB="0" distL="114300" distR="114300" simplePos="0" relativeHeight="251739136" behindDoc="0" locked="0" layoutInCell="1" allowOverlap="1" wp14:anchorId="653908FB" wp14:editId="7059B4BE">
            <wp:simplePos x="0" y="0"/>
            <wp:positionH relativeFrom="column">
              <wp:posOffset>90170</wp:posOffset>
            </wp:positionH>
            <wp:positionV relativeFrom="paragraph">
              <wp:posOffset>6610350</wp:posOffset>
            </wp:positionV>
            <wp:extent cx="2908800" cy="327600"/>
            <wp:effectExtent l="0" t="0" r="0" b="0"/>
            <wp:wrapNone/>
            <wp:docPr id="1643211310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800" cy="32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3791">
        <w:rPr>
          <w:b/>
          <w:noProof/>
          <w:color w:val="595959" w:themeColor="text1" w:themeTint="A6"/>
          <w:sz w:val="48"/>
        </w:rPr>
        <w:drawing>
          <wp:anchor distT="0" distB="0" distL="114300" distR="114300" simplePos="0" relativeHeight="251738112" behindDoc="0" locked="0" layoutInCell="1" allowOverlap="1" wp14:anchorId="28185392" wp14:editId="2425B6A7">
            <wp:simplePos x="0" y="0"/>
            <wp:positionH relativeFrom="column">
              <wp:posOffset>4103370</wp:posOffset>
            </wp:positionH>
            <wp:positionV relativeFrom="paragraph">
              <wp:posOffset>770890</wp:posOffset>
            </wp:positionV>
            <wp:extent cx="2847600" cy="320400"/>
            <wp:effectExtent l="0" t="0" r="0" b="3810"/>
            <wp:wrapNone/>
            <wp:docPr id="1696127115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600" cy="32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3791">
        <w:rPr>
          <w:b/>
          <w:noProof/>
          <w:color w:val="595959" w:themeColor="text1" w:themeTint="A6"/>
          <w:sz w:val="48"/>
        </w:rPr>
        <w:drawing>
          <wp:anchor distT="0" distB="0" distL="114300" distR="114300" simplePos="0" relativeHeight="251737088" behindDoc="0" locked="0" layoutInCell="1" allowOverlap="1" wp14:anchorId="5A4A1917" wp14:editId="2478F248">
            <wp:simplePos x="0" y="0"/>
            <wp:positionH relativeFrom="column">
              <wp:posOffset>92710</wp:posOffset>
            </wp:positionH>
            <wp:positionV relativeFrom="page">
              <wp:posOffset>1915160</wp:posOffset>
            </wp:positionV>
            <wp:extent cx="2736000" cy="345600"/>
            <wp:effectExtent l="0" t="0" r="7620" b="0"/>
            <wp:wrapNone/>
            <wp:docPr id="1796776997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00" cy="34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13536" behindDoc="1" locked="0" layoutInCell="1" allowOverlap="1" wp14:anchorId="335F5D3A" wp14:editId="1C97A071">
                <wp:simplePos x="0" y="0"/>
                <wp:positionH relativeFrom="column">
                  <wp:posOffset>1451465</wp:posOffset>
                </wp:positionH>
                <wp:positionV relativeFrom="paragraph">
                  <wp:posOffset>7167623</wp:posOffset>
                </wp:positionV>
                <wp:extent cx="5594985" cy="1354238"/>
                <wp:effectExtent l="0" t="0" r="5715" b="5080"/>
                <wp:wrapNone/>
                <wp:docPr id="197" name="Rounded Rectangle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94985" cy="1354238"/>
                        </a:xfrm>
                        <a:prstGeom prst="roundRect">
                          <a:avLst>
                            <a:gd name="adj" fmla="val 6963"/>
                          </a:avLst>
                        </a:prstGeom>
                        <a:solidFill>
                          <a:srgbClr val="003F5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1CE59C" w14:textId="37E2D424" w:rsidR="00274561" w:rsidRPr="00A61292" w:rsidRDefault="00274561" w:rsidP="00274561">
                            <w:pPr>
                              <w:spacing w:after="0" w:line="276" w:lineRule="auto"/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sz w:val="26"/>
                              </w:rPr>
                              <w:t>Valutazione e passaggi successiv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35F5D3A" id="Rounded Rectangle 197" o:spid="_x0000_s1033" style="position:absolute;margin-left:114.3pt;margin-top:564.4pt;width:440.55pt;height:106.65pt;z-index:-251602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56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" fillcolor="#003f5a" stroked="f" strokeweight="1pt">
                <v:stroke joinstyle="miter"/>
                <v:textbox inset="10.8pt">
                  <w:txbxContent>
                    <w:p w14:paraId="001CE59C" w14:textId="37E2D424" w:rsidR="00274561" w:rsidRPr="00A61292" w:rsidRDefault="00274561" w:rsidP="00274561">
                      <w:pPr>
                        <w:spacing w:after="0" w:line="276" w:lineRule="auto"/>
                        <w:rPr>
                          <w:sz w:val="26"/>
                          <w:szCs w:val="26"/>
                        </w:rPr>
                      </w:pPr>
                      <w:r>
                        <w:rPr>
                          <w:sz w:val="26"/>
                        </w:rPr>
                        <w:t>Valutazione e passaggi successivi</w:t>
                      </w:r>
                    </w:p>
                  </w:txbxContent>
                </v:textbox>
              </v:roundrect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21184E9B" wp14:editId="07259ABA">
                <wp:simplePos x="0" y="0"/>
                <wp:positionH relativeFrom="column">
                  <wp:posOffset>3190875</wp:posOffset>
                </wp:positionH>
                <wp:positionV relativeFrom="paragraph">
                  <wp:posOffset>3406775</wp:posOffset>
                </wp:positionV>
                <wp:extent cx="214630" cy="316230"/>
                <wp:effectExtent l="0" t="0" r="1270" b="1270"/>
                <wp:wrapNone/>
                <wp:docPr id="239" name="Graphic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630" cy="316230"/>
                        </a:xfrm>
                        <a:custGeom>
                          <a:avLst/>
                          <a:gdLst>
                            <a:gd name="connsiteX0" fmla="*/ 192786 w 214956"/>
                            <a:gd name="connsiteY0" fmla="*/ 290089 h 316759"/>
                            <a:gd name="connsiteX1" fmla="*/ 141351 w 214956"/>
                            <a:gd name="connsiteY1" fmla="*/ 314854 h 316759"/>
                            <a:gd name="connsiteX2" fmla="*/ 131826 w 214956"/>
                            <a:gd name="connsiteY2" fmla="*/ 316759 h 316759"/>
                            <a:gd name="connsiteX3" fmla="*/ 129921 w 214956"/>
                            <a:gd name="connsiteY3" fmla="*/ 316759 h 316759"/>
                            <a:gd name="connsiteX4" fmla="*/ 108966 w 214956"/>
                            <a:gd name="connsiteY4" fmla="*/ 315807 h 316759"/>
                            <a:gd name="connsiteX5" fmla="*/ 104203 w 214956"/>
                            <a:gd name="connsiteY5" fmla="*/ 315807 h 316759"/>
                            <a:gd name="connsiteX6" fmla="*/ 81344 w 214956"/>
                            <a:gd name="connsiteY6" fmla="*/ 313902 h 316759"/>
                            <a:gd name="connsiteX7" fmla="*/ 65151 w 214956"/>
                            <a:gd name="connsiteY7" fmla="*/ 310092 h 316759"/>
                            <a:gd name="connsiteX8" fmla="*/ 54674 w 214956"/>
                            <a:gd name="connsiteY8" fmla="*/ 306282 h 316759"/>
                            <a:gd name="connsiteX9" fmla="*/ 50863 w 214956"/>
                            <a:gd name="connsiteY9" fmla="*/ 304377 h 316759"/>
                            <a:gd name="connsiteX10" fmla="*/ 21336 w 214956"/>
                            <a:gd name="connsiteY10" fmla="*/ 288184 h 316759"/>
                            <a:gd name="connsiteX11" fmla="*/ 2286 w 214956"/>
                            <a:gd name="connsiteY11" fmla="*/ 256752 h 316759"/>
                            <a:gd name="connsiteX12" fmla="*/ 5144 w 214956"/>
                            <a:gd name="connsiteY12" fmla="*/ 221509 h 316759"/>
                            <a:gd name="connsiteX13" fmla="*/ 41338 w 214956"/>
                            <a:gd name="connsiteY13" fmla="*/ 198649 h 316759"/>
                            <a:gd name="connsiteX14" fmla="*/ 68961 w 214956"/>
                            <a:gd name="connsiteY14" fmla="*/ 207222 h 316759"/>
                            <a:gd name="connsiteX15" fmla="*/ 78486 w 214956"/>
                            <a:gd name="connsiteY15" fmla="*/ 255799 h 316759"/>
                            <a:gd name="connsiteX16" fmla="*/ 62294 w 214956"/>
                            <a:gd name="connsiteY16" fmla="*/ 271039 h 316759"/>
                            <a:gd name="connsiteX17" fmla="*/ 59436 w 214956"/>
                            <a:gd name="connsiteY17" fmla="*/ 284374 h 316759"/>
                            <a:gd name="connsiteX18" fmla="*/ 90869 w 214956"/>
                            <a:gd name="connsiteY18" fmla="*/ 302472 h 316759"/>
                            <a:gd name="connsiteX19" fmla="*/ 112776 w 214956"/>
                            <a:gd name="connsiteY19" fmla="*/ 304377 h 316759"/>
                            <a:gd name="connsiteX20" fmla="*/ 136588 w 214956"/>
                            <a:gd name="connsiteY20" fmla="*/ 300567 h 316759"/>
                            <a:gd name="connsiteX21" fmla="*/ 154686 w 214956"/>
                            <a:gd name="connsiteY21" fmla="*/ 268182 h 316759"/>
                            <a:gd name="connsiteX22" fmla="*/ 149924 w 214956"/>
                            <a:gd name="connsiteY22" fmla="*/ 250084 h 316759"/>
                            <a:gd name="connsiteX23" fmla="*/ 128969 w 214956"/>
                            <a:gd name="connsiteY23" fmla="*/ 226272 h 316759"/>
                            <a:gd name="connsiteX24" fmla="*/ 123253 w 214956"/>
                            <a:gd name="connsiteY24" fmla="*/ 221509 h 316759"/>
                            <a:gd name="connsiteX25" fmla="*/ 82296 w 214956"/>
                            <a:gd name="connsiteY25" fmla="*/ 184362 h 316759"/>
                            <a:gd name="connsiteX26" fmla="*/ 37528 w 214956"/>
                            <a:gd name="connsiteY26" fmla="*/ 142452 h 316759"/>
                            <a:gd name="connsiteX27" fmla="*/ 12763 w 214956"/>
                            <a:gd name="connsiteY27" fmla="*/ 105304 h 316759"/>
                            <a:gd name="connsiteX28" fmla="*/ 9906 w 214956"/>
                            <a:gd name="connsiteY28" fmla="*/ 91969 h 316759"/>
                            <a:gd name="connsiteX29" fmla="*/ 9906 w 214956"/>
                            <a:gd name="connsiteY29" fmla="*/ 89112 h 316759"/>
                            <a:gd name="connsiteX30" fmla="*/ 17526 w 214956"/>
                            <a:gd name="connsiteY30" fmla="*/ 49107 h 316759"/>
                            <a:gd name="connsiteX31" fmla="*/ 43244 w 214956"/>
                            <a:gd name="connsiteY31" fmla="*/ 18627 h 316759"/>
                            <a:gd name="connsiteX32" fmla="*/ 81344 w 214956"/>
                            <a:gd name="connsiteY32" fmla="*/ 3387 h 316759"/>
                            <a:gd name="connsiteX33" fmla="*/ 121349 w 214956"/>
                            <a:gd name="connsiteY33" fmla="*/ 529 h 316759"/>
                            <a:gd name="connsiteX34" fmla="*/ 148971 w 214956"/>
                            <a:gd name="connsiteY34" fmla="*/ 3387 h 316759"/>
                            <a:gd name="connsiteX35" fmla="*/ 148971 w 214956"/>
                            <a:gd name="connsiteY35" fmla="*/ 3387 h 316759"/>
                            <a:gd name="connsiteX36" fmla="*/ 187071 w 214956"/>
                            <a:gd name="connsiteY36" fmla="*/ 23389 h 316759"/>
                            <a:gd name="connsiteX37" fmla="*/ 205169 w 214956"/>
                            <a:gd name="connsiteY37" fmla="*/ 70062 h 316759"/>
                            <a:gd name="connsiteX38" fmla="*/ 167069 w 214956"/>
                            <a:gd name="connsiteY38" fmla="*/ 111972 h 316759"/>
                            <a:gd name="connsiteX39" fmla="*/ 128016 w 214956"/>
                            <a:gd name="connsiteY39" fmla="*/ 86254 h 316759"/>
                            <a:gd name="connsiteX40" fmla="*/ 137541 w 214956"/>
                            <a:gd name="connsiteY40" fmla="*/ 52917 h 316759"/>
                            <a:gd name="connsiteX41" fmla="*/ 156591 w 214956"/>
                            <a:gd name="connsiteY41" fmla="*/ 47202 h 316759"/>
                            <a:gd name="connsiteX42" fmla="*/ 164211 w 214956"/>
                            <a:gd name="connsiteY42" fmla="*/ 41487 h 316759"/>
                            <a:gd name="connsiteX43" fmla="*/ 159449 w 214956"/>
                            <a:gd name="connsiteY43" fmla="*/ 27199 h 316759"/>
                            <a:gd name="connsiteX44" fmla="*/ 146113 w 214956"/>
                            <a:gd name="connsiteY44" fmla="*/ 18627 h 316759"/>
                            <a:gd name="connsiteX45" fmla="*/ 122301 w 214956"/>
                            <a:gd name="connsiteY45" fmla="*/ 11959 h 316759"/>
                            <a:gd name="connsiteX46" fmla="*/ 88011 w 214956"/>
                            <a:gd name="connsiteY46" fmla="*/ 16722 h 316759"/>
                            <a:gd name="connsiteX47" fmla="*/ 70866 w 214956"/>
                            <a:gd name="connsiteY47" fmla="*/ 31009 h 316759"/>
                            <a:gd name="connsiteX48" fmla="*/ 67056 w 214956"/>
                            <a:gd name="connsiteY48" fmla="*/ 51012 h 316759"/>
                            <a:gd name="connsiteX49" fmla="*/ 81344 w 214956"/>
                            <a:gd name="connsiteY49" fmla="*/ 81492 h 316759"/>
                            <a:gd name="connsiteX50" fmla="*/ 107061 w 214956"/>
                            <a:gd name="connsiteY50" fmla="*/ 107209 h 316759"/>
                            <a:gd name="connsiteX51" fmla="*/ 135636 w 214956"/>
                            <a:gd name="connsiteY51" fmla="*/ 133879 h 316759"/>
                            <a:gd name="connsiteX52" fmla="*/ 176594 w 214956"/>
                            <a:gd name="connsiteY52" fmla="*/ 170074 h 316759"/>
                            <a:gd name="connsiteX53" fmla="*/ 194691 w 214956"/>
                            <a:gd name="connsiteY53" fmla="*/ 188172 h 316759"/>
                            <a:gd name="connsiteX54" fmla="*/ 214694 w 214956"/>
                            <a:gd name="connsiteY54" fmla="*/ 234844 h 316759"/>
                            <a:gd name="connsiteX55" fmla="*/ 192786 w 214956"/>
                            <a:gd name="connsiteY55" fmla="*/ 290089 h 316759"/>
                            <a:gd name="connsiteX56" fmla="*/ 18478 w 214956"/>
                            <a:gd name="connsiteY56" fmla="*/ 243417 h 316759"/>
                            <a:gd name="connsiteX57" fmla="*/ 18478 w 214956"/>
                            <a:gd name="connsiteY57" fmla="*/ 243417 h 316759"/>
                            <a:gd name="connsiteX58" fmla="*/ 14669 w 214956"/>
                            <a:gd name="connsiteY58" fmla="*/ 245322 h 316759"/>
                            <a:gd name="connsiteX59" fmla="*/ 15621 w 214956"/>
                            <a:gd name="connsiteY59" fmla="*/ 247227 h 316759"/>
                            <a:gd name="connsiteX60" fmla="*/ 16574 w 214956"/>
                            <a:gd name="connsiteY60" fmla="*/ 251037 h 316759"/>
                            <a:gd name="connsiteX61" fmla="*/ 17526 w 214956"/>
                            <a:gd name="connsiteY61" fmla="*/ 251037 h 316759"/>
                            <a:gd name="connsiteX62" fmla="*/ 15621 w 214956"/>
                            <a:gd name="connsiteY62" fmla="*/ 247227 h 316759"/>
                            <a:gd name="connsiteX63" fmla="*/ 18478 w 214956"/>
                            <a:gd name="connsiteY63" fmla="*/ 243417 h 316759"/>
                            <a:gd name="connsiteX64" fmla="*/ 16574 w 214956"/>
                            <a:gd name="connsiteY64" fmla="*/ 233892 h 316759"/>
                            <a:gd name="connsiteX65" fmla="*/ 20384 w 214956"/>
                            <a:gd name="connsiteY65" fmla="*/ 234844 h 316759"/>
                            <a:gd name="connsiteX66" fmla="*/ 22288 w 214956"/>
                            <a:gd name="connsiteY66" fmla="*/ 235797 h 316759"/>
                            <a:gd name="connsiteX67" fmla="*/ 31813 w 214956"/>
                            <a:gd name="connsiteY67" fmla="*/ 242464 h 316759"/>
                            <a:gd name="connsiteX68" fmla="*/ 33719 w 214956"/>
                            <a:gd name="connsiteY68" fmla="*/ 250084 h 316759"/>
                            <a:gd name="connsiteX69" fmla="*/ 37528 w 214956"/>
                            <a:gd name="connsiteY69" fmla="*/ 251037 h 316759"/>
                            <a:gd name="connsiteX70" fmla="*/ 36576 w 214956"/>
                            <a:gd name="connsiteY70" fmla="*/ 249132 h 316759"/>
                            <a:gd name="connsiteX71" fmla="*/ 36576 w 214956"/>
                            <a:gd name="connsiteY71" fmla="*/ 245322 h 316759"/>
                            <a:gd name="connsiteX72" fmla="*/ 39434 w 214956"/>
                            <a:gd name="connsiteY72" fmla="*/ 246274 h 316759"/>
                            <a:gd name="connsiteX73" fmla="*/ 43244 w 214956"/>
                            <a:gd name="connsiteY73" fmla="*/ 244369 h 316759"/>
                            <a:gd name="connsiteX74" fmla="*/ 47053 w 214956"/>
                            <a:gd name="connsiteY74" fmla="*/ 241512 h 316759"/>
                            <a:gd name="connsiteX75" fmla="*/ 50863 w 214956"/>
                            <a:gd name="connsiteY75" fmla="*/ 243417 h 316759"/>
                            <a:gd name="connsiteX76" fmla="*/ 48959 w 214956"/>
                            <a:gd name="connsiteY76" fmla="*/ 247227 h 316759"/>
                            <a:gd name="connsiteX77" fmla="*/ 48006 w 214956"/>
                            <a:gd name="connsiteY77" fmla="*/ 249132 h 316759"/>
                            <a:gd name="connsiteX78" fmla="*/ 49911 w 214956"/>
                            <a:gd name="connsiteY78" fmla="*/ 249132 h 316759"/>
                            <a:gd name="connsiteX79" fmla="*/ 54674 w 214956"/>
                            <a:gd name="connsiteY79" fmla="*/ 248179 h 316759"/>
                            <a:gd name="connsiteX80" fmla="*/ 65151 w 214956"/>
                            <a:gd name="connsiteY80" fmla="*/ 249132 h 316759"/>
                            <a:gd name="connsiteX81" fmla="*/ 67056 w 214956"/>
                            <a:gd name="connsiteY81" fmla="*/ 248179 h 316759"/>
                            <a:gd name="connsiteX82" fmla="*/ 66103 w 214956"/>
                            <a:gd name="connsiteY82" fmla="*/ 246274 h 316759"/>
                            <a:gd name="connsiteX83" fmla="*/ 65151 w 214956"/>
                            <a:gd name="connsiteY83" fmla="*/ 239607 h 316759"/>
                            <a:gd name="connsiteX84" fmla="*/ 63246 w 214956"/>
                            <a:gd name="connsiteY84" fmla="*/ 238654 h 316759"/>
                            <a:gd name="connsiteX85" fmla="*/ 61341 w 214956"/>
                            <a:gd name="connsiteY85" fmla="*/ 244369 h 316759"/>
                            <a:gd name="connsiteX86" fmla="*/ 59436 w 214956"/>
                            <a:gd name="connsiteY86" fmla="*/ 246274 h 316759"/>
                            <a:gd name="connsiteX87" fmla="*/ 51816 w 214956"/>
                            <a:gd name="connsiteY87" fmla="*/ 238654 h 316759"/>
                            <a:gd name="connsiteX88" fmla="*/ 41338 w 214956"/>
                            <a:gd name="connsiteY88" fmla="*/ 235797 h 316759"/>
                            <a:gd name="connsiteX89" fmla="*/ 39434 w 214956"/>
                            <a:gd name="connsiteY89" fmla="*/ 233892 h 316759"/>
                            <a:gd name="connsiteX90" fmla="*/ 41338 w 214956"/>
                            <a:gd name="connsiteY90" fmla="*/ 231987 h 316759"/>
                            <a:gd name="connsiteX91" fmla="*/ 47053 w 214956"/>
                            <a:gd name="connsiteY91" fmla="*/ 231034 h 316759"/>
                            <a:gd name="connsiteX92" fmla="*/ 48006 w 214956"/>
                            <a:gd name="connsiteY92" fmla="*/ 234844 h 316759"/>
                            <a:gd name="connsiteX93" fmla="*/ 52769 w 214956"/>
                            <a:gd name="connsiteY93" fmla="*/ 235797 h 316759"/>
                            <a:gd name="connsiteX94" fmla="*/ 48006 w 214956"/>
                            <a:gd name="connsiteY94" fmla="*/ 231034 h 316759"/>
                            <a:gd name="connsiteX95" fmla="*/ 55626 w 214956"/>
                            <a:gd name="connsiteY95" fmla="*/ 231987 h 316759"/>
                            <a:gd name="connsiteX96" fmla="*/ 59436 w 214956"/>
                            <a:gd name="connsiteY96" fmla="*/ 234844 h 316759"/>
                            <a:gd name="connsiteX97" fmla="*/ 60388 w 214956"/>
                            <a:gd name="connsiteY97" fmla="*/ 229129 h 316759"/>
                            <a:gd name="connsiteX98" fmla="*/ 60388 w 214956"/>
                            <a:gd name="connsiteY98" fmla="*/ 227224 h 316759"/>
                            <a:gd name="connsiteX99" fmla="*/ 60388 w 214956"/>
                            <a:gd name="connsiteY99" fmla="*/ 227224 h 316759"/>
                            <a:gd name="connsiteX100" fmla="*/ 60388 w 214956"/>
                            <a:gd name="connsiteY100" fmla="*/ 227224 h 316759"/>
                            <a:gd name="connsiteX101" fmla="*/ 58484 w 214956"/>
                            <a:gd name="connsiteY101" fmla="*/ 223414 h 316759"/>
                            <a:gd name="connsiteX102" fmla="*/ 53721 w 214956"/>
                            <a:gd name="connsiteY102" fmla="*/ 225319 h 316759"/>
                            <a:gd name="connsiteX103" fmla="*/ 49911 w 214956"/>
                            <a:gd name="connsiteY103" fmla="*/ 223414 h 316759"/>
                            <a:gd name="connsiteX104" fmla="*/ 45149 w 214956"/>
                            <a:gd name="connsiteY104" fmla="*/ 219604 h 316759"/>
                            <a:gd name="connsiteX105" fmla="*/ 45149 w 214956"/>
                            <a:gd name="connsiteY105" fmla="*/ 221509 h 316759"/>
                            <a:gd name="connsiteX106" fmla="*/ 45149 w 214956"/>
                            <a:gd name="connsiteY106" fmla="*/ 226272 h 316759"/>
                            <a:gd name="connsiteX107" fmla="*/ 45149 w 214956"/>
                            <a:gd name="connsiteY107" fmla="*/ 226272 h 316759"/>
                            <a:gd name="connsiteX108" fmla="*/ 44196 w 214956"/>
                            <a:gd name="connsiteY108" fmla="*/ 221509 h 316759"/>
                            <a:gd name="connsiteX109" fmla="*/ 41338 w 214956"/>
                            <a:gd name="connsiteY109" fmla="*/ 226272 h 316759"/>
                            <a:gd name="connsiteX110" fmla="*/ 39434 w 214956"/>
                            <a:gd name="connsiteY110" fmla="*/ 230082 h 316759"/>
                            <a:gd name="connsiteX111" fmla="*/ 37528 w 214956"/>
                            <a:gd name="connsiteY111" fmla="*/ 227224 h 316759"/>
                            <a:gd name="connsiteX112" fmla="*/ 35624 w 214956"/>
                            <a:gd name="connsiteY112" fmla="*/ 224367 h 316759"/>
                            <a:gd name="connsiteX113" fmla="*/ 32766 w 214956"/>
                            <a:gd name="connsiteY113" fmla="*/ 226272 h 316759"/>
                            <a:gd name="connsiteX114" fmla="*/ 33719 w 214956"/>
                            <a:gd name="connsiteY114" fmla="*/ 230082 h 316759"/>
                            <a:gd name="connsiteX115" fmla="*/ 36576 w 214956"/>
                            <a:gd name="connsiteY115" fmla="*/ 233892 h 316759"/>
                            <a:gd name="connsiteX116" fmla="*/ 29909 w 214956"/>
                            <a:gd name="connsiteY116" fmla="*/ 230082 h 316759"/>
                            <a:gd name="connsiteX117" fmla="*/ 27051 w 214956"/>
                            <a:gd name="connsiteY117" fmla="*/ 228177 h 316759"/>
                            <a:gd name="connsiteX118" fmla="*/ 22288 w 214956"/>
                            <a:gd name="connsiteY118" fmla="*/ 231987 h 316759"/>
                            <a:gd name="connsiteX119" fmla="*/ 16574 w 214956"/>
                            <a:gd name="connsiteY119" fmla="*/ 233892 h 316759"/>
                            <a:gd name="connsiteX120" fmla="*/ 28003 w 214956"/>
                            <a:gd name="connsiteY120" fmla="*/ 249132 h 316759"/>
                            <a:gd name="connsiteX121" fmla="*/ 26099 w 214956"/>
                            <a:gd name="connsiteY121" fmla="*/ 246274 h 316759"/>
                            <a:gd name="connsiteX122" fmla="*/ 25146 w 214956"/>
                            <a:gd name="connsiteY122" fmla="*/ 244369 h 316759"/>
                            <a:gd name="connsiteX123" fmla="*/ 19431 w 214956"/>
                            <a:gd name="connsiteY123" fmla="*/ 240559 h 316759"/>
                            <a:gd name="connsiteX124" fmla="*/ 18478 w 214956"/>
                            <a:gd name="connsiteY124" fmla="*/ 242464 h 316759"/>
                            <a:gd name="connsiteX125" fmla="*/ 24194 w 214956"/>
                            <a:gd name="connsiteY125" fmla="*/ 246274 h 316759"/>
                            <a:gd name="connsiteX126" fmla="*/ 28003 w 214956"/>
                            <a:gd name="connsiteY126" fmla="*/ 249132 h 316759"/>
                            <a:gd name="connsiteX127" fmla="*/ 23241 w 214956"/>
                            <a:gd name="connsiteY127" fmla="*/ 264372 h 316759"/>
                            <a:gd name="connsiteX128" fmla="*/ 22288 w 214956"/>
                            <a:gd name="connsiteY128" fmla="*/ 263419 h 316759"/>
                            <a:gd name="connsiteX129" fmla="*/ 20384 w 214956"/>
                            <a:gd name="connsiteY129" fmla="*/ 264372 h 316759"/>
                            <a:gd name="connsiteX130" fmla="*/ 22288 w 214956"/>
                            <a:gd name="connsiteY130" fmla="*/ 264372 h 316759"/>
                            <a:gd name="connsiteX131" fmla="*/ 23241 w 214956"/>
                            <a:gd name="connsiteY131" fmla="*/ 264372 h 316759"/>
                            <a:gd name="connsiteX132" fmla="*/ 21336 w 214956"/>
                            <a:gd name="connsiteY132" fmla="*/ 249132 h 316759"/>
                            <a:gd name="connsiteX133" fmla="*/ 21336 w 214956"/>
                            <a:gd name="connsiteY133" fmla="*/ 249132 h 316759"/>
                            <a:gd name="connsiteX134" fmla="*/ 21336 w 214956"/>
                            <a:gd name="connsiteY134" fmla="*/ 248179 h 316759"/>
                            <a:gd name="connsiteX135" fmla="*/ 20384 w 214956"/>
                            <a:gd name="connsiteY135" fmla="*/ 249132 h 316759"/>
                            <a:gd name="connsiteX136" fmla="*/ 21336 w 214956"/>
                            <a:gd name="connsiteY136" fmla="*/ 249132 h 316759"/>
                            <a:gd name="connsiteX137" fmla="*/ 22288 w 214956"/>
                            <a:gd name="connsiteY137" fmla="*/ 269134 h 316759"/>
                            <a:gd name="connsiteX138" fmla="*/ 22288 w 214956"/>
                            <a:gd name="connsiteY138" fmla="*/ 269134 h 316759"/>
                            <a:gd name="connsiteX139" fmla="*/ 20384 w 214956"/>
                            <a:gd name="connsiteY139" fmla="*/ 269134 h 316759"/>
                            <a:gd name="connsiteX140" fmla="*/ 22288 w 214956"/>
                            <a:gd name="connsiteY140" fmla="*/ 269134 h 316759"/>
                            <a:gd name="connsiteX141" fmla="*/ 22288 w 214956"/>
                            <a:gd name="connsiteY141" fmla="*/ 269134 h 316759"/>
                            <a:gd name="connsiteX142" fmla="*/ 23241 w 214956"/>
                            <a:gd name="connsiteY142" fmla="*/ 231034 h 316759"/>
                            <a:gd name="connsiteX143" fmla="*/ 27051 w 214956"/>
                            <a:gd name="connsiteY143" fmla="*/ 228177 h 316759"/>
                            <a:gd name="connsiteX144" fmla="*/ 27051 w 214956"/>
                            <a:gd name="connsiteY144" fmla="*/ 230082 h 316759"/>
                            <a:gd name="connsiteX145" fmla="*/ 22288 w 214956"/>
                            <a:gd name="connsiteY145" fmla="*/ 235797 h 316759"/>
                            <a:gd name="connsiteX146" fmla="*/ 21336 w 214956"/>
                            <a:gd name="connsiteY146" fmla="*/ 235797 h 316759"/>
                            <a:gd name="connsiteX147" fmla="*/ 23241 w 214956"/>
                            <a:gd name="connsiteY147" fmla="*/ 231034 h 316759"/>
                            <a:gd name="connsiteX148" fmla="*/ 23241 w 214956"/>
                            <a:gd name="connsiteY148" fmla="*/ 65299 h 316759"/>
                            <a:gd name="connsiteX149" fmla="*/ 23241 w 214956"/>
                            <a:gd name="connsiteY149" fmla="*/ 65299 h 316759"/>
                            <a:gd name="connsiteX150" fmla="*/ 22288 w 214956"/>
                            <a:gd name="connsiteY150" fmla="*/ 65299 h 316759"/>
                            <a:gd name="connsiteX151" fmla="*/ 23241 w 214956"/>
                            <a:gd name="connsiteY151" fmla="*/ 65299 h 316759"/>
                            <a:gd name="connsiteX152" fmla="*/ 23241 w 214956"/>
                            <a:gd name="connsiteY152" fmla="*/ 65299 h 316759"/>
                            <a:gd name="connsiteX153" fmla="*/ 23241 w 214956"/>
                            <a:gd name="connsiteY153" fmla="*/ 222462 h 316759"/>
                            <a:gd name="connsiteX154" fmla="*/ 24194 w 214956"/>
                            <a:gd name="connsiteY154" fmla="*/ 223414 h 316759"/>
                            <a:gd name="connsiteX155" fmla="*/ 25146 w 214956"/>
                            <a:gd name="connsiteY155" fmla="*/ 222462 h 316759"/>
                            <a:gd name="connsiteX156" fmla="*/ 24194 w 214956"/>
                            <a:gd name="connsiteY156" fmla="*/ 221509 h 316759"/>
                            <a:gd name="connsiteX157" fmla="*/ 23241 w 214956"/>
                            <a:gd name="connsiteY157" fmla="*/ 222462 h 316759"/>
                            <a:gd name="connsiteX158" fmla="*/ 25146 w 214956"/>
                            <a:gd name="connsiteY158" fmla="*/ 254847 h 316759"/>
                            <a:gd name="connsiteX159" fmla="*/ 23241 w 214956"/>
                            <a:gd name="connsiteY159" fmla="*/ 252942 h 316759"/>
                            <a:gd name="connsiteX160" fmla="*/ 22288 w 214956"/>
                            <a:gd name="connsiteY160" fmla="*/ 253894 h 316759"/>
                            <a:gd name="connsiteX161" fmla="*/ 25146 w 214956"/>
                            <a:gd name="connsiteY161" fmla="*/ 254847 h 316759"/>
                            <a:gd name="connsiteX162" fmla="*/ 25146 w 214956"/>
                            <a:gd name="connsiteY162" fmla="*/ 254847 h 316759"/>
                            <a:gd name="connsiteX163" fmla="*/ 24194 w 214956"/>
                            <a:gd name="connsiteY163" fmla="*/ 259609 h 316759"/>
                            <a:gd name="connsiteX164" fmla="*/ 24194 w 214956"/>
                            <a:gd name="connsiteY164" fmla="*/ 259609 h 316759"/>
                            <a:gd name="connsiteX165" fmla="*/ 23241 w 214956"/>
                            <a:gd name="connsiteY165" fmla="*/ 259609 h 316759"/>
                            <a:gd name="connsiteX166" fmla="*/ 24194 w 214956"/>
                            <a:gd name="connsiteY166" fmla="*/ 259609 h 316759"/>
                            <a:gd name="connsiteX167" fmla="*/ 24194 w 214956"/>
                            <a:gd name="connsiteY167" fmla="*/ 259609 h 316759"/>
                            <a:gd name="connsiteX168" fmla="*/ 28956 w 214956"/>
                            <a:gd name="connsiteY168" fmla="*/ 256752 h 316759"/>
                            <a:gd name="connsiteX169" fmla="*/ 30861 w 214956"/>
                            <a:gd name="connsiteY169" fmla="*/ 255799 h 316759"/>
                            <a:gd name="connsiteX170" fmla="*/ 29909 w 214956"/>
                            <a:gd name="connsiteY170" fmla="*/ 253894 h 316759"/>
                            <a:gd name="connsiteX171" fmla="*/ 28003 w 214956"/>
                            <a:gd name="connsiteY171" fmla="*/ 254847 h 316759"/>
                            <a:gd name="connsiteX172" fmla="*/ 28956 w 214956"/>
                            <a:gd name="connsiteY172" fmla="*/ 256752 h 316759"/>
                            <a:gd name="connsiteX173" fmla="*/ 34671 w 214956"/>
                            <a:gd name="connsiteY173" fmla="*/ 91017 h 316759"/>
                            <a:gd name="connsiteX174" fmla="*/ 35624 w 214956"/>
                            <a:gd name="connsiteY174" fmla="*/ 90064 h 316759"/>
                            <a:gd name="connsiteX175" fmla="*/ 34671 w 214956"/>
                            <a:gd name="connsiteY175" fmla="*/ 89112 h 316759"/>
                            <a:gd name="connsiteX176" fmla="*/ 28956 w 214956"/>
                            <a:gd name="connsiteY176" fmla="*/ 88159 h 316759"/>
                            <a:gd name="connsiteX177" fmla="*/ 28956 w 214956"/>
                            <a:gd name="connsiteY177" fmla="*/ 90064 h 316759"/>
                            <a:gd name="connsiteX178" fmla="*/ 34671 w 214956"/>
                            <a:gd name="connsiteY178" fmla="*/ 91017 h 316759"/>
                            <a:gd name="connsiteX179" fmla="*/ 48006 w 214956"/>
                            <a:gd name="connsiteY179" fmla="*/ 262467 h 316759"/>
                            <a:gd name="connsiteX180" fmla="*/ 37528 w 214956"/>
                            <a:gd name="connsiteY180" fmla="*/ 260562 h 316759"/>
                            <a:gd name="connsiteX181" fmla="*/ 30861 w 214956"/>
                            <a:gd name="connsiteY181" fmla="*/ 259609 h 316759"/>
                            <a:gd name="connsiteX182" fmla="*/ 28956 w 214956"/>
                            <a:gd name="connsiteY182" fmla="*/ 261514 h 316759"/>
                            <a:gd name="connsiteX183" fmla="*/ 30861 w 214956"/>
                            <a:gd name="connsiteY183" fmla="*/ 261514 h 316759"/>
                            <a:gd name="connsiteX184" fmla="*/ 38481 w 214956"/>
                            <a:gd name="connsiteY184" fmla="*/ 264372 h 316759"/>
                            <a:gd name="connsiteX185" fmla="*/ 41338 w 214956"/>
                            <a:gd name="connsiteY185" fmla="*/ 266277 h 316759"/>
                            <a:gd name="connsiteX186" fmla="*/ 48006 w 214956"/>
                            <a:gd name="connsiteY186" fmla="*/ 262467 h 316759"/>
                            <a:gd name="connsiteX187" fmla="*/ 29909 w 214956"/>
                            <a:gd name="connsiteY187" fmla="*/ 213889 h 316759"/>
                            <a:gd name="connsiteX188" fmla="*/ 29909 w 214956"/>
                            <a:gd name="connsiteY188" fmla="*/ 214842 h 316759"/>
                            <a:gd name="connsiteX189" fmla="*/ 30861 w 214956"/>
                            <a:gd name="connsiteY189" fmla="*/ 213889 h 316759"/>
                            <a:gd name="connsiteX190" fmla="*/ 29909 w 214956"/>
                            <a:gd name="connsiteY190" fmla="*/ 213889 h 316759"/>
                            <a:gd name="connsiteX191" fmla="*/ 29909 w 214956"/>
                            <a:gd name="connsiteY191" fmla="*/ 213889 h 316759"/>
                            <a:gd name="connsiteX192" fmla="*/ 30861 w 214956"/>
                            <a:gd name="connsiteY192" fmla="*/ 67204 h 316759"/>
                            <a:gd name="connsiteX193" fmla="*/ 33719 w 214956"/>
                            <a:gd name="connsiteY193" fmla="*/ 71014 h 316759"/>
                            <a:gd name="connsiteX194" fmla="*/ 34671 w 214956"/>
                            <a:gd name="connsiteY194" fmla="*/ 70062 h 316759"/>
                            <a:gd name="connsiteX195" fmla="*/ 31813 w 214956"/>
                            <a:gd name="connsiteY195" fmla="*/ 66252 h 316759"/>
                            <a:gd name="connsiteX196" fmla="*/ 30861 w 214956"/>
                            <a:gd name="connsiteY196" fmla="*/ 67204 h 316759"/>
                            <a:gd name="connsiteX197" fmla="*/ 34671 w 214956"/>
                            <a:gd name="connsiteY197" fmla="*/ 231987 h 316759"/>
                            <a:gd name="connsiteX198" fmla="*/ 36576 w 214956"/>
                            <a:gd name="connsiteY198" fmla="*/ 233892 h 316759"/>
                            <a:gd name="connsiteX199" fmla="*/ 34671 w 214956"/>
                            <a:gd name="connsiteY199" fmla="*/ 239607 h 316759"/>
                            <a:gd name="connsiteX200" fmla="*/ 32766 w 214956"/>
                            <a:gd name="connsiteY200" fmla="*/ 235797 h 316759"/>
                            <a:gd name="connsiteX201" fmla="*/ 34671 w 214956"/>
                            <a:gd name="connsiteY201" fmla="*/ 231987 h 316759"/>
                            <a:gd name="connsiteX202" fmla="*/ 32766 w 214956"/>
                            <a:gd name="connsiteY202" fmla="*/ 82444 h 316759"/>
                            <a:gd name="connsiteX203" fmla="*/ 30861 w 214956"/>
                            <a:gd name="connsiteY203" fmla="*/ 83397 h 316759"/>
                            <a:gd name="connsiteX204" fmla="*/ 31813 w 214956"/>
                            <a:gd name="connsiteY204" fmla="*/ 84349 h 316759"/>
                            <a:gd name="connsiteX205" fmla="*/ 33719 w 214956"/>
                            <a:gd name="connsiteY205" fmla="*/ 83397 h 316759"/>
                            <a:gd name="connsiteX206" fmla="*/ 32766 w 214956"/>
                            <a:gd name="connsiteY206" fmla="*/ 82444 h 316759"/>
                            <a:gd name="connsiteX207" fmla="*/ 34671 w 214956"/>
                            <a:gd name="connsiteY207" fmla="*/ 99589 h 316759"/>
                            <a:gd name="connsiteX208" fmla="*/ 38481 w 214956"/>
                            <a:gd name="connsiteY208" fmla="*/ 97684 h 316759"/>
                            <a:gd name="connsiteX209" fmla="*/ 37528 w 214956"/>
                            <a:gd name="connsiteY209" fmla="*/ 97684 h 316759"/>
                            <a:gd name="connsiteX210" fmla="*/ 33719 w 214956"/>
                            <a:gd name="connsiteY210" fmla="*/ 99589 h 316759"/>
                            <a:gd name="connsiteX211" fmla="*/ 34671 w 214956"/>
                            <a:gd name="connsiteY211" fmla="*/ 99589 h 316759"/>
                            <a:gd name="connsiteX212" fmla="*/ 35624 w 214956"/>
                            <a:gd name="connsiteY212" fmla="*/ 267229 h 316759"/>
                            <a:gd name="connsiteX213" fmla="*/ 34671 w 214956"/>
                            <a:gd name="connsiteY213" fmla="*/ 267229 h 316759"/>
                            <a:gd name="connsiteX214" fmla="*/ 36576 w 214956"/>
                            <a:gd name="connsiteY214" fmla="*/ 271039 h 316759"/>
                            <a:gd name="connsiteX215" fmla="*/ 35624 w 214956"/>
                            <a:gd name="connsiteY215" fmla="*/ 267229 h 316759"/>
                            <a:gd name="connsiteX216" fmla="*/ 36576 w 214956"/>
                            <a:gd name="connsiteY216" fmla="*/ 273897 h 316759"/>
                            <a:gd name="connsiteX217" fmla="*/ 35624 w 214956"/>
                            <a:gd name="connsiteY217" fmla="*/ 271039 h 316759"/>
                            <a:gd name="connsiteX218" fmla="*/ 33719 w 214956"/>
                            <a:gd name="connsiteY218" fmla="*/ 272944 h 316759"/>
                            <a:gd name="connsiteX219" fmla="*/ 36576 w 214956"/>
                            <a:gd name="connsiteY219" fmla="*/ 273897 h 316759"/>
                            <a:gd name="connsiteX220" fmla="*/ 37528 w 214956"/>
                            <a:gd name="connsiteY220" fmla="*/ 108162 h 316759"/>
                            <a:gd name="connsiteX221" fmla="*/ 35624 w 214956"/>
                            <a:gd name="connsiteY221" fmla="*/ 105304 h 316759"/>
                            <a:gd name="connsiteX222" fmla="*/ 35624 w 214956"/>
                            <a:gd name="connsiteY222" fmla="*/ 107209 h 316759"/>
                            <a:gd name="connsiteX223" fmla="*/ 36576 w 214956"/>
                            <a:gd name="connsiteY223" fmla="*/ 110067 h 316759"/>
                            <a:gd name="connsiteX224" fmla="*/ 37528 w 214956"/>
                            <a:gd name="connsiteY224" fmla="*/ 108162 h 316759"/>
                            <a:gd name="connsiteX225" fmla="*/ 34671 w 214956"/>
                            <a:gd name="connsiteY225" fmla="*/ 60537 h 316759"/>
                            <a:gd name="connsiteX226" fmla="*/ 34671 w 214956"/>
                            <a:gd name="connsiteY226" fmla="*/ 60537 h 316759"/>
                            <a:gd name="connsiteX227" fmla="*/ 36576 w 214956"/>
                            <a:gd name="connsiteY227" fmla="*/ 60537 h 316759"/>
                            <a:gd name="connsiteX228" fmla="*/ 34671 w 214956"/>
                            <a:gd name="connsiteY228" fmla="*/ 60537 h 316759"/>
                            <a:gd name="connsiteX229" fmla="*/ 34671 w 214956"/>
                            <a:gd name="connsiteY229" fmla="*/ 60537 h 316759"/>
                            <a:gd name="connsiteX230" fmla="*/ 37528 w 214956"/>
                            <a:gd name="connsiteY230" fmla="*/ 276754 h 316759"/>
                            <a:gd name="connsiteX231" fmla="*/ 36576 w 214956"/>
                            <a:gd name="connsiteY231" fmla="*/ 274849 h 316759"/>
                            <a:gd name="connsiteX232" fmla="*/ 35624 w 214956"/>
                            <a:gd name="connsiteY232" fmla="*/ 276754 h 316759"/>
                            <a:gd name="connsiteX233" fmla="*/ 35624 w 214956"/>
                            <a:gd name="connsiteY233" fmla="*/ 278659 h 316759"/>
                            <a:gd name="connsiteX234" fmla="*/ 37528 w 214956"/>
                            <a:gd name="connsiteY234" fmla="*/ 276754 h 316759"/>
                            <a:gd name="connsiteX235" fmla="*/ 37528 w 214956"/>
                            <a:gd name="connsiteY235" fmla="*/ 72919 h 316759"/>
                            <a:gd name="connsiteX236" fmla="*/ 35624 w 214956"/>
                            <a:gd name="connsiteY236" fmla="*/ 74824 h 316759"/>
                            <a:gd name="connsiteX237" fmla="*/ 37528 w 214956"/>
                            <a:gd name="connsiteY237" fmla="*/ 75777 h 316759"/>
                            <a:gd name="connsiteX238" fmla="*/ 39434 w 214956"/>
                            <a:gd name="connsiteY238" fmla="*/ 73872 h 316759"/>
                            <a:gd name="connsiteX239" fmla="*/ 37528 w 214956"/>
                            <a:gd name="connsiteY239" fmla="*/ 72919 h 316759"/>
                            <a:gd name="connsiteX240" fmla="*/ 38481 w 214956"/>
                            <a:gd name="connsiteY240" fmla="*/ 82444 h 316759"/>
                            <a:gd name="connsiteX241" fmla="*/ 36576 w 214956"/>
                            <a:gd name="connsiteY241" fmla="*/ 84349 h 316759"/>
                            <a:gd name="connsiteX242" fmla="*/ 37528 w 214956"/>
                            <a:gd name="connsiteY242" fmla="*/ 85302 h 316759"/>
                            <a:gd name="connsiteX243" fmla="*/ 38481 w 214956"/>
                            <a:gd name="connsiteY243" fmla="*/ 82444 h 316759"/>
                            <a:gd name="connsiteX244" fmla="*/ 38481 w 214956"/>
                            <a:gd name="connsiteY244" fmla="*/ 82444 h 316759"/>
                            <a:gd name="connsiteX245" fmla="*/ 37528 w 214956"/>
                            <a:gd name="connsiteY245" fmla="*/ 253894 h 316759"/>
                            <a:gd name="connsiteX246" fmla="*/ 37528 w 214956"/>
                            <a:gd name="connsiteY246" fmla="*/ 253894 h 316759"/>
                            <a:gd name="connsiteX247" fmla="*/ 37528 w 214956"/>
                            <a:gd name="connsiteY247" fmla="*/ 253894 h 316759"/>
                            <a:gd name="connsiteX248" fmla="*/ 37528 w 214956"/>
                            <a:gd name="connsiteY248" fmla="*/ 253894 h 316759"/>
                            <a:gd name="connsiteX249" fmla="*/ 37528 w 214956"/>
                            <a:gd name="connsiteY249" fmla="*/ 253894 h 316759"/>
                            <a:gd name="connsiteX250" fmla="*/ 37528 w 214956"/>
                            <a:gd name="connsiteY250" fmla="*/ 112924 h 316759"/>
                            <a:gd name="connsiteX251" fmla="*/ 37528 w 214956"/>
                            <a:gd name="connsiteY251" fmla="*/ 112924 h 316759"/>
                            <a:gd name="connsiteX252" fmla="*/ 38481 w 214956"/>
                            <a:gd name="connsiteY252" fmla="*/ 112924 h 316759"/>
                            <a:gd name="connsiteX253" fmla="*/ 38481 w 214956"/>
                            <a:gd name="connsiteY253" fmla="*/ 112924 h 316759"/>
                            <a:gd name="connsiteX254" fmla="*/ 37528 w 214956"/>
                            <a:gd name="connsiteY254" fmla="*/ 112924 h 316759"/>
                            <a:gd name="connsiteX255" fmla="*/ 39434 w 214956"/>
                            <a:gd name="connsiteY255" fmla="*/ 126259 h 316759"/>
                            <a:gd name="connsiteX256" fmla="*/ 38481 w 214956"/>
                            <a:gd name="connsiteY256" fmla="*/ 125307 h 316759"/>
                            <a:gd name="connsiteX257" fmla="*/ 37528 w 214956"/>
                            <a:gd name="connsiteY257" fmla="*/ 126259 h 316759"/>
                            <a:gd name="connsiteX258" fmla="*/ 37528 w 214956"/>
                            <a:gd name="connsiteY258" fmla="*/ 127212 h 316759"/>
                            <a:gd name="connsiteX259" fmla="*/ 39434 w 214956"/>
                            <a:gd name="connsiteY259" fmla="*/ 126259 h 316759"/>
                            <a:gd name="connsiteX260" fmla="*/ 37528 w 214956"/>
                            <a:gd name="connsiteY260" fmla="*/ 238654 h 316759"/>
                            <a:gd name="connsiteX261" fmla="*/ 39434 w 214956"/>
                            <a:gd name="connsiteY261" fmla="*/ 236749 h 316759"/>
                            <a:gd name="connsiteX262" fmla="*/ 40386 w 214956"/>
                            <a:gd name="connsiteY262" fmla="*/ 237702 h 316759"/>
                            <a:gd name="connsiteX263" fmla="*/ 38481 w 214956"/>
                            <a:gd name="connsiteY263" fmla="*/ 239607 h 316759"/>
                            <a:gd name="connsiteX264" fmla="*/ 37528 w 214956"/>
                            <a:gd name="connsiteY264" fmla="*/ 238654 h 316759"/>
                            <a:gd name="connsiteX265" fmla="*/ 40386 w 214956"/>
                            <a:gd name="connsiteY265" fmla="*/ 118639 h 316759"/>
                            <a:gd name="connsiteX266" fmla="*/ 40386 w 214956"/>
                            <a:gd name="connsiteY266" fmla="*/ 118639 h 316759"/>
                            <a:gd name="connsiteX267" fmla="*/ 39434 w 214956"/>
                            <a:gd name="connsiteY267" fmla="*/ 118639 h 316759"/>
                            <a:gd name="connsiteX268" fmla="*/ 40386 w 214956"/>
                            <a:gd name="connsiteY268" fmla="*/ 118639 h 316759"/>
                            <a:gd name="connsiteX269" fmla="*/ 40386 w 214956"/>
                            <a:gd name="connsiteY269" fmla="*/ 118639 h 316759"/>
                            <a:gd name="connsiteX270" fmla="*/ 39434 w 214956"/>
                            <a:gd name="connsiteY270" fmla="*/ 65299 h 316759"/>
                            <a:gd name="connsiteX271" fmla="*/ 40386 w 214956"/>
                            <a:gd name="connsiteY271" fmla="*/ 65299 h 316759"/>
                            <a:gd name="connsiteX272" fmla="*/ 40386 w 214956"/>
                            <a:gd name="connsiteY272" fmla="*/ 65299 h 316759"/>
                            <a:gd name="connsiteX273" fmla="*/ 40386 w 214956"/>
                            <a:gd name="connsiteY273" fmla="*/ 63394 h 316759"/>
                            <a:gd name="connsiteX274" fmla="*/ 40386 w 214956"/>
                            <a:gd name="connsiteY274" fmla="*/ 61489 h 316759"/>
                            <a:gd name="connsiteX275" fmla="*/ 39434 w 214956"/>
                            <a:gd name="connsiteY275" fmla="*/ 60537 h 316759"/>
                            <a:gd name="connsiteX276" fmla="*/ 39434 w 214956"/>
                            <a:gd name="connsiteY276" fmla="*/ 65299 h 316759"/>
                            <a:gd name="connsiteX277" fmla="*/ 42291 w 214956"/>
                            <a:gd name="connsiteY277" fmla="*/ 271039 h 316759"/>
                            <a:gd name="connsiteX278" fmla="*/ 41338 w 214956"/>
                            <a:gd name="connsiteY278" fmla="*/ 270087 h 316759"/>
                            <a:gd name="connsiteX279" fmla="*/ 40386 w 214956"/>
                            <a:gd name="connsiteY279" fmla="*/ 271039 h 316759"/>
                            <a:gd name="connsiteX280" fmla="*/ 41338 w 214956"/>
                            <a:gd name="connsiteY280" fmla="*/ 272944 h 316759"/>
                            <a:gd name="connsiteX281" fmla="*/ 42291 w 214956"/>
                            <a:gd name="connsiteY281" fmla="*/ 271039 h 316759"/>
                            <a:gd name="connsiteX282" fmla="*/ 43244 w 214956"/>
                            <a:gd name="connsiteY282" fmla="*/ 104352 h 316759"/>
                            <a:gd name="connsiteX283" fmla="*/ 52769 w 214956"/>
                            <a:gd name="connsiteY283" fmla="*/ 102447 h 316759"/>
                            <a:gd name="connsiteX284" fmla="*/ 54674 w 214956"/>
                            <a:gd name="connsiteY284" fmla="*/ 100542 h 316759"/>
                            <a:gd name="connsiteX285" fmla="*/ 51816 w 214956"/>
                            <a:gd name="connsiteY285" fmla="*/ 98637 h 316759"/>
                            <a:gd name="connsiteX286" fmla="*/ 44196 w 214956"/>
                            <a:gd name="connsiteY286" fmla="*/ 99589 h 316759"/>
                            <a:gd name="connsiteX287" fmla="*/ 41338 w 214956"/>
                            <a:gd name="connsiteY287" fmla="*/ 103399 h 316759"/>
                            <a:gd name="connsiteX288" fmla="*/ 43244 w 214956"/>
                            <a:gd name="connsiteY288" fmla="*/ 104352 h 316759"/>
                            <a:gd name="connsiteX289" fmla="*/ 41338 w 214956"/>
                            <a:gd name="connsiteY289" fmla="*/ 90064 h 316759"/>
                            <a:gd name="connsiteX290" fmla="*/ 42291 w 214956"/>
                            <a:gd name="connsiteY290" fmla="*/ 91017 h 316759"/>
                            <a:gd name="connsiteX291" fmla="*/ 43244 w 214956"/>
                            <a:gd name="connsiteY291" fmla="*/ 90064 h 316759"/>
                            <a:gd name="connsiteX292" fmla="*/ 42291 w 214956"/>
                            <a:gd name="connsiteY292" fmla="*/ 89112 h 316759"/>
                            <a:gd name="connsiteX293" fmla="*/ 41338 w 214956"/>
                            <a:gd name="connsiteY293" fmla="*/ 90064 h 316759"/>
                            <a:gd name="connsiteX294" fmla="*/ 76581 w 214956"/>
                            <a:gd name="connsiteY294" fmla="*/ 151977 h 316759"/>
                            <a:gd name="connsiteX295" fmla="*/ 80391 w 214956"/>
                            <a:gd name="connsiteY295" fmla="*/ 147214 h 316759"/>
                            <a:gd name="connsiteX296" fmla="*/ 78486 w 214956"/>
                            <a:gd name="connsiteY296" fmla="*/ 144357 h 316759"/>
                            <a:gd name="connsiteX297" fmla="*/ 82296 w 214956"/>
                            <a:gd name="connsiteY297" fmla="*/ 145309 h 316759"/>
                            <a:gd name="connsiteX298" fmla="*/ 88963 w 214956"/>
                            <a:gd name="connsiteY298" fmla="*/ 143404 h 316759"/>
                            <a:gd name="connsiteX299" fmla="*/ 95631 w 214956"/>
                            <a:gd name="connsiteY299" fmla="*/ 140547 h 316759"/>
                            <a:gd name="connsiteX300" fmla="*/ 90869 w 214956"/>
                            <a:gd name="connsiteY300" fmla="*/ 140547 h 316759"/>
                            <a:gd name="connsiteX301" fmla="*/ 88011 w 214956"/>
                            <a:gd name="connsiteY301" fmla="*/ 140547 h 316759"/>
                            <a:gd name="connsiteX302" fmla="*/ 88963 w 214956"/>
                            <a:gd name="connsiteY302" fmla="*/ 137689 h 316759"/>
                            <a:gd name="connsiteX303" fmla="*/ 91821 w 214956"/>
                            <a:gd name="connsiteY303" fmla="*/ 136737 h 316759"/>
                            <a:gd name="connsiteX304" fmla="*/ 95631 w 214956"/>
                            <a:gd name="connsiteY304" fmla="*/ 140547 h 316759"/>
                            <a:gd name="connsiteX305" fmla="*/ 95631 w 214956"/>
                            <a:gd name="connsiteY305" fmla="*/ 140547 h 316759"/>
                            <a:gd name="connsiteX306" fmla="*/ 95631 w 214956"/>
                            <a:gd name="connsiteY306" fmla="*/ 140547 h 316759"/>
                            <a:gd name="connsiteX307" fmla="*/ 99441 w 214956"/>
                            <a:gd name="connsiteY307" fmla="*/ 136737 h 316759"/>
                            <a:gd name="connsiteX308" fmla="*/ 97536 w 214956"/>
                            <a:gd name="connsiteY308" fmla="*/ 133879 h 316759"/>
                            <a:gd name="connsiteX309" fmla="*/ 93726 w 214956"/>
                            <a:gd name="connsiteY309" fmla="*/ 133879 h 316759"/>
                            <a:gd name="connsiteX310" fmla="*/ 89916 w 214956"/>
                            <a:gd name="connsiteY310" fmla="*/ 131974 h 316759"/>
                            <a:gd name="connsiteX311" fmla="*/ 91821 w 214956"/>
                            <a:gd name="connsiteY311" fmla="*/ 129117 h 316759"/>
                            <a:gd name="connsiteX312" fmla="*/ 93726 w 214956"/>
                            <a:gd name="connsiteY312" fmla="*/ 130069 h 316759"/>
                            <a:gd name="connsiteX313" fmla="*/ 93726 w 214956"/>
                            <a:gd name="connsiteY313" fmla="*/ 128164 h 316759"/>
                            <a:gd name="connsiteX314" fmla="*/ 91821 w 214956"/>
                            <a:gd name="connsiteY314" fmla="*/ 129117 h 316759"/>
                            <a:gd name="connsiteX315" fmla="*/ 88011 w 214956"/>
                            <a:gd name="connsiteY315" fmla="*/ 125307 h 316759"/>
                            <a:gd name="connsiteX316" fmla="*/ 90869 w 214956"/>
                            <a:gd name="connsiteY316" fmla="*/ 121497 h 316759"/>
                            <a:gd name="connsiteX317" fmla="*/ 93726 w 214956"/>
                            <a:gd name="connsiteY317" fmla="*/ 119592 h 316759"/>
                            <a:gd name="connsiteX318" fmla="*/ 92774 w 214956"/>
                            <a:gd name="connsiteY318" fmla="*/ 112924 h 316759"/>
                            <a:gd name="connsiteX319" fmla="*/ 88011 w 214956"/>
                            <a:gd name="connsiteY319" fmla="*/ 112924 h 316759"/>
                            <a:gd name="connsiteX320" fmla="*/ 88011 w 214956"/>
                            <a:gd name="connsiteY320" fmla="*/ 112924 h 316759"/>
                            <a:gd name="connsiteX321" fmla="*/ 83249 w 214956"/>
                            <a:gd name="connsiteY321" fmla="*/ 111019 h 316759"/>
                            <a:gd name="connsiteX322" fmla="*/ 79438 w 214956"/>
                            <a:gd name="connsiteY322" fmla="*/ 109114 h 316759"/>
                            <a:gd name="connsiteX323" fmla="*/ 83249 w 214956"/>
                            <a:gd name="connsiteY323" fmla="*/ 105304 h 316759"/>
                            <a:gd name="connsiteX324" fmla="*/ 83249 w 214956"/>
                            <a:gd name="connsiteY324" fmla="*/ 103399 h 316759"/>
                            <a:gd name="connsiteX325" fmla="*/ 75628 w 214956"/>
                            <a:gd name="connsiteY325" fmla="*/ 101494 h 316759"/>
                            <a:gd name="connsiteX326" fmla="*/ 76581 w 214956"/>
                            <a:gd name="connsiteY326" fmla="*/ 98637 h 316759"/>
                            <a:gd name="connsiteX327" fmla="*/ 74676 w 214956"/>
                            <a:gd name="connsiteY327" fmla="*/ 96732 h 316759"/>
                            <a:gd name="connsiteX328" fmla="*/ 73724 w 214956"/>
                            <a:gd name="connsiteY328" fmla="*/ 98637 h 316759"/>
                            <a:gd name="connsiteX329" fmla="*/ 66103 w 214956"/>
                            <a:gd name="connsiteY329" fmla="*/ 102447 h 316759"/>
                            <a:gd name="connsiteX330" fmla="*/ 60388 w 214956"/>
                            <a:gd name="connsiteY330" fmla="*/ 102447 h 316759"/>
                            <a:gd name="connsiteX331" fmla="*/ 58484 w 214956"/>
                            <a:gd name="connsiteY331" fmla="*/ 103399 h 316759"/>
                            <a:gd name="connsiteX332" fmla="*/ 57531 w 214956"/>
                            <a:gd name="connsiteY332" fmla="*/ 109114 h 316759"/>
                            <a:gd name="connsiteX333" fmla="*/ 58484 w 214956"/>
                            <a:gd name="connsiteY333" fmla="*/ 111972 h 316759"/>
                            <a:gd name="connsiteX334" fmla="*/ 61341 w 214956"/>
                            <a:gd name="connsiteY334" fmla="*/ 111019 h 316759"/>
                            <a:gd name="connsiteX335" fmla="*/ 65151 w 214956"/>
                            <a:gd name="connsiteY335" fmla="*/ 108162 h 316759"/>
                            <a:gd name="connsiteX336" fmla="*/ 67056 w 214956"/>
                            <a:gd name="connsiteY336" fmla="*/ 110067 h 316759"/>
                            <a:gd name="connsiteX337" fmla="*/ 63246 w 214956"/>
                            <a:gd name="connsiteY337" fmla="*/ 118639 h 316759"/>
                            <a:gd name="connsiteX338" fmla="*/ 57531 w 214956"/>
                            <a:gd name="connsiteY338" fmla="*/ 114829 h 316759"/>
                            <a:gd name="connsiteX339" fmla="*/ 55626 w 214956"/>
                            <a:gd name="connsiteY339" fmla="*/ 114829 h 316759"/>
                            <a:gd name="connsiteX340" fmla="*/ 55626 w 214956"/>
                            <a:gd name="connsiteY340" fmla="*/ 116734 h 316759"/>
                            <a:gd name="connsiteX341" fmla="*/ 59436 w 214956"/>
                            <a:gd name="connsiteY341" fmla="*/ 121497 h 316759"/>
                            <a:gd name="connsiteX342" fmla="*/ 59436 w 214956"/>
                            <a:gd name="connsiteY342" fmla="*/ 121497 h 316759"/>
                            <a:gd name="connsiteX343" fmla="*/ 59436 w 214956"/>
                            <a:gd name="connsiteY343" fmla="*/ 121497 h 316759"/>
                            <a:gd name="connsiteX344" fmla="*/ 57531 w 214956"/>
                            <a:gd name="connsiteY344" fmla="*/ 123402 h 316759"/>
                            <a:gd name="connsiteX345" fmla="*/ 50863 w 214956"/>
                            <a:gd name="connsiteY345" fmla="*/ 127212 h 316759"/>
                            <a:gd name="connsiteX346" fmla="*/ 44196 w 214956"/>
                            <a:gd name="connsiteY346" fmla="*/ 127212 h 316759"/>
                            <a:gd name="connsiteX347" fmla="*/ 43244 w 214956"/>
                            <a:gd name="connsiteY347" fmla="*/ 129117 h 316759"/>
                            <a:gd name="connsiteX348" fmla="*/ 45149 w 214956"/>
                            <a:gd name="connsiteY348" fmla="*/ 129117 h 316759"/>
                            <a:gd name="connsiteX349" fmla="*/ 49911 w 214956"/>
                            <a:gd name="connsiteY349" fmla="*/ 129117 h 316759"/>
                            <a:gd name="connsiteX350" fmla="*/ 48959 w 214956"/>
                            <a:gd name="connsiteY350" fmla="*/ 134832 h 316759"/>
                            <a:gd name="connsiteX351" fmla="*/ 48006 w 214956"/>
                            <a:gd name="connsiteY351" fmla="*/ 137689 h 316759"/>
                            <a:gd name="connsiteX352" fmla="*/ 51816 w 214956"/>
                            <a:gd name="connsiteY352" fmla="*/ 141499 h 316759"/>
                            <a:gd name="connsiteX353" fmla="*/ 52769 w 214956"/>
                            <a:gd name="connsiteY353" fmla="*/ 140547 h 316759"/>
                            <a:gd name="connsiteX354" fmla="*/ 52769 w 214956"/>
                            <a:gd name="connsiteY354" fmla="*/ 137689 h 316759"/>
                            <a:gd name="connsiteX355" fmla="*/ 54674 w 214956"/>
                            <a:gd name="connsiteY355" fmla="*/ 137689 h 316759"/>
                            <a:gd name="connsiteX356" fmla="*/ 67056 w 214956"/>
                            <a:gd name="connsiteY356" fmla="*/ 140547 h 316759"/>
                            <a:gd name="connsiteX357" fmla="*/ 68961 w 214956"/>
                            <a:gd name="connsiteY357" fmla="*/ 142452 h 316759"/>
                            <a:gd name="connsiteX358" fmla="*/ 68009 w 214956"/>
                            <a:gd name="connsiteY358" fmla="*/ 147214 h 316759"/>
                            <a:gd name="connsiteX359" fmla="*/ 71819 w 214956"/>
                            <a:gd name="connsiteY359" fmla="*/ 144357 h 316759"/>
                            <a:gd name="connsiteX360" fmla="*/ 70866 w 214956"/>
                            <a:gd name="connsiteY360" fmla="*/ 138642 h 316759"/>
                            <a:gd name="connsiteX361" fmla="*/ 70866 w 214956"/>
                            <a:gd name="connsiteY361" fmla="*/ 134832 h 316759"/>
                            <a:gd name="connsiteX362" fmla="*/ 72771 w 214956"/>
                            <a:gd name="connsiteY362" fmla="*/ 132927 h 316759"/>
                            <a:gd name="connsiteX363" fmla="*/ 67056 w 214956"/>
                            <a:gd name="connsiteY363" fmla="*/ 130069 h 316759"/>
                            <a:gd name="connsiteX364" fmla="*/ 67056 w 214956"/>
                            <a:gd name="connsiteY364" fmla="*/ 131022 h 316759"/>
                            <a:gd name="connsiteX365" fmla="*/ 64199 w 214956"/>
                            <a:gd name="connsiteY365" fmla="*/ 133879 h 316759"/>
                            <a:gd name="connsiteX366" fmla="*/ 60388 w 214956"/>
                            <a:gd name="connsiteY366" fmla="*/ 133879 h 316759"/>
                            <a:gd name="connsiteX367" fmla="*/ 59436 w 214956"/>
                            <a:gd name="connsiteY367" fmla="*/ 135784 h 316759"/>
                            <a:gd name="connsiteX368" fmla="*/ 59436 w 214956"/>
                            <a:gd name="connsiteY368" fmla="*/ 137689 h 316759"/>
                            <a:gd name="connsiteX369" fmla="*/ 56578 w 214956"/>
                            <a:gd name="connsiteY369" fmla="*/ 133879 h 316759"/>
                            <a:gd name="connsiteX370" fmla="*/ 57531 w 214956"/>
                            <a:gd name="connsiteY370" fmla="*/ 131022 h 316759"/>
                            <a:gd name="connsiteX371" fmla="*/ 61341 w 214956"/>
                            <a:gd name="connsiteY371" fmla="*/ 129117 h 316759"/>
                            <a:gd name="connsiteX372" fmla="*/ 61341 w 214956"/>
                            <a:gd name="connsiteY372" fmla="*/ 129117 h 316759"/>
                            <a:gd name="connsiteX373" fmla="*/ 64199 w 214956"/>
                            <a:gd name="connsiteY373" fmla="*/ 125307 h 316759"/>
                            <a:gd name="connsiteX374" fmla="*/ 62294 w 214956"/>
                            <a:gd name="connsiteY374" fmla="*/ 121497 h 316759"/>
                            <a:gd name="connsiteX375" fmla="*/ 63246 w 214956"/>
                            <a:gd name="connsiteY375" fmla="*/ 121497 h 316759"/>
                            <a:gd name="connsiteX376" fmla="*/ 63246 w 214956"/>
                            <a:gd name="connsiteY376" fmla="*/ 121497 h 316759"/>
                            <a:gd name="connsiteX377" fmla="*/ 66103 w 214956"/>
                            <a:gd name="connsiteY377" fmla="*/ 119592 h 316759"/>
                            <a:gd name="connsiteX378" fmla="*/ 68009 w 214956"/>
                            <a:gd name="connsiteY378" fmla="*/ 121497 h 316759"/>
                            <a:gd name="connsiteX379" fmla="*/ 68009 w 214956"/>
                            <a:gd name="connsiteY379" fmla="*/ 121497 h 316759"/>
                            <a:gd name="connsiteX380" fmla="*/ 64199 w 214956"/>
                            <a:gd name="connsiteY380" fmla="*/ 125307 h 316759"/>
                            <a:gd name="connsiteX381" fmla="*/ 68009 w 214956"/>
                            <a:gd name="connsiteY381" fmla="*/ 121497 h 316759"/>
                            <a:gd name="connsiteX382" fmla="*/ 69913 w 214956"/>
                            <a:gd name="connsiteY382" fmla="*/ 121497 h 316759"/>
                            <a:gd name="connsiteX383" fmla="*/ 73724 w 214956"/>
                            <a:gd name="connsiteY383" fmla="*/ 116734 h 316759"/>
                            <a:gd name="connsiteX384" fmla="*/ 69913 w 214956"/>
                            <a:gd name="connsiteY384" fmla="*/ 117687 h 316759"/>
                            <a:gd name="connsiteX385" fmla="*/ 68961 w 214956"/>
                            <a:gd name="connsiteY385" fmla="*/ 115782 h 316759"/>
                            <a:gd name="connsiteX386" fmla="*/ 72771 w 214956"/>
                            <a:gd name="connsiteY386" fmla="*/ 113877 h 316759"/>
                            <a:gd name="connsiteX387" fmla="*/ 77534 w 214956"/>
                            <a:gd name="connsiteY387" fmla="*/ 104352 h 316759"/>
                            <a:gd name="connsiteX388" fmla="*/ 77534 w 214956"/>
                            <a:gd name="connsiteY388" fmla="*/ 109114 h 316759"/>
                            <a:gd name="connsiteX389" fmla="*/ 77534 w 214956"/>
                            <a:gd name="connsiteY389" fmla="*/ 114829 h 316759"/>
                            <a:gd name="connsiteX390" fmla="*/ 77534 w 214956"/>
                            <a:gd name="connsiteY390" fmla="*/ 120544 h 316759"/>
                            <a:gd name="connsiteX391" fmla="*/ 78486 w 214956"/>
                            <a:gd name="connsiteY391" fmla="*/ 122449 h 316759"/>
                            <a:gd name="connsiteX392" fmla="*/ 80391 w 214956"/>
                            <a:gd name="connsiteY392" fmla="*/ 129117 h 316759"/>
                            <a:gd name="connsiteX393" fmla="*/ 84201 w 214956"/>
                            <a:gd name="connsiteY393" fmla="*/ 131022 h 316759"/>
                            <a:gd name="connsiteX394" fmla="*/ 79438 w 214956"/>
                            <a:gd name="connsiteY394" fmla="*/ 132927 h 316759"/>
                            <a:gd name="connsiteX395" fmla="*/ 77534 w 214956"/>
                            <a:gd name="connsiteY395" fmla="*/ 132927 h 316759"/>
                            <a:gd name="connsiteX396" fmla="*/ 75628 w 214956"/>
                            <a:gd name="connsiteY396" fmla="*/ 137689 h 316759"/>
                            <a:gd name="connsiteX397" fmla="*/ 79438 w 214956"/>
                            <a:gd name="connsiteY397" fmla="*/ 136737 h 316759"/>
                            <a:gd name="connsiteX398" fmla="*/ 82296 w 214956"/>
                            <a:gd name="connsiteY398" fmla="*/ 136737 h 316759"/>
                            <a:gd name="connsiteX399" fmla="*/ 82296 w 214956"/>
                            <a:gd name="connsiteY399" fmla="*/ 139594 h 316759"/>
                            <a:gd name="connsiteX400" fmla="*/ 81344 w 214956"/>
                            <a:gd name="connsiteY400" fmla="*/ 145309 h 316759"/>
                            <a:gd name="connsiteX401" fmla="*/ 75628 w 214956"/>
                            <a:gd name="connsiteY401" fmla="*/ 152929 h 316759"/>
                            <a:gd name="connsiteX402" fmla="*/ 76581 w 214956"/>
                            <a:gd name="connsiteY402" fmla="*/ 156739 h 316759"/>
                            <a:gd name="connsiteX403" fmla="*/ 76581 w 214956"/>
                            <a:gd name="connsiteY403" fmla="*/ 151977 h 316759"/>
                            <a:gd name="connsiteX404" fmla="*/ 52769 w 214956"/>
                            <a:gd name="connsiteY404" fmla="*/ 259609 h 316759"/>
                            <a:gd name="connsiteX405" fmla="*/ 51816 w 214956"/>
                            <a:gd name="connsiteY405" fmla="*/ 256752 h 316759"/>
                            <a:gd name="connsiteX406" fmla="*/ 45149 w 214956"/>
                            <a:gd name="connsiteY406" fmla="*/ 251989 h 316759"/>
                            <a:gd name="connsiteX407" fmla="*/ 43244 w 214956"/>
                            <a:gd name="connsiteY407" fmla="*/ 251037 h 316759"/>
                            <a:gd name="connsiteX408" fmla="*/ 43244 w 214956"/>
                            <a:gd name="connsiteY408" fmla="*/ 251989 h 316759"/>
                            <a:gd name="connsiteX409" fmla="*/ 45149 w 214956"/>
                            <a:gd name="connsiteY409" fmla="*/ 256752 h 316759"/>
                            <a:gd name="connsiteX410" fmla="*/ 48006 w 214956"/>
                            <a:gd name="connsiteY410" fmla="*/ 262467 h 316759"/>
                            <a:gd name="connsiteX411" fmla="*/ 52769 w 214956"/>
                            <a:gd name="connsiteY411" fmla="*/ 259609 h 316759"/>
                            <a:gd name="connsiteX412" fmla="*/ 45149 w 214956"/>
                            <a:gd name="connsiteY412" fmla="*/ 113877 h 316759"/>
                            <a:gd name="connsiteX413" fmla="*/ 43244 w 214956"/>
                            <a:gd name="connsiteY413" fmla="*/ 116734 h 316759"/>
                            <a:gd name="connsiteX414" fmla="*/ 45149 w 214956"/>
                            <a:gd name="connsiteY414" fmla="*/ 118639 h 316759"/>
                            <a:gd name="connsiteX415" fmla="*/ 48006 w 214956"/>
                            <a:gd name="connsiteY415" fmla="*/ 116734 h 316759"/>
                            <a:gd name="connsiteX416" fmla="*/ 45149 w 214956"/>
                            <a:gd name="connsiteY416" fmla="*/ 113877 h 316759"/>
                            <a:gd name="connsiteX417" fmla="*/ 43244 w 214956"/>
                            <a:gd name="connsiteY417" fmla="*/ 46249 h 316759"/>
                            <a:gd name="connsiteX418" fmla="*/ 45149 w 214956"/>
                            <a:gd name="connsiteY418" fmla="*/ 48154 h 316759"/>
                            <a:gd name="connsiteX419" fmla="*/ 46101 w 214956"/>
                            <a:gd name="connsiteY419" fmla="*/ 47202 h 316759"/>
                            <a:gd name="connsiteX420" fmla="*/ 43244 w 214956"/>
                            <a:gd name="connsiteY420" fmla="*/ 46249 h 316759"/>
                            <a:gd name="connsiteX421" fmla="*/ 43244 w 214956"/>
                            <a:gd name="connsiteY421" fmla="*/ 46249 h 316759"/>
                            <a:gd name="connsiteX422" fmla="*/ 44196 w 214956"/>
                            <a:gd name="connsiteY422" fmla="*/ 208174 h 316759"/>
                            <a:gd name="connsiteX423" fmla="*/ 45149 w 214956"/>
                            <a:gd name="connsiteY423" fmla="*/ 208174 h 316759"/>
                            <a:gd name="connsiteX424" fmla="*/ 45149 w 214956"/>
                            <a:gd name="connsiteY424" fmla="*/ 208174 h 316759"/>
                            <a:gd name="connsiteX425" fmla="*/ 44196 w 214956"/>
                            <a:gd name="connsiteY425" fmla="*/ 208174 h 316759"/>
                            <a:gd name="connsiteX426" fmla="*/ 44196 w 214956"/>
                            <a:gd name="connsiteY426" fmla="*/ 208174 h 316759"/>
                            <a:gd name="connsiteX427" fmla="*/ 46101 w 214956"/>
                            <a:gd name="connsiteY427" fmla="*/ 62442 h 316759"/>
                            <a:gd name="connsiteX428" fmla="*/ 46101 w 214956"/>
                            <a:gd name="connsiteY428" fmla="*/ 60537 h 316759"/>
                            <a:gd name="connsiteX429" fmla="*/ 45149 w 214956"/>
                            <a:gd name="connsiteY429" fmla="*/ 59584 h 316759"/>
                            <a:gd name="connsiteX430" fmla="*/ 44196 w 214956"/>
                            <a:gd name="connsiteY430" fmla="*/ 61489 h 316759"/>
                            <a:gd name="connsiteX431" fmla="*/ 46101 w 214956"/>
                            <a:gd name="connsiteY431" fmla="*/ 62442 h 316759"/>
                            <a:gd name="connsiteX432" fmla="*/ 49911 w 214956"/>
                            <a:gd name="connsiteY432" fmla="*/ 64347 h 316759"/>
                            <a:gd name="connsiteX433" fmla="*/ 49911 w 214956"/>
                            <a:gd name="connsiteY433" fmla="*/ 60537 h 316759"/>
                            <a:gd name="connsiteX434" fmla="*/ 49911 w 214956"/>
                            <a:gd name="connsiteY434" fmla="*/ 57679 h 316759"/>
                            <a:gd name="connsiteX435" fmla="*/ 50863 w 214956"/>
                            <a:gd name="connsiteY435" fmla="*/ 56727 h 316759"/>
                            <a:gd name="connsiteX436" fmla="*/ 51816 w 214956"/>
                            <a:gd name="connsiteY436" fmla="*/ 54822 h 316759"/>
                            <a:gd name="connsiteX437" fmla="*/ 49911 w 214956"/>
                            <a:gd name="connsiteY437" fmla="*/ 55774 h 316759"/>
                            <a:gd name="connsiteX438" fmla="*/ 49911 w 214956"/>
                            <a:gd name="connsiteY438" fmla="*/ 56727 h 316759"/>
                            <a:gd name="connsiteX439" fmla="*/ 46101 w 214956"/>
                            <a:gd name="connsiteY439" fmla="*/ 62442 h 316759"/>
                            <a:gd name="connsiteX440" fmla="*/ 47053 w 214956"/>
                            <a:gd name="connsiteY440" fmla="*/ 228177 h 316759"/>
                            <a:gd name="connsiteX441" fmla="*/ 47053 w 214956"/>
                            <a:gd name="connsiteY441" fmla="*/ 229129 h 316759"/>
                            <a:gd name="connsiteX442" fmla="*/ 46101 w 214956"/>
                            <a:gd name="connsiteY442" fmla="*/ 229129 h 316759"/>
                            <a:gd name="connsiteX443" fmla="*/ 46101 w 214956"/>
                            <a:gd name="connsiteY443" fmla="*/ 228177 h 316759"/>
                            <a:gd name="connsiteX444" fmla="*/ 46101 w 214956"/>
                            <a:gd name="connsiteY444" fmla="*/ 226272 h 316759"/>
                            <a:gd name="connsiteX445" fmla="*/ 47053 w 214956"/>
                            <a:gd name="connsiteY445" fmla="*/ 228177 h 316759"/>
                            <a:gd name="connsiteX446" fmla="*/ 48959 w 214956"/>
                            <a:gd name="connsiteY446" fmla="*/ 107209 h 316759"/>
                            <a:gd name="connsiteX447" fmla="*/ 47053 w 214956"/>
                            <a:gd name="connsiteY447" fmla="*/ 107209 h 316759"/>
                            <a:gd name="connsiteX448" fmla="*/ 47053 w 214956"/>
                            <a:gd name="connsiteY448" fmla="*/ 108162 h 316759"/>
                            <a:gd name="connsiteX449" fmla="*/ 48959 w 214956"/>
                            <a:gd name="connsiteY449" fmla="*/ 109114 h 316759"/>
                            <a:gd name="connsiteX450" fmla="*/ 48959 w 214956"/>
                            <a:gd name="connsiteY450" fmla="*/ 107209 h 316759"/>
                            <a:gd name="connsiteX451" fmla="*/ 48006 w 214956"/>
                            <a:gd name="connsiteY451" fmla="*/ 80539 h 316759"/>
                            <a:gd name="connsiteX452" fmla="*/ 49911 w 214956"/>
                            <a:gd name="connsiteY452" fmla="*/ 80539 h 316759"/>
                            <a:gd name="connsiteX453" fmla="*/ 48006 w 214956"/>
                            <a:gd name="connsiteY453" fmla="*/ 78634 h 316759"/>
                            <a:gd name="connsiteX454" fmla="*/ 46101 w 214956"/>
                            <a:gd name="connsiteY454" fmla="*/ 79587 h 316759"/>
                            <a:gd name="connsiteX455" fmla="*/ 48006 w 214956"/>
                            <a:gd name="connsiteY455" fmla="*/ 80539 h 316759"/>
                            <a:gd name="connsiteX456" fmla="*/ 48006 w 214956"/>
                            <a:gd name="connsiteY456" fmla="*/ 87207 h 316759"/>
                            <a:gd name="connsiteX457" fmla="*/ 47053 w 214956"/>
                            <a:gd name="connsiteY457" fmla="*/ 88159 h 316759"/>
                            <a:gd name="connsiteX458" fmla="*/ 48006 w 214956"/>
                            <a:gd name="connsiteY458" fmla="*/ 89112 h 316759"/>
                            <a:gd name="connsiteX459" fmla="*/ 48006 w 214956"/>
                            <a:gd name="connsiteY459" fmla="*/ 87207 h 316759"/>
                            <a:gd name="connsiteX460" fmla="*/ 48006 w 214956"/>
                            <a:gd name="connsiteY460" fmla="*/ 87207 h 316759"/>
                            <a:gd name="connsiteX461" fmla="*/ 48006 w 214956"/>
                            <a:gd name="connsiteY461" fmla="*/ 212937 h 316759"/>
                            <a:gd name="connsiteX462" fmla="*/ 51816 w 214956"/>
                            <a:gd name="connsiteY462" fmla="*/ 211984 h 316759"/>
                            <a:gd name="connsiteX463" fmla="*/ 52769 w 214956"/>
                            <a:gd name="connsiteY463" fmla="*/ 211984 h 316759"/>
                            <a:gd name="connsiteX464" fmla="*/ 50863 w 214956"/>
                            <a:gd name="connsiteY464" fmla="*/ 215794 h 316759"/>
                            <a:gd name="connsiteX465" fmla="*/ 50863 w 214956"/>
                            <a:gd name="connsiteY465" fmla="*/ 217699 h 316759"/>
                            <a:gd name="connsiteX466" fmla="*/ 52769 w 214956"/>
                            <a:gd name="connsiteY466" fmla="*/ 216747 h 316759"/>
                            <a:gd name="connsiteX467" fmla="*/ 52769 w 214956"/>
                            <a:gd name="connsiteY467" fmla="*/ 211984 h 316759"/>
                            <a:gd name="connsiteX468" fmla="*/ 48959 w 214956"/>
                            <a:gd name="connsiteY468" fmla="*/ 211984 h 316759"/>
                            <a:gd name="connsiteX469" fmla="*/ 48006 w 214956"/>
                            <a:gd name="connsiteY469" fmla="*/ 212937 h 316759"/>
                            <a:gd name="connsiteX470" fmla="*/ 50863 w 214956"/>
                            <a:gd name="connsiteY470" fmla="*/ 70062 h 316759"/>
                            <a:gd name="connsiteX471" fmla="*/ 49911 w 214956"/>
                            <a:gd name="connsiteY471" fmla="*/ 69109 h 316759"/>
                            <a:gd name="connsiteX472" fmla="*/ 48006 w 214956"/>
                            <a:gd name="connsiteY472" fmla="*/ 71014 h 316759"/>
                            <a:gd name="connsiteX473" fmla="*/ 48959 w 214956"/>
                            <a:gd name="connsiteY473" fmla="*/ 71967 h 316759"/>
                            <a:gd name="connsiteX474" fmla="*/ 50863 w 214956"/>
                            <a:gd name="connsiteY474" fmla="*/ 70062 h 316759"/>
                            <a:gd name="connsiteX475" fmla="*/ 52769 w 214956"/>
                            <a:gd name="connsiteY475" fmla="*/ 253894 h 316759"/>
                            <a:gd name="connsiteX476" fmla="*/ 50863 w 214956"/>
                            <a:gd name="connsiteY476" fmla="*/ 253894 h 316759"/>
                            <a:gd name="connsiteX477" fmla="*/ 51816 w 214956"/>
                            <a:gd name="connsiteY477" fmla="*/ 255799 h 316759"/>
                            <a:gd name="connsiteX478" fmla="*/ 52769 w 214956"/>
                            <a:gd name="connsiteY478" fmla="*/ 253894 h 316759"/>
                            <a:gd name="connsiteX479" fmla="*/ 49911 w 214956"/>
                            <a:gd name="connsiteY479" fmla="*/ 89112 h 316759"/>
                            <a:gd name="connsiteX480" fmla="*/ 50863 w 214956"/>
                            <a:gd name="connsiteY480" fmla="*/ 90064 h 316759"/>
                            <a:gd name="connsiteX481" fmla="*/ 52769 w 214956"/>
                            <a:gd name="connsiteY481" fmla="*/ 86254 h 316759"/>
                            <a:gd name="connsiteX482" fmla="*/ 51816 w 214956"/>
                            <a:gd name="connsiteY482" fmla="*/ 84349 h 316759"/>
                            <a:gd name="connsiteX483" fmla="*/ 49911 w 214956"/>
                            <a:gd name="connsiteY483" fmla="*/ 89112 h 316759"/>
                            <a:gd name="connsiteX484" fmla="*/ 52769 w 214956"/>
                            <a:gd name="connsiteY484" fmla="*/ 112924 h 316759"/>
                            <a:gd name="connsiteX485" fmla="*/ 50863 w 214956"/>
                            <a:gd name="connsiteY485" fmla="*/ 115782 h 316759"/>
                            <a:gd name="connsiteX486" fmla="*/ 51816 w 214956"/>
                            <a:gd name="connsiteY486" fmla="*/ 117687 h 316759"/>
                            <a:gd name="connsiteX487" fmla="*/ 53721 w 214956"/>
                            <a:gd name="connsiteY487" fmla="*/ 114829 h 316759"/>
                            <a:gd name="connsiteX488" fmla="*/ 52769 w 214956"/>
                            <a:gd name="connsiteY488" fmla="*/ 112924 h 316759"/>
                            <a:gd name="connsiteX489" fmla="*/ 55626 w 214956"/>
                            <a:gd name="connsiteY489" fmla="*/ 255799 h 316759"/>
                            <a:gd name="connsiteX490" fmla="*/ 55626 w 214956"/>
                            <a:gd name="connsiteY490" fmla="*/ 253894 h 316759"/>
                            <a:gd name="connsiteX491" fmla="*/ 51816 w 214956"/>
                            <a:gd name="connsiteY491" fmla="*/ 251037 h 316759"/>
                            <a:gd name="connsiteX492" fmla="*/ 51816 w 214956"/>
                            <a:gd name="connsiteY492" fmla="*/ 253894 h 316759"/>
                            <a:gd name="connsiteX493" fmla="*/ 55626 w 214956"/>
                            <a:gd name="connsiteY493" fmla="*/ 255799 h 316759"/>
                            <a:gd name="connsiteX494" fmla="*/ 54674 w 214956"/>
                            <a:gd name="connsiteY494" fmla="*/ 237702 h 316759"/>
                            <a:gd name="connsiteX495" fmla="*/ 52769 w 214956"/>
                            <a:gd name="connsiteY495" fmla="*/ 238654 h 316759"/>
                            <a:gd name="connsiteX496" fmla="*/ 54674 w 214956"/>
                            <a:gd name="connsiteY496" fmla="*/ 239607 h 316759"/>
                            <a:gd name="connsiteX497" fmla="*/ 56578 w 214956"/>
                            <a:gd name="connsiteY497" fmla="*/ 238654 h 316759"/>
                            <a:gd name="connsiteX498" fmla="*/ 54674 w 214956"/>
                            <a:gd name="connsiteY498" fmla="*/ 237702 h 316759"/>
                            <a:gd name="connsiteX499" fmla="*/ 55626 w 214956"/>
                            <a:gd name="connsiteY499" fmla="*/ 260562 h 316759"/>
                            <a:gd name="connsiteX500" fmla="*/ 52769 w 214956"/>
                            <a:gd name="connsiteY500" fmla="*/ 259609 h 316759"/>
                            <a:gd name="connsiteX501" fmla="*/ 52769 w 214956"/>
                            <a:gd name="connsiteY501" fmla="*/ 263419 h 316759"/>
                            <a:gd name="connsiteX502" fmla="*/ 54674 w 214956"/>
                            <a:gd name="connsiteY502" fmla="*/ 264372 h 316759"/>
                            <a:gd name="connsiteX503" fmla="*/ 56578 w 214956"/>
                            <a:gd name="connsiteY503" fmla="*/ 263419 h 316759"/>
                            <a:gd name="connsiteX504" fmla="*/ 55626 w 214956"/>
                            <a:gd name="connsiteY504" fmla="*/ 260562 h 316759"/>
                            <a:gd name="connsiteX505" fmla="*/ 54674 w 214956"/>
                            <a:gd name="connsiteY505" fmla="*/ 72919 h 316759"/>
                            <a:gd name="connsiteX506" fmla="*/ 54674 w 214956"/>
                            <a:gd name="connsiteY506" fmla="*/ 72919 h 316759"/>
                            <a:gd name="connsiteX507" fmla="*/ 56578 w 214956"/>
                            <a:gd name="connsiteY507" fmla="*/ 72919 h 316759"/>
                            <a:gd name="connsiteX508" fmla="*/ 54674 w 214956"/>
                            <a:gd name="connsiteY508" fmla="*/ 72919 h 316759"/>
                            <a:gd name="connsiteX509" fmla="*/ 54674 w 214956"/>
                            <a:gd name="connsiteY509" fmla="*/ 72919 h 316759"/>
                            <a:gd name="connsiteX510" fmla="*/ 55626 w 214956"/>
                            <a:gd name="connsiteY510" fmla="*/ 79587 h 316759"/>
                            <a:gd name="connsiteX511" fmla="*/ 57531 w 214956"/>
                            <a:gd name="connsiteY511" fmla="*/ 81492 h 316759"/>
                            <a:gd name="connsiteX512" fmla="*/ 58484 w 214956"/>
                            <a:gd name="connsiteY512" fmla="*/ 80539 h 316759"/>
                            <a:gd name="connsiteX513" fmla="*/ 56578 w 214956"/>
                            <a:gd name="connsiteY513" fmla="*/ 78634 h 316759"/>
                            <a:gd name="connsiteX514" fmla="*/ 55626 w 214956"/>
                            <a:gd name="connsiteY514" fmla="*/ 79587 h 316759"/>
                            <a:gd name="connsiteX515" fmla="*/ 55626 w 214956"/>
                            <a:gd name="connsiteY515" fmla="*/ 217699 h 316759"/>
                            <a:gd name="connsiteX516" fmla="*/ 55626 w 214956"/>
                            <a:gd name="connsiteY516" fmla="*/ 217699 h 316759"/>
                            <a:gd name="connsiteX517" fmla="*/ 56578 w 214956"/>
                            <a:gd name="connsiteY517" fmla="*/ 217699 h 316759"/>
                            <a:gd name="connsiteX518" fmla="*/ 55626 w 214956"/>
                            <a:gd name="connsiteY518" fmla="*/ 217699 h 316759"/>
                            <a:gd name="connsiteX519" fmla="*/ 55626 w 214956"/>
                            <a:gd name="connsiteY519" fmla="*/ 217699 h 316759"/>
                            <a:gd name="connsiteX520" fmla="*/ 58484 w 214956"/>
                            <a:gd name="connsiteY520" fmla="*/ 84349 h 316759"/>
                            <a:gd name="connsiteX521" fmla="*/ 57531 w 214956"/>
                            <a:gd name="connsiteY521" fmla="*/ 85302 h 316759"/>
                            <a:gd name="connsiteX522" fmla="*/ 58484 w 214956"/>
                            <a:gd name="connsiteY522" fmla="*/ 87207 h 316759"/>
                            <a:gd name="connsiteX523" fmla="*/ 59436 w 214956"/>
                            <a:gd name="connsiteY523" fmla="*/ 86254 h 316759"/>
                            <a:gd name="connsiteX524" fmla="*/ 58484 w 214956"/>
                            <a:gd name="connsiteY524" fmla="*/ 84349 h 316759"/>
                            <a:gd name="connsiteX525" fmla="*/ 59436 w 214956"/>
                            <a:gd name="connsiteY525" fmla="*/ 126259 h 316759"/>
                            <a:gd name="connsiteX526" fmla="*/ 57531 w 214956"/>
                            <a:gd name="connsiteY526" fmla="*/ 126259 h 316759"/>
                            <a:gd name="connsiteX527" fmla="*/ 57531 w 214956"/>
                            <a:gd name="connsiteY527" fmla="*/ 128164 h 316759"/>
                            <a:gd name="connsiteX528" fmla="*/ 59436 w 214956"/>
                            <a:gd name="connsiteY528" fmla="*/ 129117 h 316759"/>
                            <a:gd name="connsiteX529" fmla="*/ 59436 w 214956"/>
                            <a:gd name="connsiteY529" fmla="*/ 128164 h 316759"/>
                            <a:gd name="connsiteX530" fmla="*/ 59436 w 214956"/>
                            <a:gd name="connsiteY530" fmla="*/ 126259 h 316759"/>
                            <a:gd name="connsiteX531" fmla="*/ 66103 w 214956"/>
                            <a:gd name="connsiteY531" fmla="*/ 149119 h 316759"/>
                            <a:gd name="connsiteX532" fmla="*/ 66103 w 214956"/>
                            <a:gd name="connsiteY532" fmla="*/ 145309 h 316759"/>
                            <a:gd name="connsiteX533" fmla="*/ 66103 w 214956"/>
                            <a:gd name="connsiteY533" fmla="*/ 145309 h 316759"/>
                            <a:gd name="connsiteX534" fmla="*/ 59436 w 214956"/>
                            <a:gd name="connsiteY534" fmla="*/ 148167 h 316759"/>
                            <a:gd name="connsiteX535" fmla="*/ 59436 w 214956"/>
                            <a:gd name="connsiteY535" fmla="*/ 150072 h 316759"/>
                            <a:gd name="connsiteX536" fmla="*/ 61341 w 214956"/>
                            <a:gd name="connsiteY536" fmla="*/ 148167 h 316759"/>
                            <a:gd name="connsiteX537" fmla="*/ 64199 w 214956"/>
                            <a:gd name="connsiteY537" fmla="*/ 149119 h 316759"/>
                            <a:gd name="connsiteX538" fmla="*/ 65151 w 214956"/>
                            <a:gd name="connsiteY538" fmla="*/ 150072 h 316759"/>
                            <a:gd name="connsiteX539" fmla="*/ 66103 w 214956"/>
                            <a:gd name="connsiteY539" fmla="*/ 149119 h 316759"/>
                            <a:gd name="connsiteX540" fmla="*/ 60388 w 214956"/>
                            <a:gd name="connsiteY540" fmla="*/ 225319 h 316759"/>
                            <a:gd name="connsiteX541" fmla="*/ 60388 w 214956"/>
                            <a:gd name="connsiteY541" fmla="*/ 225319 h 316759"/>
                            <a:gd name="connsiteX542" fmla="*/ 63246 w 214956"/>
                            <a:gd name="connsiteY542" fmla="*/ 226272 h 316759"/>
                            <a:gd name="connsiteX543" fmla="*/ 64199 w 214956"/>
                            <a:gd name="connsiteY543" fmla="*/ 224367 h 316759"/>
                            <a:gd name="connsiteX544" fmla="*/ 60388 w 214956"/>
                            <a:gd name="connsiteY544" fmla="*/ 225319 h 316759"/>
                            <a:gd name="connsiteX545" fmla="*/ 64199 w 214956"/>
                            <a:gd name="connsiteY545" fmla="*/ 231034 h 316759"/>
                            <a:gd name="connsiteX546" fmla="*/ 62294 w 214956"/>
                            <a:gd name="connsiteY546" fmla="*/ 236749 h 316759"/>
                            <a:gd name="connsiteX547" fmla="*/ 63246 w 214956"/>
                            <a:gd name="connsiteY547" fmla="*/ 236749 h 316759"/>
                            <a:gd name="connsiteX548" fmla="*/ 66103 w 214956"/>
                            <a:gd name="connsiteY548" fmla="*/ 232939 h 316759"/>
                            <a:gd name="connsiteX549" fmla="*/ 64199 w 214956"/>
                            <a:gd name="connsiteY549" fmla="*/ 231034 h 316759"/>
                            <a:gd name="connsiteX550" fmla="*/ 64199 w 214956"/>
                            <a:gd name="connsiteY550" fmla="*/ 92922 h 316759"/>
                            <a:gd name="connsiteX551" fmla="*/ 66103 w 214956"/>
                            <a:gd name="connsiteY551" fmla="*/ 97684 h 316759"/>
                            <a:gd name="connsiteX552" fmla="*/ 68009 w 214956"/>
                            <a:gd name="connsiteY552" fmla="*/ 93874 h 316759"/>
                            <a:gd name="connsiteX553" fmla="*/ 64199 w 214956"/>
                            <a:gd name="connsiteY553" fmla="*/ 90064 h 316759"/>
                            <a:gd name="connsiteX554" fmla="*/ 64199 w 214956"/>
                            <a:gd name="connsiteY554" fmla="*/ 92922 h 316759"/>
                            <a:gd name="connsiteX555" fmla="*/ 67056 w 214956"/>
                            <a:gd name="connsiteY555" fmla="*/ 241512 h 316759"/>
                            <a:gd name="connsiteX556" fmla="*/ 69913 w 214956"/>
                            <a:gd name="connsiteY556" fmla="*/ 236749 h 316759"/>
                            <a:gd name="connsiteX557" fmla="*/ 68961 w 214956"/>
                            <a:gd name="connsiteY557" fmla="*/ 234844 h 316759"/>
                            <a:gd name="connsiteX558" fmla="*/ 65151 w 214956"/>
                            <a:gd name="connsiteY558" fmla="*/ 238654 h 316759"/>
                            <a:gd name="connsiteX559" fmla="*/ 67056 w 214956"/>
                            <a:gd name="connsiteY559" fmla="*/ 241512 h 316759"/>
                            <a:gd name="connsiteX560" fmla="*/ 67056 w 214956"/>
                            <a:gd name="connsiteY560" fmla="*/ 253894 h 316759"/>
                            <a:gd name="connsiteX561" fmla="*/ 67056 w 214956"/>
                            <a:gd name="connsiteY561" fmla="*/ 253894 h 316759"/>
                            <a:gd name="connsiteX562" fmla="*/ 66103 w 214956"/>
                            <a:gd name="connsiteY562" fmla="*/ 253894 h 316759"/>
                            <a:gd name="connsiteX563" fmla="*/ 66103 w 214956"/>
                            <a:gd name="connsiteY563" fmla="*/ 254847 h 316759"/>
                            <a:gd name="connsiteX564" fmla="*/ 67056 w 214956"/>
                            <a:gd name="connsiteY564" fmla="*/ 253894 h 316759"/>
                            <a:gd name="connsiteX565" fmla="*/ 69913 w 214956"/>
                            <a:gd name="connsiteY565" fmla="*/ 159597 h 316759"/>
                            <a:gd name="connsiteX566" fmla="*/ 66103 w 214956"/>
                            <a:gd name="connsiteY566" fmla="*/ 155787 h 316759"/>
                            <a:gd name="connsiteX567" fmla="*/ 66103 w 214956"/>
                            <a:gd name="connsiteY567" fmla="*/ 156739 h 316759"/>
                            <a:gd name="connsiteX568" fmla="*/ 69913 w 214956"/>
                            <a:gd name="connsiteY568" fmla="*/ 160549 h 316759"/>
                            <a:gd name="connsiteX569" fmla="*/ 69913 w 214956"/>
                            <a:gd name="connsiteY569" fmla="*/ 159597 h 316759"/>
                            <a:gd name="connsiteX570" fmla="*/ 67056 w 214956"/>
                            <a:gd name="connsiteY570" fmla="*/ 125307 h 316759"/>
                            <a:gd name="connsiteX571" fmla="*/ 68961 w 214956"/>
                            <a:gd name="connsiteY571" fmla="*/ 127212 h 316759"/>
                            <a:gd name="connsiteX572" fmla="*/ 70866 w 214956"/>
                            <a:gd name="connsiteY572" fmla="*/ 125307 h 316759"/>
                            <a:gd name="connsiteX573" fmla="*/ 70866 w 214956"/>
                            <a:gd name="connsiteY573" fmla="*/ 119592 h 316759"/>
                            <a:gd name="connsiteX574" fmla="*/ 67056 w 214956"/>
                            <a:gd name="connsiteY574" fmla="*/ 117687 h 316759"/>
                            <a:gd name="connsiteX575" fmla="*/ 67056 w 214956"/>
                            <a:gd name="connsiteY575" fmla="*/ 125307 h 316759"/>
                            <a:gd name="connsiteX576" fmla="*/ 67056 w 214956"/>
                            <a:gd name="connsiteY576" fmla="*/ 82444 h 316759"/>
                            <a:gd name="connsiteX577" fmla="*/ 67056 w 214956"/>
                            <a:gd name="connsiteY577" fmla="*/ 82444 h 316759"/>
                            <a:gd name="connsiteX578" fmla="*/ 68961 w 214956"/>
                            <a:gd name="connsiteY578" fmla="*/ 81492 h 316759"/>
                            <a:gd name="connsiteX579" fmla="*/ 68009 w 214956"/>
                            <a:gd name="connsiteY579" fmla="*/ 81492 h 316759"/>
                            <a:gd name="connsiteX580" fmla="*/ 67056 w 214956"/>
                            <a:gd name="connsiteY580" fmla="*/ 82444 h 316759"/>
                            <a:gd name="connsiteX581" fmla="*/ 75628 w 214956"/>
                            <a:gd name="connsiteY581" fmla="*/ 129117 h 316759"/>
                            <a:gd name="connsiteX582" fmla="*/ 75628 w 214956"/>
                            <a:gd name="connsiteY582" fmla="*/ 129117 h 316759"/>
                            <a:gd name="connsiteX583" fmla="*/ 75628 w 214956"/>
                            <a:gd name="connsiteY583" fmla="*/ 128164 h 316759"/>
                            <a:gd name="connsiteX584" fmla="*/ 75628 w 214956"/>
                            <a:gd name="connsiteY584" fmla="*/ 129117 h 316759"/>
                            <a:gd name="connsiteX585" fmla="*/ 75628 w 214956"/>
                            <a:gd name="connsiteY585" fmla="*/ 129117 h 316759"/>
                            <a:gd name="connsiteX586" fmla="*/ 84201 w 214956"/>
                            <a:gd name="connsiteY586" fmla="*/ 161502 h 316759"/>
                            <a:gd name="connsiteX587" fmla="*/ 83249 w 214956"/>
                            <a:gd name="connsiteY587" fmla="*/ 160549 h 316759"/>
                            <a:gd name="connsiteX588" fmla="*/ 77534 w 214956"/>
                            <a:gd name="connsiteY588" fmla="*/ 158644 h 316759"/>
                            <a:gd name="connsiteX589" fmla="*/ 76581 w 214956"/>
                            <a:gd name="connsiteY589" fmla="*/ 160549 h 316759"/>
                            <a:gd name="connsiteX590" fmla="*/ 82296 w 214956"/>
                            <a:gd name="connsiteY590" fmla="*/ 163407 h 316759"/>
                            <a:gd name="connsiteX591" fmla="*/ 84201 w 214956"/>
                            <a:gd name="connsiteY591" fmla="*/ 161502 h 316759"/>
                            <a:gd name="connsiteX592" fmla="*/ 79438 w 214956"/>
                            <a:gd name="connsiteY592" fmla="*/ 106257 h 316759"/>
                            <a:gd name="connsiteX593" fmla="*/ 79438 w 214956"/>
                            <a:gd name="connsiteY593" fmla="*/ 108162 h 316759"/>
                            <a:gd name="connsiteX594" fmla="*/ 77534 w 214956"/>
                            <a:gd name="connsiteY594" fmla="*/ 107209 h 316759"/>
                            <a:gd name="connsiteX595" fmla="*/ 76581 w 214956"/>
                            <a:gd name="connsiteY595" fmla="*/ 105304 h 316759"/>
                            <a:gd name="connsiteX596" fmla="*/ 79438 w 214956"/>
                            <a:gd name="connsiteY596" fmla="*/ 106257 h 316759"/>
                            <a:gd name="connsiteX597" fmla="*/ 120396 w 214956"/>
                            <a:gd name="connsiteY597" fmla="*/ 171979 h 316759"/>
                            <a:gd name="connsiteX598" fmla="*/ 115634 w 214956"/>
                            <a:gd name="connsiteY598" fmla="*/ 171979 h 316759"/>
                            <a:gd name="connsiteX599" fmla="*/ 113728 w 214956"/>
                            <a:gd name="connsiteY599" fmla="*/ 176742 h 316759"/>
                            <a:gd name="connsiteX600" fmla="*/ 120396 w 214956"/>
                            <a:gd name="connsiteY600" fmla="*/ 183409 h 316759"/>
                            <a:gd name="connsiteX601" fmla="*/ 124206 w 214956"/>
                            <a:gd name="connsiteY601" fmla="*/ 184362 h 316759"/>
                            <a:gd name="connsiteX602" fmla="*/ 124206 w 214956"/>
                            <a:gd name="connsiteY602" fmla="*/ 180552 h 316759"/>
                            <a:gd name="connsiteX603" fmla="*/ 127063 w 214956"/>
                            <a:gd name="connsiteY603" fmla="*/ 175789 h 316759"/>
                            <a:gd name="connsiteX604" fmla="*/ 130874 w 214956"/>
                            <a:gd name="connsiteY604" fmla="*/ 176742 h 316759"/>
                            <a:gd name="connsiteX605" fmla="*/ 131826 w 214956"/>
                            <a:gd name="connsiteY605" fmla="*/ 175789 h 316759"/>
                            <a:gd name="connsiteX606" fmla="*/ 128016 w 214956"/>
                            <a:gd name="connsiteY606" fmla="*/ 175789 h 316759"/>
                            <a:gd name="connsiteX607" fmla="*/ 127063 w 214956"/>
                            <a:gd name="connsiteY607" fmla="*/ 175789 h 316759"/>
                            <a:gd name="connsiteX608" fmla="*/ 126111 w 214956"/>
                            <a:gd name="connsiteY608" fmla="*/ 171979 h 316759"/>
                            <a:gd name="connsiteX609" fmla="*/ 126111 w 214956"/>
                            <a:gd name="connsiteY609" fmla="*/ 171979 h 316759"/>
                            <a:gd name="connsiteX610" fmla="*/ 126111 w 214956"/>
                            <a:gd name="connsiteY610" fmla="*/ 171979 h 316759"/>
                            <a:gd name="connsiteX611" fmla="*/ 120396 w 214956"/>
                            <a:gd name="connsiteY611" fmla="*/ 169122 h 316759"/>
                            <a:gd name="connsiteX612" fmla="*/ 114681 w 214956"/>
                            <a:gd name="connsiteY612" fmla="*/ 168169 h 316759"/>
                            <a:gd name="connsiteX613" fmla="*/ 113728 w 214956"/>
                            <a:gd name="connsiteY613" fmla="*/ 168169 h 316759"/>
                            <a:gd name="connsiteX614" fmla="*/ 113728 w 214956"/>
                            <a:gd name="connsiteY614" fmla="*/ 166264 h 316759"/>
                            <a:gd name="connsiteX615" fmla="*/ 111824 w 214956"/>
                            <a:gd name="connsiteY615" fmla="*/ 161502 h 316759"/>
                            <a:gd name="connsiteX616" fmla="*/ 116586 w 214956"/>
                            <a:gd name="connsiteY616" fmla="*/ 159597 h 316759"/>
                            <a:gd name="connsiteX617" fmla="*/ 123253 w 214956"/>
                            <a:gd name="connsiteY617" fmla="*/ 157692 h 316759"/>
                            <a:gd name="connsiteX618" fmla="*/ 126111 w 214956"/>
                            <a:gd name="connsiteY618" fmla="*/ 155787 h 316759"/>
                            <a:gd name="connsiteX619" fmla="*/ 128969 w 214956"/>
                            <a:gd name="connsiteY619" fmla="*/ 157692 h 316759"/>
                            <a:gd name="connsiteX620" fmla="*/ 131826 w 214956"/>
                            <a:gd name="connsiteY620" fmla="*/ 164359 h 316759"/>
                            <a:gd name="connsiteX621" fmla="*/ 129921 w 214956"/>
                            <a:gd name="connsiteY621" fmla="*/ 166264 h 316759"/>
                            <a:gd name="connsiteX622" fmla="*/ 132778 w 214956"/>
                            <a:gd name="connsiteY622" fmla="*/ 173884 h 316759"/>
                            <a:gd name="connsiteX623" fmla="*/ 135636 w 214956"/>
                            <a:gd name="connsiteY623" fmla="*/ 173884 h 316759"/>
                            <a:gd name="connsiteX624" fmla="*/ 134684 w 214956"/>
                            <a:gd name="connsiteY624" fmla="*/ 171027 h 316759"/>
                            <a:gd name="connsiteX625" fmla="*/ 134684 w 214956"/>
                            <a:gd name="connsiteY625" fmla="*/ 169122 h 316759"/>
                            <a:gd name="connsiteX626" fmla="*/ 139446 w 214956"/>
                            <a:gd name="connsiteY626" fmla="*/ 167217 h 316759"/>
                            <a:gd name="connsiteX627" fmla="*/ 133731 w 214956"/>
                            <a:gd name="connsiteY627" fmla="*/ 163407 h 316759"/>
                            <a:gd name="connsiteX628" fmla="*/ 132778 w 214956"/>
                            <a:gd name="connsiteY628" fmla="*/ 159597 h 316759"/>
                            <a:gd name="connsiteX629" fmla="*/ 128969 w 214956"/>
                            <a:gd name="connsiteY629" fmla="*/ 151977 h 316759"/>
                            <a:gd name="connsiteX630" fmla="*/ 127063 w 214956"/>
                            <a:gd name="connsiteY630" fmla="*/ 150072 h 316759"/>
                            <a:gd name="connsiteX631" fmla="*/ 124206 w 214956"/>
                            <a:gd name="connsiteY631" fmla="*/ 153882 h 316759"/>
                            <a:gd name="connsiteX632" fmla="*/ 123253 w 214956"/>
                            <a:gd name="connsiteY632" fmla="*/ 154834 h 316759"/>
                            <a:gd name="connsiteX633" fmla="*/ 122301 w 214956"/>
                            <a:gd name="connsiteY633" fmla="*/ 153882 h 316759"/>
                            <a:gd name="connsiteX634" fmla="*/ 118491 w 214956"/>
                            <a:gd name="connsiteY634" fmla="*/ 146262 h 316759"/>
                            <a:gd name="connsiteX635" fmla="*/ 118491 w 214956"/>
                            <a:gd name="connsiteY635" fmla="*/ 142452 h 316759"/>
                            <a:gd name="connsiteX636" fmla="*/ 115634 w 214956"/>
                            <a:gd name="connsiteY636" fmla="*/ 142452 h 316759"/>
                            <a:gd name="connsiteX637" fmla="*/ 115634 w 214956"/>
                            <a:gd name="connsiteY637" fmla="*/ 142452 h 316759"/>
                            <a:gd name="connsiteX638" fmla="*/ 108966 w 214956"/>
                            <a:gd name="connsiteY638" fmla="*/ 146262 h 316759"/>
                            <a:gd name="connsiteX639" fmla="*/ 104203 w 214956"/>
                            <a:gd name="connsiteY639" fmla="*/ 148167 h 316759"/>
                            <a:gd name="connsiteX640" fmla="*/ 102299 w 214956"/>
                            <a:gd name="connsiteY640" fmla="*/ 147214 h 316759"/>
                            <a:gd name="connsiteX641" fmla="*/ 101346 w 214956"/>
                            <a:gd name="connsiteY641" fmla="*/ 152929 h 316759"/>
                            <a:gd name="connsiteX642" fmla="*/ 104203 w 214956"/>
                            <a:gd name="connsiteY642" fmla="*/ 153882 h 316759"/>
                            <a:gd name="connsiteX643" fmla="*/ 109919 w 214956"/>
                            <a:gd name="connsiteY643" fmla="*/ 154834 h 316759"/>
                            <a:gd name="connsiteX644" fmla="*/ 111824 w 214956"/>
                            <a:gd name="connsiteY644" fmla="*/ 154834 h 316759"/>
                            <a:gd name="connsiteX645" fmla="*/ 113728 w 214956"/>
                            <a:gd name="connsiteY645" fmla="*/ 154834 h 316759"/>
                            <a:gd name="connsiteX646" fmla="*/ 112776 w 214956"/>
                            <a:gd name="connsiteY646" fmla="*/ 156739 h 316759"/>
                            <a:gd name="connsiteX647" fmla="*/ 105156 w 214956"/>
                            <a:gd name="connsiteY647" fmla="*/ 158644 h 316759"/>
                            <a:gd name="connsiteX648" fmla="*/ 104203 w 214956"/>
                            <a:gd name="connsiteY648" fmla="*/ 159597 h 316759"/>
                            <a:gd name="connsiteX649" fmla="*/ 104203 w 214956"/>
                            <a:gd name="connsiteY649" fmla="*/ 163407 h 316759"/>
                            <a:gd name="connsiteX650" fmla="*/ 98488 w 214956"/>
                            <a:gd name="connsiteY650" fmla="*/ 161502 h 316759"/>
                            <a:gd name="connsiteX651" fmla="*/ 98488 w 214956"/>
                            <a:gd name="connsiteY651" fmla="*/ 150072 h 316759"/>
                            <a:gd name="connsiteX652" fmla="*/ 96584 w 214956"/>
                            <a:gd name="connsiteY652" fmla="*/ 150072 h 316759"/>
                            <a:gd name="connsiteX653" fmla="*/ 89916 w 214956"/>
                            <a:gd name="connsiteY653" fmla="*/ 153882 h 316759"/>
                            <a:gd name="connsiteX654" fmla="*/ 89916 w 214956"/>
                            <a:gd name="connsiteY654" fmla="*/ 151977 h 316759"/>
                            <a:gd name="connsiteX655" fmla="*/ 91821 w 214956"/>
                            <a:gd name="connsiteY655" fmla="*/ 149119 h 316759"/>
                            <a:gd name="connsiteX656" fmla="*/ 88011 w 214956"/>
                            <a:gd name="connsiteY656" fmla="*/ 149119 h 316759"/>
                            <a:gd name="connsiteX657" fmla="*/ 85153 w 214956"/>
                            <a:gd name="connsiteY657" fmla="*/ 150072 h 316759"/>
                            <a:gd name="connsiteX658" fmla="*/ 84201 w 214956"/>
                            <a:gd name="connsiteY658" fmla="*/ 148167 h 316759"/>
                            <a:gd name="connsiteX659" fmla="*/ 80391 w 214956"/>
                            <a:gd name="connsiteY659" fmla="*/ 152929 h 316759"/>
                            <a:gd name="connsiteX660" fmla="*/ 84201 w 214956"/>
                            <a:gd name="connsiteY660" fmla="*/ 155787 h 316759"/>
                            <a:gd name="connsiteX661" fmla="*/ 85153 w 214956"/>
                            <a:gd name="connsiteY661" fmla="*/ 153882 h 316759"/>
                            <a:gd name="connsiteX662" fmla="*/ 89916 w 214956"/>
                            <a:gd name="connsiteY662" fmla="*/ 153882 h 316759"/>
                            <a:gd name="connsiteX663" fmla="*/ 93726 w 214956"/>
                            <a:gd name="connsiteY663" fmla="*/ 154834 h 316759"/>
                            <a:gd name="connsiteX664" fmla="*/ 94678 w 214956"/>
                            <a:gd name="connsiteY664" fmla="*/ 156739 h 316759"/>
                            <a:gd name="connsiteX665" fmla="*/ 90869 w 214956"/>
                            <a:gd name="connsiteY665" fmla="*/ 159597 h 316759"/>
                            <a:gd name="connsiteX666" fmla="*/ 86106 w 214956"/>
                            <a:gd name="connsiteY666" fmla="*/ 159597 h 316759"/>
                            <a:gd name="connsiteX667" fmla="*/ 88011 w 214956"/>
                            <a:gd name="connsiteY667" fmla="*/ 165312 h 316759"/>
                            <a:gd name="connsiteX668" fmla="*/ 88011 w 214956"/>
                            <a:gd name="connsiteY668" fmla="*/ 165312 h 316759"/>
                            <a:gd name="connsiteX669" fmla="*/ 85153 w 214956"/>
                            <a:gd name="connsiteY669" fmla="*/ 168169 h 316759"/>
                            <a:gd name="connsiteX670" fmla="*/ 88963 w 214956"/>
                            <a:gd name="connsiteY670" fmla="*/ 168169 h 316759"/>
                            <a:gd name="connsiteX671" fmla="*/ 88963 w 214956"/>
                            <a:gd name="connsiteY671" fmla="*/ 168169 h 316759"/>
                            <a:gd name="connsiteX672" fmla="*/ 88011 w 214956"/>
                            <a:gd name="connsiteY672" fmla="*/ 170074 h 316759"/>
                            <a:gd name="connsiteX673" fmla="*/ 87059 w 214956"/>
                            <a:gd name="connsiteY673" fmla="*/ 171979 h 316759"/>
                            <a:gd name="connsiteX674" fmla="*/ 88963 w 214956"/>
                            <a:gd name="connsiteY674" fmla="*/ 171027 h 316759"/>
                            <a:gd name="connsiteX675" fmla="*/ 88011 w 214956"/>
                            <a:gd name="connsiteY675" fmla="*/ 168169 h 316759"/>
                            <a:gd name="connsiteX676" fmla="*/ 87059 w 214956"/>
                            <a:gd name="connsiteY676" fmla="*/ 166264 h 316759"/>
                            <a:gd name="connsiteX677" fmla="*/ 96584 w 214956"/>
                            <a:gd name="connsiteY677" fmla="*/ 162454 h 316759"/>
                            <a:gd name="connsiteX678" fmla="*/ 94678 w 214956"/>
                            <a:gd name="connsiteY678" fmla="*/ 167217 h 316759"/>
                            <a:gd name="connsiteX679" fmla="*/ 92774 w 214956"/>
                            <a:gd name="connsiteY679" fmla="*/ 169122 h 316759"/>
                            <a:gd name="connsiteX680" fmla="*/ 93726 w 214956"/>
                            <a:gd name="connsiteY680" fmla="*/ 172932 h 316759"/>
                            <a:gd name="connsiteX681" fmla="*/ 96584 w 214956"/>
                            <a:gd name="connsiteY681" fmla="*/ 171979 h 316759"/>
                            <a:gd name="connsiteX682" fmla="*/ 106109 w 214956"/>
                            <a:gd name="connsiteY682" fmla="*/ 168169 h 316759"/>
                            <a:gd name="connsiteX683" fmla="*/ 102299 w 214956"/>
                            <a:gd name="connsiteY683" fmla="*/ 171027 h 316759"/>
                            <a:gd name="connsiteX684" fmla="*/ 100394 w 214956"/>
                            <a:gd name="connsiteY684" fmla="*/ 171979 h 316759"/>
                            <a:gd name="connsiteX685" fmla="*/ 101346 w 214956"/>
                            <a:gd name="connsiteY685" fmla="*/ 173884 h 316759"/>
                            <a:gd name="connsiteX686" fmla="*/ 102299 w 214956"/>
                            <a:gd name="connsiteY686" fmla="*/ 179599 h 316759"/>
                            <a:gd name="connsiteX687" fmla="*/ 102299 w 214956"/>
                            <a:gd name="connsiteY687" fmla="*/ 182457 h 316759"/>
                            <a:gd name="connsiteX688" fmla="*/ 107061 w 214956"/>
                            <a:gd name="connsiteY688" fmla="*/ 182457 h 316759"/>
                            <a:gd name="connsiteX689" fmla="*/ 106109 w 214956"/>
                            <a:gd name="connsiteY689" fmla="*/ 179599 h 316759"/>
                            <a:gd name="connsiteX690" fmla="*/ 106109 w 214956"/>
                            <a:gd name="connsiteY690" fmla="*/ 177694 h 316759"/>
                            <a:gd name="connsiteX691" fmla="*/ 108966 w 214956"/>
                            <a:gd name="connsiteY691" fmla="*/ 173884 h 316759"/>
                            <a:gd name="connsiteX692" fmla="*/ 116586 w 214956"/>
                            <a:gd name="connsiteY692" fmla="*/ 172932 h 316759"/>
                            <a:gd name="connsiteX693" fmla="*/ 120396 w 214956"/>
                            <a:gd name="connsiteY693" fmla="*/ 171979 h 316759"/>
                            <a:gd name="connsiteX694" fmla="*/ 89916 w 214956"/>
                            <a:gd name="connsiteY694" fmla="*/ 125307 h 316759"/>
                            <a:gd name="connsiteX695" fmla="*/ 88011 w 214956"/>
                            <a:gd name="connsiteY695" fmla="*/ 130069 h 316759"/>
                            <a:gd name="connsiteX696" fmla="*/ 87059 w 214956"/>
                            <a:gd name="connsiteY696" fmla="*/ 132927 h 316759"/>
                            <a:gd name="connsiteX697" fmla="*/ 87059 w 214956"/>
                            <a:gd name="connsiteY697" fmla="*/ 135784 h 316759"/>
                            <a:gd name="connsiteX698" fmla="*/ 84201 w 214956"/>
                            <a:gd name="connsiteY698" fmla="*/ 134832 h 316759"/>
                            <a:gd name="connsiteX699" fmla="*/ 84201 w 214956"/>
                            <a:gd name="connsiteY699" fmla="*/ 131974 h 316759"/>
                            <a:gd name="connsiteX700" fmla="*/ 89916 w 214956"/>
                            <a:gd name="connsiteY700" fmla="*/ 125307 h 316759"/>
                            <a:gd name="connsiteX701" fmla="*/ 83249 w 214956"/>
                            <a:gd name="connsiteY701" fmla="*/ 122449 h 316759"/>
                            <a:gd name="connsiteX702" fmla="*/ 85153 w 214956"/>
                            <a:gd name="connsiteY702" fmla="*/ 122449 h 316759"/>
                            <a:gd name="connsiteX703" fmla="*/ 87059 w 214956"/>
                            <a:gd name="connsiteY703" fmla="*/ 125307 h 316759"/>
                            <a:gd name="connsiteX704" fmla="*/ 85153 w 214956"/>
                            <a:gd name="connsiteY704" fmla="*/ 125307 h 316759"/>
                            <a:gd name="connsiteX705" fmla="*/ 83249 w 214956"/>
                            <a:gd name="connsiteY705" fmla="*/ 122449 h 316759"/>
                            <a:gd name="connsiteX706" fmla="*/ 87059 w 214956"/>
                            <a:gd name="connsiteY706" fmla="*/ 151977 h 316759"/>
                            <a:gd name="connsiteX707" fmla="*/ 85153 w 214956"/>
                            <a:gd name="connsiteY707" fmla="*/ 149119 h 316759"/>
                            <a:gd name="connsiteX708" fmla="*/ 87059 w 214956"/>
                            <a:gd name="connsiteY708" fmla="*/ 148167 h 316759"/>
                            <a:gd name="connsiteX709" fmla="*/ 87059 w 214956"/>
                            <a:gd name="connsiteY709" fmla="*/ 151977 h 316759"/>
                            <a:gd name="connsiteX710" fmla="*/ 86106 w 214956"/>
                            <a:gd name="connsiteY710" fmla="*/ 119592 h 316759"/>
                            <a:gd name="connsiteX711" fmla="*/ 85153 w 214956"/>
                            <a:gd name="connsiteY711" fmla="*/ 118639 h 316759"/>
                            <a:gd name="connsiteX712" fmla="*/ 86106 w 214956"/>
                            <a:gd name="connsiteY712" fmla="*/ 117687 h 316759"/>
                            <a:gd name="connsiteX713" fmla="*/ 87059 w 214956"/>
                            <a:gd name="connsiteY713" fmla="*/ 118639 h 316759"/>
                            <a:gd name="connsiteX714" fmla="*/ 86106 w 214956"/>
                            <a:gd name="connsiteY714" fmla="*/ 119592 h 316759"/>
                            <a:gd name="connsiteX715" fmla="*/ 88011 w 214956"/>
                            <a:gd name="connsiteY715" fmla="*/ 107209 h 316759"/>
                            <a:gd name="connsiteX716" fmla="*/ 89916 w 214956"/>
                            <a:gd name="connsiteY716" fmla="*/ 108162 h 316759"/>
                            <a:gd name="connsiteX717" fmla="*/ 89916 w 214956"/>
                            <a:gd name="connsiteY717" fmla="*/ 112924 h 316759"/>
                            <a:gd name="connsiteX718" fmla="*/ 89916 w 214956"/>
                            <a:gd name="connsiteY718" fmla="*/ 108162 h 316759"/>
                            <a:gd name="connsiteX719" fmla="*/ 88011 w 214956"/>
                            <a:gd name="connsiteY719" fmla="*/ 107209 h 316759"/>
                            <a:gd name="connsiteX720" fmla="*/ 88011 w 214956"/>
                            <a:gd name="connsiteY720" fmla="*/ 107209 h 316759"/>
                            <a:gd name="connsiteX721" fmla="*/ 95631 w 214956"/>
                            <a:gd name="connsiteY721" fmla="*/ 124354 h 316759"/>
                            <a:gd name="connsiteX722" fmla="*/ 95631 w 214956"/>
                            <a:gd name="connsiteY722" fmla="*/ 126259 h 316759"/>
                            <a:gd name="connsiteX723" fmla="*/ 97536 w 214956"/>
                            <a:gd name="connsiteY723" fmla="*/ 126259 h 316759"/>
                            <a:gd name="connsiteX724" fmla="*/ 99441 w 214956"/>
                            <a:gd name="connsiteY724" fmla="*/ 130069 h 316759"/>
                            <a:gd name="connsiteX725" fmla="*/ 101346 w 214956"/>
                            <a:gd name="connsiteY725" fmla="*/ 131022 h 316759"/>
                            <a:gd name="connsiteX726" fmla="*/ 100394 w 214956"/>
                            <a:gd name="connsiteY726" fmla="*/ 129117 h 316759"/>
                            <a:gd name="connsiteX727" fmla="*/ 98488 w 214956"/>
                            <a:gd name="connsiteY727" fmla="*/ 127212 h 316759"/>
                            <a:gd name="connsiteX728" fmla="*/ 102299 w 214956"/>
                            <a:gd name="connsiteY728" fmla="*/ 124354 h 316759"/>
                            <a:gd name="connsiteX729" fmla="*/ 102299 w 214956"/>
                            <a:gd name="connsiteY729" fmla="*/ 123402 h 316759"/>
                            <a:gd name="connsiteX730" fmla="*/ 98488 w 214956"/>
                            <a:gd name="connsiteY730" fmla="*/ 125307 h 316759"/>
                            <a:gd name="connsiteX731" fmla="*/ 95631 w 214956"/>
                            <a:gd name="connsiteY731" fmla="*/ 124354 h 316759"/>
                            <a:gd name="connsiteX732" fmla="*/ 98488 w 214956"/>
                            <a:gd name="connsiteY732" fmla="*/ 116734 h 316759"/>
                            <a:gd name="connsiteX733" fmla="*/ 98488 w 214956"/>
                            <a:gd name="connsiteY733" fmla="*/ 116734 h 316759"/>
                            <a:gd name="connsiteX734" fmla="*/ 100394 w 214956"/>
                            <a:gd name="connsiteY734" fmla="*/ 116734 h 316759"/>
                            <a:gd name="connsiteX735" fmla="*/ 98488 w 214956"/>
                            <a:gd name="connsiteY735" fmla="*/ 116734 h 316759"/>
                            <a:gd name="connsiteX736" fmla="*/ 98488 w 214956"/>
                            <a:gd name="connsiteY736" fmla="*/ 116734 h 316759"/>
                            <a:gd name="connsiteX737" fmla="*/ 99441 w 214956"/>
                            <a:gd name="connsiteY737" fmla="*/ 142452 h 316759"/>
                            <a:gd name="connsiteX738" fmla="*/ 99441 w 214956"/>
                            <a:gd name="connsiteY738" fmla="*/ 142452 h 316759"/>
                            <a:gd name="connsiteX739" fmla="*/ 101346 w 214956"/>
                            <a:gd name="connsiteY739" fmla="*/ 141499 h 316759"/>
                            <a:gd name="connsiteX740" fmla="*/ 99441 w 214956"/>
                            <a:gd name="connsiteY740" fmla="*/ 142452 h 316759"/>
                            <a:gd name="connsiteX741" fmla="*/ 101346 w 214956"/>
                            <a:gd name="connsiteY741" fmla="*/ 174837 h 316759"/>
                            <a:gd name="connsiteX742" fmla="*/ 101346 w 214956"/>
                            <a:gd name="connsiteY742" fmla="*/ 174837 h 316759"/>
                            <a:gd name="connsiteX743" fmla="*/ 99441 w 214956"/>
                            <a:gd name="connsiteY743" fmla="*/ 174837 h 316759"/>
                            <a:gd name="connsiteX744" fmla="*/ 100394 w 214956"/>
                            <a:gd name="connsiteY744" fmla="*/ 175789 h 316759"/>
                            <a:gd name="connsiteX745" fmla="*/ 101346 w 214956"/>
                            <a:gd name="connsiteY745" fmla="*/ 174837 h 316759"/>
                            <a:gd name="connsiteX746" fmla="*/ 101346 w 214956"/>
                            <a:gd name="connsiteY746" fmla="*/ 141499 h 316759"/>
                            <a:gd name="connsiteX747" fmla="*/ 103251 w 214956"/>
                            <a:gd name="connsiteY747" fmla="*/ 142452 h 316759"/>
                            <a:gd name="connsiteX748" fmla="*/ 105156 w 214956"/>
                            <a:gd name="connsiteY748" fmla="*/ 142452 h 316759"/>
                            <a:gd name="connsiteX749" fmla="*/ 103251 w 214956"/>
                            <a:gd name="connsiteY749" fmla="*/ 140547 h 316759"/>
                            <a:gd name="connsiteX750" fmla="*/ 101346 w 214956"/>
                            <a:gd name="connsiteY750" fmla="*/ 141499 h 316759"/>
                            <a:gd name="connsiteX751" fmla="*/ 107061 w 214956"/>
                            <a:gd name="connsiteY751" fmla="*/ 136737 h 316759"/>
                            <a:gd name="connsiteX752" fmla="*/ 111824 w 214956"/>
                            <a:gd name="connsiteY752" fmla="*/ 135784 h 316759"/>
                            <a:gd name="connsiteX753" fmla="*/ 111824 w 214956"/>
                            <a:gd name="connsiteY753" fmla="*/ 134832 h 316759"/>
                            <a:gd name="connsiteX754" fmla="*/ 110871 w 214956"/>
                            <a:gd name="connsiteY754" fmla="*/ 131022 h 316759"/>
                            <a:gd name="connsiteX755" fmla="*/ 110871 w 214956"/>
                            <a:gd name="connsiteY755" fmla="*/ 131022 h 316759"/>
                            <a:gd name="connsiteX756" fmla="*/ 111824 w 214956"/>
                            <a:gd name="connsiteY756" fmla="*/ 134832 h 316759"/>
                            <a:gd name="connsiteX757" fmla="*/ 111824 w 214956"/>
                            <a:gd name="connsiteY757" fmla="*/ 136737 h 316759"/>
                            <a:gd name="connsiteX758" fmla="*/ 108013 w 214956"/>
                            <a:gd name="connsiteY758" fmla="*/ 134832 h 316759"/>
                            <a:gd name="connsiteX759" fmla="*/ 105156 w 214956"/>
                            <a:gd name="connsiteY759" fmla="*/ 136737 h 316759"/>
                            <a:gd name="connsiteX760" fmla="*/ 107061 w 214956"/>
                            <a:gd name="connsiteY760" fmla="*/ 136737 h 316759"/>
                            <a:gd name="connsiteX761" fmla="*/ 108966 w 214956"/>
                            <a:gd name="connsiteY761" fmla="*/ 164359 h 316759"/>
                            <a:gd name="connsiteX762" fmla="*/ 106109 w 214956"/>
                            <a:gd name="connsiteY762" fmla="*/ 161502 h 316759"/>
                            <a:gd name="connsiteX763" fmla="*/ 111824 w 214956"/>
                            <a:gd name="connsiteY763" fmla="*/ 160549 h 316759"/>
                            <a:gd name="connsiteX764" fmla="*/ 108966 w 214956"/>
                            <a:gd name="connsiteY764" fmla="*/ 164359 h 316759"/>
                            <a:gd name="connsiteX765" fmla="*/ 109919 w 214956"/>
                            <a:gd name="connsiteY765" fmla="*/ 186267 h 316759"/>
                            <a:gd name="connsiteX766" fmla="*/ 109919 w 214956"/>
                            <a:gd name="connsiteY766" fmla="*/ 186267 h 316759"/>
                            <a:gd name="connsiteX767" fmla="*/ 109919 w 214956"/>
                            <a:gd name="connsiteY767" fmla="*/ 188172 h 316759"/>
                            <a:gd name="connsiteX768" fmla="*/ 110871 w 214956"/>
                            <a:gd name="connsiteY768" fmla="*/ 188172 h 316759"/>
                            <a:gd name="connsiteX769" fmla="*/ 109919 w 214956"/>
                            <a:gd name="connsiteY769" fmla="*/ 186267 h 316759"/>
                            <a:gd name="connsiteX770" fmla="*/ 114681 w 214956"/>
                            <a:gd name="connsiteY770" fmla="*/ 143404 h 316759"/>
                            <a:gd name="connsiteX771" fmla="*/ 118491 w 214956"/>
                            <a:gd name="connsiteY771" fmla="*/ 148167 h 316759"/>
                            <a:gd name="connsiteX772" fmla="*/ 120396 w 214956"/>
                            <a:gd name="connsiteY772" fmla="*/ 154834 h 316759"/>
                            <a:gd name="connsiteX773" fmla="*/ 118491 w 214956"/>
                            <a:gd name="connsiteY773" fmla="*/ 156739 h 316759"/>
                            <a:gd name="connsiteX774" fmla="*/ 116586 w 214956"/>
                            <a:gd name="connsiteY774" fmla="*/ 155787 h 316759"/>
                            <a:gd name="connsiteX775" fmla="*/ 111824 w 214956"/>
                            <a:gd name="connsiteY775" fmla="*/ 146262 h 316759"/>
                            <a:gd name="connsiteX776" fmla="*/ 114681 w 214956"/>
                            <a:gd name="connsiteY776" fmla="*/ 143404 h 316759"/>
                            <a:gd name="connsiteX777" fmla="*/ 114681 w 214956"/>
                            <a:gd name="connsiteY777" fmla="*/ 193887 h 316759"/>
                            <a:gd name="connsiteX778" fmla="*/ 114681 w 214956"/>
                            <a:gd name="connsiteY778" fmla="*/ 193887 h 316759"/>
                            <a:gd name="connsiteX779" fmla="*/ 114681 w 214956"/>
                            <a:gd name="connsiteY779" fmla="*/ 193887 h 316759"/>
                            <a:gd name="connsiteX780" fmla="*/ 114681 w 214956"/>
                            <a:gd name="connsiteY780" fmla="*/ 194839 h 316759"/>
                            <a:gd name="connsiteX781" fmla="*/ 114681 w 214956"/>
                            <a:gd name="connsiteY781" fmla="*/ 193887 h 316759"/>
                            <a:gd name="connsiteX782" fmla="*/ 115634 w 214956"/>
                            <a:gd name="connsiteY782" fmla="*/ 182457 h 316759"/>
                            <a:gd name="connsiteX783" fmla="*/ 115634 w 214956"/>
                            <a:gd name="connsiteY783" fmla="*/ 182457 h 316759"/>
                            <a:gd name="connsiteX784" fmla="*/ 113728 w 214956"/>
                            <a:gd name="connsiteY784" fmla="*/ 182457 h 316759"/>
                            <a:gd name="connsiteX785" fmla="*/ 114681 w 214956"/>
                            <a:gd name="connsiteY785" fmla="*/ 183409 h 316759"/>
                            <a:gd name="connsiteX786" fmla="*/ 115634 w 214956"/>
                            <a:gd name="connsiteY786" fmla="*/ 182457 h 316759"/>
                            <a:gd name="connsiteX787" fmla="*/ 114681 w 214956"/>
                            <a:gd name="connsiteY787" fmla="*/ 143404 h 316759"/>
                            <a:gd name="connsiteX788" fmla="*/ 116586 w 214956"/>
                            <a:gd name="connsiteY788" fmla="*/ 140547 h 316759"/>
                            <a:gd name="connsiteX789" fmla="*/ 116586 w 214956"/>
                            <a:gd name="connsiteY789" fmla="*/ 140547 h 316759"/>
                            <a:gd name="connsiteX790" fmla="*/ 116586 w 214956"/>
                            <a:gd name="connsiteY790" fmla="*/ 140547 h 316759"/>
                            <a:gd name="connsiteX791" fmla="*/ 118491 w 214956"/>
                            <a:gd name="connsiteY791" fmla="*/ 144357 h 316759"/>
                            <a:gd name="connsiteX792" fmla="*/ 114681 w 214956"/>
                            <a:gd name="connsiteY792" fmla="*/ 143404 h 316759"/>
                            <a:gd name="connsiteX793" fmla="*/ 114681 w 214956"/>
                            <a:gd name="connsiteY793" fmla="*/ 131022 h 316759"/>
                            <a:gd name="connsiteX794" fmla="*/ 115634 w 214956"/>
                            <a:gd name="connsiteY794" fmla="*/ 131974 h 316759"/>
                            <a:gd name="connsiteX795" fmla="*/ 116586 w 214956"/>
                            <a:gd name="connsiteY795" fmla="*/ 131022 h 316759"/>
                            <a:gd name="connsiteX796" fmla="*/ 114681 w 214956"/>
                            <a:gd name="connsiteY796" fmla="*/ 131022 h 316759"/>
                            <a:gd name="connsiteX797" fmla="*/ 114681 w 214956"/>
                            <a:gd name="connsiteY797" fmla="*/ 131022 h 316759"/>
                            <a:gd name="connsiteX798" fmla="*/ 118491 w 214956"/>
                            <a:gd name="connsiteY798" fmla="*/ 190077 h 316759"/>
                            <a:gd name="connsiteX799" fmla="*/ 120396 w 214956"/>
                            <a:gd name="connsiteY799" fmla="*/ 192934 h 316759"/>
                            <a:gd name="connsiteX800" fmla="*/ 122301 w 214956"/>
                            <a:gd name="connsiteY800" fmla="*/ 191982 h 316759"/>
                            <a:gd name="connsiteX801" fmla="*/ 119444 w 214956"/>
                            <a:gd name="connsiteY801" fmla="*/ 189124 h 316759"/>
                            <a:gd name="connsiteX802" fmla="*/ 118491 w 214956"/>
                            <a:gd name="connsiteY802" fmla="*/ 190077 h 316759"/>
                            <a:gd name="connsiteX803" fmla="*/ 120396 w 214956"/>
                            <a:gd name="connsiteY803" fmla="*/ 198649 h 316759"/>
                            <a:gd name="connsiteX804" fmla="*/ 121349 w 214956"/>
                            <a:gd name="connsiteY804" fmla="*/ 197697 h 316759"/>
                            <a:gd name="connsiteX805" fmla="*/ 119444 w 214956"/>
                            <a:gd name="connsiteY805" fmla="*/ 197697 h 316759"/>
                            <a:gd name="connsiteX806" fmla="*/ 117538 w 214956"/>
                            <a:gd name="connsiteY806" fmla="*/ 199602 h 316759"/>
                            <a:gd name="connsiteX807" fmla="*/ 117538 w 214956"/>
                            <a:gd name="connsiteY807" fmla="*/ 199602 h 316759"/>
                            <a:gd name="connsiteX808" fmla="*/ 120396 w 214956"/>
                            <a:gd name="connsiteY808" fmla="*/ 198649 h 316759"/>
                            <a:gd name="connsiteX809" fmla="*/ 118491 w 214956"/>
                            <a:gd name="connsiteY809" fmla="*/ 175789 h 316759"/>
                            <a:gd name="connsiteX810" fmla="*/ 118491 w 214956"/>
                            <a:gd name="connsiteY810" fmla="*/ 175789 h 316759"/>
                            <a:gd name="connsiteX811" fmla="*/ 119444 w 214956"/>
                            <a:gd name="connsiteY811" fmla="*/ 175789 h 316759"/>
                            <a:gd name="connsiteX812" fmla="*/ 118491 w 214956"/>
                            <a:gd name="connsiteY812" fmla="*/ 175789 h 316759"/>
                            <a:gd name="connsiteX813" fmla="*/ 118491 w 214956"/>
                            <a:gd name="connsiteY813" fmla="*/ 175789 h 316759"/>
                            <a:gd name="connsiteX814" fmla="*/ 120396 w 214956"/>
                            <a:gd name="connsiteY814" fmla="*/ 171979 h 316759"/>
                            <a:gd name="connsiteX815" fmla="*/ 125159 w 214956"/>
                            <a:gd name="connsiteY815" fmla="*/ 171979 h 316759"/>
                            <a:gd name="connsiteX816" fmla="*/ 125159 w 214956"/>
                            <a:gd name="connsiteY816" fmla="*/ 171979 h 316759"/>
                            <a:gd name="connsiteX817" fmla="*/ 120396 w 214956"/>
                            <a:gd name="connsiteY817" fmla="*/ 171979 h 316759"/>
                            <a:gd name="connsiteX818" fmla="*/ 123253 w 214956"/>
                            <a:gd name="connsiteY818" fmla="*/ 161502 h 316759"/>
                            <a:gd name="connsiteX819" fmla="*/ 121349 w 214956"/>
                            <a:gd name="connsiteY819" fmla="*/ 162454 h 316759"/>
                            <a:gd name="connsiteX820" fmla="*/ 125159 w 214956"/>
                            <a:gd name="connsiteY820" fmla="*/ 164359 h 316759"/>
                            <a:gd name="connsiteX821" fmla="*/ 126111 w 214956"/>
                            <a:gd name="connsiteY821" fmla="*/ 164359 h 316759"/>
                            <a:gd name="connsiteX822" fmla="*/ 123253 w 214956"/>
                            <a:gd name="connsiteY822" fmla="*/ 161502 h 316759"/>
                            <a:gd name="connsiteX823" fmla="*/ 130874 w 214956"/>
                            <a:gd name="connsiteY823" fmla="*/ 203412 h 316759"/>
                            <a:gd name="connsiteX824" fmla="*/ 134684 w 214956"/>
                            <a:gd name="connsiteY824" fmla="*/ 204364 h 316759"/>
                            <a:gd name="connsiteX825" fmla="*/ 133731 w 214956"/>
                            <a:gd name="connsiteY825" fmla="*/ 201507 h 316759"/>
                            <a:gd name="connsiteX826" fmla="*/ 134684 w 214956"/>
                            <a:gd name="connsiteY826" fmla="*/ 199602 h 316759"/>
                            <a:gd name="connsiteX827" fmla="*/ 139446 w 214956"/>
                            <a:gd name="connsiteY827" fmla="*/ 199602 h 316759"/>
                            <a:gd name="connsiteX828" fmla="*/ 140399 w 214956"/>
                            <a:gd name="connsiteY828" fmla="*/ 197697 h 316759"/>
                            <a:gd name="connsiteX829" fmla="*/ 139446 w 214956"/>
                            <a:gd name="connsiteY829" fmla="*/ 195792 h 316759"/>
                            <a:gd name="connsiteX830" fmla="*/ 129921 w 214956"/>
                            <a:gd name="connsiteY830" fmla="*/ 193887 h 316759"/>
                            <a:gd name="connsiteX831" fmla="*/ 128969 w 214956"/>
                            <a:gd name="connsiteY831" fmla="*/ 191029 h 316759"/>
                            <a:gd name="connsiteX832" fmla="*/ 132778 w 214956"/>
                            <a:gd name="connsiteY832" fmla="*/ 183409 h 316759"/>
                            <a:gd name="connsiteX833" fmla="*/ 130874 w 214956"/>
                            <a:gd name="connsiteY833" fmla="*/ 178647 h 316759"/>
                            <a:gd name="connsiteX834" fmla="*/ 128969 w 214956"/>
                            <a:gd name="connsiteY834" fmla="*/ 182457 h 316759"/>
                            <a:gd name="connsiteX835" fmla="*/ 123253 w 214956"/>
                            <a:gd name="connsiteY835" fmla="*/ 186267 h 316759"/>
                            <a:gd name="connsiteX836" fmla="*/ 121349 w 214956"/>
                            <a:gd name="connsiteY836" fmla="*/ 186267 h 316759"/>
                            <a:gd name="connsiteX837" fmla="*/ 121349 w 214956"/>
                            <a:gd name="connsiteY837" fmla="*/ 188172 h 316759"/>
                            <a:gd name="connsiteX838" fmla="*/ 120396 w 214956"/>
                            <a:gd name="connsiteY838" fmla="*/ 194839 h 316759"/>
                            <a:gd name="connsiteX839" fmla="*/ 119444 w 214956"/>
                            <a:gd name="connsiteY839" fmla="*/ 196744 h 316759"/>
                            <a:gd name="connsiteX840" fmla="*/ 130874 w 214956"/>
                            <a:gd name="connsiteY840" fmla="*/ 203412 h 316759"/>
                            <a:gd name="connsiteX841" fmla="*/ 128969 w 214956"/>
                            <a:gd name="connsiteY841" fmla="*/ 205317 h 316759"/>
                            <a:gd name="connsiteX842" fmla="*/ 127063 w 214956"/>
                            <a:gd name="connsiteY842" fmla="*/ 203412 h 316759"/>
                            <a:gd name="connsiteX843" fmla="*/ 123253 w 214956"/>
                            <a:gd name="connsiteY843" fmla="*/ 206269 h 316759"/>
                            <a:gd name="connsiteX844" fmla="*/ 123253 w 214956"/>
                            <a:gd name="connsiteY844" fmla="*/ 208174 h 316759"/>
                            <a:gd name="connsiteX845" fmla="*/ 124206 w 214956"/>
                            <a:gd name="connsiteY845" fmla="*/ 208174 h 316759"/>
                            <a:gd name="connsiteX846" fmla="*/ 128969 w 214956"/>
                            <a:gd name="connsiteY846" fmla="*/ 205317 h 316759"/>
                            <a:gd name="connsiteX847" fmla="*/ 123253 w 214956"/>
                            <a:gd name="connsiteY847" fmla="*/ 139594 h 316759"/>
                            <a:gd name="connsiteX848" fmla="*/ 124206 w 214956"/>
                            <a:gd name="connsiteY848" fmla="*/ 140547 h 316759"/>
                            <a:gd name="connsiteX849" fmla="*/ 125159 w 214956"/>
                            <a:gd name="connsiteY849" fmla="*/ 138642 h 316759"/>
                            <a:gd name="connsiteX850" fmla="*/ 124206 w 214956"/>
                            <a:gd name="connsiteY850" fmla="*/ 137689 h 316759"/>
                            <a:gd name="connsiteX851" fmla="*/ 123253 w 214956"/>
                            <a:gd name="connsiteY851" fmla="*/ 139594 h 316759"/>
                            <a:gd name="connsiteX852" fmla="*/ 126111 w 214956"/>
                            <a:gd name="connsiteY852" fmla="*/ 159597 h 316759"/>
                            <a:gd name="connsiteX853" fmla="*/ 126111 w 214956"/>
                            <a:gd name="connsiteY853" fmla="*/ 159597 h 316759"/>
                            <a:gd name="connsiteX854" fmla="*/ 126111 w 214956"/>
                            <a:gd name="connsiteY854" fmla="*/ 157692 h 316759"/>
                            <a:gd name="connsiteX855" fmla="*/ 125159 w 214956"/>
                            <a:gd name="connsiteY855" fmla="*/ 158644 h 316759"/>
                            <a:gd name="connsiteX856" fmla="*/ 126111 w 214956"/>
                            <a:gd name="connsiteY856" fmla="*/ 159597 h 316759"/>
                            <a:gd name="connsiteX857" fmla="*/ 134684 w 214956"/>
                            <a:gd name="connsiteY857" fmla="*/ 207222 h 316759"/>
                            <a:gd name="connsiteX858" fmla="*/ 130874 w 214956"/>
                            <a:gd name="connsiteY858" fmla="*/ 208174 h 316759"/>
                            <a:gd name="connsiteX859" fmla="*/ 132778 w 214956"/>
                            <a:gd name="connsiteY859" fmla="*/ 210079 h 316759"/>
                            <a:gd name="connsiteX860" fmla="*/ 132778 w 214956"/>
                            <a:gd name="connsiteY860" fmla="*/ 210079 h 316759"/>
                            <a:gd name="connsiteX861" fmla="*/ 133731 w 214956"/>
                            <a:gd name="connsiteY861" fmla="*/ 212937 h 316759"/>
                            <a:gd name="connsiteX862" fmla="*/ 134684 w 214956"/>
                            <a:gd name="connsiteY862" fmla="*/ 210079 h 316759"/>
                            <a:gd name="connsiteX863" fmla="*/ 134684 w 214956"/>
                            <a:gd name="connsiteY863" fmla="*/ 207222 h 316759"/>
                            <a:gd name="connsiteX864" fmla="*/ 141351 w 214956"/>
                            <a:gd name="connsiteY864" fmla="*/ 181504 h 316759"/>
                            <a:gd name="connsiteX865" fmla="*/ 139446 w 214956"/>
                            <a:gd name="connsiteY865" fmla="*/ 186267 h 316759"/>
                            <a:gd name="connsiteX866" fmla="*/ 136588 w 214956"/>
                            <a:gd name="connsiteY866" fmla="*/ 189124 h 316759"/>
                            <a:gd name="connsiteX867" fmla="*/ 134684 w 214956"/>
                            <a:gd name="connsiteY867" fmla="*/ 190077 h 316759"/>
                            <a:gd name="connsiteX868" fmla="*/ 134684 w 214956"/>
                            <a:gd name="connsiteY868" fmla="*/ 191029 h 316759"/>
                            <a:gd name="connsiteX869" fmla="*/ 136588 w 214956"/>
                            <a:gd name="connsiteY869" fmla="*/ 189124 h 316759"/>
                            <a:gd name="connsiteX870" fmla="*/ 140399 w 214956"/>
                            <a:gd name="connsiteY870" fmla="*/ 190077 h 316759"/>
                            <a:gd name="connsiteX871" fmla="*/ 142303 w 214956"/>
                            <a:gd name="connsiteY871" fmla="*/ 189124 h 316759"/>
                            <a:gd name="connsiteX872" fmla="*/ 146113 w 214956"/>
                            <a:gd name="connsiteY872" fmla="*/ 186267 h 316759"/>
                            <a:gd name="connsiteX873" fmla="*/ 147066 w 214956"/>
                            <a:gd name="connsiteY873" fmla="*/ 186267 h 316759"/>
                            <a:gd name="connsiteX874" fmla="*/ 146113 w 214956"/>
                            <a:gd name="connsiteY874" fmla="*/ 185314 h 316759"/>
                            <a:gd name="connsiteX875" fmla="*/ 141351 w 214956"/>
                            <a:gd name="connsiteY875" fmla="*/ 181504 h 316759"/>
                            <a:gd name="connsiteX876" fmla="*/ 135636 w 214956"/>
                            <a:gd name="connsiteY876" fmla="*/ 180552 h 316759"/>
                            <a:gd name="connsiteX877" fmla="*/ 136588 w 214956"/>
                            <a:gd name="connsiteY877" fmla="*/ 178647 h 316759"/>
                            <a:gd name="connsiteX878" fmla="*/ 135636 w 214956"/>
                            <a:gd name="connsiteY878" fmla="*/ 178647 h 316759"/>
                            <a:gd name="connsiteX879" fmla="*/ 134684 w 214956"/>
                            <a:gd name="connsiteY879" fmla="*/ 179599 h 316759"/>
                            <a:gd name="connsiteX880" fmla="*/ 135636 w 214956"/>
                            <a:gd name="connsiteY880" fmla="*/ 180552 h 316759"/>
                            <a:gd name="connsiteX881" fmla="*/ 151828 w 214956"/>
                            <a:gd name="connsiteY881" fmla="*/ 213889 h 316759"/>
                            <a:gd name="connsiteX882" fmla="*/ 149924 w 214956"/>
                            <a:gd name="connsiteY882" fmla="*/ 213889 h 316759"/>
                            <a:gd name="connsiteX883" fmla="*/ 145161 w 214956"/>
                            <a:gd name="connsiteY883" fmla="*/ 212937 h 316759"/>
                            <a:gd name="connsiteX884" fmla="*/ 145161 w 214956"/>
                            <a:gd name="connsiteY884" fmla="*/ 214842 h 316759"/>
                            <a:gd name="connsiteX885" fmla="*/ 139446 w 214956"/>
                            <a:gd name="connsiteY885" fmla="*/ 218652 h 316759"/>
                            <a:gd name="connsiteX886" fmla="*/ 139446 w 214956"/>
                            <a:gd name="connsiteY886" fmla="*/ 214842 h 316759"/>
                            <a:gd name="connsiteX887" fmla="*/ 140399 w 214956"/>
                            <a:gd name="connsiteY887" fmla="*/ 212937 h 316759"/>
                            <a:gd name="connsiteX888" fmla="*/ 137541 w 214956"/>
                            <a:gd name="connsiteY888" fmla="*/ 214842 h 316759"/>
                            <a:gd name="connsiteX889" fmla="*/ 136588 w 214956"/>
                            <a:gd name="connsiteY889" fmla="*/ 219604 h 316759"/>
                            <a:gd name="connsiteX890" fmla="*/ 139446 w 214956"/>
                            <a:gd name="connsiteY890" fmla="*/ 219604 h 316759"/>
                            <a:gd name="connsiteX891" fmla="*/ 140399 w 214956"/>
                            <a:gd name="connsiteY891" fmla="*/ 222462 h 316759"/>
                            <a:gd name="connsiteX892" fmla="*/ 144209 w 214956"/>
                            <a:gd name="connsiteY892" fmla="*/ 220557 h 316759"/>
                            <a:gd name="connsiteX893" fmla="*/ 145161 w 214956"/>
                            <a:gd name="connsiteY893" fmla="*/ 216747 h 316759"/>
                            <a:gd name="connsiteX894" fmla="*/ 149924 w 214956"/>
                            <a:gd name="connsiteY894" fmla="*/ 215794 h 316759"/>
                            <a:gd name="connsiteX895" fmla="*/ 149924 w 214956"/>
                            <a:gd name="connsiteY895" fmla="*/ 217699 h 316759"/>
                            <a:gd name="connsiteX896" fmla="*/ 151828 w 214956"/>
                            <a:gd name="connsiteY896" fmla="*/ 219604 h 316759"/>
                            <a:gd name="connsiteX897" fmla="*/ 152781 w 214956"/>
                            <a:gd name="connsiteY897" fmla="*/ 218652 h 316759"/>
                            <a:gd name="connsiteX898" fmla="*/ 151828 w 214956"/>
                            <a:gd name="connsiteY898" fmla="*/ 213889 h 316759"/>
                            <a:gd name="connsiteX899" fmla="*/ 137541 w 214956"/>
                            <a:gd name="connsiteY899" fmla="*/ 153882 h 316759"/>
                            <a:gd name="connsiteX900" fmla="*/ 137541 w 214956"/>
                            <a:gd name="connsiteY900" fmla="*/ 153882 h 316759"/>
                            <a:gd name="connsiteX901" fmla="*/ 139446 w 214956"/>
                            <a:gd name="connsiteY901" fmla="*/ 153882 h 316759"/>
                            <a:gd name="connsiteX902" fmla="*/ 138494 w 214956"/>
                            <a:gd name="connsiteY902" fmla="*/ 152929 h 316759"/>
                            <a:gd name="connsiteX903" fmla="*/ 137541 w 214956"/>
                            <a:gd name="connsiteY903" fmla="*/ 153882 h 316759"/>
                            <a:gd name="connsiteX904" fmla="*/ 139446 w 214956"/>
                            <a:gd name="connsiteY904" fmla="*/ 174837 h 316759"/>
                            <a:gd name="connsiteX905" fmla="*/ 139446 w 214956"/>
                            <a:gd name="connsiteY905" fmla="*/ 174837 h 316759"/>
                            <a:gd name="connsiteX906" fmla="*/ 139446 w 214956"/>
                            <a:gd name="connsiteY906" fmla="*/ 172932 h 316759"/>
                            <a:gd name="connsiteX907" fmla="*/ 138494 w 214956"/>
                            <a:gd name="connsiteY907" fmla="*/ 172932 h 316759"/>
                            <a:gd name="connsiteX908" fmla="*/ 139446 w 214956"/>
                            <a:gd name="connsiteY908" fmla="*/ 174837 h 316759"/>
                            <a:gd name="connsiteX909" fmla="*/ 140399 w 214956"/>
                            <a:gd name="connsiteY909" fmla="*/ 203412 h 316759"/>
                            <a:gd name="connsiteX910" fmla="*/ 139446 w 214956"/>
                            <a:gd name="connsiteY910" fmla="*/ 204364 h 316759"/>
                            <a:gd name="connsiteX911" fmla="*/ 141351 w 214956"/>
                            <a:gd name="connsiteY911" fmla="*/ 208174 h 316759"/>
                            <a:gd name="connsiteX912" fmla="*/ 143256 w 214956"/>
                            <a:gd name="connsiteY912" fmla="*/ 206269 h 316759"/>
                            <a:gd name="connsiteX913" fmla="*/ 140399 w 214956"/>
                            <a:gd name="connsiteY913" fmla="*/ 203412 h 316759"/>
                            <a:gd name="connsiteX914" fmla="*/ 141351 w 214956"/>
                            <a:gd name="connsiteY914" fmla="*/ 162454 h 316759"/>
                            <a:gd name="connsiteX915" fmla="*/ 144209 w 214956"/>
                            <a:gd name="connsiteY915" fmla="*/ 165312 h 316759"/>
                            <a:gd name="connsiteX916" fmla="*/ 147066 w 214956"/>
                            <a:gd name="connsiteY916" fmla="*/ 165312 h 316759"/>
                            <a:gd name="connsiteX917" fmla="*/ 150876 w 214956"/>
                            <a:gd name="connsiteY917" fmla="*/ 163407 h 316759"/>
                            <a:gd name="connsiteX918" fmla="*/ 147066 w 214956"/>
                            <a:gd name="connsiteY918" fmla="*/ 160549 h 316759"/>
                            <a:gd name="connsiteX919" fmla="*/ 144209 w 214956"/>
                            <a:gd name="connsiteY919" fmla="*/ 160549 h 316759"/>
                            <a:gd name="connsiteX920" fmla="*/ 141351 w 214956"/>
                            <a:gd name="connsiteY920" fmla="*/ 162454 h 316759"/>
                            <a:gd name="connsiteX921" fmla="*/ 141351 w 214956"/>
                            <a:gd name="connsiteY921" fmla="*/ 157692 h 316759"/>
                            <a:gd name="connsiteX922" fmla="*/ 141351 w 214956"/>
                            <a:gd name="connsiteY922" fmla="*/ 157692 h 316759"/>
                            <a:gd name="connsiteX923" fmla="*/ 143256 w 214956"/>
                            <a:gd name="connsiteY923" fmla="*/ 157692 h 316759"/>
                            <a:gd name="connsiteX924" fmla="*/ 141351 w 214956"/>
                            <a:gd name="connsiteY924" fmla="*/ 157692 h 316759"/>
                            <a:gd name="connsiteX925" fmla="*/ 141351 w 214956"/>
                            <a:gd name="connsiteY925" fmla="*/ 157692 h 316759"/>
                            <a:gd name="connsiteX926" fmla="*/ 149924 w 214956"/>
                            <a:gd name="connsiteY926" fmla="*/ 198649 h 316759"/>
                            <a:gd name="connsiteX927" fmla="*/ 145161 w 214956"/>
                            <a:gd name="connsiteY927" fmla="*/ 194839 h 316759"/>
                            <a:gd name="connsiteX928" fmla="*/ 143256 w 214956"/>
                            <a:gd name="connsiteY928" fmla="*/ 195792 h 316759"/>
                            <a:gd name="connsiteX929" fmla="*/ 147066 w 214956"/>
                            <a:gd name="connsiteY929" fmla="*/ 200554 h 316759"/>
                            <a:gd name="connsiteX930" fmla="*/ 149924 w 214956"/>
                            <a:gd name="connsiteY930" fmla="*/ 198649 h 316759"/>
                            <a:gd name="connsiteX931" fmla="*/ 152781 w 214956"/>
                            <a:gd name="connsiteY931" fmla="*/ 80539 h 316759"/>
                            <a:gd name="connsiteX932" fmla="*/ 150876 w 214956"/>
                            <a:gd name="connsiteY932" fmla="*/ 76729 h 316759"/>
                            <a:gd name="connsiteX933" fmla="*/ 149924 w 214956"/>
                            <a:gd name="connsiteY933" fmla="*/ 76729 h 316759"/>
                            <a:gd name="connsiteX934" fmla="*/ 152781 w 214956"/>
                            <a:gd name="connsiteY934" fmla="*/ 80539 h 316759"/>
                            <a:gd name="connsiteX935" fmla="*/ 152781 w 214956"/>
                            <a:gd name="connsiteY935" fmla="*/ 80539 h 316759"/>
                            <a:gd name="connsiteX936" fmla="*/ 148019 w 214956"/>
                            <a:gd name="connsiteY936" fmla="*/ 87207 h 316759"/>
                            <a:gd name="connsiteX937" fmla="*/ 147066 w 214956"/>
                            <a:gd name="connsiteY937" fmla="*/ 86254 h 316759"/>
                            <a:gd name="connsiteX938" fmla="*/ 144209 w 214956"/>
                            <a:gd name="connsiteY938" fmla="*/ 83397 h 316759"/>
                            <a:gd name="connsiteX939" fmla="*/ 143256 w 214956"/>
                            <a:gd name="connsiteY939" fmla="*/ 83397 h 316759"/>
                            <a:gd name="connsiteX940" fmla="*/ 147066 w 214956"/>
                            <a:gd name="connsiteY940" fmla="*/ 87207 h 316759"/>
                            <a:gd name="connsiteX941" fmla="*/ 148019 w 214956"/>
                            <a:gd name="connsiteY941" fmla="*/ 87207 h 316759"/>
                            <a:gd name="connsiteX942" fmla="*/ 155638 w 214956"/>
                            <a:gd name="connsiteY942" fmla="*/ 87207 h 316759"/>
                            <a:gd name="connsiteX943" fmla="*/ 152781 w 214956"/>
                            <a:gd name="connsiteY943" fmla="*/ 80539 h 316759"/>
                            <a:gd name="connsiteX944" fmla="*/ 148019 w 214956"/>
                            <a:gd name="connsiteY944" fmla="*/ 205317 h 316759"/>
                            <a:gd name="connsiteX945" fmla="*/ 147066 w 214956"/>
                            <a:gd name="connsiteY945" fmla="*/ 207222 h 316759"/>
                            <a:gd name="connsiteX946" fmla="*/ 148019 w 214956"/>
                            <a:gd name="connsiteY946" fmla="*/ 208174 h 316759"/>
                            <a:gd name="connsiteX947" fmla="*/ 148971 w 214956"/>
                            <a:gd name="connsiteY947" fmla="*/ 206269 h 316759"/>
                            <a:gd name="connsiteX948" fmla="*/ 148019 w 214956"/>
                            <a:gd name="connsiteY948" fmla="*/ 205317 h 316759"/>
                            <a:gd name="connsiteX949" fmla="*/ 148019 w 214956"/>
                            <a:gd name="connsiteY949" fmla="*/ 176742 h 316759"/>
                            <a:gd name="connsiteX950" fmla="*/ 148019 w 214956"/>
                            <a:gd name="connsiteY950" fmla="*/ 176742 h 316759"/>
                            <a:gd name="connsiteX951" fmla="*/ 149924 w 214956"/>
                            <a:gd name="connsiteY951" fmla="*/ 176742 h 316759"/>
                            <a:gd name="connsiteX952" fmla="*/ 148019 w 214956"/>
                            <a:gd name="connsiteY952" fmla="*/ 176742 h 316759"/>
                            <a:gd name="connsiteX953" fmla="*/ 148019 w 214956"/>
                            <a:gd name="connsiteY953" fmla="*/ 176742 h 316759"/>
                            <a:gd name="connsiteX954" fmla="*/ 149924 w 214956"/>
                            <a:gd name="connsiteY954" fmla="*/ 191982 h 316759"/>
                            <a:gd name="connsiteX955" fmla="*/ 151828 w 214956"/>
                            <a:gd name="connsiteY955" fmla="*/ 190077 h 316759"/>
                            <a:gd name="connsiteX956" fmla="*/ 149924 w 214956"/>
                            <a:gd name="connsiteY956" fmla="*/ 188172 h 316759"/>
                            <a:gd name="connsiteX957" fmla="*/ 148019 w 214956"/>
                            <a:gd name="connsiteY957" fmla="*/ 190077 h 316759"/>
                            <a:gd name="connsiteX958" fmla="*/ 149924 w 214956"/>
                            <a:gd name="connsiteY958" fmla="*/ 191982 h 316759"/>
                            <a:gd name="connsiteX959" fmla="*/ 150876 w 214956"/>
                            <a:gd name="connsiteY959" fmla="*/ 225319 h 316759"/>
                            <a:gd name="connsiteX960" fmla="*/ 149924 w 214956"/>
                            <a:gd name="connsiteY960" fmla="*/ 224367 h 316759"/>
                            <a:gd name="connsiteX961" fmla="*/ 148971 w 214956"/>
                            <a:gd name="connsiteY961" fmla="*/ 225319 h 316759"/>
                            <a:gd name="connsiteX962" fmla="*/ 150876 w 214956"/>
                            <a:gd name="connsiteY962" fmla="*/ 225319 h 316759"/>
                            <a:gd name="connsiteX963" fmla="*/ 150876 w 214956"/>
                            <a:gd name="connsiteY963" fmla="*/ 225319 h 316759"/>
                            <a:gd name="connsiteX964" fmla="*/ 152781 w 214956"/>
                            <a:gd name="connsiteY964" fmla="*/ 167217 h 316759"/>
                            <a:gd name="connsiteX965" fmla="*/ 148971 w 214956"/>
                            <a:gd name="connsiteY965" fmla="*/ 170074 h 316759"/>
                            <a:gd name="connsiteX966" fmla="*/ 150876 w 214956"/>
                            <a:gd name="connsiteY966" fmla="*/ 171979 h 316759"/>
                            <a:gd name="connsiteX967" fmla="*/ 154686 w 214956"/>
                            <a:gd name="connsiteY967" fmla="*/ 168169 h 316759"/>
                            <a:gd name="connsiteX968" fmla="*/ 152781 w 214956"/>
                            <a:gd name="connsiteY968" fmla="*/ 167217 h 316759"/>
                            <a:gd name="connsiteX969" fmla="*/ 151828 w 214956"/>
                            <a:gd name="connsiteY969" fmla="*/ 211032 h 316759"/>
                            <a:gd name="connsiteX970" fmla="*/ 151828 w 214956"/>
                            <a:gd name="connsiteY970" fmla="*/ 211032 h 316759"/>
                            <a:gd name="connsiteX971" fmla="*/ 152781 w 214956"/>
                            <a:gd name="connsiteY971" fmla="*/ 211032 h 316759"/>
                            <a:gd name="connsiteX972" fmla="*/ 151828 w 214956"/>
                            <a:gd name="connsiteY972" fmla="*/ 211032 h 316759"/>
                            <a:gd name="connsiteX973" fmla="*/ 151828 w 214956"/>
                            <a:gd name="connsiteY973" fmla="*/ 211032 h 316759"/>
                            <a:gd name="connsiteX974" fmla="*/ 156591 w 214956"/>
                            <a:gd name="connsiteY974" fmla="*/ 205317 h 316759"/>
                            <a:gd name="connsiteX975" fmla="*/ 159449 w 214956"/>
                            <a:gd name="connsiteY975" fmla="*/ 204364 h 316759"/>
                            <a:gd name="connsiteX976" fmla="*/ 159449 w 214956"/>
                            <a:gd name="connsiteY976" fmla="*/ 204364 h 316759"/>
                            <a:gd name="connsiteX977" fmla="*/ 157544 w 214956"/>
                            <a:gd name="connsiteY977" fmla="*/ 202459 h 316759"/>
                            <a:gd name="connsiteX978" fmla="*/ 153734 w 214956"/>
                            <a:gd name="connsiteY978" fmla="*/ 204364 h 316759"/>
                            <a:gd name="connsiteX979" fmla="*/ 153734 w 214956"/>
                            <a:gd name="connsiteY979" fmla="*/ 205317 h 316759"/>
                            <a:gd name="connsiteX980" fmla="*/ 156591 w 214956"/>
                            <a:gd name="connsiteY980" fmla="*/ 205317 h 316759"/>
                            <a:gd name="connsiteX981" fmla="*/ 157544 w 214956"/>
                            <a:gd name="connsiteY981" fmla="*/ 224367 h 316759"/>
                            <a:gd name="connsiteX982" fmla="*/ 156591 w 214956"/>
                            <a:gd name="connsiteY982" fmla="*/ 222462 h 316759"/>
                            <a:gd name="connsiteX983" fmla="*/ 155638 w 214956"/>
                            <a:gd name="connsiteY983" fmla="*/ 223414 h 316759"/>
                            <a:gd name="connsiteX984" fmla="*/ 156591 w 214956"/>
                            <a:gd name="connsiteY984" fmla="*/ 224367 h 316759"/>
                            <a:gd name="connsiteX985" fmla="*/ 157544 w 214956"/>
                            <a:gd name="connsiteY985" fmla="*/ 224367 h 316759"/>
                            <a:gd name="connsiteX986" fmla="*/ 164211 w 214956"/>
                            <a:gd name="connsiteY986" fmla="*/ 79587 h 316759"/>
                            <a:gd name="connsiteX987" fmla="*/ 160401 w 214956"/>
                            <a:gd name="connsiteY987" fmla="*/ 75777 h 316759"/>
                            <a:gd name="connsiteX988" fmla="*/ 160401 w 214956"/>
                            <a:gd name="connsiteY988" fmla="*/ 75777 h 316759"/>
                            <a:gd name="connsiteX989" fmla="*/ 160401 w 214956"/>
                            <a:gd name="connsiteY989" fmla="*/ 71967 h 316759"/>
                            <a:gd name="connsiteX990" fmla="*/ 161353 w 214956"/>
                            <a:gd name="connsiteY990" fmla="*/ 70062 h 316759"/>
                            <a:gd name="connsiteX991" fmla="*/ 159449 w 214956"/>
                            <a:gd name="connsiteY991" fmla="*/ 70062 h 316759"/>
                            <a:gd name="connsiteX992" fmla="*/ 157544 w 214956"/>
                            <a:gd name="connsiteY992" fmla="*/ 79587 h 316759"/>
                            <a:gd name="connsiteX993" fmla="*/ 161353 w 214956"/>
                            <a:gd name="connsiteY993" fmla="*/ 79587 h 316759"/>
                            <a:gd name="connsiteX994" fmla="*/ 163259 w 214956"/>
                            <a:gd name="connsiteY994" fmla="*/ 80539 h 316759"/>
                            <a:gd name="connsiteX995" fmla="*/ 164211 w 214956"/>
                            <a:gd name="connsiteY995" fmla="*/ 83397 h 316759"/>
                            <a:gd name="connsiteX996" fmla="*/ 164211 w 214956"/>
                            <a:gd name="connsiteY996" fmla="*/ 79587 h 316759"/>
                            <a:gd name="connsiteX997" fmla="*/ 158496 w 214956"/>
                            <a:gd name="connsiteY997" fmla="*/ 191982 h 316759"/>
                            <a:gd name="connsiteX998" fmla="*/ 161353 w 214956"/>
                            <a:gd name="connsiteY998" fmla="*/ 192934 h 316759"/>
                            <a:gd name="connsiteX999" fmla="*/ 162306 w 214956"/>
                            <a:gd name="connsiteY999" fmla="*/ 191982 h 316759"/>
                            <a:gd name="connsiteX1000" fmla="*/ 158496 w 214956"/>
                            <a:gd name="connsiteY1000" fmla="*/ 190077 h 316759"/>
                            <a:gd name="connsiteX1001" fmla="*/ 155638 w 214956"/>
                            <a:gd name="connsiteY1001" fmla="*/ 189124 h 316759"/>
                            <a:gd name="connsiteX1002" fmla="*/ 158496 w 214956"/>
                            <a:gd name="connsiteY1002" fmla="*/ 191982 h 316759"/>
                            <a:gd name="connsiteX1003" fmla="*/ 160401 w 214956"/>
                            <a:gd name="connsiteY1003" fmla="*/ 196744 h 316759"/>
                            <a:gd name="connsiteX1004" fmla="*/ 156591 w 214956"/>
                            <a:gd name="connsiteY1004" fmla="*/ 192934 h 316759"/>
                            <a:gd name="connsiteX1005" fmla="*/ 155638 w 214956"/>
                            <a:gd name="connsiteY1005" fmla="*/ 193887 h 316759"/>
                            <a:gd name="connsiteX1006" fmla="*/ 158496 w 214956"/>
                            <a:gd name="connsiteY1006" fmla="*/ 197697 h 316759"/>
                            <a:gd name="connsiteX1007" fmla="*/ 160401 w 214956"/>
                            <a:gd name="connsiteY1007" fmla="*/ 196744 h 316759"/>
                            <a:gd name="connsiteX1008" fmla="*/ 161353 w 214956"/>
                            <a:gd name="connsiteY1008" fmla="*/ 209127 h 316759"/>
                            <a:gd name="connsiteX1009" fmla="*/ 159449 w 214956"/>
                            <a:gd name="connsiteY1009" fmla="*/ 204364 h 316759"/>
                            <a:gd name="connsiteX1010" fmla="*/ 158496 w 214956"/>
                            <a:gd name="connsiteY1010" fmla="*/ 208174 h 316759"/>
                            <a:gd name="connsiteX1011" fmla="*/ 156591 w 214956"/>
                            <a:gd name="connsiteY1011" fmla="*/ 210079 h 316759"/>
                            <a:gd name="connsiteX1012" fmla="*/ 157544 w 214956"/>
                            <a:gd name="connsiteY1012" fmla="*/ 215794 h 316759"/>
                            <a:gd name="connsiteX1013" fmla="*/ 155638 w 214956"/>
                            <a:gd name="connsiteY1013" fmla="*/ 217699 h 316759"/>
                            <a:gd name="connsiteX1014" fmla="*/ 156591 w 214956"/>
                            <a:gd name="connsiteY1014" fmla="*/ 217699 h 316759"/>
                            <a:gd name="connsiteX1015" fmla="*/ 158496 w 214956"/>
                            <a:gd name="connsiteY1015" fmla="*/ 215794 h 316759"/>
                            <a:gd name="connsiteX1016" fmla="*/ 160401 w 214956"/>
                            <a:gd name="connsiteY1016" fmla="*/ 213889 h 316759"/>
                            <a:gd name="connsiteX1017" fmla="*/ 161353 w 214956"/>
                            <a:gd name="connsiteY1017" fmla="*/ 209127 h 316759"/>
                            <a:gd name="connsiteX1018" fmla="*/ 159449 w 214956"/>
                            <a:gd name="connsiteY1018" fmla="*/ 75777 h 316759"/>
                            <a:gd name="connsiteX1019" fmla="*/ 159449 w 214956"/>
                            <a:gd name="connsiteY1019" fmla="*/ 79587 h 316759"/>
                            <a:gd name="connsiteX1020" fmla="*/ 155638 w 214956"/>
                            <a:gd name="connsiteY1020" fmla="*/ 79587 h 316759"/>
                            <a:gd name="connsiteX1021" fmla="*/ 159449 w 214956"/>
                            <a:gd name="connsiteY1021" fmla="*/ 75777 h 316759"/>
                            <a:gd name="connsiteX1022" fmla="*/ 159449 w 214956"/>
                            <a:gd name="connsiteY1022" fmla="*/ 75777 h 316759"/>
                            <a:gd name="connsiteX1023" fmla="*/ 156591 w 214956"/>
                            <a:gd name="connsiteY1023" fmla="*/ 175789 h 316759"/>
                            <a:gd name="connsiteX1024" fmla="*/ 156591 w 214956"/>
                            <a:gd name="connsiteY1024" fmla="*/ 175789 h 316759"/>
                            <a:gd name="connsiteX1025" fmla="*/ 160401 w 214956"/>
                            <a:gd name="connsiteY1025" fmla="*/ 174837 h 316759"/>
                            <a:gd name="connsiteX1026" fmla="*/ 161353 w 214956"/>
                            <a:gd name="connsiteY1026" fmla="*/ 174837 h 316759"/>
                            <a:gd name="connsiteX1027" fmla="*/ 162306 w 214956"/>
                            <a:gd name="connsiteY1027" fmla="*/ 173884 h 316759"/>
                            <a:gd name="connsiteX1028" fmla="*/ 161353 w 214956"/>
                            <a:gd name="connsiteY1028" fmla="*/ 172932 h 316759"/>
                            <a:gd name="connsiteX1029" fmla="*/ 156591 w 214956"/>
                            <a:gd name="connsiteY1029" fmla="*/ 175789 h 316759"/>
                            <a:gd name="connsiteX1030" fmla="*/ 159449 w 214956"/>
                            <a:gd name="connsiteY1030" fmla="*/ 233892 h 316759"/>
                            <a:gd name="connsiteX1031" fmla="*/ 161353 w 214956"/>
                            <a:gd name="connsiteY1031" fmla="*/ 231987 h 316759"/>
                            <a:gd name="connsiteX1032" fmla="*/ 159449 w 214956"/>
                            <a:gd name="connsiteY1032" fmla="*/ 230082 h 316759"/>
                            <a:gd name="connsiteX1033" fmla="*/ 157544 w 214956"/>
                            <a:gd name="connsiteY1033" fmla="*/ 231987 h 316759"/>
                            <a:gd name="connsiteX1034" fmla="*/ 159449 w 214956"/>
                            <a:gd name="connsiteY1034" fmla="*/ 233892 h 316759"/>
                            <a:gd name="connsiteX1035" fmla="*/ 162306 w 214956"/>
                            <a:gd name="connsiteY1035" fmla="*/ 183409 h 316759"/>
                            <a:gd name="connsiteX1036" fmla="*/ 160401 w 214956"/>
                            <a:gd name="connsiteY1036" fmla="*/ 182457 h 316759"/>
                            <a:gd name="connsiteX1037" fmla="*/ 158496 w 214956"/>
                            <a:gd name="connsiteY1037" fmla="*/ 184362 h 316759"/>
                            <a:gd name="connsiteX1038" fmla="*/ 159449 w 214956"/>
                            <a:gd name="connsiteY1038" fmla="*/ 184362 h 316759"/>
                            <a:gd name="connsiteX1039" fmla="*/ 162306 w 214956"/>
                            <a:gd name="connsiteY1039" fmla="*/ 183409 h 316759"/>
                            <a:gd name="connsiteX1040" fmla="*/ 160401 w 214956"/>
                            <a:gd name="connsiteY1040" fmla="*/ 241512 h 316759"/>
                            <a:gd name="connsiteX1041" fmla="*/ 160401 w 214956"/>
                            <a:gd name="connsiteY1041" fmla="*/ 240559 h 316759"/>
                            <a:gd name="connsiteX1042" fmla="*/ 159449 w 214956"/>
                            <a:gd name="connsiteY1042" fmla="*/ 240559 h 316759"/>
                            <a:gd name="connsiteX1043" fmla="*/ 158496 w 214956"/>
                            <a:gd name="connsiteY1043" fmla="*/ 241512 h 316759"/>
                            <a:gd name="connsiteX1044" fmla="*/ 160401 w 214956"/>
                            <a:gd name="connsiteY1044" fmla="*/ 241512 h 316759"/>
                            <a:gd name="connsiteX1045" fmla="*/ 163259 w 214956"/>
                            <a:gd name="connsiteY1045" fmla="*/ 249132 h 316759"/>
                            <a:gd name="connsiteX1046" fmla="*/ 164211 w 214956"/>
                            <a:gd name="connsiteY1046" fmla="*/ 247227 h 316759"/>
                            <a:gd name="connsiteX1047" fmla="*/ 163259 w 214956"/>
                            <a:gd name="connsiteY1047" fmla="*/ 245322 h 316759"/>
                            <a:gd name="connsiteX1048" fmla="*/ 161353 w 214956"/>
                            <a:gd name="connsiteY1048" fmla="*/ 246274 h 316759"/>
                            <a:gd name="connsiteX1049" fmla="*/ 163259 w 214956"/>
                            <a:gd name="connsiteY1049" fmla="*/ 249132 h 316759"/>
                            <a:gd name="connsiteX1050" fmla="*/ 162306 w 214956"/>
                            <a:gd name="connsiteY1050" fmla="*/ 219604 h 316759"/>
                            <a:gd name="connsiteX1051" fmla="*/ 164211 w 214956"/>
                            <a:gd name="connsiteY1051" fmla="*/ 218652 h 316759"/>
                            <a:gd name="connsiteX1052" fmla="*/ 164211 w 214956"/>
                            <a:gd name="connsiteY1052" fmla="*/ 215794 h 316759"/>
                            <a:gd name="connsiteX1053" fmla="*/ 162306 w 214956"/>
                            <a:gd name="connsiteY1053" fmla="*/ 217699 h 316759"/>
                            <a:gd name="connsiteX1054" fmla="*/ 162306 w 214956"/>
                            <a:gd name="connsiteY1054" fmla="*/ 219604 h 316759"/>
                            <a:gd name="connsiteX1055" fmla="*/ 164211 w 214956"/>
                            <a:gd name="connsiteY1055" fmla="*/ 203412 h 316759"/>
                            <a:gd name="connsiteX1056" fmla="*/ 168021 w 214956"/>
                            <a:gd name="connsiteY1056" fmla="*/ 202459 h 316759"/>
                            <a:gd name="connsiteX1057" fmla="*/ 168021 w 214956"/>
                            <a:gd name="connsiteY1057" fmla="*/ 198649 h 316759"/>
                            <a:gd name="connsiteX1058" fmla="*/ 167069 w 214956"/>
                            <a:gd name="connsiteY1058" fmla="*/ 195792 h 316759"/>
                            <a:gd name="connsiteX1059" fmla="*/ 165163 w 214956"/>
                            <a:gd name="connsiteY1059" fmla="*/ 197697 h 316759"/>
                            <a:gd name="connsiteX1060" fmla="*/ 163259 w 214956"/>
                            <a:gd name="connsiteY1060" fmla="*/ 199602 h 316759"/>
                            <a:gd name="connsiteX1061" fmla="*/ 164211 w 214956"/>
                            <a:gd name="connsiteY1061" fmla="*/ 203412 h 316759"/>
                            <a:gd name="connsiteX1062" fmla="*/ 165163 w 214956"/>
                            <a:gd name="connsiteY1062" fmla="*/ 226272 h 316759"/>
                            <a:gd name="connsiteX1063" fmla="*/ 168974 w 214956"/>
                            <a:gd name="connsiteY1063" fmla="*/ 224367 h 316759"/>
                            <a:gd name="connsiteX1064" fmla="*/ 167069 w 214956"/>
                            <a:gd name="connsiteY1064" fmla="*/ 222462 h 316759"/>
                            <a:gd name="connsiteX1065" fmla="*/ 163259 w 214956"/>
                            <a:gd name="connsiteY1065" fmla="*/ 225319 h 316759"/>
                            <a:gd name="connsiteX1066" fmla="*/ 165163 w 214956"/>
                            <a:gd name="connsiteY1066" fmla="*/ 226272 h 316759"/>
                            <a:gd name="connsiteX1067" fmla="*/ 164211 w 214956"/>
                            <a:gd name="connsiteY1067" fmla="*/ 254847 h 316759"/>
                            <a:gd name="connsiteX1068" fmla="*/ 166116 w 214956"/>
                            <a:gd name="connsiteY1068" fmla="*/ 254847 h 316759"/>
                            <a:gd name="connsiteX1069" fmla="*/ 165163 w 214956"/>
                            <a:gd name="connsiteY1069" fmla="*/ 252942 h 316759"/>
                            <a:gd name="connsiteX1070" fmla="*/ 164211 w 214956"/>
                            <a:gd name="connsiteY1070" fmla="*/ 253894 h 316759"/>
                            <a:gd name="connsiteX1071" fmla="*/ 164211 w 214956"/>
                            <a:gd name="connsiteY1071" fmla="*/ 254847 h 316759"/>
                            <a:gd name="connsiteX1072" fmla="*/ 165163 w 214956"/>
                            <a:gd name="connsiteY1072" fmla="*/ 92922 h 316759"/>
                            <a:gd name="connsiteX1073" fmla="*/ 165163 w 214956"/>
                            <a:gd name="connsiteY1073" fmla="*/ 92922 h 316759"/>
                            <a:gd name="connsiteX1074" fmla="*/ 163259 w 214956"/>
                            <a:gd name="connsiteY1074" fmla="*/ 91969 h 316759"/>
                            <a:gd name="connsiteX1075" fmla="*/ 165163 w 214956"/>
                            <a:gd name="connsiteY1075" fmla="*/ 92922 h 316759"/>
                            <a:gd name="connsiteX1076" fmla="*/ 165163 w 214956"/>
                            <a:gd name="connsiteY1076" fmla="*/ 92922 h 316759"/>
                            <a:gd name="connsiteX1077" fmla="*/ 168021 w 214956"/>
                            <a:gd name="connsiteY1077" fmla="*/ 89112 h 316759"/>
                            <a:gd name="connsiteX1078" fmla="*/ 168021 w 214956"/>
                            <a:gd name="connsiteY1078" fmla="*/ 86254 h 316759"/>
                            <a:gd name="connsiteX1079" fmla="*/ 166116 w 214956"/>
                            <a:gd name="connsiteY1079" fmla="*/ 84349 h 316759"/>
                            <a:gd name="connsiteX1080" fmla="*/ 164211 w 214956"/>
                            <a:gd name="connsiteY1080" fmla="*/ 87207 h 316759"/>
                            <a:gd name="connsiteX1081" fmla="*/ 168021 w 214956"/>
                            <a:gd name="connsiteY1081" fmla="*/ 89112 h 316759"/>
                            <a:gd name="connsiteX1082" fmla="*/ 164211 w 214956"/>
                            <a:gd name="connsiteY1082" fmla="*/ 57679 h 316759"/>
                            <a:gd name="connsiteX1083" fmla="*/ 164211 w 214956"/>
                            <a:gd name="connsiteY1083" fmla="*/ 57679 h 316759"/>
                            <a:gd name="connsiteX1084" fmla="*/ 167069 w 214956"/>
                            <a:gd name="connsiteY1084" fmla="*/ 60537 h 316759"/>
                            <a:gd name="connsiteX1085" fmla="*/ 171831 w 214956"/>
                            <a:gd name="connsiteY1085" fmla="*/ 60537 h 316759"/>
                            <a:gd name="connsiteX1086" fmla="*/ 171831 w 214956"/>
                            <a:gd name="connsiteY1086" fmla="*/ 59584 h 316759"/>
                            <a:gd name="connsiteX1087" fmla="*/ 170878 w 214956"/>
                            <a:gd name="connsiteY1087" fmla="*/ 57679 h 316759"/>
                            <a:gd name="connsiteX1088" fmla="*/ 164211 w 214956"/>
                            <a:gd name="connsiteY1088" fmla="*/ 57679 h 316759"/>
                            <a:gd name="connsiteX1089" fmla="*/ 168021 w 214956"/>
                            <a:gd name="connsiteY1089" fmla="*/ 67204 h 316759"/>
                            <a:gd name="connsiteX1090" fmla="*/ 167069 w 214956"/>
                            <a:gd name="connsiteY1090" fmla="*/ 66252 h 316759"/>
                            <a:gd name="connsiteX1091" fmla="*/ 164211 w 214956"/>
                            <a:gd name="connsiteY1091" fmla="*/ 68157 h 316759"/>
                            <a:gd name="connsiteX1092" fmla="*/ 166116 w 214956"/>
                            <a:gd name="connsiteY1092" fmla="*/ 69109 h 316759"/>
                            <a:gd name="connsiteX1093" fmla="*/ 168021 w 214956"/>
                            <a:gd name="connsiteY1093" fmla="*/ 67204 h 316759"/>
                            <a:gd name="connsiteX1094" fmla="*/ 166116 w 214956"/>
                            <a:gd name="connsiteY1094" fmla="*/ 262467 h 316759"/>
                            <a:gd name="connsiteX1095" fmla="*/ 168021 w 214956"/>
                            <a:gd name="connsiteY1095" fmla="*/ 260562 h 316759"/>
                            <a:gd name="connsiteX1096" fmla="*/ 166116 w 214956"/>
                            <a:gd name="connsiteY1096" fmla="*/ 259609 h 316759"/>
                            <a:gd name="connsiteX1097" fmla="*/ 164211 w 214956"/>
                            <a:gd name="connsiteY1097" fmla="*/ 261514 h 316759"/>
                            <a:gd name="connsiteX1098" fmla="*/ 166116 w 214956"/>
                            <a:gd name="connsiteY1098" fmla="*/ 262467 h 316759"/>
                            <a:gd name="connsiteX1099" fmla="*/ 168021 w 214956"/>
                            <a:gd name="connsiteY1099" fmla="*/ 228177 h 316759"/>
                            <a:gd name="connsiteX1100" fmla="*/ 166116 w 214956"/>
                            <a:gd name="connsiteY1100" fmla="*/ 229129 h 316759"/>
                            <a:gd name="connsiteX1101" fmla="*/ 168021 w 214956"/>
                            <a:gd name="connsiteY1101" fmla="*/ 231034 h 316759"/>
                            <a:gd name="connsiteX1102" fmla="*/ 174688 w 214956"/>
                            <a:gd name="connsiteY1102" fmla="*/ 230082 h 316759"/>
                            <a:gd name="connsiteX1103" fmla="*/ 173736 w 214956"/>
                            <a:gd name="connsiteY1103" fmla="*/ 235797 h 316759"/>
                            <a:gd name="connsiteX1104" fmla="*/ 169926 w 214956"/>
                            <a:gd name="connsiteY1104" fmla="*/ 236749 h 316759"/>
                            <a:gd name="connsiteX1105" fmla="*/ 166116 w 214956"/>
                            <a:gd name="connsiteY1105" fmla="*/ 234844 h 316759"/>
                            <a:gd name="connsiteX1106" fmla="*/ 164211 w 214956"/>
                            <a:gd name="connsiteY1106" fmla="*/ 238654 h 316759"/>
                            <a:gd name="connsiteX1107" fmla="*/ 166116 w 214956"/>
                            <a:gd name="connsiteY1107" fmla="*/ 241512 h 316759"/>
                            <a:gd name="connsiteX1108" fmla="*/ 168974 w 214956"/>
                            <a:gd name="connsiteY1108" fmla="*/ 238654 h 316759"/>
                            <a:gd name="connsiteX1109" fmla="*/ 168974 w 214956"/>
                            <a:gd name="connsiteY1109" fmla="*/ 236749 h 316759"/>
                            <a:gd name="connsiteX1110" fmla="*/ 170878 w 214956"/>
                            <a:gd name="connsiteY1110" fmla="*/ 238654 h 316759"/>
                            <a:gd name="connsiteX1111" fmla="*/ 175641 w 214956"/>
                            <a:gd name="connsiteY1111" fmla="*/ 246274 h 316759"/>
                            <a:gd name="connsiteX1112" fmla="*/ 183261 w 214956"/>
                            <a:gd name="connsiteY1112" fmla="*/ 245322 h 316759"/>
                            <a:gd name="connsiteX1113" fmla="*/ 181356 w 214956"/>
                            <a:gd name="connsiteY1113" fmla="*/ 240559 h 316759"/>
                            <a:gd name="connsiteX1114" fmla="*/ 179451 w 214956"/>
                            <a:gd name="connsiteY1114" fmla="*/ 237702 h 316759"/>
                            <a:gd name="connsiteX1115" fmla="*/ 176594 w 214956"/>
                            <a:gd name="connsiteY1115" fmla="*/ 236749 h 316759"/>
                            <a:gd name="connsiteX1116" fmla="*/ 176594 w 214956"/>
                            <a:gd name="connsiteY1116" fmla="*/ 239607 h 316759"/>
                            <a:gd name="connsiteX1117" fmla="*/ 178499 w 214956"/>
                            <a:gd name="connsiteY1117" fmla="*/ 240559 h 316759"/>
                            <a:gd name="connsiteX1118" fmla="*/ 179451 w 214956"/>
                            <a:gd name="connsiteY1118" fmla="*/ 242464 h 316759"/>
                            <a:gd name="connsiteX1119" fmla="*/ 176594 w 214956"/>
                            <a:gd name="connsiteY1119" fmla="*/ 243417 h 316759"/>
                            <a:gd name="connsiteX1120" fmla="*/ 172784 w 214956"/>
                            <a:gd name="connsiteY1120" fmla="*/ 235797 h 316759"/>
                            <a:gd name="connsiteX1121" fmla="*/ 176594 w 214956"/>
                            <a:gd name="connsiteY1121" fmla="*/ 233892 h 316759"/>
                            <a:gd name="connsiteX1122" fmla="*/ 173736 w 214956"/>
                            <a:gd name="connsiteY1122" fmla="*/ 230082 h 316759"/>
                            <a:gd name="connsiteX1123" fmla="*/ 168021 w 214956"/>
                            <a:gd name="connsiteY1123" fmla="*/ 228177 h 316759"/>
                            <a:gd name="connsiteX1124" fmla="*/ 168021 w 214956"/>
                            <a:gd name="connsiteY1124" fmla="*/ 271039 h 316759"/>
                            <a:gd name="connsiteX1125" fmla="*/ 166116 w 214956"/>
                            <a:gd name="connsiteY1125" fmla="*/ 271039 h 316759"/>
                            <a:gd name="connsiteX1126" fmla="*/ 165163 w 214956"/>
                            <a:gd name="connsiteY1126" fmla="*/ 271992 h 316759"/>
                            <a:gd name="connsiteX1127" fmla="*/ 167069 w 214956"/>
                            <a:gd name="connsiteY1127" fmla="*/ 272944 h 316759"/>
                            <a:gd name="connsiteX1128" fmla="*/ 168021 w 214956"/>
                            <a:gd name="connsiteY1128" fmla="*/ 271039 h 316759"/>
                            <a:gd name="connsiteX1129" fmla="*/ 177546 w 214956"/>
                            <a:gd name="connsiteY1129" fmla="*/ 269134 h 316759"/>
                            <a:gd name="connsiteX1130" fmla="*/ 174688 w 214956"/>
                            <a:gd name="connsiteY1130" fmla="*/ 262467 h 316759"/>
                            <a:gd name="connsiteX1131" fmla="*/ 172784 w 214956"/>
                            <a:gd name="connsiteY1131" fmla="*/ 257704 h 316759"/>
                            <a:gd name="connsiteX1132" fmla="*/ 173736 w 214956"/>
                            <a:gd name="connsiteY1132" fmla="*/ 251989 h 316759"/>
                            <a:gd name="connsiteX1133" fmla="*/ 173736 w 214956"/>
                            <a:gd name="connsiteY1133" fmla="*/ 250084 h 316759"/>
                            <a:gd name="connsiteX1134" fmla="*/ 171831 w 214956"/>
                            <a:gd name="connsiteY1134" fmla="*/ 251989 h 316759"/>
                            <a:gd name="connsiteX1135" fmla="*/ 168021 w 214956"/>
                            <a:gd name="connsiteY1135" fmla="*/ 256752 h 316759"/>
                            <a:gd name="connsiteX1136" fmla="*/ 173736 w 214956"/>
                            <a:gd name="connsiteY1136" fmla="*/ 257704 h 316759"/>
                            <a:gd name="connsiteX1137" fmla="*/ 177546 w 214956"/>
                            <a:gd name="connsiteY1137" fmla="*/ 271039 h 316759"/>
                            <a:gd name="connsiteX1138" fmla="*/ 179451 w 214956"/>
                            <a:gd name="connsiteY1138" fmla="*/ 271039 h 316759"/>
                            <a:gd name="connsiteX1139" fmla="*/ 177546 w 214956"/>
                            <a:gd name="connsiteY1139" fmla="*/ 269134 h 316759"/>
                            <a:gd name="connsiteX1140" fmla="*/ 170878 w 214956"/>
                            <a:gd name="connsiteY1140" fmla="*/ 93874 h 316759"/>
                            <a:gd name="connsiteX1141" fmla="*/ 170878 w 214956"/>
                            <a:gd name="connsiteY1141" fmla="*/ 92922 h 316759"/>
                            <a:gd name="connsiteX1142" fmla="*/ 167069 w 214956"/>
                            <a:gd name="connsiteY1142" fmla="*/ 95779 h 316759"/>
                            <a:gd name="connsiteX1143" fmla="*/ 168021 w 214956"/>
                            <a:gd name="connsiteY1143" fmla="*/ 95779 h 316759"/>
                            <a:gd name="connsiteX1144" fmla="*/ 170878 w 214956"/>
                            <a:gd name="connsiteY1144" fmla="*/ 93874 h 316759"/>
                            <a:gd name="connsiteX1145" fmla="*/ 167069 w 214956"/>
                            <a:gd name="connsiteY1145" fmla="*/ 208174 h 316759"/>
                            <a:gd name="connsiteX1146" fmla="*/ 168021 w 214956"/>
                            <a:gd name="connsiteY1146" fmla="*/ 207222 h 316759"/>
                            <a:gd name="connsiteX1147" fmla="*/ 168021 w 214956"/>
                            <a:gd name="connsiteY1147" fmla="*/ 206269 h 316759"/>
                            <a:gd name="connsiteX1148" fmla="*/ 167069 w 214956"/>
                            <a:gd name="connsiteY1148" fmla="*/ 208174 h 316759"/>
                            <a:gd name="connsiteX1149" fmla="*/ 167069 w 214956"/>
                            <a:gd name="connsiteY1149" fmla="*/ 208174 h 316759"/>
                            <a:gd name="connsiteX1150" fmla="*/ 168021 w 214956"/>
                            <a:gd name="connsiteY1150" fmla="*/ 74824 h 316759"/>
                            <a:gd name="connsiteX1151" fmla="*/ 169926 w 214956"/>
                            <a:gd name="connsiteY1151" fmla="*/ 74824 h 316759"/>
                            <a:gd name="connsiteX1152" fmla="*/ 170878 w 214956"/>
                            <a:gd name="connsiteY1152" fmla="*/ 71967 h 316759"/>
                            <a:gd name="connsiteX1153" fmla="*/ 168021 w 214956"/>
                            <a:gd name="connsiteY1153" fmla="*/ 74824 h 316759"/>
                            <a:gd name="connsiteX1154" fmla="*/ 171831 w 214956"/>
                            <a:gd name="connsiteY1154" fmla="*/ 216747 h 316759"/>
                            <a:gd name="connsiteX1155" fmla="*/ 168974 w 214956"/>
                            <a:gd name="connsiteY1155" fmla="*/ 219604 h 316759"/>
                            <a:gd name="connsiteX1156" fmla="*/ 169926 w 214956"/>
                            <a:gd name="connsiteY1156" fmla="*/ 221509 h 316759"/>
                            <a:gd name="connsiteX1157" fmla="*/ 172784 w 214956"/>
                            <a:gd name="connsiteY1157" fmla="*/ 218652 h 316759"/>
                            <a:gd name="connsiteX1158" fmla="*/ 171831 w 214956"/>
                            <a:gd name="connsiteY1158" fmla="*/ 216747 h 316759"/>
                            <a:gd name="connsiteX1159" fmla="*/ 169926 w 214956"/>
                            <a:gd name="connsiteY1159" fmla="*/ 244369 h 316759"/>
                            <a:gd name="connsiteX1160" fmla="*/ 169926 w 214956"/>
                            <a:gd name="connsiteY1160" fmla="*/ 244369 h 316759"/>
                            <a:gd name="connsiteX1161" fmla="*/ 169926 w 214956"/>
                            <a:gd name="connsiteY1161" fmla="*/ 246274 h 316759"/>
                            <a:gd name="connsiteX1162" fmla="*/ 169926 w 214956"/>
                            <a:gd name="connsiteY1162" fmla="*/ 244369 h 316759"/>
                            <a:gd name="connsiteX1163" fmla="*/ 169926 w 214956"/>
                            <a:gd name="connsiteY1163" fmla="*/ 244369 h 316759"/>
                            <a:gd name="connsiteX1164" fmla="*/ 168974 w 214956"/>
                            <a:gd name="connsiteY1164" fmla="*/ 191029 h 316759"/>
                            <a:gd name="connsiteX1165" fmla="*/ 168974 w 214956"/>
                            <a:gd name="connsiteY1165" fmla="*/ 191029 h 316759"/>
                            <a:gd name="connsiteX1166" fmla="*/ 170878 w 214956"/>
                            <a:gd name="connsiteY1166" fmla="*/ 191029 h 316759"/>
                            <a:gd name="connsiteX1167" fmla="*/ 170878 w 214956"/>
                            <a:gd name="connsiteY1167" fmla="*/ 190077 h 316759"/>
                            <a:gd name="connsiteX1168" fmla="*/ 168974 w 214956"/>
                            <a:gd name="connsiteY1168" fmla="*/ 191029 h 316759"/>
                            <a:gd name="connsiteX1169" fmla="*/ 171831 w 214956"/>
                            <a:gd name="connsiteY1169" fmla="*/ 71014 h 316759"/>
                            <a:gd name="connsiteX1170" fmla="*/ 171831 w 214956"/>
                            <a:gd name="connsiteY1170" fmla="*/ 71014 h 316759"/>
                            <a:gd name="connsiteX1171" fmla="*/ 169926 w 214956"/>
                            <a:gd name="connsiteY1171" fmla="*/ 71967 h 316759"/>
                            <a:gd name="connsiteX1172" fmla="*/ 171831 w 214956"/>
                            <a:gd name="connsiteY1172" fmla="*/ 71014 h 316759"/>
                            <a:gd name="connsiteX1173" fmla="*/ 170878 w 214956"/>
                            <a:gd name="connsiteY1173" fmla="*/ 80539 h 316759"/>
                            <a:gd name="connsiteX1174" fmla="*/ 169926 w 214956"/>
                            <a:gd name="connsiteY1174" fmla="*/ 82444 h 316759"/>
                            <a:gd name="connsiteX1175" fmla="*/ 171831 w 214956"/>
                            <a:gd name="connsiteY1175" fmla="*/ 83397 h 316759"/>
                            <a:gd name="connsiteX1176" fmla="*/ 172784 w 214956"/>
                            <a:gd name="connsiteY1176" fmla="*/ 81492 h 316759"/>
                            <a:gd name="connsiteX1177" fmla="*/ 170878 w 214956"/>
                            <a:gd name="connsiteY1177" fmla="*/ 80539 h 316759"/>
                            <a:gd name="connsiteX1178" fmla="*/ 172784 w 214956"/>
                            <a:gd name="connsiteY1178" fmla="*/ 100542 h 316759"/>
                            <a:gd name="connsiteX1179" fmla="*/ 171831 w 214956"/>
                            <a:gd name="connsiteY1179" fmla="*/ 98637 h 316759"/>
                            <a:gd name="connsiteX1180" fmla="*/ 170878 w 214956"/>
                            <a:gd name="connsiteY1180" fmla="*/ 99589 h 316759"/>
                            <a:gd name="connsiteX1181" fmla="*/ 171831 w 214956"/>
                            <a:gd name="connsiteY1181" fmla="*/ 101494 h 316759"/>
                            <a:gd name="connsiteX1182" fmla="*/ 172784 w 214956"/>
                            <a:gd name="connsiteY1182" fmla="*/ 100542 h 316759"/>
                            <a:gd name="connsiteX1183" fmla="*/ 173736 w 214956"/>
                            <a:gd name="connsiteY1183" fmla="*/ 192934 h 316759"/>
                            <a:gd name="connsiteX1184" fmla="*/ 175641 w 214956"/>
                            <a:gd name="connsiteY1184" fmla="*/ 194839 h 316759"/>
                            <a:gd name="connsiteX1185" fmla="*/ 176594 w 214956"/>
                            <a:gd name="connsiteY1185" fmla="*/ 192934 h 316759"/>
                            <a:gd name="connsiteX1186" fmla="*/ 174688 w 214956"/>
                            <a:gd name="connsiteY1186" fmla="*/ 191029 h 316759"/>
                            <a:gd name="connsiteX1187" fmla="*/ 173736 w 214956"/>
                            <a:gd name="connsiteY1187" fmla="*/ 192934 h 316759"/>
                            <a:gd name="connsiteX1188" fmla="*/ 174688 w 214956"/>
                            <a:gd name="connsiteY1188" fmla="*/ 207222 h 316759"/>
                            <a:gd name="connsiteX1189" fmla="*/ 174688 w 214956"/>
                            <a:gd name="connsiteY1189" fmla="*/ 207222 h 316759"/>
                            <a:gd name="connsiteX1190" fmla="*/ 174688 w 214956"/>
                            <a:gd name="connsiteY1190" fmla="*/ 205317 h 316759"/>
                            <a:gd name="connsiteX1191" fmla="*/ 173736 w 214956"/>
                            <a:gd name="connsiteY1191" fmla="*/ 206269 h 316759"/>
                            <a:gd name="connsiteX1192" fmla="*/ 174688 w 214956"/>
                            <a:gd name="connsiteY1192" fmla="*/ 207222 h 316759"/>
                            <a:gd name="connsiteX1193" fmla="*/ 175641 w 214956"/>
                            <a:gd name="connsiteY1193" fmla="*/ 275802 h 316759"/>
                            <a:gd name="connsiteX1194" fmla="*/ 174688 w 214956"/>
                            <a:gd name="connsiteY1194" fmla="*/ 273897 h 316759"/>
                            <a:gd name="connsiteX1195" fmla="*/ 173736 w 214956"/>
                            <a:gd name="connsiteY1195" fmla="*/ 274849 h 316759"/>
                            <a:gd name="connsiteX1196" fmla="*/ 174688 w 214956"/>
                            <a:gd name="connsiteY1196" fmla="*/ 276754 h 316759"/>
                            <a:gd name="connsiteX1197" fmla="*/ 175641 w 214956"/>
                            <a:gd name="connsiteY1197" fmla="*/ 275802 h 316759"/>
                            <a:gd name="connsiteX1198" fmla="*/ 174688 w 214956"/>
                            <a:gd name="connsiteY1198" fmla="*/ 212937 h 316759"/>
                            <a:gd name="connsiteX1199" fmla="*/ 176594 w 214956"/>
                            <a:gd name="connsiteY1199" fmla="*/ 211984 h 316759"/>
                            <a:gd name="connsiteX1200" fmla="*/ 175641 w 214956"/>
                            <a:gd name="connsiteY1200" fmla="*/ 211032 h 316759"/>
                            <a:gd name="connsiteX1201" fmla="*/ 173736 w 214956"/>
                            <a:gd name="connsiteY1201" fmla="*/ 211984 h 316759"/>
                            <a:gd name="connsiteX1202" fmla="*/ 174688 w 214956"/>
                            <a:gd name="connsiteY1202" fmla="*/ 212937 h 316759"/>
                            <a:gd name="connsiteX1203" fmla="*/ 173736 w 214956"/>
                            <a:gd name="connsiteY1203" fmla="*/ 219604 h 316759"/>
                            <a:gd name="connsiteX1204" fmla="*/ 175641 w 214956"/>
                            <a:gd name="connsiteY1204" fmla="*/ 221509 h 316759"/>
                            <a:gd name="connsiteX1205" fmla="*/ 176594 w 214956"/>
                            <a:gd name="connsiteY1205" fmla="*/ 221509 h 316759"/>
                            <a:gd name="connsiteX1206" fmla="*/ 174688 w 214956"/>
                            <a:gd name="connsiteY1206" fmla="*/ 219604 h 316759"/>
                            <a:gd name="connsiteX1207" fmla="*/ 173736 w 214956"/>
                            <a:gd name="connsiteY1207" fmla="*/ 219604 h 316759"/>
                            <a:gd name="connsiteX1208" fmla="*/ 175641 w 214956"/>
                            <a:gd name="connsiteY1208" fmla="*/ 59584 h 316759"/>
                            <a:gd name="connsiteX1209" fmla="*/ 181356 w 214956"/>
                            <a:gd name="connsiteY1209" fmla="*/ 61489 h 316759"/>
                            <a:gd name="connsiteX1210" fmla="*/ 183261 w 214956"/>
                            <a:gd name="connsiteY1210" fmla="*/ 60537 h 316759"/>
                            <a:gd name="connsiteX1211" fmla="*/ 181356 w 214956"/>
                            <a:gd name="connsiteY1211" fmla="*/ 58632 h 316759"/>
                            <a:gd name="connsiteX1212" fmla="*/ 175641 w 214956"/>
                            <a:gd name="connsiteY1212" fmla="*/ 56727 h 316759"/>
                            <a:gd name="connsiteX1213" fmla="*/ 173736 w 214956"/>
                            <a:gd name="connsiteY1213" fmla="*/ 57679 h 316759"/>
                            <a:gd name="connsiteX1214" fmla="*/ 175641 w 214956"/>
                            <a:gd name="connsiteY1214" fmla="*/ 59584 h 316759"/>
                            <a:gd name="connsiteX1215" fmla="*/ 175641 w 214956"/>
                            <a:gd name="connsiteY1215" fmla="*/ 177694 h 316759"/>
                            <a:gd name="connsiteX1216" fmla="*/ 176594 w 214956"/>
                            <a:gd name="connsiteY1216" fmla="*/ 178647 h 316759"/>
                            <a:gd name="connsiteX1217" fmla="*/ 177546 w 214956"/>
                            <a:gd name="connsiteY1217" fmla="*/ 177694 h 316759"/>
                            <a:gd name="connsiteX1218" fmla="*/ 177546 w 214956"/>
                            <a:gd name="connsiteY1218" fmla="*/ 176742 h 316759"/>
                            <a:gd name="connsiteX1219" fmla="*/ 175641 w 214956"/>
                            <a:gd name="connsiteY1219" fmla="*/ 177694 h 316759"/>
                            <a:gd name="connsiteX1220" fmla="*/ 187071 w 214956"/>
                            <a:gd name="connsiteY1220" fmla="*/ 252942 h 316759"/>
                            <a:gd name="connsiteX1221" fmla="*/ 183261 w 214956"/>
                            <a:gd name="connsiteY1221" fmla="*/ 251037 h 316759"/>
                            <a:gd name="connsiteX1222" fmla="*/ 179451 w 214956"/>
                            <a:gd name="connsiteY1222" fmla="*/ 251037 h 316759"/>
                            <a:gd name="connsiteX1223" fmla="*/ 175641 w 214956"/>
                            <a:gd name="connsiteY1223" fmla="*/ 251989 h 316759"/>
                            <a:gd name="connsiteX1224" fmla="*/ 177546 w 214956"/>
                            <a:gd name="connsiteY1224" fmla="*/ 254847 h 316759"/>
                            <a:gd name="connsiteX1225" fmla="*/ 179451 w 214956"/>
                            <a:gd name="connsiteY1225" fmla="*/ 257704 h 316759"/>
                            <a:gd name="connsiteX1226" fmla="*/ 181356 w 214956"/>
                            <a:gd name="connsiteY1226" fmla="*/ 259609 h 316759"/>
                            <a:gd name="connsiteX1227" fmla="*/ 187071 w 214956"/>
                            <a:gd name="connsiteY1227" fmla="*/ 252942 h 316759"/>
                            <a:gd name="connsiteX1228" fmla="*/ 183261 w 214956"/>
                            <a:gd name="connsiteY1228" fmla="*/ 64347 h 316759"/>
                            <a:gd name="connsiteX1229" fmla="*/ 179451 w 214956"/>
                            <a:gd name="connsiteY1229" fmla="*/ 64347 h 316759"/>
                            <a:gd name="connsiteX1230" fmla="*/ 176594 w 214956"/>
                            <a:gd name="connsiteY1230" fmla="*/ 65299 h 316759"/>
                            <a:gd name="connsiteX1231" fmla="*/ 178499 w 214956"/>
                            <a:gd name="connsiteY1231" fmla="*/ 69109 h 316759"/>
                            <a:gd name="connsiteX1232" fmla="*/ 182309 w 214956"/>
                            <a:gd name="connsiteY1232" fmla="*/ 70062 h 316759"/>
                            <a:gd name="connsiteX1233" fmla="*/ 185166 w 214956"/>
                            <a:gd name="connsiteY1233" fmla="*/ 71967 h 316759"/>
                            <a:gd name="connsiteX1234" fmla="*/ 182309 w 214956"/>
                            <a:gd name="connsiteY1234" fmla="*/ 73872 h 316759"/>
                            <a:gd name="connsiteX1235" fmla="*/ 182309 w 214956"/>
                            <a:gd name="connsiteY1235" fmla="*/ 75777 h 316759"/>
                            <a:gd name="connsiteX1236" fmla="*/ 182309 w 214956"/>
                            <a:gd name="connsiteY1236" fmla="*/ 77682 h 316759"/>
                            <a:gd name="connsiteX1237" fmla="*/ 182309 w 214956"/>
                            <a:gd name="connsiteY1237" fmla="*/ 79587 h 316759"/>
                            <a:gd name="connsiteX1238" fmla="*/ 185166 w 214956"/>
                            <a:gd name="connsiteY1238" fmla="*/ 80539 h 316759"/>
                            <a:gd name="connsiteX1239" fmla="*/ 188976 w 214956"/>
                            <a:gd name="connsiteY1239" fmla="*/ 81492 h 316759"/>
                            <a:gd name="connsiteX1240" fmla="*/ 186119 w 214956"/>
                            <a:gd name="connsiteY1240" fmla="*/ 79587 h 316759"/>
                            <a:gd name="connsiteX1241" fmla="*/ 185166 w 214956"/>
                            <a:gd name="connsiteY1241" fmla="*/ 76729 h 316759"/>
                            <a:gd name="connsiteX1242" fmla="*/ 187071 w 214956"/>
                            <a:gd name="connsiteY1242" fmla="*/ 75777 h 316759"/>
                            <a:gd name="connsiteX1243" fmla="*/ 188976 w 214956"/>
                            <a:gd name="connsiteY1243" fmla="*/ 73872 h 316759"/>
                            <a:gd name="connsiteX1244" fmla="*/ 186119 w 214956"/>
                            <a:gd name="connsiteY1244" fmla="*/ 69109 h 316759"/>
                            <a:gd name="connsiteX1245" fmla="*/ 183261 w 214956"/>
                            <a:gd name="connsiteY1245" fmla="*/ 64347 h 316759"/>
                            <a:gd name="connsiteX1246" fmla="*/ 187071 w 214956"/>
                            <a:gd name="connsiteY1246" fmla="*/ 67204 h 316759"/>
                            <a:gd name="connsiteX1247" fmla="*/ 188976 w 214956"/>
                            <a:gd name="connsiteY1247" fmla="*/ 68157 h 316759"/>
                            <a:gd name="connsiteX1248" fmla="*/ 190881 w 214956"/>
                            <a:gd name="connsiteY1248" fmla="*/ 64347 h 316759"/>
                            <a:gd name="connsiteX1249" fmla="*/ 189928 w 214956"/>
                            <a:gd name="connsiteY1249" fmla="*/ 63394 h 316759"/>
                            <a:gd name="connsiteX1250" fmla="*/ 183261 w 214956"/>
                            <a:gd name="connsiteY1250" fmla="*/ 64347 h 316759"/>
                            <a:gd name="connsiteX1251" fmla="*/ 176594 w 214956"/>
                            <a:gd name="connsiteY1251" fmla="*/ 198649 h 316759"/>
                            <a:gd name="connsiteX1252" fmla="*/ 177546 w 214956"/>
                            <a:gd name="connsiteY1252" fmla="*/ 201507 h 316759"/>
                            <a:gd name="connsiteX1253" fmla="*/ 180403 w 214956"/>
                            <a:gd name="connsiteY1253" fmla="*/ 208174 h 316759"/>
                            <a:gd name="connsiteX1254" fmla="*/ 182309 w 214956"/>
                            <a:gd name="connsiteY1254" fmla="*/ 210079 h 316759"/>
                            <a:gd name="connsiteX1255" fmla="*/ 185166 w 214956"/>
                            <a:gd name="connsiteY1255" fmla="*/ 206269 h 316759"/>
                            <a:gd name="connsiteX1256" fmla="*/ 179451 w 214956"/>
                            <a:gd name="connsiteY1256" fmla="*/ 197697 h 316759"/>
                            <a:gd name="connsiteX1257" fmla="*/ 177546 w 214956"/>
                            <a:gd name="connsiteY1257" fmla="*/ 196744 h 316759"/>
                            <a:gd name="connsiteX1258" fmla="*/ 176594 w 214956"/>
                            <a:gd name="connsiteY1258" fmla="*/ 198649 h 316759"/>
                            <a:gd name="connsiteX1259" fmla="*/ 177546 w 214956"/>
                            <a:gd name="connsiteY1259" fmla="*/ 215794 h 316759"/>
                            <a:gd name="connsiteX1260" fmla="*/ 177546 w 214956"/>
                            <a:gd name="connsiteY1260" fmla="*/ 215794 h 316759"/>
                            <a:gd name="connsiteX1261" fmla="*/ 176594 w 214956"/>
                            <a:gd name="connsiteY1261" fmla="*/ 215794 h 316759"/>
                            <a:gd name="connsiteX1262" fmla="*/ 177546 w 214956"/>
                            <a:gd name="connsiteY1262" fmla="*/ 215794 h 316759"/>
                            <a:gd name="connsiteX1263" fmla="*/ 177546 w 214956"/>
                            <a:gd name="connsiteY1263" fmla="*/ 215794 h 316759"/>
                            <a:gd name="connsiteX1264" fmla="*/ 183261 w 214956"/>
                            <a:gd name="connsiteY1264" fmla="*/ 84349 h 316759"/>
                            <a:gd name="connsiteX1265" fmla="*/ 179451 w 214956"/>
                            <a:gd name="connsiteY1265" fmla="*/ 82444 h 316759"/>
                            <a:gd name="connsiteX1266" fmla="*/ 176594 w 214956"/>
                            <a:gd name="connsiteY1266" fmla="*/ 84349 h 316759"/>
                            <a:gd name="connsiteX1267" fmla="*/ 180403 w 214956"/>
                            <a:gd name="connsiteY1267" fmla="*/ 86254 h 316759"/>
                            <a:gd name="connsiteX1268" fmla="*/ 183261 w 214956"/>
                            <a:gd name="connsiteY1268" fmla="*/ 84349 h 316759"/>
                            <a:gd name="connsiteX1269" fmla="*/ 182309 w 214956"/>
                            <a:gd name="connsiteY1269" fmla="*/ 268182 h 316759"/>
                            <a:gd name="connsiteX1270" fmla="*/ 181356 w 214956"/>
                            <a:gd name="connsiteY1270" fmla="*/ 267229 h 316759"/>
                            <a:gd name="connsiteX1271" fmla="*/ 179451 w 214956"/>
                            <a:gd name="connsiteY1271" fmla="*/ 267229 h 316759"/>
                            <a:gd name="connsiteX1272" fmla="*/ 180403 w 214956"/>
                            <a:gd name="connsiteY1272" fmla="*/ 269134 h 316759"/>
                            <a:gd name="connsiteX1273" fmla="*/ 182309 w 214956"/>
                            <a:gd name="connsiteY1273" fmla="*/ 268182 h 316759"/>
                            <a:gd name="connsiteX1274" fmla="*/ 179451 w 214956"/>
                            <a:gd name="connsiteY1274" fmla="*/ 188172 h 316759"/>
                            <a:gd name="connsiteX1275" fmla="*/ 179451 w 214956"/>
                            <a:gd name="connsiteY1275" fmla="*/ 188172 h 316759"/>
                            <a:gd name="connsiteX1276" fmla="*/ 179451 w 214956"/>
                            <a:gd name="connsiteY1276" fmla="*/ 188172 h 316759"/>
                            <a:gd name="connsiteX1277" fmla="*/ 179451 w 214956"/>
                            <a:gd name="connsiteY1277" fmla="*/ 188172 h 316759"/>
                            <a:gd name="connsiteX1278" fmla="*/ 179451 w 214956"/>
                            <a:gd name="connsiteY1278" fmla="*/ 188172 h 316759"/>
                            <a:gd name="connsiteX1279" fmla="*/ 181356 w 214956"/>
                            <a:gd name="connsiteY1279" fmla="*/ 278659 h 316759"/>
                            <a:gd name="connsiteX1280" fmla="*/ 180403 w 214956"/>
                            <a:gd name="connsiteY1280" fmla="*/ 276754 h 316759"/>
                            <a:gd name="connsiteX1281" fmla="*/ 179451 w 214956"/>
                            <a:gd name="connsiteY1281" fmla="*/ 276754 h 316759"/>
                            <a:gd name="connsiteX1282" fmla="*/ 181356 w 214956"/>
                            <a:gd name="connsiteY1282" fmla="*/ 278659 h 316759"/>
                            <a:gd name="connsiteX1283" fmla="*/ 181356 w 214956"/>
                            <a:gd name="connsiteY1283" fmla="*/ 278659 h 316759"/>
                            <a:gd name="connsiteX1284" fmla="*/ 183261 w 214956"/>
                            <a:gd name="connsiteY1284" fmla="*/ 223414 h 316759"/>
                            <a:gd name="connsiteX1285" fmla="*/ 181356 w 214956"/>
                            <a:gd name="connsiteY1285" fmla="*/ 221509 h 316759"/>
                            <a:gd name="connsiteX1286" fmla="*/ 180403 w 214956"/>
                            <a:gd name="connsiteY1286" fmla="*/ 224367 h 316759"/>
                            <a:gd name="connsiteX1287" fmla="*/ 182309 w 214956"/>
                            <a:gd name="connsiteY1287" fmla="*/ 226272 h 316759"/>
                            <a:gd name="connsiteX1288" fmla="*/ 183261 w 214956"/>
                            <a:gd name="connsiteY1288" fmla="*/ 223414 h 316759"/>
                            <a:gd name="connsiteX1289" fmla="*/ 182309 w 214956"/>
                            <a:gd name="connsiteY1289" fmla="*/ 262467 h 316759"/>
                            <a:gd name="connsiteX1290" fmla="*/ 181356 w 214956"/>
                            <a:gd name="connsiteY1290" fmla="*/ 261514 h 316759"/>
                            <a:gd name="connsiteX1291" fmla="*/ 180403 w 214956"/>
                            <a:gd name="connsiteY1291" fmla="*/ 262467 h 316759"/>
                            <a:gd name="connsiteX1292" fmla="*/ 182309 w 214956"/>
                            <a:gd name="connsiteY1292" fmla="*/ 263419 h 316759"/>
                            <a:gd name="connsiteX1293" fmla="*/ 182309 w 214956"/>
                            <a:gd name="connsiteY1293" fmla="*/ 262467 h 316759"/>
                            <a:gd name="connsiteX1294" fmla="*/ 181356 w 214956"/>
                            <a:gd name="connsiteY1294" fmla="*/ 51964 h 316759"/>
                            <a:gd name="connsiteX1295" fmla="*/ 181356 w 214956"/>
                            <a:gd name="connsiteY1295" fmla="*/ 51964 h 316759"/>
                            <a:gd name="connsiteX1296" fmla="*/ 182309 w 214956"/>
                            <a:gd name="connsiteY1296" fmla="*/ 51964 h 316759"/>
                            <a:gd name="connsiteX1297" fmla="*/ 181356 w 214956"/>
                            <a:gd name="connsiteY1297" fmla="*/ 51964 h 316759"/>
                            <a:gd name="connsiteX1298" fmla="*/ 181356 w 214956"/>
                            <a:gd name="connsiteY1298" fmla="*/ 51964 h 316759"/>
                            <a:gd name="connsiteX1299" fmla="*/ 186119 w 214956"/>
                            <a:gd name="connsiteY1299" fmla="*/ 212937 h 316759"/>
                            <a:gd name="connsiteX1300" fmla="*/ 185166 w 214956"/>
                            <a:gd name="connsiteY1300" fmla="*/ 217699 h 316759"/>
                            <a:gd name="connsiteX1301" fmla="*/ 187071 w 214956"/>
                            <a:gd name="connsiteY1301" fmla="*/ 217699 h 316759"/>
                            <a:gd name="connsiteX1302" fmla="*/ 192786 w 214956"/>
                            <a:gd name="connsiteY1302" fmla="*/ 214842 h 316759"/>
                            <a:gd name="connsiteX1303" fmla="*/ 193738 w 214956"/>
                            <a:gd name="connsiteY1303" fmla="*/ 213889 h 316759"/>
                            <a:gd name="connsiteX1304" fmla="*/ 193738 w 214956"/>
                            <a:gd name="connsiteY1304" fmla="*/ 213889 h 316759"/>
                            <a:gd name="connsiteX1305" fmla="*/ 189928 w 214956"/>
                            <a:gd name="connsiteY1305" fmla="*/ 211032 h 316759"/>
                            <a:gd name="connsiteX1306" fmla="*/ 186119 w 214956"/>
                            <a:gd name="connsiteY1306" fmla="*/ 212937 h 316759"/>
                            <a:gd name="connsiteX1307" fmla="*/ 187071 w 214956"/>
                            <a:gd name="connsiteY1307" fmla="*/ 273897 h 316759"/>
                            <a:gd name="connsiteX1308" fmla="*/ 186119 w 214956"/>
                            <a:gd name="connsiteY1308" fmla="*/ 271992 h 316759"/>
                            <a:gd name="connsiteX1309" fmla="*/ 184213 w 214956"/>
                            <a:gd name="connsiteY1309" fmla="*/ 272944 h 316759"/>
                            <a:gd name="connsiteX1310" fmla="*/ 187071 w 214956"/>
                            <a:gd name="connsiteY1310" fmla="*/ 273897 h 316759"/>
                            <a:gd name="connsiteX1311" fmla="*/ 187071 w 214956"/>
                            <a:gd name="connsiteY1311" fmla="*/ 273897 h 316759"/>
                            <a:gd name="connsiteX1312" fmla="*/ 187071 w 214956"/>
                            <a:gd name="connsiteY1312" fmla="*/ 52917 h 316759"/>
                            <a:gd name="connsiteX1313" fmla="*/ 191834 w 214956"/>
                            <a:gd name="connsiteY1313" fmla="*/ 52917 h 316759"/>
                            <a:gd name="connsiteX1314" fmla="*/ 193738 w 214956"/>
                            <a:gd name="connsiteY1314" fmla="*/ 51012 h 316759"/>
                            <a:gd name="connsiteX1315" fmla="*/ 192786 w 214956"/>
                            <a:gd name="connsiteY1315" fmla="*/ 51012 h 316759"/>
                            <a:gd name="connsiteX1316" fmla="*/ 190881 w 214956"/>
                            <a:gd name="connsiteY1316" fmla="*/ 48154 h 316759"/>
                            <a:gd name="connsiteX1317" fmla="*/ 189928 w 214956"/>
                            <a:gd name="connsiteY1317" fmla="*/ 47202 h 316759"/>
                            <a:gd name="connsiteX1318" fmla="*/ 186119 w 214956"/>
                            <a:gd name="connsiteY1318" fmla="*/ 50059 h 316759"/>
                            <a:gd name="connsiteX1319" fmla="*/ 187071 w 214956"/>
                            <a:gd name="connsiteY1319" fmla="*/ 52917 h 316759"/>
                            <a:gd name="connsiteX1320" fmla="*/ 185166 w 214956"/>
                            <a:gd name="connsiteY1320" fmla="*/ 199602 h 316759"/>
                            <a:gd name="connsiteX1321" fmla="*/ 186119 w 214956"/>
                            <a:gd name="connsiteY1321" fmla="*/ 200554 h 316759"/>
                            <a:gd name="connsiteX1322" fmla="*/ 188024 w 214956"/>
                            <a:gd name="connsiteY1322" fmla="*/ 197697 h 316759"/>
                            <a:gd name="connsiteX1323" fmla="*/ 187071 w 214956"/>
                            <a:gd name="connsiteY1323" fmla="*/ 196744 h 316759"/>
                            <a:gd name="connsiteX1324" fmla="*/ 185166 w 214956"/>
                            <a:gd name="connsiteY1324" fmla="*/ 199602 h 316759"/>
                            <a:gd name="connsiteX1325" fmla="*/ 188024 w 214956"/>
                            <a:gd name="connsiteY1325" fmla="*/ 224367 h 316759"/>
                            <a:gd name="connsiteX1326" fmla="*/ 188024 w 214956"/>
                            <a:gd name="connsiteY1326" fmla="*/ 224367 h 316759"/>
                            <a:gd name="connsiteX1327" fmla="*/ 188024 w 214956"/>
                            <a:gd name="connsiteY1327" fmla="*/ 222462 h 316759"/>
                            <a:gd name="connsiteX1328" fmla="*/ 187071 w 214956"/>
                            <a:gd name="connsiteY1328" fmla="*/ 222462 h 316759"/>
                            <a:gd name="connsiteX1329" fmla="*/ 188024 w 214956"/>
                            <a:gd name="connsiteY1329" fmla="*/ 224367 h 316759"/>
                            <a:gd name="connsiteX1330" fmla="*/ 189928 w 214956"/>
                            <a:gd name="connsiteY1330" fmla="*/ 236749 h 316759"/>
                            <a:gd name="connsiteX1331" fmla="*/ 188976 w 214956"/>
                            <a:gd name="connsiteY1331" fmla="*/ 235797 h 316759"/>
                            <a:gd name="connsiteX1332" fmla="*/ 188976 w 214956"/>
                            <a:gd name="connsiteY1332" fmla="*/ 236749 h 316759"/>
                            <a:gd name="connsiteX1333" fmla="*/ 189928 w 214956"/>
                            <a:gd name="connsiteY1333" fmla="*/ 237702 h 316759"/>
                            <a:gd name="connsiteX1334" fmla="*/ 189928 w 214956"/>
                            <a:gd name="connsiteY1334" fmla="*/ 236749 h 316759"/>
                            <a:gd name="connsiteX1335" fmla="*/ 191834 w 214956"/>
                            <a:gd name="connsiteY1335" fmla="*/ 57679 h 316759"/>
                            <a:gd name="connsiteX1336" fmla="*/ 190881 w 214956"/>
                            <a:gd name="connsiteY1336" fmla="*/ 56727 h 316759"/>
                            <a:gd name="connsiteX1337" fmla="*/ 189928 w 214956"/>
                            <a:gd name="connsiteY1337" fmla="*/ 57679 h 316759"/>
                            <a:gd name="connsiteX1338" fmla="*/ 190881 w 214956"/>
                            <a:gd name="connsiteY1338" fmla="*/ 59584 h 316759"/>
                            <a:gd name="connsiteX1339" fmla="*/ 191834 w 214956"/>
                            <a:gd name="connsiteY1339" fmla="*/ 57679 h 316759"/>
                            <a:gd name="connsiteX1340" fmla="*/ 198501 w 214956"/>
                            <a:gd name="connsiteY1340" fmla="*/ 245322 h 316759"/>
                            <a:gd name="connsiteX1341" fmla="*/ 194691 w 214956"/>
                            <a:gd name="connsiteY1341" fmla="*/ 244369 h 316759"/>
                            <a:gd name="connsiteX1342" fmla="*/ 194691 w 214956"/>
                            <a:gd name="connsiteY1342" fmla="*/ 244369 h 316759"/>
                            <a:gd name="connsiteX1343" fmla="*/ 190881 w 214956"/>
                            <a:gd name="connsiteY1343" fmla="*/ 245322 h 316759"/>
                            <a:gd name="connsiteX1344" fmla="*/ 190881 w 214956"/>
                            <a:gd name="connsiteY1344" fmla="*/ 246274 h 316759"/>
                            <a:gd name="connsiteX1345" fmla="*/ 193738 w 214956"/>
                            <a:gd name="connsiteY1345" fmla="*/ 247227 h 316759"/>
                            <a:gd name="connsiteX1346" fmla="*/ 194691 w 214956"/>
                            <a:gd name="connsiteY1346" fmla="*/ 247227 h 316759"/>
                            <a:gd name="connsiteX1347" fmla="*/ 198501 w 214956"/>
                            <a:gd name="connsiteY1347" fmla="*/ 245322 h 316759"/>
                            <a:gd name="connsiteX1348" fmla="*/ 194691 w 214956"/>
                            <a:gd name="connsiteY1348" fmla="*/ 254847 h 316759"/>
                            <a:gd name="connsiteX1349" fmla="*/ 190881 w 214956"/>
                            <a:gd name="connsiteY1349" fmla="*/ 252942 h 316759"/>
                            <a:gd name="connsiteX1350" fmla="*/ 189928 w 214956"/>
                            <a:gd name="connsiteY1350" fmla="*/ 253894 h 316759"/>
                            <a:gd name="connsiteX1351" fmla="*/ 193738 w 214956"/>
                            <a:gd name="connsiteY1351" fmla="*/ 255799 h 316759"/>
                            <a:gd name="connsiteX1352" fmla="*/ 194691 w 214956"/>
                            <a:gd name="connsiteY1352" fmla="*/ 254847 h 316759"/>
                            <a:gd name="connsiteX1353" fmla="*/ 191834 w 214956"/>
                            <a:gd name="connsiteY1353" fmla="*/ 199602 h 316759"/>
                            <a:gd name="connsiteX1354" fmla="*/ 191834 w 214956"/>
                            <a:gd name="connsiteY1354" fmla="*/ 199602 h 316759"/>
                            <a:gd name="connsiteX1355" fmla="*/ 191834 w 214956"/>
                            <a:gd name="connsiteY1355" fmla="*/ 198649 h 316759"/>
                            <a:gd name="connsiteX1356" fmla="*/ 191834 w 214956"/>
                            <a:gd name="connsiteY1356" fmla="*/ 199602 h 316759"/>
                            <a:gd name="connsiteX1357" fmla="*/ 191834 w 214956"/>
                            <a:gd name="connsiteY1357" fmla="*/ 199602 h 316759"/>
                            <a:gd name="connsiteX1358" fmla="*/ 194691 w 214956"/>
                            <a:gd name="connsiteY1358" fmla="*/ 230082 h 316759"/>
                            <a:gd name="connsiteX1359" fmla="*/ 196596 w 214956"/>
                            <a:gd name="connsiteY1359" fmla="*/ 231987 h 316759"/>
                            <a:gd name="connsiteX1360" fmla="*/ 197549 w 214956"/>
                            <a:gd name="connsiteY1360" fmla="*/ 231034 h 316759"/>
                            <a:gd name="connsiteX1361" fmla="*/ 196596 w 214956"/>
                            <a:gd name="connsiteY1361" fmla="*/ 229129 h 316759"/>
                            <a:gd name="connsiteX1362" fmla="*/ 194691 w 214956"/>
                            <a:gd name="connsiteY1362" fmla="*/ 230082 h 316759"/>
                            <a:gd name="connsiteX1363" fmla="*/ 199453 w 214956"/>
                            <a:gd name="connsiteY1363" fmla="*/ 237702 h 316759"/>
                            <a:gd name="connsiteX1364" fmla="*/ 198501 w 214956"/>
                            <a:gd name="connsiteY1364" fmla="*/ 236749 h 316759"/>
                            <a:gd name="connsiteX1365" fmla="*/ 198501 w 214956"/>
                            <a:gd name="connsiteY1365" fmla="*/ 237702 h 316759"/>
                            <a:gd name="connsiteX1366" fmla="*/ 199453 w 214956"/>
                            <a:gd name="connsiteY1366" fmla="*/ 237702 h 316759"/>
                            <a:gd name="connsiteX1367" fmla="*/ 199453 w 214956"/>
                            <a:gd name="connsiteY1367" fmla="*/ 237702 h 316759"/>
                            <a:gd name="connsiteX1368" fmla="*/ 204216 w 214956"/>
                            <a:gd name="connsiteY1368" fmla="*/ 250084 h 316759"/>
                            <a:gd name="connsiteX1369" fmla="*/ 204216 w 214956"/>
                            <a:gd name="connsiteY1369" fmla="*/ 249132 h 316759"/>
                            <a:gd name="connsiteX1370" fmla="*/ 203263 w 214956"/>
                            <a:gd name="connsiteY1370" fmla="*/ 250084 h 316759"/>
                            <a:gd name="connsiteX1371" fmla="*/ 203263 w 214956"/>
                            <a:gd name="connsiteY1371" fmla="*/ 251989 h 316759"/>
                            <a:gd name="connsiteX1372" fmla="*/ 204216 w 214956"/>
                            <a:gd name="connsiteY1372" fmla="*/ 250084 h 31675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  <a:cxn ang="0">
                              <a:pos x="connsiteX1217" y="connsiteY1217"/>
                            </a:cxn>
                            <a:cxn ang="0">
                              <a:pos x="connsiteX1218" y="connsiteY1218"/>
                            </a:cxn>
                            <a:cxn ang="0">
                              <a:pos x="connsiteX1219" y="connsiteY1219"/>
                            </a:cxn>
                            <a:cxn ang="0">
                              <a:pos x="connsiteX1220" y="connsiteY1220"/>
                            </a:cxn>
                            <a:cxn ang="0">
                              <a:pos x="connsiteX1221" y="connsiteY1221"/>
                            </a:cxn>
                            <a:cxn ang="0">
                              <a:pos x="connsiteX1222" y="connsiteY1222"/>
                            </a:cxn>
                            <a:cxn ang="0">
                              <a:pos x="connsiteX1223" y="connsiteY1223"/>
                            </a:cxn>
                            <a:cxn ang="0">
                              <a:pos x="connsiteX1224" y="connsiteY1224"/>
                            </a:cxn>
                            <a:cxn ang="0">
                              <a:pos x="connsiteX1225" y="connsiteY1225"/>
                            </a:cxn>
                            <a:cxn ang="0">
                              <a:pos x="connsiteX1226" y="connsiteY1226"/>
                            </a:cxn>
                            <a:cxn ang="0">
                              <a:pos x="connsiteX1227" y="connsiteY1227"/>
                            </a:cxn>
                            <a:cxn ang="0">
                              <a:pos x="connsiteX1228" y="connsiteY1228"/>
                            </a:cxn>
                            <a:cxn ang="0">
                              <a:pos x="connsiteX1229" y="connsiteY1229"/>
                            </a:cxn>
                            <a:cxn ang="0">
                              <a:pos x="connsiteX1230" y="connsiteY1230"/>
                            </a:cxn>
                            <a:cxn ang="0">
                              <a:pos x="connsiteX1231" y="connsiteY1231"/>
                            </a:cxn>
                            <a:cxn ang="0">
                              <a:pos x="connsiteX1232" y="connsiteY1232"/>
                            </a:cxn>
                            <a:cxn ang="0">
                              <a:pos x="connsiteX1233" y="connsiteY1233"/>
                            </a:cxn>
                            <a:cxn ang="0">
                              <a:pos x="connsiteX1234" y="connsiteY1234"/>
                            </a:cxn>
                            <a:cxn ang="0">
                              <a:pos x="connsiteX1235" y="connsiteY1235"/>
                            </a:cxn>
                            <a:cxn ang="0">
                              <a:pos x="connsiteX1236" y="connsiteY1236"/>
                            </a:cxn>
                            <a:cxn ang="0">
                              <a:pos x="connsiteX1237" y="connsiteY1237"/>
                            </a:cxn>
                            <a:cxn ang="0">
                              <a:pos x="connsiteX1238" y="connsiteY1238"/>
                            </a:cxn>
                            <a:cxn ang="0">
                              <a:pos x="connsiteX1239" y="connsiteY1239"/>
                            </a:cxn>
                            <a:cxn ang="0">
                              <a:pos x="connsiteX1240" y="connsiteY1240"/>
                            </a:cxn>
                            <a:cxn ang="0">
                              <a:pos x="connsiteX1241" y="connsiteY1241"/>
                            </a:cxn>
                            <a:cxn ang="0">
                              <a:pos x="connsiteX1242" y="connsiteY1242"/>
                            </a:cxn>
                            <a:cxn ang="0">
                              <a:pos x="connsiteX1243" y="connsiteY1243"/>
                            </a:cxn>
                            <a:cxn ang="0">
                              <a:pos x="connsiteX1244" y="connsiteY1244"/>
                            </a:cxn>
                            <a:cxn ang="0">
                              <a:pos x="connsiteX1245" y="connsiteY1245"/>
                            </a:cxn>
                            <a:cxn ang="0">
                              <a:pos x="connsiteX1246" y="connsiteY1246"/>
                            </a:cxn>
                            <a:cxn ang="0">
                              <a:pos x="connsiteX1247" y="connsiteY1247"/>
                            </a:cxn>
                            <a:cxn ang="0">
                              <a:pos x="connsiteX1248" y="connsiteY1248"/>
                            </a:cxn>
                            <a:cxn ang="0">
                              <a:pos x="connsiteX1249" y="connsiteY1249"/>
                            </a:cxn>
                            <a:cxn ang="0">
                              <a:pos x="connsiteX1250" y="connsiteY1250"/>
                            </a:cxn>
                            <a:cxn ang="0">
                              <a:pos x="connsiteX1251" y="connsiteY1251"/>
                            </a:cxn>
                            <a:cxn ang="0">
                              <a:pos x="connsiteX1252" y="connsiteY1252"/>
                            </a:cxn>
                            <a:cxn ang="0">
                              <a:pos x="connsiteX1253" y="connsiteY1253"/>
                            </a:cxn>
                            <a:cxn ang="0">
                              <a:pos x="connsiteX1254" y="connsiteY1254"/>
                            </a:cxn>
                            <a:cxn ang="0">
                              <a:pos x="connsiteX1255" y="connsiteY1255"/>
                            </a:cxn>
                            <a:cxn ang="0">
                              <a:pos x="connsiteX1256" y="connsiteY1256"/>
                            </a:cxn>
                            <a:cxn ang="0">
                              <a:pos x="connsiteX1257" y="connsiteY1257"/>
                            </a:cxn>
                            <a:cxn ang="0">
                              <a:pos x="connsiteX1258" y="connsiteY1258"/>
                            </a:cxn>
                            <a:cxn ang="0">
                              <a:pos x="connsiteX1259" y="connsiteY1259"/>
                            </a:cxn>
                            <a:cxn ang="0">
                              <a:pos x="connsiteX1260" y="connsiteY1260"/>
                            </a:cxn>
                            <a:cxn ang="0">
                              <a:pos x="connsiteX1261" y="connsiteY1261"/>
                            </a:cxn>
                            <a:cxn ang="0">
                              <a:pos x="connsiteX1262" y="connsiteY1262"/>
                            </a:cxn>
                            <a:cxn ang="0">
                              <a:pos x="connsiteX1263" y="connsiteY1263"/>
                            </a:cxn>
                            <a:cxn ang="0">
                              <a:pos x="connsiteX1264" y="connsiteY1264"/>
                            </a:cxn>
                            <a:cxn ang="0">
                              <a:pos x="connsiteX1265" y="connsiteY1265"/>
                            </a:cxn>
                            <a:cxn ang="0">
                              <a:pos x="connsiteX1266" y="connsiteY1266"/>
                            </a:cxn>
                            <a:cxn ang="0">
                              <a:pos x="connsiteX1267" y="connsiteY1267"/>
                            </a:cxn>
                            <a:cxn ang="0">
                              <a:pos x="connsiteX1268" y="connsiteY1268"/>
                            </a:cxn>
                            <a:cxn ang="0">
                              <a:pos x="connsiteX1269" y="connsiteY1269"/>
                            </a:cxn>
                            <a:cxn ang="0">
                              <a:pos x="connsiteX1270" y="connsiteY1270"/>
                            </a:cxn>
                            <a:cxn ang="0">
                              <a:pos x="connsiteX1271" y="connsiteY1271"/>
                            </a:cxn>
                            <a:cxn ang="0">
                              <a:pos x="connsiteX1272" y="connsiteY1272"/>
                            </a:cxn>
                            <a:cxn ang="0">
                              <a:pos x="connsiteX1273" y="connsiteY1273"/>
                            </a:cxn>
                            <a:cxn ang="0">
                              <a:pos x="connsiteX1274" y="connsiteY1274"/>
                            </a:cxn>
                            <a:cxn ang="0">
                              <a:pos x="connsiteX1275" y="connsiteY1275"/>
                            </a:cxn>
                            <a:cxn ang="0">
                              <a:pos x="connsiteX1276" y="connsiteY1276"/>
                            </a:cxn>
                            <a:cxn ang="0">
                              <a:pos x="connsiteX1277" y="connsiteY1277"/>
                            </a:cxn>
                            <a:cxn ang="0">
                              <a:pos x="connsiteX1278" y="connsiteY1278"/>
                            </a:cxn>
                            <a:cxn ang="0">
                              <a:pos x="connsiteX1279" y="connsiteY1279"/>
                            </a:cxn>
                            <a:cxn ang="0">
                              <a:pos x="connsiteX1280" y="connsiteY1280"/>
                            </a:cxn>
                            <a:cxn ang="0">
                              <a:pos x="connsiteX1281" y="connsiteY1281"/>
                            </a:cxn>
                            <a:cxn ang="0">
                              <a:pos x="connsiteX1282" y="connsiteY1282"/>
                            </a:cxn>
                            <a:cxn ang="0">
                              <a:pos x="connsiteX1283" y="connsiteY1283"/>
                            </a:cxn>
                            <a:cxn ang="0">
                              <a:pos x="connsiteX1284" y="connsiteY1284"/>
                            </a:cxn>
                            <a:cxn ang="0">
                              <a:pos x="connsiteX1285" y="connsiteY1285"/>
                            </a:cxn>
                            <a:cxn ang="0">
                              <a:pos x="connsiteX1286" y="connsiteY1286"/>
                            </a:cxn>
                            <a:cxn ang="0">
                              <a:pos x="connsiteX1287" y="connsiteY1287"/>
                            </a:cxn>
                            <a:cxn ang="0">
                              <a:pos x="connsiteX1288" y="connsiteY1288"/>
                            </a:cxn>
                            <a:cxn ang="0">
                              <a:pos x="connsiteX1289" y="connsiteY1289"/>
                            </a:cxn>
                            <a:cxn ang="0">
                              <a:pos x="connsiteX1290" y="connsiteY1290"/>
                            </a:cxn>
                            <a:cxn ang="0">
                              <a:pos x="connsiteX1291" y="connsiteY1291"/>
                            </a:cxn>
                            <a:cxn ang="0">
                              <a:pos x="connsiteX1292" y="connsiteY1292"/>
                            </a:cxn>
                            <a:cxn ang="0">
                              <a:pos x="connsiteX1293" y="connsiteY1293"/>
                            </a:cxn>
                            <a:cxn ang="0">
                              <a:pos x="connsiteX1294" y="connsiteY1294"/>
                            </a:cxn>
                            <a:cxn ang="0">
                              <a:pos x="connsiteX1295" y="connsiteY1295"/>
                            </a:cxn>
                            <a:cxn ang="0">
                              <a:pos x="connsiteX1296" y="connsiteY1296"/>
                            </a:cxn>
                            <a:cxn ang="0">
                              <a:pos x="connsiteX1297" y="connsiteY1297"/>
                            </a:cxn>
                            <a:cxn ang="0">
                              <a:pos x="connsiteX1298" y="connsiteY1298"/>
                            </a:cxn>
                            <a:cxn ang="0">
                              <a:pos x="connsiteX1299" y="connsiteY1299"/>
                            </a:cxn>
                            <a:cxn ang="0">
                              <a:pos x="connsiteX1300" y="connsiteY1300"/>
                            </a:cxn>
                            <a:cxn ang="0">
                              <a:pos x="connsiteX1301" y="connsiteY1301"/>
                            </a:cxn>
                            <a:cxn ang="0">
                              <a:pos x="connsiteX1302" y="connsiteY1302"/>
                            </a:cxn>
                            <a:cxn ang="0">
                              <a:pos x="connsiteX1303" y="connsiteY1303"/>
                            </a:cxn>
                            <a:cxn ang="0">
                              <a:pos x="connsiteX1304" y="connsiteY1304"/>
                            </a:cxn>
                            <a:cxn ang="0">
                              <a:pos x="connsiteX1305" y="connsiteY1305"/>
                            </a:cxn>
                            <a:cxn ang="0">
                              <a:pos x="connsiteX1306" y="connsiteY1306"/>
                            </a:cxn>
                            <a:cxn ang="0">
                              <a:pos x="connsiteX1307" y="connsiteY1307"/>
                            </a:cxn>
                            <a:cxn ang="0">
                              <a:pos x="connsiteX1308" y="connsiteY1308"/>
                            </a:cxn>
                            <a:cxn ang="0">
                              <a:pos x="connsiteX1309" y="connsiteY1309"/>
                            </a:cxn>
                            <a:cxn ang="0">
                              <a:pos x="connsiteX1310" y="connsiteY1310"/>
                            </a:cxn>
                            <a:cxn ang="0">
                              <a:pos x="connsiteX1311" y="connsiteY1311"/>
                            </a:cxn>
                            <a:cxn ang="0">
                              <a:pos x="connsiteX1312" y="connsiteY1312"/>
                            </a:cxn>
                            <a:cxn ang="0">
                              <a:pos x="connsiteX1313" y="connsiteY1313"/>
                            </a:cxn>
                            <a:cxn ang="0">
                              <a:pos x="connsiteX1314" y="connsiteY1314"/>
                            </a:cxn>
                            <a:cxn ang="0">
                              <a:pos x="connsiteX1315" y="connsiteY1315"/>
                            </a:cxn>
                            <a:cxn ang="0">
                              <a:pos x="connsiteX1316" y="connsiteY1316"/>
                            </a:cxn>
                            <a:cxn ang="0">
                              <a:pos x="connsiteX1317" y="connsiteY1317"/>
                            </a:cxn>
                            <a:cxn ang="0">
                              <a:pos x="connsiteX1318" y="connsiteY1318"/>
                            </a:cxn>
                            <a:cxn ang="0">
                              <a:pos x="connsiteX1319" y="connsiteY1319"/>
                            </a:cxn>
                            <a:cxn ang="0">
                              <a:pos x="connsiteX1320" y="connsiteY1320"/>
                            </a:cxn>
                            <a:cxn ang="0">
                              <a:pos x="connsiteX1321" y="connsiteY1321"/>
                            </a:cxn>
                            <a:cxn ang="0">
                              <a:pos x="connsiteX1322" y="connsiteY1322"/>
                            </a:cxn>
                            <a:cxn ang="0">
                              <a:pos x="connsiteX1323" y="connsiteY1323"/>
                            </a:cxn>
                            <a:cxn ang="0">
                              <a:pos x="connsiteX1324" y="connsiteY1324"/>
                            </a:cxn>
                            <a:cxn ang="0">
                              <a:pos x="connsiteX1325" y="connsiteY1325"/>
                            </a:cxn>
                            <a:cxn ang="0">
                              <a:pos x="connsiteX1326" y="connsiteY1326"/>
                            </a:cxn>
                            <a:cxn ang="0">
                              <a:pos x="connsiteX1327" y="connsiteY1327"/>
                            </a:cxn>
                            <a:cxn ang="0">
                              <a:pos x="connsiteX1328" y="connsiteY1328"/>
                            </a:cxn>
                            <a:cxn ang="0">
                              <a:pos x="connsiteX1329" y="connsiteY1329"/>
                            </a:cxn>
                            <a:cxn ang="0">
                              <a:pos x="connsiteX1330" y="connsiteY1330"/>
                            </a:cxn>
                            <a:cxn ang="0">
                              <a:pos x="connsiteX1331" y="connsiteY1331"/>
                            </a:cxn>
                            <a:cxn ang="0">
                              <a:pos x="connsiteX1332" y="connsiteY1332"/>
                            </a:cxn>
                            <a:cxn ang="0">
                              <a:pos x="connsiteX1333" y="connsiteY1333"/>
                            </a:cxn>
                            <a:cxn ang="0">
                              <a:pos x="connsiteX1334" y="connsiteY1334"/>
                            </a:cxn>
                            <a:cxn ang="0">
                              <a:pos x="connsiteX1335" y="connsiteY1335"/>
                            </a:cxn>
                            <a:cxn ang="0">
                              <a:pos x="connsiteX1336" y="connsiteY1336"/>
                            </a:cxn>
                            <a:cxn ang="0">
                              <a:pos x="connsiteX1337" y="connsiteY1337"/>
                            </a:cxn>
                            <a:cxn ang="0">
                              <a:pos x="connsiteX1338" y="connsiteY1338"/>
                            </a:cxn>
                            <a:cxn ang="0">
                              <a:pos x="connsiteX1339" y="connsiteY1339"/>
                            </a:cxn>
                            <a:cxn ang="0">
                              <a:pos x="connsiteX1340" y="connsiteY1340"/>
                            </a:cxn>
                            <a:cxn ang="0">
                              <a:pos x="connsiteX1341" y="connsiteY1341"/>
                            </a:cxn>
                            <a:cxn ang="0">
                              <a:pos x="connsiteX1342" y="connsiteY1342"/>
                            </a:cxn>
                            <a:cxn ang="0">
                              <a:pos x="connsiteX1343" y="connsiteY1343"/>
                            </a:cxn>
                            <a:cxn ang="0">
                              <a:pos x="connsiteX1344" y="connsiteY1344"/>
                            </a:cxn>
                            <a:cxn ang="0">
                              <a:pos x="connsiteX1345" y="connsiteY1345"/>
                            </a:cxn>
                            <a:cxn ang="0">
                              <a:pos x="connsiteX1346" y="connsiteY1346"/>
                            </a:cxn>
                            <a:cxn ang="0">
                              <a:pos x="connsiteX1347" y="connsiteY1347"/>
                            </a:cxn>
                            <a:cxn ang="0">
                              <a:pos x="connsiteX1348" y="connsiteY1348"/>
                            </a:cxn>
                            <a:cxn ang="0">
                              <a:pos x="connsiteX1349" y="connsiteY1349"/>
                            </a:cxn>
                            <a:cxn ang="0">
                              <a:pos x="connsiteX1350" y="connsiteY1350"/>
                            </a:cxn>
                            <a:cxn ang="0">
                              <a:pos x="connsiteX1351" y="connsiteY1351"/>
                            </a:cxn>
                            <a:cxn ang="0">
                              <a:pos x="connsiteX1352" y="connsiteY1352"/>
                            </a:cxn>
                            <a:cxn ang="0">
                              <a:pos x="connsiteX1353" y="connsiteY1353"/>
                            </a:cxn>
                            <a:cxn ang="0">
                              <a:pos x="connsiteX1354" y="connsiteY1354"/>
                            </a:cxn>
                            <a:cxn ang="0">
                              <a:pos x="connsiteX1355" y="connsiteY1355"/>
                            </a:cxn>
                            <a:cxn ang="0">
                              <a:pos x="connsiteX1356" y="connsiteY1356"/>
                            </a:cxn>
                            <a:cxn ang="0">
                              <a:pos x="connsiteX1357" y="connsiteY1357"/>
                            </a:cxn>
                            <a:cxn ang="0">
                              <a:pos x="connsiteX1358" y="connsiteY1358"/>
                            </a:cxn>
                            <a:cxn ang="0">
                              <a:pos x="connsiteX1359" y="connsiteY1359"/>
                            </a:cxn>
                            <a:cxn ang="0">
                              <a:pos x="connsiteX1360" y="connsiteY1360"/>
                            </a:cxn>
                            <a:cxn ang="0">
                              <a:pos x="connsiteX1361" y="connsiteY1361"/>
                            </a:cxn>
                            <a:cxn ang="0">
                              <a:pos x="connsiteX1362" y="connsiteY1362"/>
                            </a:cxn>
                            <a:cxn ang="0">
                              <a:pos x="connsiteX1363" y="connsiteY1363"/>
                            </a:cxn>
                            <a:cxn ang="0">
                              <a:pos x="connsiteX1364" y="connsiteY1364"/>
                            </a:cxn>
                            <a:cxn ang="0">
                              <a:pos x="connsiteX1365" y="connsiteY1365"/>
                            </a:cxn>
                            <a:cxn ang="0">
                              <a:pos x="connsiteX1366" y="connsiteY1366"/>
                            </a:cxn>
                            <a:cxn ang="0">
                              <a:pos x="connsiteX1367" y="connsiteY1367"/>
                            </a:cxn>
                            <a:cxn ang="0">
                              <a:pos x="connsiteX1368" y="connsiteY1368"/>
                            </a:cxn>
                            <a:cxn ang="0">
                              <a:pos x="connsiteX1369" y="connsiteY1369"/>
                            </a:cxn>
                            <a:cxn ang="0">
                              <a:pos x="connsiteX1370" y="connsiteY1370"/>
                            </a:cxn>
                            <a:cxn ang="0">
                              <a:pos x="connsiteX1371" y="connsiteY1371"/>
                            </a:cxn>
                            <a:cxn ang="0">
                              <a:pos x="connsiteX1372" y="connsiteY1372"/>
                            </a:cxn>
                          </a:cxnLst>
                          <a:rect l="l" t="t" r="r" b="b"/>
                          <a:pathLst>
                            <a:path w="214956" h="316759">
                              <a:moveTo>
                                <a:pt x="192786" y="290089"/>
                              </a:moveTo>
                              <a:cubicBezTo>
                                <a:pt x="178499" y="304377"/>
                                <a:pt x="161353" y="311997"/>
                                <a:pt x="141351" y="314854"/>
                              </a:cubicBezTo>
                              <a:cubicBezTo>
                                <a:pt x="138494" y="315807"/>
                                <a:pt x="134684" y="315807"/>
                                <a:pt x="131826" y="316759"/>
                              </a:cubicBezTo>
                              <a:cubicBezTo>
                                <a:pt x="130874" y="316759"/>
                                <a:pt x="129921" y="316759"/>
                                <a:pt x="129921" y="316759"/>
                              </a:cubicBezTo>
                              <a:cubicBezTo>
                                <a:pt x="123253" y="314854"/>
                                <a:pt x="116586" y="316759"/>
                                <a:pt x="108966" y="315807"/>
                              </a:cubicBezTo>
                              <a:cubicBezTo>
                                <a:pt x="107061" y="315807"/>
                                <a:pt x="106109" y="315807"/>
                                <a:pt x="104203" y="315807"/>
                              </a:cubicBezTo>
                              <a:cubicBezTo>
                                <a:pt x="96584" y="316759"/>
                                <a:pt x="88963" y="315807"/>
                                <a:pt x="81344" y="313902"/>
                              </a:cubicBezTo>
                              <a:lnTo>
                                <a:pt x="65151" y="310092"/>
                              </a:lnTo>
                              <a:cubicBezTo>
                                <a:pt x="61341" y="309139"/>
                                <a:pt x="57531" y="308187"/>
                                <a:pt x="54674" y="306282"/>
                              </a:cubicBezTo>
                              <a:cubicBezTo>
                                <a:pt x="53721" y="305329"/>
                                <a:pt x="52769" y="304377"/>
                                <a:pt x="50863" y="304377"/>
                              </a:cubicBezTo>
                              <a:cubicBezTo>
                                <a:pt x="39434" y="302472"/>
                                <a:pt x="29909" y="294852"/>
                                <a:pt x="21336" y="288184"/>
                              </a:cubicBezTo>
                              <a:cubicBezTo>
                                <a:pt x="10859" y="280564"/>
                                <a:pt x="6096" y="269134"/>
                                <a:pt x="2286" y="256752"/>
                              </a:cubicBezTo>
                              <a:cubicBezTo>
                                <a:pt x="-1524" y="244369"/>
                                <a:pt x="-572" y="232939"/>
                                <a:pt x="5144" y="221509"/>
                              </a:cubicBezTo>
                              <a:cubicBezTo>
                                <a:pt x="11811" y="206269"/>
                                <a:pt x="23241" y="198649"/>
                                <a:pt x="41338" y="198649"/>
                              </a:cubicBezTo>
                              <a:cubicBezTo>
                                <a:pt x="50863" y="198649"/>
                                <a:pt x="60388" y="201507"/>
                                <a:pt x="68961" y="207222"/>
                              </a:cubicBezTo>
                              <a:cubicBezTo>
                                <a:pt x="86106" y="218652"/>
                                <a:pt x="87059" y="240559"/>
                                <a:pt x="78486" y="255799"/>
                              </a:cubicBezTo>
                              <a:cubicBezTo>
                                <a:pt x="74676" y="262467"/>
                                <a:pt x="70866" y="269134"/>
                                <a:pt x="62294" y="271039"/>
                              </a:cubicBezTo>
                              <a:cubicBezTo>
                                <a:pt x="55626" y="272944"/>
                                <a:pt x="54674" y="279612"/>
                                <a:pt x="59436" y="284374"/>
                              </a:cubicBezTo>
                              <a:cubicBezTo>
                                <a:pt x="68009" y="293899"/>
                                <a:pt x="77534" y="300567"/>
                                <a:pt x="90869" y="302472"/>
                              </a:cubicBezTo>
                              <a:cubicBezTo>
                                <a:pt x="98488" y="304377"/>
                                <a:pt x="106109" y="305329"/>
                                <a:pt x="112776" y="304377"/>
                              </a:cubicBezTo>
                              <a:cubicBezTo>
                                <a:pt x="121349" y="304377"/>
                                <a:pt x="128969" y="304377"/>
                                <a:pt x="136588" y="300567"/>
                              </a:cubicBezTo>
                              <a:cubicBezTo>
                                <a:pt x="149924" y="293899"/>
                                <a:pt x="155638" y="282469"/>
                                <a:pt x="154686" y="268182"/>
                              </a:cubicBezTo>
                              <a:cubicBezTo>
                                <a:pt x="154686" y="261514"/>
                                <a:pt x="152781" y="255799"/>
                                <a:pt x="149924" y="250084"/>
                              </a:cubicBezTo>
                              <a:cubicBezTo>
                                <a:pt x="144209" y="240559"/>
                                <a:pt x="137541" y="232939"/>
                                <a:pt x="128969" y="226272"/>
                              </a:cubicBezTo>
                              <a:cubicBezTo>
                                <a:pt x="127063" y="225319"/>
                                <a:pt x="125159" y="223414"/>
                                <a:pt x="123253" y="221509"/>
                              </a:cubicBezTo>
                              <a:cubicBezTo>
                                <a:pt x="109919" y="208174"/>
                                <a:pt x="96584" y="196744"/>
                                <a:pt x="82296" y="184362"/>
                              </a:cubicBezTo>
                              <a:cubicBezTo>
                                <a:pt x="66103" y="171027"/>
                                <a:pt x="51816" y="156739"/>
                                <a:pt x="37528" y="142452"/>
                              </a:cubicBezTo>
                              <a:cubicBezTo>
                                <a:pt x="26099" y="131974"/>
                                <a:pt x="18478" y="119592"/>
                                <a:pt x="12763" y="105304"/>
                              </a:cubicBezTo>
                              <a:cubicBezTo>
                                <a:pt x="10859" y="101494"/>
                                <a:pt x="9906" y="96732"/>
                                <a:pt x="9906" y="91969"/>
                              </a:cubicBezTo>
                              <a:cubicBezTo>
                                <a:pt x="9906" y="91017"/>
                                <a:pt x="9906" y="90064"/>
                                <a:pt x="9906" y="89112"/>
                              </a:cubicBezTo>
                              <a:cubicBezTo>
                                <a:pt x="6096" y="74824"/>
                                <a:pt x="11811" y="62442"/>
                                <a:pt x="17526" y="49107"/>
                              </a:cubicBezTo>
                              <a:cubicBezTo>
                                <a:pt x="23241" y="36724"/>
                                <a:pt x="32766" y="26247"/>
                                <a:pt x="43244" y="18627"/>
                              </a:cubicBezTo>
                              <a:cubicBezTo>
                                <a:pt x="54674" y="11007"/>
                                <a:pt x="68009" y="6244"/>
                                <a:pt x="81344" y="3387"/>
                              </a:cubicBezTo>
                              <a:cubicBezTo>
                                <a:pt x="94678" y="-423"/>
                                <a:pt x="108013" y="-423"/>
                                <a:pt x="121349" y="529"/>
                              </a:cubicBezTo>
                              <a:cubicBezTo>
                                <a:pt x="130874" y="529"/>
                                <a:pt x="139446" y="1482"/>
                                <a:pt x="148971" y="3387"/>
                              </a:cubicBezTo>
                              <a:lnTo>
                                <a:pt x="148971" y="3387"/>
                              </a:lnTo>
                              <a:cubicBezTo>
                                <a:pt x="162306" y="8149"/>
                                <a:pt x="176594" y="12912"/>
                                <a:pt x="187071" y="23389"/>
                              </a:cubicBezTo>
                              <a:cubicBezTo>
                                <a:pt x="199453" y="36724"/>
                                <a:pt x="206121" y="51964"/>
                                <a:pt x="205169" y="70062"/>
                              </a:cubicBezTo>
                              <a:cubicBezTo>
                                <a:pt x="204216" y="91969"/>
                                <a:pt x="190881" y="110067"/>
                                <a:pt x="167069" y="111972"/>
                              </a:cubicBezTo>
                              <a:cubicBezTo>
                                <a:pt x="149924" y="112924"/>
                                <a:pt x="133731" y="106257"/>
                                <a:pt x="128016" y="86254"/>
                              </a:cubicBezTo>
                              <a:cubicBezTo>
                                <a:pt x="124206" y="73872"/>
                                <a:pt x="127063" y="61489"/>
                                <a:pt x="137541" y="52917"/>
                              </a:cubicBezTo>
                              <a:cubicBezTo>
                                <a:pt x="143256" y="48154"/>
                                <a:pt x="148971" y="46249"/>
                                <a:pt x="156591" y="47202"/>
                              </a:cubicBezTo>
                              <a:cubicBezTo>
                                <a:pt x="161353" y="48154"/>
                                <a:pt x="163259" y="47202"/>
                                <a:pt x="164211" y="41487"/>
                              </a:cubicBezTo>
                              <a:cubicBezTo>
                                <a:pt x="165163" y="35772"/>
                                <a:pt x="163259" y="31009"/>
                                <a:pt x="159449" y="27199"/>
                              </a:cubicBezTo>
                              <a:cubicBezTo>
                                <a:pt x="155638" y="23389"/>
                                <a:pt x="150876" y="19579"/>
                                <a:pt x="146113" y="18627"/>
                              </a:cubicBezTo>
                              <a:cubicBezTo>
                                <a:pt x="138494" y="15769"/>
                                <a:pt x="130874" y="12912"/>
                                <a:pt x="122301" y="11959"/>
                              </a:cubicBezTo>
                              <a:cubicBezTo>
                                <a:pt x="110871" y="10054"/>
                                <a:pt x="99441" y="11959"/>
                                <a:pt x="88011" y="16722"/>
                              </a:cubicBezTo>
                              <a:cubicBezTo>
                                <a:pt x="80391" y="19579"/>
                                <a:pt x="74676" y="24342"/>
                                <a:pt x="70866" y="31009"/>
                              </a:cubicBezTo>
                              <a:cubicBezTo>
                                <a:pt x="68009" y="36724"/>
                                <a:pt x="66103" y="43392"/>
                                <a:pt x="67056" y="51012"/>
                              </a:cubicBezTo>
                              <a:cubicBezTo>
                                <a:pt x="68961" y="62442"/>
                                <a:pt x="74676" y="72919"/>
                                <a:pt x="81344" y="81492"/>
                              </a:cubicBezTo>
                              <a:cubicBezTo>
                                <a:pt x="88963" y="91017"/>
                                <a:pt x="98488" y="98637"/>
                                <a:pt x="107061" y="107209"/>
                              </a:cubicBezTo>
                              <a:cubicBezTo>
                                <a:pt x="116586" y="116734"/>
                                <a:pt x="126111" y="125307"/>
                                <a:pt x="135636" y="133879"/>
                              </a:cubicBezTo>
                              <a:cubicBezTo>
                                <a:pt x="148971" y="146262"/>
                                <a:pt x="164211" y="156739"/>
                                <a:pt x="176594" y="170074"/>
                              </a:cubicBezTo>
                              <a:cubicBezTo>
                                <a:pt x="182309" y="175789"/>
                                <a:pt x="188976" y="181504"/>
                                <a:pt x="194691" y="188172"/>
                              </a:cubicBezTo>
                              <a:cubicBezTo>
                                <a:pt x="206121" y="201507"/>
                                <a:pt x="212788" y="217699"/>
                                <a:pt x="214694" y="234844"/>
                              </a:cubicBezTo>
                              <a:cubicBezTo>
                                <a:pt x="216599" y="255799"/>
                                <a:pt x="208026" y="273897"/>
                                <a:pt x="192786" y="290089"/>
                              </a:cubicBezTo>
                              <a:close/>
                              <a:moveTo>
                                <a:pt x="18478" y="243417"/>
                              </a:moveTo>
                              <a:lnTo>
                                <a:pt x="18478" y="243417"/>
                              </a:lnTo>
                              <a:cubicBezTo>
                                <a:pt x="16574" y="243417"/>
                                <a:pt x="15621" y="243417"/>
                                <a:pt x="14669" y="245322"/>
                              </a:cubicBezTo>
                              <a:cubicBezTo>
                                <a:pt x="13716" y="246274"/>
                                <a:pt x="14669" y="247227"/>
                                <a:pt x="15621" y="247227"/>
                              </a:cubicBezTo>
                              <a:cubicBezTo>
                                <a:pt x="15621" y="248179"/>
                                <a:pt x="15621" y="250084"/>
                                <a:pt x="16574" y="251037"/>
                              </a:cubicBezTo>
                              <a:cubicBezTo>
                                <a:pt x="16574" y="251037"/>
                                <a:pt x="17526" y="251037"/>
                                <a:pt x="17526" y="251037"/>
                              </a:cubicBezTo>
                              <a:cubicBezTo>
                                <a:pt x="17526" y="249132"/>
                                <a:pt x="16574" y="249132"/>
                                <a:pt x="15621" y="247227"/>
                              </a:cubicBezTo>
                              <a:cubicBezTo>
                                <a:pt x="16574" y="245322"/>
                                <a:pt x="20384" y="246274"/>
                                <a:pt x="18478" y="243417"/>
                              </a:cubicBezTo>
                              <a:close/>
                              <a:moveTo>
                                <a:pt x="16574" y="233892"/>
                              </a:moveTo>
                              <a:cubicBezTo>
                                <a:pt x="16574" y="235797"/>
                                <a:pt x="18478" y="233892"/>
                                <a:pt x="20384" y="234844"/>
                              </a:cubicBezTo>
                              <a:cubicBezTo>
                                <a:pt x="20384" y="234844"/>
                                <a:pt x="21336" y="235797"/>
                                <a:pt x="22288" y="235797"/>
                              </a:cubicBezTo>
                              <a:cubicBezTo>
                                <a:pt x="24194" y="239607"/>
                                <a:pt x="28003" y="241512"/>
                                <a:pt x="31813" y="242464"/>
                              </a:cubicBezTo>
                              <a:cubicBezTo>
                                <a:pt x="29909" y="245322"/>
                                <a:pt x="31813" y="247227"/>
                                <a:pt x="33719" y="250084"/>
                              </a:cubicBezTo>
                              <a:cubicBezTo>
                                <a:pt x="33719" y="251037"/>
                                <a:pt x="35624" y="251989"/>
                                <a:pt x="37528" y="251037"/>
                              </a:cubicBezTo>
                              <a:cubicBezTo>
                                <a:pt x="39434" y="250084"/>
                                <a:pt x="37528" y="249132"/>
                                <a:pt x="36576" y="249132"/>
                              </a:cubicBezTo>
                              <a:cubicBezTo>
                                <a:pt x="35624" y="248179"/>
                                <a:pt x="35624" y="246274"/>
                                <a:pt x="36576" y="245322"/>
                              </a:cubicBezTo>
                              <a:cubicBezTo>
                                <a:pt x="37528" y="244369"/>
                                <a:pt x="38481" y="245322"/>
                                <a:pt x="39434" y="246274"/>
                              </a:cubicBezTo>
                              <a:cubicBezTo>
                                <a:pt x="41338" y="247227"/>
                                <a:pt x="43244" y="247227"/>
                                <a:pt x="43244" y="244369"/>
                              </a:cubicBezTo>
                              <a:cubicBezTo>
                                <a:pt x="43244" y="242464"/>
                                <a:pt x="45149" y="241512"/>
                                <a:pt x="47053" y="241512"/>
                              </a:cubicBezTo>
                              <a:cubicBezTo>
                                <a:pt x="48959" y="241512"/>
                                <a:pt x="49911" y="241512"/>
                                <a:pt x="50863" y="243417"/>
                              </a:cubicBezTo>
                              <a:cubicBezTo>
                                <a:pt x="51816" y="245322"/>
                                <a:pt x="48959" y="245322"/>
                                <a:pt x="48959" y="247227"/>
                              </a:cubicBezTo>
                              <a:cubicBezTo>
                                <a:pt x="48006" y="247227"/>
                                <a:pt x="47053" y="248179"/>
                                <a:pt x="48006" y="249132"/>
                              </a:cubicBezTo>
                              <a:cubicBezTo>
                                <a:pt x="48006" y="250084"/>
                                <a:pt x="49911" y="249132"/>
                                <a:pt x="49911" y="249132"/>
                              </a:cubicBezTo>
                              <a:cubicBezTo>
                                <a:pt x="51816" y="249132"/>
                                <a:pt x="53721" y="247227"/>
                                <a:pt x="54674" y="248179"/>
                              </a:cubicBezTo>
                              <a:cubicBezTo>
                                <a:pt x="58484" y="251037"/>
                                <a:pt x="62294" y="249132"/>
                                <a:pt x="65151" y="249132"/>
                              </a:cubicBezTo>
                              <a:cubicBezTo>
                                <a:pt x="66103" y="249132"/>
                                <a:pt x="67056" y="249132"/>
                                <a:pt x="67056" y="248179"/>
                              </a:cubicBezTo>
                              <a:cubicBezTo>
                                <a:pt x="67056" y="247227"/>
                                <a:pt x="67056" y="246274"/>
                                <a:pt x="66103" y="246274"/>
                              </a:cubicBezTo>
                              <a:cubicBezTo>
                                <a:pt x="63246" y="244369"/>
                                <a:pt x="63246" y="242464"/>
                                <a:pt x="65151" y="239607"/>
                              </a:cubicBezTo>
                              <a:cubicBezTo>
                                <a:pt x="65151" y="239607"/>
                                <a:pt x="64199" y="238654"/>
                                <a:pt x="63246" y="238654"/>
                              </a:cubicBezTo>
                              <a:cubicBezTo>
                                <a:pt x="62294" y="240559"/>
                                <a:pt x="61341" y="242464"/>
                                <a:pt x="61341" y="244369"/>
                              </a:cubicBezTo>
                              <a:cubicBezTo>
                                <a:pt x="61341" y="245322"/>
                                <a:pt x="61341" y="246274"/>
                                <a:pt x="59436" y="246274"/>
                              </a:cubicBezTo>
                              <a:cubicBezTo>
                                <a:pt x="54674" y="247227"/>
                                <a:pt x="51816" y="243417"/>
                                <a:pt x="51816" y="238654"/>
                              </a:cubicBezTo>
                              <a:cubicBezTo>
                                <a:pt x="48006" y="237702"/>
                                <a:pt x="45149" y="236749"/>
                                <a:pt x="41338" y="235797"/>
                              </a:cubicBezTo>
                              <a:cubicBezTo>
                                <a:pt x="40386" y="235797"/>
                                <a:pt x="39434" y="235797"/>
                                <a:pt x="39434" y="233892"/>
                              </a:cubicBezTo>
                              <a:cubicBezTo>
                                <a:pt x="39434" y="231987"/>
                                <a:pt x="40386" y="231987"/>
                                <a:pt x="41338" y="231987"/>
                              </a:cubicBezTo>
                              <a:cubicBezTo>
                                <a:pt x="43244" y="231987"/>
                                <a:pt x="45149" y="231034"/>
                                <a:pt x="47053" y="231034"/>
                              </a:cubicBezTo>
                              <a:cubicBezTo>
                                <a:pt x="46101" y="232939"/>
                                <a:pt x="45149" y="233892"/>
                                <a:pt x="48006" y="234844"/>
                              </a:cubicBezTo>
                              <a:lnTo>
                                <a:pt x="52769" y="235797"/>
                              </a:lnTo>
                              <a:cubicBezTo>
                                <a:pt x="52769" y="232939"/>
                                <a:pt x="49911" y="231987"/>
                                <a:pt x="48006" y="231034"/>
                              </a:cubicBezTo>
                              <a:cubicBezTo>
                                <a:pt x="50863" y="227224"/>
                                <a:pt x="53721" y="231034"/>
                                <a:pt x="55626" y="231987"/>
                              </a:cubicBezTo>
                              <a:cubicBezTo>
                                <a:pt x="57531" y="231987"/>
                                <a:pt x="58484" y="235797"/>
                                <a:pt x="59436" y="234844"/>
                              </a:cubicBezTo>
                              <a:cubicBezTo>
                                <a:pt x="61341" y="233892"/>
                                <a:pt x="59436" y="231034"/>
                                <a:pt x="60388" y="229129"/>
                              </a:cubicBezTo>
                              <a:lnTo>
                                <a:pt x="60388" y="227224"/>
                              </a:lnTo>
                              <a:cubicBezTo>
                                <a:pt x="60388" y="227224"/>
                                <a:pt x="60388" y="227224"/>
                                <a:pt x="60388" y="227224"/>
                              </a:cubicBezTo>
                              <a:cubicBezTo>
                                <a:pt x="60388" y="227224"/>
                                <a:pt x="60388" y="227224"/>
                                <a:pt x="60388" y="227224"/>
                              </a:cubicBezTo>
                              <a:cubicBezTo>
                                <a:pt x="62294" y="223414"/>
                                <a:pt x="62294" y="223414"/>
                                <a:pt x="58484" y="223414"/>
                              </a:cubicBezTo>
                              <a:cubicBezTo>
                                <a:pt x="56578" y="223414"/>
                                <a:pt x="54674" y="224367"/>
                                <a:pt x="53721" y="225319"/>
                              </a:cubicBezTo>
                              <a:cubicBezTo>
                                <a:pt x="51816" y="226272"/>
                                <a:pt x="50863" y="226272"/>
                                <a:pt x="49911" y="223414"/>
                              </a:cubicBezTo>
                              <a:cubicBezTo>
                                <a:pt x="49911" y="219604"/>
                                <a:pt x="47053" y="219604"/>
                                <a:pt x="45149" y="219604"/>
                              </a:cubicBezTo>
                              <a:lnTo>
                                <a:pt x="45149" y="221509"/>
                              </a:lnTo>
                              <a:cubicBezTo>
                                <a:pt x="45149" y="223414"/>
                                <a:pt x="47053" y="225319"/>
                                <a:pt x="45149" y="226272"/>
                              </a:cubicBezTo>
                              <a:cubicBezTo>
                                <a:pt x="45149" y="226272"/>
                                <a:pt x="45149" y="226272"/>
                                <a:pt x="45149" y="226272"/>
                              </a:cubicBezTo>
                              <a:cubicBezTo>
                                <a:pt x="43244" y="224367"/>
                                <a:pt x="44196" y="222462"/>
                                <a:pt x="44196" y="221509"/>
                              </a:cubicBezTo>
                              <a:cubicBezTo>
                                <a:pt x="40386" y="221509"/>
                                <a:pt x="40386" y="221509"/>
                                <a:pt x="41338" y="226272"/>
                              </a:cubicBezTo>
                              <a:cubicBezTo>
                                <a:pt x="41338" y="228177"/>
                                <a:pt x="42291" y="230082"/>
                                <a:pt x="39434" y="230082"/>
                              </a:cubicBezTo>
                              <a:cubicBezTo>
                                <a:pt x="37528" y="230082"/>
                                <a:pt x="37528" y="229129"/>
                                <a:pt x="37528" y="227224"/>
                              </a:cubicBezTo>
                              <a:cubicBezTo>
                                <a:pt x="37528" y="225319"/>
                                <a:pt x="37528" y="224367"/>
                                <a:pt x="35624" y="224367"/>
                              </a:cubicBezTo>
                              <a:cubicBezTo>
                                <a:pt x="33719" y="224367"/>
                                <a:pt x="33719" y="225319"/>
                                <a:pt x="32766" y="226272"/>
                              </a:cubicBezTo>
                              <a:cubicBezTo>
                                <a:pt x="31813" y="228177"/>
                                <a:pt x="32766" y="229129"/>
                                <a:pt x="33719" y="230082"/>
                              </a:cubicBezTo>
                              <a:cubicBezTo>
                                <a:pt x="34671" y="231034"/>
                                <a:pt x="36576" y="231987"/>
                                <a:pt x="36576" y="233892"/>
                              </a:cubicBezTo>
                              <a:cubicBezTo>
                                <a:pt x="33719" y="233892"/>
                                <a:pt x="32766" y="231034"/>
                                <a:pt x="29909" y="230082"/>
                              </a:cubicBezTo>
                              <a:cubicBezTo>
                                <a:pt x="29909" y="229129"/>
                                <a:pt x="28956" y="228177"/>
                                <a:pt x="27051" y="228177"/>
                              </a:cubicBezTo>
                              <a:cubicBezTo>
                                <a:pt x="24194" y="228177"/>
                                <a:pt x="24194" y="231034"/>
                                <a:pt x="22288" y="231987"/>
                              </a:cubicBezTo>
                              <a:cubicBezTo>
                                <a:pt x="17526" y="230082"/>
                                <a:pt x="16574" y="231987"/>
                                <a:pt x="16574" y="233892"/>
                              </a:cubicBezTo>
                              <a:close/>
                              <a:moveTo>
                                <a:pt x="28003" y="249132"/>
                              </a:moveTo>
                              <a:cubicBezTo>
                                <a:pt x="28956" y="249132"/>
                                <a:pt x="26099" y="247227"/>
                                <a:pt x="26099" y="246274"/>
                              </a:cubicBezTo>
                              <a:cubicBezTo>
                                <a:pt x="26099" y="246274"/>
                                <a:pt x="25146" y="245322"/>
                                <a:pt x="25146" y="244369"/>
                              </a:cubicBezTo>
                              <a:cubicBezTo>
                                <a:pt x="24194" y="240559"/>
                                <a:pt x="21336" y="240559"/>
                                <a:pt x="19431" y="240559"/>
                              </a:cubicBezTo>
                              <a:cubicBezTo>
                                <a:pt x="17526" y="240559"/>
                                <a:pt x="18478" y="241512"/>
                                <a:pt x="18478" y="242464"/>
                              </a:cubicBezTo>
                              <a:cubicBezTo>
                                <a:pt x="20384" y="242464"/>
                                <a:pt x="23241" y="244369"/>
                                <a:pt x="24194" y="246274"/>
                              </a:cubicBezTo>
                              <a:cubicBezTo>
                                <a:pt x="25146" y="248179"/>
                                <a:pt x="27051" y="250084"/>
                                <a:pt x="28003" y="249132"/>
                              </a:cubicBezTo>
                              <a:close/>
                              <a:moveTo>
                                <a:pt x="23241" y="264372"/>
                              </a:moveTo>
                              <a:cubicBezTo>
                                <a:pt x="23241" y="263419"/>
                                <a:pt x="22288" y="263419"/>
                                <a:pt x="22288" y="263419"/>
                              </a:cubicBezTo>
                              <a:lnTo>
                                <a:pt x="20384" y="264372"/>
                              </a:lnTo>
                              <a:cubicBezTo>
                                <a:pt x="21336" y="264372"/>
                                <a:pt x="21336" y="264372"/>
                                <a:pt x="22288" y="264372"/>
                              </a:cubicBezTo>
                              <a:cubicBezTo>
                                <a:pt x="22288" y="265324"/>
                                <a:pt x="23241" y="265324"/>
                                <a:pt x="23241" y="264372"/>
                              </a:cubicBezTo>
                              <a:close/>
                              <a:moveTo>
                                <a:pt x="21336" y="249132"/>
                              </a:moveTo>
                              <a:cubicBezTo>
                                <a:pt x="22288" y="249132"/>
                                <a:pt x="22288" y="249132"/>
                                <a:pt x="21336" y="249132"/>
                              </a:cubicBezTo>
                              <a:cubicBezTo>
                                <a:pt x="21336" y="248179"/>
                                <a:pt x="21336" y="248179"/>
                                <a:pt x="21336" y="248179"/>
                              </a:cubicBezTo>
                              <a:cubicBezTo>
                                <a:pt x="21336" y="248179"/>
                                <a:pt x="20384" y="248179"/>
                                <a:pt x="20384" y="249132"/>
                              </a:cubicBezTo>
                              <a:cubicBezTo>
                                <a:pt x="20384" y="250084"/>
                                <a:pt x="21336" y="249132"/>
                                <a:pt x="21336" y="249132"/>
                              </a:cubicBezTo>
                              <a:close/>
                              <a:moveTo>
                                <a:pt x="22288" y="269134"/>
                              </a:moveTo>
                              <a:cubicBezTo>
                                <a:pt x="22288" y="269134"/>
                                <a:pt x="22288" y="268182"/>
                                <a:pt x="22288" y="269134"/>
                              </a:cubicBezTo>
                              <a:cubicBezTo>
                                <a:pt x="21336" y="268182"/>
                                <a:pt x="21336" y="269134"/>
                                <a:pt x="20384" y="269134"/>
                              </a:cubicBezTo>
                              <a:cubicBezTo>
                                <a:pt x="21336" y="269134"/>
                                <a:pt x="21336" y="270087"/>
                                <a:pt x="22288" y="269134"/>
                              </a:cubicBezTo>
                              <a:cubicBezTo>
                                <a:pt x="21336" y="269134"/>
                                <a:pt x="22288" y="269134"/>
                                <a:pt x="22288" y="269134"/>
                              </a:cubicBezTo>
                              <a:close/>
                              <a:moveTo>
                                <a:pt x="23241" y="231034"/>
                              </a:moveTo>
                              <a:cubicBezTo>
                                <a:pt x="25146" y="230082"/>
                                <a:pt x="26099" y="229129"/>
                                <a:pt x="27051" y="228177"/>
                              </a:cubicBezTo>
                              <a:cubicBezTo>
                                <a:pt x="27051" y="228177"/>
                                <a:pt x="27051" y="229129"/>
                                <a:pt x="27051" y="230082"/>
                              </a:cubicBezTo>
                              <a:cubicBezTo>
                                <a:pt x="28956" y="235797"/>
                                <a:pt x="28956" y="235797"/>
                                <a:pt x="22288" y="235797"/>
                              </a:cubicBezTo>
                              <a:lnTo>
                                <a:pt x="21336" y="235797"/>
                              </a:lnTo>
                              <a:cubicBezTo>
                                <a:pt x="21336" y="233892"/>
                                <a:pt x="21336" y="231987"/>
                                <a:pt x="23241" y="231034"/>
                              </a:cubicBezTo>
                              <a:close/>
                              <a:moveTo>
                                <a:pt x="23241" y="65299"/>
                              </a:moveTo>
                              <a:cubicBezTo>
                                <a:pt x="23241" y="65299"/>
                                <a:pt x="23241" y="65299"/>
                                <a:pt x="23241" y="65299"/>
                              </a:cubicBezTo>
                              <a:cubicBezTo>
                                <a:pt x="22288" y="64347"/>
                                <a:pt x="21336" y="65299"/>
                                <a:pt x="22288" y="65299"/>
                              </a:cubicBezTo>
                              <a:cubicBezTo>
                                <a:pt x="22288" y="66252"/>
                                <a:pt x="22288" y="66252"/>
                                <a:pt x="23241" y="65299"/>
                              </a:cubicBezTo>
                              <a:cubicBezTo>
                                <a:pt x="23241" y="66252"/>
                                <a:pt x="23241" y="66252"/>
                                <a:pt x="23241" y="65299"/>
                              </a:cubicBezTo>
                              <a:close/>
                              <a:moveTo>
                                <a:pt x="23241" y="222462"/>
                              </a:moveTo>
                              <a:cubicBezTo>
                                <a:pt x="23241" y="223414"/>
                                <a:pt x="23241" y="223414"/>
                                <a:pt x="24194" y="223414"/>
                              </a:cubicBezTo>
                              <a:cubicBezTo>
                                <a:pt x="25146" y="223414"/>
                                <a:pt x="25146" y="223414"/>
                                <a:pt x="25146" y="222462"/>
                              </a:cubicBezTo>
                              <a:cubicBezTo>
                                <a:pt x="25146" y="221509"/>
                                <a:pt x="25146" y="221509"/>
                                <a:pt x="24194" y="221509"/>
                              </a:cubicBezTo>
                              <a:cubicBezTo>
                                <a:pt x="23241" y="221509"/>
                                <a:pt x="22288" y="222462"/>
                                <a:pt x="23241" y="222462"/>
                              </a:cubicBezTo>
                              <a:close/>
                              <a:moveTo>
                                <a:pt x="25146" y="254847"/>
                              </a:moveTo>
                              <a:cubicBezTo>
                                <a:pt x="25146" y="253894"/>
                                <a:pt x="24194" y="252942"/>
                                <a:pt x="23241" y="252942"/>
                              </a:cubicBezTo>
                              <a:cubicBezTo>
                                <a:pt x="23241" y="252942"/>
                                <a:pt x="22288" y="252942"/>
                                <a:pt x="22288" y="253894"/>
                              </a:cubicBezTo>
                              <a:cubicBezTo>
                                <a:pt x="23241" y="253894"/>
                                <a:pt x="23241" y="254847"/>
                                <a:pt x="25146" y="254847"/>
                              </a:cubicBezTo>
                              <a:lnTo>
                                <a:pt x="25146" y="254847"/>
                              </a:lnTo>
                              <a:close/>
                              <a:moveTo>
                                <a:pt x="24194" y="259609"/>
                              </a:moveTo>
                              <a:cubicBezTo>
                                <a:pt x="24194" y="259609"/>
                                <a:pt x="23241" y="258657"/>
                                <a:pt x="24194" y="259609"/>
                              </a:cubicBezTo>
                              <a:cubicBezTo>
                                <a:pt x="23241" y="259609"/>
                                <a:pt x="23241" y="259609"/>
                                <a:pt x="23241" y="259609"/>
                              </a:cubicBezTo>
                              <a:lnTo>
                                <a:pt x="24194" y="259609"/>
                              </a:lnTo>
                              <a:cubicBezTo>
                                <a:pt x="23241" y="260562"/>
                                <a:pt x="24194" y="259609"/>
                                <a:pt x="24194" y="259609"/>
                              </a:cubicBezTo>
                              <a:close/>
                              <a:moveTo>
                                <a:pt x="28956" y="256752"/>
                              </a:moveTo>
                              <a:cubicBezTo>
                                <a:pt x="29909" y="256752"/>
                                <a:pt x="30861" y="256752"/>
                                <a:pt x="30861" y="255799"/>
                              </a:cubicBezTo>
                              <a:cubicBezTo>
                                <a:pt x="30861" y="254847"/>
                                <a:pt x="30861" y="253894"/>
                                <a:pt x="29909" y="253894"/>
                              </a:cubicBezTo>
                              <a:cubicBezTo>
                                <a:pt x="28956" y="253894"/>
                                <a:pt x="28956" y="254847"/>
                                <a:pt x="28003" y="254847"/>
                              </a:cubicBezTo>
                              <a:cubicBezTo>
                                <a:pt x="28003" y="255799"/>
                                <a:pt x="28003" y="256752"/>
                                <a:pt x="28956" y="256752"/>
                              </a:cubicBezTo>
                              <a:close/>
                              <a:moveTo>
                                <a:pt x="34671" y="91017"/>
                              </a:moveTo>
                              <a:cubicBezTo>
                                <a:pt x="35624" y="91017"/>
                                <a:pt x="35624" y="91017"/>
                                <a:pt x="35624" y="90064"/>
                              </a:cubicBezTo>
                              <a:cubicBezTo>
                                <a:pt x="35624" y="90064"/>
                                <a:pt x="35624" y="89112"/>
                                <a:pt x="34671" y="89112"/>
                              </a:cubicBezTo>
                              <a:cubicBezTo>
                                <a:pt x="32766" y="88159"/>
                                <a:pt x="30861" y="91017"/>
                                <a:pt x="28956" y="88159"/>
                              </a:cubicBezTo>
                              <a:cubicBezTo>
                                <a:pt x="28956" y="88159"/>
                                <a:pt x="28956" y="89112"/>
                                <a:pt x="28956" y="90064"/>
                              </a:cubicBezTo>
                              <a:cubicBezTo>
                                <a:pt x="29909" y="90064"/>
                                <a:pt x="31813" y="91017"/>
                                <a:pt x="34671" y="91017"/>
                              </a:cubicBezTo>
                              <a:close/>
                              <a:moveTo>
                                <a:pt x="48006" y="262467"/>
                              </a:moveTo>
                              <a:cubicBezTo>
                                <a:pt x="44196" y="262467"/>
                                <a:pt x="40386" y="262467"/>
                                <a:pt x="37528" y="260562"/>
                              </a:cubicBezTo>
                              <a:cubicBezTo>
                                <a:pt x="35624" y="258657"/>
                                <a:pt x="33719" y="259609"/>
                                <a:pt x="30861" y="259609"/>
                              </a:cubicBezTo>
                              <a:cubicBezTo>
                                <a:pt x="29909" y="259609"/>
                                <a:pt x="28956" y="259609"/>
                                <a:pt x="28956" y="261514"/>
                              </a:cubicBezTo>
                              <a:cubicBezTo>
                                <a:pt x="28956" y="262467"/>
                                <a:pt x="30861" y="261514"/>
                                <a:pt x="30861" y="261514"/>
                              </a:cubicBezTo>
                              <a:cubicBezTo>
                                <a:pt x="33719" y="261514"/>
                                <a:pt x="37528" y="261514"/>
                                <a:pt x="38481" y="264372"/>
                              </a:cubicBezTo>
                              <a:cubicBezTo>
                                <a:pt x="39434" y="266277"/>
                                <a:pt x="38481" y="266277"/>
                                <a:pt x="41338" y="266277"/>
                              </a:cubicBezTo>
                              <a:cubicBezTo>
                                <a:pt x="44196" y="265324"/>
                                <a:pt x="46101" y="264372"/>
                                <a:pt x="48006" y="262467"/>
                              </a:cubicBezTo>
                              <a:close/>
                              <a:moveTo>
                                <a:pt x="29909" y="213889"/>
                              </a:moveTo>
                              <a:cubicBezTo>
                                <a:pt x="29909" y="213889"/>
                                <a:pt x="29909" y="214842"/>
                                <a:pt x="29909" y="214842"/>
                              </a:cubicBezTo>
                              <a:cubicBezTo>
                                <a:pt x="29909" y="214842"/>
                                <a:pt x="30861" y="214842"/>
                                <a:pt x="30861" y="213889"/>
                              </a:cubicBezTo>
                              <a:lnTo>
                                <a:pt x="29909" y="213889"/>
                              </a:lnTo>
                              <a:lnTo>
                                <a:pt x="29909" y="213889"/>
                              </a:lnTo>
                              <a:close/>
                              <a:moveTo>
                                <a:pt x="30861" y="67204"/>
                              </a:moveTo>
                              <a:cubicBezTo>
                                <a:pt x="30861" y="69109"/>
                                <a:pt x="31813" y="70062"/>
                                <a:pt x="33719" y="71014"/>
                              </a:cubicBezTo>
                              <a:cubicBezTo>
                                <a:pt x="34671" y="71014"/>
                                <a:pt x="34671" y="71014"/>
                                <a:pt x="34671" y="70062"/>
                              </a:cubicBezTo>
                              <a:cubicBezTo>
                                <a:pt x="34671" y="68157"/>
                                <a:pt x="33719" y="67204"/>
                                <a:pt x="31813" y="66252"/>
                              </a:cubicBezTo>
                              <a:cubicBezTo>
                                <a:pt x="30861" y="65299"/>
                                <a:pt x="30861" y="66252"/>
                                <a:pt x="30861" y="67204"/>
                              </a:cubicBezTo>
                              <a:close/>
                              <a:moveTo>
                                <a:pt x="34671" y="231987"/>
                              </a:moveTo>
                              <a:cubicBezTo>
                                <a:pt x="36576" y="231034"/>
                                <a:pt x="36576" y="231987"/>
                                <a:pt x="36576" y="233892"/>
                              </a:cubicBezTo>
                              <a:cubicBezTo>
                                <a:pt x="36576" y="235797"/>
                                <a:pt x="34671" y="237702"/>
                                <a:pt x="34671" y="239607"/>
                              </a:cubicBezTo>
                              <a:cubicBezTo>
                                <a:pt x="31813" y="239607"/>
                                <a:pt x="30861" y="237702"/>
                                <a:pt x="32766" y="235797"/>
                              </a:cubicBezTo>
                              <a:cubicBezTo>
                                <a:pt x="32766" y="233892"/>
                                <a:pt x="33719" y="233892"/>
                                <a:pt x="34671" y="231987"/>
                              </a:cubicBezTo>
                              <a:close/>
                              <a:moveTo>
                                <a:pt x="32766" y="82444"/>
                              </a:moveTo>
                              <a:cubicBezTo>
                                <a:pt x="31813" y="82444"/>
                                <a:pt x="30861" y="82444"/>
                                <a:pt x="30861" y="83397"/>
                              </a:cubicBezTo>
                              <a:cubicBezTo>
                                <a:pt x="30861" y="84349"/>
                                <a:pt x="30861" y="84349"/>
                                <a:pt x="31813" y="84349"/>
                              </a:cubicBezTo>
                              <a:cubicBezTo>
                                <a:pt x="32766" y="84349"/>
                                <a:pt x="33719" y="84349"/>
                                <a:pt x="33719" y="83397"/>
                              </a:cubicBezTo>
                              <a:cubicBezTo>
                                <a:pt x="34671" y="82444"/>
                                <a:pt x="33719" y="82444"/>
                                <a:pt x="32766" y="82444"/>
                              </a:cubicBezTo>
                              <a:close/>
                              <a:moveTo>
                                <a:pt x="34671" y="99589"/>
                              </a:moveTo>
                              <a:cubicBezTo>
                                <a:pt x="36576" y="99589"/>
                                <a:pt x="38481" y="99589"/>
                                <a:pt x="38481" y="97684"/>
                              </a:cubicBezTo>
                              <a:cubicBezTo>
                                <a:pt x="38481" y="97684"/>
                                <a:pt x="37528" y="97684"/>
                                <a:pt x="37528" y="97684"/>
                              </a:cubicBezTo>
                              <a:cubicBezTo>
                                <a:pt x="35624" y="98637"/>
                                <a:pt x="33719" y="97684"/>
                                <a:pt x="33719" y="99589"/>
                              </a:cubicBezTo>
                              <a:cubicBezTo>
                                <a:pt x="32766" y="99589"/>
                                <a:pt x="34671" y="99589"/>
                                <a:pt x="34671" y="99589"/>
                              </a:cubicBezTo>
                              <a:close/>
                              <a:moveTo>
                                <a:pt x="35624" y="267229"/>
                              </a:moveTo>
                              <a:lnTo>
                                <a:pt x="34671" y="267229"/>
                              </a:lnTo>
                              <a:cubicBezTo>
                                <a:pt x="33719" y="269134"/>
                                <a:pt x="35624" y="270087"/>
                                <a:pt x="36576" y="271039"/>
                              </a:cubicBezTo>
                              <a:cubicBezTo>
                                <a:pt x="36576" y="269134"/>
                                <a:pt x="36576" y="268182"/>
                                <a:pt x="35624" y="267229"/>
                              </a:cubicBezTo>
                              <a:close/>
                              <a:moveTo>
                                <a:pt x="36576" y="273897"/>
                              </a:moveTo>
                              <a:cubicBezTo>
                                <a:pt x="36576" y="272944"/>
                                <a:pt x="36576" y="271992"/>
                                <a:pt x="35624" y="271039"/>
                              </a:cubicBezTo>
                              <a:cubicBezTo>
                                <a:pt x="34671" y="271039"/>
                                <a:pt x="33719" y="271039"/>
                                <a:pt x="33719" y="272944"/>
                              </a:cubicBezTo>
                              <a:cubicBezTo>
                                <a:pt x="34671" y="273897"/>
                                <a:pt x="35624" y="273897"/>
                                <a:pt x="36576" y="273897"/>
                              </a:cubicBezTo>
                              <a:close/>
                              <a:moveTo>
                                <a:pt x="37528" y="108162"/>
                              </a:moveTo>
                              <a:cubicBezTo>
                                <a:pt x="37528" y="107209"/>
                                <a:pt x="37528" y="105304"/>
                                <a:pt x="35624" y="105304"/>
                              </a:cubicBezTo>
                              <a:cubicBezTo>
                                <a:pt x="34671" y="105304"/>
                                <a:pt x="35624" y="106257"/>
                                <a:pt x="35624" y="107209"/>
                              </a:cubicBezTo>
                              <a:cubicBezTo>
                                <a:pt x="36576" y="108162"/>
                                <a:pt x="33719" y="110067"/>
                                <a:pt x="36576" y="110067"/>
                              </a:cubicBezTo>
                              <a:cubicBezTo>
                                <a:pt x="36576" y="110067"/>
                                <a:pt x="37528" y="109114"/>
                                <a:pt x="37528" y="108162"/>
                              </a:cubicBezTo>
                              <a:close/>
                              <a:moveTo>
                                <a:pt x="34671" y="60537"/>
                              </a:moveTo>
                              <a:cubicBezTo>
                                <a:pt x="34671" y="61489"/>
                                <a:pt x="35624" y="61489"/>
                                <a:pt x="34671" y="60537"/>
                              </a:cubicBezTo>
                              <a:cubicBezTo>
                                <a:pt x="35624" y="60537"/>
                                <a:pt x="35624" y="60537"/>
                                <a:pt x="36576" y="60537"/>
                              </a:cubicBezTo>
                              <a:cubicBezTo>
                                <a:pt x="36576" y="59584"/>
                                <a:pt x="36576" y="59584"/>
                                <a:pt x="34671" y="60537"/>
                              </a:cubicBezTo>
                              <a:cubicBezTo>
                                <a:pt x="35624" y="59584"/>
                                <a:pt x="34671" y="60537"/>
                                <a:pt x="34671" y="60537"/>
                              </a:cubicBezTo>
                              <a:close/>
                              <a:moveTo>
                                <a:pt x="37528" y="276754"/>
                              </a:moveTo>
                              <a:lnTo>
                                <a:pt x="36576" y="274849"/>
                              </a:lnTo>
                              <a:cubicBezTo>
                                <a:pt x="36576" y="275802"/>
                                <a:pt x="35624" y="275802"/>
                                <a:pt x="35624" y="276754"/>
                              </a:cubicBezTo>
                              <a:cubicBezTo>
                                <a:pt x="35624" y="277707"/>
                                <a:pt x="34671" y="278659"/>
                                <a:pt x="35624" y="278659"/>
                              </a:cubicBezTo>
                              <a:cubicBezTo>
                                <a:pt x="37528" y="278659"/>
                                <a:pt x="37528" y="277707"/>
                                <a:pt x="37528" y="276754"/>
                              </a:cubicBezTo>
                              <a:close/>
                              <a:moveTo>
                                <a:pt x="37528" y="72919"/>
                              </a:moveTo>
                              <a:cubicBezTo>
                                <a:pt x="36576" y="72919"/>
                                <a:pt x="35624" y="73872"/>
                                <a:pt x="35624" y="74824"/>
                              </a:cubicBezTo>
                              <a:cubicBezTo>
                                <a:pt x="35624" y="75777"/>
                                <a:pt x="36576" y="75777"/>
                                <a:pt x="37528" y="75777"/>
                              </a:cubicBezTo>
                              <a:cubicBezTo>
                                <a:pt x="38481" y="75777"/>
                                <a:pt x="39434" y="74824"/>
                                <a:pt x="39434" y="73872"/>
                              </a:cubicBezTo>
                              <a:cubicBezTo>
                                <a:pt x="39434" y="71967"/>
                                <a:pt x="38481" y="71967"/>
                                <a:pt x="37528" y="72919"/>
                              </a:cubicBezTo>
                              <a:close/>
                              <a:moveTo>
                                <a:pt x="38481" y="82444"/>
                              </a:moveTo>
                              <a:cubicBezTo>
                                <a:pt x="37528" y="82444"/>
                                <a:pt x="36576" y="83397"/>
                                <a:pt x="36576" y="84349"/>
                              </a:cubicBezTo>
                              <a:cubicBezTo>
                                <a:pt x="36576" y="84349"/>
                                <a:pt x="37528" y="84349"/>
                                <a:pt x="37528" y="85302"/>
                              </a:cubicBezTo>
                              <a:cubicBezTo>
                                <a:pt x="38481" y="84349"/>
                                <a:pt x="39434" y="84349"/>
                                <a:pt x="38481" y="82444"/>
                              </a:cubicBezTo>
                              <a:cubicBezTo>
                                <a:pt x="39434" y="82444"/>
                                <a:pt x="38481" y="82444"/>
                                <a:pt x="38481" y="82444"/>
                              </a:cubicBezTo>
                              <a:close/>
                              <a:moveTo>
                                <a:pt x="37528" y="253894"/>
                              </a:moveTo>
                              <a:cubicBezTo>
                                <a:pt x="37528" y="254847"/>
                                <a:pt x="36576" y="254847"/>
                                <a:pt x="37528" y="253894"/>
                              </a:cubicBezTo>
                              <a:cubicBezTo>
                                <a:pt x="37528" y="254847"/>
                                <a:pt x="37528" y="254847"/>
                                <a:pt x="37528" y="253894"/>
                              </a:cubicBezTo>
                              <a:lnTo>
                                <a:pt x="37528" y="253894"/>
                              </a:lnTo>
                              <a:lnTo>
                                <a:pt x="37528" y="253894"/>
                              </a:lnTo>
                              <a:close/>
                              <a:moveTo>
                                <a:pt x="37528" y="112924"/>
                              </a:moveTo>
                              <a:cubicBezTo>
                                <a:pt x="38481" y="112924"/>
                                <a:pt x="38481" y="113877"/>
                                <a:pt x="37528" y="112924"/>
                              </a:cubicBezTo>
                              <a:cubicBezTo>
                                <a:pt x="38481" y="113877"/>
                                <a:pt x="38481" y="113877"/>
                                <a:pt x="38481" y="112924"/>
                              </a:cubicBezTo>
                              <a:lnTo>
                                <a:pt x="38481" y="112924"/>
                              </a:lnTo>
                              <a:lnTo>
                                <a:pt x="37528" y="112924"/>
                              </a:lnTo>
                              <a:close/>
                              <a:moveTo>
                                <a:pt x="39434" y="126259"/>
                              </a:moveTo>
                              <a:cubicBezTo>
                                <a:pt x="39434" y="126259"/>
                                <a:pt x="39434" y="125307"/>
                                <a:pt x="38481" y="125307"/>
                              </a:cubicBezTo>
                              <a:cubicBezTo>
                                <a:pt x="37528" y="125307"/>
                                <a:pt x="37528" y="126259"/>
                                <a:pt x="37528" y="126259"/>
                              </a:cubicBezTo>
                              <a:cubicBezTo>
                                <a:pt x="37528" y="126259"/>
                                <a:pt x="37528" y="127212"/>
                                <a:pt x="37528" y="127212"/>
                              </a:cubicBezTo>
                              <a:cubicBezTo>
                                <a:pt x="38481" y="127212"/>
                                <a:pt x="38481" y="126259"/>
                                <a:pt x="39434" y="126259"/>
                              </a:cubicBezTo>
                              <a:close/>
                              <a:moveTo>
                                <a:pt x="37528" y="238654"/>
                              </a:moveTo>
                              <a:cubicBezTo>
                                <a:pt x="37528" y="237702"/>
                                <a:pt x="38481" y="237702"/>
                                <a:pt x="39434" y="236749"/>
                              </a:cubicBezTo>
                              <a:cubicBezTo>
                                <a:pt x="40386" y="236749"/>
                                <a:pt x="40386" y="236749"/>
                                <a:pt x="40386" y="237702"/>
                              </a:cubicBezTo>
                              <a:cubicBezTo>
                                <a:pt x="40386" y="238654"/>
                                <a:pt x="39434" y="239607"/>
                                <a:pt x="38481" y="239607"/>
                              </a:cubicBezTo>
                              <a:cubicBezTo>
                                <a:pt x="38481" y="239607"/>
                                <a:pt x="37528" y="239607"/>
                                <a:pt x="37528" y="238654"/>
                              </a:cubicBezTo>
                              <a:close/>
                              <a:moveTo>
                                <a:pt x="40386" y="118639"/>
                              </a:moveTo>
                              <a:cubicBezTo>
                                <a:pt x="40386" y="118639"/>
                                <a:pt x="39434" y="118639"/>
                                <a:pt x="40386" y="118639"/>
                              </a:cubicBezTo>
                              <a:cubicBezTo>
                                <a:pt x="39434" y="117687"/>
                                <a:pt x="38481" y="118639"/>
                                <a:pt x="39434" y="118639"/>
                              </a:cubicBezTo>
                              <a:cubicBezTo>
                                <a:pt x="38481" y="119592"/>
                                <a:pt x="39434" y="119592"/>
                                <a:pt x="40386" y="118639"/>
                              </a:cubicBezTo>
                              <a:cubicBezTo>
                                <a:pt x="40386" y="119592"/>
                                <a:pt x="40386" y="118639"/>
                                <a:pt x="40386" y="118639"/>
                              </a:cubicBezTo>
                              <a:close/>
                              <a:moveTo>
                                <a:pt x="39434" y="65299"/>
                              </a:moveTo>
                              <a:cubicBezTo>
                                <a:pt x="39434" y="65299"/>
                                <a:pt x="40386" y="65299"/>
                                <a:pt x="40386" y="65299"/>
                              </a:cubicBezTo>
                              <a:lnTo>
                                <a:pt x="40386" y="65299"/>
                              </a:lnTo>
                              <a:cubicBezTo>
                                <a:pt x="40386" y="64347"/>
                                <a:pt x="40386" y="63394"/>
                                <a:pt x="40386" y="63394"/>
                              </a:cubicBezTo>
                              <a:cubicBezTo>
                                <a:pt x="40386" y="63394"/>
                                <a:pt x="40386" y="61489"/>
                                <a:pt x="40386" y="61489"/>
                              </a:cubicBezTo>
                              <a:cubicBezTo>
                                <a:pt x="40386" y="61489"/>
                                <a:pt x="39434" y="59584"/>
                                <a:pt x="39434" y="60537"/>
                              </a:cubicBezTo>
                              <a:cubicBezTo>
                                <a:pt x="39434" y="61489"/>
                                <a:pt x="39434" y="63394"/>
                                <a:pt x="39434" y="65299"/>
                              </a:cubicBezTo>
                              <a:close/>
                              <a:moveTo>
                                <a:pt x="42291" y="271039"/>
                              </a:moveTo>
                              <a:cubicBezTo>
                                <a:pt x="42291" y="270087"/>
                                <a:pt x="42291" y="270087"/>
                                <a:pt x="41338" y="270087"/>
                              </a:cubicBezTo>
                              <a:cubicBezTo>
                                <a:pt x="40386" y="270087"/>
                                <a:pt x="40386" y="270087"/>
                                <a:pt x="40386" y="271039"/>
                              </a:cubicBezTo>
                              <a:cubicBezTo>
                                <a:pt x="40386" y="271992"/>
                                <a:pt x="40386" y="272944"/>
                                <a:pt x="41338" y="272944"/>
                              </a:cubicBezTo>
                              <a:cubicBezTo>
                                <a:pt x="42291" y="271992"/>
                                <a:pt x="42291" y="271992"/>
                                <a:pt x="42291" y="271039"/>
                              </a:cubicBezTo>
                              <a:close/>
                              <a:moveTo>
                                <a:pt x="43244" y="104352"/>
                              </a:moveTo>
                              <a:cubicBezTo>
                                <a:pt x="47053" y="105304"/>
                                <a:pt x="48959" y="102447"/>
                                <a:pt x="52769" y="102447"/>
                              </a:cubicBezTo>
                              <a:cubicBezTo>
                                <a:pt x="53721" y="102447"/>
                                <a:pt x="54674" y="101494"/>
                                <a:pt x="54674" y="100542"/>
                              </a:cubicBezTo>
                              <a:cubicBezTo>
                                <a:pt x="52769" y="101494"/>
                                <a:pt x="53721" y="96732"/>
                                <a:pt x="51816" y="98637"/>
                              </a:cubicBezTo>
                              <a:cubicBezTo>
                                <a:pt x="49911" y="99589"/>
                                <a:pt x="47053" y="99589"/>
                                <a:pt x="44196" y="99589"/>
                              </a:cubicBezTo>
                              <a:cubicBezTo>
                                <a:pt x="42291" y="99589"/>
                                <a:pt x="41338" y="102447"/>
                                <a:pt x="41338" y="103399"/>
                              </a:cubicBezTo>
                              <a:cubicBezTo>
                                <a:pt x="41338" y="104352"/>
                                <a:pt x="42291" y="104352"/>
                                <a:pt x="43244" y="104352"/>
                              </a:cubicBezTo>
                              <a:close/>
                              <a:moveTo>
                                <a:pt x="41338" y="90064"/>
                              </a:moveTo>
                              <a:cubicBezTo>
                                <a:pt x="41338" y="90064"/>
                                <a:pt x="41338" y="91017"/>
                                <a:pt x="42291" y="91017"/>
                              </a:cubicBezTo>
                              <a:cubicBezTo>
                                <a:pt x="42291" y="91017"/>
                                <a:pt x="43244" y="91017"/>
                                <a:pt x="43244" y="90064"/>
                              </a:cubicBezTo>
                              <a:cubicBezTo>
                                <a:pt x="43244" y="89112"/>
                                <a:pt x="43244" y="89112"/>
                                <a:pt x="42291" y="89112"/>
                              </a:cubicBezTo>
                              <a:cubicBezTo>
                                <a:pt x="42291" y="89112"/>
                                <a:pt x="42291" y="90064"/>
                                <a:pt x="41338" y="90064"/>
                              </a:cubicBezTo>
                              <a:close/>
                              <a:moveTo>
                                <a:pt x="76581" y="151977"/>
                              </a:moveTo>
                              <a:cubicBezTo>
                                <a:pt x="78486" y="150072"/>
                                <a:pt x="79438" y="149119"/>
                                <a:pt x="80391" y="147214"/>
                              </a:cubicBezTo>
                              <a:cubicBezTo>
                                <a:pt x="79438" y="146262"/>
                                <a:pt x="79438" y="145309"/>
                                <a:pt x="78486" y="144357"/>
                              </a:cubicBezTo>
                              <a:cubicBezTo>
                                <a:pt x="80391" y="143404"/>
                                <a:pt x="82296" y="140547"/>
                                <a:pt x="82296" y="145309"/>
                              </a:cubicBezTo>
                              <a:cubicBezTo>
                                <a:pt x="84201" y="143404"/>
                                <a:pt x="86106" y="142452"/>
                                <a:pt x="88963" y="143404"/>
                              </a:cubicBezTo>
                              <a:cubicBezTo>
                                <a:pt x="91821" y="144357"/>
                                <a:pt x="94678" y="143404"/>
                                <a:pt x="95631" y="140547"/>
                              </a:cubicBezTo>
                              <a:cubicBezTo>
                                <a:pt x="93726" y="140547"/>
                                <a:pt x="91821" y="140547"/>
                                <a:pt x="90869" y="140547"/>
                              </a:cubicBezTo>
                              <a:cubicBezTo>
                                <a:pt x="89916" y="140547"/>
                                <a:pt x="88963" y="141499"/>
                                <a:pt x="88011" y="140547"/>
                              </a:cubicBezTo>
                              <a:cubicBezTo>
                                <a:pt x="88011" y="139594"/>
                                <a:pt x="88011" y="138642"/>
                                <a:pt x="88963" y="137689"/>
                              </a:cubicBezTo>
                              <a:cubicBezTo>
                                <a:pt x="89916" y="136737"/>
                                <a:pt x="90869" y="136737"/>
                                <a:pt x="91821" y="136737"/>
                              </a:cubicBezTo>
                              <a:cubicBezTo>
                                <a:pt x="93726" y="137689"/>
                                <a:pt x="94678" y="138642"/>
                                <a:pt x="95631" y="140547"/>
                              </a:cubicBezTo>
                              <a:lnTo>
                                <a:pt x="95631" y="140547"/>
                              </a:lnTo>
                              <a:lnTo>
                                <a:pt x="95631" y="140547"/>
                              </a:lnTo>
                              <a:cubicBezTo>
                                <a:pt x="97536" y="140547"/>
                                <a:pt x="99441" y="139594"/>
                                <a:pt x="99441" y="136737"/>
                              </a:cubicBezTo>
                              <a:cubicBezTo>
                                <a:pt x="99441" y="135784"/>
                                <a:pt x="98488" y="134832"/>
                                <a:pt x="97536" y="133879"/>
                              </a:cubicBezTo>
                              <a:cubicBezTo>
                                <a:pt x="96584" y="132927"/>
                                <a:pt x="95631" y="133879"/>
                                <a:pt x="93726" y="133879"/>
                              </a:cubicBezTo>
                              <a:cubicBezTo>
                                <a:pt x="91821" y="133879"/>
                                <a:pt x="90869" y="132927"/>
                                <a:pt x="89916" y="131974"/>
                              </a:cubicBezTo>
                              <a:cubicBezTo>
                                <a:pt x="88963" y="130069"/>
                                <a:pt x="89916" y="130069"/>
                                <a:pt x="91821" y="129117"/>
                              </a:cubicBezTo>
                              <a:cubicBezTo>
                                <a:pt x="91821" y="130069"/>
                                <a:pt x="91821" y="131022"/>
                                <a:pt x="93726" y="130069"/>
                              </a:cubicBezTo>
                              <a:cubicBezTo>
                                <a:pt x="93726" y="130069"/>
                                <a:pt x="94678" y="129117"/>
                                <a:pt x="93726" y="128164"/>
                              </a:cubicBezTo>
                              <a:cubicBezTo>
                                <a:pt x="92774" y="127212"/>
                                <a:pt x="91821" y="128164"/>
                                <a:pt x="91821" y="129117"/>
                              </a:cubicBezTo>
                              <a:cubicBezTo>
                                <a:pt x="90869" y="127212"/>
                                <a:pt x="89916" y="125307"/>
                                <a:pt x="88011" y="125307"/>
                              </a:cubicBezTo>
                              <a:cubicBezTo>
                                <a:pt x="88011" y="123402"/>
                                <a:pt x="88011" y="121497"/>
                                <a:pt x="90869" y="121497"/>
                              </a:cubicBezTo>
                              <a:cubicBezTo>
                                <a:pt x="91821" y="121497"/>
                                <a:pt x="93726" y="121497"/>
                                <a:pt x="93726" y="119592"/>
                              </a:cubicBezTo>
                              <a:cubicBezTo>
                                <a:pt x="93726" y="117687"/>
                                <a:pt x="93726" y="114829"/>
                                <a:pt x="92774" y="112924"/>
                              </a:cubicBezTo>
                              <a:cubicBezTo>
                                <a:pt x="91821" y="111019"/>
                                <a:pt x="89916" y="112924"/>
                                <a:pt x="88011" y="112924"/>
                              </a:cubicBezTo>
                              <a:lnTo>
                                <a:pt x="88011" y="112924"/>
                              </a:lnTo>
                              <a:cubicBezTo>
                                <a:pt x="86106" y="111972"/>
                                <a:pt x="86106" y="109114"/>
                                <a:pt x="83249" y="111019"/>
                              </a:cubicBezTo>
                              <a:cubicBezTo>
                                <a:pt x="80391" y="112924"/>
                                <a:pt x="80391" y="111019"/>
                                <a:pt x="79438" y="109114"/>
                              </a:cubicBezTo>
                              <a:cubicBezTo>
                                <a:pt x="81344" y="109114"/>
                                <a:pt x="81344" y="107209"/>
                                <a:pt x="83249" y="105304"/>
                              </a:cubicBezTo>
                              <a:cubicBezTo>
                                <a:pt x="83249" y="104352"/>
                                <a:pt x="84201" y="103399"/>
                                <a:pt x="83249" y="103399"/>
                              </a:cubicBezTo>
                              <a:cubicBezTo>
                                <a:pt x="80391" y="103399"/>
                                <a:pt x="78486" y="100542"/>
                                <a:pt x="75628" y="101494"/>
                              </a:cubicBezTo>
                              <a:lnTo>
                                <a:pt x="76581" y="98637"/>
                              </a:lnTo>
                              <a:cubicBezTo>
                                <a:pt x="77534" y="96732"/>
                                <a:pt x="76581" y="96732"/>
                                <a:pt x="74676" y="96732"/>
                              </a:cubicBezTo>
                              <a:cubicBezTo>
                                <a:pt x="72771" y="95779"/>
                                <a:pt x="73724" y="97684"/>
                                <a:pt x="73724" y="98637"/>
                              </a:cubicBezTo>
                              <a:cubicBezTo>
                                <a:pt x="71819" y="100542"/>
                                <a:pt x="70866" y="104352"/>
                                <a:pt x="66103" y="102447"/>
                              </a:cubicBezTo>
                              <a:cubicBezTo>
                                <a:pt x="64199" y="101494"/>
                                <a:pt x="62294" y="103399"/>
                                <a:pt x="60388" y="102447"/>
                              </a:cubicBezTo>
                              <a:cubicBezTo>
                                <a:pt x="59436" y="102447"/>
                                <a:pt x="58484" y="102447"/>
                                <a:pt x="58484" y="103399"/>
                              </a:cubicBezTo>
                              <a:cubicBezTo>
                                <a:pt x="59436" y="105304"/>
                                <a:pt x="58484" y="107209"/>
                                <a:pt x="57531" y="109114"/>
                              </a:cubicBezTo>
                              <a:cubicBezTo>
                                <a:pt x="57531" y="110067"/>
                                <a:pt x="57531" y="111019"/>
                                <a:pt x="58484" y="111972"/>
                              </a:cubicBezTo>
                              <a:cubicBezTo>
                                <a:pt x="59436" y="111972"/>
                                <a:pt x="61341" y="111972"/>
                                <a:pt x="61341" y="111019"/>
                              </a:cubicBezTo>
                              <a:cubicBezTo>
                                <a:pt x="60388" y="107209"/>
                                <a:pt x="63246" y="109114"/>
                                <a:pt x="65151" y="108162"/>
                              </a:cubicBezTo>
                              <a:cubicBezTo>
                                <a:pt x="67056" y="107209"/>
                                <a:pt x="68009" y="109114"/>
                                <a:pt x="67056" y="110067"/>
                              </a:cubicBezTo>
                              <a:cubicBezTo>
                                <a:pt x="64199" y="111972"/>
                                <a:pt x="65151" y="115782"/>
                                <a:pt x="63246" y="118639"/>
                              </a:cubicBezTo>
                              <a:cubicBezTo>
                                <a:pt x="61341" y="117687"/>
                                <a:pt x="59436" y="116734"/>
                                <a:pt x="57531" y="114829"/>
                              </a:cubicBezTo>
                              <a:cubicBezTo>
                                <a:pt x="57531" y="114829"/>
                                <a:pt x="56578" y="113877"/>
                                <a:pt x="55626" y="114829"/>
                              </a:cubicBezTo>
                              <a:cubicBezTo>
                                <a:pt x="54674" y="114829"/>
                                <a:pt x="55626" y="115782"/>
                                <a:pt x="55626" y="116734"/>
                              </a:cubicBezTo>
                              <a:cubicBezTo>
                                <a:pt x="55626" y="118639"/>
                                <a:pt x="59436" y="118639"/>
                                <a:pt x="59436" y="121497"/>
                              </a:cubicBezTo>
                              <a:lnTo>
                                <a:pt x="59436" y="121497"/>
                              </a:lnTo>
                              <a:cubicBezTo>
                                <a:pt x="59436" y="121497"/>
                                <a:pt x="59436" y="121497"/>
                                <a:pt x="59436" y="121497"/>
                              </a:cubicBezTo>
                              <a:cubicBezTo>
                                <a:pt x="58484" y="121497"/>
                                <a:pt x="57531" y="122449"/>
                                <a:pt x="57531" y="123402"/>
                              </a:cubicBezTo>
                              <a:cubicBezTo>
                                <a:pt x="55626" y="129117"/>
                                <a:pt x="55626" y="129117"/>
                                <a:pt x="50863" y="127212"/>
                              </a:cubicBezTo>
                              <a:cubicBezTo>
                                <a:pt x="48959" y="126259"/>
                                <a:pt x="47053" y="124354"/>
                                <a:pt x="44196" y="127212"/>
                              </a:cubicBezTo>
                              <a:cubicBezTo>
                                <a:pt x="44196" y="128164"/>
                                <a:pt x="42291" y="128164"/>
                                <a:pt x="43244" y="129117"/>
                              </a:cubicBezTo>
                              <a:cubicBezTo>
                                <a:pt x="43244" y="130069"/>
                                <a:pt x="45149" y="130069"/>
                                <a:pt x="45149" y="129117"/>
                              </a:cubicBezTo>
                              <a:cubicBezTo>
                                <a:pt x="47053" y="128164"/>
                                <a:pt x="48959" y="127212"/>
                                <a:pt x="49911" y="129117"/>
                              </a:cubicBezTo>
                              <a:cubicBezTo>
                                <a:pt x="51816" y="131022"/>
                                <a:pt x="49911" y="132927"/>
                                <a:pt x="48959" y="134832"/>
                              </a:cubicBezTo>
                              <a:cubicBezTo>
                                <a:pt x="48006" y="135784"/>
                                <a:pt x="47053" y="136737"/>
                                <a:pt x="48006" y="137689"/>
                              </a:cubicBezTo>
                              <a:cubicBezTo>
                                <a:pt x="48959" y="139594"/>
                                <a:pt x="49911" y="140547"/>
                                <a:pt x="51816" y="141499"/>
                              </a:cubicBezTo>
                              <a:cubicBezTo>
                                <a:pt x="52769" y="142452"/>
                                <a:pt x="52769" y="140547"/>
                                <a:pt x="52769" y="140547"/>
                              </a:cubicBezTo>
                              <a:cubicBezTo>
                                <a:pt x="52769" y="139594"/>
                                <a:pt x="51816" y="138642"/>
                                <a:pt x="52769" y="137689"/>
                              </a:cubicBezTo>
                              <a:cubicBezTo>
                                <a:pt x="53721" y="136737"/>
                                <a:pt x="54674" y="137689"/>
                                <a:pt x="54674" y="137689"/>
                              </a:cubicBezTo>
                              <a:cubicBezTo>
                                <a:pt x="58484" y="140547"/>
                                <a:pt x="62294" y="142452"/>
                                <a:pt x="67056" y="140547"/>
                              </a:cubicBezTo>
                              <a:cubicBezTo>
                                <a:pt x="68009" y="140547"/>
                                <a:pt x="68961" y="140547"/>
                                <a:pt x="68961" y="142452"/>
                              </a:cubicBezTo>
                              <a:cubicBezTo>
                                <a:pt x="68961" y="144357"/>
                                <a:pt x="68961" y="146262"/>
                                <a:pt x="68009" y="147214"/>
                              </a:cubicBezTo>
                              <a:cubicBezTo>
                                <a:pt x="69913" y="146262"/>
                                <a:pt x="71819" y="147214"/>
                                <a:pt x="71819" y="144357"/>
                              </a:cubicBezTo>
                              <a:cubicBezTo>
                                <a:pt x="71819" y="142452"/>
                                <a:pt x="72771" y="138642"/>
                                <a:pt x="70866" y="138642"/>
                              </a:cubicBezTo>
                              <a:cubicBezTo>
                                <a:pt x="64199" y="136737"/>
                                <a:pt x="68961" y="135784"/>
                                <a:pt x="70866" y="134832"/>
                              </a:cubicBezTo>
                              <a:cubicBezTo>
                                <a:pt x="70866" y="133879"/>
                                <a:pt x="72771" y="132927"/>
                                <a:pt x="72771" y="132927"/>
                              </a:cubicBezTo>
                              <a:cubicBezTo>
                                <a:pt x="70866" y="131974"/>
                                <a:pt x="68961" y="131022"/>
                                <a:pt x="67056" y="130069"/>
                              </a:cubicBezTo>
                              <a:cubicBezTo>
                                <a:pt x="67056" y="130069"/>
                                <a:pt x="67056" y="131022"/>
                                <a:pt x="67056" y="131022"/>
                              </a:cubicBezTo>
                              <a:cubicBezTo>
                                <a:pt x="68009" y="133879"/>
                                <a:pt x="66103" y="133879"/>
                                <a:pt x="64199" y="133879"/>
                              </a:cubicBezTo>
                              <a:cubicBezTo>
                                <a:pt x="62294" y="134832"/>
                                <a:pt x="61341" y="133879"/>
                                <a:pt x="60388" y="133879"/>
                              </a:cubicBezTo>
                              <a:cubicBezTo>
                                <a:pt x="58484" y="132927"/>
                                <a:pt x="58484" y="133879"/>
                                <a:pt x="59436" y="135784"/>
                              </a:cubicBezTo>
                              <a:cubicBezTo>
                                <a:pt x="59436" y="136737"/>
                                <a:pt x="61341" y="137689"/>
                                <a:pt x="59436" y="137689"/>
                              </a:cubicBezTo>
                              <a:cubicBezTo>
                                <a:pt x="57531" y="137689"/>
                                <a:pt x="57531" y="135784"/>
                                <a:pt x="56578" y="133879"/>
                              </a:cubicBezTo>
                              <a:cubicBezTo>
                                <a:pt x="55626" y="132927"/>
                                <a:pt x="56578" y="131974"/>
                                <a:pt x="57531" y="131022"/>
                              </a:cubicBezTo>
                              <a:cubicBezTo>
                                <a:pt x="59436" y="131022"/>
                                <a:pt x="59436" y="129117"/>
                                <a:pt x="61341" y="129117"/>
                              </a:cubicBezTo>
                              <a:lnTo>
                                <a:pt x="61341" y="129117"/>
                              </a:lnTo>
                              <a:cubicBezTo>
                                <a:pt x="62294" y="127212"/>
                                <a:pt x="63246" y="126259"/>
                                <a:pt x="64199" y="125307"/>
                              </a:cubicBezTo>
                              <a:cubicBezTo>
                                <a:pt x="62294" y="124354"/>
                                <a:pt x="61341" y="123402"/>
                                <a:pt x="62294" y="121497"/>
                              </a:cubicBezTo>
                              <a:lnTo>
                                <a:pt x="63246" y="121497"/>
                              </a:lnTo>
                              <a:lnTo>
                                <a:pt x="63246" y="121497"/>
                              </a:lnTo>
                              <a:cubicBezTo>
                                <a:pt x="64199" y="121497"/>
                                <a:pt x="65151" y="120544"/>
                                <a:pt x="66103" y="119592"/>
                              </a:cubicBezTo>
                              <a:lnTo>
                                <a:pt x="68009" y="121497"/>
                              </a:lnTo>
                              <a:lnTo>
                                <a:pt x="68009" y="121497"/>
                              </a:lnTo>
                              <a:cubicBezTo>
                                <a:pt x="66103" y="122449"/>
                                <a:pt x="65151" y="123402"/>
                                <a:pt x="64199" y="125307"/>
                              </a:cubicBezTo>
                              <a:cubicBezTo>
                                <a:pt x="66103" y="124354"/>
                                <a:pt x="68009" y="123402"/>
                                <a:pt x="68009" y="121497"/>
                              </a:cubicBezTo>
                              <a:lnTo>
                                <a:pt x="69913" y="121497"/>
                              </a:lnTo>
                              <a:cubicBezTo>
                                <a:pt x="71819" y="119592"/>
                                <a:pt x="72771" y="118639"/>
                                <a:pt x="73724" y="116734"/>
                              </a:cubicBezTo>
                              <a:cubicBezTo>
                                <a:pt x="72771" y="117687"/>
                                <a:pt x="71819" y="118639"/>
                                <a:pt x="69913" y="117687"/>
                              </a:cubicBezTo>
                              <a:cubicBezTo>
                                <a:pt x="68961" y="117687"/>
                                <a:pt x="68961" y="116734"/>
                                <a:pt x="68961" y="115782"/>
                              </a:cubicBezTo>
                              <a:cubicBezTo>
                                <a:pt x="69913" y="113877"/>
                                <a:pt x="70866" y="112924"/>
                                <a:pt x="72771" y="113877"/>
                              </a:cubicBezTo>
                              <a:cubicBezTo>
                                <a:pt x="72771" y="110067"/>
                                <a:pt x="71819" y="106257"/>
                                <a:pt x="77534" y="104352"/>
                              </a:cubicBezTo>
                              <a:cubicBezTo>
                                <a:pt x="77534" y="106257"/>
                                <a:pt x="76581" y="108162"/>
                                <a:pt x="77534" y="109114"/>
                              </a:cubicBezTo>
                              <a:cubicBezTo>
                                <a:pt x="79438" y="111019"/>
                                <a:pt x="78486" y="112924"/>
                                <a:pt x="77534" y="114829"/>
                              </a:cubicBezTo>
                              <a:cubicBezTo>
                                <a:pt x="75628" y="116734"/>
                                <a:pt x="74676" y="118639"/>
                                <a:pt x="77534" y="120544"/>
                              </a:cubicBezTo>
                              <a:cubicBezTo>
                                <a:pt x="78486" y="121497"/>
                                <a:pt x="79438" y="121497"/>
                                <a:pt x="78486" y="122449"/>
                              </a:cubicBezTo>
                              <a:cubicBezTo>
                                <a:pt x="74676" y="126259"/>
                                <a:pt x="79438" y="127212"/>
                                <a:pt x="80391" y="129117"/>
                              </a:cubicBezTo>
                              <a:cubicBezTo>
                                <a:pt x="81344" y="130069"/>
                                <a:pt x="84201" y="129117"/>
                                <a:pt x="84201" y="131022"/>
                              </a:cubicBezTo>
                              <a:cubicBezTo>
                                <a:pt x="84201" y="132927"/>
                                <a:pt x="81344" y="131974"/>
                                <a:pt x="79438" y="132927"/>
                              </a:cubicBezTo>
                              <a:cubicBezTo>
                                <a:pt x="79438" y="132927"/>
                                <a:pt x="78486" y="132927"/>
                                <a:pt x="77534" y="132927"/>
                              </a:cubicBezTo>
                              <a:cubicBezTo>
                                <a:pt x="75628" y="133879"/>
                                <a:pt x="73724" y="136737"/>
                                <a:pt x="75628" y="137689"/>
                              </a:cubicBezTo>
                              <a:cubicBezTo>
                                <a:pt x="77534" y="139594"/>
                                <a:pt x="77534" y="136737"/>
                                <a:pt x="79438" y="136737"/>
                              </a:cubicBezTo>
                              <a:cubicBezTo>
                                <a:pt x="81344" y="136737"/>
                                <a:pt x="81344" y="134832"/>
                                <a:pt x="82296" y="136737"/>
                              </a:cubicBezTo>
                              <a:cubicBezTo>
                                <a:pt x="83249" y="137689"/>
                                <a:pt x="83249" y="138642"/>
                                <a:pt x="82296" y="139594"/>
                              </a:cubicBezTo>
                              <a:cubicBezTo>
                                <a:pt x="81344" y="141499"/>
                                <a:pt x="81344" y="143404"/>
                                <a:pt x="81344" y="145309"/>
                              </a:cubicBezTo>
                              <a:cubicBezTo>
                                <a:pt x="76581" y="145309"/>
                                <a:pt x="74676" y="147214"/>
                                <a:pt x="75628" y="152929"/>
                              </a:cubicBezTo>
                              <a:cubicBezTo>
                                <a:pt x="75628" y="154834"/>
                                <a:pt x="75628" y="156739"/>
                                <a:pt x="76581" y="156739"/>
                              </a:cubicBezTo>
                              <a:cubicBezTo>
                                <a:pt x="76581" y="154834"/>
                                <a:pt x="75628" y="152929"/>
                                <a:pt x="76581" y="151977"/>
                              </a:cubicBezTo>
                              <a:close/>
                              <a:moveTo>
                                <a:pt x="52769" y="259609"/>
                              </a:moveTo>
                              <a:lnTo>
                                <a:pt x="51816" y="256752"/>
                              </a:lnTo>
                              <a:cubicBezTo>
                                <a:pt x="47053" y="256752"/>
                                <a:pt x="47053" y="256752"/>
                                <a:pt x="45149" y="251989"/>
                              </a:cubicBezTo>
                              <a:cubicBezTo>
                                <a:pt x="45149" y="251037"/>
                                <a:pt x="45149" y="250084"/>
                                <a:pt x="43244" y="251037"/>
                              </a:cubicBezTo>
                              <a:cubicBezTo>
                                <a:pt x="43244" y="251037"/>
                                <a:pt x="42291" y="251989"/>
                                <a:pt x="43244" y="251989"/>
                              </a:cubicBezTo>
                              <a:cubicBezTo>
                                <a:pt x="43244" y="253894"/>
                                <a:pt x="44196" y="255799"/>
                                <a:pt x="45149" y="256752"/>
                              </a:cubicBezTo>
                              <a:cubicBezTo>
                                <a:pt x="47053" y="258657"/>
                                <a:pt x="47053" y="260562"/>
                                <a:pt x="48006" y="262467"/>
                              </a:cubicBezTo>
                              <a:cubicBezTo>
                                <a:pt x="49911" y="260562"/>
                                <a:pt x="50863" y="259609"/>
                                <a:pt x="52769" y="259609"/>
                              </a:cubicBezTo>
                              <a:close/>
                              <a:moveTo>
                                <a:pt x="45149" y="113877"/>
                              </a:moveTo>
                              <a:cubicBezTo>
                                <a:pt x="44196" y="113877"/>
                                <a:pt x="43244" y="114829"/>
                                <a:pt x="43244" y="116734"/>
                              </a:cubicBezTo>
                              <a:cubicBezTo>
                                <a:pt x="43244" y="117687"/>
                                <a:pt x="44196" y="118639"/>
                                <a:pt x="45149" y="118639"/>
                              </a:cubicBezTo>
                              <a:cubicBezTo>
                                <a:pt x="46101" y="118639"/>
                                <a:pt x="48006" y="118639"/>
                                <a:pt x="48006" y="116734"/>
                              </a:cubicBezTo>
                              <a:cubicBezTo>
                                <a:pt x="47053" y="114829"/>
                                <a:pt x="46101" y="113877"/>
                                <a:pt x="45149" y="113877"/>
                              </a:cubicBezTo>
                              <a:close/>
                              <a:moveTo>
                                <a:pt x="43244" y="46249"/>
                              </a:moveTo>
                              <a:cubicBezTo>
                                <a:pt x="43244" y="47202"/>
                                <a:pt x="44196" y="47202"/>
                                <a:pt x="45149" y="48154"/>
                              </a:cubicBezTo>
                              <a:cubicBezTo>
                                <a:pt x="45149" y="48154"/>
                                <a:pt x="46101" y="48154"/>
                                <a:pt x="46101" y="47202"/>
                              </a:cubicBezTo>
                              <a:lnTo>
                                <a:pt x="43244" y="46249"/>
                              </a:lnTo>
                              <a:cubicBezTo>
                                <a:pt x="44196" y="45297"/>
                                <a:pt x="43244" y="45297"/>
                                <a:pt x="43244" y="46249"/>
                              </a:cubicBezTo>
                              <a:close/>
                              <a:moveTo>
                                <a:pt x="44196" y="208174"/>
                              </a:moveTo>
                              <a:cubicBezTo>
                                <a:pt x="44196" y="208174"/>
                                <a:pt x="45149" y="208174"/>
                                <a:pt x="45149" y="208174"/>
                              </a:cubicBezTo>
                              <a:cubicBezTo>
                                <a:pt x="45149" y="208174"/>
                                <a:pt x="46101" y="208174"/>
                                <a:pt x="45149" y="208174"/>
                              </a:cubicBezTo>
                              <a:lnTo>
                                <a:pt x="44196" y="208174"/>
                              </a:lnTo>
                              <a:cubicBezTo>
                                <a:pt x="44196" y="207222"/>
                                <a:pt x="44196" y="208174"/>
                                <a:pt x="44196" y="208174"/>
                              </a:cubicBezTo>
                              <a:close/>
                              <a:moveTo>
                                <a:pt x="46101" y="62442"/>
                              </a:moveTo>
                              <a:cubicBezTo>
                                <a:pt x="46101" y="61489"/>
                                <a:pt x="46101" y="60537"/>
                                <a:pt x="46101" y="60537"/>
                              </a:cubicBezTo>
                              <a:cubicBezTo>
                                <a:pt x="46101" y="60537"/>
                                <a:pt x="46101" y="59584"/>
                                <a:pt x="45149" y="59584"/>
                              </a:cubicBezTo>
                              <a:cubicBezTo>
                                <a:pt x="44196" y="59584"/>
                                <a:pt x="44196" y="60537"/>
                                <a:pt x="44196" y="61489"/>
                              </a:cubicBezTo>
                              <a:cubicBezTo>
                                <a:pt x="44196" y="61489"/>
                                <a:pt x="45149" y="61489"/>
                                <a:pt x="46101" y="62442"/>
                              </a:cubicBezTo>
                              <a:cubicBezTo>
                                <a:pt x="47053" y="64347"/>
                                <a:pt x="48959" y="65299"/>
                                <a:pt x="49911" y="64347"/>
                              </a:cubicBezTo>
                              <a:cubicBezTo>
                                <a:pt x="51816" y="64347"/>
                                <a:pt x="49911" y="62442"/>
                                <a:pt x="49911" y="60537"/>
                              </a:cubicBezTo>
                              <a:lnTo>
                                <a:pt x="49911" y="57679"/>
                              </a:lnTo>
                              <a:lnTo>
                                <a:pt x="50863" y="56727"/>
                              </a:lnTo>
                              <a:cubicBezTo>
                                <a:pt x="50863" y="55774"/>
                                <a:pt x="52769" y="55774"/>
                                <a:pt x="51816" y="54822"/>
                              </a:cubicBezTo>
                              <a:cubicBezTo>
                                <a:pt x="51816" y="54822"/>
                                <a:pt x="50863" y="54822"/>
                                <a:pt x="49911" y="55774"/>
                              </a:cubicBezTo>
                              <a:cubicBezTo>
                                <a:pt x="49911" y="55774"/>
                                <a:pt x="49911" y="56727"/>
                                <a:pt x="49911" y="56727"/>
                              </a:cubicBezTo>
                              <a:cubicBezTo>
                                <a:pt x="48959" y="59584"/>
                                <a:pt x="49911" y="63394"/>
                                <a:pt x="46101" y="62442"/>
                              </a:cubicBezTo>
                              <a:close/>
                              <a:moveTo>
                                <a:pt x="47053" y="228177"/>
                              </a:moveTo>
                              <a:lnTo>
                                <a:pt x="47053" y="229129"/>
                              </a:lnTo>
                              <a:lnTo>
                                <a:pt x="46101" y="229129"/>
                              </a:lnTo>
                              <a:lnTo>
                                <a:pt x="46101" y="228177"/>
                              </a:lnTo>
                              <a:cubicBezTo>
                                <a:pt x="46101" y="228177"/>
                                <a:pt x="46101" y="226272"/>
                                <a:pt x="46101" y="226272"/>
                              </a:cubicBezTo>
                              <a:cubicBezTo>
                                <a:pt x="47053" y="227224"/>
                                <a:pt x="46101" y="228177"/>
                                <a:pt x="47053" y="228177"/>
                              </a:cubicBezTo>
                              <a:close/>
                              <a:moveTo>
                                <a:pt x="48959" y="107209"/>
                              </a:moveTo>
                              <a:cubicBezTo>
                                <a:pt x="48006" y="107209"/>
                                <a:pt x="47053" y="107209"/>
                                <a:pt x="47053" y="107209"/>
                              </a:cubicBezTo>
                              <a:cubicBezTo>
                                <a:pt x="47053" y="107209"/>
                                <a:pt x="47053" y="107209"/>
                                <a:pt x="47053" y="108162"/>
                              </a:cubicBezTo>
                              <a:cubicBezTo>
                                <a:pt x="47053" y="108162"/>
                                <a:pt x="48006" y="108162"/>
                                <a:pt x="48959" y="109114"/>
                              </a:cubicBezTo>
                              <a:cubicBezTo>
                                <a:pt x="48959" y="109114"/>
                                <a:pt x="48959" y="108162"/>
                                <a:pt x="48959" y="107209"/>
                              </a:cubicBezTo>
                              <a:close/>
                              <a:moveTo>
                                <a:pt x="48006" y="80539"/>
                              </a:moveTo>
                              <a:cubicBezTo>
                                <a:pt x="48959" y="80539"/>
                                <a:pt x="48959" y="80539"/>
                                <a:pt x="49911" y="80539"/>
                              </a:cubicBezTo>
                              <a:cubicBezTo>
                                <a:pt x="49911" y="79587"/>
                                <a:pt x="48959" y="78634"/>
                                <a:pt x="48006" y="78634"/>
                              </a:cubicBezTo>
                              <a:cubicBezTo>
                                <a:pt x="48006" y="78634"/>
                                <a:pt x="47053" y="78634"/>
                                <a:pt x="46101" y="79587"/>
                              </a:cubicBezTo>
                              <a:cubicBezTo>
                                <a:pt x="47053" y="79587"/>
                                <a:pt x="48006" y="80539"/>
                                <a:pt x="48006" y="80539"/>
                              </a:cubicBezTo>
                              <a:close/>
                              <a:moveTo>
                                <a:pt x="48006" y="87207"/>
                              </a:moveTo>
                              <a:cubicBezTo>
                                <a:pt x="47053" y="87207"/>
                                <a:pt x="47053" y="88159"/>
                                <a:pt x="47053" y="88159"/>
                              </a:cubicBezTo>
                              <a:cubicBezTo>
                                <a:pt x="47053" y="88159"/>
                                <a:pt x="47053" y="89112"/>
                                <a:pt x="48006" y="89112"/>
                              </a:cubicBezTo>
                              <a:cubicBezTo>
                                <a:pt x="48959" y="89112"/>
                                <a:pt x="48006" y="89112"/>
                                <a:pt x="48006" y="87207"/>
                              </a:cubicBezTo>
                              <a:cubicBezTo>
                                <a:pt x="48006" y="88159"/>
                                <a:pt x="48006" y="88159"/>
                                <a:pt x="48006" y="87207"/>
                              </a:cubicBezTo>
                              <a:close/>
                              <a:moveTo>
                                <a:pt x="48006" y="212937"/>
                              </a:moveTo>
                              <a:cubicBezTo>
                                <a:pt x="49911" y="213889"/>
                                <a:pt x="49911" y="212937"/>
                                <a:pt x="51816" y="211984"/>
                              </a:cubicBezTo>
                              <a:cubicBezTo>
                                <a:pt x="51816" y="211984"/>
                                <a:pt x="51816" y="211984"/>
                                <a:pt x="52769" y="211984"/>
                              </a:cubicBezTo>
                              <a:cubicBezTo>
                                <a:pt x="52769" y="213889"/>
                                <a:pt x="51816" y="214842"/>
                                <a:pt x="50863" y="215794"/>
                              </a:cubicBezTo>
                              <a:cubicBezTo>
                                <a:pt x="49911" y="215794"/>
                                <a:pt x="49911" y="216747"/>
                                <a:pt x="50863" y="217699"/>
                              </a:cubicBezTo>
                              <a:cubicBezTo>
                                <a:pt x="51816" y="218652"/>
                                <a:pt x="52769" y="217699"/>
                                <a:pt x="52769" y="216747"/>
                              </a:cubicBezTo>
                              <a:cubicBezTo>
                                <a:pt x="54674" y="214842"/>
                                <a:pt x="54674" y="213889"/>
                                <a:pt x="52769" y="211984"/>
                              </a:cubicBezTo>
                              <a:cubicBezTo>
                                <a:pt x="51816" y="211032"/>
                                <a:pt x="49911" y="210079"/>
                                <a:pt x="48959" y="211984"/>
                              </a:cubicBezTo>
                              <a:cubicBezTo>
                                <a:pt x="48006" y="212937"/>
                                <a:pt x="48006" y="212937"/>
                                <a:pt x="48006" y="212937"/>
                              </a:cubicBezTo>
                              <a:close/>
                              <a:moveTo>
                                <a:pt x="50863" y="70062"/>
                              </a:moveTo>
                              <a:cubicBezTo>
                                <a:pt x="50863" y="69109"/>
                                <a:pt x="50863" y="69109"/>
                                <a:pt x="49911" y="69109"/>
                              </a:cubicBezTo>
                              <a:cubicBezTo>
                                <a:pt x="49911" y="69109"/>
                                <a:pt x="48959" y="70062"/>
                                <a:pt x="48006" y="71014"/>
                              </a:cubicBezTo>
                              <a:cubicBezTo>
                                <a:pt x="48006" y="71014"/>
                                <a:pt x="48006" y="71967"/>
                                <a:pt x="48959" y="71967"/>
                              </a:cubicBezTo>
                              <a:cubicBezTo>
                                <a:pt x="49911" y="71967"/>
                                <a:pt x="49911" y="71014"/>
                                <a:pt x="50863" y="70062"/>
                              </a:cubicBezTo>
                              <a:close/>
                              <a:moveTo>
                                <a:pt x="52769" y="253894"/>
                              </a:moveTo>
                              <a:cubicBezTo>
                                <a:pt x="51816" y="253894"/>
                                <a:pt x="50863" y="252942"/>
                                <a:pt x="50863" y="253894"/>
                              </a:cubicBezTo>
                              <a:cubicBezTo>
                                <a:pt x="50863" y="254847"/>
                                <a:pt x="51816" y="254847"/>
                                <a:pt x="51816" y="255799"/>
                              </a:cubicBezTo>
                              <a:lnTo>
                                <a:pt x="52769" y="253894"/>
                              </a:lnTo>
                              <a:close/>
                              <a:moveTo>
                                <a:pt x="49911" y="89112"/>
                              </a:moveTo>
                              <a:cubicBezTo>
                                <a:pt x="49911" y="89112"/>
                                <a:pt x="49911" y="91017"/>
                                <a:pt x="50863" y="90064"/>
                              </a:cubicBezTo>
                              <a:cubicBezTo>
                                <a:pt x="51816" y="89112"/>
                                <a:pt x="52769" y="88159"/>
                                <a:pt x="52769" y="86254"/>
                              </a:cubicBezTo>
                              <a:cubicBezTo>
                                <a:pt x="52769" y="85302"/>
                                <a:pt x="52769" y="84349"/>
                                <a:pt x="51816" y="84349"/>
                              </a:cubicBezTo>
                              <a:cubicBezTo>
                                <a:pt x="49911" y="86254"/>
                                <a:pt x="49911" y="88159"/>
                                <a:pt x="49911" y="89112"/>
                              </a:cubicBezTo>
                              <a:close/>
                              <a:moveTo>
                                <a:pt x="52769" y="112924"/>
                              </a:moveTo>
                              <a:cubicBezTo>
                                <a:pt x="50863" y="112924"/>
                                <a:pt x="50863" y="114829"/>
                                <a:pt x="50863" y="115782"/>
                              </a:cubicBezTo>
                              <a:cubicBezTo>
                                <a:pt x="50863" y="116734"/>
                                <a:pt x="50863" y="118639"/>
                                <a:pt x="51816" y="117687"/>
                              </a:cubicBezTo>
                              <a:cubicBezTo>
                                <a:pt x="53721" y="117687"/>
                                <a:pt x="53721" y="115782"/>
                                <a:pt x="53721" y="114829"/>
                              </a:cubicBezTo>
                              <a:cubicBezTo>
                                <a:pt x="53721" y="113877"/>
                                <a:pt x="53721" y="112924"/>
                                <a:pt x="52769" y="112924"/>
                              </a:cubicBezTo>
                              <a:close/>
                              <a:moveTo>
                                <a:pt x="55626" y="255799"/>
                              </a:moveTo>
                              <a:cubicBezTo>
                                <a:pt x="55626" y="255799"/>
                                <a:pt x="56578" y="254847"/>
                                <a:pt x="55626" y="253894"/>
                              </a:cubicBezTo>
                              <a:cubicBezTo>
                                <a:pt x="55626" y="251989"/>
                                <a:pt x="53721" y="251037"/>
                                <a:pt x="51816" y="251037"/>
                              </a:cubicBezTo>
                              <a:cubicBezTo>
                                <a:pt x="50863" y="251037"/>
                                <a:pt x="51816" y="252942"/>
                                <a:pt x="51816" y="253894"/>
                              </a:cubicBezTo>
                              <a:cubicBezTo>
                                <a:pt x="53721" y="254847"/>
                                <a:pt x="54674" y="255799"/>
                                <a:pt x="55626" y="255799"/>
                              </a:cubicBezTo>
                              <a:close/>
                              <a:moveTo>
                                <a:pt x="54674" y="237702"/>
                              </a:moveTo>
                              <a:cubicBezTo>
                                <a:pt x="53721" y="237702"/>
                                <a:pt x="52769" y="237702"/>
                                <a:pt x="52769" y="238654"/>
                              </a:cubicBezTo>
                              <a:cubicBezTo>
                                <a:pt x="52769" y="240559"/>
                                <a:pt x="53721" y="239607"/>
                                <a:pt x="54674" y="239607"/>
                              </a:cubicBezTo>
                              <a:cubicBezTo>
                                <a:pt x="55626" y="239607"/>
                                <a:pt x="56578" y="239607"/>
                                <a:pt x="56578" y="238654"/>
                              </a:cubicBezTo>
                              <a:cubicBezTo>
                                <a:pt x="56578" y="238654"/>
                                <a:pt x="55626" y="238654"/>
                                <a:pt x="54674" y="237702"/>
                              </a:cubicBezTo>
                              <a:close/>
                              <a:moveTo>
                                <a:pt x="55626" y="260562"/>
                              </a:moveTo>
                              <a:cubicBezTo>
                                <a:pt x="54674" y="260562"/>
                                <a:pt x="53721" y="260562"/>
                                <a:pt x="52769" y="259609"/>
                              </a:cubicBezTo>
                              <a:cubicBezTo>
                                <a:pt x="52769" y="260562"/>
                                <a:pt x="52769" y="261514"/>
                                <a:pt x="52769" y="263419"/>
                              </a:cubicBezTo>
                              <a:cubicBezTo>
                                <a:pt x="53721" y="264372"/>
                                <a:pt x="54674" y="264372"/>
                                <a:pt x="54674" y="264372"/>
                              </a:cubicBezTo>
                              <a:cubicBezTo>
                                <a:pt x="54674" y="264372"/>
                                <a:pt x="55626" y="263419"/>
                                <a:pt x="56578" y="263419"/>
                              </a:cubicBezTo>
                              <a:cubicBezTo>
                                <a:pt x="57531" y="261514"/>
                                <a:pt x="56578" y="260562"/>
                                <a:pt x="55626" y="260562"/>
                              </a:cubicBezTo>
                              <a:close/>
                              <a:moveTo>
                                <a:pt x="54674" y="72919"/>
                              </a:moveTo>
                              <a:cubicBezTo>
                                <a:pt x="54674" y="72919"/>
                                <a:pt x="54674" y="72919"/>
                                <a:pt x="54674" y="72919"/>
                              </a:cubicBezTo>
                              <a:cubicBezTo>
                                <a:pt x="55626" y="72919"/>
                                <a:pt x="56578" y="72919"/>
                                <a:pt x="56578" y="72919"/>
                              </a:cubicBezTo>
                              <a:cubicBezTo>
                                <a:pt x="55626" y="71967"/>
                                <a:pt x="55626" y="71967"/>
                                <a:pt x="54674" y="72919"/>
                              </a:cubicBezTo>
                              <a:cubicBezTo>
                                <a:pt x="54674" y="71967"/>
                                <a:pt x="54674" y="71967"/>
                                <a:pt x="54674" y="72919"/>
                              </a:cubicBezTo>
                              <a:close/>
                              <a:moveTo>
                                <a:pt x="55626" y="79587"/>
                              </a:moveTo>
                              <a:cubicBezTo>
                                <a:pt x="55626" y="81492"/>
                                <a:pt x="56578" y="81492"/>
                                <a:pt x="57531" y="81492"/>
                              </a:cubicBezTo>
                              <a:cubicBezTo>
                                <a:pt x="58484" y="81492"/>
                                <a:pt x="58484" y="81492"/>
                                <a:pt x="58484" y="80539"/>
                              </a:cubicBezTo>
                              <a:cubicBezTo>
                                <a:pt x="58484" y="79587"/>
                                <a:pt x="57531" y="78634"/>
                                <a:pt x="56578" y="78634"/>
                              </a:cubicBezTo>
                              <a:cubicBezTo>
                                <a:pt x="55626" y="78634"/>
                                <a:pt x="55626" y="78634"/>
                                <a:pt x="55626" y="79587"/>
                              </a:cubicBezTo>
                              <a:close/>
                              <a:moveTo>
                                <a:pt x="55626" y="217699"/>
                              </a:moveTo>
                              <a:cubicBezTo>
                                <a:pt x="55626" y="217699"/>
                                <a:pt x="56578" y="217699"/>
                                <a:pt x="55626" y="217699"/>
                              </a:cubicBezTo>
                              <a:cubicBezTo>
                                <a:pt x="56578" y="217699"/>
                                <a:pt x="56578" y="217699"/>
                                <a:pt x="56578" y="217699"/>
                              </a:cubicBezTo>
                              <a:cubicBezTo>
                                <a:pt x="56578" y="217699"/>
                                <a:pt x="56578" y="216747"/>
                                <a:pt x="55626" y="217699"/>
                              </a:cubicBezTo>
                              <a:cubicBezTo>
                                <a:pt x="56578" y="216747"/>
                                <a:pt x="55626" y="216747"/>
                                <a:pt x="55626" y="217699"/>
                              </a:cubicBezTo>
                              <a:close/>
                              <a:moveTo>
                                <a:pt x="58484" y="84349"/>
                              </a:moveTo>
                              <a:cubicBezTo>
                                <a:pt x="58484" y="84349"/>
                                <a:pt x="57531" y="84349"/>
                                <a:pt x="57531" y="85302"/>
                              </a:cubicBezTo>
                              <a:cubicBezTo>
                                <a:pt x="57531" y="86254"/>
                                <a:pt x="58484" y="86254"/>
                                <a:pt x="58484" y="87207"/>
                              </a:cubicBezTo>
                              <a:cubicBezTo>
                                <a:pt x="58484" y="87207"/>
                                <a:pt x="59436" y="87207"/>
                                <a:pt x="59436" y="86254"/>
                              </a:cubicBezTo>
                              <a:cubicBezTo>
                                <a:pt x="59436" y="84349"/>
                                <a:pt x="59436" y="84349"/>
                                <a:pt x="58484" y="84349"/>
                              </a:cubicBezTo>
                              <a:close/>
                              <a:moveTo>
                                <a:pt x="59436" y="126259"/>
                              </a:moveTo>
                              <a:lnTo>
                                <a:pt x="57531" y="126259"/>
                              </a:lnTo>
                              <a:cubicBezTo>
                                <a:pt x="57531" y="126259"/>
                                <a:pt x="57531" y="127212"/>
                                <a:pt x="57531" y="128164"/>
                              </a:cubicBezTo>
                              <a:cubicBezTo>
                                <a:pt x="57531" y="128164"/>
                                <a:pt x="58484" y="129117"/>
                                <a:pt x="59436" y="129117"/>
                              </a:cubicBezTo>
                              <a:cubicBezTo>
                                <a:pt x="59436" y="129117"/>
                                <a:pt x="59436" y="129117"/>
                                <a:pt x="59436" y="128164"/>
                              </a:cubicBezTo>
                              <a:cubicBezTo>
                                <a:pt x="61341" y="127212"/>
                                <a:pt x="60388" y="126259"/>
                                <a:pt x="59436" y="126259"/>
                              </a:cubicBezTo>
                              <a:close/>
                              <a:moveTo>
                                <a:pt x="66103" y="149119"/>
                              </a:moveTo>
                              <a:cubicBezTo>
                                <a:pt x="66103" y="148167"/>
                                <a:pt x="66103" y="146262"/>
                                <a:pt x="66103" y="145309"/>
                              </a:cubicBezTo>
                              <a:lnTo>
                                <a:pt x="66103" y="145309"/>
                              </a:lnTo>
                              <a:cubicBezTo>
                                <a:pt x="60388" y="142452"/>
                                <a:pt x="60388" y="142452"/>
                                <a:pt x="59436" y="148167"/>
                              </a:cubicBezTo>
                              <a:cubicBezTo>
                                <a:pt x="59436" y="149119"/>
                                <a:pt x="59436" y="150072"/>
                                <a:pt x="59436" y="150072"/>
                              </a:cubicBezTo>
                              <a:cubicBezTo>
                                <a:pt x="61341" y="150072"/>
                                <a:pt x="60388" y="149119"/>
                                <a:pt x="61341" y="148167"/>
                              </a:cubicBezTo>
                              <a:cubicBezTo>
                                <a:pt x="63246" y="146262"/>
                                <a:pt x="63246" y="146262"/>
                                <a:pt x="64199" y="149119"/>
                              </a:cubicBezTo>
                              <a:cubicBezTo>
                                <a:pt x="64199" y="149119"/>
                                <a:pt x="64199" y="150072"/>
                                <a:pt x="65151" y="150072"/>
                              </a:cubicBezTo>
                              <a:cubicBezTo>
                                <a:pt x="65151" y="150072"/>
                                <a:pt x="66103" y="150072"/>
                                <a:pt x="66103" y="149119"/>
                              </a:cubicBezTo>
                              <a:close/>
                              <a:moveTo>
                                <a:pt x="60388" y="225319"/>
                              </a:moveTo>
                              <a:lnTo>
                                <a:pt x="60388" y="225319"/>
                              </a:lnTo>
                              <a:cubicBezTo>
                                <a:pt x="61341" y="226272"/>
                                <a:pt x="62294" y="228177"/>
                                <a:pt x="63246" y="226272"/>
                              </a:cubicBezTo>
                              <a:cubicBezTo>
                                <a:pt x="63246" y="225319"/>
                                <a:pt x="64199" y="224367"/>
                                <a:pt x="64199" y="224367"/>
                              </a:cubicBezTo>
                              <a:cubicBezTo>
                                <a:pt x="61341" y="222462"/>
                                <a:pt x="61341" y="225319"/>
                                <a:pt x="60388" y="225319"/>
                              </a:cubicBezTo>
                              <a:close/>
                              <a:moveTo>
                                <a:pt x="64199" y="231034"/>
                              </a:moveTo>
                              <a:cubicBezTo>
                                <a:pt x="63246" y="232939"/>
                                <a:pt x="60388" y="233892"/>
                                <a:pt x="62294" y="236749"/>
                              </a:cubicBezTo>
                              <a:cubicBezTo>
                                <a:pt x="62294" y="236749"/>
                                <a:pt x="62294" y="236749"/>
                                <a:pt x="63246" y="236749"/>
                              </a:cubicBezTo>
                              <a:cubicBezTo>
                                <a:pt x="64199" y="234844"/>
                                <a:pt x="67056" y="234844"/>
                                <a:pt x="66103" y="232939"/>
                              </a:cubicBezTo>
                              <a:cubicBezTo>
                                <a:pt x="65151" y="231987"/>
                                <a:pt x="64199" y="231034"/>
                                <a:pt x="64199" y="231034"/>
                              </a:cubicBezTo>
                              <a:close/>
                              <a:moveTo>
                                <a:pt x="64199" y="92922"/>
                              </a:moveTo>
                              <a:cubicBezTo>
                                <a:pt x="64199" y="94827"/>
                                <a:pt x="64199" y="96732"/>
                                <a:pt x="66103" y="97684"/>
                              </a:cubicBezTo>
                              <a:cubicBezTo>
                                <a:pt x="67056" y="97684"/>
                                <a:pt x="68009" y="95779"/>
                                <a:pt x="68009" y="93874"/>
                              </a:cubicBezTo>
                              <a:cubicBezTo>
                                <a:pt x="68009" y="91969"/>
                                <a:pt x="66103" y="90064"/>
                                <a:pt x="64199" y="90064"/>
                              </a:cubicBezTo>
                              <a:cubicBezTo>
                                <a:pt x="64199" y="90064"/>
                                <a:pt x="64199" y="91969"/>
                                <a:pt x="64199" y="92922"/>
                              </a:cubicBezTo>
                              <a:close/>
                              <a:moveTo>
                                <a:pt x="67056" y="241512"/>
                              </a:moveTo>
                              <a:cubicBezTo>
                                <a:pt x="69913" y="241512"/>
                                <a:pt x="68961" y="237702"/>
                                <a:pt x="69913" y="236749"/>
                              </a:cubicBezTo>
                              <a:cubicBezTo>
                                <a:pt x="69913" y="235797"/>
                                <a:pt x="69913" y="234844"/>
                                <a:pt x="68961" y="234844"/>
                              </a:cubicBezTo>
                              <a:cubicBezTo>
                                <a:pt x="66103" y="234844"/>
                                <a:pt x="66103" y="236749"/>
                                <a:pt x="65151" y="238654"/>
                              </a:cubicBezTo>
                              <a:cubicBezTo>
                                <a:pt x="65151" y="240559"/>
                                <a:pt x="66103" y="241512"/>
                                <a:pt x="67056" y="241512"/>
                              </a:cubicBezTo>
                              <a:close/>
                              <a:moveTo>
                                <a:pt x="67056" y="253894"/>
                              </a:moveTo>
                              <a:cubicBezTo>
                                <a:pt x="67056" y="252942"/>
                                <a:pt x="67056" y="252942"/>
                                <a:pt x="67056" y="253894"/>
                              </a:cubicBezTo>
                              <a:cubicBezTo>
                                <a:pt x="66103" y="253894"/>
                                <a:pt x="66103" y="253894"/>
                                <a:pt x="66103" y="253894"/>
                              </a:cubicBezTo>
                              <a:cubicBezTo>
                                <a:pt x="66103" y="253894"/>
                                <a:pt x="66103" y="254847"/>
                                <a:pt x="66103" y="254847"/>
                              </a:cubicBezTo>
                              <a:cubicBezTo>
                                <a:pt x="67056" y="254847"/>
                                <a:pt x="67056" y="254847"/>
                                <a:pt x="67056" y="253894"/>
                              </a:cubicBezTo>
                              <a:close/>
                              <a:moveTo>
                                <a:pt x="69913" y="159597"/>
                              </a:moveTo>
                              <a:cubicBezTo>
                                <a:pt x="68961" y="157692"/>
                                <a:pt x="68009" y="157692"/>
                                <a:pt x="66103" y="155787"/>
                              </a:cubicBezTo>
                              <a:cubicBezTo>
                                <a:pt x="66103" y="154834"/>
                                <a:pt x="66103" y="155787"/>
                                <a:pt x="66103" y="156739"/>
                              </a:cubicBezTo>
                              <a:cubicBezTo>
                                <a:pt x="67056" y="158644"/>
                                <a:pt x="68009" y="159597"/>
                                <a:pt x="69913" y="160549"/>
                              </a:cubicBezTo>
                              <a:cubicBezTo>
                                <a:pt x="69913" y="160549"/>
                                <a:pt x="69913" y="160549"/>
                                <a:pt x="69913" y="159597"/>
                              </a:cubicBezTo>
                              <a:close/>
                              <a:moveTo>
                                <a:pt x="67056" y="125307"/>
                              </a:moveTo>
                              <a:cubicBezTo>
                                <a:pt x="67056" y="126259"/>
                                <a:pt x="67056" y="127212"/>
                                <a:pt x="68961" y="127212"/>
                              </a:cubicBezTo>
                              <a:cubicBezTo>
                                <a:pt x="70866" y="127212"/>
                                <a:pt x="70866" y="126259"/>
                                <a:pt x="70866" y="125307"/>
                              </a:cubicBezTo>
                              <a:cubicBezTo>
                                <a:pt x="72771" y="123402"/>
                                <a:pt x="70866" y="121497"/>
                                <a:pt x="70866" y="119592"/>
                              </a:cubicBezTo>
                              <a:cubicBezTo>
                                <a:pt x="70866" y="117687"/>
                                <a:pt x="68961" y="117687"/>
                                <a:pt x="67056" y="117687"/>
                              </a:cubicBezTo>
                              <a:cubicBezTo>
                                <a:pt x="67056" y="120544"/>
                                <a:pt x="68009" y="122449"/>
                                <a:pt x="67056" y="125307"/>
                              </a:cubicBezTo>
                              <a:close/>
                              <a:moveTo>
                                <a:pt x="67056" y="82444"/>
                              </a:moveTo>
                              <a:cubicBezTo>
                                <a:pt x="67056" y="83397"/>
                                <a:pt x="68009" y="83397"/>
                                <a:pt x="67056" y="82444"/>
                              </a:cubicBezTo>
                              <a:cubicBezTo>
                                <a:pt x="68961" y="82444"/>
                                <a:pt x="68961" y="82444"/>
                                <a:pt x="68961" y="81492"/>
                              </a:cubicBezTo>
                              <a:cubicBezTo>
                                <a:pt x="68961" y="80539"/>
                                <a:pt x="68961" y="80539"/>
                                <a:pt x="68009" y="81492"/>
                              </a:cubicBezTo>
                              <a:cubicBezTo>
                                <a:pt x="68009" y="81492"/>
                                <a:pt x="67056" y="82444"/>
                                <a:pt x="67056" y="82444"/>
                              </a:cubicBezTo>
                              <a:close/>
                              <a:moveTo>
                                <a:pt x="75628" y="129117"/>
                              </a:moveTo>
                              <a:cubicBezTo>
                                <a:pt x="75628" y="130069"/>
                                <a:pt x="76581" y="129117"/>
                                <a:pt x="75628" y="129117"/>
                              </a:cubicBezTo>
                              <a:cubicBezTo>
                                <a:pt x="76581" y="128164"/>
                                <a:pt x="75628" y="128164"/>
                                <a:pt x="75628" y="128164"/>
                              </a:cubicBezTo>
                              <a:cubicBezTo>
                                <a:pt x="75628" y="128164"/>
                                <a:pt x="74676" y="128164"/>
                                <a:pt x="75628" y="129117"/>
                              </a:cubicBezTo>
                              <a:cubicBezTo>
                                <a:pt x="74676" y="129117"/>
                                <a:pt x="75628" y="129117"/>
                                <a:pt x="75628" y="129117"/>
                              </a:cubicBezTo>
                              <a:close/>
                              <a:moveTo>
                                <a:pt x="84201" y="161502"/>
                              </a:moveTo>
                              <a:lnTo>
                                <a:pt x="83249" y="160549"/>
                              </a:lnTo>
                              <a:cubicBezTo>
                                <a:pt x="81344" y="160549"/>
                                <a:pt x="79438" y="159597"/>
                                <a:pt x="77534" y="158644"/>
                              </a:cubicBezTo>
                              <a:cubicBezTo>
                                <a:pt x="76581" y="158644"/>
                                <a:pt x="76581" y="158644"/>
                                <a:pt x="76581" y="160549"/>
                              </a:cubicBezTo>
                              <a:cubicBezTo>
                                <a:pt x="76581" y="162454"/>
                                <a:pt x="80391" y="164359"/>
                                <a:pt x="82296" y="163407"/>
                              </a:cubicBezTo>
                              <a:lnTo>
                                <a:pt x="84201" y="161502"/>
                              </a:lnTo>
                              <a:close/>
                              <a:moveTo>
                                <a:pt x="79438" y="106257"/>
                              </a:moveTo>
                              <a:cubicBezTo>
                                <a:pt x="79438" y="107209"/>
                                <a:pt x="79438" y="107209"/>
                                <a:pt x="79438" y="108162"/>
                              </a:cubicBezTo>
                              <a:lnTo>
                                <a:pt x="77534" y="107209"/>
                              </a:lnTo>
                              <a:cubicBezTo>
                                <a:pt x="76581" y="107209"/>
                                <a:pt x="75628" y="105304"/>
                                <a:pt x="76581" y="105304"/>
                              </a:cubicBezTo>
                              <a:cubicBezTo>
                                <a:pt x="78486" y="103399"/>
                                <a:pt x="79438" y="105304"/>
                                <a:pt x="79438" y="106257"/>
                              </a:cubicBezTo>
                              <a:close/>
                              <a:moveTo>
                                <a:pt x="120396" y="171979"/>
                              </a:moveTo>
                              <a:cubicBezTo>
                                <a:pt x="118491" y="171027"/>
                                <a:pt x="117538" y="171027"/>
                                <a:pt x="115634" y="171979"/>
                              </a:cubicBezTo>
                              <a:cubicBezTo>
                                <a:pt x="113728" y="172932"/>
                                <a:pt x="111824" y="172932"/>
                                <a:pt x="113728" y="176742"/>
                              </a:cubicBezTo>
                              <a:cubicBezTo>
                                <a:pt x="115634" y="179599"/>
                                <a:pt x="117538" y="180552"/>
                                <a:pt x="120396" y="183409"/>
                              </a:cubicBezTo>
                              <a:cubicBezTo>
                                <a:pt x="121349" y="184362"/>
                                <a:pt x="122301" y="185314"/>
                                <a:pt x="124206" y="184362"/>
                              </a:cubicBezTo>
                              <a:cubicBezTo>
                                <a:pt x="126111" y="182457"/>
                                <a:pt x="124206" y="182457"/>
                                <a:pt x="124206" y="180552"/>
                              </a:cubicBezTo>
                              <a:cubicBezTo>
                                <a:pt x="122301" y="176742"/>
                                <a:pt x="122301" y="176742"/>
                                <a:pt x="127063" y="175789"/>
                              </a:cubicBezTo>
                              <a:cubicBezTo>
                                <a:pt x="128016" y="177694"/>
                                <a:pt x="128969" y="177694"/>
                                <a:pt x="130874" y="176742"/>
                              </a:cubicBezTo>
                              <a:cubicBezTo>
                                <a:pt x="131826" y="176742"/>
                                <a:pt x="131826" y="175789"/>
                                <a:pt x="131826" y="175789"/>
                              </a:cubicBezTo>
                              <a:cubicBezTo>
                                <a:pt x="130874" y="175789"/>
                                <a:pt x="129921" y="175789"/>
                                <a:pt x="128016" y="175789"/>
                              </a:cubicBezTo>
                              <a:lnTo>
                                <a:pt x="127063" y="175789"/>
                              </a:lnTo>
                              <a:lnTo>
                                <a:pt x="126111" y="171979"/>
                              </a:lnTo>
                              <a:lnTo>
                                <a:pt x="126111" y="171979"/>
                              </a:lnTo>
                              <a:lnTo>
                                <a:pt x="126111" y="171979"/>
                              </a:lnTo>
                              <a:cubicBezTo>
                                <a:pt x="126111" y="168169"/>
                                <a:pt x="125159" y="167217"/>
                                <a:pt x="120396" y="169122"/>
                              </a:cubicBezTo>
                              <a:cubicBezTo>
                                <a:pt x="118491" y="168169"/>
                                <a:pt x="116586" y="164359"/>
                                <a:pt x="114681" y="168169"/>
                              </a:cubicBezTo>
                              <a:cubicBezTo>
                                <a:pt x="114681" y="168169"/>
                                <a:pt x="113728" y="168169"/>
                                <a:pt x="113728" y="168169"/>
                              </a:cubicBezTo>
                              <a:cubicBezTo>
                                <a:pt x="112776" y="167217"/>
                                <a:pt x="113728" y="167217"/>
                                <a:pt x="113728" y="166264"/>
                              </a:cubicBezTo>
                              <a:cubicBezTo>
                                <a:pt x="115634" y="164359"/>
                                <a:pt x="116586" y="161502"/>
                                <a:pt x="111824" y="161502"/>
                              </a:cubicBezTo>
                              <a:cubicBezTo>
                                <a:pt x="113728" y="159597"/>
                                <a:pt x="114681" y="158644"/>
                                <a:pt x="116586" y="159597"/>
                              </a:cubicBezTo>
                              <a:cubicBezTo>
                                <a:pt x="119444" y="160549"/>
                                <a:pt x="121349" y="159597"/>
                                <a:pt x="123253" y="157692"/>
                              </a:cubicBezTo>
                              <a:cubicBezTo>
                                <a:pt x="124206" y="156739"/>
                                <a:pt x="125159" y="156739"/>
                                <a:pt x="126111" y="155787"/>
                              </a:cubicBezTo>
                              <a:cubicBezTo>
                                <a:pt x="128016" y="153882"/>
                                <a:pt x="128969" y="154834"/>
                                <a:pt x="128969" y="157692"/>
                              </a:cubicBezTo>
                              <a:cubicBezTo>
                                <a:pt x="128969" y="160549"/>
                                <a:pt x="128969" y="162454"/>
                                <a:pt x="131826" y="164359"/>
                              </a:cubicBezTo>
                              <a:cubicBezTo>
                                <a:pt x="131826" y="165312"/>
                                <a:pt x="130874" y="166264"/>
                                <a:pt x="129921" y="166264"/>
                              </a:cubicBezTo>
                              <a:cubicBezTo>
                                <a:pt x="126111" y="170074"/>
                                <a:pt x="127063" y="172932"/>
                                <a:pt x="132778" y="173884"/>
                              </a:cubicBezTo>
                              <a:cubicBezTo>
                                <a:pt x="133731" y="173884"/>
                                <a:pt x="134684" y="175789"/>
                                <a:pt x="135636" y="173884"/>
                              </a:cubicBezTo>
                              <a:cubicBezTo>
                                <a:pt x="135636" y="172932"/>
                                <a:pt x="135636" y="171027"/>
                                <a:pt x="134684" y="171027"/>
                              </a:cubicBezTo>
                              <a:cubicBezTo>
                                <a:pt x="130874" y="170074"/>
                                <a:pt x="132778" y="170074"/>
                                <a:pt x="134684" y="169122"/>
                              </a:cubicBezTo>
                              <a:cubicBezTo>
                                <a:pt x="136588" y="168169"/>
                                <a:pt x="137541" y="167217"/>
                                <a:pt x="139446" y="167217"/>
                              </a:cubicBezTo>
                              <a:cubicBezTo>
                                <a:pt x="137541" y="165312"/>
                                <a:pt x="136588" y="163407"/>
                                <a:pt x="133731" y="163407"/>
                              </a:cubicBezTo>
                              <a:cubicBezTo>
                                <a:pt x="133731" y="161502"/>
                                <a:pt x="137541" y="159597"/>
                                <a:pt x="132778" y="159597"/>
                              </a:cubicBezTo>
                              <a:cubicBezTo>
                                <a:pt x="131826" y="156739"/>
                                <a:pt x="128969" y="153882"/>
                                <a:pt x="128969" y="151977"/>
                              </a:cubicBezTo>
                              <a:cubicBezTo>
                                <a:pt x="128969" y="148167"/>
                                <a:pt x="128016" y="150072"/>
                                <a:pt x="127063" y="150072"/>
                              </a:cubicBezTo>
                              <a:cubicBezTo>
                                <a:pt x="125159" y="150072"/>
                                <a:pt x="124206" y="151024"/>
                                <a:pt x="124206" y="153882"/>
                              </a:cubicBezTo>
                              <a:cubicBezTo>
                                <a:pt x="124206" y="153882"/>
                                <a:pt x="123253" y="154834"/>
                                <a:pt x="123253" y="154834"/>
                              </a:cubicBezTo>
                              <a:cubicBezTo>
                                <a:pt x="122301" y="154834"/>
                                <a:pt x="122301" y="153882"/>
                                <a:pt x="122301" y="153882"/>
                              </a:cubicBezTo>
                              <a:cubicBezTo>
                                <a:pt x="121349" y="151024"/>
                                <a:pt x="121349" y="148167"/>
                                <a:pt x="118491" y="146262"/>
                              </a:cubicBezTo>
                              <a:cubicBezTo>
                                <a:pt x="120396" y="145309"/>
                                <a:pt x="120396" y="143404"/>
                                <a:pt x="118491" y="142452"/>
                              </a:cubicBezTo>
                              <a:cubicBezTo>
                                <a:pt x="117538" y="141499"/>
                                <a:pt x="116586" y="141499"/>
                                <a:pt x="115634" y="142452"/>
                              </a:cubicBezTo>
                              <a:lnTo>
                                <a:pt x="115634" y="142452"/>
                              </a:lnTo>
                              <a:cubicBezTo>
                                <a:pt x="111824" y="141499"/>
                                <a:pt x="109919" y="142452"/>
                                <a:pt x="108966" y="146262"/>
                              </a:cubicBezTo>
                              <a:cubicBezTo>
                                <a:pt x="108966" y="150072"/>
                                <a:pt x="108013" y="151024"/>
                                <a:pt x="104203" y="148167"/>
                              </a:cubicBezTo>
                              <a:cubicBezTo>
                                <a:pt x="103251" y="148167"/>
                                <a:pt x="103251" y="146262"/>
                                <a:pt x="102299" y="147214"/>
                              </a:cubicBezTo>
                              <a:cubicBezTo>
                                <a:pt x="100394" y="149119"/>
                                <a:pt x="100394" y="151024"/>
                                <a:pt x="101346" y="152929"/>
                              </a:cubicBezTo>
                              <a:cubicBezTo>
                                <a:pt x="102299" y="154834"/>
                                <a:pt x="103251" y="153882"/>
                                <a:pt x="104203" y="153882"/>
                              </a:cubicBezTo>
                              <a:cubicBezTo>
                                <a:pt x="106109" y="154834"/>
                                <a:pt x="108966" y="149119"/>
                                <a:pt x="109919" y="154834"/>
                              </a:cubicBezTo>
                              <a:cubicBezTo>
                                <a:pt x="109919" y="155787"/>
                                <a:pt x="110871" y="154834"/>
                                <a:pt x="111824" y="154834"/>
                              </a:cubicBezTo>
                              <a:cubicBezTo>
                                <a:pt x="112776" y="154834"/>
                                <a:pt x="113728" y="154834"/>
                                <a:pt x="113728" y="154834"/>
                              </a:cubicBezTo>
                              <a:cubicBezTo>
                                <a:pt x="113728" y="155787"/>
                                <a:pt x="113728" y="156739"/>
                                <a:pt x="112776" y="156739"/>
                              </a:cubicBezTo>
                              <a:cubicBezTo>
                                <a:pt x="109919" y="154834"/>
                                <a:pt x="108966" y="160549"/>
                                <a:pt x="105156" y="158644"/>
                              </a:cubicBezTo>
                              <a:cubicBezTo>
                                <a:pt x="104203" y="157692"/>
                                <a:pt x="104203" y="158644"/>
                                <a:pt x="104203" y="159597"/>
                              </a:cubicBezTo>
                              <a:cubicBezTo>
                                <a:pt x="104203" y="160549"/>
                                <a:pt x="104203" y="161502"/>
                                <a:pt x="104203" y="163407"/>
                              </a:cubicBezTo>
                              <a:cubicBezTo>
                                <a:pt x="102299" y="163407"/>
                                <a:pt x="100394" y="161502"/>
                                <a:pt x="98488" y="161502"/>
                              </a:cubicBezTo>
                              <a:cubicBezTo>
                                <a:pt x="100394" y="157692"/>
                                <a:pt x="96584" y="153882"/>
                                <a:pt x="98488" y="150072"/>
                              </a:cubicBezTo>
                              <a:cubicBezTo>
                                <a:pt x="98488" y="149119"/>
                                <a:pt x="97536" y="149119"/>
                                <a:pt x="96584" y="150072"/>
                              </a:cubicBezTo>
                              <a:cubicBezTo>
                                <a:pt x="94678" y="151977"/>
                                <a:pt x="91821" y="152929"/>
                                <a:pt x="89916" y="153882"/>
                              </a:cubicBezTo>
                              <a:lnTo>
                                <a:pt x="89916" y="151977"/>
                              </a:lnTo>
                              <a:cubicBezTo>
                                <a:pt x="89916" y="151024"/>
                                <a:pt x="93726" y="151977"/>
                                <a:pt x="91821" y="149119"/>
                              </a:cubicBezTo>
                              <a:cubicBezTo>
                                <a:pt x="90869" y="148167"/>
                                <a:pt x="89916" y="146262"/>
                                <a:pt x="88011" y="149119"/>
                              </a:cubicBezTo>
                              <a:cubicBezTo>
                                <a:pt x="87059" y="150072"/>
                                <a:pt x="86106" y="150072"/>
                                <a:pt x="85153" y="150072"/>
                              </a:cubicBezTo>
                              <a:cubicBezTo>
                                <a:pt x="85153" y="149119"/>
                                <a:pt x="85153" y="148167"/>
                                <a:pt x="84201" y="148167"/>
                              </a:cubicBezTo>
                              <a:cubicBezTo>
                                <a:pt x="82296" y="148167"/>
                                <a:pt x="79438" y="151024"/>
                                <a:pt x="80391" y="152929"/>
                              </a:cubicBezTo>
                              <a:cubicBezTo>
                                <a:pt x="80391" y="154834"/>
                                <a:pt x="83249" y="154834"/>
                                <a:pt x="84201" y="155787"/>
                              </a:cubicBezTo>
                              <a:cubicBezTo>
                                <a:pt x="86106" y="155787"/>
                                <a:pt x="85153" y="154834"/>
                                <a:pt x="85153" y="153882"/>
                              </a:cubicBezTo>
                              <a:cubicBezTo>
                                <a:pt x="87059" y="153882"/>
                                <a:pt x="88011" y="153882"/>
                                <a:pt x="89916" y="153882"/>
                              </a:cubicBezTo>
                              <a:cubicBezTo>
                                <a:pt x="90869" y="154834"/>
                                <a:pt x="92774" y="154834"/>
                                <a:pt x="93726" y="154834"/>
                              </a:cubicBezTo>
                              <a:cubicBezTo>
                                <a:pt x="95631" y="154834"/>
                                <a:pt x="95631" y="155787"/>
                                <a:pt x="94678" y="156739"/>
                              </a:cubicBezTo>
                              <a:cubicBezTo>
                                <a:pt x="93726" y="157692"/>
                                <a:pt x="92774" y="159597"/>
                                <a:pt x="90869" y="159597"/>
                              </a:cubicBezTo>
                              <a:cubicBezTo>
                                <a:pt x="88963" y="159597"/>
                                <a:pt x="87059" y="158644"/>
                                <a:pt x="86106" y="159597"/>
                              </a:cubicBezTo>
                              <a:cubicBezTo>
                                <a:pt x="85153" y="161502"/>
                                <a:pt x="88011" y="162454"/>
                                <a:pt x="88011" y="165312"/>
                              </a:cubicBezTo>
                              <a:lnTo>
                                <a:pt x="88011" y="165312"/>
                              </a:lnTo>
                              <a:cubicBezTo>
                                <a:pt x="86106" y="165312"/>
                                <a:pt x="84201" y="166264"/>
                                <a:pt x="85153" y="168169"/>
                              </a:cubicBezTo>
                              <a:cubicBezTo>
                                <a:pt x="85153" y="170074"/>
                                <a:pt x="87059" y="168169"/>
                                <a:pt x="88963" y="168169"/>
                              </a:cubicBezTo>
                              <a:lnTo>
                                <a:pt x="88963" y="168169"/>
                              </a:lnTo>
                              <a:lnTo>
                                <a:pt x="88011" y="170074"/>
                              </a:lnTo>
                              <a:cubicBezTo>
                                <a:pt x="88011" y="171027"/>
                                <a:pt x="86106" y="171979"/>
                                <a:pt x="87059" y="171979"/>
                              </a:cubicBezTo>
                              <a:cubicBezTo>
                                <a:pt x="87059" y="171979"/>
                                <a:pt x="88963" y="171979"/>
                                <a:pt x="88963" y="171027"/>
                              </a:cubicBezTo>
                              <a:cubicBezTo>
                                <a:pt x="89916" y="170074"/>
                                <a:pt x="89916" y="169122"/>
                                <a:pt x="88011" y="168169"/>
                              </a:cubicBezTo>
                              <a:lnTo>
                                <a:pt x="87059" y="166264"/>
                              </a:lnTo>
                              <a:cubicBezTo>
                                <a:pt x="89916" y="164359"/>
                                <a:pt x="92774" y="162454"/>
                                <a:pt x="96584" y="162454"/>
                              </a:cubicBezTo>
                              <a:cubicBezTo>
                                <a:pt x="94678" y="163407"/>
                                <a:pt x="98488" y="167217"/>
                                <a:pt x="94678" y="167217"/>
                              </a:cubicBezTo>
                              <a:cubicBezTo>
                                <a:pt x="92774" y="167217"/>
                                <a:pt x="92774" y="167217"/>
                                <a:pt x="92774" y="169122"/>
                              </a:cubicBezTo>
                              <a:cubicBezTo>
                                <a:pt x="92774" y="170074"/>
                                <a:pt x="91821" y="171979"/>
                                <a:pt x="93726" y="172932"/>
                              </a:cubicBezTo>
                              <a:cubicBezTo>
                                <a:pt x="94678" y="172932"/>
                                <a:pt x="95631" y="172932"/>
                                <a:pt x="96584" y="171979"/>
                              </a:cubicBezTo>
                              <a:cubicBezTo>
                                <a:pt x="99441" y="169122"/>
                                <a:pt x="102299" y="168169"/>
                                <a:pt x="106109" y="168169"/>
                              </a:cubicBezTo>
                              <a:cubicBezTo>
                                <a:pt x="106109" y="171027"/>
                                <a:pt x="106109" y="171979"/>
                                <a:pt x="102299" y="171027"/>
                              </a:cubicBezTo>
                              <a:cubicBezTo>
                                <a:pt x="101346" y="171027"/>
                                <a:pt x="100394" y="171027"/>
                                <a:pt x="100394" y="171979"/>
                              </a:cubicBezTo>
                              <a:cubicBezTo>
                                <a:pt x="99441" y="173884"/>
                                <a:pt x="100394" y="173884"/>
                                <a:pt x="101346" y="173884"/>
                              </a:cubicBezTo>
                              <a:cubicBezTo>
                                <a:pt x="104203" y="175789"/>
                                <a:pt x="104203" y="177694"/>
                                <a:pt x="102299" y="179599"/>
                              </a:cubicBezTo>
                              <a:cubicBezTo>
                                <a:pt x="100394" y="181504"/>
                                <a:pt x="101346" y="181504"/>
                                <a:pt x="102299" y="182457"/>
                              </a:cubicBezTo>
                              <a:cubicBezTo>
                                <a:pt x="104203" y="183409"/>
                                <a:pt x="105156" y="184362"/>
                                <a:pt x="107061" y="182457"/>
                              </a:cubicBezTo>
                              <a:cubicBezTo>
                                <a:pt x="108966" y="181504"/>
                                <a:pt x="105156" y="180552"/>
                                <a:pt x="106109" y="179599"/>
                              </a:cubicBezTo>
                              <a:cubicBezTo>
                                <a:pt x="106109" y="178647"/>
                                <a:pt x="106109" y="178647"/>
                                <a:pt x="106109" y="177694"/>
                              </a:cubicBezTo>
                              <a:cubicBezTo>
                                <a:pt x="104203" y="174837"/>
                                <a:pt x="106109" y="173884"/>
                                <a:pt x="108966" y="173884"/>
                              </a:cubicBezTo>
                              <a:cubicBezTo>
                                <a:pt x="111824" y="173884"/>
                                <a:pt x="113728" y="173884"/>
                                <a:pt x="116586" y="172932"/>
                              </a:cubicBezTo>
                              <a:lnTo>
                                <a:pt x="120396" y="171979"/>
                              </a:lnTo>
                              <a:close/>
                              <a:moveTo>
                                <a:pt x="89916" y="125307"/>
                              </a:moveTo>
                              <a:cubicBezTo>
                                <a:pt x="89916" y="127212"/>
                                <a:pt x="89916" y="129117"/>
                                <a:pt x="88011" y="130069"/>
                              </a:cubicBezTo>
                              <a:cubicBezTo>
                                <a:pt x="87059" y="131022"/>
                                <a:pt x="86106" y="131974"/>
                                <a:pt x="87059" y="132927"/>
                              </a:cubicBezTo>
                              <a:cubicBezTo>
                                <a:pt x="87059" y="133879"/>
                                <a:pt x="88963" y="134832"/>
                                <a:pt x="87059" y="135784"/>
                              </a:cubicBezTo>
                              <a:cubicBezTo>
                                <a:pt x="86106" y="135784"/>
                                <a:pt x="85153" y="135784"/>
                                <a:pt x="84201" y="134832"/>
                              </a:cubicBezTo>
                              <a:cubicBezTo>
                                <a:pt x="83249" y="133879"/>
                                <a:pt x="83249" y="132927"/>
                                <a:pt x="84201" y="131974"/>
                              </a:cubicBezTo>
                              <a:cubicBezTo>
                                <a:pt x="85153" y="129117"/>
                                <a:pt x="88011" y="128164"/>
                                <a:pt x="89916" y="125307"/>
                              </a:cubicBezTo>
                              <a:close/>
                              <a:moveTo>
                                <a:pt x="83249" y="122449"/>
                              </a:moveTo>
                              <a:cubicBezTo>
                                <a:pt x="83249" y="121497"/>
                                <a:pt x="84201" y="121497"/>
                                <a:pt x="85153" y="122449"/>
                              </a:cubicBezTo>
                              <a:cubicBezTo>
                                <a:pt x="86106" y="123402"/>
                                <a:pt x="87059" y="123402"/>
                                <a:pt x="87059" y="125307"/>
                              </a:cubicBezTo>
                              <a:cubicBezTo>
                                <a:pt x="86106" y="125307"/>
                                <a:pt x="86106" y="125307"/>
                                <a:pt x="85153" y="125307"/>
                              </a:cubicBezTo>
                              <a:cubicBezTo>
                                <a:pt x="84201" y="124354"/>
                                <a:pt x="82296" y="124354"/>
                                <a:pt x="83249" y="122449"/>
                              </a:cubicBezTo>
                              <a:close/>
                              <a:moveTo>
                                <a:pt x="87059" y="151977"/>
                              </a:moveTo>
                              <a:cubicBezTo>
                                <a:pt x="86106" y="151977"/>
                                <a:pt x="84201" y="151024"/>
                                <a:pt x="85153" y="149119"/>
                              </a:cubicBezTo>
                              <a:cubicBezTo>
                                <a:pt x="85153" y="148167"/>
                                <a:pt x="87059" y="148167"/>
                                <a:pt x="87059" y="148167"/>
                              </a:cubicBezTo>
                              <a:cubicBezTo>
                                <a:pt x="87059" y="149119"/>
                                <a:pt x="87059" y="151024"/>
                                <a:pt x="87059" y="151977"/>
                              </a:cubicBezTo>
                              <a:close/>
                              <a:moveTo>
                                <a:pt x="86106" y="119592"/>
                              </a:moveTo>
                              <a:cubicBezTo>
                                <a:pt x="86106" y="119592"/>
                                <a:pt x="85153" y="118639"/>
                                <a:pt x="85153" y="118639"/>
                              </a:cubicBezTo>
                              <a:cubicBezTo>
                                <a:pt x="85153" y="118639"/>
                                <a:pt x="85153" y="117687"/>
                                <a:pt x="86106" y="117687"/>
                              </a:cubicBezTo>
                              <a:cubicBezTo>
                                <a:pt x="86106" y="117687"/>
                                <a:pt x="87059" y="117687"/>
                                <a:pt x="87059" y="118639"/>
                              </a:cubicBezTo>
                              <a:cubicBezTo>
                                <a:pt x="87059" y="119592"/>
                                <a:pt x="86106" y="119592"/>
                                <a:pt x="86106" y="119592"/>
                              </a:cubicBezTo>
                              <a:close/>
                              <a:moveTo>
                                <a:pt x="88011" y="107209"/>
                              </a:moveTo>
                              <a:cubicBezTo>
                                <a:pt x="88011" y="108162"/>
                                <a:pt x="88963" y="108162"/>
                                <a:pt x="89916" y="108162"/>
                              </a:cubicBezTo>
                              <a:cubicBezTo>
                                <a:pt x="89916" y="110067"/>
                                <a:pt x="88963" y="111019"/>
                                <a:pt x="89916" y="112924"/>
                              </a:cubicBezTo>
                              <a:cubicBezTo>
                                <a:pt x="90869" y="111019"/>
                                <a:pt x="93726" y="110067"/>
                                <a:pt x="89916" y="108162"/>
                              </a:cubicBezTo>
                              <a:cubicBezTo>
                                <a:pt x="88963" y="107209"/>
                                <a:pt x="88963" y="106257"/>
                                <a:pt x="88011" y="107209"/>
                              </a:cubicBezTo>
                              <a:lnTo>
                                <a:pt x="88011" y="107209"/>
                              </a:lnTo>
                              <a:close/>
                              <a:moveTo>
                                <a:pt x="95631" y="124354"/>
                              </a:moveTo>
                              <a:cubicBezTo>
                                <a:pt x="95631" y="125307"/>
                                <a:pt x="95631" y="126259"/>
                                <a:pt x="95631" y="126259"/>
                              </a:cubicBezTo>
                              <a:cubicBezTo>
                                <a:pt x="96584" y="127212"/>
                                <a:pt x="96584" y="126259"/>
                                <a:pt x="97536" y="126259"/>
                              </a:cubicBezTo>
                              <a:cubicBezTo>
                                <a:pt x="97536" y="128164"/>
                                <a:pt x="98488" y="129117"/>
                                <a:pt x="99441" y="130069"/>
                              </a:cubicBezTo>
                              <a:cubicBezTo>
                                <a:pt x="99441" y="130069"/>
                                <a:pt x="100394" y="131022"/>
                                <a:pt x="101346" y="131022"/>
                              </a:cubicBezTo>
                              <a:cubicBezTo>
                                <a:pt x="101346" y="131022"/>
                                <a:pt x="101346" y="130069"/>
                                <a:pt x="100394" y="129117"/>
                              </a:cubicBezTo>
                              <a:cubicBezTo>
                                <a:pt x="100394" y="128164"/>
                                <a:pt x="99441" y="127212"/>
                                <a:pt x="98488" y="127212"/>
                              </a:cubicBezTo>
                              <a:cubicBezTo>
                                <a:pt x="100394" y="127212"/>
                                <a:pt x="102299" y="126259"/>
                                <a:pt x="102299" y="124354"/>
                              </a:cubicBezTo>
                              <a:cubicBezTo>
                                <a:pt x="102299" y="124354"/>
                                <a:pt x="102299" y="123402"/>
                                <a:pt x="102299" y="123402"/>
                              </a:cubicBezTo>
                              <a:cubicBezTo>
                                <a:pt x="100394" y="123402"/>
                                <a:pt x="100394" y="125307"/>
                                <a:pt x="98488" y="125307"/>
                              </a:cubicBezTo>
                              <a:cubicBezTo>
                                <a:pt x="97536" y="122449"/>
                                <a:pt x="96584" y="122449"/>
                                <a:pt x="95631" y="124354"/>
                              </a:cubicBezTo>
                              <a:close/>
                              <a:moveTo>
                                <a:pt x="98488" y="116734"/>
                              </a:moveTo>
                              <a:lnTo>
                                <a:pt x="98488" y="116734"/>
                              </a:lnTo>
                              <a:cubicBezTo>
                                <a:pt x="99441" y="116734"/>
                                <a:pt x="99441" y="116734"/>
                                <a:pt x="100394" y="116734"/>
                              </a:cubicBezTo>
                              <a:cubicBezTo>
                                <a:pt x="99441" y="116734"/>
                                <a:pt x="99441" y="116734"/>
                                <a:pt x="98488" y="116734"/>
                              </a:cubicBezTo>
                              <a:cubicBezTo>
                                <a:pt x="98488" y="116734"/>
                                <a:pt x="98488" y="116734"/>
                                <a:pt x="98488" y="116734"/>
                              </a:cubicBezTo>
                              <a:close/>
                              <a:moveTo>
                                <a:pt x="99441" y="142452"/>
                              </a:moveTo>
                              <a:cubicBezTo>
                                <a:pt x="99441" y="143404"/>
                                <a:pt x="99441" y="143404"/>
                                <a:pt x="99441" y="142452"/>
                              </a:cubicBezTo>
                              <a:cubicBezTo>
                                <a:pt x="101346" y="142452"/>
                                <a:pt x="101346" y="142452"/>
                                <a:pt x="101346" y="141499"/>
                              </a:cubicBezTo>
                              <a:cubicBezTo>
                                <a:pt x="100394" y="141499"/>
                                <a:pt x="99441" y="141499"/>
                                <a:pt x="99441" y="142452"/>
                              </a:cubicBezTo>
                              <a:close/>
                              <a:moveTo>
                                <a:pt x="101346" y="174837"/>
                              </a:moveTo>
                              <a:cubicBezTo>
                                <a:pt x="100394" y="174837"/>
                                <a:pt x="100394" y="174837"/>
                                <a:pt x="101346" y="174837"/>
                              </a:cubicBezTo>
                              <a:cubicBezTo>
                                <a:pt x="100394" y="174837"/>
                                <a:pt x="99441" y="174837"/>
                                <a:pt x="99441" y="174837"/>
                              </a:cubicBezTo>
                              <a:cubicBezTo>
                                <a:pt x="99441" y="174837"/>
                                <a:pt x="99441" y="175789"/>
                                <a:pt x="100394" y="175789"/>
                              </a:cubicBezTo>
                              <a:cubicBezTo>
                                <a:pt x="101346" y="175789"/>
                                <a:pt x="101346" y="175789"/>
                                <a:pt x="101346" y="174837"/>
                              </a:cubicBezTo>
                              <a:close/>
                              <a:moveTo>
                                <a:pt x="101346" y="141499"/>
                              </a:moveTo>
                              <a:cubicBezTo>
                                <a:pt x="101346" y="141499"/>
                                <a:pt x="102299" y="142452"/>
                                <a:pt x="103251" y="142452"/>
                              </a:cubicBezTo>
                              <a:cubicBezTo>
                                <a:pt x="104203" y="142452"/>
                                <a:pt x="105156" y="144357"/>
                                <a:pt x="105156" y="142452"/>
                              </a:cubicBezTo>
                              <a:cubicBezTo>
                                <a:pt x="105156" y="141499"/>
                                <a:pt x="104203" y="140547"/>
                                <a:pt x="103251" y="140547"/>
                              </a:cubicBezTo>
                              <a:cubicBezTo>
                                <a:pt x="103251" y="140547"/>
                                <a:pt x="102299" y="140547"/>
                                <a:pt x="101346" y="141499"/>
                              </a:cubicBezTo>
                              <a:close/>
                              <a:moveTo>
                                <a:pt x="107061" y="136737"/>
                              </a:moveTo>
                              <a:cubicBezTo>
                                <a:pt x="108966" y="136737"/>
                                <a:pt x="109919" y="136737"/>
                                <a:pt x="111824" y="135784"/>
                              </a:cubicBezTo>
                              <a:lnTo>
                                <a:pt x="111824" y="134832"/>
                              </a:lnTo>
                              <a:cubicBezTo>
                                <a:pt x="111824" y="132927"/>
                                <a:pt x="112776" y="131974"/>
                                <a:pt x="110871" y="131022"/>
                              </a:cubicBezTo>
                              <a:lnTo>
                                <a:pt x="110871" y="131022"/>
                              </a:lnTo>
                              <a:cubicBezTo>
                                <a:pt x="109919" y="132927"/>
                                <a:pt x="112776" y="132927"/>
                                <a:pt x="111824" y="134832"/>
                              </a:cubicBezTo>
                              <a:lnTo>
                                <a:pt x="111824" y="136737"/>
                              </a:lnTo>
                              <a:cubicBezTo>
                                <a:pt x="109919" y="135784"/>
                                <a:pt x="108966" y="134832"/>
                                <a:pt x="108013" y="134832"/>
                              </a:cubicBezTo>
                              <a:cubicBezTo>
                                <a:pt x="106109" y="134832"/>
                                <a:pt x="105156" y="135784"/>
                                <a:pt x="105156" y="136737"/>
                              </a:cubicBezTo>
                              <a:cubicBezTo>
                                <a:pt x="105156" y="137689"/>
                                <a:pt x="106109" y="136737"/>
                                <a:pt x="107061" y="136737"/>
                              </a:cubicBezTo>
                              <a:close/>
                              <a:moveTo>
                                <a:pt x="108966" y="164359"/>
                              </a:moveTo>
                              <a:cubicBezTo>
                                <a:pt x="108013" y="163407"/>
                                <a:pt x="107061" y="162454"/>
                                <a:pt x="106109" y="161502"/>
                              </a:cubicBezTo>
                              <a:cubicBezTo>
                                <a:pt x="108013" y="161502"/>
                                <a:pt x="109919" y="161502"/>
                                <a:pt x="111824" y="160549"/>
                              </a:cubicBezTo>
                              <a:cubicBezTo>
                                <a:pt x="110871" y="162454"/>
                                <a:pt x="110871" y="164359"/>
                                <a:pt x="108966" y="164359"/>
                              </a:cubicBezTo>
                              <a:close/>
                              <a:moveTo>
                                <a:pt x="109919" y="186267"/>
                              </a:moveTo>
                              <a:cubicBezTo>
                                <a:pt x="109919" y="186267"/>
                                <a:pt x="108966" y="186267"/>
                                <a:pt x="109919" y="186267"/>
                              </a:cubicBezTo>
                              <a:cubicBezTo>
                                <a:pt x="108966" y="187219"/>
                                <a:pt x="108966" y="187219"/>
                                <a:pt x="109919" y="188172"/>
                              </a:cubicBezTo>
                              <a:cubicBezTo>
                                <a:pt x="109919" y="188172"/>
                                <a:pt x="110871" y="188172"/>
                                <a:pt x="110871" y="188172"/>
                              </a:cubicBezTo>
                              <a:cubicBezTo>
                                <a:pt x="111824" y="186267"/>
                                <a:pt x="110871" y="186267"/>
                                <a:pt x="109919" y="186267"/>
                              </a:cubicBezTo>
                              <a:close/>
                              <a:moveTo>
                                <a:pt x="114681" y="143404"/>
                              </a:moveTo>
                              <a:cubicBezTo>
                                <a:pt x="116586" y="144357"/>
                                <a:pt x="113728" y="148167"/>
                                <a:pt x="118491" y="148167"/>
                              </a:cubicBezTo>
                              <a:cubicBezTo>
                                <a:pt x="120396" y="148167"/>
                                <a:pt x="120396" y="151977"/>
                                <a:pt x="120396" y="154834"/>
                              </a:cubicBezTo>
                              <a:cubicBezTo>
                                <a:pt x="120396" y="155787"/>
                                <a:pt x="119444" y="156739"/>
                                <a:pt x="118491" y="156739"/>
                              </a:cubicBezTo>
                              <a:cubicBezTo>
                                <a:pt x="118491" y="156739"/>
                                <a:pt x="116586" y="155787"/>
                                <a:pt x="116586" y="155787"/>
                              </a:cubicBezTo>
                              <a:cubicBezTo>
                                <a:pt x="117538" y="151024"/>
                                <a:pt x="113728" y="150072"/>
                                <a:pt x="111824" y="146262"/>
                              </a:cubicBezTo>
                              <a:cubicBezTo>
                                <a:pt x="110871" y="143404"/>
                                <a:pt x="112776" y="143404"/>
                                <a:pt x="114681" y="143404"/>
                              </a:cubicBezTo>
                              <a:close/>
                              <a:moveTo>
                                <a:pt x="114681" y="193887"/>
                              </a:moveTo>
                              <a:lnTo>
                                <a:pt x="114681" y="193887"/>
                              </a:lnTo>
                              <a:cubicBezTo>
                                <a:pt x="113728" y="193887"/>
                                <a:pt x="113728" y="193887"/>
                                <a:pt x="114681" y="193887"/>
                              </a:cubicBezTo>
                              <a:cubicBezTo>
                                <a:pt x="113728" y="194839"/>
                                <a:pt x="114681" y="194839"/>
                                <a:pt x="114681" y="194839"/>
                              </a:cubicBezTo>
                              <a:cubicBezTo>
                                <a:pt x="114681" y="194839"/>
                                <a:pt x="114681" y="193887"/>
                                <a:pt x="114681" y="193887"/>
                              </a:cubicBezTo>
                              <a:close/>
                              <a:moveTo>
                                <a:pt x="115634" y="182457"/>
                              </a:moveTo>
                              <a:cubicBezTo>
                                <a:pt x="115634" y="182457"/>
                                <a:pt x="115634" y="182457"/>
                                <a:pt x="115634" y="182457"/>
                              </a:cubicBezTo>
                              <a:cubicBezTo>
                                <a:pt x="113728" y="181504"/>
                                <a:pt x="113728" y="182457"/>
                                <a:pt x="113728" y="182457"/>
                              </a:cubicBezTo>
                              <a:lnTo>
                                <a:pt x="114681" y="183409"/>
                              </a:lnTo>
                              <a:cubicBezTo>
                                <a:pt x="115634" y="184362"/>
                                <a:pt x="116586" y="183409"/>
                                <a:pt x="115634" y="182457"/>
                              </a:cubicBezTo>
                              <a:close/>
                              <a:moveTo>
                                <a:pt x="114681" y="143404"/>
                              </a:moveTo>
                              <a:lnTo>
                                <a:pt x="116586" y="140547"/>
                              </a:lnTo>
                              <a:lnTo>
                                <a:pt x="116586" y="140547"/>
                              </a:lnTo>
                              <a:cubicBezTo>
                                <a:pt x="116586" y="140547"/>
                                <a:pt x="116586" y="140547"/>
                                <a:pt x="116586" y="140547"/>
                              </a:cubicBezTo>
                              <a:cubicBezTo>
                                <a:pt x="117538" y="141499"/>
                                <a:pt x="118491" y="142452"/>
                                <a:pt x="118491" y="144357"/>
                              </a:cubicBezTo>
                              <a:cubicBezTo>
                                <a:pt x="117538" y="143404"/>
                                <a:pt x="116586" y="144357"/>
                                <a:pt x="114681" y="143404"/>
                              </a:cubicBezTo>
                              <a:close/>
                              <a:moveTo>
                                <a:pt x="114681" y="131022"/>
                              </a:moveTo>
                              <a:cubicBezTo>
                                <a:pt x="114681" y="131022"/>
                                <a:pt x="115634" y="131974"/>
                                <a:pt x="115634" y="131974"/>
                              </a:cubicBezTo>
                              <a:cubicBezTo>
                                <a:pt x="116586" y="131974"/>
                                <a:pt x="116586" y="131022"/>
                                <a:pt x="116586" y="131022"/>
                              </a:cubicBezTo>
                              <a:cubicBezTo>
                                <a:pt x="116586" y="131022"/>
                                <a:pt x="115634" y="131022"/>
                                <a:pt x="114681" y="131022"/>
                              </a:cubicBezTo>
                              <a:cubicBezTo>
                                <a:pt x="114681" y="130069"/>
                                <a:pt x="114681" y="131022"/>
                                <a:pt x="114681" y="131022"/>
                              </a:cubicBezTo>
                              <a:close/>
                              <a:moveTo>
                                <a:pt x="118491" y="190077"/>
                              </a:moveTo>
                              <a:cubicBezTo>
                                <a:pt x="118491" y="191029"/>
                                <a:pt x="119444" y="191982"/>
                                <a:pt x="120396" y="192934"/>
                              </a:cubicBezTo>
                              <a:cubicBezTo>
                                <a:pt x="120396" y="192934"/>
                                <a:pt x="121349" y="192934"/>
                                <a:pt x="122301" y="191982"/>
                              </a:cubicBezTo>
                              <a:cubicBezTo>
                                <a:pt x="121349" y="191029"/>
                                <a:pt x="120396" y="190077"/>
                                <a:pt x="119444" y="189124"/>
                              </a:cubicBezTo>
                              <a:cubicBezTo>
                                <a:pt x="118491" y="189124"/>
                                <a:pt x="117538" y="190077"/>
                                <a:pt x="118491" y="190077"/>
                              </a:cubicBezTo>
                              <a:close/>
                              <a:moveTo>
                                <a:pt x="120396" y="198649"/>
                              </a:moveTo>
                              <a:cubicBezTo>
                                <a:pt x="120396" y="198649"/>
                                <a:pt x="121349" y="197697"/>
                                <a:pt x="121349" y="197697"/>
                              </a:cubicBezTo>
                              <a:lnTo>
                                <a:pt x="119444" y="197697"/>
                              </a:lnTo>
                              <a:cubicBezTo>
                                <a:pt x="118491" y="197697"/>
                                <a:pt x="117538" y="197697"/>
                                <a:pt x="117538" y="199602"/>
                              </a:cubicBezTo>
                              <a:cubicBezTo>
                                <a:pt x="117538" y="199602"/>
                                <a:pt x="117538" y="199602"/>
                                <a:pt x="117538" y="199602"/>
                              </a:cubicBezTo>
                              <a:cubicBezTo>
                                <a:pt x="119444" y="200554"/>
                                <a:pt x="120396" y="199602"/>
                                <a:pt x="120396" y="198649"/>
                              </a:cubicBezTo>
                              <a:close/>
                              <a:moveTo>
                                <a:pt x="118491" y="175789"/>
                              </a:moveTo>
                              <a:cubicBezTo>
                                <a:pt x="118491" y="174837"/>
                                <a:pt x="118491" y="174837"/>
                                <a:pt x="118491" y="175789"/>
                              </a:cubicBezTo>
                              <a:cubicBezTo>
                                <a:pt x="118491" y="174837"/>
                                <a:pt x="119444" y="174837"/>
                                <a:pt x="119444" y="175789"/>
                              </a:cubicBezTo>
                              <a:cubicBezTo>
                                <a:pt x="119444" y="175789"/>
                                <a:pt x="119444" y="175789"/>
                                <a:pt x="118491" y="175789"/>
                              </a:cubicBezTo>
                              <a:cubicBezTo>
                                <a:pt x="118491" y="175789"/>
                                <a:pt x="118491" y="175789"/>
                                <a:pt x="118491" y="175789"/>
                              </a:cubicBezTo>
                              <a:close/>
                              <a:moveTo>
                                <a:pt x="120396" y="171979"/>
                              </a:moveTo>
                              <a:cubicBezTo>
                                <a:pt x="122301" y="171979"/>
                                <a:pt x="123253" y="170074"/>
                                <a:pt x="125159" y="171979"/>
                              </a:cubicBezTo>
                              <a:lnTo>
                                <a:pt x="125159" y="171979"/>
                              </a:lnTo>
                              <a:cubicBezTo>
                                <a:pt x="123253" y="172932"/>
                                <a:pt x="122301" y="174837"/>
                                <a:pt x="120396" y="171979"/>
                              </a:cubicBezTo>
                              <a:close/>
                              <a:moveTo>
                                <a:pt x="123253" y="161502"/>
                              </a:moveTo>
                              <a:cubicBezTo>
                                <a:pt x="122301" y="161502"/>
                                <a:pt x="121349" y="161502"/>
                                <a:pt x="121349" y="162454"/>
                              </a:cubicBezTo>
                              <a:cubicBezTo>
                                <a:pt x="121349" y="165312"/>
                                <a:pt x="124206" y="164359"/>
                                <a:pt x="125159" y="164359"/>
                              </a:cubicBezTo>
                              <a:cubicBezTo>
                                <a:pt x="125159" y="164359"/>
                                <a:pt x="127063" y="164359"/>
                                <a:pt x="126111" y="164359"/>
                              </a:cubicBezTo>
                              <a:cubicBezTo>
                                <a:pt x="126111" y="162454"/>
                                <a:pt x="124206" y="161502"/>
                                <a:pt x="123253" y="161502"/>
                              </a:cubicBezTo>
                              <a:close/>
                              <a:moveTo>
                                <a:pt x="130874" y="203412"/>
                              </a:moveTo>
                              <a:cubicBezTo>
                                <a:pt x="131826" y="205317"/>
                                <a:pt x="133731" y="205317"/>
                                <a:pt x="134684" y="204364"/>
                              </a:cubicBezTo>
                              <a:cubicBezTo>
                                <a:pt x="136588" y="202459"/>
                                <a:pt x="134684" y="202459"/>
                                <a:pt x="133731" y="201507"/>
                              </a:cubicBezTo>
                              <a:cubicBezTo>
                                <a:pt x="132778" y="200554"/>
                                <a:pt x="133731" y="199602"/>
                                <a:pt x="134684" y="199602"/>
                              </a:cubicBezTo>
                              <a:cubicBezTo>
                                <a:pt x="136588" y="199602"/>
                                <a:pt x="138494" y="200554"/>
                                <a:pt x="139446" y="199602"/>
                              </a:cubicBezTo>
                              <a:cubicBezTo>
                                <a:pt x="140399" y="199602"/>
                                <a:pt x="141351" y="197697"/>
                                <a:pt x="140399" y="197697"/>
                              </a:cubicBezTo>
                              <a:cubicBezTo>
                                <a:pt x="140399" y="196744"/>
                                <a:pt x="140399" y="195792"/>
                                <a:pt x="139446" y="195792"/>
                              </a:cubicBezTo>
                              <a:cubicBezTo>
                                <a:pt x="135636" y="197697"/>
                                <a:pt x="133731" y="192934"/>
                                <a:pt x="129921" y="193887"/>
                              </a:cubicBezTo>
                              <a:cubicBezTo>
                                <a:pt x="127063" y="194839"/>
                                <a:pt x="128016" y="192934"/>
                                <a:pt x="128969" y="191029"/>
                              </a:cubicBezTo>
                              <a:cubicBezTo>
                                <a:pt x="130874" y="189124"/>
                                <a:pt x="133731" y="187219"/>
                                <a:pt x="132778" y="183409"/>
                              </a:cubicBezTo>
                              <a:cubicBezTo>
                                <a:pt x="132778" y="181504"/>
                                <a:pt x="132778" y="178647"/>
                                <a:pt x="130874" y="178647"/>
                              </a:cubicBezTo>
                              <a:cubicBezTo>
                                <a:pt x="128969" y="178647"/>
                                <a:pt x="129921" y="180552"/>
                                <a:pt x="128969" y="182457"/>
                              </a:cubicBezTo>
                              <a:cubicBezTo>
                                <a:pt x="128016" y="184362"/>
                                <a:pt x="128016" y="188172"/>
                                <a:pt x="123253" y="186267"/>
                              </a:cubicBezTo>
                              <a:cubicBezTo>
                                <a:pt x="122301" y="186267"/>
                                <a:pt x="122301" y="186267"/>
                                <a:pt x="121349" y="186267"/>
                              </a:cubicBezTo>
                              <a:cubicBezTo>
                                <a:pt x="120396" y="186267"/>
                                <a:pt x="121349" y="187219"/>
                                <a:pt x="121349" y="188172"/>
                              </a:cubicBezTo>
                              <a:cubicBezTo>
                                <a:pt x="124206" y="191982"/>
                                <a:pt x="124206" y="191982"/>
                                <a:pt x="120396" y="194839"/>
                              </a:cubicBezTo>
                              <a:cubicBezTo>
                                <a:pt x="119444" y="194839"/>
                                <a:pt x="119444" y="195792"/>
                                <a:pt x="119444" y="196744"/>
                              </a:cubicBezTo>
                              <a:cubicBezTo>
                                <a:pt x="126111" y="197697"/>
                                <a:pt x="128969" y="199602"/>
                                <a:pt x="130874" y="203412"/>
                              </a:cubicBezTo>
                              <a:close/>
                              <a:moveTo>
                                <a:pt x="128969" y="205317"/>
                              </a:moveTo>
                              <a:cubicBezTo>
                                <a:pt x="128969" y="204364"/>
                                <a:pt x="128016" y="203412"/>
                                <a:pt x="127063" y="203412"/>
                              </a:cubicBezTo>
                              <a:cubicBezTo>
                                <a:pt x="125159" y="203412"/>
                                <a:pt x="124206" y="205317"/>
                                <a:pt x="123253" y="206269"/>
                              </a:cubicBezTo>
                              <a:cubicBezTo>
                                <a:pt x="123253" y="207222"/>
                                <a:pt x="123253" y="208174"/>
                                <a:pt x="123253" y="208174"/>
                              </a:cubicBezTo>
                              <a:lnTo>
                                <a:pt x="124206" y="208174"/>
                              </a:lnTo>
                              <a:cubicBezTo>
                                <a:pt x="124206" y="209127"/>
                                <a:pt x="128969" y="205317"/>
                                <a:pt x="128969" y="205317"/>
                              </a:cubicBezTo>
                              <a:close/>
                              <a:moveTo>
                                <a:pt x="123253" y="139594"/>
                              </a:moveTo>
                              <a:cubicBezTo>
                                <a:pt x="123253" y="140547"/>
                                <a:pt x="123253" y="140547"/>
                                <a:pt x="124206" y="140547"/>
                              </a:cubicBezTo>
                              <a:cubicBezTo>
                                <a:pt x="125159" y="140547"/>
                                <a:pt x="125159" y="139594"/>
                                <a:pt x="125159" y="138642"/>
                              </a:cubicBezTo>
                              <a:cubicBezTo>
                                <a:pt x="125159" y="138642"/>
                                <a:pt x="124206" y="137689"/>
                                <a:pt x="124206" y="137689"/>
                              </a:cubicBezTo>
                              <a:cubicBezTo>
                                <a:pt x="124206" y="138642"/>
                                <a:pt x="123253" y="139594"/>
                                <a:pt x="123253" y="139594"/>
                              </a:cubicBezTo>
                              <a:close/>
                              <a:moveTo>
                                <a:pt x="126111" y="159597"/>
                              </a:moveTo>
                              <a:cubicBezTo>
                                <a:pt x="126111" y="159597"/>
                                <a:pt x="126111" y="159597"/>
                                <a:pt x="126111" y="159597"/>
                              </a:cubicBezTo>
                              <a:cubicBezTo>
                                <a:pt x="127063" y="157692"/>
                                <a:pt x="126111" y="157692"/>
                                <a:pt x="126111" y="157692"/>
                              </a:cubicBezTo>
                              <a:cubicBezTo>
                                <a:pt x="125159" y="157692"/>
                                <a:pt x="125159" y="157692"/>
                                <a:pt x="125159" y="158644"/>
                              </a:cubicBezTo>
                              <a:cubicBezTo>
                                <a:pt x="124206" y="159597"/>
                                <a:pt x="125159" y="159597"/>
                                <a:pt x="126111" y="159597"/>
                              </a:cubicBezTo>
                              <a:close/>
                              <a:moveTo>
                                <a:pt x="134684" y="207222"/>
                              </a:moveTo>
                              <a:cubicBezTo>
                                <a:pt x="132778" y="207222"/>
                                <a:pt x="130874" y="207222"/>
                                <a:pt x="130874" y="208174"/>
                              </a:cubicBezTo>
                              <a:cubicBezTo>
                                <a:pt x="129921" y="210079"/>
                                <a:pt x="132778" y="208174"/>
                                <a:pt x="132778" y="210079"/>
                              </a:cubicBezTo>
                              <a:lnTo>
                                <a:pt x="132778" y="210079"/>
                              </a:lnTo>
                              <a:cubicBezTo>
                                <a:pt x="133731" y="211032"/>
                                <a:pt x="131826" y="212937"/>
                                <a:pt x="133731" y="212937"/>
                              </a:cubicBezTo>
                              <a:lnTo>
                                <a:pt x="134684" y="210079"/>
                              </a:lnTo>
                              <a:cubicBezTo>
                                <a:pt x="135636" y="209127"/>
                                <a:pt x="135636" y="208174"/>
                                <a:pt x="134684" y="207222"/>
                              </a:cubicBezTo>
                              <a:close/>
                              <a:moveTo>
                                <a:pt x="141351" y="181504"/>
                              </a:moveTo>
                              <a:cubicBezTo>
                                <a:pt x="141351" y="183409"/>
                                <a:pt x="140399" y="185314"/>
                                <a:pt x="139446" y="186267"/>
                              </a:cubicBezTo>
                              <a:cubicBezTo>
                                <a:pt x="138494" y="187219"/>
                                <a:pt x="137541" y="188172"/>
                                <a:pt x="136588" y="189124"/>
                              </a:cubicBezTo>
                              <a:cubicBezTo>
                                <a:pt x="135636" y="189124"/>
                                <a:pt x="134684" y="189124"/>
                                <a:pt x="134684" y="190077"/>
                              </a:cubicBezTo>
                              <a:lnTo>
                                <a:pt x="134684" y="191029"/>
                              </a:lnTo>
                              <a:cubicBezTo>
                                <a:pt x="135636" y="191029"/>
                                <a:pt x="136588" y="190077"/>
                                <a:pt x="136588" y="189124"/>
                              </a:cubicBezTo>
                              <a:lnTo>
                                <a:pt x="140399" y="190077"/>
                              </a:lnTo>
                              <a:cubicBezTo>
                                <a:pt x="141351" y="190077"/>
                                <a:pt x="142303" y="190077"/>
                                <a:pt x="142303" y="189124"/>
                              </a:cubicBezTo>
                              <a:cubicBezTo>
                                <a:pt x="140399" y="184362"/>
                                <a:pt x="144209" y="187219"/>
                                <a:pt x="146113" y="186267"/>
                              </a:cubicBezTo>
                              <a:cubicBezTo>
                                <a:pt x="146113" y="186267"/>
                                <a:pt x="147066" y="186267"/>
                                <a:pt x="147066" y="186267"/>
                              </a:cubicBezTo>
                              <a:cubicBezTo>
                                <a:pt x="147066" y="185314"/>
                                <a:pt x="147066" y="185314"/>
                                <a:pt x="146113" y="185314"/>
                              </a:cubicBezTo>
                              <a:cubicBezTo>
                                <a:pt x="143256" y="184362"/>
                                <a:pt x="143256" y="182457"/>
                                <a:pt x="141351" y="181504"/>
                              </a:cubicBezTo>
                              <a:close/>
                              <a:moveTo>
                                <a:pt x="135636" y="180552"/>
                              </a:moveTo>
                              <a:cubicBezTo>
                                <a:pt x="136588" y="180552"/>
                                <a:pt x="136588" y="179599"/>
                                <a:pt x="136588" y="178647"/>
                              </a:cubicBezTo>
                              <a:cubicBezTo>
                                <a:pt x="136588" y="178647"/>
                                <a:pt x="135636" y="177694"/>
                                <a:pt x="135636" y="178647"/>
                              </a:cubicBezTo>
                              <a:cubicBezTo>
                                <a:pt x="135636" y="178647"/>
                                <a:pt x="134684" y="179599"/>
                                <a:pt x="134684" y="179599"/>
                              </a:cubicBezTo>
                              <a:cubicBezTo>
                                <a:pt x="134684" y="179599"/>
                                <a:pt x="135636" y="180552"/>
                                <a:pt x="135636" y="180552"/>
                              </a:cubicBezTo>
                              <a:close/>
                              <a:moveTo>
                                <a:pt x="151828" y="213889"/>
                              </a:moveTo>
                              <a:cubicBezTo>
                                <a:pt x="150876" y="213889"/>
                                <a:pt x="150876" y="213889"/>
                                <a:pt x="149924" y="213889"/>
                              </a:cubicBezTo>
                              <a:cubicBezTo>
                                <a:pt x="148019" y="211984"/>
                                <a:pt x="147066" y="211984"/>
                                <a:pt x="145161" y="212937"/>
                              </a:cubicBezTo>
                              <a:cubicBezTo>
                                <a:pt x="144209" y="212937"/>
                                <a:pt x="145161" y="214842"/>
                                <a:pt x="145161" y="214842"/>
                              </a:cubicBezTo>
                              <a:cubicBezTo>
                                <a:pt x="143256" y="215794"/>
                                <a:pt x="141351" y="217699"/>
                                <a:pt x="139446" y="218652"/>
                              </a:cubicBezTo>
                              <a:lnTo>
                                <a:pt x="139446" y="214842"/>
                              </a:lnTo>
                              <a:cubicBezTo>
                                <a:pt x="139446" y="213889"/>
                                <a:pt x="142303" y="213889"/>
                                <a:pt x="140399" y="212937"/>
                              </a:cubicBezTo>
                              <a:cubicBezTo>
                                <a:pt x="139446" y="212937"/>
                                <a:pt x="138494" y="213889"/>
                                <a:pt x="137541" y="214842"/>
                              </a:cubicBezTo>
                              <a:cubicBezTo>
                                <a:pt x="136588" y="216747"/>
                                <a:pt x="135636" y="217699"/>
                                <a:pt x="136588" y="219604"/>
                              </a:cubicBezTo>
                              <a:cubicBezTo>
                                <a:pt x="136588" y="221509"/>
                                <a:pt x="138494" y="219604"/>
                                <a:pt x="139446" y="219604"/>
                              </a:cubicBezTo>
                              <a:cubicBezTo>
                                <a:pt x="139446" y="220557"/>
                                <a:pt x="137541" y="222462"/>
                                <a:pt x="140399" y="222462"/>
                              </a:cubicBezTo>
                              <a:cubicBezTo>
                                <a:pt x="142303" y="222462"/>
                                <a:pt x="144209" y="222462"/>
                                <a:pt x="144209" y="220557"/>
                              </a:cubicBezTo>
                              <a:cubicBezTo>
                                <a:pt x="145161" y="219604"/>
                                <a:pt x="145161" y="217699"/>
                                <a:pt x="145161" y="216747"/>
                              </a:cubicBezTo>
                              <a:cubicBezTo>
                                <a:pt x="147066" y="216747"/>
                                <a:pt x="148019" y="216747"/>
                                <a:pt x="149924" y="215794"/>
                              </a:cubicBezTo>
                              <a:cubicBezTo>
                                <a:pt x="149924" y="215794"/>
                                <a:pt x="149924" y="216747"/>
                                <a:pt x="149924" y="217699"/>
                              </a:cubicBezTo>
                              <a:cubicBezTo>
                                <a:pt x="149924" y="218652"/>
                                <a:pt x="149924" y="219604"/>
                                <a:pt x="151828" y="219604"/>
                              </a:cubicBezTo>
                              <a:cubicBezTo>
                                <a:pt x="151828" y="219604"/>
                                <a:pt x="152781" y="219604"/>
                                <a:pt x="152781" y="218652"/>
                              </a:cubicBezTo>
                              <a:cubicBezTo>
                                <a:pt x="153734" y="214842"/>
                                <a:pt x="152781" y="214842"/>
                                <a:pt x="151828" y="213889"/>
                              </a:cubicBezTo>
                              <a:close/>
                              <a:moveTo>
                                <a:pt x="137541" y="153882"/>
                              </a:moveTo>
                              <a:cubicBezTo>
                                <a:pt x="137541" y="153882"/>
                                <a:pt x="137541" y="154834"/>
                                <a:pt x="137541" y="153882"/>
                              </a:cubicBezTo>
                              <a:cubicBezTo>
                                <a:pt x="138494" y="153882"/>
                                <a:pt x="139446" y="153882"/>
                                <a:pt x="139446" y="153882"/>
                              </a:cubicBezTo>
                              <a:cubicBezTo>
                                <a:pt x="139446" y="152929"/>
                                <a:pt x="138494" y="152929"/>
                                <a:pt x="138494" y="152929"/>
                              </a:cubicBezTo>
                              <a:cubicBezTo>
                                <a:pt x="137541" y="152929"/>
                                <a:pt x="137541" y="152929"/>
                                <a:pt x="137541" y="153882"/>
                              </a:cubicBezTo>
                              <a:close/>
                              <a:moveTo>
                                <a:pt x="139446" y="174837"/>
                              </a:moveTo>
                              <a:lnTo>
                                <a:pt x="139446" y="174837"/>
                              </a:lnTo>
                              <a:cubicBezTo>
                                <a:pt x="139446" y="173884"/>
                                <a:pt x="139446" y="173884"/>
                                <a:pt x="139446" y="172932"/>
                              </a:cubicBezTo>
                              <a:lnTo>
                                <a:pt x="138494" y="172932"/>
                              </a:lnTo>
                              <a:cubicBezTo>
                                <a:pt x="138494" y="173884"/>
                                <a:pt x="138494" y="174837"/>
                                <a:pt x="139446" y="174837"/>
                              </a:cubicBezTo>
                              <a:close/>
                              <a:moveTo>
                                <a:pt x="140399" y="203412"/>
                              </a:moveTo>
                              <a:cubicBezTo>
                                <a:pt x="139446" y="203412"/>
                                <a:pt x="139446" y="203412"/>
                                <a:pt x="139446" y="204364"/>
                              </a:cubicBezTo>
                              <a:cubicBezTo>
                                <a:pt x="139446" y="206269"/>
                                <a:pt x="139446" y="208174"/>
                                <a:pt x="141351" y="208174"/>
                              </a:cubicBezTo>
                              <a:cubicBezTo>
                                <a:pt x="142303" y="208174"/>
                                <a:pt x="143256" y="208174"/>
                                <a:pt x="143256" y="206269"/>
                              </a:cubicBezTo>
                              <a:cubicBezTo>
                                <a:pt x="143256" y="205317"/>
                                <a:pt x="141351" y="205317"/>
                                <a:pt x="140399" y="203412"/>
                              </a:cubicBezTo>
                              <a:close/>
                              <a:moveTo>
                                <a:pt x="141351" y="162454"/>
                              </a:moveTo>
                              <a:cubicBezTo>
                                <a:pt x="141351" y="164359"/>
                                <a:pt x="143256" y="164359"/>
                                <a:pt x="144209" y="165312"/>
                              </a:cubicBezTo>
                              <a:cubicBezTo>
                                <a:pt x="145161" y="165312"/>
                                <a:pt x="146113" y="166264"/>
                                <a:pt x="147066" y="165312"/>
                              </a:cubicBezTo>
                              <a:cubicBezTo>
                                <a:pt x="148019" y="164359"/>
                                <a:pt x="150876" y="165312"/>
                                <a:pt x="150876" y="163407"/>
                              </a:cubicBezTo>
                              <a:cubicBezTo>
                                <a:pt x="150876" y="161502"/>
                                <a:pt x="150876" y="157692"/>
                                <a:pt x="147066" y="160549"/>
                              </a:cubicBezTo>
                              <a:cubicBezTo>
                                <a:pt x="146113" y="161502"/>
                                <a:pt x="145161" y="160549"/>
                                <a:pt x="144209" y="160549"/>
                              </a:cubicBezTo>
                              <a:cubicBezTo>
                                <a:pt x="143256" y="161502"/>
                                <a:pt x="141351" y="161502"/>
                                <a:pt x="141351" y="162454"/>
                              </a:cubicBezTo>
                              <a:close/>
                              <a:moveTo>
                                <a:pt x="141351" y="157692"/>
                              </a:moveTo>
                              <a:cubicBezTo>
                                <a:pt x="141351" y="158644"/>
                                <a:pt x="141351" y="158644"/>
                                <a:pt x="141351" y="157692"/>
                              </a:cubicBezTo>
                              <a:cubicBezTo>
                                <a:pt x="142303" y="158644"/>
                                <a:pt x="143256" y="157692"/>
                                <a:pt x="143256" y="157692"/>
                              </a:cubicBezTo>
                              <a:cubicBezTo>
                                <a:pt x="143256" y="157692"/>
                                <a:pt x="143256" y="157692"/>
                                <a:pt x="141351" y="157692"/>
                              </a:cubicBezTo>
                              <a:cubicBezTo>
                                <a:pt x="142303" y="157692"/>
                                <a:pt x="141351" y="157692"/>
                                <a:pt x="141351" y="157692"/>
                              </a:cubicBezTo>
                              <a:close/>
                              <a:moveTo>
                                <a:pt x="149924" y="198649"/>
                              </a:moveTo>
                              <a:cubicBezTo>
                                <a:pt x="149924" y="195792"/>
                                <a:pt x="147066" y="195792"/>
                                <a:pt x="145161" y="194839"/>
                              </a:cubicBezTo>
                              <a:cubicBezTo>
                                <a:pt x="144209" y="194839"/>
                                <a:pt x="143256" y="194839"/>
                                <a:pt x="143256" y="195792"/>
                              </a:cubicBezTo>
                              <a:cubicBezTo>
                                <a:pt x="143256" y="197697"/>
                                <a:pt x="145161" y="199602"/>
                                <a:pt x="147066" y="200554"/>
                              </a:cubicBezTo>
                              <a:cubicBezTo>
                                <a:pt x="148971" y="201507"/>
                                <a:pt x="149924" y="199602"/>
                                <a:pt x="149924" y="198649"/>
                              </a:cubicBezTo>
                              <a:close/>
                              <a:moveTo>
                                <a:pt x="152781" y="80539"/>
                              </a:moveTo>
                              <a:cubicBezTo>
                                <a:pt x="152781" y="78634"/>
                                <a:pt x="152781" y="76729"/>
                                <a:pt x="150876" y="76729"/>
                              </a:cubicBezTo>
                              <a:cubicBezTo>
                                <a:pt x="150876" y="76729"/>
                                <a:pt x="149924" y="76729"/>
                                <a:pt x="149924" y="76729"/>
                              </a:cubicBezTo>
                              <a:cubicBezTo>
                                <a:pt x="148971" y="78634"/>
                                <a:pt x="150876" y="79587"/>
                                <a:pt x="152781" y="80539"/>
                              </a:cubicBezTo>
                              <a:cubicBezTo>
                                <a:pt x="152781" y="80539"/>
                                <a:pt x="152781" y="80539"/>
                                <a:pt x="152781" y="80539"/>
                              </a:cubicBezTo>
                              <a:cubicBezTo>
                                <a:pt x="154686" y="87207"/>
                                <a:pt x="153734" y="88159"/>
                                <a:pt x="148019" y="87207"/>
                              </a:cubicBezTo>
                              <a:lnTo>
                                <a:pt x="147066" y="86254"/>
                              </a:lnTo>
                              <a:cubicBezTo>
                                <a:pt x="146113" y="85302"/>
                                <a:pt x="146113" y="83397"/>
                                <a:pt x="144209" y="83397"/>
                              </a:cubicBezTo>
                              <a:cubicBezTo>
                                <a:pt x="144209" y="83397"/>
                                <a:pt x="143256" y="83397"/>
                                <a:pt x="143256" y="83397"/>
                              </a:cubicBezTo>
                              <a:cubicBezTo>
                                <a:pt x="144209" y="85302"/>
                                <a:pt x="145161" y="86254"/>
                                <a:pt x="147066" y="87207"/>
                              </a:cubicBezTo>
                              <a:cubicBezTo>
                                <a:pt x="147066" y="87207"/>
                                <a:pt x="148019" y="87207"/>
                                <a:pt x="148019" y="87207"/>
                              </a:cubicBezTo>
                              <a:cubicBezTo>
                                <a:pt x="149924" y="89112"/>
                                <a:pt x="153734" y="89112"/>
                                <a:pt x="155638" y="87207"/>
                              </a:cubicBezTo>
                              <a:cubicBezTo>
                                <a:pt x="156591" y="86254"/>
                                <a:pt x="154686" y="82444"/>
                                <a:pt x="152781" y="80539"/>
                              </a:cubicBezTo>
                              <a:close/>
                              <a:moveTo>
                                <a:pt x="148019" y="205317"/>
                              </a:moveTo>
                              <a:cubicBezTo>
                                <a:pt x="146113" y="205317"/>
                                <a:pt x="147066" y="206269"/>
                                <a:pt x="147066" y="207222"/>
                              </a:cubicBezTo>
                              <a:cubicBezTo>
                                <a:pt x="147066" y="208174"/>
                                <a:pt x="147066" y="209127"/>
                                <a:pt x="148019" y="208174"/>
                              </a:cubicBezTo>
                              <a:cubicBezTo>
                                <a:pt x="148971" y="208174"/>
                                <a:pt x="148971" y="207222"/>
                                <a:pt x="148971" y="206269"/>
                              </a:cubicBezTo>
                              <a:cubicBezTo>
                                <a:pt x="148019" y="206269"/>
                                <a:pt x="148019" y="205317"/>
                                <a:pt x="148019" y="205317"/>
                              </a:cubicBezTo>
                              <a:close/>
                              <a:moveTo>
                                <a:pt x="148019" y="176742"/>
                              </a:moveTo>
                              <a:cubicBezTo>
                                <a:pt x="148019" y="176742"/>
                                <a:pt x="148971" y="176742"/>
                                <a:pt x="148019" y="176742"/>
                              </a:cubicBezTo>
                              <a:cubicBezTo>
                                <a:pt x="148971" y="176742"/>
                                <a:pt x="148971" y="176742"/>
                                <a:pt x="149924" y="176742"/>
                              </a:cubicBezTo>
                              <a:cubicBezTo>
                                <a:pt x="148971" y="176742"/>
                                <a:pt x="148971" y="175789"/>
                                <a:pt x="148019" y="176742"/>
                              </a:cubicBezTo>
                              <a:cubicBezTo>
                                <a:pt x="148971" y="175789"/>
                                <a:pt x="148019" y="175789"/>
                                <a:pt x="148019" y="176742"/>
                              </a:cubicBezTo>
                              <a:close/>
                              <a:moveTo>
                                <a:pt x="149924" y="191982"/>
                              </a:moveTo>
                              <a:cubicBezTo>
                                <a:pt x="151828" y="191982"/>
                                <a:pt x="151828" y="191029"/>
                                <a:pt x="151828" y="190077"/>
                              </a:cubicBezTo>
                              <a:cubicBezTo>
                                <a:pt x="151828" y="189124"/>
                                <a:pt x="151828" y="188172"/>
                                <a:pt x="149924" y="188172"/>
                              </a:cubicBezTo>
                              <a:cubicBezTo>
                                <a:pt x="148971" y="188172"/>
                                <a:pt x="148019" y="189124"/>
                                <a:pt x="148019" y="190077"/>
                              </a:cubicBezTo>
                              <a:cubicBezTo>
                                <a:pt x="148971" y="191982"/>
                                <a:pt x="148971" y="191982"/>
                                <a:pt x="149924" y="191982"/>
                              </a:cubicBezTo>
                              <a:close/>
                              <a:moveTo>
                                <a:pt x="150876" y="225319"/>
                              </a:moveTo>
                              <a:cubicBezTo>
                                <a:pt x="150876" y="224367"/>
                                <a:pt x="150876" y="224367"/>
                                <a:pt x="149924" y="224367"/>
                              </a:cubicBezTo>
                              <a:cubicBezTo>
                                <a:pt x="149924" y="224367"/>
                                <a:pt x="149924" y="224367"/>
                                <a:pt x="148971" y="225319"/>
                              </a:cubicBezTo>
                              <a:cubicBezTo>
                                <a:pt x="148971" y="225319"/>
                                <a:pt x="148971" y="225319"/>
                                <a:pt x="150876" y="225319"/>
                              </a:cubicBezTo>
                              <a:cubicBezTo>
                                <a:pt x="149924" y="226272"/>
                                <a:pt x="150876" y="225319"/>
                                <a:pt x="150876" y="225319"/>
                              </a:cubicBezTo>
                              <a:close/>
                              <a:moveTo>
                                <a:pt x="152781" y="167217"/>
                              </a:moveTo>
                              <a:cubicBezTo>
                                <a:pt x="151828" y="168169"/>
                                <a:pt x="148971" y="167217"/>
                                <a:pt x="148971" y="170074"/>
                              </a:cubicBezTo>
                              <a:cubicBezTo>
                                <a:pt x="148971" y="171027"/>
                                <a:pt x="149924" y="171979"/>
                                <a:pt x="150876" y="171979"/>
                              </a:cubicBezTo>
                              <a:cubicBezTo>
                                <a:pt x="151828" y="171979"/>
                                <a:pt x="154686" y="169122"/>
                                <a:pt x="154686" y="168169"/>
                              </a:cubicBezTo>
                              <a:cubicBezTo>
                                <a:pt x="154686" y="167217"/>
                                <a:pt x="153734" y="167217"/>
                                <a:pt x="152781" y="167217"/>
                              </a:cubicBezTo>
                              <a:close/>
                              <a:moveTo>
                                <a:pt x="151828" y="211032"/>
                              </a:moveTo>
                              <a:cubicBezTo>
                                <a:pt x="151828" y="211032"/>
                                <a:pt x="151828" y="211032"/>
                                <a:pt x="151828" y="211032"/>
                              </a:cubicBezTo>
                              <a:cubicBezTo>
                                <a:pt x="152781" y="211984"/>
                                <a:pt x="152781" y="211032"/>
                                <a:pt x="152781" y="211032"/>
                              </a:cubicBezTo>
                              <a:lnTo>
                                <a:pt x="151828" y="211032"/>
                              </a:lnTo>
                              <a:cubicBezTo>
                                <a:pt x="151828" y="210079"/>
                                <a:pt x="151828" y="211032"/>
                                <a:pt x="151828" y="211032"/>
                              </a:cubicBezTo>
                              <a:close/>
                              <a:moveTo>
                                <a:pt x="156591" y="205317"/>
                              </a:moveTo>
                              <a:lnTo>
                                <a:pt x="159449" y="204364"/>
                              </a:lnTo>
                              <a:lnTo>
                                <a:pt x="159449" y="204364"/>
                              </a:lnTo>
                              <a:lnTo>
                                <a:pt x="157544" y="202459"/>
                              </a:lnTo>
                              <a:cubicBezTo>
                                <a:pt x="155638" y="202459"/>
                                <a:pt x="154686" y="203412"/>
                                <a:pt x="153734" y="204364"/>
                              </a:cubicBezTo>
                              <a:cubicBezTo>
                                <a:pt x="153734" y="204364"/>
                                <a:pt x="153734" y="205317"/>
                                <a:pt x="153734" y="205317"/>
                              </a:cubicBezTo>
                              <a:cubicBezTo>
                                <a:pt x="153734" y="207222"/>
                                <a:pt x="154686" y="205317"/>
                                <a:pt x="156591" y="205317"/>
                              </a:cubicBezTo>
                              <a:close/>
                              <a:moveTo>
                                <a:pt x="157544" y="224367"/>
                              </a:moveTo>
                              <a:cubicBezTo>
                                <a:pt x="157544" y="223414"/>
                                <a:pt x="157544" y="223414"/>
                                <a:pt x="156591" y="222462"/>
                              </a:cubicBezTo>
                              <a:cubicBezTo>
                                <a:pt x="156591" y="222462"/>
                                <a:pt x="155638" y="222462"/>
                                <a:pt x="155638" y="223414"/>
                              </a:cubicBezTo>
                              <a:cubicBezTo>
                                <a:pt x="155638" y="223414"/>
                                <a:pt x="156591" y="224367"/>
                                <a:pt x="156591" y="224367"/>
                              </a:cubicBezTo>
                              <a:cubicBezTo>
                                <a:pt x="156591" y="224367"/>
                                <a:pt x="156591" y="224367"/>
                                <a:pt x="157544" y="224367"/>
                              </a:cubicBezTo>
                              <a:close/>
                              <a:moveTo>
                                <a:pt x="164211" y="79587"/>
                              </a:moveTo>
                              <a:cubicBezTo>
                                <a:pt x="164211" y="76729"/>
                                <a:pt x="162306" y="75777"/>
                                <a:pt x="160401" y="75777"/>
                              </a:cubicBezTo>
                              <a:lnTo>
                                <a:pt x="160401" y="75777"/>
                              </a:lnTo>
                              <a:cubicBezTo>
                                <a:pt x="159449" y="74824"/>
                                <a:pt x="157544" y="73872"/>
                                <a:pt x="160401" y="71967"/>
                              </a:cubicBezTo>
                              <a:cubicBezTo>
                                <a:pt x="160401" y="71967"/>
                                <a:pt x="162306" y="71967"/>
                                <a:pt x="161353" y="70062"/>
                              </a:cubicBezTo>
                              <a:cubicBezTo>
                                <a:pt x="161353" y="69109"/>
                                <a:pt x="160401" y="69109"/>
                                <a:pt x="159449" y="70062"/>
                              </a:cubicBezTo>
                              <a:cubicBezTo>
                                <a:pt x="156591" y="71014"/>
                                <a:pt x="155638" y="74824"/>
                                <a:pt x="157544" y="79587"/>
                              </a:cubicBezTo>
                              <a:cubicBezTo>
                                <a:pt x="158496" y="81492"/>
                                <a:pt x="159449" y="82444"/>
                                <a:pt x="161353" y="79587"/>
                              </a:cubicBezTo>
                              <a:cubicBezTo>
                                <a:pt x="161353" y="79587"/>
                                <a:pt x="162306" y="80539"/>
                                <a:pt x="163259" y="80539"/>
                              </a:cubicBezTo>
                              <a:cubicBezTo>
                                <a:pt x="164211" y="81492"/>
                                <a:pt x="163259" y="83397"/>
                                <a:pt x="164211" y="83397"/>
                              </a:cubicBezTo>
                              <a:cubicBezTo>
                                <a:pt x="164211" y="82444"/>
                                <a:pt x="164211" y="80539"/>
                                <a:pt x="164211" y="79587"/>
                              </a:cubicBezTo>
                              <a:close/>
                              <a:moveTo>
                                <a:pt x="158496" y="191982"/>
                              </a:moveTo>
                              <a:cubicBezTo>
                                <a:pt x="159449" y="192934"/>
                                <a:pt x="160401" y="192934"/>
                                <a:pt x="161353" y="192934"/>
                              </a:cubicBezTo>
                              <a:cubicBezTo>
                                <a:pt x="161353" y="192934"/>
                                <a:pt x="162306" y="192934"/>
                                <a:pt x="162306" y="191982"/>
                              </a:cubicBezTo>
                              <a:cubicBezTo>
                                <a:pt x="162306" y="190077"/>
                                <a:pt x="160401" y="190077"/>
                                <a:pt x="158496" y="190077"/>
                              </a:cubicBezTo>
                              <a:cubicBezTo>
                                <a:pt x="157544" y="190077"/>
                                <a:pt x="156591" y="187219"/>
                                <a:pt x="155638" y="189124"/>
                              </a:cubicBezTo>
                              <a:cubicBezTo>
                                <a:pt x="154686" y="190077"/>
                                <a:pt x="156591" y="191029"/>
                                <a:pt x="158496" y="191982"/>
                              </a:cubicBezTo>
                              <a:close/>
                              <a:moveTo>
                                <a:pt x="160401" y="196744"/>
                              </a:moveTo>
                              <a:cubicBezTo>
                                <a:pt x="160401" y="194839"/>
                                <a:pt x="158496" y="194839"/>
                                <a:pt x="156591" y="192934"/>
                              </a:cubicBezTo>
                              <a:cubicBezTo>
                                <a:pt x="155638" y="192934"/>
                                <a:pt x="154686" y="192934"/>
                                <a:pt x="155638" y="193887"/>
                              </a:cubicBezTo>
                              <a:cubicBezTo>
                                <a:pt x="156591" y="194839"/>
                                <a:pt x="155638" y="197697"/>
                                <a:pt x="158496" y="197697"/>
                              </a:cubicBezTo>
                              <a:cubicBezTo>
                                <a:pt x="158496" y="197697"/>
                                <a:pt x="160401" y="196744"/>
                                <a:pt x="160401" y="196744"/>
                              </a:cubicBezTo>
                              <a:close/>
                              <a:moveTo>
                                <a:pt x="161353" y="209127"/>
                              </a:moveTo>
                              <a:cubicBezTo>
                                <a:pt x="163259" y="205317"/>
                                <a:pt x="161353" y="204364"/>
                                <a:pt x="159449" y="204364"/>
                              </a:cubicBezTo>
                              <a:cubicBezTo>
                                <a:pt x="159449" y="206269"/>
                                <a:pt x="161353" y="209127"/>
                                <a:pt x="158496" y="208174"/>
                              </a:cubicBezTo>
                              <a:cubicBezTo>
                                <a:pt x="155638" y="207222"/>
                                <a:pt x="156591" y="208174"/>
                                <a:pt x="156591" y="210079"/>
                              </a:cubicBezTo>
                              <a:cubicBezTo>
                                <a:pt x="158496" y="211984"/>
                                <a:pt x="156591" y="213889"/>
                                <a:pt x="157544" y="215794"/>
                              </a:cubicBezTo>
                              <a:cubicBezTo>
                                <a:pt x="156591" y="215794"/>
                                <a:pt x="155638" y="216747"/>
                                <a:pt x="155638" y="217699"/>
                              </a:cubicBezTo>
                              <a:cubicBezTo>
                                <a:pt x="155638" y="217699"/>
                                <a:pt x="156591" y="217699"/>
                                <a:pt x="156591" y="217699"/>
                              </a:cubicBezTo>
                              <a:cubicBezTo>
                                <a:pt x="157544" y="217699"/>
                                <a:pt x="157544" y="216747"/>
                                <a:pt x="158496" y="215794"/>
                              </a:cubicBezTo>
                              <a:cubicBezTo>
                                <a:pt x="159449" y="215794"/>
                                <a:pt x="160401" y="215794"/>
                                <a:pt x="160401" y="213889"/>
                              </a:cubicBezTo>
                              <a:cubicBezTo>
                                <a:pt x="159449" y="211984"/>
                                <a:pt x="160401" y="211032"/>
                                <a:pt x="161353" y="209127"/>
                              </a:cubicBezTo>
                              <a:close/>
                              <a:moveTo>
                                <a:pt x="159449" y="75777"/>
                              </a:moveTo>
                              <a:lnTo>
                                <a:pt x="159449" y="79587"/>
                              </a:lnTo>
                              <a:lnTo>
                                <a:pt x="155638" y="79587"/>
                              </a:lnTo>
                              <a:cubicBezTo>
                                <a:pt x="156591" y="76729"/>
                                <a:pt x="157544" y="76729"/>
                                <a:pt x="159449" y="75777"/>
                              </a:cubicBezTo>
                              <a:lnTo>
                                <a:pt x="159449" y="75777"/>
                              </a:lnTo>
                              <a:close/>
                              <a:moveTo>
                                <a:pt x="156591" y="175789"/>
                              </a:moveTo>
                              <a:cubicBezTo>
                                <a:pt x="156591" y="176742"/>
                                <a:pt x="156591" y="176742"/>
                                <a:pt x="156591" y="175789"/>
                              </a:cubicBezTo>
                              <a:cubicBezTo>
                                <a:pt x="158496" y="177694"/>
                                <a:pt x="159449" y="174837"/>
                                <a:pt x="160401" y="174837"/>
                              </a:cubicBezTo>
                              <a:lnTo>
                                <a:pt x="161353" y="174837"/>
                              </a:lnTo>
                              <a:cubicBezTo>
                                <a:pt x="162306" y="174837"/>
                                <a:pt x="163259" y="174837"/>
                                <a:pt x="162306" y="173884"/>
                              </a:cubicBezTo>
                              <a:cubicBezTo>
                                <a:pt x="162306" y="172932"/>
                                <a:pt x="161353" y="172932"/>
                                <a:pt x="161353" y="172932"/>
                              </a:cubicBezTo>
                              <a:cubicBezTo>
                                <a:pt x="160401" y="172932"/>
                                <a:pt x="156591" y="174837"/>
                                <a:pt x="156591" y="175789"/>
                              </a:cubicBezTo>
                              <a:close/>
                              <a:moveTo>
                                <a:pt x="159449" y="233892"/>
                              </a:moveTo>
                              <a:cubicBezTo>
                                <a:pt x="160401" y="233892"/>
                                <a:pt x="161353" y="233892"/>
                                <a:pt x="161353" y="231987"/>
                              </a:cubicBezTo>
                              <a:cubicBezTo>
                                <a:pt x="161353" y="231034"/>
                                <a:pt x="160401" y="230082"/>
                                <a:pt x="159449" y="230082"/>
                              </a:cubicBezTo>
                              <a:cubicBezTo>
                                <a:pt x="157544" y="230082"/>
                                <a:pt x="157544" y="231987"/>
                                <a:pt x="157544" y="231987"/>
                              </a:cubicBezTo>
                              <a:cubicBezTo>
                                <a:pt x="157544" y="233892"/>
                                <a:pt x="158496" y="233892"/>
                                <a:pt x="159449" y="233892"/>
                              </a:cubicBezTo>
                              <a:close/>
                              <a:moveTo>
                                <a:pt x="162306" y="183409"/>
                              </a:moveTo>
                              <a:cubicBezTo>
                                <a:pt x="162306" y="182457"/>
                                <a:pt x="161353" y="182457"/>
                                <a:pt x="160401" y="182457"/>
                              </a:cubicBezTo>
                              <a:cubicBezTo>
                                <a:pt x="159449" y="182457"/>
                                <a:pt x="158496" y="183409"/>
                                <a:pt x="158496" y="184362"/>
                              </a:cubicBezTo>
                              <a:cubicBezTo>
                                <a:pt x="158496" y="185314"/>
                                <a:pt x="159449" y="185314"/>
                                <a:pt x="159449" y="184362"/>
                              </a:cubicBezTo>
                              <a:cubicBezTo>
                                <a:pt x="161353" y="184362"/>
                                <a:pt x="162306" y="184362"/>
                                <a:pt x="162306" y="183409"/>
                              </a:cubicBezTo>
                              <a:close/>
                              <a:moveTo>
                                <a:pt x="160401" y="241512"/>
                              </a:moveTo>
                              <a:cubicBezTo>
                                <a:pt x="160401" y="241512"/>
                                <a:pt x="160401" y="240559"/>
                                <a:pt x="160401" y="240559"/>
                              </a:cubicBezTo>
                              <a:cubicBezTo>
                                <a:pt x="160401" y="240559"/>
                                <a:pt x="160401" y="240559"/>
                                <a:pt x="159449" y="240559"/>
                              </a:cubicBezTo>
                              <a:lnTo>
                                <a:pt x="158496" y="241512"/>
                              </a:lnTo>
                              <a:cubicBezTo>
                                <a:pt x="160401" y="241512"/>
                                <a:pt x="160401" y="241512"/>
                                <a:pt x="160401" y="241512"/>
                              </a:cubicBezTo>
                              <a:close/>
                              <a:moveTo>
                                <a:pt x="163259" y="249132"/>
                              </a:moveTo>
                              <a:cubicBezTo>
                                <a:pt x="164211" y="249132"/>
                                <a:pt x="164211" y="248179"/>
                                <a:pt x="164211" y="247227"/>
                              </a:cubicBezTo>
                              <a:cubicBezTo>
                                <a:pt x="164211" y="246274"/>
                                <a:pt x="164211" y="245322"/>
                                <a:pt x="163259" y="245322"/>
                              </a:cubicBezTo>
                              <a:cubicBezTo>
                                <a:pt x="162306" y="245322"/>
                                <a:pt x="161353" y="245322"/>
                                <a:pt x="161353" y="246274"/>
                              </a:cubicBezTo>
                              <a:cubicBezTo>
                                <a:pt x="161353" y="247227"/>
                                <a:pt x="162306" y="248179"/>
                                <a:pt x="163259" y="249132"/>
                              </a:cubicBezTo>
                              <a:close/>
                              <a:moveTo>
                                <a:pt x="162306" y="219604"/>
                              </a:moveTo>
                              <a:cubicBezTo>
                                <a:pt x="163259" y="219604"/>
                                <a:pt x="164211" y="219604"/>
                                <a:pt x="164211" y="218652"/>
                              </a:cubicBezTo>
                              <a:lnTo>
                                <a:pt x="164211" y="215794"/>
                              </a:lnTo>
                              <a:cubicBezTo>
                                <a:pt x="162306" y="215794"/>
                                <a:pt x="162306" y="216747"/>
                                <a:pt x="162306" y="217699"/>
                              </a:cubicBezTo>
                              <a:cubicBezTo>
                                <a:pt x="161353" y="218652"/>
                                <a:pt x="161353" y="218652"/>
                                <a:pt x="162306" y="219604"/>
                              </a:cubicBezTo>
                              <a:close/>
                              <a:moveTo>
                                <a:pt x="164211" y="203412"/>
                              </a:moveTo>
                              <a:cubicBezTo>
                                <a:pt x="166116" y="204364"/>
                                <a:pt x="167069" y="204364"/>
                                <a:pt x="168021" y="202459"/>
                              </a:cubicBezTo>
                              <a:cubicBezTo>
                                <a:pt x="168974" y="201507"/>
                                <a:pt x="168021" y="200554"/>
                                <a:pt x="168021" y="198649"/>
                              </a:cubicBezTo>
                              <a:cubicBezTo>
                                <a:pt x="168021" y="197697"/>
                                <a:pt x="168021" y="196744"/>
                                <a:pt x="167069" y="195792"/>
                              </a:cubicBezTo>
                              <a:cubicBezTo>
                                <a:pt x="165163" y="195792"/>
                                <a:pt x="165163" y="196744"/>
                                <a:pt x="165163" y="197697"/>
                              </a:cubicBezTo>
                              <a:cubicBezTo>
                                <a:pt x="165163" y="198649"/>
                                <a:pt x="164211" y="199602"/>
                                <a:pt x="163259" y="199602"/>
                              </a:cubicBezTo>
                              <a:cubicBezTo>
                                <a:pt x="162306" y="201507"/>
                                <a:pt x="162306" y="202459"/>
                                <a:pt x="164211" y="203412"/>
                              </a:cubicBezTo>
                              <a:close/>
                              <a:moveTo>
                                <a:pt x="165163" y="226272"/>
                              </a:moveTo>
                              <a:cubicBezTo>
                                <a:pt x="167069" y="226272"/>
                                <a:pt x="168974" y="226272"/>
                                <a:pt x="168974" y="224367"/>
                              </a:cubicBezTo>
                              <a:cubicBezTo>
                                <a:pt x="168974" y="223414"/>
                                <a:pt x="168021" y="222462"/>
                                <a:pt x="167069" y="222462"/>
                              </a:cubicBezTo>
                              <a:cubicBezTo>
                                <a:pt x="165163" y="222462"/>
                                <a:pt x="164211" y="223414"/>
                                <a:pt x="163259" y="225319"/>
                              </a:cubicBezTo>
                              <a:cubicBezTo>
                                <a:pt x="162306" y="227224"/>
                                <a:pt x="164211" y="226272"/>
                                <a:pt x="165163" y="226272"/>
                              </a:cubicBezTo>
                              <a:close/>
                              <a:moveTo>
                                <a:pt x="164211" y="254847"/>
                              </a:moveTo>
                              <a:cubicBezTo>
                                <a:pt x="165163" y="254847"/>
                                <a:pt x="165163" y="254847"/>
                                <a:pt x="166116" y="254847"/>
                              </a:cubicBezTo>
                              <a:cubicBezTo>
                                <a:pt x="166116" y="253894"/>
                                <a:pt x="166116" y="252942"/>
                                <a:pt x="165163" y="252942"/>
                              </a:cubicBezTo>
                              <a:cubicBezTo>
                                <a:pt x="165163" y="252942"/>
                                <a:pt x="164211" y="252942"/>
                                <a:pt x="164211" y="253894"/>
                              </a:cubicBezTo>
                              <a:cubicBezTo>
                                <a:pt x="164211" y="254847"/>
                                <a:pt x="163259" y="253894"/>
                                <a:pt x="164211" y="254847"/>
                              </a:cubicBezTo>
                              <a:close/>
                              <a:moveTo>
                                <a:pt x="165163" y="92922"/>
                              </a:moveTo>
                              <a:cubicBezTo>
                                <a:pt x="164211" y="91969"/>
                                <a:pt x="164211" y="91969"/>
                                <a:pt x="165163" y="92922"/>
                              </a:cubicBezTo>
                              <a:lnTo>
                                <a:pt x="163259" y="91969"/>
                              </a:lnTo>
                              <a:cubicBezTo>
                                <a:pt x="163259" y="92922"/>
                                <a:pt x="163259" y="92922"/>
                                <a:pt x="165163" y="92922"/>
                              </a:cubicBezTo>
                              <a:cubicBezTo>
                                <a:pt x="164211" y="92922"/>
                                <a:pt x="164211" y="92922"/>
                                <a:pt x="165163" y="92922"/>
                              </a:cubicBezTo>
                              <a:close/>
                              <a:moveTo>
                                <a:pt x="168021" y="89112"/>
                              </a:moveTo>
                              <a:cubicBezTo>
                                <a:pt x="168974" y="89112"/>
                                <a:pt x="168021" y="87207"/>
                                <a:pt x="168021" y="86254"/>
                              </a:cubicBezTo>
                              <a:cubicBezTo>
                                <a:pt x="168021" y="85302"/>
                                <a:pt x="168021" y="84349"/>
                                <a:pt x="166116" y="84349"/>
                              </a:cubicBezTo>
                              <a:cubicBezTo>
                                <a:pt x="165163" y="85302"/>
                                <a:pt x="164211" y="86254"/>
                                <a:pt x="164211" y="87207"/>
                              </a:cubicBezTo>
                              <a:cubicBezTo>
                                <a:pt x="164211" y="90064"/>
                                <a:pt x="166116" y="89112"/>
                                <a:pt x="168021" y="89112"/>
                              </a:cubicBezTo>
                              <a:close/>
                              <a:moveTo>
                                <a:pt x="164211" y="57679"/>
                              </a:moveTo>
                              <a:lnTo>
                                <a:pt x="164211" y="57679"/>
                              </a:lnTo>
                              <a:cubicBezTo>
                                <a:pt x="164211" y="59584"/>
                                <a:pt x="166116" y="59584"/>
                                <a:pt x="167069" y="60537"/>
                              </a:cubicBezTo>
                              <a:cubicBezTo>
                                <a:pt x="168974" y="61489"/>
                                <a:pt x="169926" y="61489"/>
                                <a:pt x="171831" y="60537"/>
                              </a:cubicBezTo>
                              <a:cubicBezTo>
                                <a:pt x="171831" y="60537"/>
                                <a:pt x="171831" y="59584"/>
                                <a:pt x="171831" y="59584"/>
                              </a:cubicBezTo>
                              <a:cubicBezTo>
                                <a:pt x="171831" y="58632"/>
                                <a:pt x="170878" y="57679"/>
                                <a:pt x="170878" y="57679"/>
                              </a:cubicBezTo>
                              <a:cubicBezTo>
                                <a:pt x="168021" y="59584"/>
                                <a:pt x="166116" y="56727"/>
                                <a:pt x="164211" y="57679"/>
                              </a:cubicBezTo>
                              <a:close/>
                              <a:moveTo>
                                <a:pt x="168021" y="67204"/>
                              </a:moveTo>
                              <a:cubicBezTo>
                                <a:pt x="168021" y="66252"/>
                                <a:pt x="168021" y="65299"/>
                                <a:pt x="167069" y="66252"/>
                              </a:cubicBezTo>
                              <a:cubicBezTo>
                                <a:pt x="166116" y="66252"/>
                                <a:pt x="165163" y="66252"/>
                                <a:pt x="164211" y="68157"/>
                              </a:cubicBezTo>
                              <a:cubicBezTo>
                                <a:pt x="164211" y="69109"/>
                                <a:pt x="165163" y="69109"/>
                                <a:pt x="166116" y="69109"/>
                              </a:cubicBezTo>
                              <a:cubicBezTo>
                                <a:pt x="167069" y="69109"/>
                                <a:pt x="168021" y="68157"/>
                                <a:pt x="168021" y="67204"/>
                              </a:cubicBezTo>
                              <a:close/>
                              <a:moveTo>
                                <a:pt x="166116" y="262467"/>
                              </a:moveTo>
                              <a:cubicBezTo>
                                <a:pt x="167069" y="262467"/>
                                <a:pt x="168021" y="261514"/>
                                <a:pt x="168021" y="260562"/>
                              </a:cubicBezTo>
                              <a:cubicBezTo>
                                <a:pt x="168021" y="260562"/>
                                <a:pt x="167069" y="259609"/>
                                <a:pt x="166116" y="259609"/>
                              </a:cubicBezTo>
                              <a:cubicBezTo>
                                <a:pt x="165163" y="259609"/>
                                <a:pt x="164211" y="260562"/>
                                <a:pt x="164211" y="261514"/>
                              </a:cubicBezTo>
                              <a:cubicBezTo>
                                <a:pt x="164211" y="262467"/>
                                <a:pt x="165163" y="262467"/>
                                <a:pt x="166116" y="262467"/>
                              </a:cubicBezTo>
                              <a:close/>
                              <a:moveTo>
                                <a:pt x="168021" y="228177"/>
                              </a:moveTo>
                              <a:cubicBezTo>
                                <a:pt x="167069" y="228177"/>
                                <a:pt x="166116" y="228177"/>
                                <a:pt x="166116" y="229129"/>
                              </a:cubicBezTo>
                              <a:cubicBezTo>
                                <a:pt x="166116" y="230082"/>
                                <a:pt x="167069" y="230082"/>
                                <a:pt x="168021" y="231034"/>
                              </a:cubicBezTo>
                              <a:cubicBezTo>
                                <a:pt x="170878" y="232939"/>
                                <a:pt x="171831" y="229129"/>
                                <a:pt x="174688" y="230082"/>
                              </a:cubicBezTo>
                              <a:cubicBezTo>
                                <a:pt x="175641" y="231987"/>
                                <a:pt x="174688" y="233892"/>
                                <a:pt x="173736" y="235797"/>
                              </a:cubicBezTo>
                              <a:cubicBezTo>
                                <a:pt x="172784" y="235797"/>
                                <a:pt x="171831" y="235797"/>
                                <a:pt x="169926" y="236749"/>
                              </a:cubicBezTo>
                              <a:cubicBezTo>
                                <a:pt x="169926" y="234844"/>
                                <a:pt x="168021" y="234844"/>
                                <a:pt x="166116" y="234844"/>
                              </a:cubicBezTo>
                              <a:cubicBezTo>
                                <a:pt x="164211" y="235797"/>
                                <a:pt x="164211" y="236749"/>
                                <a:pt x="164211" y="238654"/>
                              </a:cubicBezTo>
                              <a:cubicBezTo>
                                <a:pt x="164211" y="239607"/>
                                <a:pt x="164211" y="240559"/>
                                <a:pt x="166116" y="241512"/>
                              </a:cubicBezTo>
                              <a:cubicBezTo>
                                <a:pt x="168021" y="241512"/>
                                <a:pt x="168974" y="240559"/>
                                <a:pt x="168974" y="238654"/>
                              </a:cubicBezTo>
                              <a:cubicBezTo>
                                <a:pt x="168974" y="238654"/>
                                <a:pt x="168974" y="237702"/>
                                <a:pt x="168974" y="236749"/>
                              </a:cubicBezTo>
                              <a:cubicBezTo>
                                <a:pt x="168974" y="236749"/>
                                <a:pt x="170878" y="238654"/>
                                <a:pt x="170878" y="238654"/>
                              </a:cubicBezTo>
                              <a:cubicBezTo>
                                <a:pt x="169926" y="242464"/>
                                <a:pt x="173736" y="244369"/>
                                <a:pt x="175641" y="246274"/>
                              </a:cubicBezTo>
                              <a:cubicBezTo>
                                <a:pt x="177546" y="248179"/>
                                <a:pt x="181356" y="248179"/>
                                <a:pt x="183261" y="245322"/>
                              </a:cubicBezTo>
                              <a:cubicBezTo>
                                <a:pt x="184213" y="243417"/>
                                <a:pt x="183261" y="241512"/>
                                <a:pt x="181356" y="240559"/>
                              </a:cubicBezTo>
                              <a:cubicBezTo>
                                <a:pt x="180403" y="239607"/>
                                <a:pt x="180403" y="238654"/>
                                <a:pt x="179451" y="237702"/>
                              </a:cubicBezTo>
                              <a:cubicBezTo>
                                <a:pt x="178499" y="236749"/>
                                <a:pt x="177546" y="235797"/>
                                <a:pt x="176594" y="236749"/>
                              </a:cubicBezTo>
                              <a:cubicBezTo>
                                <a:pt x="175641" y="237702"/>
                                <a:pt x="175641" y="238654"/>
                                <a:pt x="176594" y="239607"/>
                              </a:cubicBezTo>
                              <a:lnTo>
                                <a:pt x="178499" y="240559"/>
                              </a:lnTo>
                              <a:cubicBezTo>
                                <a:pt x="179451" y="240559"/>
                                <a:pt x="180403" y="241512"/>
                                <a:pt x="179451" y="242464"/>
                              </a:cubicBezTo>
                              <a:cubicBezTo>
                                <a:pt x="179451" y="243417"/>
                                <a:pt x="177546" y="244369"/>
                                <a:pt x="176594" y="243417"/>
                              </a:cubicBezTo>
                              <a:cubicBezTo>
                                <a:pt x="173736" y="241512"/>
                                <a:pt x="172784" y="239607"/>
                                <a:pt x="172784" y="235797"/>
                              </a:cubicBezTo>
                              <a:cubicBezTo>
                                <a:pt x="174688" y="235797"/>
                                <a:pt x="176594" y="235797"/>
                                <a:pt x="176594" y="233892"/>
                              </a:cubicBezTo>
                              <a:cubicBezTo>
                                <a:pt x="176594" y="231987"/>
                                <a:pt x="174688" y="231987"/>
                                <a:pt x="173736" y="230082"/>
                              </a:cubicBezTo>
                              <a:cubicBezTo>
                                <a:pt x="172784" y="225319"/>
                                <a:pt x="172784" y="225319"/>
                                <a:pt x="168021" y="228177"/>
                              </a:cubicBezTo>
                              <a:close/>
                              <a:moveTo>
                                <a:pt x="168021" y="271039"/>
                              </a:moveTo>
                              <a:cubicBezTo>
                                <a:pt x="168021" y="271039"/>
                                <a:pt x="167069" y="271039"/>
                                <a:pt x="166116" y="271039"/>
                              </a:cubicBezTo>
                              <a:cubicBezTo>
                                <a:pt x="165163" y="271039"/>
                                <a:pt x="165163" y="271039"/>
                                <a:pt x="165163" y="271992"/>
                              </a:cubicBezTo>
                              <a:cubicBezTo>
                                <a:pt x="165163" y="271992"/>
                                <a:pt x="166116" y="272944"/>
                                <a:pt x="167069" y="272944"/>
                              </a:cubicBezTo>
                              <a:cubicBezTo>
                                <a:pt x="168021" y="271992"/>
                                <a:pt x="168021" y="271992"/>
                                <a:pt x="168021" y="271039"/>
                              </a:cubicBezTo>
                              <a:close/>
                              <a:moveTo>
                                <a:pt x="177546" y="269134"/>
                              </a:moveTo>
                              <a:cubicBezTo>
                                <a:pt x="175641" y="267229"/>
                                <a:pt x="174688" y="265324"/>
                                <a:pt x="174688" y="262467"/>
                              </a:cubicBezTo>
                              <a:cubicBezTo>
                                <a:pt x="174688" y="260562"/>
                                <a:pt x="173736" y="258657"/>
                                <a:pt x="172784" y="257704"/>
                              </a:cubicBezTo>
                              <a:cubicBezTo>
                                <a:pt x="172784" y="255799"/>
                                <a:pt x="172784" y="253894"/>
                                <a:pt x="173736" y="251989"/>
                              </a:cubicBezTo>
                              <a:cubicBezTo>
                                <a:pt x="173736" y="251037"/>
                                <a:pt x="174688" y="250084"/>
                                <a:pt x="173736" y="250084"/>
                              </a:cubicBezTo>
                              <a:cubicBezTo>
                                <a:pt x="171831" y="249132"/>
                                <a:pt x="171831" y="251037"/>
                                <a:pt x="171831" y="251989"/>
                              </a:cubicBezTo>
                              <a:cubicBezTo>
                                <a:pt x="170878" y="253894"/>
                                <a:pt x="167069" y="253894"/>
                                <a:pt x="168021" y="256752"/>
                              </a:cubicBezTo>
                              <a:cubicBezTo>
                                <a:pt x="168974" y="258657"/>
                                <a:pt x="171831" y="256752"/>
                                <a:pt x="173736" y="257704"/>
                              </a:cubicBezTo>
                              <a:cubicBezTo>
                                <a:pt x="171831" y="264372"/>
                                <a:pt x="173736" y="268182"/>
                                <a:pt x="177546" y="271039"/>
                              </a:cubicBezTo>
                              <a:cubicBezTo>
                                <a:pt x="178499" y="271039"/>
                                <a:pt x="178499" y="271992"/>
                                <a:pt x="179451" y="271039"/>
                              </a:cubicBezTo>
                              <a:cubicBezTo>
                                <a:pt x="177546" y="270087"/>
                                <a:pt x="177546" y="269134"/>
                                <a:pt x="177546" y="269134"/>
                              </a:cubicBezTo>
                              <a:close/>
                              <a:moveTo>
                                <a:pt x="170878" y="93874"/>
                              </a:moveTo>
                              <a:cubicBezTo>
                                <a:pt x="170878" y="93874"/>
                                <a:pt x="170878" y="92922"/>
                                <a:pt x="170878" y="92922"/>
                              </a:cubicBezTo>
                              <a:cubicBezTo>
                                <a:pt x="170878" y="92922"/>
                                <a:pt x="167069" y="94827"/>
                                <a:pt x="167069" y="95779"/>
                              </a:cubicBezTo>
                              <a:cubicBezTo>
                                <a:pt x="167069" y="95779"/>
                                <a:pt x="167069" y="95779"/>
                                <a:pt x="168021" y="95779"/>
                              </a:cubicBezTo>
                              <a:cubicBezTo>
                                <a:pt x="168974" y="94827"/>
                                <a:pt x="170878" y="95779"/>
                                <a:pt x="170878" y="93874"/>
                              </a:cubicBezTo>
                              <a:close/>
                              <a:moveTo>
                                <a:pt x="167069" y="208174"/>
                              </a:moveTo>
                              <a:cubicBezTo>
                                <a:pt x="168021" y="208174"/>
                                <a:pt x="168021" y="208174"/>
                                <a:pt x="168021" y="207222"/>
                              </a:cubicBezTo>
                              <a:cubicBezTo>
                                <a:pt x="168021" y="207222"/>
                                <a:pt x="168021" y="206269"/>
                                <a:pt x="168021" y="206269"/>
                              </a:cubicBezTo>
                              <a:cubicBezTo>
                                <a:pt x="167069" y="206269"/>
                                <a:pt x="167069" y="206269"/>
                                <a:pt x="167069" y="208174"/>
                              </a:cubicBezTo>
                              <a:lnTo>
                                <a:pt x="167069" y="208174"/>
                              </a:lnTo>
                              <a:close/>
                              <a:moveTo>
                                <a:pt x="168021" y="74824"/>
                              </a:moveTo>
                              <a:cubicBezTo>
                                <a:pt x="168021" y="74824"/>
                                <a:pt x="168974" y="75777"/>
                                <a:pt x="169926" y="74824"/>
                              </a:cubicBezTo>
                              <a:cubicBezTo>
                                <a:pt x="171831" y="74824"/>
                                <a:pt x="170878" y="72919"/>
                                <a:pt x="170878" y="71967"/>
                              </a:cubicBezTo>
                              <a:cubicBezTo>
                                <a:pt x="168974" y="72919"/>
                                <a:pt x="167069" y="72919"/>
                                <a:pt x="168021" y="74824"/>
                              </a:cubicBezTo>
                              <a:close/>
                              <a:moveTo>
                                <a:pt x="171831" y="216747"/>
                              </a:moveTo>
                              <a:cubicBezTo>
                                <a:pt x="169926" y="216747"/>
                                <a:pt x="168974" y="217699"/>
                                <a:pt x="168974" y="219604"/>
                              </a:cubicBezTo>
                              <a:cubicBezTo>
                                <a:pt x="168974" y="220557"/>
                                <a:pt x="168974" y="221509"/>
                                <a:pt x="169926" y="221509"/>
                              </a:cubicBezTo>
                              <a:cubicBezTo>
                                <a:pt x="171831" y="221509"/>
                                <a:pt x="172784" y="219604"/>
                                <a:pt x="172784" y="218652"/>
                              </a:cubicBezTo>
                              <a:cubicBezTo>
                                <a:pt x="171831" y="216747"/>
                                <a:pt x="171831" y="216747"/>
                                <a:pt x="171831" y="216747"/>
                              </a:cubicBezTo>
                              <a:close/>
                              <a:moveTo>
                                <a:pt x="169926" y="244369"/>
                              </a:moveTo>
                              <a:cubicBezTo>
                                <a:pt x="168974" y="244369"/>
                                <a:pt x="168974" y="244369"/>
                                <a:pt x="169926" y="244369"/>
                              </a:cubicBezTo>
                              <a:lnTo>
                                <a:pt x="169926" y="246274"/>
                              </a:lnTo>
                              <a:cubicBezTo>
                                <a:pt x="169926" y="246274"/>
                                <a:pt x="169926" y="245322"/>
                                <a:pt x="169926" y="244369"/>
                              </a:cubicBezTo>
                              <a:cubicBezTo>
                                <a:pt x="169926" y="245322"/>
                                <a:pt x="169926" y="244369"/>
                                <a:pt x="169926" y="244369"/>
                              </a:cubicBezTo>
                              <a:close/>
                              <a:moveTo>
                                <a:pt x="168974" y="191029"/>
                              </a:moveTo>
                              <a:cubicBezTo>
                                <a:pt x="168974" y="191029"/>
                                <a:pt x="169926" y="191982"/>
                                <a:pt x="168974" y="191029"/>
                              </a:cubicBezTo>
                              <a:cubicBezTo>
                                <a:pt x="169926" y="191982"/>
                                <a:pt x="170878" y="191029"/>
                                <a:pt x="170878" y="191029"/>
                              </a:cubicBezTo>
                              <a:lnTo>
                                <a:pt x="170878" y="190077"/>
                              </a:lnTo>
                              <a:cubicBezTo>
                                <a:pt x="169926" y="190077"/>
                                <a:pt x="168974" y="190077"/>
                                <a:pt x="168974" y="191029"/>
                              </a:cubicBezTo>
                              <a:close/>
                              <a:moveTo>
                                <a:pt x="171831" y="71014"/>
                              </a:moveTo>
                              <a:cubicBezTo>
                                <a:pt x="171831" y="71014"/>
                                <a:pt x="171831" y="71014"/>
                                <a:pt x="171831" y="71014"/>
                              </a:cubicBezTo>
                              <a:cubicBezTo>
                                <a:pt x="169926" y="71014"/>
                                <a:pt x="169926" y="71014"/>
                                <a:pt x="169926" y="71967"/>
                              </a:cubicBezTo>
                              <a:cubicBezTo>
                                <a:pt x="170878" y="71967"/>
                                <a:pt x="171831" y="71967"/>
                                <a:pt x="171831" y="71014"/>
                              </a:cubicBezTo>
                              <a:close/>
                              <a:moveTo>
                                <a:pt x="170878" y="80539"/>
                              </a:moveTo>
                              <a:cubicBezTo>
                                <a:pt x="170878" y="80539"/>
                                <a:pt x="169926" y="81492"/>
                                <a:pt x="169926" y="82444"/>
                              </a:cubicBezTo>
                              <a:cubicBezTo>
                                <a:pt x="169926" y="83397"/>
                                <a:pt x="170878" y="83397"/>
                                <a:pt x="171831" y="83397"/>
                              </a:cubicBezTo>
                              <a:cubicBezTo>
                                <a:pt x="172784" y="83397"/>
                                <a:pt x="172784" y="82444"/>
                                <a:pt x="172784" y="81492"/>
                              </a:cubicBezTo>
                              <a:cubicBezTo>
                                <a:pt x="172784" y="80539"/>
                                <a:pt x="171831" y="80539"/>
                                <a:pt x="170878" y="80539"/>
                              </a:cubicBezTo>
                              <a:close/>
                              <a:moveTo>
                                <a:pt x="172784" y="100542"/>
                              </a:moveTo>
                              <a:cubicBezTo>
                                <a:pt x="172784" y="99589"/>
                                <a:pt x="172784" y="98637"/>
                                <a:pt x="171831" y="98637"/>
                              </a:cubicBezTo>
                              <a:cubicBezTo>
                                <a:pt x="170878" y="98637"/>
                                <a:pt x="170878" y="98637"/>
                                <a:pt x="170878" y="99589"/>
                              </a:cubicBezTo>
                              <a:cubicBezTo>
                                <a:pt x="170878" y="100542"/>
                                <a:pt x="170878" y="101494"/>
                                <a:pt x="171831" y="101494"/>
                              </a:cubicBezTo>
                              <a:cubicBezTo>
                                <a:pt x="171831" y="101494"/>
                                <a:pt x="172784" y="100542"/>
                                <a:pt x="172784" y="100542"/>
                              </a:cubicBezTo>
                              <a:close/>
                              <a:moveTo>
                                <a:pt x="173736" y="192934"/>
                              </a:moveTo>
                              <a:cubicBezTo>
                                <a:pt x="173736" y="193887"/>
                                <a:pt x="173736" y="194839"/>
                                <a:pt x="175641" y="194839"/>
                              </a:cubicBezTo>
                              <a:cubicBezTo>
                                <a:pt x="176594" y="194839"/>
                                <a:pt x="176594" y="193887"/>
                                <a:pt x="176594" y="192934"/>
                              </a:cubicBezTo>
                              <a:cubicBezTo>
                                <a:pt x="176594" y="191982"/>
                                <a:pt x="176594" y="191029"/>
                                <a:pt x="174688" y="191029"/>
                              </a:cubicBezTo>
                              <a:cubicBezTo>
                                <a:pt x="173736" y="191982"/>
                                <a:pt x="172784" y="191982"/>
                                <a:pt x="173736" y="192934"/>
                              </a:cubicBezTo>
                              <a:close/>
                              <a:moveTo>
                                <a:pt x="174688" y="207222"/>
                              </a:moveTo>
                              <a:cubicBezTo>
                                <a:pt x="174688" y="207222"/>
                                <a:pt x="175641" y="207222"/>
                                <a:pt x="174688" y="207222"/>
                              </a:cubicBezTo>
                              <a:cubicBezTo>
                                <a:pt x="175641" y="206269"/>
                                <a:pt x="175641" y="205317"/>
                                <a:pt x="174688" y="205317"/>
                              </a:cubicBezTo>
                              <a:cubicBezTo>
                                <a:pt x="173736" y="205317"/>
                                <a:pt x="173736" y="205317"/>
                                <a:pt x="173736" y="206269"/>
                              </a:cubicBezTo>
                              <a:cubicBezTo>
                                <a:pt x="173736" y="207222"/>
                                <a:pt x="173736" y="207222"/>
                                <a:pt x="174688" y="207222"/>
                              </a:cubicBezTo>
                              <a:close/>
                              <a:moveTo>
                                <a:pt x="175641" y="275802"/>
                              </a:moveTo>
                              <a:cubicBezTo>
                                <a:pt x="175641" y="274849"/>
                                <a:pt x="175641" y="273897"/>
                                <a:pt x="174688" y="273897"/>
                              </a:cubicBezTo>
                              <a:cubicBezTo>
                                <a:pt x="173736" y="273897"/>
                                <a:pt x="173736" y="273897"/>
                                <a:pt x="173736" y="274849"/>
                              </a:cubicBezTo>
                              <a:cubicBezTo>
                                <a:pt x="173736" y="275802"/>
                                <a:pt x="173736" y="276754"/>
                                <a:pt x="174688" y="276754"/>
                              </a:cubicBezTo>
                              <a:cubicBezTo>
                                <a:pt x="175641" y="276754"/>
                                <a:pt x="175641" y="276754"/>
                                <a:pt x="175641" y="275802"/>
                              </a:cubicBezTo>
                              <a:close/>
                              <a:moveTo>
                                <a:pt x="174688" y="212937"/>
                              </a:moveTo>
                              <a:cubicBezTo>
                                <a:pt x="175641" y="212937"/>
                                <a:pt x="176594" y="212937"/>
                                <a:pt x="176594" y="211984"/>
                              </a:cubicBezTo>
                              <a:cubicBezTo>
                                <a:pt x="176594" y="211032"/>
                                <a:pt x="176594" y="211032"/>
                                <a:pt x="175641" y="211032"/>
                              </a:cubicBezTo>
                              <a:cubicBezTo>
                                <a:pt x="175641" y="211032"/>
                                <a:pt x="174688" y="211032"/>
                                <a:pt x="173736" y="211984"/>
                              </a:cubicBezTo>
                              <a:cubicBezTo>
                                <a:pt x="173736" y="211984"/>
                                <a:pt x="174688" y="211984"/>
                                <a:pt x="174688" y="212937"/>
                              </a:cubicBezTo>
                              <a:close/>
                              <a:moveTo>
                                <a:pt x="173736" y="219604"/>
                              </a:moveTo>
                              <a:cubicBezTo>
                                <a:pt x="173736" y="221509"/>
                                <a:pt x="174688" y="221509"/>
                                <a:pt x="175641" y="221509"/>
                              </a:cubicBezTo>
                              <a:cubicBezTo>
                                <a:pt x="175641" y="221509"/>
                                <a:pt x="176594" y="221509"/>
                                <a:pt x="176594" y="221509"/>
                              </a:cubicBezTo>
                              <a:cubicBezTo>
                                <a:pt x="176594" y="220557"/>
                                <a:pt x="175641" y="220557"/>
                                <a:pt x="174688" y="219604"/>
                              </a:cubicBezTo>
                              <a:lnTo>
                                <a:pt x="173736" y="219604"/>
                              </a:lnTo>
                              <a:close/>
                              <a:moveTo>
                                <a:pt x="175641" y="59584"/>
                              </a:moveTo>
                              <a:cubicBezTo>
                                <a:pt x="177546" y="60537"/>
                                <a:pt x="179451" y="60537"/>
                                <a:pt x="181356" y="61489"/>
                              </a:cubicBezTo>
                              <a:cubicBezTo>
                                <a:pt x="182309" y="61489"/>
                                <a:pt x="183261" y="61489"/>
                                <a:pt x="183261" y="60537"/>
                              </a:cubicBezTo>
                              <a:cubicBezTo>
                                <a:pt x="183261" y="58632"/>
                                <a:pt x="182309" y="59584"/>
                                <a:pt x="181356" y="58632"/>
                              </a:cubicBezTo>
                              <a:cubicBezTo>
                                <a:pt x="179451" y="58632"/>
                                <a:pt x="177546" y="57679"/>
                                <a:pt x="175641" y="56727"/>
                              </a:cubicBezTo>
                              <a:cubicBezTo>
                                <a:pt x="175641" y="56727"/>
                                <a:pt x="174688" y="56727"/>
                                <a:pt x="173736" y="57679"/>
                              </a:cubicBezTo>
                              <a:cubicBezTo>
                                <a:pt x="172784" y="58632"/>
                                <a:pt x="174688" y="58632"/>
                                <a:pt x="175641" y="59584"/>
                              </a:cubicBezTo>
                              <a:close/>
                              <a:moveTo>
                                <a:pt x="175641" y="177694"/>
                              </a:moveTo>
                              <a:cubicBezTo>
                                <a:pt x="175641" y="177694"/>
                                <a:pt x="175641" y="178647"/>
                                <a:pt x="176594" y="178647"/>
                              </a:cubicBezTo>
                              <a:lnTo>
                                <a:pt x="177546" y="177694"/>
                              </a:lnTo>
                              <a:cubicBezTo>
                                <a:pt x="177546" y="177694"/>
                                <a:pt x="177546" y="177694"/>
                                <a:pt x="177546" y="176742"/>
                              </a:cubicBezTo>
                              <a:cubicBezTo>
                                <a:pt x="175641" y="177694"/>
                                <a:pt x="175641" y="177694"/>
                                <a:pt x="175641" y="177694"/>
                              </a:cubicBezTo>
                              <a:close/>
                              <a:moveTo>
                                <a:pt x="187071" y="252942"/>
                              </a:moveTo>
                              <a:cubicBezTo>
                                <a:pt x="187071" y="249132"/>
                                <a:pt x="187071" y="249132"/>
                                <a:pt x="183261" y="251037"/>
                              </a:cubicBezTo>
                              <a:cubicBezTo>
                                <a:pt x="181356" y="251989"/>
                                <a:pt x="181356" y="251989"/>
                                <a:pt x="179451" y="251037"/>
                              </a:cubicBezTo>
                              <a:cubicBezTo>
                                <a:pt x="178499" y="250084"/>
                                <a:pt x="175641" y="251037"/>
                                <a:pt x="175641" y="251989"/>
                              </a:cubicBezTo>
                              <a:cubicBezTo>
                                <a:pt x="174688" y="253894"/>
                                <a:pt x="176594" y="253894"/>
                                <a:pt x="177546" y="254847"/>
                              </a:cubicBezTo>
                              <a:cubicBezTo>
                                <a:pt x="178499" y="255799"/>
                                <a:pt x="180403" y="254847"/>
                                <a:pt x="179451" y="257704"/>
                              </a:cubicBezTo>
                              <a:cubicBezTo>
                                <a:pt x="179451" y="258657"/>
                                <a:pt x="179451" y="259609"/>
                                <a:pt x="181356" y="259609"/>
                              </a:cubicBezTo>
                              <a:cubicBezTo>
                                <a:pt x="186119" y="258657"/>
                                <a:pt x="187071" y="257704"/>
                                <a:pt x="187071" y="252942"/>
                              </a:cubicBezTo>
                              <a:close/>
                              <a:moveTo>
                                <a:pt x="183261" y="64347"/>
                              </a:moveTo>
                              <a:cubicBezTo>
                                <a:pt x="182309" y="64347"/>
                                <a:pt x="180403" y="66252"/>
                                <a:pt x="179451" y="64347"/>
                              </a:cubicBezTo>
                              <a:cubicBezTo>
                                <a:pt x="177546" y="63394"/>
                                <a:pt x="177546" y="64347"/>
                                <a:pt x="176594" y="65299"/>
                              </a:cubicBezTo>
                              <a:cubicBezTo>
                                <a:pt x="175641" y="67204"/>
                                <a:pt x="176594" y="68157"/>
                                <a:pt x="178499" y="69109"/>
                              </a:cubicBezTo>
                              <a:cubicBezTo>
                                <a:pt x="179451" y="69109"/>
                                <a:pt x="180403" y="69109"/>
                                <a:pt x="182309" y="70062"/>
                              </a:cubicBezTo>
                              <a:cubicBezTo>
                                <a:pt x="184213" y="71014"/>
                                <a:pt x="185166" y="70062"/>
                                <a:pt x="185166" y="71967"/>
                              </a:cubicBezTo>
                              <a:cubicBezTo>
                                <a:pt x="185166" y="72919"/>
                                <a:pt x="183261" y="73872"/>
                                <a:pt x="182309" y="73872"/>
                              </a:cubicBezTo>
                              <a:cubicBezTo>
                                <a:pt x="180403" y="73872"/>
                                <a:pt x="178499" y="74824"/>
                                <a:pt x="182309" y="75777"/>
                              </a:cubicBezTo>
                              <a:cubicBezTo>
                                <a:pt x="184213" y="76729"/>
                                <a:pt x="184213" y="77682"/>
                                <a:pt x="182309" y="77682"/>
                              </a:cubicBezTo>
                              <a:cubicBezTo>
                                <a:pt x="180403" y="78634"/>
                                <a:pt x="180403" y="79587"/>
                                <a:pt x="182309" y="79587"/>
                              </a:cubicBezTo>
                              <a:cubicBezTo>
                                <a:pt x="183261" y="80539"/>
                                <a:pt x="184213" y="80539"/>
                                <a:pt x="185166" y="80539"/>
                              </a:cubicBezTo>
                              <a:cubicBezTo>
                                <a:pt x="187071" y="80539"/>
                                <a:pt x="188976" y="82444"/>
                                <a:pt x="188976" y="81492"/>
                              </a:cubicBezTo>
                              <a:cubicBezTo>
                                <a:pt x="189928" y="79587"/>
                                <a:pt x="187071" y="80539"/>
                                <a:pt x="186119" y="79587"/>
                              </a:cubicBezTo>
                              <a:cubicBezTo>
                                <a:pt x="185166" y="78634"/>
                                <a:pt x="185166" y="77682"/>
                                <a:pt x="185166" y="76729"/>
                              </a:cubicBezTo>
                              <a:cubicBezTo>
                                <a:pt x="185166" y="75777"/>
                                <a:pt x="186119" y="75777"/>
                                <a:pt x="187071" y="75777"/>
                              </a:cubicBezTo>
                              <a:cubicBezTo>
                                <a:pt x="190881" y="77682"/>
                                <a:pt x="189928" y="77682"/>
                                <a:pt x="188976" y="73872"/>
                              </a:cubicBezTo>
                              <a:cubicBezTo>
                                <a:pt x="188024" y="71967"/>
                                <a:pt x="188976" y="70062"/>
                                <a:pt x="186119" y="69109"/>
                              </a:cubicBezTo>
                              <a:cubicBezTo>
                                <a:pt x="183261" y="69109"/>
                                <a:pt x="183261" y="66252"/>
                                <a:pt x="183261" y="64347"/>
                              </a:cubicBezTo>
                              <a:cubicBezTo>
                                <a:pt x="185166" y="64347"/>
                                <a:pt x="186119" y="66252"/>
                                <a:pt x="187071" y="67204"/>
                              </a:cubicBezTo>
                              <a:cubicBezTo>
                                <a:pt x="187071" y="68157"/>
                                <a:pt x="188024" y="68157"/>
                                <a:pt x="188976" y="68157"/>
                              </a:cubicBezTo>
                              <a:cubicBezTo>
                                <a:pt x="189928" y="67204"/>
                                <a:pt x="190881" y="65299"/>
                                <a:pt x="190881" y="64347"/>
                              </a:cubicBezTo>
                              <a:cubicBezTo>
                                <a:pt x="190881" y="64347"/>
                                <a:pt x="190881" y="63394"/>
                                <a:pt x="189928" y="63394"/>
                              </a:cubicBezTo>
                              <a:cubicBezTo>
                                <a:pt x="188024" y="63394"/>
                                <a:pt x="185166" y="61489"/>
                                <a:pt x="183261" y="64347"/>
                              </a:cubicBezTo>
                              <a:close/>
                              <a:moveTo>
                                <a:pt x="176594" y="198649"/>
                              </a:moveTo>
                              <a:cubicBezTo>
                                <a:pt x="176594" y="199602"/>
                                <a:pt x="176594" y="200554"/>
                                <a:pt x="177546" y="201507"/>
                              </a:cubicBezTo>
                              <a:cubicBezTo>
                                <a:pt x="179451" y="203412"/>
                                <a:pt x="181356" y="205317"/>
                                <a:pt x="180403" y="208174"/>
                              </a:cubicBezTo>
                              <a:cubicBezTo>
                                <a:pt x="180403" y="209127"/>
                                <a:pt x="181356" y="210079"/>
                                <a:pt x="182309" y="210079"/>
                              </a:cubicBezTo>
                              <a:cubicBezTo>
                                <a:pt x="184213" y="210079"/>
                                <a:pt x="184213" y="208174"/>
                                <a:pt x="185166" y="206269"/>
                              </a:cubicBezTo>
                              <a:cubicBezTo>
                                <a:pt x="179451" y="206269"/>
                                <a:pt x="182309" y="200554"/>
                                <a:pt x="179451" y="197697"/>
                              </a:cubicBezTo>
                              <a:cubicBezTo>
                                <a:pt x="178499" y="196744"/>
                                <a:pt x="178499" y="195792"/>
                                <a:pt x="177546" y="196744"/>
                              </a:cubicBezTo>
                              <a:cubicBezTo>
                                <a:pt x="176594" y="196744"/>
                                <a:pt x="176594" y="197697"/>
                                <a:pt x="176594" y="198649"/>
                              </a:cubicBezTo>
                              <a:close/>
                              <a:moveTo>
                                <a:pt x="177546" y="215794"/>
                              </a:moveTo>
                              <a:cubicBezTo>
                                <a:pt x="177546" y="215794"/>
                                <a:pt x="177546" y="214842"/>
                                <a:pt x="177546" y="215794"/>
                              </a:cubicBezTo>
                              <a:cubicBezTo>
                                <a:pt x="176594" y="214842"/>
                                <a:pt x="176594" y="214842"/>
                                <a:pt x="176594" y="215794"/>
                              </a:cubicBezTo>
                              <a:cubicBezTo>
                                <a:pt x="176594" y="215794"/>
                                <a:pt x="176594" y="215794"/>
                                <a:pt x="177546" y="215794"/>
                              </a:cubicBezTo>
                              <a:cubicBezTo>
                                <a:pt x="177546" y="215794"/>
                                <a:pt x="177546" y="215794"/>
                                <a:pt x="177546" y="215794"/>
                              </a:cubicBezTo>
                              <a:close/>
                              <a:moveTo>
                                <a:pt x="183261" y="84349"/>
                              </a:moveTo>
                              <a:cubicBezTo>
                                <a:pt x="183261" y="82444"/>
                                <a:pt x="181356" y="82444"/>
                                <a:pt x="179451" y="82444"/>
                              </a:cubicBezTo>
                              <a:cubicBezTo>
                                <a:pt x="177546" y="82444"/>
                                <a:pt x="176594" y="82444"/>
                                <a:pt x="176594" y="84349"/>
                              </a:cubicBezTo>
                              <a:cubicBezTo>
                                <a:pt x="176594" y="86254"/>
                                <a:pt x="178499" y="86254"/>
                                <a:pt x="180403" y="86254"/>
                              </a:cubicBezTo>
                              <a:cubicBezTo>
                                <a:pt x="181356" y="85302"/>
                                <a:pt x="183261" y="87207"/>
                                <a:pt x="183261" y="84349"/>
                              </a:cubicBezTo>
                              <a:close/>
                              <a:moveTo>
                                <a:pt x="182309" y="268182"/>
                              </a:moveTo>
                              <a:cubicBezTo>
                                <a:pt x="182309" y="267229"/>
                                <a:pt x="181356" y="267229"/>
                                <a:pt x="181356" y="267229"/>
                              </a:cubicBezTo>
                              <a:cubicBezTo>
                                <a:pt x="181356" y="267229"/>
                                <a:pt x="180403" y="267229"/>
                                <a:pt x="179451" y="267229"/>
                              </a:cubicBezTo>
                              <a:cubicBezTo>
                                <a:pt x="179451" y="268182"/>
                                <a:pt x="179451" y="269134"/>
                                <a:pt x="180403" y="269134"/>
                              </a:cubicBezTo>
                              <a:lnTo>
                                <a:pt x="182309" y="268182"/>
                              </a:lnTo>
                              <a:close/>
                              <a:moveTo>
                                <a:pt x="179451" y="188172"/>
                              </a:moveTo>
                              <a:cubicBezTo>
                                <a:pt x="179451" y="188172"/>
                                <a:pt x="179451" y="189124"/>
                                <a:pt x="179451" y="188172"/>
                              </a:cubicBezTo>
                              <a:cubicBezTo>
                                <a:pt x="180403" y="188172"/>
                                <a:pt x="180403" y="188172"/>
                                <a:pt x="179451" y="188172"/>
                              </a:cubicBezTo>
                              <a:cubicBezTo>
                                <a:pt x="180403" y="188172"/>
                                <a:pt x="179451" y="188172"/>
                                <a:pt x="179451" y="188172"/>
                              </a:cubicBezTo>
                              <a:cubicBezTo>
                                <a:pt x="179451" y="188172"/>
                                <a:pt x="179451" y="188172"/>
                                <a:pt x="179451" y="188172"/>
                              </a:cubicBezTo>
                              <a:close/>
                              <a:moveTo>
                                <a:pt x="181356" y="278659"/>
                              </a:moveTo>
                              <a:cubicBezTo>
                                <a:pt x="181356" y="277707"/>
                                <a:pt x="180403" y="277707"/>
                                <a:pt x="180403" y="276754"/>
                              </a:cubicBezTo>
                              <a:cubicBezTo>
                                <a:pt x="180403" y="276754"/>
                                <a:pt x="179451" y="276754"/>
                                <a:pt x="179451" y="276754"/>
                              </a:cubicBezTo>
                              <a:lnTo>
                                <a:pt x="181356" y="278659"/>
                              </a:lnTo>
                              <a:cubicBezTo>
                                <a:pt x="181356" y="279612"/>
                                <a:pt x="182309" y="279612"/>
                                <a:pt x="181356" y="278659"/>
                              </a:cubicBezTo>
                              <a:close/>
                              <a:moveTo>
                                <a:pt x="183261" y="223414"/>
                              </a:moveTo>
                              <a:cubicBezTo>
                                <a:pt x="183261" y="222462"/>
                                <a:pt x="182309" y="221509"/>
                                <a:pt x="181356" y="221509"/>
                              </a:cubicBezTo>
                              <a:cubicBezTo>
                                <a:pt x="180403" y="222462"/>
                                <a:pt x="180403" y="223414"/>
                                <a:pt x="180403" y="224367"/>
                              </a:cubicBezTo>
                              <a:cubicBezTo>
                                <a:pt x="180403" y="225319"/>
                                <a:pt x="180403" y="226272"/>
                                <a:pt x="182309" y="226272"/>
                              </a:cubicBezTo>
                              <a:cubicBezTo>
                                <a:pt x="183261" y="225319"/>
                                <a:pt x="183261" y="224367"/>
                                <a:pt x="183261" y="223414"/>
                              </a:cubicBezTo>
                              <a:close/>
                              <a:moveTo>
                                <a:pt x="182309" y="262467"/>
                              </a:moveTo>
                              <a:cubicBezTo>
                                <a:pt x="182309" y="261514"/>
                                <a:pt x="182309" y="260562"/>
                                <a:pt x="181356" y="261514"/>
                              </a:cubicBezTo>
                              <a:cubicBezTo>
                                <a:pt x="181356" y="261514"/>
                                <a:pt x="180403" y="261514"/>
                                <a:pt x="180403" y="262467"/>
                              </a:cubicBezTo>
                              <a:cubicBezTo>
                                <a:pt x="180403" y="263419"/>
                                <a:pt x="181356" y="263419"/>
                                <a:pt x="182309" y="263419"/>
                              </a:cubicBezTo>
                              <a:cubicBezTo>
                                <a:pt x="183261" y="263419"/>
                                <a:pt x="182309" y="263419"/>
                                <a:pt x="182309" y="262467"/>
                              </a:cubicBezTo>
                              <a:close/>
                              <a:moveTo>
                                <a:pt x="181356" y="51964"/>
                              </a:moveTo>
                              <a:cubicBezTo>
                                <a:pt x="181356" y="52917"/>
                                <a:pt x="181356" y="52917"/>
                                <a:pt x="181356" y="51964"/>
                              </a:cubicBezTo>
                              <a:lnTo>
                                <a:pt x="182309" y="51964"/>
                              </a:lnTo>
                              <a:cubicBezTo>
                                <a:pt x="182309" y="51964"/>
                                <a:pt x="181356" y="51964"/>
                                <a:pt x="181356" y="51964"/>
                              </a:cubicBezTo>
                              <a:cubicBezTo>
                                <a:pt x="181356" y="51964"/>
                                <a:pt x="181356" y="51964"/>
                                <a:pt x="181356" y="51964"/>
                              </a:cubicBezTo>
                              <a:close/>
                              <a:moveTo>
                                <a:pt x="186119" y="212937"/>
                              </a:moveTo>
                              <a:cubicBezTo>
                                <a:pt x="185166" y="214842"/>
                                <a:pt x="184213" y="215794"/>
                                <a:pt x="185166" y="217699"/>
                              </a:cubicBezTo>
                              <a:cubicBezTo>
                                <a:pt x="185166" y="218652"/>
                                <a:pt x="187071" y="218652"/>
                                <a:pt x="187071" y="217699"/>
                              </a:cubicBezTo>
                              <a:cubicBezTo>
                                <a:pt x="188024" y="213889"/>
                                <a:pt x="189928" y="213889"/>
                                <a:pt x="192786" y="214842"/>
                              </a:cubicBezTo>
                              <a:cubicBezTo>
                                <a:pt x="192786" y="214842"/>
                                <a:pt x="193738" y="214842"/>
                                <a:pt x="193738" y="213889"/>
                              </a:cubicBezTo>
                              <a:lnTo>
                                <a:pt x="193738" y="213889"/>
                              </a:lnTo>
                              <a:cubicBezTo>
                                <a:pt x="192786" y="211984"/>
                                <a:pt x="190881" y="211984"/>
                                <a:pt x="189928" y="211032"/>
                              </a:cubicBezTo>
                              <a:cubicBezTo>
                                <a:pt x="188976" y="211032"/>
                                <a:pt x="187071" y="211032"/>
                                <a:pt x="186119" y="212937"/>
                              </a:cubicBezTo>
                              <a:close/>
                              <a:moveTo>
                                <a:pt x="187071" y="273897"/>
                              </a:moveTo>
                              <a:cubicBezTo>
                                <a:pt x="187071" y="272944"/>
                                <a:pt x="186119" y="272944"/>
                                <a:pt x="186119" y="271992"/>
                              </a:cubicBezTo>
                              <a:cubicBezTo>
                                <a:pt x="185166" y="271992"/>
                                <a:pt x="184213" y="271992"/>
                                <a:pt x="184213" y="272944"/>
                              </a:cubicBezTo>
                              <a:cubicBezTo>
                                <a:pt x="185166" y="273897"/>
                                <a:pt x="186119" y="273897"/>
                                <a:pt x="187071" y="273897"/>
                              </a:cubicBezTo>
                              <a:cubicBezTo>
                                <a:pt x="187071" y="274849"/>
                                <a:pt x="188024" y="274849"/>
                                <a:pt x="187071" y="273897"/>
                              </a:cubicBezTo>
                              <a:close/>
                              <a:moveTo>
                                <a:pt x="187071" y="52917"/>
                              </a:moveTo>
                              <a:cubicBezTo>
                                <a:pt x="188976" y="54822"/>
                                <a:pt x="189928" y="53869"/>
                                <a:pt x="191834" y="52917"/>
                              </a:cubicBezTo>
                              <a:cubicBezTo>
                                <a:pt x="192786" y="52917"/>
                                <a:pt x="193738" y="51964"/>
                                <a:pt x="193738" y="51012"/>
                              </a:cubicBezTo>
                              <a:cubicBezTo>
                                <a:pt x="193738" y="51012"/>
                                <a:pt x="193738" y="50059"/>
                                <a:pt x="192786" y="51012"/>
                              </a:cubicBezTo>
                              <a:cubicBezTo>
                                <a:pt x="189928" y="51964"/>
                                <a:pt x="189928" y="50059"/>
                                <a:pt x="190881" y="48154"/>
                              </a:cubicBezTo>
                              <a:cubicBezTo>
                                <a:pt x="190881" y="47202"/>
                                <a:pt x="189928" y="46249"/>
                                <a:pt x="189928" y="47202"/>
                              </a:cubicBezTo>
                              <a:cubicBezTo>
                                <a:pt x="188976" y="48154"/>
                                <a:pt x="187071" y="49107"/>
                                <a:pt x="186119" y="50059"/>
                              </a:cubicBezTo>
                              <a:cubicBezTo>
                                <a:pt x="185166" y="51012"/>
                                <a:pt x="186119" y="51964"/>
                                <a:pt x="187071" y="52917"/>
                              </a:cubicBezTo>
                              <a:close/>
                              <a:moveTo>
                                <a:pt x="185166" y="199602"/>
                              </a:moveTo>
                              <a:cubicBezTo>
                                <a:pt x="185166" y="200554"/>
                                <a:pt x="185166" y="201507"/>
                                <a:pt x="186119" y="200554"/>
                              </a:cubicBezTo>
                              <a:cubicBezTo>
                                <a:pt x="188024" y="200554"/>
                                <a:pt x="187071" y="198649"/>
                                <a:pt x="188024" y="197697"/>
                              </a:cubicBezTo>
                              <a:cubicBezTo>
                                <a:pt x="188024" y="197697"/>
                                <a:pt x="188024" y="196744"/>
                                <a:pt x="187071" y="196744"/>
                              </a:cubicBezTo>
                              <a:cubicBezTo>
                                <a:pt x="185166" y="197697"/>
                                <a:pt x="185166" y="198649"/>
                                <a:pt x="185166" y="199602"/>
                              </a:cubicBezTo>
                              <a:close/>
                              <a:moveTo>
                                <a:pt x="188024" y="224367"/>
                              </a:moveTo>
                              <a:cubicBezTo>
                                <a:pt x="188024" y="224367"/>
                                <a:pt x="188024" y="224367"/>
                                <a:pt x="188024" y="224367"/>
                              </a:cubicBezTo>
                              <a:cubicBezTo>
                                <a:pt x="188024" y="223414"/>
                                <a:pt x="188024" y="222462"/>
                                <a:pt x="188024" y="222462"/>
                              </a:cubicBezTo>
                              <a:cubicBezTo>
                                <a:pt x="188024" y="222462"/>
                                <a:pt x="188024" y="222462"/>
                                <a:pt x="187071" y="222462"/>
                              </a:cubicBezTo>
                              <a:cubicBezTo>
                                <a:pt x="187071" y="224367"/>
                                <a:pt x="187071" y="224367"/>
                                <a:pt x="188024" y="224367"/>
                              </a:cubicBezTo>
                              <a:close/>
                              <a:moveTo>
                                <a:pt x="189928" y="236749"/>
                              </a:moveTo>
                              <a:cubicBezTo>
                                <a:pt x="189928" y="236749"/>
                                <a:pt x="189928" y="235797"/>
                                <a:pt x="188976" y="235797"/>
                              </a:cubicBezTo>
                              <a:cubicBezTo>
                                <a:pt x="188976" y="235797"/>
                                <a:pt x="188976" y="236749"/>
                                <a:pt x="188976" y="236749"/>
                              </a:cubicBezTo>
                              <a:cubicBezTo>
                                <a:pt x="188976" y="237702"/>
                                <a:pt x="188976" y="237702"/>
                                <a:pt x="189928" y="237702"/>
                              </a:cubicBezTo>
                              <a:cubicBezTo>
                                <a:pt x="189928" y="237702"/>
                                <a:pt x="189928" y="236749"/>
                                <a:pt x="189928" y="236749"/>
                              </a:cubicBezTo>
                              <a:close/>
                              <a:moveTo>
                                <a:pt x="191834" y="57679"/>
                              </a:moveTo>
                              <a:cubicBezTo>
                                <a:pt x="191834" y="57679"/>
                                <a:pt x="191834" y="56727"/>
                                <a:pt x="190881" y="56727"/>
                              </a:cubicBezTo>
                              <a:cubicBezTo>
                                <a:pt x="190881" y="56727"/>
                                <a:pt x="189928" y="56727"/>
                                <a:pt x="189928" y="57679"/>
                              </a:cubicBezTo>
                              <a:cubicBezTo>
                                <a:pt x="189928" y="58632"/>
                                <a:pt x="189928" y="58632"/>
                                <a:pt x="190881" y="59584"/>
                              </a:cubicBezTo>
                              <a:cubicBezTo>
                                <a:pt x="191834" y="58632"/>
                                <a:pt x="191834" y="58632"/>
                                <a:pt x="191834" y="57679"/>
                              </a:cubicBezTo>
                              <a:close/>
                              <a:moveTo>
                                <a:pt x="198501" y="245322"/>
                              </a:moveTo>
                              <a:cubicBezTo>
                                <a:pt x="198501" y="243417"/>
                                <a:pt x="195644" y="246274"/>
                                <a:pt x="194691" y="244369"/>
                              </a:cubicBezTo>
                              <a:lnTo>
                                <a:pt x="194691" y="244369"/>
                              </a:lnTo>
                              <a:cubicBezTo>
                                <a:pt x="192786" y="242464"/>
                                <a:pt x="191834" y="245322"/>
                                <a:pt x="190881" y="245322"/>
                              </a:cubicBezTo>
                              <a:cubicBezTo>
                                <a:pt x="189928" y="245322"/>
                                <a:pt x="189928" y="245322"/>
                                <a:pt x="190881" y="246274"/>
                              </a:cubicBezTo>
                              <a:cubicBezTo>
                                <a:pt x="191834" y="247227"/>
                                <a:pt x="192786" y="246274"/>
                                <a:pt x="193738" y="247227"/>
                              </a:cubicBezTo>
                              <a:lnTo>
                                <a:pt x="194691" y="247227"/>
                              </a:lnTo>
                              <a:cubicBezTo>
                                <a:pt x="195644" y="245322"/>
                                <a:pt x="198501" y="246274"/>
                                <a:pt x="198501" y="245322"/>
                              </a:cubicBezTo>
                              <a:close/>
                              <a:moveTo>
                                <a:pt x="194691" y="254847"/>
                              </a:moveTo>
                              <a:cubicBezTo>
                                <a:pt x="193738" y="253894"/>
                                <a:pt x="192786" y="252942"/>
                                <a:pt x="190881" y="252942"/>
                              </a:cubicBezTo>
                              <a:cubicBezTo>
                                <a:pt x="190881" y="252942"/>
                                <a:pt x="189928" y="253894"/>
                                <a:pt x="189928" y="253894"/>
                              </a:cubicBezTo>
                              <a:cubicBezTo>
                                <a:pt x="189928" y="255799"/>
                                <a:pt x="191834" y="255799"/>
                                <a:pt x="193738" y="255799"/>
                              </a:cubicBezTo>
                              <a:cubicBezTo>
                                <a:pt x="194691" y="256752"/>
                                <a:pt x="194691" y="256752"/>
                                <a:pt x="194691" y="254847"/>
                              </a:cubicBezTo>
                              <a:close/>
                              <a:moveTo>
                                <a:pt x="191834" y="199602"/>
                              </a:moveTo>
                              <a:cubicBezTo>
                                <a:pt x="192786" y="199602"/>
                                <a:pt x="192786" y="199602"/>
                                <a:pt x="191834" y="199602"/>
                              </a:cubicBezTo>
                              <a:cubicBezTo>
                                <a:pt x="192786" y="198649"/>
                                <a:pt x="192786" y="198649"/>
                                <a:pt x="191834" y="198649"/>
                              </a:cubicBezTo>
                              <a:cubicBezTo>
                                <a:pt x="190881" y="198649"/>
                                <a:pt x="191834" y="198649"/>
                                <a:pt x="191834" y="199602"/>
                              </a:cubicBezTo>
                              <a:cubicBezTo>
                                <a:pt x="190881" y="199602"/>
                                <a:pt x="191834" y="199602"/>
                                <a:pt x="191834" y="199602"/>
                              </a:cubicBezTo>
                              <a:close/>
                              <a:moveTo>
                                <a:pt x="194691" y="230082"/>
                              </a:moveTo>
                              <a:cubicBezTo>
                                <a:pt x="194691" y="231034"/>
                                <a:pt x="194691" y="231987"/>
                                <a:pt x="196596" y="231987"/>
                              </a:cubicBezTo>
                              <a:cubicBezTo>
                                <a:pt x="196596" y="231987"/>
                                <a:pt x="197549" y="231987"/>
                                <a:pt x="197549" y="231034"/>
                              </a:cubicBezTo>
                              <a:cubicBezTo>
                                <a:pt x="197549" y="230082"/>
                                <a:pt x="197549" y="229129"/>
                                <a:pt x="196596" y="229129"/>
                              </a:cubicBezTo>
                              <a:cubicBezTo>
                                <a:pt x="195644" y="229129"/>
                                <a:pt x="194691" y="229129"/>
                                <a:pt x="194691" y="230082"/>
                              </a:cubicBezTo>
                              <a:close/>
                              <a:moveTo>
                                <a:pt x="199453" y="237702"/>
                              </a:moveTo>
                              <a:cubicBezTo>
                                <a:pt x="199453" y="236749"/>
                                <a:pt x="198501" y="236749"/>
                                <a:pt x="198501" y="236749"/>
                              </a:cubicBezTo>
                              <a:cubicBezTo>
                                <a:pt x="198501" y="236749"/>
                                <a:pt x="198501" y="237702"/>
                                <a:pt x="198501" y="237702"/>
                              </a:cubicBezTo>
                              <a:cubicBezTo>
                                <a:pt x="198501" y="237702"/>
                                <a:pt x="198501" y="237702"/>
                                <a:pt x="199453" y="237702"/>
                              </a:cubicBezTo>
                              <a:cubicBezTo>
                                <a:pt x="199453" y="237702"/>
                                <a:pt x="199453" y="237702"/>
                                <a:pt x="199453" y="237702"/>
                              </a:cubicBezTo>
                              <a:close/>
                              <a:moveTo>
                                <a:pt x="204216" y="250084"/>
                              </a:moveTo>
                              <a:cubicBezTo>
                                <a:pt x="204216" y="250084"/>
                                <a:pt x="204216" y="249132"/>
                                <a:pt x="204216" y="249132"/>
                              </a:cubicBezTo>
                              <a:cubicBezTo>
                                <a:pt x="204216" y="249132"/>
                                <a:pt x="203263" y="249132"/>
                                <a:pt x="203263" y="250084"/>
                              </a:cubicBezTo>
                              <a:cubicBezTo>
                                <a:pt x="203263" y="251037"/>
                                <a:pt x="203263" y="251037"/>
                                <a:pt x="203263" y="251989"/>
                              </a:cubicBezTo>
                              <a:cubicBezTo>
                                <a:pt x="203263" y="251037"/>
                                <a:pt x="204216" y="250084"/>
                                <a:pt x="204216" y="25008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08079B" id="Graphic 77" o:spid="_x0000_s1026" style="position:absolute;left:0;text-align:left;margin-left:251.25pt;margin-top:268.25pt;width:16.9pt;height:24.9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14956,316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GIp&#10;WpFZRBe8N35RtaKlnCsyi4iClcxF1YqWcq7ILCIKVjIXVStayrkis4goWMlcVK1oKeeKzCKiYCVz&#10;UbWipWhFZtFQFK1oUbWipZwrMouIorBT1YqWcq7ILCKKwk5VK1rKHXRmEVEUdqpa0VLuoDO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" path="m192786,290089v-14287,14288,-31433,21908,-51435,24765c138494,315807,134684,315807,131826,316759v-952,,-1905,,-1905,c123253,314854,116586,316759,108966,315807v-1905,,-2857,,-4763,c96584,316759,88963,315807,81344,313902l65151,310092v-3810,-953,-7620,-1905,-10477,-3810c53721,305329,52769,304377,50863,304377,39434,302472,29909,294852,21336,288184,10859,280564,6096,269134,2286,256752,-1524,244369,-572,232939,5144,221509v6667,-15240,18097,-22860,36194,-22860c50863,198649,60388,201507,68961,207222v17145,11430,18098,33337,9525,48577c74676,262467,70866,269134,62294,271039v-6668,1905,-7620,8573,-2858,13335c68009,293899,77534,300567,90869,302472v7619,1905,15240,2857,21907,1905c121349,304377,128969,304377,136588,300567v13336,-6668,19050,-18098,18098,-32385c154686,261514,152781,255799,149924,250084v-5715,-9525,-12383,-17145,-20955,-23812c127063,225319,125159,223414,123253,221509,109919,208174,96584,196744,82296,184362,66103,171027,51816,156739,37528,142452,26099,131974,18478,119592,12763,105304,10859,101494,9906,96732,9906,91969v,-952,,-1905,,-2857c6096,74824,11811,62442,17526,49107,23241,36724,32766,26247,43244,18627,54674,11007,68009,6244,81344,3387,94678,-423,108013,-423,121349,529v9525,,18097,953,27622,2858l148971,3387v13335,4762,27623,9525,38100,20002c199453,36724,206121,51964,205169,70062v-953,21907,-14288,40005,-38100,41910c149924,112924,133731,106257,128016,86254v-3810,-12382,-953,-24765,9525,-33337c143256,48154,148971,46249,156591,47202v4762,952,6668,,7620,-5715c165163,35772,163259,31009,159449,27199v-3811,-3810,-8573,-7620,-13336,-8572c138494,15769,130874,12912,122301,11959v-11430,-1905,-22860,,-34290,4763c80391,19579,74676,24342,70866,31009v-2857,5715,-4763,12383,-3810,20003c68961,62442,74676,72919,81344,81492v7619,9525,17144,17145,25717,25717c116586,116734,126111,125307,135636,133879v13335,12383,28575,22860,40958,36195c182309,175789,188976,181504,194691,188172v11430,13335,18097,29527,20003,46672c216599,255799,208026,273897,192786,290089xm18478,243417r,c16574,243417,15621,243417,14669,245322v-953,952,,1905,952,1905c15621,248179,15621,250084,16574,251037v,,952,,952,c17526,249132,16574,249132,15621,247227v953,-1905,4763,-953,2857,-3810xm16574,233892v,1905,1904,,3810,952c20384,234844,21336,235797,22288,235797v1906,3810,5715,5715,9525,6667c29909,245322,31813,247227,33719,250084v,953,1905,1905,3809,953c39434,250084,37528,249132,36576,249132v-952,-953,-952,-2858,,-3810c37528,244369,38481,245322,39434,246274v1904,953,3810,953,3810,-1905c43244,242464,45149,241512,47053,241512v1906,,2858,,3810,1905c51816,245322,48959,245322,48959,247227v-953,,-1906,952,-953,1905c48006,250084,49911,249132,49911,249132v1905,,3810,-1905,4763,-953c58484,251037,62294,249132,65151,249132v952,,1905,,1905,-953c67056,247227,67056,246274,66103,246274v-2857,-1905,-2857,-3810,-952,-6667c65151,239607,64199,238654,63246,238654v-952,1905,-1905,3810,-1905,5715c61341,245322,61341,246274,59436,246274v-4762,953,-7620,-2857,-7620,-7620c48006,237702,45149,236749,41338,235797v-952,,-1904,,-1904,-1905c39434,231987,40386,231987,41338,231987v1906,,3811,-953,5715,-953c46101,232939,45149,233892,48006,234844r4763,953c52769,232939,49911,231987,48006,231034v2857,-3810,5715,,7620,953c57531,231987,58484,235797,59436,234844v1905,-952,,-3810,952,-5715l60388,227224v,,,,,c60388,227224,60388,227224,60388,227224v1906,-3810,1906,-3810,-1904,-3810c56578,223414,54674,224367,53721,225319v-1905,953,-2858,953,-3810,-1905c49911,219604,47053,219604,45149,219604r,1905c45149,223414,47053,225319,45149,226272v,,,,,c43244,224367,44196,222462,44196,221509v-3810,,-3810,,-2858,4763c41338,228177,42291,230082,39434,230082v-1906,,-1906,-953,-1906,-2858c37528,225319,37528,224367,35624,224367v-1905,,-1905,952,-2858,1905c31813,228177,32766,229129,33719,230082v952,952,2857,1905,2857,3810c33719,233892,32766,231034,29909,230082v,-953,-953,-1905,-2858,-1905c24194,228177,24194,231034,22288,231987v-4762,-1905,-5714,,-5714,1905xm28003,249132v953,,-1904,-1905,-1904,-2858c26099,246274,25146,245322,25146,244369v-952,-3810,-3810,-3810,-5715,-3810c17526,240559,18478,241512,18478,242464v1906,,4763,1905,5716,3810c25146,248179,27051,250084,28003,249132xm23241,264372v,-953,-953,-953,-953,-953l20384,264372v952,,952,,1904,c22288,265324,23241,265324,23241,264372xm21336,249132v952,,952,,,c21336,248179,21336,248179,21336,248179v,,-952,,-952,953c20384,250084,21336,249132,21336,249132xm22288,269134v,,,-952,,c21336,268182,21336,269134,20384,269134v952,,952,953,1904,c21336,269134,22288,269134,22288,269134xm23241,231034v1905,-952,2858,-1905,3810,-2857c27051,228177,27051,229129,27051,230082v1905,5715,1905,5715,-4763,5715l21336,235797v,-1905,,-3810,1905,-4763xm23241,65299v,,,,,c22288,64347,21336,65299,22288,65299v,953,,953,953,c23241,66252,23241,66252,23241,65299xm23241,222462v,952,,952,953,952c25146,223414,25146,223414,25146,222462v,-953,,-953,-952,-953c23241,221509,22288,222462,23241,222462xm25146,254847v,-953,-952,-1905,-1905,-1905c23241,252942,22288,252942,22288,253894v953,,953,953,2858,953l25146,254847xm24194,259609v,,-953,-952,,c23241,259609,23241,259609,23241,259609r953,c23241,260562,24194,259609,24194,259609xm28956,256752v953,,1905,,1905,-953c30861,254847,30861,253894,29909,253894v-953,,-953,953,-1906,953c28003,255799,28003,256752,28956,256752xm34671,91017v953,,953,,953,-953c35624,90064,35624,89112,34671,89112v-1905,-953,-3810,1905,-5715,-953c28956,88159,28956,89112,28956,90064v953,,2857,953,5715,953xm48006,262467v-3810,,-7620,,-10478,-1905c35624,258657,33719,259609,30861,259609v-952,,-1905,,-1905,1905c28956,262467,30861,261514,30861,261514v2858,,6667,,7620,2858c39434,266277,38481,266277,41338,266277v2858,-953,4763,-1905,6668,-3810xm29909,213889v,,,953,,953c29909,214842,30861,214842,30861,213889r-952,l29909,213889xm30861,67204v,1905,952,2858,2858,3810c34671,71014,34671,71014,34671,70062v,-1905,-952,-2858,-2858,-3810c30861,65299,30861,66252,30861,67204xm34671,231987v1905,-953,1905,,1905,1905c36576,235797,34671,237702,34671,239607v-2858,,-3810,-1905,-1905,-3810c32766,233892,33719,233892,34671,231987xm32766,82444v-953,,-1905,,-1905,953c30861,84349,30861,84349,31813,84349v953,,1906,,1906,-952c34671,82444,33719,82444,32766,82444xm34671,99589v1905,,3810,,3810,-1905c38481,97684,37528,97684,37528,97684v-1904,953,-3809,,-3809,1905c32766,99589,34671,99589,34671,99589xm35624,267229r-953,c33719,269134,35624,270087,36576,271039v,-1905,,-2857,-952,-3810xm36576,273897v,-953,,-1905,-952,-2858c34671,271039,33719,271039,33719,272944v952,953,1905,953,2857,953xm37528,108162v,-953,,-2858,-1904,-2858c34671,105304,35624,106257,35624,107209v952,953,-1905,2858,952,2858c36576,110067,37528,109114,37528,108162xm34671,60537v,952,953,952,,c35624,60537,35624,60537,36576,60537v,-953,,-953,-1905,c35624,59584,34671,60537,34671,60537xm37528,276754r-952,-1905c36576,275802,35624,275802,35624,276754v,953,-953,1905,,1905c37528,278659,37528,277707,37528,276754xm37528,72919v-952,,-1904,953,-1904,1905c35624,75777,36576,75777,37528,75777v953,,1906,-953,1906,-1905c39434,71967,38481,71967,37528,72919xm38481,82444v-953,,-1905,953,-1905,1905c36576,84349,37528,84349,37528,85302v953,-953,1906,-953,953,-2858c39434,82444,38481,82444,38481,82444xm37528,253894v,953,-952,953,,c37528,254847,37528,254847,37528,253894r,l37528,253894xm37528,112924v953,,953,953,,c38481,113877,38481,113877,38481,112924r,l37528,112924xm39434,126259v,,,-952,-953,-952c37528,125307,37528,126259,37528,126259v,,,953,,953c38481,127212,38481,126259,39434,126259xm37528,238654v,-952,953,-952,1906,-1905c40386,236749,40386,236749,40386,237702v,952,-952,1905,-1905,1905c38481,239607,37528,239607,37528,238654xm40386,118639v,,-952,,,c39434,117687,38481,118639,39434,118639v-953,953,,953,952,c40386,119592,40386,118639,40386,118639xm39434,65299v,,952,,952,l40386,65299v,-952,,-1905,,-1905c40386,63394,40386,61489,40386,61489v,,-952,-1905,-952,-952c39434,61489,39434,63394,39434,65299xm42291,271039v,-952,,-952,-953,-952c40386,270087,40386,270087,40386,271039v,953,,1905,952,1905c42291,271992,42291,271992,42291,271039xm43244,104352v3809,952,5715,-1905,9525,-1905c53721,102447,54674,101494,54674,100542v-1905,952,-953,-3810,-2858,-1905c49911,99589,47053,99589,44196,99589v-1905,,-2858,2858,-2858,3810c41338,104352,42291,104352,43244,104352xm41338,90064v,,,953,953,953c42291,91017,43244,91017,43244,90064v,-952,,-952,-953,-952c42291,89112,42291,90064,41338,90064xm76581,151977v1905,-1905,2857,-2858,3810,-4763c79438,146262,79438,145309,78486,144357v1905,-953,3810,-3810,3810,952c84201,143404,86106,142452,88963,143404v2858,953,5715,,6668,-2857c93726,140547,91821,140547,90869,140547v-953,,-1906,952,-2858,c88011,139594,88011,138642,88963,137689v953,-952,1906,-952,2858,-952c93726,137689,94678,138642,95631,140547r,l95631,140547v1905,,3810,-953,3810,-3810c99441,135784,98488,134832,97536,133879v-952,-952,-1905,,-3810,c91821,133879,90869,132927,89916,131974v-953,-1905,,-1905,1905,-2857c91821,130069,91821,131022,93726,130069v,,952,-952,,-1905c92774,127212,91821,128164,91821,129117v-952,-1905,-1905,-3810,-3810,-3810c88011,123402,88011,121497,90869,121497v952,,2857,,2857,-1905c93726,117687,93726,114829,92774,112924v-953,-1905,-2858,,-4763,l88011,112924v-1905,-952,-1905,-3810,-4762,-1905c80391,112924,80391,111019,79438,109114v1906,,1906,-1905,3811,-3810c83249,104352,84201,103399,83249,103399v-2858,,-4763,-2857,-7621,-1905l76581,98637v953,-1905,,-1905,-1905,-1905c72771,95779,73724,97684,73724,98637v-1905,1905,-2858,5715,-7621,3810c64199,101494,62294,103399,60388,102447v-952,,-1904,,-1904,952c59436,105304,58484,107209,57531,109114v,953,,1905,953,2858c59436,111972,61341,111972,61341,111019v-953,-3810,1905,-1905,3810,-2857c67056,107209,68009,109114,67056,110067v-2857,1905,-1905,5715,-3810,8572c61341,117687,59436,116734,57531,114829v,,-953,-952,-1905,c54674,114829,55626,115782,55626,116734v,1905,3810,1905,3810,4763l59436,121497v,,,,,c58484,121497,57531,122449,57531,123402v-1905,5715,-1905,5715,-6668,3810c48959,126259,47053,124354,44196,127212v,952,-1905,952,-952,1905c43244,130069,45149,130069,45149,129117v1904,-953,3810,-1905,4762,c51816,131022,49911,132927,48959,134832v-953,952,-1906,1905,-953,2857c48959,139594,49911,140547,51816,141499v953,953,953,-952,953,-952c52769,139594,51816,138642,52769,137689v952,-952,1905,,1905,c58484,140547,62294,142452,67056,140547v953,,1905,,1905,1905c68961,144357,68961,146262,68009,147214v1904,-952,3810,,3810,-2857c71819,142452,72771,138642,70866,138642v-6667,-1905,-1905,-2858,,-3810c70866,133879,72771,132927,72771,132927v-1905,-953,-3810,-1905,-5715,-2858c67056,130069,67056,131022,67056,131022v953,2857,-953,2857,-2857,2857c62294,134832,61341,133879,60388,133879v-1904,-952,-1904,,-952,1905c59436,136737,61341,137689,59436,137689v-1905,,-1905,-1905,-2858,-3810c55626,132927,56578,131974,57531,131022v1905,,1905,-1905,3810,-1905l61341,129117v953,-1905,1905,-2858,2858,-3810c62294,124354,61341,123402,62294,121497r952,l63246,121497v953,,1905,-953,2857,-1905l68009,121497r,c66103,122449,65151,123402,64199,125307v1904,-953,3810,-1905,3810,-3810l69913,121497v1906,-1905,2858,-2858,3811,-4763c72771,117687,71819,118639,69913,117687v-952,,-952,-953,-952,-1905c69913,113877,70866,112924,72771,113877v,-3810,-952,-7620,4763,-9525c77534,106257,76581,108162,77534,109114v1904,1905,952,3810,,5715c75628,116734,74676,118639,77534,120544v952,953,1904,953,952,1905c74676,126259,79438,127212,80391,129117v953,952,3810,,3810,1905c84201,132927,81344,131974,79438,132927v,,-952,,-1904,c75628,133879,73724,136737,75628,137689v1906,1905,1906,-952,3810,-952c81344,136737,81344,134832,82296,136737v953,952,953,1905,,2857c81344,141499,81344,143404,81344,145309v-4763,,-6668,1905,-5716,7620c75628,154834,75628,156739,76581,156739v,-1905,-953,-3810,,-4762xm52769,259609r-953,-2857c47053,256752,47053,256752,45149,251989v,-952,,-1905,-1905,-952c43244,251037,42291,251989,43244,251989v,1905,952,3810,1905,4763c47053,258657,47053,260562,48006,262467v1905,-1905,2857,-2858,4763,-2858xm45149,113877v-953,,-1905,952,-1905,2857c43244,117687,44196,118639,45149,118639v952,,2857,,2857,-1905c47053,114829,46101,113877,45149,113877xm43244,46249v,953,952,953,1905,1905c45149,48154,46101,48154,46101,47202r-2857,-953c44196,45297,43244,45297,43244,46249xm44196,208174v,,953,,953,c45149,208174,46101,208174,45149,208174r-953,c44196,207222,44196,208174,44196,208174xm46101,62442v,-953,,-1905,,-1905c46101,60537,46101,59584,45149,59584v-953,,-953,953,-953,1905c44196,61489,45149,61489,46101,62442v952,1905,2858,2857,3810,1905c51816,64347,49911,62442,49911,60537r,-2858l50863,56727v,-953,1906,-953,953,-1905c51816,54822,50863,54822,49911,55774v,,,953,,953c48959,59584,49911,63394,46101,62442xm47053,228177r,952l46101,229129r,-952c46101,228177,46101,226272,46101,226272v952,952,,1905,952,1905xm48959,107209v-953,,-1906,,-1906,c47053,107209,47053,107209,47053,108162v,,953,,1906,952c48959,109114,48959,108162,48959,107209xm48006,80539v953,,953,,1905,c49911,79587,48959,78634,48006,78634v,,-953,,-1905,953c47053,79587,48006,80539,48006,80539xm48006,87207v-953,,-953,952,-953,952c47053,88159,47053,89112,48006,89112v953,,,,,-1905c48006,88159,48006,88159,48006,87207xm48006,212937v1905,952,1905,,3810,-953c51816,211984,51816,211984,52769,211984v,1905,-953,2858,-1906,3810c49911,215794,49911,216747,50863,217699v953,953,1906,,1906,-952c54674,214842,54674,213889,52769,211984v-953,-952,-2858,-1905,-3810,c48006,212937,48006,212937,48006,212937xm50863,70062v,-953,,-953,-952,-953c49911,69109,48959,70062,48006,71014v,,,953,953,953c49911,71967,49911,71014,50863,70062xm52769,253894v-953,,-1906,-952,-1906,c50863,254847,51816,254847,51816,255799r953,-1905xm49911,89112v,,,1905,952,952c51816,89112,52769,88159,52769,86254v,-952,,-1905,-953,-1905c49911,86254,49911,88159,49911,89112xm52769,112924v-1906,,-1906,1905,-1906,2858c50863,116734,50863,118639,51816,117687v1905,,1905,-1905,1905,-2858c53721,113877,53721,112924,52769,112924xm55626,255799v,,952,-952,,-1905c55626,251989,53721,251037,51816,251037v-953,,,1905,,2857c53721,254847,54674,255799,55626,255799xm54674,237702v-953,,-1905,,-1905,952c52769,240559,53721,239607,54674,239607v952,,1904,,1904,-953c56578,238654,55626,238654,54674,237702xm55626,260562v-952,,-1905,,-2857,-953c52769,260562,52769,261514,52769,263419v952,953,1905,953,1905,953c54674,264372,55626,263419,56578,263419v953,-1905,,-2857,-952,-2857xm54674,72919v,,,,,c55626,72919,56578,72919,56578,72919v-952,-952,-952,-952,-1904,c54674,71967,54674,71967,54674,72919xm55626,79587v,1905,952,1905,1905,1905c58484,81492,58484,81492,58484,80539v,-952,-953,-1905,-1906,-1905c55626,78634,55626,78634,55626,79587xm55626,217699v,,952,,,c56578,217699,56578,217699,56578,217699v,,,-952,-952,c56578,216747,55626,216747,55626,217699xm58484,84349v,,-953,,-953,953c57531,86254,58484,86254,58484,87207v,,952,,952,-953c59436,84349,59436,84349,58484,84349xm59436,126259r-1905,c57531,126259,57531,127212,57531,128164v,,953,953,1905,953c59436,129117,59436,129117,59436,128164v1905,-952,952,-1905,,-1905xm66103,149119v,-952,,-2857,,-3810l66103,145309v-5715,-2857,-5715,-2857,-6667,2858c59436,149119,59436,150072,59436,150072v1905,,952,-953,1905,-1905c63246,146262,63246,146262,64199,149119v,,,953,952,953c65151,150072,66103,150072,66103,149119xm60388,225319r,c61341,226272,62294,228177,63246,226272v,-953,953,-1905,953,-1905c61341,222462,61341,225319,60388,225319xm64199,231034v-953,1905,-3811,2858,-1905,5715c62294,236749,62294,236749,63246,236749v953,-1905,3810,-1905,2857,-3810c65151,231987,64199,231034,64199,231034xm64199,92922v,1905,,3810,1904,4762c67056,97684,68009,95779,68009,93874v,-1905,-1906,-3810,-3810,-3810c64199,90064,64199,91969,64199,92922xm67056,241512v2857,,1905,-3810,2857,-4763c69913,235797,69913,234844,68961,234844v-2858,,-2858,1905,-3810,3810c65151,240559,66103,241512,67056,241512xm67056,253894v,-952,,-952,,c66103,253894,66103,253894,66103,253894v,,,953,,953c67056,254847,67056,254847,67056,253894xm69913,159597v-952,-1905,-1904,-1905,-3810,-3810c66103,154834,66103,155787,66103,156739v953,1905,1906,2858,3810,3810c69913,160549,69913,160549,69913,159597xm67056,125307v,952,,1905,1905,1905c70866,127212,70866,126259,70866,125307v1905,-1905,,-3810,,-5715c70866,117687,68961,117687,67056,117687v,2857,953,4762,,7620xm67056,82444v,953,953,953,,c68961,82444,68961,82444,68961,81492v,-953,,-953,-952,c68009,81492,67056,82444,67056,82444xm75628,129117v,952,953,,,c76581,128164,75628,128164,75628,128164v,,-952,,,953c74676,129117,75628,129117,75628,129117xm84201,161502r-952,-953c81344,160549,79438,159597,77534,158644v-953,,-953,,-953,1905c76581,162454,80391,164359,82296,163407r1905,-1905xm79438,106257v,952,,952,,1905l77534,107209v-953,,-1906,-1905,-953,-1905c78486,103399,79438,105304,79438,106257xm120396,171979v-1905,-952,-2858,-952,-4762,c113728,172932,111824,172932,113728,176742v1906,2857,3810,3810,6668,6667c121349,184362,122301,185314,124206,184362v1905,-1905,,-1905,,-3810c122301,176742,122301,176742,127063,175789v953,1905,1906,1905,3811,953c131826,176742,131826,175789,131826,175789v-952,,-1905,,-3810,l127063,175789r-952,-3810l126111,171979r,c126111,168169,125159,167217,120396,169122v-1905,-953,-3810,-4763,-5715,-953c114681,168169,113728,168169,113728,168169v-952,-952,,-952,,-1905c115634,164359,116586,161502,111824,161502v1904,-1905,2857,-2858,4762,-1905c119444,160549,121349,159597,123253,157692v953,-953,1906,-953,2858,-1905c128016,153882,128969,154834,128969,157692v,2857,,4762,2857,6667c131826,165312,130874,166264,129921,166264v-3810,3810,-2858,6668,2857,7620c133731,173884,134684,175789,135636,173884v,-952,,-2857,-952,-2857c130874,170074,132778,170074,134684,169122v1904,-953,2857,-1905,4762,-1905c137541,165312,136588,163407,133731,163407v,-1905,3810,-3810,-953,-3810c131826,156739,128969,153882,128969,151977v,-3810,-953,-1905,-1906,-1905c125159,150072,124206,151024,124206,153882v,,-953,952,-953,952c122301,154834,122301,153882,122301,153882v-952,-2858,-952,-5715,-3810,-7620c120396,145309,120396,143404,118491,142452v-953,-953,-1905,-953,-2857,l115634,142452v-3810,-953,-5715,,-6668,3810c108966,150072,108013,151024,104203,148167v-952,,-952,-1905,-1904,-953c100394,149119,100394,151024,101346,152929v953,1905,1905,953,2857,953c106109,154834,108966,149119,109919,154834v,953,952,,1905,c112776,154834,113728,154834,113728,154834v,953,,1905,-952,1905c109919,154834,108966,160549,105156,158644v-953,-952,-953,,-953,953c104203,160549,104203,161502,104203,163407v-1904,,-3809,-1905,-5715,-1905c100394,157692,96584,153882,98488,150072v,-953,-952,-953,-1904,c94678,151977,91821,152929,89916,153882r,-1905c89916,151024,93726,151977,91821,149119v-952,-952,-1905,-2857,-3810,c87059,150072,86106,150072,85153,150072v,-953,,-1905,-952,-1905c82296,148167,79438,151024,80391,152929v,1905,2858,1905,3810,2858c86106,155787,85153,154834,85153,153882v1906,,2858,,4763,c90869,154834,92774,154834,93726,154834v1905,,1905,953,952,1905c93726,157692,92774,159597,90869,159597v-1906,,-3810,-953,-4763,c85153,161502,88011,162454,88011,165312r,c86106,165312,84201,166264,85153,168169v,1905,1906,,3810,l88963,168169r-952,1905c88011,171027,86106,171979,87059,171979v,,1904,,1904,-952c89916,170074,89916,169122,88011,168169r-952,-1905c89916,164359,92774,162454,96584,162454v-1906,953,1904,4763,-1906,4763c92774,167217,92774,167217,92774,169122v,952,-953,2857,952,3810c94678,172932,95631,172932,96584,171979v2857,-2857,5715,-3810,9525,-3810c106109,171027,106109,171979,102299,171027v-953,,-1905,,-1905,952c99441,173884,100394,173884,101346,173884v2857,1905,2857,3810,953,5715c100394,181504,101346,181504,102299,182457v1904,952,2857,1905,4762,c108966,181504,105156,180552,106109,179599v,-952,,-952,,-1905c104203,174837,106109,173884,108966,173884v2858,,4762,,7620,-952l120396,171979xm89916,125307v,1905,,3810,-1905,4762c87059,131022,86106,131974,87059,132927v,952,1904,1905,,2857c86106,135784,85153,135784,84201,134832v-952,-953,-952,-1905,,-2858c85153,129117,88011,128164,89916,125307xm83249,122449v,-952,952,-952,1904,c86106,123402,87059,123402,87059,125307v-953,,-953,,-1906,c84201,124354,82296,124354,83249,122449xm87059,151977v-953,,-2858,-953,-1906,-2858c85153,148167,87059,148167,87059,148167v,952,,2857,,3810xm86106,119592v,,-953,-953,-953,-953c85153,118639,85153,117687,86106,117687v,,953,,953,952c87059,119592,86106,119592,86106,119592xm88011,107209v,953,952,953,1905,953c89916,110067,88963,111019,89916,112924v953,-1905,3810,-2857,,-4762c88963,107209,88963,106257,88011,107209r,xm95631,124354v,953,,1905,,1905c96584,127212,96584,126259,97536,126259v,1905,952,2858,1905,3810c99441,130069,100394,131022,101346,131022v,,,-953,-952,-1905c100394,128164,99441,127212,98488,127212v1906,,3811,-953,3811,-2858c102299,124354,102299,123402,102299,123402v-1905,,-1905,1905,-3811,1905c97536,122449,96584,122449,95631,124354xm98488,116734r,c99441,116734,99441,116734,100394,116734v-953,,-953,,-1906,c98488,116734,98488,116734,98488,116734xm99441,142452v,952,,952,,c101346,142452,101346,142452,101346,141499v-952,,-1905,,-1905,953xm101346,174837v-952,,-952,,,c100394,174837,99441,174837,99441,174837v,,,952,953,952c101346,175789,101346,175789,101346,174837xm101346,141499v,,953,953,1905,953c104203,142452,105156,144357,105156,142452v,-953,-953,-1905,-1905,-1905c103251,140547,102299,140547,101346,141499xm107061,136737v1905,,2858,,4763,-953l111824,134832v,-1905,952,-2858,-953,-3810l110871,131022v-952,1905,1905,1905,953,3810l111824,136737v-1905,-953,-2858,-1905,-3811,-1905c106109,134832,105156,135784,105156,136737v,952,953,,1905,xm108966,164359v-953,-952,-1905,-1905,-2857,-2857c108013,161502,109919,161502,111824,160549v-953,1905,-953,3810,-2858,3810xm109919,186267v,,-953,,,c108966,187219,108966,187219,109919,188172v,,952,,952,c111824,186267,110871,186267,109919,186267xm114681,143404v1905,953,-953,4763,3810,4763c120396,148167,120396,151977,120396,154834v,953,-952,1905,-1905,1905c118491,156739,116586,155787,116586,155787v952,-4763,-2858,-5715,-4762,-9525c110871,143404,112776,143404,114681,143404xm114681,193887r,c113728,193887,113728,193887,114681,193887v-953,952,,952,,952c114681,194839,114681,193887,114681,193887xm115634,182457v,,,,,c113728,181504,113728,182457,113728,182457r953,952c115634,184362,116586,183409,115634,182457xm114681,143404r1905,-2857l116586,140547v,,,,,c117538,141499,118491,142452,118491,144357v-953,-953,-1905,,-3810,-953xm114681,131022v,,953,952,953,952c116586,131974,116586,131022,116586,131022v,,-952,,-1905,c114681,130069,114681,131022,114681,131022xm118491,190077v,952,953,1905,1905,2857c120396,192934,121349,192934,122301,191982v-952,-953,-1905,-1905,-2857,-2858c118491,189124,117538,190077,118491,190077xm120396,198649v,,953,-952,953,-952l119444,197697v-953,,-1906,,-1906,1905c117538,199602,117538,199602,117538,199602v1906,952,2858,,2858,-953xm118491,175789v,-952,,-952,,c118491,174837,119444,174837,119444,175789v,,,,-953,c118491,175789,118491,175789,118491,175789xm120396,171979v1905,,2857,-1905,4763,l125159,171979v-1906,953,-2858,2858,-4763,xm123253,161502v-952,,-1904,,-1904,952c121349,165312,124206,164359,125159,164359v,,1904,,952,c126111,162454,124206,161502,123253,161502xm130874,203412v952,1905,2857,1905,3810,952c136588,202459,134684,202459,133731,201507v-953,-953,,-1905,953,-1905c136588,199602,138494,200554,139446,199602v953,,1905,-1905,953,-1905c140399,196744,140399,195792,139446,195792v-3810,1905,-5715,-2858,-9525,-1905c127063,194839,128016,192934,128969,191029v1905,-1905,4762,-3810,3809,-7620c132778,181504,132778,178647,130874,178647v-1905,,-953,1905,-1905,3810c128016,184362,128016,188172,123253,186267v-952,,-952,,-1904,c120396,186267,121349,187219,121349,188172v2857,3810,2857,3810,-953,6667c119444,194839,119444,195792,119444,196744v6667,953,9525,2858,11430,6668xm128969,205317v,-953,-953,-1905,-1906,-1905c125159,203412,124206,205317,123253,206269v,953,,1905,,1905l124206,208174v,953,4763,-2857,4763,-2857xm123253,139594v,953,,953,953,953c125159,140547,125159,139594,125159,138642v,,-953,-953,-953,-953c124206,138642,123253,139594,123253,139594xm126111,159597v,,,,,c127063,157692,126111,157692,126111,157692v-952,,-952,,-952,952c124206,159597,125159,159597,126111,159597xm134684,207222v-1906,,-3810,,-3810,952c129921,210079,132778,208174,132778,210079r,c133731,211032,131826,212937,133731,212937r953,-2858c135636,209127,135636,208174,134684,207222xm141351,181504v,1905,-952,3810,-1905,4763c138494,187219,137541,188172,136588,189124v-952,,-1904,,-1904,953l134684,191029v952,,1904,-952,1904,-1905l140399,190077v952,,1904,,1904,-953c140399,184362,144209,187219,146113,186267v,,953,,953,c147066,185314,147066,185314,146113,185314v-2857,-952,-2857,-2857,-4762,-3810xm135636,180552v952,,952,-953,952,-1905c136588,178647,135636,177694,135636,178647v,,-952,952,-952,952c134684,179599,135636,180552,135636,180552xm151828,213889v-952,,-952,,-1904,c148019,211984,147066,211984,145161,212937v-952,,,1905,,1905c143256,215794,141351,217699,139446,218652r,-3810c139446,213889,142303,213889,140399,212937v-953,,-1905,952,-2858,1905c136588,216747,135636,217699,136588,219604v,1905,1906,,2858,c139446,220557,137541,222462,140399,222462v1904,,3810,,3810,-1905c145161,219604,145161,217699,145161,216747v1905,,2858,,4763,-953c149924,215794,149924,216747,149924,217699v,953,,1905,1904,1905c151828,219604,152781,219604,152781,218652v953,-3810,,-3810,-953,-4763xm137541,153882v,,,952,,c138494,153882,139446,153882,139446,153882v,-953,-952,-953,-952,-953c137541,152929,137541,152929,137541,153882xm139446,174837r,c139446,173884,139446,173884,139446,172932r-952,c138494,173884,138494,174837,139446,174837xm140399,203412v-953,,-953,,-953,952c139446,206269,139446,208174,141351,208174v952,,1905,,1905,-1905c143256,205317,141351,205317,140399,203412xm141351,162454v,1905,1905,1905,2858,2858c145161,165312,146113,166264,147066,165312v953,-953,3810,,3810,-1905c150876,161502,150876,157692,147066,160549v-953,953,-1905,,-2857,c143256,161502,141351,161502,141351,162454xm141351,157692v,952,,952,,c142303,158644,143256,157692,143256,157692v,,,,-1905,c142303,157692,141351,157692,141351,157692xm149924,198649v,-2857,-2858,-2857,-4763,-3810c144209,194839,143256,194839,143256,195792v,1905,1905,3810,3810,4762c148971,201507,149924,199602,149924,198649xm152781,80539v,-1905,,-3810,-1905,-3810c150876,76729,149924,76729,149924,76729v-953,1905,952,2858,2857,3810c152781,80539,152781,80539,152781,80539v1905,6668,953,7620,-4762,6668l147066,86254v-953,-952,-953,-2857,-2857,-2857c144209,83397,143256,83397,143256,83397v953,1905,1905,2857,3810,3810c147066,87207,148019,87207,148019,87207v1905,1905,5715,1905,7619,c156591,86254,154686,82444,152781,80539xm148019,205317v-1906,,-953,952,-953,1905c147066,208174,147066,209127,148019,208174v952,,952,-952,952,-1905c148019,206269,148019,205317,148019,205317xm148019,176742v,,952,,,c148971,176742,148971,176742,149924,176742v-953,,-953,-953,-1905,c148971,175789,148019,175789,148019,176742xm149924,191982v1904,,1904,-953,1904,-1905c151828,189124,151828,188172,149924,188172v-953,,-1905,952,-1905,1905c148971,191982,148971,191982,149924,191982xm150876,225319v,-952,,-952,-952,-952c149924,224367,149924,224367,148971,225319v,,,,1905,c149924,226272,150876,225319,150876,225319xm152781,167217v-953,952,-3810,,-3810,2857c148971,171027,149924,171979,150876,171979v952,,3810,-2857,3810,-3810c154686,167217,153734,167217,152781,167217xm151828,211032v,,,,,c152781,211984,152781,211032,152781,211032r-953,c151828,210079,151828,211032,151828,211032xm156591,205317r2858,-953l159449,204364r-1905,-1905c155638,202459,154686,203412,153734,204364v,,,953,,953c153734,207222,154686,205317,156591,205317xm157544,224367v,-953,,-953,-953,-1905c156591,222462,155638,222462,155638,223414v,,953,953,953,953c156591,224367,156591,224367,157544,224367xm164211,79587v,-2858,-1905,-3810,-3810,-3810l160401,75777v-952,-953,-2857,-1905,,-3810c160401,71967,162306,71967,161353,70062v,-953,-952,-953,-1904,c156591,71014,155638,74824,157544,79587v952,1905,1905,2857,3809,c161353,79587,162306,80539,163259,80539v952,953,,2858,952,2858c164211,82444,164211,80539,164211,79587xm158496,191982v953,952,1905,952,2857,952c161353,192934,162306,192934,162306,191982v,-1905,-1905,-1905,-3810,-1905c157544,190077,156591,187219,155638,189124v-952,953,953,1905,2858,2858xm160401,196744v,-1905,-1905,-1905,-3810,-3810c155638,192934,154686,192934,155638,193887v953,952,,3810,2858,3810c158496,197697,160401,196744,160401,196744xm161353,209127v1906,-3810,,-4763,-1904,-4763c159449,206269,161353,209127,158496,208174v-2858,-952,-1905,,-1905,1905c158496,211984,156591,213889,157544,215794v-953,,-1906,953,-1906,1905c155638,217699,156591,217699,156591,217699v953,,953,-952,1905,-1905c159449,215794,160401,215794,160401,213889v-952,-1905,,-2857,952,-4762xm159449,75777r,3810l155638,79587v953,-2858,1906,-2858,3811,-3810l159449,75777xm156591,175789v,953,,953,,c158496,177694,159449,174837,160401,174837r952,c162306,174837,163259,174837,162306,173884v,-952,-953,-952,-953,-952c160401,172932,156591,174837,156591,175789xm159449,233892v952,,1904,,1904,-1905c161353,231034,160401,230082,159449,230082v-1905,,-1905,1905,-1905,1905c157544,233892,158496,233892,159449,233892xm162306,183409v,-952,-953,-952,-1905,-952c159449,182457,158496,183409,158496,184362v,952,953,952,953,c161353,184362,162306,184362,162306,183409xm160401,241512v,,,-953,,-953c160401,240559,160401,240559,159449,240559r-953,953c160401,241512,160401,241512,160401,241512xm163259,249132v952,,952,-953,952,-1905c164211,246274,164211,245322,163259,245322v-953,,-1906,,-1906,952c161353,247227,162306,248179,163259,249132xm162306,219604v953,,1905,,1905,-952l164211,215794v-1905,,-1905,953,-1905,1905c161353,218652,161353,218652,162306,219604xm164211,203412v1905,952,2858,952,3810,-953c168974,201507,168021,200554,168021,198649v,-952,,-1905,-952,-2857c165163,195792,165163,196744,165163,197697v,952,-952,1905,-1904,1905c162306,201507,162306,202459,164211,203412xm165163,226272v1906,,3811,,3811,-1905c168974,223414,168021,222462,167069,222462v-1906,,-2858,952,-3810,2857c162306,227224,164211,226272,165163,226272xm164211,254847v952,,952,,1905,c166116,253894,166116,252942,165163,252942v,,-952,,-952,952c164211,254847,163259,253894,164211,254847xm165163,92922v-952,-953,-952,-953,,l163259,91969v,953,,953,1904,953c164211,92922,164211,92922,165163,92922xm168021,89112v953,,,-1905,,-2858c168021,85302,168021,84349,166116,84349v-953,953,-1905,1905,-1905,2858c164211,90064,166116,89112,168021,89112xm164211,57679r,c164211,59584,166116,59584,167069,60537v1905,952,2857,952,4762,c171831,60537,171831,59584,171831,59584v,-952,-953,-1905,-953,-1905c168021,59584,166116,56727,164211,57679xm168021,67204v,-952,,-1905,-952,-952c166116,66252,165163,66252,164211,68157v,952,952,952,1905,952c167069,69109,168021,68157,168021,67204xm166116,262467v953,,1905,-953,1905,-1905c168021,260562,167069,259609,166116,259609v-953,,-1905,953,-1905,1905c164211,262467,165163,262467,166116,262467xm168021,228177v-952,,-1905,,-1905,952c166116,230082,167069,230082,168021,231034v2857,1905,3810,-1905,6667,-952c175641,231987,174688,233892,173736,235797v-952,,-1905,,-3810,952c169926,234844,168021,234844,166116,234844v-1905,953,-1905,1905,-1905,3810c164211,239607,164211,240559,166116,241512v1905,,2858,-953,2858,-2858c168974,238654,168974,237702,168974,236749v,,1904,1905,1904,1905c169926,242464,173736,244369,175641,246274v1905,1905,5715,1905,7620,-952c184213,243417,183261,241512,181356,240559v-953,-952,-953,-1905,-1905,-2857c178499,236749,177546,235797,176594,236749v-953,953,-953,1905,,2858l178499,240559v952,,1904,953,952,1905c179451,243417,177546,244369,176594,243417v-2858,-1905,-3810,-3810,-3810,-7620c174688,235797,176594,235797,176594,233892v,-1905,-1906,-1905,-2858,-3810c172784,225319,172784,225319,168021,228177xm168021,271039v,,-952,,-1905,c165163,271039,165163,271039,165163,271992v,,953,952,1906,952c168021,271992,168021,271992,168021,271039xm177546,269134v-1905,-1905,-2858,-3810,-2858,-6667c174688,260562,173736,258657,172784,257704v,-1905,,-3810,952,-5715c173736,251037,174688,250084,173736,250084v-1905,-952,-1905,953,-1905,1905c170878,253894,167069,253894,168021,256752v953,1905,3810,,5715,952c171831,264372,173736,268182,177546,271039v953,,953,953,1905,c177546,270087,177546,269134,177546,269134xm170878,93874v,,,-952,,-952c170878,92922,167069,94827,167069,95779v,,,,952,c168974,94827,170878,95779,170878,93874xm167069,208174v952,,952,,952,-952c168021,207222,168021,206269,168021,206269v-952,,-952,,-952,1905l167069,208174xm168021,74824v,,953,953,1905,c171831,74824,170878,72919,170878,71967v-1904,952,-3809,952,-2857,2857xm171831,216747v-1905,,-2857,952,-2857,2857c168974,220557,168974,221509,169926,221509v1905,,2858,-1905,2858,-2857c171831,216747,171831,216747,171831,216747xm169926,244369v-952,,-952,,,l169926,246274v,,,-952,,-1905c169926,245322,169926,244369,169926,244369xm168974,191029v,,952,953,,c169926,191982,170878,191029,170878,191029r,-952c169926,190077,168974,190077,168974,191029xm171831,71014v,,,,,c169926,71014,169926,71014,169926,71967v952,,1905,,1905,-953xm170878,80539v,,-952,953,-952,1905c169926,83397,170878,83397,171831,83397v953,,953,-953,953,-1905c172784,80539,171831,80539,170878,80539xm172784,100542v,-953,,-1905,-953,-1905c170878,98637,170878,98637,170878,99589v,953,,1905,953,1905c171831,101494,172784,100542,172784,100542xm173736,192934v,953,,1905,1905,1905c176594,194839,176594,193887,176594,192934v,-952,,-1905,-1906,-1905c173736,191982,172784,191982,173736,192934xm174688,207222v,,953,,,c175641,206269,175641,205317,174688,205317v-952,,-952,,-952,952c173736,207222,173736,207222,174688,207222xm175641,275802v,-953,,-1905,-953,-1905c173736,273897,173736,273897,173736,274849v,953,,1905,952,1905c175641,276754,175641,276754,175641,275802xm174688,212937v953,,1906,,1906,-953c176594,211032,176594,211032,175641,211032v,,-953,,-1905,952c173736,211984,174688,211984,174688,212937xm173736,219604v,1905,952,1905,1905,1905c175641,221509,176594,221509,176594,221509v,-952,-953,-952,-1906,-1905l173736,219604xm175641,59584v1905,953,3810,953,5715,1905c182309,61489,183261,61489,183261,60537v,-1905,-952,-953,-1905,-1905c179451,58632,177546,57679,175641,56727v,,-953,,-1905,952c172784,58632,174688,58632,175641,59584xm175641,177694v,,,953,953,953l177546,177694v,,,,,-952c175641,177694,175641,177694,175641,177694xm187071,252942v,-3810,,-3810,-3810,-1905c181356,251989,181356,251989,179451,251037v-952,-953,-3810,,-3810,952c174688,253894,176594,253894,177546,254847v953,952,2857,,1905,2857c179451,258657,179451,259609,181356,259609v4763,-952,5715,-1905,5715,-6667xm183261,64347v-952,,-2858,1905,-3810,c177546,63394,177546,64347,176594,65299v-953,1905,,2858,1905,3810c179451,69109,180403,69109,182309,70062v1904,952,2857,,2857,1905c185166,72919,183261,73872,182309,73872v-1906,,-3810,952,,1905c184213,76729,184213,77682,182309,77682v-1906,952,-1906,1905,,1905c183261,80539,184213,80539,185166,80539v1905,,3810,1905,3810,953c189928,79587,187071,80539,186119,79587v-953,-953,-953,-1905,-953,-2858c185166,75777,186119,75777,187071,75777v3810,1905,2857,1905,1905,-1905c188024,71967,188976,70062,186119,69109v-2858,,-2858,-2857,-2858,-4762c185166,64347,186119,66252,187071,67204v,953,953,953,1905,953c189928,67204,190881,65299,190881,64347v,,,-953,-953,-953c188024,63394,185166,61489,183261,64347xm176594,198649v,953,,1905,952,2858c179451,203412,181356,205317,180403,208174v,953,953,1905,1906,1905c184213,210079,184213,208174,185166,206269v-5715,,-2857,-5715,-5715,-8572c178499,196744,178499,195792,177546,196744v-952,,-952,953,-952,1905xm177546,215794v,,,-952,,c176594,214842,176594,214842,176594,215794v,,,,952,c177546,215794,177546,215794,177546,215794xm183261,84349v,-1905,-1905,-1905,-3810,-1905c177546,82444,176594,82444,176594,84349v,1905,1905,1905,3809,1905c181356,85302,183261,87207,183261,84349xm182309,268182v,-953,-953,-953,-953,-953c181356,267229,180403,267229,179451,267229v,953,,1905,952,1905l182309,268182xm179451,188172v,,,952,,c180403,188172,180403,188172,179451,188172v952,,,,,c179451,188172,179451,188172,179451,188172xm181356,278659v,-952,-953,-952,-953,-1905c180403,276754,179451,276754,179451,276754r1905,1905c181356,279612,182309,279612,181356,278659xm183261,223414v,-952,-952,-1905,-1905,-1905c180403,222462,180403,223414,180403,224367v,952,,1905,1906,1905c183261,225319,183261,224367,183261,223414xm182309,262467v,-953,,-1905,-953,-953c181356,261514,180403,261514,180403,262467v,952,953,952,1906,952c183261,263419,182309,263419,182309,262467xm181356,51964v,953,,953,,l182309,51964v,,-953,,-953,c181356,51964,181356,51964,181356,51964xm186119,212937v-953,1905,-1906,2857,-953,4762c185166,218652,187071,218652,187071,217699v953,-3810,2857,-3810,5715,-2857c192786,214842,193738,214842,193738,213889r,c192786,211984,190881,211984,189928,211032v-952,,-2857,,-3809,1905xm187071,273897v,-953,-952,-953,-952,-1905c185166,271992,184213,271992,184213,272944v953,953,1906,953,2858,953c187071,274849,188024,274849,187071,273897xm187071,52917v1905,1905,2857,952,4763,c192786,52917,193738,51964,193738,51012v,,,-953,-952,c189928,51964,189928,50059,190881,48154v,-952,-953,-1905,-953,-952c188976,48154,187071,49107,186119,50059v-953,953,,1905,952,2858xm185166,199602v,952,,1905,953,952c188024,200554,187071,198649,188024,197697v,,,-953,-953,-953c185166,197697,185166,198649,185166,199602xm188024,224367v,,,,,c188024,223414,188024,222462,188024,222462v,,,,-953,c187071,224367,187071,224367,188024,224367xm189928,236749v,,,-952,-952,-952c188976,235797,188976,236749,188976,236749v,953,,953,952,953c189928,237702,189928,236749,189928,236749xm191834,57679v,,,-952,-953,-952c190881,56727,189928,56727,189928,57679v,953,,953,953,1905c191834,58632,191834,58632,191834,57679xm198501,245322v,-1905,-2857,952,-3810,-953l194691,244369v-1905,-1905,-2857,953,-3810,953c189928,245322,189928,245322,190881,246274v953,953,1905,,2857,953l194691,247227v953,-1905,3810,-953,3810,-1905xm194691,254847v-953,-953,-1905,-1905,-3810,-1905c190881,252942,189928,253894,189928,253894v,1905,1906,1905,3810,1905c194691,256752,194691,256752,194691,254847xm191834,199602v952,,952,,,c192786,198649,192786,198649,191834,198649v-953,,,,,953c190881,199602,191834,199602,191834,199602xm194691,230082v,952,,1905,1905,1905c196596,231987,197549,231987,197549,231034v,-952,,-1905,-953,-1905c195644,229129,194691,229129,194691,230082xm199453,237702v,-953,-952,-953,-952,-953c198501,236749,198501,237702,198501,237702v,,,,952,c199453,237702,199453,237702,199453,237702xm204216,250084v,,,-952,,-952c204216,249132,203263,249132,203263,250084v,953,,953,,1905c203263,251037,204216,250084,204216,250084xe" stroked="f">
                <v:stroke joinstyle="miter"/>
                <v:path arrowok="t" o:connecttype="custom" o:connectlocs="192494,289605;141137,314328;131626,316230;129724,316230;108801,315280;104045,315280;81221,313378;65052,309574;54591,305770;50786,303869;21304,287703;2283,256323;5136,221139;41275,198317;68856,206876;78367,255372;62200,270586;59346,283899;90731,301967;112605,303869;136381,300065;154451,267734;149697,249666;128773,225894;123066,221139;82171,184054;37471,142214;12744,105128;9891,91815;9891,88963;17499,49025;43178,18596;81221,3381;121165,528;148745,3381;148745,3381;186787,23350;204858,69945;166816,111785;127822,86110;137332,52829;156354,47123;163962,41418;159207,27154;145891,18596;122116,11939;87878,16694;70759,30957;66954,50927;81221,81356;106899,107030;135430,133655;176326,169790;194396,187858;214368,234452;192494,289605;18450,243010;18450,243010;14647,244912;15597,246814;16549,250618;17499,250618;15597,246814;18450,243010;16549,233501;20353,234452;22254,235403;31765,242059;33668,249666;37471,250618;36521,248716;36521,244912;39374,245863;43178,243961;46982,241109;50786,243010;48885,246814;47933,248716;49835,248716;54591,247765;65052,248716;66954,247765;66003,245863;65052,239207;63150,238255;61248,243961;59346,245863;51737,238255;41275,235403;39374,233501;41275,231600;46982,230648;47933,234452;52689,235403;47933,230648;55542,231600;59346,234452;60296,228746;60296,226845;60296,226845;60296,226845;58395,223041;53640,224943;49835,223041;45081,219237;45081,221139;45081,225894;45081,225894;44129,221139;41275,225894;39374,229698;37471,226845;35570,223992;32716,225894;33668,229698;36521,233501;29864,229698;27010,227796;22254,231600;16549,233501;27961,248716;26059,245863;25108,243961;19402,240157;18450,242059;24157,245863;27961,248716;23206,263930;22254,262979;20353,263930;22254,263930;23206,263930;21304,248716;21304,248716;21304,247765;20353,248716;21304,248716;22254,268685;22254,268685;20353,268685;22254,268685;22254,268685;23206,230648;27010,227796;27010,229698;22254,235403;21304,235403;23206,230648;23206,65190;23206,65190;22254,65190;23206,65190;23206,65190;23206,222090;24157,223041;25108,222090;24157,221139;23206,222090;25108,254421;23206,252520;22254,253470;25108,254421;25108,254421;24157,259175;24157,259175;23206,259175;24157,259175;24157,259175;28912,256323;30814,255372;29864,253470;27961,254421;28912,256323;34618,90865;35570,89914;34618,88963;28912,88012;28912,89914;34618,90865;47933,262029;37471,260127;30814,259175;28912,261077;30814,261077;38423,263930;41275,265832;47933,262029;29864,213532;29864,214483;30814,213532;29864,213532;29864,213532;30814,67092;33668,70895;34618,69945;31765,66141;30814,67092;34618,231600;36521,233501;34618,239207;32716,235403;34618,231600;32716,82306;30814,83258;31765,84208;33668,83258;32716,82306;34618,99423;38423,97521;37471,97521;33668,99423;34618,99423;35570,266783;34618,266783;36521,270586;35570,266783;36521,273440;35570,270586;33668,272488;36521,273440;37471,107981;35570,105128;35570,107030;36521,109883;37471,107981;34618,60436;34618,60436;36521,60436;34618,60436;34618,60436;37471,276292;36521,274390;35570,276292;35570,278194;37471,276292;37471,72797;35570,74699;37471,75650;39374,73749;37471,72797;38423,82306;36521,84208;37471,85160;38423,82306;38423,82306;37471,253470;37471,253470;37471,253470;37471,253470;37471,253470;37471,112735;37471,112735;38423,112735;38423,112735;37471,112735;39374,126048;38423,125098;37471,126048;37471,127000;39374,126048;37471,238255;39374,236354;40325,237305;38423,239207;37471,238255;40325,118441;40325,118441;39374,118441;40325,118441;40325,118441;39374,65190;40325,65190;40325,65190;40325,63288;40325,61386;39374,60436;39374,65190;42227,270586;41275,269636;40325,270586;41275,272488;42227,270586;43178,104178;52689,102276;54591,100374;51737,98472;44129,99423;41275,103226;43178,104178;41275,89914;42227,90865;43178,89914;42227,88963;41275,89914;76465,151723;80269,146968;78367,144116;82171,145066;88828,143165;95486,140312;90731,140312;87878,140312;88828,137459;91682,136509;95486,140312;95486,140312;95486,140312;99290,136509;97388,133655;93584,133655;89780,131754;91682,128901;93584,129852;93584,127950;91682,128901;87878,125098;90731,121294;93584,119392;92633,112735;87878,112735;87878,112735;83123,110834;79318,108932;83123,105128;83123,103226;75513,101325;76465,98472;74563,96570;73612,98472;66003,102276;60296,102276;58395,103226;57444,108932;58395,111785;61248,110834;65052,107981;66954,109883;63150,118441;57444,114637;55542,114637;55542,116539;59346,121294;59346,121294;59346,121294;57444,123196;50786,127000;44129,127000;43178,128901;45081,128901;49835,128901;48885,134607;47933,137459;51737,141263;52689,140312;52689,137459;54591,137459;66954,140312;68856,142214;67906,146968;71710,144116;70759,138410;70759,134607;72661,132705;66954,129852;66954,130803;64102,133655;60296,133655;59346,135557;59346,137459;56492,133655;57444,130803;61248,128901;61248,128901;64102,125098;62200,121294;63150,121294;63150,121294;66003,119392;67906,121294;67906,121294;64102,125098;67906,121294;69807,121294;73612,116539;69807,117490;68856,115589;72661,113687;77416,104178;77416,108932;77416,114637;77416,120343;78367,122245;80269,128901;84073,130803;79318,132705;77416,132705;75513,137459;79318,136509;82171,136509;82171,139361;81221,145066;75513,152674;76465,156477;76465,151723;52689,259175;51737,256323;45081,251568;43178,250618;43178,251568;45081,256323;47933,262029;52689,259175;45081,113687;43178,116539;45081,118441;47933,116539;45081,113687;43178,46172;45081,48074;46031,47123;43178,46172;43178,46172;44129,207826;45081,207826;45081,207826;44129,207826;44129,207826;46031,62338;46031,60436;45081,59484;44129,61386;46031,62338;49835,64240;49835,60436;49835,57583;50786,56632;51737,54730;49835,55681;49835,56632;46031,62338;46982,227796;46982,228746;46031,228746;46031,227796;46031,225894;46982,227796;48885,107030;46982,107030;46982,107981;48885,108932;48885,107030;47933,80404;49835,80404;47933,78503;46031,79454;47933,80404;47933,87061;46982,88012;47933,88963;47933,87061;47933,87061;47933,212581;51737,211630;52689,211630;50786,215434;50786,217335;52689,216385;52689,211630;48885,211630;47933,212581;50786,69945;49835,68994;47933,70895;48885,71847;50786,69945;52689,253470;50786,253470;51737,255372;52689,253470;49835,88963;50786,89914;52689,86110;51737,84208;49835,88963;52689,112735;50786,115589;51737,117490;53640,114637;52689,112735;55542,255372;55542,253470;51737,250618;51737,253470;55542,255372;54591,237305;52689,238255;54591,239207;56492,238255;54591,237305;55542,260127;52689,259175;52689,262979;54591,263930;56492,262979;55542,260127;54591,72797;54591,72797;56492,72797;54591,72797;54591,72797;55542,79454;57444,81356;58395,80404;56492,78503;55542,79454;55542,217335;55542,217335;56492,217335;55542,217335;55542,217335;58395,84208;57444,85160;58395,87061;59346,86110;58395,84208;59346,126048;57444,126048;57444,127950;59346,128901;59346,127950;59346,126048;66003,148870;66003,145066;66003,145066;59346,147920;59346,149821;61248,147920;64102,148870;65052,149821;66003,148870;60296,224943;60296,224943;63150,225894;64102,223992;60296,224943;64102,230648;62200,236354;63150,236354;66003,232550;64102,230648;64102,92767;66003,97521;67906,93717;64102,89914;64102,92767;66954,241109;69807,236354;68856,234452;65052,238255;66954,241109;66954,253470;66954,253470;66003,253470;66003,254421;66954,253470;69807,159330;66003,155527;66003,156477;69807,160281;69807,159330;66954,125098;68856,127000;70759,125098;70759,119392;66954,117490;66954,125098;66954,82306;66954,82306;68856,81356;67906,81356;66954,82306;75513,128901;75513,128901;75513,127950;75513,128901;75513,128901;84073,161232;83123,160281;77416,158379;76465,160281;82171,163134;84073,161232;79318,106080;79318,107981;77416,107030;76465,105128;79318,106080;120213,171692;115459,171692;113556,176447;120213,183103;124018,184054;124018,180250;126870,175495;130676,176447;131626,175495;127822,175495;126870,175495;125920,171692;125920,171692;125920,171692;120213,168840;114507,167888;113556,167888;113556,165986;111654,161232;116409,159330;123066,157429;125920,155527;128773,157429;131626,164085;129724,165986;132577,173594;135430,173594;134480,170741;134480,168840;139235,166938;133528,163134;132577,159330;128773,151723;126870,149821;124018,153625;123066,154575;122116,153625;118311,146018;118311,142214;115459,142214;115459,142214;108801,146018;104045,147920;102144,146968;101192,152674;104045,153625;109752,154575;111654,154575;113556,154575;112605,156477;104997,158379;104045,159330;104045,163134;98339,161232;98339,149821;96438,149821;89780,153625;89780,151723;91682,148870;87878,148870;85024,149821;84073,147920;80269,152674;84073,155527;85024,153625;89780,153625;93584,154575;94534,156477;90731,159330;85975,159330;87878,165036;87878,165036;85024,167888;88828,167888;88828,167888;87878,169790;86927,171692;88828,170741;87878,167888;86927,165986;96438,162183;94534,166938;92633,168840;93584,172643;96438,171692;105948,167888;102144,170741;100242,171692;101192,173594;102144,179299;102144,182152;106899,182152;105948,179299;105948,177397;108801,173594;116409,172643;120213,171692;89780,125098;87878,129852;86927,132705;86927,135557;84073,134607;84073,131754;89780,125098;83123,122245;85024,122245;86927,125098;85024,125098;83123,122245;86927,151723;85024,148870;86927,147920;86927,151723;85975,119392;85024,118441;85975,117490;86927,118441;85975,119392;87878,107030;89780,107981;89780,112735;89780,107981;87878,107030;87878,107030;95486,124146;95486,126048;97388,126048;99290,129852;101192,130803;100242,128901;98339,127000;102144,124146;102144,123196;98339,125098;95486,124146;98339,116539;98339,116539;100242,116539;98339,116539;98339,116539;99290,142214;99290,142214;101192,141263;99290,142214;101192,174545;101192,174545;99290,174545;100242,175495;101192,174545;101192,141263;103094,142214;104997,142214;103094,140312;101192,141263;106899,136509;111654,135557;111654,134607;110703,130803;110703,130803;111654,134607;111654,136509;107849,134607;104997,136509;106899,136509;108801,164085;105948,161232;111654,160281;108801,164085;109752,185956;109752,185956;109752,187858;110703,187858;109752,185956;114507,143165;118311,147920;120213,154575;118311,156477;116409,155527;111654,146018;114507,143165;114507,193563;114507,193563;114507,193563;114507,194514;114507,193563;115459,182152;115459,182152;113556,182152;114507,183103;115459,182152;114507,143165;116409,140312;116409,140312;116409,140312;118311,144116;114507,143165;114507,130803;115459,131754;116409,130803;114507,130803;114507,130803;118311,189760;120213,192612;122116,191661;119263,188808;118311,189760;120213,198317;121165,197367;119263,197367;117360,199269;117360,199269;120213,198317;118311,175495;118311,175495;119263,175495;118311,175495;118311,175495;120213,171692;124969,171692;124969,171692;120213,171692;123066,161232;121165,162183;124969,164085;125920,164085;123066,161232;130676,203072;134480,204023;133528,201170;134480,199269;139235,199269;140186,197367;139235,195465;129724,193563;128773,190710;132577,183103;130676,178349;128773,182152;123066,185956;121165,185956;121165,187858;120213,194514;119263,196415;130676,203072;128773,204974;126870,203072;123066,205925;123066,207826;124018,207826;128773,204974;123066,139361;124018,140312;124969,138410;124018,137459;123066,139361;125920,159330;125920,159330;125920,157429;124969,158379;125920,159330;134480,206876;130676,207826;132577,209728;132577,209728;133528,212581;134480,209728;134480,206876;141137,181201;139235,185956;136381,188808;134480,189760;134480,190710;136381,188808;140186,189760;142087,188808;145891,185956;146843,185956;145891,185005;141137,181201;135430,180250;136381,178349;135430,178349;134480,179299;135430,180250;151598,213532;149697,213532;144941,212581;144941,214483;139235,218287;139235,214483;140186,212581;137332,214483;136381,219237;139235,219237;140186,222090;143990,220189;144941,216385;149697,215434;149697,217335;151598,219237;152549,218287;151598,213532;137332,153625;137332,153625;139235,153625;138284,152674;137332,153625;139235,174545;139235,174545;139235,172643;138284,172643;139235,174545;140186,203072;139235,204023;141137,207826;143039,205925;140186,203072;141137,162183;143990,165036;146843,165036;150647,163134;146843,160281;143990,160281;141137,162183;141137,157429;141137,157429;143039,157429;141137,157429;141137,157429;149697,198317;144941,194514;143039,195465;146843,200219;149697,198317;152549,80404;150647,76601;149697,76601;152549,80404;152549,80404;147795,87061;146843,86110;143990,83258;143039,83258;146843,87061;147795,87061;155402,87061;152549,80404;147795,204974;146843,206876;147795,207826;148745,205925;147795,204974;147795,176447;147795,176447;149697,176447;147795,176447;147795,176447;149697,191661;151598,189760;149697,187858;147795,189760;149697,191661;150647,224943;149697,223992;148745,224943;150647,224943;150647,224943;152549,166938;148745,169790;150647,171692;154451,167888;152549,166938;151598,210680;151598,210680;152549,210680;151598,210680;151598,210680;156354,204974;159207,204023;159207,204023;157305,202121;153501,204023;153501,204974;156354,204974;157305,223992;156354,222090;155402,223041;156354,223992;157305,223992;163962,79454;160158,75650;160158,75650;160158,71847;161108,69945;159207,69945;157305,79454;161108,79454;163011,80404;163962,83258;163962,79454;158256,191661;161108,192612;162060,191661;158256,189760;155402,188808;158256,191661;160158,196415;156354,192612;155402,193563;158256,197367;160158,196415;161108,208778;159207,204023;158256,207826;156354,209728;157305,215434;155402,217335;156354,217335;158256,215434;160158,213532;161108,208778;159207,75650;159207,79454;155402,79454;159207,75650;159207,75650;156354,175495;156354,175495;160158,174545;161108,174545;162060,173594;161108,172643;156354,175495;159207,233501;161108,231600;159207,229698;157305,231600;159207,233501;162060,183103;160158,182152;158256,184054;159207,184054;162060,183103;160158,241109;160158,240157;159207,240157;158256,241109;160158,241109;163011,248716;163962,246814;163011,244912;161108,245863;163011,248716;162060,219237;163962,218287;163962,215434;162060,217335;162060,219237;163962,203072;167766,202121;167766,198317;166816,195465;164913,197367;163011,199269;163962,203072;164913,225894;168718,223992;166816,222090;163011,224943;164913,225894;163962,254421;165864,254421;164913,252520;163962,253470;163962,254421;164913,92767;164913,92767;163011,91815;164913,92767;164913,92767;167766,88963;167766,86110;165864,84208;163962,87061;167766,88963;163962,57583;163962,57583;166816,60436;171570,60436;171570,59484;170619,57583;163962,57583;167766,67092;166816,66141;163962,68043;165864,68994;167766,67092;165864,262029;167766,260127;165864,259175;163962,261077;165864,262029;167766,227796;165864,228746;167766,230648;174423,229698;173473,235403;169668,236354;165864,234452;163962,238255;165864,241109;168718,238255;168718,236354;170619,238255;175375,245863;182983,244912;181081,240157;179179,237305;176326,236354;176326,239207;178228,240157;179179,242059;176326,243010;172522,235403;176326,233501;173473,229698;167766,227796;167766,270586;165864,270586;164913,271538;166816,272488;167766,270586;177277,268685;174423,262029;172522,257274;173473,251568;173473,249666;171570,251568;167766,256323;173473,257274;177277,270586;179179,270586;177277,268685;170619,93717;170619,92767;166816,95619;167766,95619;170619,93717;166816,207826;167766,206876;167766,205925;166816,207826;166816,207826;167766,74699;169668,74699;170619,71847;167766,74699;171570,216385;168718,219237;169668,221139;172522,218287;171570,216385;169668,243961;169668,243961;169668,245863;169668,243961;169668,243961;168718,190710;168718,190710;170619,190710;170619,189760;168718,190710;171570,70895;171570,70895;169668,71847;171570,70895;170619,80404;169668,82306;171570,83258;172522,81356;170619,80404;172522,100374;171570,98472;170619,99423;171570,101325;172522,100374;173473,192612;175375,194514;176326,192612;174423,190710;173473,192612;174423,206876;174423,206876;174423,204974;173473,205925;174423,206876;175375,275341;174423,273440;173473,274390;174423,276292;175375,275341;174423,212581;176326,211630;175375,210680;173473,211630;174423,212581;173473,219237;175375,221139;176326,221139;174423,219237;173473,219237;175375,59484;181081,61386;182983,60436;181081,58534;175375,56632;173473,57583;175375,59484;175375,177397;176326,178349;177277,177397;177277,176447;175375,177397;186787,252520;182983,250618;179179,250618;175375,251568;177277,254421;179179,257274;181081,259175;186787,252520;182983,64240;179179,64240;176326,65190;178228,68994;182033,69945;184885,71847;182033,73749;182033,75650;182033,77552;182033,79454;184885,80404;188689,81356;185837,79454;184885,76601;186787,75650;188689,73749;185837,68994;182983,64240;186787,67092;188689,68043;190592,64240;189640,63288;182983,64240;176326,198317;177277,201170;180129,207826;182033,209728;184885,205925;179179,197367;177277,196415;176326,198317;177277,215434;177277,215434;176326,215434;177277,215434;177277,215434;182983,84208;179179,82306;176326,84208;180129,86110;182983,84208;182033,267734;181081,266783;179179,266783;180129,268685;182033,267734;179179,187858;179179,187858;179179,187858;179179,187858;179179,187858;181081,278194;180129,276292;179179,276292;181081,278194;181081,278194;182983,223041;181081,221139;180129,223992;182033,225894;182983,223041;182033,262029;181081,261077;180129,262029;182033,262979;182033,262029;181081,51877;181081,51877;182033,51877;181081,51877;181081,51877;185837,212581;184885,217335;186787,217335;192494,214483;193444,213532;193444,213532;189640,210680;185837,212581;186787,273440;185837,271538;183934,272488;186787,273440;186787,273440;186787,52829;191543,52829;193444,50927;192494,50927;190592,48074;189640,47123;185837,49975;186787,52829;184885,199269;185837,200219;187739,197367;186787,196415;184885,199269;187739,223992;187739,223992;187739,222090;186787,222090;187739,223992;189640,236354;188689,235403;188689,236354;189640,237305;189640,236354;191543,57583;190592,56632;189640,57583;190592,59484;191543,57583;198200,244912;194396,243961;194396,243961;190592,244912;190592,245863;193444,246814;194396,246814;198200,244912;194396,254421;190592,252520;189640,253470;193444,255372;194396,254421;191543,199269;191543,199269;191543,198317;191543,199269;191543,199269;194396,229698;196298,231600;197249,230648;196298,228746;194396,229698;199151,237305;198200,236354;198200,237305;199151,237305;199151,237305;203906,249666;203906,248716;202955,249666;202955,251568;203906,2496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48771AB8" wp14:editId="64033E79">
                <wp:simplePos x="0" y="0"/>
                <wp:positionH relativeFrom="column">
                  <wp:posOffset>3634740</wp:posOffset>
                </wp:positionH>
                <wp:positionV relativeFrom="paragraph">
                  <wp:posOffset>3416300</wp:posOffset>
                </wp:positionV>
                <wp:extent cx="440055" cy="316865"/>
                <wp:effectExtent l="0" t="0" r="4445" b="635"/>
                <wp:wrapNone/>
                <wp:docPr id="227" name="Graphic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055" cy="316865"/>
                        </a:xfrm>
                        <a:custGeom>
                          <a:avLst/>
                          <a:gdLst>
                            <a:gd name="connsiteX0" fmla="*/ 440055 w 440055"/>
                            <a:gd name="connsiteY0" fmla="*/ 8572 h 317182"/>
                            <a:gd name="connsiteX1" fmla="*/ 436245 w 440055"/>
                            <a:gd name="connsiteY1" fmla="*/ 12382 h 317182"/>
                            <a:gd name="connsiteX2" fmla="*/ 421005 w 440055"/>
                            <a:gd name="connsiteY2" fmla="*/ 15240 h 317182"/>
                            <a:gd name="connsiteX3" fmla="*/ 378143 w 440055"/>
                            <a:gd name="connsiteY3" fmla="*/ 56197 h 317182"/>
                            <a:gd name="connsiteX4" fmla="*/ 359093 w 440055"/>
                            <a:gd name="connsiteY4" fmla="*/ 121920 h 317182"/>
                            <a:gd name="connsiteX5" fmla="*/ 354330 w 440055"/>
                            <a:gd name="connsiteY5" fmla="*/ 140970 h 317182"/>
                            <a:gd name="connsiteX6" fmla="*/ 350520 w 440055"/>
                            <a:gd name="connsiteY6" fmla="*/ 153352 h 317182"/>
                            <a:gd name="connsiteX7" fmla="*/ 348615 w 440055"/>
                            <a:gd name="connsiteY7" fmla="*/ 157163 h 317182"/>
                            <a:gd name="connsiteX8" fmla="*/ 321945 w 440055"/>
                            <a:gd name="connsiteY8" fmla="*/ 263842 h 317182"/>
                            <a:gd name="connsiteX9" fmla="*/ 311468 w 440055"/>
                            <a:gd name="connsiteY9" fmla="*/ 302895 h 317182"/>
                            <a:gd name="connsiteX10" fmla="*/ 311468 w 440055"/>
                            <a:gd name="connsiteY10" fmla="*/ 303847 h 317182"/>
                            <a:gd name="connsiteX11" fmla="*/ 303847 w 440055"/>
                            <a:gd name="connsiteY11" fmla="*/ 316230 h 317182"/>
                            <a:gd name="connsiteX12" fmla="*/ 300038 w 440055"/>
                            <a:gd name="connsiteY12" fmla="*/ 316230 h 317182"/>
                            <a:gd name="connsiteX13" fmla="*/ 291465 w 440055"/>
                            <a:gd name="connsiteY13" fmla="*/ 315277 h 317182"/>
                            <a:gd name="connsiteX14" fmla="*/ 283845 w 440055"/>
                            <a:gd name="connsiteY14" fmla="*/ 309563 h 317182"/>
                            <a:gd name="connsiteX15" fmla="*/ 277178 w 440055"/>
                            <a:gd name="connsiteY15" fmla="*/ 291465 h 317182"/>
                            <a:gd name="connsiteX16" fmla="*/ 273368 w 440055"/>
                            <a:gd name="connsiteY16" fmla="*/ 281940 h 317182"/>
                            <a:gd name="connsiteX17" fmla="*/ 258128 w 440055"/>
                            <a:gd name="connsiteY17" fmla="*/ 227647 h 317182"/>
                            <a:gd name="connsiteX18" fmla="*/ 227647 w 440055"/>
                            <a:gd name="connsiteY18" fmla="*/ 134302 h 317182"/>
                            <a:gd name="connsiteX19" fmla="*/ 220028 w 440055"/>
                            <a:gd name="connsiteY19" fmla="*/ 106680 h 317182"/>
                            <a:gd name="connsiteX20" fmla="*/ 217170 w 440055"/>
                            <a:gd name="connsiteY20" fmla="*/ 102870 h 317182"/>
                            <a:gd name="connsiteX21" fmla="*/ 214313 w 440055"/>
                            <a:gd name="connsiteY21" fmla="*/ 106680 h 317182"/>
                            <a:gd name="connsiteX22" fmla="*/ 203835 w 440055"/>
                            <a:gd name="connsiteY22" fmla="*/ 142875 h 317182"/>
                            <a:gd name="connsiteX23" fmla="*/ 189547 w 440055"/>
                            <a:gd name="connsiteY23" fmla="*/ 200025 h 317182"/>
                            <a:gd name="connsiteX24" fmla="*/ 173355 w 440055"/>
                            <a:gd name="connsiteY24" fmla="*/ 260032 h 317182"/>
                            <a:gd name="connsiteX25" fmla="*/ 161925 w 440055"/>
                            <a:gd name="connsiteY25" fmla="*/ 308610 h 317182"/>
                            <a:gd name="connsiteX26" fmla="*/ 154305 w 440055"/>
                            <a:gd name="connsiteY26" fmla="*/ 317182 h 317182"/>
                            <a:gd name="connsiteX27" fmla="*/ 143828 w 440055"/>
                            <a:gd name="connsiteY27" fmla="*/ 317182 h 317182"/>
                            <a:gd name="connsiteX28" fmla="*/ 133350 w 440055"/>
                            <a:gd name="connsiteY28" fmla="*/ 307657 h 317182"/>
                            <a:gd name="connsiteX29" fmla="*/ 112395 w 440055"/>
                            <a:gd name="connsiteY29" fmla="*/ 240030 h 317182"/>
                            <a:gd name="connsiteX30" fmla="*/ 102870 w 440055"/>
                            <a:gd name="connsiteY30" fmla="*/ 208597 h 317182"/>
                            <a:gd name="connsiteX31" fmla="*/ 91440 w 440055"/>
                            <a:gd name="connsiteY31" fmla="*/ 177165 h 317182"/>
                            <a:gd name="connsiteX32" fmla="*/ 55245 w 440055"/>
                            <a:gd name="connsiteY32" fmla="*/ 64770 h 317182"/>
                            <a:gd name="connsiteX33" fmla="*/ 47625 w 440055"/>
                            <a:gd name="connsiteY33" fmla="*/ 45720 h 317182"/>
                            <a:gd name="connsiteX34" fmla="*/ 39053 w 440055"/>
                            <a:gd name="connsiteY34" fmla="*/ 30480 h 317182"/>
                            <a:gd name="connsiteX35" fmla="*/ 14288 w 440055"/>
                            <a:gd name="connsiteY35" fmla="*/ 15240 h 317182"/>
                            <a:gd name="connsiteX36" fmla="*/ 3810 w 440055"/>
                            <a:gd name="connsiteY36" fmla="*/ 13335 h 317182"/>
                            <a:gd name="connsiteX37" fmla="*/ 0 w 440055"/>
                            <a:gd name="connsiteY37" fmla="*/ 9525 h 317182"/>
                            <a:gd name="connsiteX38" fmla="*/ 3810 w 440055"/>
                            <a:gd name="connsiteY38" fmla="*/ 4763 h 317182"/>
                            <a:gd name="connsiteX39" fmla="*/ 11430 w 440055"/>
                            <a:gd name="connsiteY39" fmla="*/ 3810 h 317182"/>
                            <a:gd name="connsiteX40" fmla="*/ 32385 w 440055"/>
                            <a:gd name="connsiteY40" fmla="*/ 3810 h 317182"/>
                            <a:gd name="connsiteX41" fmla="*/ 49530 w 440055"/>
                            <a:gd name="connsiteY41" fmla="*/ 3810 h 317182"/>
                            <a:gd name="connsiteX42" fmla="*/ 69533 w 440055"/>
                            <a:gd name="connsiteY42" fmla="*/ 4763 h 317182"/>
                            <a:gd name="connsiteX43" fmla="*/ 87630 w 440055"/>
                            <a:gd name="connsiteY43" fmla="*/ 3810 h 317182"/>
                            <a:gd name="connsiteX44" fmla="*/ 129540 w 440055"/>
                            <a:gd name="connsiteY44" fmla="*/ 3810 h 317182"/>
                            <a:gd name="connsiteX45" fmla="*/ 137160 w 440055"/>
                            <a:gd name="connsiteY45" fmla="*/ 5715 h 317182"/>
                            <a:gd name="connsiteX46" fmla="*/ 136208 w 440055"/>
                            <a:gd name="connsiteY46" fmla="*/ 13335 h 317182"/>
                            <a:gd name="connsiteX47" fmla="*/ 128588 w 440055"/>
                            <a:gd name="connsiteY47" fmla="*/ 15240 h 317182"/>
                            <a:gd name="connsiteX48" fmla="*/ 119063 w 440055"/>
                            <a:gd name="connsiteY48" fmla="*/ 26670 h 317182"/>
                            <a:gd name="connsiteX49" fmla="*/ 121920 w 440055"/>
                            <a:gd name="connsiteY49" fmla="*/ 45720 h 317182"/>
                            <a:gd name="connsiteX50" fmla="*/ 140970 w 440055"/>
                            <a:gd name="connsiteY50" fmla="*/ 104775 h 317182"/>
                            <a:gd name="connsiteX51" fmla="*/ 150495 w 440055"/>
                            <a:gd name="connsiteY51" fmla="*/ 129540 h 317182"/>
                            <a:gd name="connsiteX52" fmla="*/ 168593 w 440055"/>
                            <a:gd name="connsiteY52" fmla="*/ 186690 h 317182"/>
                            <a:gd name="connsiteX53" fmla="*/ 170497 w 440055"/>
                            <a:gd name="connsiteY53" fmla="*/ 193357 h 317182"/>
                            <a:gd name="connsiteX54" fmla="*/ 172403 w 440055"/>
                            <a:gd name="connsiteY54" fmla="*/ 195263 h 317182"/>
                            <a:gd name="connsiteX55" fmla="*/ 174308 w 440055"/>
                            <a:gd name="connsiteY55" fmla="*/ 193357 h 317182"/>
                            <a:gd name="connsiteX56" fmla="*/ 176213 w 440055"/>
                            <a:gd name="connsiteY56" fmla="*/ 186690 h 317182"/>
                            <a:gd name="connsiteX57" fmla="*/ 193358 w 440055"/>
                            <a:gd name="connsiteY57" fmla="*/ 123825 h 317182"/>
                            <a:gd name="connsiteX58" fmla="*/ 206693 w 440055"/>
                            <a:gd name="connsiteY58" fmla="*/ 76200 h 317182"/>
                            <a:gd name="connsiteX59" fmla="*/ 206693 w 440055"/>
                            <a:gd name="connsiteY59" fmla="*/ 65722 h 317182"/>
                            <a:gd name="connsiteX60" fmla="*/ 195263 w 440055"/>
                            <a:gd name="connsiteY60" fmla="*/ 34290 h 317182"/>
                            <a:gd name="connsiteX61" fmla="*/ 169545 w 440055"/>
                            <a:gd name="connsiteY61" fmla="*/ 14288 h 317182"/>
                            <a:gd name="connsiteX62" fmla="*/ 165735 w 440055"/>
                            <a:gd name="connsiteY62" fmla="*/ 12382 h 317182"/>
                            <a:gd name="connsiteX63" fmla="*/ 166688 w 440055"/>
                            <a:gd name="connsiteY63" fmla="*/ 4763 h 317182"/>
                            <a:gd name="connsiteX64" fmla="*/ 181928 w 440055"/>
                            <a:gd name="connsiteY64" fmla="*/ 2857 h 317182"/>
                            <a:gd name="connsiteX65" fmla="*/ 202883 w 440055"/>
                            <a:gd name="connsiteY65" fmla="*/ 4763 h 317182"/>
                            <a:gd name="connsiteX66" fmla="*/ 208597 w 440055"/>
                            <a:gd name="connsiteY66" fmla="*/ 4763 h 317182"/>
                            <a:gd name="connsiteX67" fmla="*/ 233363 w 440055"/>
                            <a:gd name="connsiteY67" fmla="*/ 4763 h 317182"/>
                            <a:gd name="connsiteX68" fmla="*/ 255270 w 440055"/>
                            <a:gd name="connsiteY68" fmla="*/ 3810 h 317182"/>
                            <a:gd name="connsiteX69" fmla="*/ 288608 w 440055"/>
                            <a:gd name="connsiteY69" fmla="*/ 3810 h 317182"/>
                            <a:gd name="connsiteX70" fmla="*/ 293370 w 440055"/>
                            <a:gd name="connsiteY70" fmla="*/ 3810 h 317182"/>
                            <a:gd name="connsiteX71" fmla="*/ 299085 w 440055"/>
                            <a:gd name="connsiteY71" fmla="*/ 7620 h 317182"/>
                            <a:gd name="connsiteX72" fmla="*/ 294322 w 440055"/>
                            <a:gd name="connsiteY72" fmla="*/ 14288 h 317182"/>
                            <a:gd name="connsiteX73" fmla="*/ 288608 w 440055"/>
                            <a:gd name="connsiteY73" fmla="*/ 14288 h 317182"/>
                            <a:gd name="connsiteX74" fmla="*/ 273368 w 440055"/>
                            <a:gd name="connsiteY74" fmla="*/ 27622 h 317182"/>
                            <a:gd name="connsiteX75" fmla="*/ 275272 w 440055"/>
                            <a:gd name="connsiteY75" fmla="*/ 42863 h 317182"/>
                            <a:gd name="connsiteX76" fmla="*/ 284797 w 440055"/>
                            <a:gd name="connsiteY76" fmla="*/ 75247 h 317182"/>
                            <a:gd name="connsiteX77" fmla="*/ 288608 w 440055"/>
                            <a:gd name="connsiteY77" fmla="*/ 87630 h 317182"/>
                            <a:gd name="connsiteX78" fmla="*/ 311468 w 440055"/>
                            <a:gd name="connsiteY78" fmla="*/ 162877 h 317182"/>
                            <a:gd name="connsiteX79" fmla="*/ 320993 w 440055"/>
                            <a:gd name="connsiteY79" fmla="*/ 189547 h 317182"/>
                            <a:gd name="connsiteX80" fmla="*/ 323850 w 440055"/>
                            <a:gd name="connsiteY80" fmla="*/ 192405 h 317182"/>
                            <a:gd name="connsiteX81" fmla="*/ 325755 w 440055"/>
                            <a:gd name="connsiteY81" fmla="*/ 189547 h 317182"/>
                            <a:gd name="connsiteX82" fmla="*/ 328613 w 440055"/>
                            <a:gd name="connsiteY82" fmla="*/ 181927 h 317182"/>
                            <a:gd name="connsiteX83" fmla="*/ 345758 w 440055"/>
                            <a:gd name="connsiteY83" fmla="*/ 117157 h 317182"/>
                            <a:gd name="connsiteX84" fmla="*/ 360997 w 440055"/>
                            <a:gd name="connsiteY84" fmla="*/ 55245 h 317182"/>
                            <a:gd name="connsiteX85" fmla="*/ 341947 w 440055"/>
                            <a:gd name="connsiteY85" fmla="*/ 15240 h 317182"/>
                            <a:gd name="connsiteX86" fmla="*/ 326708 w 440055"/>
                            <a:gd name="connsiteY86" fmla="*/ 12382 h 317182"/>
                            <a:gd name="connsiteX87" fmla="*/ 320993 w 440055"/>
                            <a:gd name="connsiteY87" fmla="*/ 8572 h 317182"/>
                            <a:gd name="connsiteX88" fmla="*/ 325755 w 440055"/>
                            <a:gd name="connsiteY88" fmla="*/ 2857 h 317182"/>
                            <a:gd name="connsiteX89" fmla="*/ 343853 w 440055"/>
                            <a:gd name="connsiteY89" fmla="*/ 1905 h 317182"/>
                            <a:gd name="connsiteX90" fmla="*/ 357188 w 440055"/>
                            <a:gd name="connsiteY90" fmla="*/ 2857 h 317182"/>
                            <a:gd name="connsiteX91" fmla="*/ 402908 w 440055"/>
                            <a:gd name="connsiteY91" fmla="*/ 1905 h 317182"/>
                            <a:gd name="connsiteX92" fmla="*/ 428625 w 440055"/>
                            <a:gd name="connsiteY92" fmla="*/ 0 h 317182"/>
                            <a:gd name="connsiteX93" fmla="*/ 437197 w 440055"/>
                            <a:gd name="connsiteY93" fmla="*/ 2857 h 317182"/>
                            <a:gd name="connsiteX94" fmla="*/ 440055 w 440055"/>
                            <a:gd name="connsiteY94" fmla="*/ 8572 h 317182"/>
                            <a:gd name="connsiteX95" fmla="*/ 80010 w 440055"/>
                            <a:gd name="connsiteY95" fmla="*/ 61913 h 317182"/>
                            <a:gd name="connsiteX96" fmla="*/ 76200 w 440055"/>
                            <a:gd name="connsiteY96" fmla="*/ 58102 h 317182"/>
                            <a:gd name="connsiteX97" fmla="*/ 75247 w 440055"/>
                            <a:gd name="connsiteY97" fmla="*/ 60960 h 317182"/>
                            <a:gd name="connsiteX98" fmla="*/ 75247 w 440055"/>
                            <a:gd name="connsiteY98" fmla="*/ 64770 h 317182"/>
                            <a:gd name="connsiteX99" fmla="*/ 80010 w 440055"/>
                            <a:gd name="connsiteY99" fmla="*/ 61913 h 317182"/>
                            <a:gd name="connsiteX100" fmla="*/ 84772 w 440055"/>
                            <a:gd name="connsiteY100" fmla="*/ 83820 h 317182"/>
                            <a:gd name="connsiteX101" fmla="*/ 84772 w 440055"/>
                            <a:gd name="connsiteY101" fmla="*/ 83820 h 317182"/>
                            <a:gd name="connsiteX102" fmla="*/ 83820 w 440055"/>
                            <a:gd name="connsiteY102" fmla="*/ 83820 h 317182"/>
                            <a:gd name="connsiteX103" fmla="*/ 84772 w 440055"/>
                            <a:gd name="connsiteY103" fmla="*/ 83820 h 317182"/>
                            <a:gd name="connsiteX104" fmla="*/ 84772 w 440055"/>
                            <a:gd name="connsiteY104" fmla="*/ 83820 h 317182"/>
                            <a:gd name="connsiteX105" fmla="*/ 96203 w 440055"/>
                            <a:gd name="connsiteY105" fmla="*/ 82867 h 317182"/>
                            <a:gd name="connsiteX106" fmla="*/ 96203 w 440055"/>
                            <a:gd name="connsiteY106" fmla="*/ 82867 h 317182"/>
                            <a:gd name="connsiteX107" fmla="*/ 96203 w 440055"/>
                            <a:gd name="connsiteY107" fmla="*/ 82867 h 317182"/>
                            <a:gd name="connsiteX108" fmla="*/ 96203 w 440055"/>
                            <a:gd name="connsiteY108" fmla="*/ 82867 h 317182"/>
                            <a:gd name="connsiteX109" fmla="*/ 96203 w 440055"/>
                            <a:gd name="connsiteY109" fmla="*/ 82867 h 317182"/>
                            <a:gd name="connsiteX110" fmla="*/ 101918 w 440055"/>
                            <a:gd name="connsiteY110" fmla="*/ 48577 h 317182"/>
                            <a:gd name="connsiteX111" fmla="*/ 100013 w 440055"/>
                            <a:gd name="connsiteY111" fmla="*/ 47625 h 317182"/>
                            <a:gd name="connsiteX112" fmla="*/ 99060 w 440055"/>
                            <a:gd name="connsiteY112" fmla="*/ 48577 h 317182"/>
                            <a:gd name="connsiteX113" fmla="*/ 100965 w 440055"/>
                            <a:gd name="connsiteY113" fmla="*/ 49530 h 317182"/>
                            <a:gd name="connsiteX114" fmla="*/ 101918 w 440055"/>
                            <a:gd name="connsiteY114" fmla="*/ 48577 h 317182"/>
                            <a:gd name="connsiteX115" fmla="*/ 103822 w 440055"/>
                            <a:gd name="connsiteY115" fmla="*/ 70485 h 317182"/>
                            <a:gd name="connsiteX116" fmla="*/ 103822 w 440055"/>
                            <a:gd name="connsiteY116" fmla="*/ 70485 h 317182"/>
                            <a:gd name="connsiteX117" fmla="*/ 102870 w 440055"/>
                            <a:gd name="connsiteY117" fmla="*/ 70485 h 317182"/>
                            <a:gd name="connsiteX118" fmla="*/ 103822 w 440055"/>
                            <a:gd name="connsiteY118" fmla="*/ 70485 h 317182"/>
                            <a:gd name="connsiteX119" fmla="*/ 103822 w 440055"/>
                            <a:gd name="connsiteY119" fmla="*/ 70485 h 317182"/>
                            <a:gd name="connsiteX120" fmla="*/ 109538 w 440055"/>
                            <a:gd name="connsiteY120" fmla="*/ 161925 h 317182"/>
                            <a:gd name="connsiteX121" fmla="*/ 109538 w 440055"/>
                            <a:gd name="connsiteY121" fmla="*/ 161925 h 317182"/>
                            <a:gd name="connsiteX122" fmla="*/ 109538 w 440055"/>
                            <a:gd name="connsiteY122" fmla="*/ 161925 h 317182"/>
                            <a:gd name="connsiteX123" fmla="*/ 109538 w 440055"/>
                            <a:gd name="connsiteY123" fmla="*/ 161925 h 317182"/>
                            <a:gd name="connsiteX124" fmla="*/ 109538 w 440055"/>
                            <a:gd name="connsiteY124" fmla="*/ 161925 h 317182"/>
                            <a:gd name="connsiteX125" fmla="*/ 110490 w 440055"/>
                            <a:gd name="connsiteY125" fmla="*/ 86677 h 317182"/>
                            <a:gd name="connsiteX126" fmla="*/ 110490 w 440055"/>
                            <a:gd name="connsiteY126" fmla="*/ 86677 h 317182"/>
                            <a:gd name="connsiteX127" fmla="*/ 110490 w 440055"/>
                            <a:gd name="connsiteY127" fmla="*/ 88582 h 317182"/>
                            <a:gd name="connsiteX128" fmla="*/ 111443 w 440055"/>
                            <a:gd name="connsiteY128" fmla="*/ 87630 h 317182"/>
                            <a:gd name="connsiteX129" fmla="*/ 110490 w 440055"/>
                            <a:gd name="connsiteY129" fmla="*/ 86677 h 317182"/>
                            <a:gd name="connsiteX130" fmla="*/ 118110 w 440055"/>
                            <a:gd name="connsiteY130" fmla="*/ 124777 h 317182"/>
                            <a:gd name="connsiteX131" fmla="*/ 117158 w 440055"/>
                            <a:gd name="connsiteY131" fmla="*/ 124777 h 317182"/>
                            <a:gd name="connsiteX132" fmla="*/ 117158 w 440055"/>
                            <a:gd name="connsiteY132" fmla="*/ 128588 h 317182"/>
                            <a:gd name="connsiteX133" fmla="*/ 120968 w 440055"/>
                            <a:gd name="connsiteY133" fmla="*/ 128588 h 317182"/>
                            <a:gd name="connsiteX134" fmla="*/ 118110 w 440055"/>
                            <a:gd name="connsiteY134" fmla="*/ 124777 h 317182"/>
                            <a:gd name="connsiteX135" fmla="*/ 118110 w 440055"/>
                            <a:gd name="connsiteY135" fmla="*/ 142875 h 317182"/>
                            <a:gd name="connsiteX136" fmla="*/ 116205 w 440055"/>
                            <a:gd name="connsiteY136" fmla="*/ 144780 h 317182"/>
                            <a:gd name="connsiteX137" fmla="*/ 118110 w 440055"/>
                            <a:gd name="connsiteY137" fmla="*/ 146685 h 317182"/>
                            <a:gd name="connsiteX138" fmla="*/ 119063 w 440055"/>
                            <a:gd name="connsiteY138" fmla="*/ 146685 h 317182"/>
                            <a:gd name="connsiteX139" fmla="*/ 118110 w 440055"/>
                            <a:gd name="connsiteY139" fmla="*/ 142875 h 317182"/>
                            <a:gd name="connsiteX140" fmla="*/ 118110 w 440055"/>
                            <a:gd name="connsiteY140" fmla="*/ 173355 h 317182"/>
                            <a:gd name="connsiteX141" fmla="*/ 118110 w 440055"/>
                            <a:gd name="connsiteY141" fmla="*/ 173355 h 317182"/>
                            <a:gd name="connsiteX142" fmla="*/ 118110 w 440055"/>
                            <a:gd name="connsiteY142" fmla="*/ 173355 h 317182"/>
                            <a:gd name="connsiteX143" fmla="*/ 118110 w 440055"/>
                            <a:gd name="connsiteY143" fmla="*/ 173355 h 317182"/>
                            <a:gd name="connsiteX144" fmla="*/ 118110 w 440055"/>
                            <a:gd name="connsiteY144" fmla="*/ 173355 h 317182"/>
                            <a:gd name="connsiteX145" fmla="*/ 125730 w 440055"/>
                            <a:gd name="connsiteY145" fmla="*/ 198120 h 317182"/>
                            <a:gd name="connsiteX146" fmla="*/ 125730 w 440055"/>
                            <a:gd name="connsiteY146" fmla="*/ 198120 h 317182"/>
                            <a:gd name="connsiteX147" fmla="*/ 123825 w 440055"/>
                            <a:gd name="connsiteY147" fmla="*/ 199072 h 317182"/>
                            <a:gd name="connsiteX148" fmla="*/ 125730 w 440055"/>
                            <a:gd name="connsiteY148" fmla="*/ 198120 h 317182"/>
                            <a:gd name="connsiteX149" fmla="*/ 125730 w 440055"/>
                            <a:gd name="connsiteY149" fmla="*/ 198120 h 317182"/>
                            <a:gd name="connsiteX150" fmla="*/ 135255 w 440055"/>
                            <a:gd name="connsiteY150" fmla="*/ 131445 h 317182"/>
                            <a:gd name="connsiteX151" fmla="*/ 129540 w 440055"/>
                            <a:gd name="connsiteY151" fmla="*/ 125730 h 317182"/>
                            <a:gd name="connsiteX152" fmla="*/ 127635 w 440055"/>
                            <a:gd name="connsiteY152" fmla="*/ 131445 h 317182"/>
                            <a:gd name="connsiteX153" fmla="*/ 129540 w 440055"/>
                            <a:gd name="connsiteY153" fmla="*/ 135255 h 317182"/>
                            <a:gd name="connsiteX154" fmla="*/ 135255 w 440055"/>
                            <a:gd name="connsiteY154" fmla="*/ 131445 h 317182"/>
                            <a:gd name="connsiteX155" fmla="*/ 140018 w 440055"/>
                            <a:gd name="connsiteY155" fmla="*/ 155257 h 317182"/>
                            <a:gd name="connsiteX156" fmla="*/ 138113 w 440055"/>
                            <a:gd name="connsiteY156" fmla="*/ 153352 h 317182"/>
                            <a:gd name="connsiteX157" fmla="*/ 138113 w 440055"/>
                            <a:gd name="connsiteY157" fmla="*/ 154305 h 317182"/>
                            <a:gd name="connsiteX158" fmla="*/ 138113 w 440055"/>
                            <a:gd name="connsiteY158" fmla="*/ 158115 h 317182"/>
                            <a:gd name="connsiteX159" fmla="*/ 140018 w 440055"/>
                            <a:gd name="connsiteY159" fmla="*/ 155257 h 317182"/>
                            <a:gd name="connsiteX160" fmla="*/ 150495 w 440055"/>
                            <a:gd name="connsiteY160" fmla="*/ 205740 h 317182"/>
                            <a:gd name="connsiteX161" fmla="*/ 150495 w 440055"/>
                            <a:gd name="connsiteY161" fmla="*/ 205740 h 317182"/>
                            <a:gd name="connsiteX162" fmla="*/ 148590 w 440055"/>
                            <a:gd name="connsiteY162" fmla="*/ 205740 h 317182"/>
                            <a:gd name="connsiteX163" fmla="*/ 150495 w 440055"/>
                            <a:gd name="connsiteY163" fmla="*/ 205740 h 317182"/>
                            <a:gd name="connsiteX164" fmla="*/ 150495 w 440055"/>
                            <a:gd name="connsiteY164" fmla="*/ 205740 h 317182"/>
                            <a:gd name="connsiteX165" fmla="*/ 156210 w 440055"/>
                            <a:gd name="connsiteY165" fmla="*/ 246697 h 317182"/>
                            <a:gd name="connsiteX166" fmla="*/ 155258 w 440055"/>
                            <a:gd name="connsiteY166" fmla="*/ 247650 h 317182"/>
                            <a:gd name="connsiteX167" fmla="*/ 156210 w 440055"/>
                            <a:gd name="connsiteY167" fmla="*/ 248602 h 317182"/>
                            <a:gd name="connsiteX168" fmla="*/ 157163 w 440055"/>
                            <a:gd name="connsiteY168" fmla="*/ 247650 h 317182"/>
                            <a:gd name="connsiteX169" fmla="*/ 156210 w 440055"/>
                            <a:gd name="connsiteY169" fmla="*/ 246697 h 317182"/>
                            <a:gd name="connsiteX170" fmla="*/ 160972 w 440055"/>
                            <a:gd name="connsiteY170" fmla="*/ 225742 h 317182"/>
                            <a:gd name="connsiteX171" fmla="*/ 160972 w 440055"/>
                            <a:gd name="connsiteY171" fmla="*/ 225742 h 317182"/>
                            <a:gd name="connsiteX172" fmla="*/ 160020 w 440055"/>
                            <a:gd name="connsiteY172" fmla="*/ 225742 h 317182"/>
                            <a:gd name="connsiteX173" fmla="*/ 160972 w 440055"/>
                            <a:gd name="connsiteY173" fmla="*/ 225742 h 317182"/>
                            <a:gd name="connsiteX174" fmla="*/ 160972 w 440055"/>
                            <a:gd name="connsiteY174" fmla="*/ 225742 h 317182"/>
                            <a:gd name="connsiteX175" fmla="*/ 213360 w 440055"/>
                            <a:gd name="connsiteY175" fmla="*/ 40005 h 317182"/>
                            <a:gd name="connsiteX176" fmla="*/ 212408 w 440055"/>
                            <a:gd name="connsiteY176" fmla="*/ 39052 h 317182"/>
                            <a:gd name="connsiteX177" fmla="*/ 212408 w 440055"/>
                            <a:gd name="connsiteY177" fmla="*/ 40005 h 317182"/>
                            <a:gd name="connsiteX178" fmla="*/ 213360 w 440055"/>
                            <a:gd name="connsiteY178" fmla="*/ 40005 h 317182"/>
                            <a:gd name="connsiteX179" fmla="*/ 213360 w 440055"/>
                            <a:gd name="connsiteY179" fmla="*/ 40005 h 317182"/>
                            <a:gd name="connsiteX180" fmla="*/ 217170 w 440055"/>
                            <a:gd name="connsiteY180" fmla="*/ 70485 h 317182"/>
                            <a:gd name="connsiteX181" fmla="*/ 217170 w 440055"/>
                            <a:gd name="connsiteY181" fmla="*/ 70485 h 317182"/>
                            <a:gd name="connsiteX182" fmla="*/ 217170 w 440055"/>
                            <a:gd name="connsiteY182" fmla="*/ 70485 h 317182"/>
                            <a:gd name="connsiteX183" fmla="*/ 216218 w 440055"/>
                            <a:gd name="connsiteY183" fmla="*/ 71438 h 317182"/>
                            <a:gd name="connsiteX184" fmla="*/ 217170 w 440055"/>
                            <a:gd name="connsiteY184" fmla="*/ 70485 h 317182"/>
                            <a:gd name="connsiteX185" fmla="*/ 220980 w 440055"/>
                            <a:gd name="connsiteY185" fmla="*/ 60007 h 317182"/>
                            <a:gd name="connsiteX186" fmla="*/ 222885 w 440055"/>
                            <a:gd name="connsiteY186" fmla="*/ 58102 h 317182"/>
                            <a:gd name="connsiteX187" fmla="*/ 220980 w 440055"/>
                            <a:gd name="connsiteY187" fmla="*/ 54292 h 317182"/>
                            <a:gd name="connsiteX188" fmla="*/ 218122 w 440055"/>
                            <a:gd name="connsiteY188" fmla="*/ 52388 h 317182"/>
                            <a:gd name="connsiteX189" fmla="*/ 217170 w 440055"/>
                            <a:gd name="connsiteY189" fmla="*/ 55245 h 317182"/>
                            <a:gd name="connsiteX190" fmla="*/ 220980 w 440055"/>
                            <a:gd name="connsiteY190" fmla="*/ 55245 h 317182"/>
                            <a:gd name="connsiteX191" fmla="*/ 220980 w 440055"/>
                            <a:gd name="connsiteY191" fmla="*/ 55245 h 317182"/>
                            <a:gd name="connsiteX192" fmla="*/ 220980 w 440055"/>
                            <a:gd name="connsiteY192" fmla="*/ 59055 h 317182"/>
                            <a:gd name="connsiteX193" fmla="*/ 220980 w 440055"/>
                            <a:gd name="connsiteY193" fmla="*/ 60007 h 317182"/>
                            <a:gd name="connsiteX194" fmla="*/ 219075 w 440055"/>
                            <a:gd name="connsiteY194" fmla="*/ 35242 h 317182"/>
                            <a:gd name="connsiteX195" fmla="*/ 219075 w 440055"/>
                            <a:gd name="connsiteY195" fmla="*/ 35242 h 317182"/>
                            <a:gd name="connsiteX196" fmla="*/ 220028 w 440055"/>
                            <a:gd name="connsiteY196" fmla="*/ 35242 h 317182"/>
                            <a:gd name="connsiteX197" fmla="*/ 219075 w 440055"/>
                            <a:gd name="connsiteY197" fmla="*/ 35242 h 317182"/>
                            <a:gd name="connsiteX198" fmla="*/ 219075 w 440055"/>
                            <a:gd name="connsiteY198" fmla="*/ 35242 h 317182"/>
                            <a:gd name="connsiteX199" fmla="*/ 220980 w 440055"/>
                            <a:gd name="connsiteY199" fmla="*/ 45720 h 317182"/>
                            <a:gd name="connsiteX200" fmla="*/ 220980 w 440055"/>
                            <a:gd name="connsiteY200" fmla="*/ 46672 h 317182"/>
                            <a:gd name="connsiteX201" fmla="*/ 223838 w 440055"/>
                            <a:gd name="connsiteY201" fmla="*/ 46672 h 317182"/>
                            <a:gd name="connsiteX202" fmla="*/ 224790 w 440055"/>
                            <a:gd name="connsiteY202" fmla="*/ 48577 h 317182"/>
                            <a:gd name="connsiteX203" fmla="*/ 226695 w 440055"/>
                            <a:gd name="connsiteY203" fmla="*/ 49530 h 317182"/>
                            <a:gd name="connsiteX204" fmla="*/ 226695 w 440055"/>
                            <a:gd name="connsiteY204" fmla="*/ 49530 h 317182"/>
                            <a:gd name="connsiteX205" fmla="*/ 224790 w 440055"/>
                            <a:gd name="connsiteY205" fmla="*/ 47625 h 317182"/>
                            <a:gd name="connsiteX206" fmla="*/ 222885 w 440055"/>
                            <a:gd name="connsiteY206" fmla="*/ 47625 h 317182"/>
                            <a:gd name="connsiteX207" fmla="*/ 220980 w 440055"/>
                            <a:gd name="connsiteY207" fmla="*/ 45720 h 317182"/>
                            <a:gd name="connsiteX208" fmla="*/ 221933 w 440055"/>
                            <a:gd name="connsiteY208" fmla="*/ 16192 h 317182"/>
                            <a:gd name="connsiteX209" fmla="*/ 221933 w 440055"/>
                            <a:gd name="connsiteY209" fmla="*/ 16192 h 317182"/>
                            <a:gd name="connsiteX210" fmla="*/ 222885 w 440055"/>
                            <a:gd name="connsiteY210" fmla="*/ 16192 h 317182"/>
                            <a:gd name="connsiteX211" fmla="*/ 221933 w 440055"/>
                            <a:gd name="connsiteY211" fmla="*/ 16192 h 317182"/>
                            <a:gd name="connsiteX212" fmla="*/ 221933 w 440055"/>
                            <a:gd name="connsiteY212" fmla="*/ 16192 h 317182"/>
                            <a:gd name="connsiteX213" fmla="*/ 222885 w 440055"/>
                            <a:gd name="connsiteY213" fmla="*/ 75247 h 317182"/>
                            <a:gd name="connsiteX214" fmla="*/ 223838 w 440055"/>
                            <a:gd name="connsiteY214" fmla="*/ 74295 h 317182"/>
                            <a:gd name="connsiteX215" fmla="*/ 221933 w 440055"/>
                            <a:gd name="connsiteY215" fmla="*/ 72390 h 317182"/>
                            <a:gd name="connsiteX216" fmla="*/ 220980 w 440055"/>
                            <a:gd name="connsiteY216" fmla="*/ 73342 h 317182"/>
                            <a:gd name="connsiteX217" fmla="*/ 222885 w 440055"/>
                            <a:gd name="connsiteY217" fmla="*/ 75247 h 317182"/>
                            <a:gd name="connsiteX218" fmla="*/ 268605 w 440055"/>
                            <a:gd name="connsiteY218" fmla="*/ 113347 h 317182"/>
                            <a:gd name="connsiteX219" fmla="*/ 267653 w 440055"/>
                            <a:gd name="connsiteY219" fmla="*/ 108585 h 317182"/>
                            <a:gd name="connsiteX220" fmla="*/ 263843 w 440055"/>
                            <a:gd name="connsiteY220" fmla="*/ 108585 h 317182"/>
                            <a:gd name="connsiteX221" fmla="*/ 260985 w 440055"/>
                            <a:gd name="connsiteY221" fmla="*/ 110490 h 317182"/>
                            <a:gd name="connsiteX222" fmla="*/ 255270 w 440055"/>
                            <a:gd name="connsiteY222" fmla="*/ 111442 h 317182"/>
                            <a:gd name="connsiteX223" fmla="*/ 257175 w 440055"/>
                            <a:gd name="connsiteY223" fmla="*/ 106680 h 317182"/>
                            <a:gd name="connsiteX224" fmla="*/ 263843 w 440055"/>
                            <a:gd name="connsiteY224" fmla="*/ 100965 h 317182"/>
                            <a:gd name="connsiteX225" fmla="*/ 268605 w 440055"/>
                            <a:gd name="connsiteY225" fmla="*/ 95250 h 317182"/>
                            <a:gd name="connsiteX226" fmla="*/ 262890 w 440055"/>
                            <a:gd name="connsiteY226" fmla="*/ 99060 h 317182"/>
                            <a:gd name="connsiteX227" fmla="*/ 262890 w 440055"/>
                            <a:gd name="connsiteY227" fmla="*/ 99060 h 317182"/>
                            <a:gd name="connsiteX228" fmla="*/ 259080 w 440055"/>
                            <a:gd name="connsiteY228" fmla="*/ 100013 h 317182"/>
                            <a:gd name="connsiteX229" fmla="*/ 259080 w 440055"/>
                            <a:gd name="connsiteY229" fmla="*/ 96202 h 317182"/>
                            <a:gd name="connsiteX230" fmla="*/ 258128 w 440055"/>
                            <a:gd name="connsiteY230" fmla="*/ 88582 h 317182"/>
                            <a:gd name="connsiteX231" fmla="*/ 258128 w 440055"/>
                            <a:gd name="connsiteY231" fmla="*/ 81915 h 317182"/>
                            <a:gd name="connsiteX232" fmla="*/ 261938 w 440055"/>
                            <a:gd name="connsiteY232" fmla="*/ 81915 h 317182"/>
                            <a:gd name="connsiteX233" fmla="*/ 263843 w 440055"/>
                            <a:gd name="connsiteY233" fmla="*/ 80010 h 317182"/>
                            <a:gd name="connsiteX234" fmla="*/ 268605 w 440055"/>
                            <a:gd name="connsiteY234" fmla="*/ 81915 h 317182"/>
                            <a:gd name="connsiteX235" fmla="*/ 265747 w 440055"/>
                            <a:gd name="connsiteY235" fmla="*/ 77152 h 317182"/>
                            <a:gd name="connsiteX236" fmla="*/ 264795 w 440055"/>
                            <a:gd name="connsiteY236" fmla="*/ 76200 h 317182"/>
                            <a:gd name="connsiteX237" fmla="*/ 262890 w 440055"/>
                            <a:gd name="connsiteY237" fmla="*/ 76200 h 317182"/>
                            <a:gd name="connsiteX238" fmla="*/ 262890 w 440055"/>
                            <a:gd name="connsiteY238" fmla="*/ 78105 h 317182"/>
                            <a:gd name="connsiteX239" fmla="*/ 262890 w 440055"/>
                            <a:gd name="connsiteY239" fmla="*/ 80010 h 317182"/>
                            <a:gd name="connsiteX240" fmla="*/ 254318 w 440055"/>
                            <a:gd name="connsiteY240" fmla="*/ 78105 h 317182"/>
                            <a:gd name="connsiteX241" fmla="*/ 253365 w 440055"/>
                            <a:gd name="connsiteY241" fmla="*/ 76200 h 317182"/>
                            <a:gd name="connsiteX242" fmla="*/ 252413 w 440055"/>
                            <a:gd name="connsiteY242" fmla="*/ 72390 h 317182"/>
                            <a:gd name="connsiteX243" fmla="*/ 244793 w 440055"/>
                            <a:gd name="connsiteY243" fmla="*/ 73342 h 317182"/>
                            <a:gd name="connsiteX244" fmla="*/ 244793 w 440055"/>
                            <a:gd name="connsiteY244" fmla="*/ 73342 h 317182"/>
                            <a:gd name="connsiteX245" fmla="*/ 241935 w 440055"/>
                            <a:gd name="connsiteY245" fmla="*/ 76200 h 317182"/>
                            <a:gd name="connsiteX246" fmla="*/ 240030 w 440055"/>
                            <a:gd name="connsiteY246" fmla="*/ 78105 h 317182"/>
                            <a:gd name="connsiteX247" fmla="*/ 241935 w 440055"/>
                            <a:gd name="connsiteY247" fmla="*/ 79057 h 317182"/>
                            <a:gd name="connsiteX248" fmla="*/ 243840 w 440055"/>
                            <a:gd name="connsiteY248" fmla="*/ 79057 h 317182"/>
                            <a:gd name="connsiteX249" fmla="*/ 247650 w 440055"/>
                            <a:gd name="connsiteY249" fmla="*/ 75247 h 317182"/>
                            <a:gd name="connsiteX250" fmla="*/ 248603 w 440055"/>
                            <a:gd name="connsiteY250" fmla="*/ 76200 h 317182"/>
                            <a:gd name="connsiteX251" fmla="*/ 243840 w 440055"/>
                            <a:gd name="connsiteY251" fmla="*/ 78105 h 317182"/>
                            <a:gd name="connsiteX252" fmla="*/ 243840 w 440055"/>
                            <a:gd name="connsiteY252" fmla="*/ 78105 h 317182"/>
                            <a:gd name="connsiteX253" fmla="*/ 243840 w 440055"/>
                            <a:gd name="connsiteY253" fmla="*/ 78105 h 317182"/>
                            <a:gd name="connsiteX254" fmla="*/ 245745 w 440055"/>
                            <a:gd name="connsiteY254" fmla="*/ 79057 h 317182"/>
                            <a:gd name="connsiteX255" fmla="*/ 247650 w 440055"/>
                            <a:gd name="connsiteY255" fmla="*/ 82867 h 317182"/>
                            <a:gd name="connsiteX256" fmla="*/ 249555 w 440055"/>
                            <a:gd name="connsiteY256" fmla="*/ 85725 h 317182"/>
                            <a:gd name="connsiteX257" fmla="*/ 251460 w 440055"/>
                            <a:gd name="connsiteY257" fmla="*/ 86677 h 317182"/>
                            <a:gd name="connsiteX258" fmla="*/ 255270 w 440055"/>
                            <a:gd name="connsiteY258" fmla="*/ 90488 h 317182"/>
                            <a:gd name="connsiteX259" fmla="*/ 256222 w 440055"/>
                            <a:gd name="connsiteY259" fmla="*/ 93345 h 317182"/>
                            <a:gd name="connsiteX260" fmla="*/ 254318 w 440055"/>
                            <a:gd name="connsiteY260" fmla="*/ 91440 h 317182"/>
                            <a:gd name="connsiteX261" fmla="*/ 252413 w 440055"/>
                            <a:gd name="connsiteY261" fmla="*/ 91440 h 317182"/>
                            <a:gd name="connsiteX262" fmla="*/ 242888 w 440055"/>
                            <a:gd name="connsiteY262" fmla="*/ 92392 h 317182"/>
                            <a:gd name="connsiteX263" fmla="*/ 240030 w 440055"/>
                            <a:gd name="connsiteY263" fmla="*/ 92392 h 317182"/>
                            <a:gd name="connsiteX264" fmla="*/ 241935 w 440055"/>
                            <a:gd name="connsiteY264" fmla="*/ 96202 h 317182"/>
                            <a:gd name="connsiteX265" fmla="*/ 238125 w 440055"/>
                            <a:gd name="connsiteY265" fmla="*/ 97155 h 317182"/>
                            <a:gd name="connsiteX266" fmla="*/ 240030 w 440055"/>
                            <a:gd name="connsiteY266" fmla="*/ 86677 h 317182"/>
                            <a:gd name="connsiteX267" fmla="*/ 241935 w 440055"/>
                            <a:gd name="connsiteY267" fmla="*/ 86677 h 317182"/>
                            <a:gd name="connsiteX268" fmla="*/ 243840 w 440055"/>
                            <a:gd name="connsiteY268" fmla="*/ 87630 h 317182"/>
                            <a:gd name="connsiteX269" fmla="*/ 244793 w 440055"/>
                            <a:gd name="connsiteY269" fmla="*/ 84772 h 317182"/>
                            <a:gd name="connsiteX270" fmla="*/ 242888 w 440055"/>
                            <a:gd name="connsiteY270" fmla="*/ 80963 h 317182"/>
                            <a:gd name="connsiteX271" fmla="*/ 233363 w 440055"/>
                            <a:gd name="connsiteY271" fmla="*/ 74295 h 317182"/>
                            <a:gd name="connsiteX272" fmla="*/ 227647 w 440055"/>
                            <a:gd name="connsiteY272" fmla="*/ 76200 h 317182"/>
                            <a:gd name="connsiteX273" fmla="*/ 227647 w 440055"/>
                            <a:gd name="connsiteY273" fmla="*/ 78105 h 317182"/>
                            <a:gd name="connsiteX274" fmla="*/ 229553 w 440055"/>
                            <a:gd name="connsiteY274" fmla="*/ 78105 h 317182"/>
                            <a:gd name="connsiteX275" fmla="*/ 231458 w 440055"/>
                            <a:gd name="connsiteY275" fmla="*/ 77152 h 317182"/>
                            <a:gd name="connsiteX276" fmla="*/ 238125 w 440055"/>
                            <a:gd name="connsiteY276" fmla="*/ 80010 h 317182"/>
                            <a:gd name="connsiteX277" fmla="*/ 235268 w 440055"/>
                            <a:gd name="connsiteY277" fmla="*/ 87630 h 317182"/>
                            <a:gd name="connsiteX278" fmla="*/ 233363 w 440055"/>
                            <a:gd name="connsiteY278" fmla="*/ 86677 h 317182"/>
                            <a:gd name="connsiteX279" fmla="*/ 233363 w 440055"/>
                            <a:gd name="connsiteY279" fmla="*/ 86677 h 317182"/>
                            <a:gd name="connsiteX280" fmla="*/ 235268 w 440055"/>
                            <a:gd name="connsiteY280" fmla="*/ 87630 h 317182"/>
                            <a:gd name="connsiteX281" fmla="*/ 235268 w 440055"/>
                            <a:gd name="connsiteY281" fmla="*/ 91440 h 317182"/>
                            <a:gd name="connsiteX282" fmla="*/ 240030 w 440055"/>
                            <a:gd name="connsiteY282" fmla="*/ 96202 h 317182"/>
                            <a:gd name="connsiteX283" fmla="*/ 240030 w 440055"/>
                            <a:gd name="connsiteY283" fmla="*/ 96202 h 317182"/>
                            <a:gd name="connsiteX284" fmla="*/ 244793 w 440055"/>
                            <a:gd name="connsiteY284" fmla="*/ 100965 h 317182"/>
                            <a:gd name="connsiteX285" fmla="*/ 246697 w 440055"/>
                            <a:gd name="connsiteY285" fmla="*/ 100013 h 317182"/>
                            <a:gd name="connsiteX286" fmla="*/ 244793 w 440055"/>
                            <a:gd name="connsiteY286" fmla="*/ 94297 h 317182"/>
                            <a:gd name="connsiteX287" fmla="*/ 247650 w 440055"/>
                            <a:gd name="connsiteY287" fmla="*/ 95250 h 317182"/>
                            <a:gd name="connsiteX288" fmla="*/ 252413 w 440055"/>
                            <a:gd name="connsiteY288" fmla="*/ 95250 h 317182"/>
                            <a:gd name="connsiteX289" fmla="*/ 255270 w 440055"/>
                            <a:gd name="connsiteY289" fmla="*/ 94297 h 317182"/>
                            <a:gd name="connsiteX290" fmla="*/ 258128 w 440055"/>
                            <a:gd name="connsiteY290" fmla="*/ 96202 h 317182"/>
                            <a:gd name="connsiteX291" fmla="*/ 256222 w 440055"/>
                            <a:gd name="connsiteY291" fmla="*/ 98107 h 317182"/>
                            <a:gd name="connsiteX292" fmla="*/ 256222 w 440055"/>
                            <a:gd name="connsiteY292" fmla="*/ 100013 h 317182"/>
                            <a:gd name="connsiteX293" fmla="*/ 258128 w 440055"/>
                            <a:gd name="connsiteY293" fmla="*/ 100965 h 317182"/>
                            <a:gd name="connsiteX294" fmla="*/ 260033 w 440055"/>
                            <a:gd name="connsiteY294" fmla="*/ 102870 h 317182"/>
                            <a:gd name="connsiteX295" fmla="*/ 257175 w 440055"/>
                            <a:gd name="connsiteY295" fmla="*/ 104775 h 317182"/>
                            <a:gd name="connsiteX296" fmla="*/ 249555 w 440055"/>
                            <a:gd name="connsiteY296" fmla="*/ 104775 h 317182"/>
                            <a:gd name="connsiteX297" fmla="*/ 247650 w 440055"/>
                            <a:gd name="connsiteY297" fmla="*/ 104775 h 317182"/>
                            <a:gd name="connsiteX298" fmla="*/ 242888 w 440055"/>
                            <a:gd name="connsiteY298" fmla="*/ 105727 h 317182"/>
                            <a:gd name="connsiteX299" fmla="*/ 241935 w 440055"/>
                            <a:gd name="connsiteY299" fmla="*/ 107632 h 317182"/>
                            <a:gd name="connsiteX300" fmla="*/ 243840 w 440055"/>
                            <a:gd name="connsiteY300" fmla="*/ 107632 h 317182"/>
                            <a:gd name="connsiteX301" fmla="*/ 258128 w 440055"/>
                            <a:gd name="connsiteY301" fmla="*/ 109538 h 317182"/>
                            <a:gd name="connsiteX302" fmla="*/ 273368 w 440055"/>
                            <a:gd name="connsiteY302" fmla="*/ 111442 h 317182"/>
                            <a:gd name="connsiteX303" fmla="*/ 268605 w 440055"/>
                            <a:gd name="connsiteY303" fmla="*/ 113347 h 317182"/>
                            <a:gd name="connsiteX304" fmla="*/ 224790 w 440055"/>
                            <a:gd name="connsiteY304" fmla="*/ 33338 h 317182"/>
                            <a:gd name="connsiteX305" fmla="*/ 224790 w 440055"/>
                            <a:gd name="connsiteY305" fmla="*/ 33338 h 317182"/>
                            <a:gd name="connsiteX306" fmla="*/ 224790 w 440055"/>
                            <a:gd name="connsiteY306" fmla="*/ 31432 h 317182"/>
                            <a:gd name="connsiteX307" fmla="*/ 223838 w 440055"/>
                            <a:gd name="connsiteY307" fmla="*/ 31432 h 317182"/>
                            <a:gd name="connsiteX308" fmla="*/ 224790 w 440055"/>
                            <a:gd name="connsiteY308" fmla="*/ 33338 h 317182"/>
                            <a:gd name="connsiteX309" fmla="*/ 226695 w 440055"/>
                            <a:gd name="connsiteY309" fmla="*/ 63817 h 317182"/>
                            <a:gd name="connsiteX310" fmla="*/ 225743 w 440055"/>
                            <a:gd name="connsiteY310" fmla="*/ 64770 h 317182"/>
                            <a:gd name="connsiteX311" fmla="*/ 227647 w 440055"/>
                            <a:gd name="connsiteY311" fmla="*/ 65722 h 317182"/>
                            <a:gd name="connsiteX312" fmla="*/ 228600 w 440055"/>
                            <a:gd name="connsiteY312" fmla="*/ 64770 h 317182"/>
                            <a:gd name="connsiteX313" fmla="*/ 226695 w 440055"/>
                            <a:gd name="connsiteY313" fmla="*/ 63817 h 317182"/>
                            <a:gd name="connsiteX314" fmla="*/ 227647 w 440055"/>
                            <a:gd name="connsiteY314" fmla="*/ 56197 h 317182"/>
                            <a:gd name="connsiteX315" fmla="*/ 225743 w 440055"/>
                            <a:gd name="connsiteY315" fmla="*/ 57150 h 317182"/>
                            <a:gd name="connsiteX316" fmla="*/ 228600 w 440055"/>
                            <a:gd name="connsiteY316" fmla="*/ 62865 h 317182"/>
                            <a:gd name="connsiteX317" fmla="*/ 230505 w 440055"/>
                            <a:gd name="connsiteY317" fmla="*/ 63817 h 317182"/>
                            <a:gd name="connsiteX318" fmla="*/ 231458 w 440055"/>
                            <a:gd name="connsiteY318" fmla="*/ 61913 h 317182"/>
                            <a:gd name="connsiteX319" fmla="*/ 227647 w 440055"/>
                            <a:gd name="connsiteY319" fmla="*/ 56197 h 317182"/>
                            <a:gd name="connsiteX320" fmla="*/ 227647 w 440055"/>
                            <a:gd name="connsiteY320" fmla="*/ 85725 h 317182"/>
                            <a:gd name="connsiteX321" fmla="*/ 229553 w 440055"/>
                            <a:gd name="connsiteY321" fmla="*/ 84772 h 317182"/>
                            <a:gd name="connsiteX322" fmla="*/ 228600 w 440055"/>
                            <a:gd name="connsiteY322" fmla="*/ 82867 h 317182"/>
                            <a:gd name="connsiteX323" fmla="*/ 226695 w 440055"/>
                            <a:gd name="connsiteY323" fmla="*/ 83820 h 317182"/>
                            <a:gd name="connsiteX324" fmla="*/ 227647 w 440055"/>
                            <a:gd name="connsiteY324" fmla="*/ 85725 h 317182"/>
                            <a:gd name="connsiteX325" fmla="*/ 229553 w 440055"/>
                            <a:gd name="connsiteY325" fmla="*/ 95250 h 317182"/>
                            <a:gd name="connsiteX326" fmla="*/ 229553 w 440055"/>
                            <a:gd name="connsiteY326" fmla="*/ 95250 h 317182"/>
                            <a:gd name="connsiteX327" fmla="*/ 227647 w 440055"/>
                            <a:gd name="connsiteY327" fmla="*/ 99060 h 317182"/>
                            <a:gd name="connsiteX328" fmla="*/ 228600 w 440055"/>
                            <a:gd name="connsiteY328" fmla="*/ 100013 h 317182"/>
                            <a:gd name="connsiteX329" fmla="*/ 229553 w 440055"/>
                            <a:gd name="connsiteY329" fmla="*/ 95250 h 317182"/>
                            <a:gd name="connsiteX330" fmla="*/ 228600 w 440055"/>
                            <a:gd name="connsiteY330" fmla="*/ 26670 h 317182"/>
                            <a:gd name="connsiteX331" fmla="*/ 230505 w 440055"/>
                            <a:gd name="connsiteY331" fmla="*/ 26670 h 317182"/>
                            <a:gd name="connsiteX332" fmla="*/ 233363 w 440055"/>
                            <a:gd name="connsiteY332" fmla="*/ 25717 h 317182"/>
                            <a:gd name="connsiteX333" fmla="*/ 231458 w 440055"/>
                            <a:gd name="connsiteY333" fmla="*/ 23813 h 317182"/>
                            <a:gd name="connsiteX334" fmla="*/ 228600 w 440055"/>
                            <a:gd name="connsiteY334" fmla="*/ 26670 h 317182"/>
                            <a:gd name="connsiteX335" fmla="*/ 228600 w 440055"/>
                            <a:gd name="connsiteY335" fmla="*/ 53340 h 317182"/>
                            <a:gd name="connsiteX336" fmla="*/ 229553 w 440055"/>
                            <a:gd name="connsiteY336" fmla="*/ 54292 h 317182"/>
                            <a:gd name="connsiteX337" fmla="*/ 231458 w 440055"/>
                            <a:gd name="connsiteY337" fmla="*/ 52388 h 317182"/>
                            <a:gd name="connsiteX338" fmla="*/ 230505 w 440055"/>
                            <a:gd name="connsiteY338" fmla="*/ 51435 h 317182"/>
                            <a:gd name="connsiteX339" fmla="*/ 228600 w 440055"/>
                            <a:gd name="connsiteY339" fmla="*/ 53340 h 317182"/>
                            <a:gd name="connsiteX340" fmla="*/ 232410 w 440055"/>
                            <a:gd name="connsiteY340" fmla="*/ 32385 h 317182"/>
                            <a:gd name="connsiteX341" fmla="*/ 229553 w 440055"/>
                            <a:gd name="connsiteY341" fmla="*/ 32385 h 317182"/>
                            <a:gd name="connsiteX342" fmla="*/ 229553 w 440055"/>
                            <a:gd name="connsiteY342" fmla="*/ 34290 h 317182"/>
                            <a:gd name="connsiteX343" fmla="*/ 232410 w 440055"/>
                            <a:gd name="connsiteY343" fmla="*/ 34290 h 317182"/>
                            <a:gd name="connsiteX344" fmla="*/ 238125 w 440055"/>
                            <a:gd name="connsiteY344" fmla="*/ 38100 h 317182"/>
                            <a:gd name="connsiteX345" fmla="*/ 240030 w 440055"/>
                            <a:gd name="connsiteY345" fmla="*/ 39052 h 317182"/>
                            <a:gd name="connsiteX346" fmla="*/ 240030 w 440055"/>
                            <a:gd name="connsiteY346" fmla="*/ 37147 h 317182"/>
                            <a:gd name="connsiteX347" fmla="*/ 232410 w 440055"/>
                            <a:gd name="connsiteY347" fmla="*/ 32385 h 317182"/>
                            <a:gd name="connsiteX348" fmla="*/ 236220 w 440055"/>
                            <a:gd name="connsiteY348" fmla="*/ 55245 h 317182"/>
                            <a:gd name="connsiteX349" fmla="*/ 232410 w 440055"/>
                            <a:gd name="connsiteY349" fmla="*/ 56197 h 317182"/>
                            <a:gd name="connsiteX350" fmla="*/ 236220 w 440055"/>
                            <a:gd name="connsiteY350" fmla="*/ 60007 h 317182"/>
                            <a:gd name="connsiteX351" fmla="*/ 237172 w 440055"/>
                            <a:gd name="connsiteY351" fmla="*/ 60960 h 317182"/>
                            <a:gd name="connsiteX352" fmla="*/ 239078 w 440055"/>
                            <a:gd name="connsiteY352" fmla="*/ 60960 h 317182"/>
                            <a:gd name="connsiteX353" fmla="*/ 239078 w 440055"/>
                            <a:gd name="connsiteY353" fmla="*/ 60007 h 317182"/>
                            <a:gd name="connsiteX354" fmla="*/ 237172 w 440055"/>
                            <a:gd name="connsiteY354" fmla="*/ 60007 h 317182"/>
                            <a:gd name="connsiteX355" fmla="*/ 236220 w 440055"/>
                            <a:gd name="connsiteY355" fmla="*/ 60007 h 317182"/>
                            <a:gd name="connsiteX356" fmla="*/ 236220 w 440055"/>
                            <a:gd name="connsiteY356" fmla="*/ 55245 h 317182"/>
                            <a:gd name="connsiteX357" fmla="*/ 238125 w 440055"/>
                            <a:gd name="connsiteY357" fmla="*/ 49530 h 317182"/>
                            <a:gd name="connsiteX358" fmla="*/ 236220 w 440055"/>
                            <a:gd name="connsiteY358" fmla="*/ 49530 h 317182"/>
                            <a:gd name="connsiteX359" fmla="*/ 231458 w 440055"/>
                            <a:gd name="connsiteY359" fmla="*/ 45720 h 317182"/>
                            <a:gd name="connsiteX360" fmla="*/ 230505 w 440055"/>
                            <a:gd name="connsiteY360" fmla="*/ 46672 h 317182"/>
                            <a:gd name="connsiteX361" fmla="*/ 235268 w 440055"/>
                            <a:gd name="connsiteY361" fmla="*/ 49530 h 317182"/>
                            <a:gd name="connsiteX362" fmla="*/ 236220 w 440055"/>
                            <a:gd name="connsiteY362" fmla="*/ 49530 h 317182"/>
                            <a:gd name="connsiteX363" fmla="*/ 236220 w 440055"/>
                            <a:gd name="connsiteY363" fmla="*/ 55245 h 317182"/>
                            <a:gd name="connsiteX364" fmla="*/ 243840 w 440055"/>
                            <a:gd name="connsiteY364" fmla="*/ 67627 h 317182"/>
                            <a:gd name="connsiteX365" fmla="*/ 238125 w 440055"/>
                            <a:gd name="connsiteY365" fmla="*/ 67627 h 317182"/>
                            <a:gd name="connsiteX366" fmla="*/ 232410 w 440055"/>
                            <a:gd name="connsiteY366" fmla="*/ 73342 h 317182"/>
                            <a:gd name="connsiteX367" fmla="*/ 232410 w 440055"/>
                            <a:gd name="connsiteY367" fmla="*/ 75247 h 317182"/>
                            <a:gd name="connsiteX368" fmla="*/ 234315 w 440055"/>
                            <a:gd name="connsiteY368" fmla="*/ 75247 h 317182"/>
                            <a:gd name="connsiteX369" fmla="*/ 243840 w 440055"/>
                            <a:gd name="connsiteY369" fmla="*/ 73342 h 317182"/>
                            <a:gd name="connsiteX370" fmla="*/ 243840 w 440055"/>
                            <a:gd name="connsiteY370" fmla="*/ 71438 h 317182"/>
                            <a:gd name="connsiteX371" fmla="*/ 243840 w 440055"/>
                            <a:gd name="connsiteY371" fmla="*/ 67627 h 317182"/>
                            <a:gd name="connsiteX372" fmla="*/ 240030 w 440055"/>
                            <a:gd name="connsiteY372" fmla="*/ 61913 h 317182"/>
                            <a:gd name="connsiteX373" fmla="*/ 234315 w 440055"/>
                            <a:gd name="connsiteY373" fmla="*/ 64770 h 317182"/>
                            <a:gd name="connsiteX374" fmla="*/ 234315 w 440055"/>
                            <a:gd name="connsiteY374" fmla="*/ 65722 h 317182"/>
                            <a:gd name="connsiteX375" fmla="*/ 240030 w 440055"/>
                            <a:gd name="connsiteY375" fmla="*/ 62865 h 317182"/>
                            <a:gd name="connsiteX376" fmla="*/ 240030 w 440055"/>
                            <a:gd name="connsiteY376" fmla="*/ 61913 h 317182"/>
                            <a:gd name="connsiteX377" fmla="*/ 238125 w 440055"/>
                            <a:gd name="connsiteY377" fmla="*/ 83820 h 317182"/>
                            <a:gd name="connsiteX378" fmla="*/ 239078 w 440055"/>
                            <a:gd name="connsiteY378" fmla="*/ 83820 h 317182"/>
                            <a:gd name="connsiteX379" fmla="*/ 238125 w 440055"/>
                            <a:gd name="connsiteY379" fmla="*/ 84772 h 317182"/>
                            <a:gd name="connsiteX380" fmla="*/ 236220 w 440055"/>
                            <a:gd name="connsiteY380" fmla="*/ 84772 h 317182"/>
                            <a:gd name="connsiteX381" fmla="*/ 236220 w 440055"/>
                            <a:gd name="connsiteY381" fmla="*/ 83820 h 317182"/>
                            <a:gd name="connsiteX382" fmla="*/ 238125 w 440055"/>
                            <a:gd name="connsiteY382" fmla="*/ 83820 h 317182"/>
                            <a:gd name="connsiteX383" fmla="*/ 240030 w 440055"/>
                            <a:gd name="connsiteY383" fmla="*/ 123825 h 317182"/>
                            <a:gd name="connsiteX384" fmla="*/ 240030 w 440055"/>
                            <a:gd name="connsiteY384" fmla="*/ 123825 h 317182"/>
                            <a:gd name="connsiteX385" fmla="*/ 238125 w 440055"/>
                            <a:gd name="connsiteY385" fmla="*/ 123825 h 317182"/>
                            <a:gd name="connsiteX386" fmla="*/ 239078 w 440055"/>
                            <a:gd name="connsiteY386" fmla="*/ 123825 h 317182"/>
                            <a:gd name="connsiteX387" fmla="*/ 240030 w 440055"/>
                            <a:gd name="connsiteY387" fmla="*/ 123825 h 317182"/>
                            <a:gd name="connsiteX388" fmla="*/ 238125 w 440055"/>
                            <a:gd name="connsiteY388" fmla="*/ 48577 h 317182"/>
                            <a:gd name="connsiteX389" fmla="*/ 241935 w 440055"/>
                            <a:gd name="connsiteY389" fmla="*/ 50482 h 317182"/>
                            <a:gd name="connsiteX390" fmla="*/ 243840 w 440055"/>
                            <a:gd name="connsiteY390" fmla="*/ 50482 h 317182"/>
                            <a:gd name="connsiteX391" fmla="*/ 242888 w 440055"/>
                            <a:gd name="connsiteY391" fmla="*/ 49530 h 317182"/>
                            <a:gd name="connsiteX392" fmla="*/ 238125 w 440055"/>
                            <a:gd name="connsiteY392" fmla="*/ 48577 h 317182"/>
                            <a:gd name="connsiteX393" fmla="*/ 240030 w 440055"/>
                            <a:gd name="connsiteY393" fmla="*/ 44767 h 317182"/>
                            <a:gd name="connsiteX394" fmla="*/ 241935 w 440055"/>
                            <a:gd name="connsiteY394" fmla="*/ 43815 h 317182"/>
                            <a:gd name="connsiteX395" fmla="*/ 240983 w 440055"/>
                            <a:gd name="connsiteY395" fmla="*/ 42863 h 317182"/>
                            <a:gd name="connsiteX396" fmla="*/ 240030 w 440055"/>
                            <a:gd name="connsiteY396" fmla="*/ 44767 h 317182"/>
                            <a:gd name="connsiteX397" fmla="*/ 240030 w 440055"/>
                            <a:gd name="connsiteY397" fmla="*/ 44767 h 317182"/>
                            <a:gd name="connsiteX398" fmla="*/ 240030 w 440055"/>
                            <a:gd name="connsiteY398" fmla="*/ 33338 h 317182"/>
                            <a:gd name="connsiteX399" fmla="*/ 243840 w 440055"/>
                            <a:gd name="connsiteY399" fmla="*/ 30480 h 317182"/>
                            <a:gd name="connsiteX400" fmla="*/ 242888 w 440055"/>
                            <a:gd name="connsiteY400" fmla="*/ 29527 h 317182"/>
                            <a:gd name="connsiteX401" fmla="*/ 239078 w 440055"/>
                            <a:gd name="connsiteY401" fmla="*/ 31432 h 317182"/>
                            <a:gd name="connsiteX402" fmla="*/ 240030 w 440055"/>
                            <a:gd name="connsiteY402" fmla="*/ 33338 h 317182"/>
                            <a:gd name="connsiteX403" fmla="*/ 241935 w 440055"/>
                            <a:gd name="connsiteY403" fmla="*/ 23813 h 317182"/>
                            <a:gd name="connsiteX404" fmla="*/ 241935 w 440055"/>
                            <a:gd name="connsiteY404" fmla="*/ 23813 h 317182"/>
                            <a:gd name="connsiteX405" fmla="*/ 242888 w 440055"/>
                            <a:gd name="connsiteY405" fmla="*/ 23813 h 317182"/>
                            <a:gd name="connsiteX406" fmla="*/ 241935 w 440055"/>
                            <a:gd name="connsiteY406" fmla="*/ 23813 h 317182"/>
                            <a:gd name="connsiteX407" fmla="*/ 241935 w 440055"/>
                            <a:gd name="connsiteY407" fmla="*/ 23813 h 317182"/>
                            <a:gd name="connsiteX408" fmla="*/ 252413 w 440055"/>
                            <a:gd name="connsiteY408" fmla="*/ 127635 h 317182"/>
                            <a:gd name="connsiteX409" fmla="*/ 253365 w 440055"/>
                            <a:gd name="connsiteY409" fmla="*/ 126682 h 317182"/>
                            <a:gd name="connsiteX410" fmla="*/ 256222 w 440055"/>
                            <a:gd name="connsiteY410" fmla="*/ 124777 h 317182"/>
                            <a:gd name="connsiteX411" fmla="*/ 256222 w 440055"/>
                            <a:gd name="connsiteY411" fmla="*/ 127635 h 317182"/>
                            <a:gd name="connsiteX412" fmla="*/ 258128 w 440055"/>
                            <a:gd name="connsiteY412" fmla="*/ 130492 h 317182"/>
                            <a:gd name="connsiteX413" fmla="*/ 260033 w 440055"/>
                            <a:gd name="connsiteY413" fmla="*/ 128588 h 317182"/>
                            <a:gd name="connsiteX414" fmla="*/ 260033 w 440055"/>
                            <a:gd name="connsiteY414" fmla="*/ 125730 h 317182"/>
                            <a:gd name="connsiteX415" fmla="*/ 254318 w 440055"/>
                            <a:gd name="connsiteY415" fmla="*/ 116205 h 317182"/>
                            <a:gd name="connsiteX416" fmla="*/ 253365 w 440055"/>
                            <a:gd name="connsiteY416" fmla="*/ 116205 h 317182"/>
                            <a:gd name="connsiteX417" fmla="*/ 245745 w 440055"/>
                            <a:gd name="connsiteY417" fmla="*/ 113347 h 317182"/>
                            <a:gd name="connsiteX418" fmla="*/ 242888 w 440055"/>
                            <a:gd name="connsiteY418" fmla="*/ 113347 h 317182"/>
                            <a:gd name="connsiteX419" fmla="*/ 240983 w 440055"/>
                            <a:gd name="connsiteY419" fmla="*/ 117157 h 317182"/>
                            <a:gd name="connsiteX420" fmla="*/ 242888 w 440055"/>
                            <a:gd name="connsiteY420" fmla="*/ 118110 h 317182"/>
                            <a:gd name="connsiteX421" fmla="*/ 245745 w 440055"/>
                            <a:gd name="connsiteY421" fmla="*/ 119063 h 317182"/>
                            <a:gd name="connsiteX422" fmla="*/ 250508 w 440055"/>
                            <a:gd name="connsiteY422" fmla="*/ 125730 h 317182"/>
                            <a:gd name="connsiteX423" fmla="*/ 252413 w 440055"/>
                            <a:gd name="connsiteY423" fmla="*/ 127635 h 317182"/>
                            <a:gd name="connsiteX424" fmla="*/ 244793 w 440055"/>
                            <a:gd name="connsiteY424" fmla="*/ 64770 h 317182"/>
                            <a:gd name="connsiteX425" fmla="*/ 245745 w 440055"/>
                            <a:gd name="connsiteY425" fmla="*/ 64770 h 317182"/>
                            <a:gd name="connsiteX426" fmla="*/ 245745 w 440055"/>
                            <a:gd name="connsiteY426" fmla="*/ 60960 h 317182"/>
                            <a:gd name="connsiteX427" fmla="*/ 245745 w 440055"/>
                            <a:gd name="connsiteY427" fmla="*/ 60960 h 317182"/>
                            <a:gd name="connsiteX428" fmla="*/ 247650 w 440055"/>
                            <a:gd name="connsiteY428" fmla="*/ 61913 h 317182"/>
                            <a:gd name="connsiteX429" fmla="*/ 249555 w 440055"/>
                            <a:gd name="connsiteY429" fmla="*/ 60960 h 317182"/>
                            <a:gd name="connsiteX430" fmla="*/ 248603 w 440055"/>
                            <a:gd name="connsiteY430" fmla="*/ 59055 h 317182"/>
                            <a:gd name="connsiteX431" fmla="*/ 247650 w 440055"/>
                            <a:gd name="connsiteY431" fmla="*/ 58102 h 317182"/>
                            <a:gd name="connsiteX432" fmla="*/ 248603 w 440055"/>
                            <a:gd name="connsiteY432" fmla="*/ 58102 h 317182"/>
                            <a:gd name="connsiteX433" fmla="*/ 248603 w 440055"/>
                            <a:gd name="connsiteY433" fmla="*/ 56197 h 317182"/>
                            <a:gd name="connsiteX434" fmla="*/ 248603 w 440055"/>
                            <a:gd name="connsiteY434" fmla="*/ 56197 h 317182"/>
                            <a:gd name="connsiteX435" fmla="*/ 247650 w 440055"/>
                            <a:gd name="connsiteY435" fmla="*/ 58102 h 317182"/>
                            <a:gd name="connsiteX436" fmla="*/ 247650 w 440055"/>
                            <a:gd name="connsiteY436" fmla="*/ 59055 h 317182"/>
                            <a:gd name="connsiteX437" fmla="*/ 245745 w 440055"/>
                            <a:gd name="connsiteY437" fmla="*/ 61913 h 317182"/>
                            <a:gd name="connsiteX438" fmla="*/ 245745 w 440055"/>
                            <a:gd name="connsiteY438" fmla="*/ 61913 h 317182"/>
                            <a:gd name="connsiteX439" fmla="*/ 245745 w 440055"/>
                            <a:gd name="connsiteY439" fmla="*/ 61913 h 317182"/>
                            <a:gd name="connsiteX440" fmla="*/ 244793 w 440055"/>
                            <a:gd name="connsiteY440" fmla="*/ 64770 h 317182"/>
                            <a:gd name="connsiteX441" fmla="*/ 244793 w 440055"/>
                            <a:gd name="connsiteY441" fmla="*/ 35242 h 317182"/>
                            <a:gd name="connsiteX442" fmla="*/ 245745 w 440055"/>
                            <a:gd name="connsiteY442" fmla="*/ 35242 h 317182"/>
                            <a:gd name="connsiteX443" fmla="*/ 246697 w 440055"/>
                            <a:gd name="connsiteY443" fmla="*/ 34290 h 317182"/>
                            <a:gd name="connsiteX444" fmla="*/ 244793 w 440055"/>
                            <a:gd name="connsiteY444" fmla="*/ 33338 h 317182"/>
                            <a:gd name="connsiteX445" fmla="*/ 244793 w 440055"/>
                            <a:gd name="connsiteY445" fmla="*/ 35242 h 317182"/>
                            <a:gd name="connsiteX446" fmla="*/ 244793 w 440055"/>
                            <a:gd name="connsiteY446" fmla="*/ 55245 h 317182"/>
                            <a:gd name="connsiteX447" fmla="*/ 244793 w 440055"/>
                            <a:gd name="connsiteY447" fmla="*/ 55245 h 317182"/>
                            <a:gd name="connsiteX448" fmla="*/ 244793 w 440055"/>
                            <a:gd name="connsiteY448" fmla="*/ 55245 h 317182"/>
                            <a:gd name="connsiteX449" fmla="*/ 244793 w 440055"/>
                            <a:gd name="connsiteY449" fmla="*/ 55245 h 317182"/>
                            <a:gd name="connsiteX450" fmla="*/ 244793 w 440055"/>
                            <a:gd name="connsiteY450" fmla="*/ 55245 h 317182"/>
                            <a:gd name="connsiteX451" fmla="*/ 246697 w 440055"/>
                            <a:gd name="connsiteY451" fmla="*/ 124777 h 317182"/>
                            <a:gd name="connsiteX452" fmla="*/ 246697 w 440055"/>
                            <a:gd name="connsiteY452" fmla="*/ 124777 h 317182"/>
                            <a:gd name="connsiteX453" fmla="*/ 246697 w 440055"/>
                            <a:gd name="connsiteY453" fmla="*/ 123825 h 317182"/>
                            <a:gd name="connsiteX454" fmla="*/ 246697 w 440055"/>
                            <a:gd name="connsiteY454" fmla="*/ 124777 h 317182"/>
                            <a:gd name="connsiteX455" fmla="*/ 246697 w 440055"/>
                            <a:gd name="connsiteY455" fmla="*/ 124777 h 317182"/>
                            <a:gd name="connsiteX456" fmla="*/ 246697 w 440055"/>
                            <a:gd name="connsiteY456" fmla="*/ 43815 h 317182"/>
                            <a:gd name="connsiteX457" fmla="*/ 246697 w 440055"/>
                            <a:gd name="connsiteY457" fmla="*/ 45720 h 317182"/>
                            <a:gd name="connsiteX458" fmla="*/ 247650 w 440055"/>
                            <a:gd name="connsiteY458" fmla="*/ 46672 h 317182"/>
                            <a:gd name="connsiteX459" fmla="*/ 248603 w 440055"/>
                            <a:gd name="connsiteY459" fmla="*/ 44767 h 317182"/>
                            <a:gd name="connsiteX460" fmla="*/ 246697 w 440055"/>
                            <a:gd name="connsiteY460" fmla="*/ 43815 h 317182"/>
                            <a:gd name="connsiteX461" fmla="*/ 249555 w 440055"/>
                            <a:gd name="connsiteY461" fmla="*/ 134302 h 317182"/>
                            <a:gd name="connsiteX462" fmla="*/ 248603 w 440055"/>
                            <a:gd name="connsiteY462" fmla="*/ 132397 h 317182"/>
                            <a:gd name="connsiteX463" fmla="*/ 246697 w 440055"/>
                            <a:gd name="connsiteY463" fmla="*/ 136207 h 317182"/>
                            <a:gd name="connsiteX464" fmla="*/ 247650 w 440055"/>
                            <a:gd name="connsiteY464" fmla="*/ 138113 h 317182"/>
                            <a:gd name="connsiteX465" fmla="*/ 249555 w 440055"/>
                            <a:gd name="connsiteY465" fmla="*/ 134302 h 317182"/>
                            <a:gd name="connsiteX466" fmla="*/ 250508 w 440055"/>
                            <a:gd name="connsiteY466" fmla="*/ 156210 h 317182"/>
                            <a:gd name="connsiteX467" fmla="*/ 250508 w 440055"/>
                            <a:gd name="connsiteY467" fmla="*/ 156210 h 317182"/>
                            <a:gd name="connsiteX468" fmla="*/ 248603 w 440055"/>
                            <a:gd name="connsiteY468" fmla="*/ 156210 h 317182"/>
                            <a:gd name="connsiteX469" fmla="*/ 248603 w 440055"/>
                            <a:gd name="connsiteY469" fmla="*/ 157163 h 317182"/>
                            <a:gd name="connsiteX470" fmla="*/ 250508 w 440055"/>
                            <a:gd name="connsiteY470" fmla="*/ 156210 h 317182"/>
                            <a:gd name="connsiteX471" fmla="*/ 251460 w 440055"/>
                            <a:gd name="connsiteY471" fmla="*/ 49530 h 317182"/>
                            <a:gd name="connsiteX472" fmla="*/ 256222 w 440055"/>
                            <a:gd name="connsiteY472" fmla="*/ 49530 h 317182"/>
                            <a:gd name="connsiteX473" fmla="*/ 258128 w 440055"/>
                            <a:gd name="connsiteY473" fmla="*/ 49530 h 317182"/>
                            <a:gd name="connsiteX474" fmla="*/ 259080 w 440055"/>
                            <a:gd name="connsiteY474" fmla="*/ 49530 h 317182"/>
                            <a:gd name="connsiteX475" fmla="*/ 258128 w 440055"/>
                            <a:gd name="connsiteY475" fmla="*/ 47625 h 317182"/>
                            <a:gd name="connsiteX476" fmla="*/ 256222 w 440055"/>
                            <a:gd name="connsiteY476" fmla="*/ 47625 h 317182"/>
                            <a:gd name="connsiteX477" fmla="*/ 251460 w 440055"/>
                            <a:gd name="connsiteY477" fmla="*/ 49530 h 317182"/>
                            <a:gd name="connsiteX478" fmla="*/ 267653 w 440055"/>
                            <a:gd name="connsiteY478" fmla="*/ 137160 h 317182"/>
                            <a:gd name="connsiteX479" fmla="*/ 265747 w 440055"/>
                            <a:gd name="connsiteY479" fmla="*/ 136207 h 317182"/>
                            <a:gd name="connsiteX480" fmla="*/ 264795 w 440055"/>
                            <a:gd name="connsiteY480" fmla="*/ 136207 h 317182"/>
                            <a:gd name="connsiteX481" fmla="*/ 262890 w 440055"/>
                            <a:gd name="connsiteY481" fmla="*/ 134302 h 317182"/>
                            <a:gd name="connsiteX482" fmla="*/ 255270 w 440055"/>
                            <a:gd name="connsiteY482" fmla="*/ 133350 h 317182"/>
                            <a:gd name="connsiteX483" fmla="*/ 255270 w 440055"/>
                            <a:gd name="connsiteY483" fmla="*/ 134302 h 317182"/>
                            <a:gd name="connsiteX484" fmla="*/ 253365 w 440055"/>
                            <a:gd name="connsiteY484" fmla="*/ 140970 h 317182"/>
                            <a:gd name="connsiteX485" fmla="*/ 254318 w 440055"/>
                            <a:gd name="connsiteY485" fmla="*/ 142875 h 317182"/>
                            <a:gd name="connsiteX486" fmla="*/ 257175 w 440055"/>
                            <a:gd name="connsiteY486" fmla="*/ 140970 h 317182"/>
                            <a:gd name="connsiteX487" fmla="*/ 264795 w 440055"/>
                            <a:gd name="connsiteY487" fmla="*/ 136207 h 317182"/>
                            <a:gd name="connsiteX488" fmla="*/ 265747 w 440055"/>
                            <a:gd name="connsiteY488" fmla="*/ 137160 h 317182"/>
                            <a:gd name="connsiteX489" fmla="*/ 267653 w 440055"/>
                            <a:gd name="connsiteY489" fmla="*/ 137160 h 317182"/>
                            <a:gd name="connsiteX490" fmla="*/ 267653 w 440055"/>
                            <a:gd name="connsiteY490" fmla="*/ 137160 h 317182"/>
                            <a:gd name="connsiteX491" fmla="*/ 253365 w 440055"/>
                            <a:gd name="connsiteY491" fmla="*/ 67627 h 317182"/>
                            <a:gd name="connsiteX492" fmla="*/ 253365 w 440055"/>
                            <a:gd name="connsiteY492" fmla="*/ 68580 h 317182"/>
                            <a:gd name="connsiteX493" fmla="*/ 255270 w 440055"/>
                            <a:gd name="connsiteY493" fmla="*/ 70485 h 317182"/>
                            <a:gd name="connsiteX494" fmla="*/ 256222 w 440055"/>
                            <a:gd name="connsiteY494" fmla="*/ 69532 h 317182"/>
                            <a:gd name="connsiteX495" fmla="*/ 253365 w 440055"/>
                            <a:gd name="connsiteY495" fmla="*/ 67627 h 317182"/>
                            <a:gd name="connsiteX496" fmla="*/ 254318 w 440055"/>
                            <a:gd name="connsiteY496" fmla="*/ 60007 h 317182"/>
                            <a:gd name="connsiteX497" fmla="*/ 254318 w 440055"/>
                            <a:gd name="connsiteY497" fmla="*/ 60007 h 317182"/>
                            <a:gd name="connsiteX498" fmla="*/ 254318 w 440055"/>
                            <a:gd name="connsiteY498" fmla="*/ 59055 h 317182"/>
                            <a:gd name="connsiteX499" fmla="*/ 254318 w 440055"/>
                            <a:gd name="connsiteY499" fmla="*/ 60007 h 317182"/>
                            <a:gd name="connsiteX500" fmla="*/ 254318 w 440055"/>
                            <a:gd name="connsiteY500" fmla="*/ 60007 h 317182"/>
                            <a:gd name="connsiteX501" fmla="*/ 257175 w 440055"/>
                            <a:gd name="connsiteY501" fmla="*/ 152400 h 317182"/>
                            <a:gd name="connsiteX502" fmla="*/ 257175 w 440055"/>
                            <a:gd name="connsiteY502" fmla="*/ 151447 h 317182"/>
                            <a:gd name="connsiteX503" fmla="*/ 255270 w 440055"/>
                            <a:gd name="connsiteY503" fmla="*/ 153352 h 317182"/>
                            <a:gd name="connsiteX504" fmla="*/ 255270 w 440055"/>
                            <a:gd name="connsiteY504" fmla="*/ 155257 h 317182"/>
                            <a:gd name="connsiteX505" fmla="*/ 257175 w 440055"/>
                            <a:gd name="connsiteY505" fmla="*/ 152400 h 317182"/>
                            <a:gd name="connsiteX506" fmla="*/ 257175 w 440055"/>
                            <a:gd name="connsiteY506" fmla="*/ 105727 h 317182"/>
                            <a:gd name="connsiteX507" fmla="*/ 257175 w 440055"/>
                            <a:gd name="connsiteY507" fmla="*/ 105727 h 317182"/>
                            <a:gd name="connsiteX508" fmla="*/ 257175 w 440055"/>
                            <a:gd name="connsiteY508" fmla="*/ 105727 h 317182"/>
                            <a:gd name="connsiteX509" fmla="*/ 256222 w 440055"/>
                            <a:gd name="connsiteY509" fmla="*/ 104775 h 317182"/>
                            <a:gd name="connsiteX510" fmla="*/ 257175 w 440055"/>
                            <a:gd name="connsiteY510" fmla="*/ 105727 h 317182"/>
                            <a:gd name="connsiteX511" fmla="*/ 262890 w 440055"/>
                            <a:gd name="connsiteY511" fmla="*/ 159067 h 317182"/>
                            <a:gd name="connsiteX512" fmla="*/ 260985 w 440055"/>
                            <a:gd name="connsiteY512" fmla="*/ 158115 h 317182"/>
                            <a:gd name="connsiteX513" fmla="*/ 258128 w 440055"/>
                            <a:gd name="connsiteY513" fmla="*/ 160020 h 317182"/>
                            <a:gd name="connsiteX514" fmla="*/ 256222 w 440055"/>
                            <a:gd name="connsiteY514" fmla="*/ 160972 h 317182"/>
                            <a:gd name="connsiteX515" fmla="*/ 258128 w 440055"/>
                            <a:gd name="connsiteY515" fmla="*/ 161925 h 317182"/>
                            <a:gd name="connsiteX516" fmla="*/ 260033 w 440055"/>
                            <a:gd name="connsiteY516" fmla="*/ 161925 h 317182"/>
                            <a:gd name="connsiteX517" fmla="*/ 262890 w 440055"/>
                            <a:gd name="connsiteY517" fmla="*/ 159067 h 317182"/>
                            <a:gd name="connsiteX518" fmla="*/ 257175 w 440055"/>
                            <a:gd name="connsiteY518" fmla="*/ 60007 h 317182"/>
                            <a:gd name="connsiteX519" fmla="*/ 257175 w 440055"/>
                            <a:gd name="connsiteY519" fmla="*/ 60007 h 317182"/>
                            <a:gd name="connsiteX520" fmla="*/ 257175 w 440055"/>
                            <a:gd name="connsiteY520" fmla="*/ 60007 h 317182"/>
                            <a:gd name="connsiteX521" fmla="*/ 257175 w 440055"/>
                            <a:gd name="connsiteY521" fmla="*/ 60007 h 317182"/>
                            <a:gd name="connsiteX522" fmla="*/ 257175 w 440055"/>
                            <a:gd name="connsiteY522" fmla="*/ 60007 h 317182"/>
                            <a:gd name="connsiteX523" fmla="*/ 260033 w 440055"/>
                            <a:gd name="connsiteY523" fmla="*/ 140017 h 317182"/>
                            <a:gd name="connsiteX524" fmla="*/ 259080 w 440055"/>
                            <a:gd name="connsiteY524" fmla="*/ 141922 h 317182"/>
                            <a:gd name="connsiteX525" fmla="*/ 260033 w 440055"/>
                            <a:gd name="connsiteY525" fmla="*/ 143827 h 317182"/>
                            <a:gd name="connsiteX526" fmla="*/ 260985 w 440055"/>
                            <a:gd name="connsiteY526" fmla="*/ 141922 h 317182"/>
                            <a:gd name="connsiteX527" fmla="*/ 260033 w 440055"/>
                            <a:gd name="connsiteY527" fmla="*/ 140017 h 317182"/>
                            <a:gd name="connsiteX528" fmla="*/ 259080 w 440055"/>
                            <a:gd name="connsiteY528" fmla="*/ 119063 h 317182"/>
                            <a:gd name="connsiteX529" fmla="*/ 261938 w 440055"/>
                            <a:gd name="connsiteY529" fmla="*/ 120015 h 317182"/>
                            <a:gd name="connsiteX530" fmla="*/ 262890 w 440055"/>
                            <a:gd name="connsiteY530" fmla="*/ 119063 h 317182"/>
                            <a:gd name="connsiteX531" fmla="*/ 259080 w 440055"/>
                            <a:gd name="connsiteY531" fmla="*/ 119063 h 317182"/>
                            <a:gd name="connsiteX532" fmla="*/ 259080 w 440055"/>
                            <a:gd name="connsiteY532" fmla="*/ 119063 h 317182"/>
                            <a:gd name="connsiteX533" fmla="*/ 261938 w 440055"/>
                            <a:gd name="connsiteY533" fmla="*/ 167640 h 317182"/>
                            <a:gd name="connsiteX534" fmla="*/ 261938 w 440055"/>
                            <a:gd name="connsiteY534" fmla="*/ 167640 h 317182"/>
                            <a:gd name="connsiteX535" fmla="*/ 260033 w 440055"/>
                            <a:gd name="connsiteY535" fmla="*/ 167640 h 317182"/>
                            <a:gd name="connsiteX536" fmla="*/ 261938 w 440055"/>
                            <a:gd name="connsiteY536" fmla="*/ 167640 h 317182"/>
                            <a:gd name="connsiteX537" fmla="*/ 261938 w 440055"/>
                            <a:gd name="connsiteY537" fmla="*/ 167640 h 317182"/>
                            <a:gd name="connsiteX538" fmla="*/ 263843 w 440055"/>
                            <a:gd name="connsiteY538" fmla="*/ 92392 h 317182"/>
                            <a:gd name="connsiteX539" fmla="*/ 261938 w 440055"/>
                            <a:gd name="connsiteY539" fmla="*/ 94297 h 317182"/>
                            <a:gd name="connsiteX540" fmla="*/ 262890 w 440055"/>
                            <a:gd name="connsiteY540" fmla="*/ 94297 h 317182"/>
                            <a:gd name="connsiteX541" fmla="*/ 264795 w 440055"/>
                            <a:gd name="connsiteY541" fmla="*/ 93345 h 317182"/>
                            <a:gd name="connsiteX542" fmla="*/ 263843 w 440055"/>
                            <a:gd name="connsiteY542" fmla="*/ 92392 h 317182"/>
                            <a:gd name="connsiteX543" fmla="*/ 263843 w 440055"/>
                            <a:gd name="connsiteY543" fmla="*/ 69532 h 317182"/>
                            <a:gd name="connsiteX544" fmla="*/ 264795 w 440055"/>
                            <a:gd name="connsiteY544" fmla="*/ 70485 h 317182"/>
                            <a:gd name="connsiteX545" fmla="*/ 265747 w 440055"/>
                            <a:gd name="connsiteY545" fmla="*/ 69532 h 317182"/>
                            <a:gd name="connsiteX546" fmla="*/ 264795 w 440055"/>
                            <a:gd name="connsiteY546" fmla="*/ 68580 h 317182"/>
                            <a:gd name="connsiteX547" fmla="*/ 263843 w 440055"/>
                            <a:gd name="connsiteY547" fmla="*/ 69532 h 317182"/>
                            <a:gd name="connsiteX548" fmla="*/ 265747 w 440055"/>
                            <a:gd name="connsiteY548" fmla="*/ 86677 h 317182"/>
                            <a:gd name="connsiteX549" fmla="*/ 265747 w 440055"/>
                            <a:gd name="connsiteY549" fmla="*/ 86677 h 317182"/>
                            <a:gd name="connsiteX550" fmla="*/ 264795 w 440055"/>
                            <a:gd name="connsiteY550" fmla="*/ 86677 h 317182"/>
                            <a:gd name="connsiteX551" fmla="*/ 265747 w 440055"/>
                            <a:gd name="connsiteY551" fmla="*/ 86677 h 317182"/>
                            <a:gd name="connsiteX552" fmla="*/ 265747 w 440055"/>
                            <a:gd name="connsiteY552" fmla="*/ 86677 h 317182"/>
                            <a:gd name="connsiteX553" fmla="*/ 264795 w 440055"/>
                            <a:gd name="connsiteY553" fmla="*/ 128588 h 317182"/>
                            <a:gd name="connsiteX554" fmla="*/ 265747 w 440055"/>
                            <a:gd name="connsiteY554" fmla="*/ 126682 h 317182"/>
                            <a:gd name="connsiteX555" fmla="*/ 264795 w 440055"/>
                            <a:gd name="connsiteY555" fmla="*/ 125730 h 317182"/>
                            <a:gd name="connsiteX556" fmla="*/ 263843 w 440055"/>
                            <a:gd name="connsiteY556" fmla="*/ 126682 h 317182"/>
                            <a:gd name="connsiteX557" fmla="*/ 264795 w 440055"/>
                            <a:gd name="connsiteY557" fmla="*/ 128588 h 317182"/>
                            <a:gd name="connsiteX558" fmla="*/ 266700 w 440055"/>
                            <a:gd name="connsiteY558" fmla="*/ 170497 h 317182"/>
                            <a:gd name="connsiteX559" fmla="*/ 266700 w 440055"/>
                            <a:gd name="connsiteY559" fmla="*/ 170497 h 317182"/>
                            <a:gd name="connsiteX560" fmla="*/ 264795 w 440055"/>
                            <a:gd name="connsiteY560" fmla="*/ 170497 h 317182"/>
                            <a:gd name="connsiteX561" fmla="*/ 266700 w 440055"/>
                            <a:gd name="connsiteY561" fmla="*/ 170497 h 317182"/>
                            <a:gd name="connsiteX562" fmla="*/ 266700 w 440055"/>
                            <a:gd name="connsiteY562" fmla="*/ 170497 h 317182"/>
                            <a:gd name="connsiteX563" fmla="*/ 264795 w 440055"/>
                            <a:gd name="connsiteY563" fmla="*/ 63817 h 317182"/>
                            <a:gd name="connsiteX564" fmla="*/ 264795 w 440055"/>
                            <a:gd name="connsiteY564" fmla="*/ 63817 h 317182"/>
                            <a:gd name="connsiteX565" fmla="*/ 265747 w 440055"/>
                            <a:gd name="connsiteY565" fmla="*/ 63817 h 317182"/>
                            <a:gd name="connsiteX566" fmla="*/ 264795 w 440055"/>
                            <a:gd name="connsiteY566" fmla="*/ 63817 h 317182"/>
                            <a:gd name="connsiteX567" fmla="*/ 264795 w 440055"/>
                            <a:gd name="connsiteY567" fmla="*/ 63817 h 317182"/>
                            <a:gd name="connsiteX568" fmla="*/ 267653 w 440055"/>
                            <a:gd name="connsiteY568" fmla="*/ 201930 h 317182"/>
                            <a:gd name="connsiteX569" fmla="*/ 267653 w 440055"/>
                            <a:gd name="connsiteY569" fmla="*/ 201930 h 317182"/>
                            <a:gd name="connsiteX570" fmla="*/ 266700 w 440055"/>
                            <a:gd name="connsiteY570" fmla="*/ 201930 h 317182"/>
                            <a:gd name="connsiteX571" fmla="*/ 267653 w 440055"/>
                            <a:gd name="connsiteY571" fmla="*/ 201930 h 317182"/>
                            <a:gd name="connsiteX572" fmla="*/ 267653 w 440055"/>
                            <a:gd name="connsiteY572" fmla="*/ 201930 h 317182"/>
                            <a:gd name="connsiteX573" fmla="*/ 271463 w 440055"/>
                            <a:gd name="connsiteY573" fmla="*/ 120967 h 317182"/>
                            <a:gd name="connsiteX574" fmla="*/ 268605 w 440055"/>
                            <a:gd name="connsiteY574" fmla="*/ 119063 h 317182"/>
                            <a:gd name="connsiteX575" fmla="*/ 268605 w 440055"/>
                            <a:gd name="connsiteY575" fmla="*/ 120015 h 317182"/>
                            <a:gd name="connsiteX576" fmla="*/ 270510 w 440055"/>
                            <a:gd name="connsiteY576" fmla="*/ 121920 h 317182"/>
                            <a:gd name="connsiteX577" fmla="*/ 271463 w 440055"/>
                            <a:gd name="connsiteY577" fmla="*/ 120967 h 317182"/>
                            <a:gd name="connsiteX578" fmla="*/ 270510 w 440055"/>
                            <a:gd name="connsiteY578" fmla="*/ 206692 h 317182"/>
                            <a:gd name="connsiteX579" fmla="*/ 270510 w 440055"/>
                            <a:gd name="connsiteY579" fmla="*/ 206692 h 317182"/>
                            <a:gd name="connsiteX580" fmla="*/ 269558 w 440055"/>
                            <a:gd name="connsiteY580" fmla="*/ 206692 h 317182"/>
                            <a:gd name="connsiteX581" fmla="*/ 270510 w 440055"/>
                            <a:gd name="connsiteY581" fmla="*/ 206692 h 317182"/>
                            <a:gd name="connsiteX582" fmla="*/ 270510 w 440055"/>
                            <a:gd name="connsiteY582" fmla="*/ 206692 h 317182"/>
                            <a:gd name="connsiteX583" fmla="*/ 271463 w 440055"/>
                            <a:gd name="connsiteY583" fmla="*/ 146685 h 317182"/>
                            <a:gd name="connsiteX584" fmla="*/ 270510 w 440055"/>
                            <a:gd name="connsiteY584" fmla="*/ 145732 h 317182"/>
                            <a:gd name="connsiteX585" fmla="*/ 269558 w 440055"/>
                            <a:gd name="connsiteY585" fmla="*/ 145732 h 317182"/>
                            <a:gd name="connsiteX586" fmla="*/ 269558 w 440055"/>
                            <a:gd name="connsiteY586" fmla="*/ 146685 h 317182"/>
                            <a:gd name="connsiteX587" fmla="*/ 271463 w 440055"/>
                            <a:gd name="connsiteY587" fmla="*/ 146685 h 317182"/>
                            <a:gd name="connsiteX588" fmla="*/ 269558 w 440055"/>
                            <a:gd name="connsiteY588" fmla="*/ 76200 h 317182"/>
                            <a:gd name="connsiteX589" fmla="*/ 270510 w 440055"/>
                            <a:gd name="connsiteY589" fmla="*/ 77152 h 317182"/>
                            <a:gd name="connsiteX590" fmla="*/ 271463 w 440055"/>
                            <a:gd name="connsiteY590" fmla="*/ 77152 h 317182"/>
                            <a:gd name="connsiteX591" fmla="*/ 269558 w 440055"/>
                            <a:gd name="connsiteY591" fmla="*/ 76200 h 317182"/>
                            <a:gd name="connsiteX592" fmla="*/ 269558 w 440055"/>
                            <a:gd name="connsiteY592" fmla="*/ 76200 h 317182"/>
                            <a:gd name="connsiteX593" fmla="*/ 270510 w 440055"/>
                            <a:gd name="connsiteY593" fmla="*/ 132397 h 317182"/>
                            <a:gd name="connsiteX594" fmla="*/ 270510 w 440055"/>
                            <a:gd name="connsiteY594" fmla="*/ 132397 h 317182"/>
                            <a:gd name="connsiteX595" fmla="*/ 270510 w 440055"/>
                            <a:gd name="connsiteY595" fmla="*/ 131445 h 317182"/>
                            <a:gd name="connsiteX596" fmla="*/ 270510 w 440055"/>
                            <a:gd name="connsiteY596" fmla="*/ 132397 h 317182"/>
                            <a:gd name="connsiteX597" fmla="*/ 270510 w 440055"/>
                            <a:gd name="connsiteY597" fmla="*/ 132397 h 317182"/>
                            <a:gd name="connsiteX598" fmla="*/ 270510 w 440055"/>
                            <a:gd name="connsiteY598" fmla="*/ 165735 h 317182"/>
                            <a:gd name="connsiteX599" fmla="*/ 270510 w 440055"/>
                            <a:gd name="connsiteY599" fmla="*/ 165735 h 317182"/>
                            <a:gd name="connsiteX600" fmla="*/ 270510 w 440055"/>
                            <a:gd name="connsiteY600" fmla="*/ 166688 h 317182"/>
                            <a:gd name="connsiteX601" fmla="*/ 270510 w 440055"/>
                            <a:gd name="connsiteY601" fmla="*/ 165735 h 317182"/>
                            <a:gd name="connsiteX602" fmla="*/ 270510 w 440055"/>
                            <a:gd name="connsiteY602" fmla="*/ 165735 h 317182"/>
                            <a:gd name="connsiteX603" fmla="*/ 271463 w 440055"/>
                            <a:gd name="connsiteY603" fmla="*/ 101917 h 317182"/>
                            <a:gd name="connsiteX604" fmla="*/ 271463 w 440055"/>
                            <a:gd name="connsiteY604" fmla="*/ 103822 h 317182"/>
                            <a:gd name="connsiteX605" fmla="*/ 274320 w 440055"/>
                            <a:gd name="connsiteY605" fmla="*/ 102870 h 317182"/>
                            <a:gd name="connsiteX606" fmla="*/ 274320 w 440055"/>
                            <a:gd name="connsiteY606" fmla="*/ 99060 h 317182"/>
                            <a:gd name="connsiteX607" fmla="*/ 273368 w 440055"/>
                            <a:gd name="connsiteY607" fmla="*/ 98107 h 317182"/>
                            <a:gd name="connsiteX608" fmla="*/ 271463 w 440055"/>
                            <a:gd name="connsiteY608" fmla="*/ 101917 h 317182"/>
                            <a:gd name="connsiteX609" fmla="*/ 271463 w 440055"/>
                            <a:gd name="connsiteY609" fmla="*/ 92392 h 317182"/>
                            <a:gd name="connsiteX610" fmla="*/ 274320 w 440055"/>
                            <a:gd name="connsiteY610" fmla="*/ 95250 h 317182"/>
                            <a:gd name="connsiteX611" fmla="*/ 275272 w 440055"/>
                            <a:gd name="connsiteY611" fmla="*/ 95250 h 317182"/>
                            <a:gd name="connsiteX612" fmla="*/ 271463 w 440055"/>
                            <a:gd name="connsiteY612" fmla="*/ 92392 h 317182"/>
                            <a:gd name="connsiteX613" fmla="*/ 271463 w 440055"/>
                            <a:gd name="connsiteY613" fmla="*/ 92392 h 317182"/>
                            <a:gd name="connsiteX614" fmla="*/ 272415 w 440055"/>
                            <a:gd name="connsiteY614" fmla="*/ 140017 h 317182"/>
                            <a:gd name="connsiteX615" fmla="*/ 272415 w 440055"/>
                            <a:gd name="connsiteY615" fmla="*/ 140017 h 317182"/>
                            <a:gd name="connsiteX616" fmla="*/ 272415 w 440055"/>
                            <a:gd name="connsiteY616" fmla="*/ 140017 h 317182"/>
                            <a:gd name="connsiteX617" fmla="*/ 272415 w 440055"/>
                            <a:gd name="connsiteY617" fmla="*/ 140017 h 317182"/>
                            <a:gd name="connsiteX618" fmla="*/ 272415 w 440055"/>
                            <a:gd name="connsiteY618" fmla="*/ 140017 h 317182"/>
                            <a:gd name="connsiteX619" fmla="*/ 272415 w 440055"/>
                            <a:gd name="connsiteY619" fmla="*/ 125730 h 317182"/>
                            <a:gd name="connsiteX620" fmla="*/ 272415 w 440055"/>
                            <a:gd name="connsiteY620" fmla="*/ 125730 h 317182"/>
                            <a:gd name="connsiteX621" fmla="*/ 272415 w 440055"/>
                            <a:gd name="connsiteY621" fmla="*/ 126682 h 317182"/>
                            <a:gd name="connsiteX622" fmla="*/ 272415 w 440055"/>
                            <a:gd name="connsiteY622" fmla="*/ 125730 h 317182"/>
                            <a:gd name="connsiteX623" fmla="*/ 272415 w 440055"/>
                            <a:gd name="connsiteY623" fmla="*/ 125730 h 317182"/>
                            <a:gd name="connsiteX624" fmla="*/ 274320 w 440055"/>
                            <a:gd name="connsiteY624" fmla="*/ 214313 h 317182"/>
                            <a:gd name="connsiteX625" fmla="*/ 274320 w 440055"/>
                            <a:gd name="connsiteY625" fmla="*/ 214313 h 317182"/>
                            <a:gd name="connsiteX626" fmla="*/ 272415 w 440055"/>
                            <a:gd name="connsiteY626" fmla="*/ 214313 h 317182"/>
                            <a:gd name="connsiteX627" fmla="*/ 273368 w 440055"/>
                            <a:gd name="connsiteY627" fmla="*/ 215265 h 317182"/>
                            <a:gd name="connsiteX628" fmla="*/ 274320 w 440055"/>
                            <a:gd name="connsiteY628" fmla="*/ 214313 h 317182"/>
                            <a:gd name="connsiteX629" fmla="*/ 273368 w 440055"/>
                            <a:gd name="connsiteY629" fmla="*/ 155257 h 317182"/>
                            <a:gd name="connsiteX630" fmla="*/ 274320 w 440055"/>
                            <a:gd name="connsiteY630" fmla="*/ 157163 h 317182"/>
                            <a:gd name="connsiteX631" fmla="*/ 276225 w 440055"/>
                            <a:gd name="connsiteY631" fmla="*/ 157163 h 317182"/>
                            <a:gd name="connsiteX632" fmla="*/ 275272 w 440055"/>
                            <a:gd name="connsiteY632" fmla="*/ 155257 h 317182"/>
                            <a:gd name="connsiteX633" fmla="*/ 273368 w 440055"/>
                            <a:gd name="connsiteY633" fmla="*/ 155257 h 317182"/>
                            <a:gd name="connsiteX634" fmla="*/ 275272 w 440055"/>
                            <a:gd name="connsiteY634" fmla="*/ 110490 h 317182"/>
                            <a:gd name="connsiteX635" fmla="*/ 276225 w 440055"/>
                            <a:gd name="connsiteY635" fmla="*/ 109538 h 317182"/>
                            <a:gd name="connsiteX636" fmla="*/ 273368 w 440055"/>
                            <a:gd name="connsiteY636" fmla="*/ 111442 h 317182"/>
                            <a:gd name="connsiteX637" fmla="*/ 275272 w 440055"/>
                            <a:gd name="connsiteY637" fmla="*/ 113347 h 317182"/>
                            <a:gd name="connsiteX638" fmla="*/ 275272 w 440055"/>
                            <a:gd name="connsiteY638" fmla="*/ 110490 h 317182"/>
                            <a:gd name="connsiteX639" fmla="*/ 275272 w 440055"/>
                            <a:gd name="connsiteY639" fmla="*/ 182880 h 317182"/>
                            <a:gd name="connsiteX640" fmla="*/ 277178 w 440055"/>
                            <a:gd name="connsiteY640" fmla="*/ 182880 h 317182"/>
                            <a:gd name="connsiteX641" fmla="*/ 275272 w 440055"/>
                            <a:gd name="connsiteY641" fmla="*/ 181927 h 317182"/>
                            <a:gd name="connsiteX642" fmla="*/ 273368 w 440055"/>
                            <a:gd name="connsiteY642" fmla="*/ 181927 h 317182"/>
                            <a:gd name="connsiteX643" fmla="*/ 275272 w 440055"/>
                            <a:gd name="connsiteY643" fmla="*/ 182880 h 317182"/>
                            <a:gd name="connsiteX644" fmla="*/ 276225 w 440055"/>
                            <a:gd name="connsiteY644" fmla="*/ 134302 h 317182"/>
                            <a:gd name="connsiteX645" fmla="*/ 276225 w 440055"/>
                            <a:gd name="connsiteY645" fmla="*/ 134302 h 317182"/>
                            <a:gd name="connsiteX646" fmla="*/ 274320 w 440055"/>
                            <a:gd name="connsiteY646" fmla="*/ 134302 h 317182"/>
                            <a:gd name="connsiteX647" fmla="*/ 275272 w 440055"/>
                            <a:gd name="connsiteY647" fmla="*/ 135255 h 317182"/>
                            <a:gd name="connsiteX648" fmla="*/ 276225 w 440055"/>
                            <a:gd name="connsiteY648" fmla="*/ 134302 h 317182"/>
                            <a:gd name="connsiteX649" fmla="*/ 277178 w 440055"/>
                            <a:gd name="connsiteY649" fmla="*/ 190500 h 317182"/>
                            <a:gd name="connsiteX650" fmla="*/ 275272 w 440055"/>
                            <a:gd name="connsiteY650" fmla="*/ 186690 h 317182"/>
                            <a:gd name="connsiteX651" fmla="*/ 275272 w 440055"/>
                            <a:gd name="connsiteY651" fmla="*/ 187642 h 317182"/>
                            <a:gd name="connsiteX652" fmla="*/ 277178 w 440055"/>
                            <a:gd name="connsiteY652" fmla="*/ 190500 h 317182"/>
                            <a:gd name="connsiteX653" fmla="*/ 277178 w 440055"/>
                            <a:gd name="connsiteY653" fmla="*/ 190500 h 317182"/>
                            <a:gd name="connsiteX654" fmla="*/ 276225 w 440055"/>
                            <a:gd name="connsiteY654" fmla="*/ 106680 h 317182"/>
                            <a:gd name="connsiteX655" fmla="*/ 276225 w 440055"/>
                            <a:gd name="connsiteY655" fmla="*/ 106680 h 317182"/>
                            <a:gd name="connsiteX656" fmla="*/ 276225 w 440055"/>
                            <a:gd name="connsiteY656" fmla="*/ 108585 h 317182"/>
                            <a:gd name="connsiteX657" fmla="*/ 276225 w 440055"/>
                            <a:gd name="connsiteY657" fmla="*/ 106680 h 317182"/>
                            <a:gd name="connsiteX658" fmla="*/ 279083 w 440055"/>
                            <a:gd name="connsiteY658" fmla="*/ 128588 h 317182"/>
                            <a:gd name="connsiteX659" fmla="*/ 277178 w 440055"/>
                            <a:gd name="connsiteY659" fmla="*/ 126682 h 317182"/>
                            <a:gd name="connsiteX660" fmla="*/ 276225 w 440055"/>
                            <a:gd name="connsiteY660" fmla="*/ 127635 h 317182"/>
                            <a:gd name="connsiteX661" fmla="*/ 277178 w 440055"/>
                            <a:gd name="connsiteY661" fmla="*/ 128588 h 317182"/>
                            <a:gd name="connsiteX662" fmla="*/ 279083 w 440055"/>
                            <a:gd name="connsiteY662" fmla="*/ 128588 h 317182"/>
                            <a:gd name="connsiteX663" fmla="*/ 277178 w 440055"/>
                            <a:gd name="connsiteY663" fmla="*/ 119063 h 317182"/>
                            <a:gd name="connsiteX664" fmla="*/ 277178 w 440055"/>
                            <a:gd name="connsiteY664" fmla="*/ 119063 h 317182"/>
                            <a:gd name="connsiteX665" fmla="*/ 277178 w 440055"/>
                            <a:gd name="connsiteY665" fmla="*/ 118110 h 317182"/>
                            <a:gd name="connsiteX666" fmla="*/ 277178 w 440055"/>
                            <a:gd name="connsiteY666" fmla="*/ 119063 h 317182"/>
                            <a:gd name="connsiteX667" fmla="*/ 277178 w 440055"/>
                            <a:gd name="connsiteY667" fmla="*/ 119063 h 317182"/>
                            <a:gd name="connsiteX668" fmla="*/ 279083 w 440055"/>
                            <a:gd name="connsiteY668" fmla="*/ 196215 h 317182"/>
                            <a:gd name="connsiteX669" fmla="*/ 280035 w 440055"/>
                            <a:gd name="connsiteY669" fmla="*/ 196215 h 317182"/>
                            <a:gd name="connsiteX670" fmla="*/ 279083 w 440055"/>
                            <a:gd name="connsiteY670" fmla="*/ 196215 h 317182"/>
                            <a:gd name="connsiteX671" fmla="*/ 279083 w 440055"/>
                            <a:gd name="connsiteY671" fmla="*/ 196215 h 317182"/>
                            <a:gd name="connsiteX672" fmla="*/ 279083 w 440055"/>
                            <a:gd name="connsiteY672" fmla="*/ 196215 h 317182"/>
                            <a:gd name="connsiteX673" fmla="*/ 280035 w 440055"/>
                            <a:gd name="connsiteY673" fmla="*/ 165735 h 317182"/>
                            <a:gd name="connsiteX674" fmla="*/ 280035 w 440055"/>
                            <a:gd name="connsiteY674" fmla="*/ 165735 h 317182"/>
                            <a:gd name="connsiteX675" fmla="*/ 280035 w 440055"/>
                            <a:gd name="connsiteY675" fmla="*/ 164782 h 317182"/>
                            <a:gd name="connsiteX676" fmla="*/ 280035 w 440055"/>
                            <a:gd name="connsiteY676" fmla="*/ 165735 h 317182"/>
                            <a:gd name="connsiteX677" fmla="*/ 280035 w 440055"/>
                            <a:gd name="connsiteY677" fmla="*/ 165735 h 317182"/>
                            <a:gd name="connsiteX678" fmla="*/ 281940 w 440055"/>
                            <a:gd name="connsiteY678" fmla="*/ 228600 h 317182"/>
                            <a:gd name="connsiteX679" fmla="*/ 281940 w 440055"/>
                            <a:gd name="connsiteY679" fmla="*/ 228600 h 317182"/>
                            <a:gd name="connsiteX680" fmla="*/ 280988 w 440055"/>
                            <a:gd name="connsiteY680" fmla="*/ 228600 h 317182"/>
                            <a:gd name="connsiteX681" fmla="*/ 281940 w 440055"/>
                            <a:gd name="connsiteY681" fmla="*/ 228600 h 317182"/>
                            <a:gd name="connsiteX682" fmla="*/ 281940 w 440055"/>
                            <a:gd name="connsiteY682" fmla="*/ 228600 h 317182"/>
                            <a:gd name="connsiteX683" fmla="*/ 284797 w 440055"/>
                            <a:gd name="connsiteY683" fmla="*/ 190500 h 317182"/>
                            <a:gd name="connsiteX684" fmla="*/ 284797 w 440055"/>
                            <a:gd name="connsiteY684" fmla="*/ 190500 h 317182"/>
                            <a:gd name="connsiteX685" fmla="*/ 283845 w 440055"/>
                            <a:gd name="connsiteY685" fmla="*/ 190500 h 317182"/>
                            <a:gd name="connsiteX686" fmla="*/ 284797 w 440055"/>
                            <a:gd name="connsiteY686" fmla="*/ 190500 h 317182"/>
                            <a:gd name="connsiteX687" fmla="*/ 284797 w 440055"/>
                            <a:gd name="connsiteY687" fmla="*/ 190500 h 317182"/>
                            <a:gd name="connsiteX688" fmla="*/ 284797 w 440055"/>
                            <a:gd name="connsiteY688" fmla="*/ 151447 h 317182"/>
                            <a:gd name="connsiteX689" fmla="*/ 288608 w 440055"/>
                            <a:gd name="connsiteY689" fmla="*/ 153352 h 317182"/>
                            <a:gd name="connsiteX690" fmla="*/ 289560 w 440055"/>
                            <a:gd name="connsiteY690" fmla="*/ 152400 h 317182"/>
                            <a:gd name="connsiteX691" fmla="*/ 285750 w 440055"/>
                            <a:gd name="connsiteY691" fmla="*/ 150495 h 317182"/>
                            <a:gd name="connsiteX692" fmla="*/ 284797 w 440055"/>
                            <a:gd name="connsiteY692" fmla="*/ 151447 h 317182"/>
                            <a:gd name="connsiteX693" fmla="*/ 288608 w 440055"/>
                            <a:gd name="connsiteY693" fmla="*/ 201930 h 317182"/>
                            <a:gd name="connsiteX694" fmla="*/ 286703 w 440055"/>
                            <a:gd name="connsiteY694" fmla="*/ 200025 h 317182"/>
                            <a:gd name="connsiteX695" fmla="*/ 284797 w 440055"/>
                            <a:gd name="connsiteY695" fmla="*/ 203835 h 317182"/>
                            <a:gd name="connsiteX696" fmla="*/ 287655 w 440055"/>
                            <a:gd name="connsiteY696" fmla="*/ 205740 h 317182"/>
                            <a:gd name="connsiteX697" fmla="*/ 288608 w 440055"/>
                            <a:gd name="connsiteY697" fmla="*/ 201930 h 317182"/>
                            <a:gd name="connsiteX698" fmla="*/ 285750 w 440055"/>
                            <a:gd name="connsiteY698" fmla="*/ 165735 h 317182"/>
                            <a:gd name="connsiteX699" fmla="*/ 285750 w 440055"/>
                            <a:gd name="connsiteY699" fmla="*/ 165735 h 317182"/>
                            <a:gd name="connsiteX700" fmla="*/ 285750 w 440055"/>
                            <a:gd name="connsiteY700" fmla="*/ 167640 h 317182"/>
                            <a:gd name="connsiteX701" fmla="*/ 286703 w 440055"/>
                            <a:gd name="connsiteY701" fmla="*/ 167640 h 317182"/>
                            <a:gd name="connsiteX702" fmla="*/ 285750 w 440055"/>
                            <a:gd name="connsiteY702" fmla="*/ 165735 h 317182"/>
                            <a:gd name="connsiteX703" fmla="*/ 294322 w 440055"/>
                            <a:gd name="connsiteY703" fmla="*/ 252413 h 317182"/>
                            <a:gd name="connsiteX704" fmla="*/ 291465 w 440055"/>
                            <a:gd name="connsiteY704" fmla="*/ 248602 h 317182"/>
                            <a:gd name="connsiteX705" fmla="*/ 288608 w 440055"/>
                            <a:gd name="connsiteY705" fmla="*/ 252413 h 317182"/>
                            <a:gd name="connsiteX706" fmla="*/ 290513 w 440055"/>
                            <a:gd name="connsiteY706" fmla="*/ 255270 h 317182"/>
                            <a:gd name="connsiteX707" fmla="*/ 294322 w 440055"/>
                            <a:gd name="connsiteY707" fmla="*/ 252413 h 317182"/>
                            <a:gd name="connsiteX708" fmla="*/ 290513 w 440055"/>
                            <a:gd name="connsiteY708" fmla="*/ 215265 h 317182"/>
                            <a:gd name="connsiteX709" fmla="*/ 290513 w 440055"/>
                            <a:gd name="connsiteY709" fmla="*/ 215265 h 317182"/>
                            <a:gd name="connsiteX710" fmla="*/ 289560 w 440055"/>
                            <a:gd name="connsiteY710" fmla="*/ 215265 h 317182"/>
                            <a:gd name="connsiteX711" fmla="*/ 290513 w 440055"/>
                            <a:gd name="connsiteY711" fmla="*/ 215265 h 317182"/>
                            <a:gd name="connsiteX712" fmla="*/ 290513 w 440055"/>
                            <a:gd name="connsiteY712" fmla="*/ 215265 h 317182"/>
                            <a:gd name="connsiteX713" fmla="*/ 290513 w 440055"/>
                            <a:gd name="connsiteY713" fmla="*/ 220980 h 317182"/>
                            <a:gd name="connsiteX714" fmla="*/ 290513 w 440055"/>
                            <a:gd name="connsiteY714" fmla="*/ 220027 h 317182"/>
                            <a:gd name="connsiteX715" fmla="*/ 290513 w 440055"/>
                            <a:gd name="connsiteY715" fmla="*/ 220980 h 317182"/>
                            <a:gd name="connsiteX716" fmla="*/ 290513 w 440055"/>
                            <a:gd name="connsiteY716" fmla="*/ 220980 h 317182"/>
                            <a:gd name="connsiteX717" fmla="*/ 290513 w 440055"/>
                            <a:gd name="connsiteY717" fmla="*/ 220980 h 317182"/>
                            <a:gd name="connsiteX718" fmla="*/ 290513 w 440055"/>
                            <a:gd name="connsiteY718" fmla="*/ 226695 h 317182"/>
                            <a:gd name="connsiteX719" fmla="*/ 290513 w 440055"/>
                            <a:gd name="connsiteY719" fmla="*/ 226695 h 317182"/>
                            <a:gd name="connsiteX720" fmla="*/ 290513 w 440055"/>
                            <a:gd name="connsiteY720" fmla="*/ 225742 h 317182"/>
                            <a:gd name="connsiteX721" fmla="*/ 290513 w 440055"/>
                            <a:gd name="connsiteY721" fmla="*/ 226695 h 317182"/>
                            <a:gd name="connsiteX722" fmla="*/ 290513 w 440055"/>
                            <a:gd name="connsiteY722" fmla="*/ 226695 h 317182"/>
                            <a:gd name="connsiteX723" fmla="*/ 290513 w 440055"/>
                            <a:gd name="connsiteY723" fmla="*/ 188595 h 317182"/>
                            <a:gd name="connsiteX724" fmla="*/ 291465 w 440055"/>
                            <a:gd name="connsiteY724" fmla="*/ 190500 h 317182"/>
                            <a:gd name="connsiteX725" fmla="*/ 293370 w 440055"/>
                            <a:gd name="connsiteY725" fmla="*/ 189547 h 317182"/>
                            <a:gd name="connsiteX726" fmla="*/ 291465 w 440055"/>
                            <a:gd name="connsiteY726" fmla="*/ 187642 h 317182"/>
                            <a:gd name="connsiteX727" fmla="*/ 290513 w 440055"/>
                            <a:gd name="connsiteY727" fmla="*/ 188595 h 317182"/>
                            <a:gd name="connsiteX728" fmla="*/ 293370 w 440055"/>
                            <a:gd name="connsiteY728" fmla="*/ 230505 h 317182"/>
                            <a:gd name="connsiteX729" fmla="*/ 291465 w 440055"/>
                            <a:gd name="connsiteY729" fmla="*/ 233363 h 317182"/>
                            <a:gd name="connsiteX730" fmla="*/ 292418 w 440055"/>
                            <a:gd name="connsiteY730" fmla="*/ 234315 h 317182"/>
                            <a:gd name="connsiteX731" fmla="*/ 294322 w 440055"/>
                            <a:gd name="connsiteY731" fmla="*/ 232410 h 317182"/>
                            <a:gd name="connsiteX732" fmla="*/ 293370 w 440055"/>
                            <a:gd name="connsiteY732" fmla="*/ 230505 h 317182"/>
                            <a:gd name="connsiteX733" fmla="*/ 293370 w 440055"/>
                            <a:gd name="connsiteY733" fmla="*/ 240030 h 317182"/>
                            <a:gd name="connsiteX734" fmla="*/ 293370 w 440055"/>
                            <a:gd name="connsiteY734" fmla="*/ 240030 h 317182"/>
                            <a:gd name="connsiteX735" fmla="*/ 297180 w 440055"/>
                            <a:gd name="connsiteY735" fmla="*/ 243840 h 317182"/>
                            <a:gd name="connsiteX736" fmla="*/ 298133 w 440055"/>
                            <a:gd name="connsiteY736" fmla="*/ 242888 h 317182"/>
                            <a:gd name="connsiteX737" fmla="*/ 293370 w 440055"/>
                            <a:gd name="connsiteY737" fmla="*/ 240030 h 317182"/>
                            <a:gd name="connsiteX738" fmla="*/ 295275 w 440055"/>
                            <a:gd name="connsiteY738" fmla="*/ 174307 h 317182"/>
                            <a:gd name="connsiteX739" fmla="*/ 295275 w 440055"/>
                            <a:gd name="connsiteY739" fmla="*/ 174307 h 317182"/>
                            <a:gd name="connsiteX740" fmla="*/ 297180 w 440055"/>
                            <a:gd name="connsiteY740" fmla="*/ 174307 h 317182"/>
                            <a:gd name="connsiteX741" fmla="*/ 296228 w 440055"/>
                            <a:gd name="connsiteY741" fmla="*/ 173355 h 317182"/>
                            <a:gd name="connsiteX742" fmla="*/ 295275 w 440055"/>
                            <a:gd name="connsiteY742" fmla="*/ 174307 h 317182"/>
                            <a:gd name="connsiteX743" fmla="*/ 299085 w 440055"/>
                            <a:gd name="connsiteY743" fmla="*/ 263842 h 317182"/>
                            <a:gd name="connsiteX744" fmla="*/ 298133 w 440055"/>
                            <a:gd name="connsiteY744" fmla="*/ 263842 h 317182"/>
                            <a:gd name="connsiteX745" fmla="*/ 297180 w 440055"/>
                            <a:gd name="connsiteY745" fmla="*/ 264795 h 317182"/>
                            <a:gd name="connsiteX746" fmla="*/ 298133 w 440055"/>
                            <a:gd name="connsiteY746" fmla="*/ 264795 h 317182"/>
                            <a:gd name="connsiteX747" fmla="*/ 299085 w 440055"/>
                            <a:gd name="connsiteY747" fmla="*/ 263842 h 317182"/>
                            <a:gd name="connsiteX748" fmla="*/ 299085 w 440055"/>
                            <a:gd name="connsiteY748" fmla="*/ 211455 h 317182"/>
                            <a:gd name="connsiteX749" fmla="*/ 298133 w 440055"/>
                            <a:gd name="connsiteY749" fmla="*/ 207645 h 317182"/>
                            <a:gd name="connsiteX750" fmla="*/ 297180 w 440055"/>
                            <a:gd name="connsiteY750" fmla="*/ 209550 h 317182"/>
                            <a:gd name="connsiteX751" fmla="*/ 299085 w 440055"/>
                            <a:gd name="connsiteY751" fmla="*/ 213360 h 317182"/>
                            <a:gd name="connsiteX752" fmla="*/ 299085 w 440055"/>
                            <a:gd name="connsiteY752" fmla="*/ 211455 h 317182"/>
                            <a:gd name="connsiteX753" fmla="*/ 308610 w 440055"/>
                            <a:gd name="connsiteY753" fmla="*/ 205740 h 317182"/>
                            <a:gd name="connsiteX754" fmla="*/ 308610 w 440055"/>
                            <a:gd name="connsiteY754" fmla="*/ 203835 h 317182"/>
                            <a:gd name="connsiteX755" fmla="*/ 304800 w 440055"/>
                            <a:gd name="connsiteY755" fmla="*/ 201930 h 317182"/>
                            <a:gd name="connsiteX756" fmla="*/ 300990 w 440055"/>
                            <a:gd name="connsiteY756" fmla="*/ 203835 h 317182"/>
                            <a:gd name="connsiteX757" fmla="*/ 304800 w 440055"/>
                            <a:gd name="connsiteY757" fmla="*/ 205740 h 317182"/>
                            <a:gd name="connsiteX758" fmla="*/ 306705 w 440055"/>
                            <a:gd name="connsiteY758" fmla="*/ 205740 h 317182"/>
                            <a:gd name="connsiteX759" fmla="*/ 308610 w 440055"/>
                            <a:gd name="connsiteY759" fmla="*/ 205740 h 317182"/>
                            <a:gd name="connsiteX760" fmla="*/ 307658 w 440055"/>
                            <a:gd name="connsiteY760" fmla="*/ 219075 h 317182"/>
                            <a:gd name="connsiteX761" fmla="*/ 306705 w 440055"/>
                            <a:gd name="connsiteY761" fmla="*/ 217170 h 317182"/>
                            <a:gd name="connsiteX762" fmla="*/ 306705 w 440055"/>
                            <a:gd name="connsiteY762" fmla="*/ 219075 h 317182"/>
                            <a:gd name="connsiteX763" fmla="*/ 306705 w 440055"/>
                            <a:gd name="connsiteY763" fmla="*/ 220027 h 317182"/>
                            <a:gd name="connsiteX764" fmla="*/ 306705 w 440055"/>
                            <a:gd name="connsiteY764" fmla="*/ 220027 h 317182"/>
                            <a:gd name="connsiteX765" fmla="*/ 301943 w 440055"/>
                            <a:gd name="connsiteY765" fmla="*/ 222885 h 317182"/>
                            <a:gd name="connsiteX766" fmla="*/ 302895 w 440055"/>
                            <a:gd name="connsiteY766" fmla="*/ 223838 h 317182"/>
                            <a:gd name="connsiteX767" fmla="*/ 307658 w 440055"/>
                            <a:gd name="connsiteY767" fmla="*/ 220027 h 317182"/>
                            <a:gd name="connsiteX768" fmla="*/ 307658 w 440055"/>
                            <a:gd name="connsiteY768" fmla="*/ 219075 h 317182"/>
                            <a:gd name="connsiteX769" fmla="*/ 302895 w 440055"/>
                            <a:gd name="connsiteY769" fmla="*/ 253365 h 317182"/>
                            <a:gd name="connsiteX770" fmla="*/ 302895 w 440055"/>
                            <a:gd name="connsiteY770" fmla="*/ 253365 h 317182"/>
                            <a:gd name="connsiteX771" fmla="*/ 300990 w 440055"/>
                            <a:gd name="connsiteY771" fmla="*/ 253365 h 317182"/>
                            <a:gd name="connsiteX772" fmla="*/ 302895 w 440055"/>
                            <a:gd name="connsiteY772" fmla="*/ 253365 h 317182"/>
                            <a:gd name="connsiteX773" fmla="*/ 302895 w 440055"/>
                            <a:gd name="connsiteY773" fmla="*/ 253365 h 317182"/>
                            <a:gd name="connsiteX774" fmla="*/ 303847 w 440055"/>
                            <a:gd name="connsiteY774" fmla="*/ 238125 h 317182"/>
                            <a:gd name="connsiteX775" fmla="*/ 303847 w 440055"/>
                            <a:gd name="connsiteY775" fmla="*/ 238125 h 317182"/>
                            <a:gd name="connsiteX776" fmla="*/ 303847 w 440055"/>
                            <a:gd name="connsiteY776" fmla="*/ 238125 h 317182"/>
                            <a:gd name="connsiteX777" fmla="*/ 303847 w 440055"/>
                            <a:gd name="connsiteY777" fmla="*/ 238125 h 317182"/>
                            <a:gd name="connsiteX778" fmla="*/ 303847 w 440055"/>
                            <a:gd name="connsiteY778" fmla="*/ 238125 h 317182"/>
                            <a:gd name="connsiteX779" fmla="*/ 307658 w 440055"/>
                            <a:gd name="connsiteY779" fmla="*/ 227647 h 317182"/>
                            <a:gd name="connsiteX780" fmla="*/ 307658 w 440055"/>
                            <a:gd name="connsiteY780" fmla="*/ 226695 h 317182"/>
                            <a:gd name="connsiteX781" fmla="*/ 305753 w 440055"/>
                            <a:gd name="connsiteY781" fmla="*/ 226695 h 317182"/>
                            <a:gd name="connsiteX782" fmla="*/ 306705 w 440055"/>
                            <a:gd name="connsiteY782" fmla="*/ 227647 h 317182"/>
                            <a:gd name="connsiteX783" fmla="*/ 307658 w 440055"/>
                            <a:gd name="connsiteY783" fmla="*/ 227647 h 317182"/>
                            <a:gd name="connsiteX784" fmla="*/ 312420 w 440055"/>
                            <a:gd name="connsiteY784" fmla="*/ 228600 h 317182"/>
                            <a:gd name="connsiteX785" fmla="*/ 311468 w 440055"/>
                            <a:gd name="connsiteY785" fmla="*/ 228600 h 317182"/>
                            <a:gd name="connsiteX786" fmla="*/ 311468 w 440055"/>
                            <a:gd name="connsiteY786" fmla="*/ 228600 h 317182"/>
                            <a:gd name="connsiteX787" fmla="*/ 312420 w 440055"/>
                            <a:gd name="connsiteY787" fmla="*/ 228600 h 317182"/>
                            <a:gd name="connsiteX788" fmla="*/ 312420 w 440055"/>
                            <a:gd name="connsiteY788" fmla="*/ 228600 h 317182"/>
                            <a:gd name="connsiteX789" fmla="*/ 318135 w 440055"/>
                            <a:gd name="connsiteY789" fmla="*/ 224790 h 317182"/>
                            <a:gd name="connsiteX790" fmla="*/ 316230 w 440055"/>
                            <a:gd name="connsiteY790" fmla="*/ 222885 h 317182"/>
                            <a:gd name="connsiteX791" fmla="*/ 316230 w 440055"/>
                            <a:gd name="connsiteY791" fmla="*/ 223838 h 317182"/>
                            <a:gd name="connsiteX792" fmla="*/ 318135 w 440055"/>
                            <a:gd name="connsiteY792" fmla="*/ 224790 h 317182"/>
                            <a:gd name="connsiteX793" fmla="*/ 318135 w 440055"/>
                            <a:gd name="connsiteY793" fmla="*/ 224790 h 3171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</a:cxnLst>
                          <a:rect l="l" t="t" r="r" b="b"/>
                          <a:pathLst>
                            <a:path w="440055" h="317182">
                              <a:moveTo>
                                <a:pt x="440055" y="8572"/>
                              </a:moveTo>
                              <a:cubicBezTo>
                                <a:pt x="440055" y="10477"/>
                                <a:pt x="438150" y="12382"/>
                                <a:pt x="436245" y="12382"/>
                              </a:cubicBezTo>
                              <a:cubicBezTo>
                                <a:pt x="431483" y="12382"/>
                                <a:pt x="426720" y="14288"/>
                                <a:pt x="421005" y="15240"/>
                              </a:cubicBezTo>
                              <a:cubicBezTo>
                                <a:pt x="398145" y="20955"/>
                                <a:pt x="383858" y="34290"/>
                                <a:pt x="378143" y="56197"/>
                              </a:cubicBezTo>
                              <a:cubicBezTo>
                                <a:pt x="372428" y="78105"/>
                                <a:pt x="364808" y="100013"/>
                                <a:pt x="359093" y="121920"/>
                              </a:cubicBezTo>
                              <a:lnTo>
                                <a:pt x="354330" y="140970"/>
                              </a:lnTo>
                              <a:cubicBezTo>
                                <a:pt x="353378" y="144780"/>
                                <a:pt x="352425" y="149542"/>
                                <a:pt x="350520" y="153352"/>
                              </a:cubicBezTo>
                              <a:cubicBezTo>
                                <a:pt x="349568" y="154305"/>
                                <a:pt x="349568" y="156210"/>
                                <a:pt x="348615" y="157163"/>
                              </a:cubicBezTo>
                              <a:cubicBezTo>
                                <a:pt x="339090" y="192405"/>
                                <a:pt x="330518" y="227647"/>
                                <a:pt x="321945" y="263842"/>
                              </a:cubicBezTo>
                              <a:cubicBezTo>
                                <a:pt x="319088" y="277177"/>
                                <a:pt x="314325" y="290513"/>
                                <a:pt x="311468" y="302895"/>
                              </a:cubicBezTo>
                              <a:cubicBezTo>
                                <a:pt x="311468" y="302895"/>
                                <a:pt x="311468" y="303847"/>
                                <a:pt x="311468" y="303847"/>
                              </a:cubicBezTo>
                              <a:cubicBezTo>
                                <a:pt x="311468" y="309563"/>
                                <a:pt x="308610" y="313372"/>
                                <a:pt x="303847" y="316230"/>
                              </a:cubicBezTo>
                              <a:lnTo>
                                <a:pt x="300038" y="316230"/>
                              </a:lnTo>
                              <a:cubicBezTo>
                                <a:pt x="297180" y="315277"/>
                                <a:pt x="294322" y="315277"/>
                                <a:pt x="291465" y="315277"/>
                              </a:cubicBezTo>
                              <a:cubicBezTo>
                                <a:pt x="285750" y="315277"/>
                                <a:pt x="284797" y="314325"/>
                                <a:pt x="283845" y="309563"/>
                              </a:cubicBezTo>
                              <a:cubicBezTo>
                                <a:pt x="281940" y="302895"/>
                                <a:pt x="280035" y="297180"/>
                                <a:pt x="277178" y="291465"/>
                              </a:cubicBezTo>
                              <a:cubicBezTo>
                                <a:pt x="276225" y="288607"/>
                                <a:pt x="274320" y="285750"/>
                                <a:pt x="273368" y="281940"/>
                              </a:cubicBezTo>
                              <a:cubicBezTo>
                                <a:pt x="269558" y="262890"/>
                                <a:pt x="264795" y="244792"/>
                                <a:pt x="258128" y="227647"/>
                              </a:cubicBezTo>
                              <a:cubicBezTo>
                                <a:pt x="246697" y="197167"/>
                                <a:pt x="238125" y="164782"/>
                                <a:pt x="227647" y="134302"/>
                              </a:cubicBezTo>
                              <a:cubicBezTo>
                                <a:pt x="224790" y="124777"/>
                                <a:pt x="221933" y="115252"/>
                                <a:pt x="220028" y="106680"/>
                              </a:cubicBezTo>
                              <a:cubicBezTo>
                                <a:pt x="219075" y="104775"/>
                                <a:pt x="219075" y="102870"/>
                                <a:pt x="217170" y="102870"/>
                              </a:cubicBezTo>
                              <a:cubicBezTo>
                                <a:pt x="215265" y="102870"/>
                                <a:pt x="214313" y="104775"/>
                                <a:pt x="214313" y="106680"/>
                              </a:cubicBezTo>
                              <a:cubicBezTo>
                                <a:pt x="211455" y="119063"/>
                                <a:pt x="206693" y="130492"/>
                                <a:pt x="203835" y="142875"/>
                              </a:cubicBezTo>
                              <a:cubicBezTo>
                                <a:pt x="200025" y="161925"/>
                                <a:pt x="193358" y="180975"/>
                                <a:pt x="189547" y="200025"/>
                              </a:cubicBezTo>
                              <a:cubicBezTo>
                                <a:pt x="185738" y="220980"/>
                                <a:pt x="179070" y="240030"/>
                                <a:pt x="173355" y="260032"/>
                              </a:cubicBezTo>
                              <a:cubicBezTo>
                                <a:pt x="168593" y="276225"/>
                                <a:pt x="166688" y="292417"/>
                                <a:pt x="161925" y="308610"/>
                              </a:cubicBezTo>
                              <a:cubicBezTo>
                                <a:pt x="160972" y="312420"/>
                                <a:pt x="159068" y="316230"/>
                                <a:pt x="154305" y="317182"/>
                              </a:cubicBezTo>
                              <a:lnTo>
                                <a:pt x="143828" y="317182"/>
                              </a:lnTo>
                              <a:cubicBezTo>
                                <a:pt x="138113" y="317182"/>
                                <a:pt x="136208" y="313372"/>
                                <a:pt x="133350" y="307657"/>
                              </a:cubicBezTo>
                              <a:cubicBezTo>
                                <a:pt x="124778" y="285750"/>
                                <a:pt x="120015" y="261938"/>
                                <a:pt x="112395" y="240030"/>
                              </a:cubicBezTo>
                              <a:cubicBezTo>
                                <a:pt x="108585" y="229552"/>
                                <a:pt x="104775" y="219075"/>
                                <a:pt x="102870" y="208597"/>
                              </a:cubicBezTo>
                              <a:cubicBezTo>
                                <a:pt x="100013" y="198120"/>
                                <a:pt x="95250" y="187642"/>
                                <a:pt x="91440" y="177165"/>
                              </a:cubicBezTo>
                              <a:cubicBezTo>
                                <a:pt x="78105" y="140017"/>
                                <a:pt x="68580" y="101917"/>
                                <a:pt x="55245" y="64770"/>
                              </a:cubicBezTo>
                              <a:cubicBezTo>
                                <a:pt x="53340" y="58102"/>
                                <a:pt x="50483" y="51435"/>
                                <a:pt x="47625" y="45720"/>
                              </a:cubicBezTo>
                              <a:cubicBezTo>
                                <a:pt x="45720" y="40005"/>
                                <a:pt x="42863" y="35242"/>
                                <a:pt x="39053" y="30480"/>
                              </a:cubicBezTo>
                              <a:cubicBezTo>
                                <a:pt x="32385" y="21907"/>
                                <a:pt x="24765" y="17145"/>
                                <a:pt x="14288" y="15240"/>
                              </a:cubicBezTo>
                              <a:cubicBezTo>
                                <a:pt x="10478" y="15240"/>
                                <a:pt x="7620" y="14288"/>
                                <a:pt x="3810" y="13335"/>
                              </a:cubicBezTo>
                              <a:cubicBezTo>
                                <a:pt x="1905" y="12382"/>
                                <a:pt x="0" y="11430"/>
                                <a:pt x="0" y="9525"/>
                              </a:cubicBezTo>
                              <a:cubicBezTo>
                                <a:pt x="0" y="6667"/>
                                <a:pt x="1905" y="5715"/>
                                <a:pt x="3810" y="4763"/>
                              </a:cubicBezTo>
                              <a:cubicBezTo>
                                <a:pt x="6668" y="3810"/>
                                <a:pt x="9525" y="2857"/>
                                <a:pt x="11430" y="3810"/>
                              </a:cubicBezTo>
                              <a:cubicBezTo>
                                <a:pt x="18097" y="5715"/>
                                <a:pt x="24765" y="5715"/>
                                <a:pt x="32385" y="3810"/>
                              </a:cubicBezTo>
                              <a:cubicBezTo>
                                <a:pt x="38100" y="2857"/>
                                <a:pt x="43815" y="3810"/>
                                <a:pt x="49530" y="3810"/>
                              </a:cubicBezTo>
                              <a:cubicBezTo>
                                <a:pt x="56197" y="3810"/>
                                <a:pt x="62865" y="3810"/>
                                <a:pt x="69533" y="4763"/>
                              </a:cubicBezTo>
                              <a:cubicBezTo>
                                <a:pt x="75247" y="5715"/>
                                <a:pt x="80963" y="3810"/>
                                <a:pt x="87630" y="3810"/>
                              </a:cubicBezTo>
                              <a:cubicBezTo>
                                <a:pt x="100965" y="3810"/>
                                <a:pt x="115253" y="3810"/>
                                <a:pt x="129540" y="3810"/>
                              </a:cubicBezTo>
                              <a:cubicBezTo>
                                <a:pt x="132397" y="3810"/>
                                <a:pt x="135255" y="3810"/>
                                <a:pt x="137160" y="5715"/>
                              </a:cubicBezTo>
                              <a:cubicBezTo>
                                <a:pt x="140970" y="7620"/>
                                <a:pt x="140018" y="11430"/>
                                <a:pt x="136208" y="13335"/>
                              </a:cubicBezTo>
                              <a:lnTo>
                                <a:pt x="128588" y="15240"/>
                              </a:lnTo>
                              <a:cubicBezTo>
                                <a:pt x="122872" y="17145"/>
                                <a:pt x="120015" y="20002"/>
                                <a:pt x="119063" y="26670"/>
                              </a:cubicBezTo>
                              <a:cubicBezTo>
                                <a:pt x="119063" y="32385"/>
                                <a:pt x="120015" y="39052"/>
                                <a:pt x="121920" y="45720"/>
                              </a:cubicBezTo>
                              <a:cubicBezTo>
                                <a:pt x="127635" y="65722"/>
                                <a:pt x="135255" y="85725"/>
                                <a:pt x="140970" y="104775"/>
                              </a:cubicBezTo>
                              <a:cubicBezTo>
                                <a:pt x="143828" y="113347"/>
                                <a:pt x="148590" y="120967"/>
                                <a:pt x="150495" y="129540"/>
                              </a:cubicBezTo>
                              <a:cubicBezTo>
                                <a:pt x="156210" y="148590"/>
                                <a:pt x="162878" y="167640"/>
                                <a:pt x="168593" y="186690"/>
                              </a:cubicBezTo>
                              <a:cubicBezTo>
                                <a:pt x="169545" y="188595"/>
                                <a:pt x="169545" y="191452"/>
                                <a:pt x="170497" y="193357"/>
                              </a:cubicBezTo>
                              <a:cubicBezTo>
                                <a:pt x="170497" y="194310"/>
                                <a:pt x="171450" y="195263"/>
                                <a:pt x="172403" y="195263"/>
                              </a:cubicBezTo>
                              <a:cubicBezTo>
                                <a:pt x="173355" y="195263"/>
                                <a:pt x="173355" y="194310"/>
                                <a:pt x="174308" y="193357"/>
                              </a:cubicBezTo>
                              <a:cubicBezTo>
                                <a:pt x="175260" y="191452"/>
                                <a:pt x="176213" y="188595"/>
                                <a:pt x="176213" y="186690"/>
                              </a:cubicBezTo>
                              <a:cubicBezTo>
                                <a:pt x="181928" y="165735"/>
                                <a:pt x="188595" y="145732"/>
                                <a:pt x="193358" y="123825"/>
                              </a:cubicBezTo>
                              <a:cubicBezTo>
                                <a:pt x="197168" y="107632"/>
                                <a:pt x="202883" y="92392"/>
                                <a:pt x="206693" y="76200"/>
                              </a:cubicBezTo>
                              <a:cubicBezTo>
                                <a:pt x="207645" y="72390"/>
                                <a:pt x="207645" y="69532"/>
                                <a:pt x="206693" y="65722"/>
                              </a:cubicBezTo>
                              <a:cubicBezTo>
                                <a:pt x="203835" y="55245"/>
                                <a:pt x="200025" y="44767"/>
                                <a:pt x="195263" y="34290"/>
                              </a:cubicBezTo>
                              <a:cubicBezTo>
                                <a:pt x="190500" y="22860"/>
                                <a:pt x="181928" y="15240"/>
                                <a:pt x="169545" y="14288"/>
                              </a:cubicBezTo>
                              <a:cubicBezTo>
                                <a:pt x="167640" y="14288"/>
                                <a:pt x="166688" y="13335"/>
                                <a:pt x="165735" y="12382"/>
                              </a:cubicBezTo>
                              <a:cubicBezTo>
                                <a:pt x="162878" y="9525"/>
                                <a:pt x="163830" y="6667"/>
                                <a:pt x="166688" y="4763"/>
                              </a:cubicBezTo>
                              <a:cubicBezTo>
                                <a:pt x="171450" y="2857"/>
                                <a:pt x="176213" y="952"/>
                                <a:pt x="181928" y="2857"/>
                              </a:cubicBezTo>
                              <a:cubicBezTo>
                                <a:pt x="188595" y="4763"/>
                                <a:pt x="196215" y="5715"/>
                                <a:pt x="202883" y="4763"/>
                              </a:cubicBezTo>
                              <a:cubicBezTo>
                                <a:pt x="204788" y="4763"/>
                                <a:pt x="206693" y="4763"/>
                                <a:pt x="208597" y="4763"/>
                              </a:cubicBezTo>
                              <a:cubicBezTo>
                                <a:pt x="217170" y="4763"/>
                                <a:pt x="225743" y="5715"/>
                                <a:pt x="233363" y="4763"/>
                              </a:cubicBezTo>
                              <a:cubicBezTo>
                                <a:pt x="240983" y="3810"/>
                                <a:pt x="248603" y="3810"/>
                                <a:pt x="255270" y="3810"/>
                              </a:cubicBezTo>
                              <a:cubicBezTo>
                                <a:pt x="266700" y="3810"/>
                                <a:pt x="278130" y="3810"/>
                                <a:pt x="288608" y="3810"/>
                              </a:cubicBezTo>
                              <a:cubicBezTo>
                                <a:pt x="290513" y="3810"/>
                                <a:pt x="292418" y="3810"/>
                                <a:pt x="293370" y="3810"/>
                              </a:cubicBezTo>
                              <a:cubicBezTo>
                                <a:pt x="296228" y="3810"/>
                                <a:pt x="299085" y="3810"/>
                                <a:pt x="299085" y="7620"/>
                              </a:cubicBezTo>
                              <a:cubicBezTo>
                                <a:pt x="299085" y="11430"/>
                                <a:pt x="297180" y="14288"/>
                                <a:pt x="294322" y="14288"/>
                              </a:cubicBezTo>
                              <a:cubicBezTo>
                                <a:pt x="292418" y="14288"/>
                                <a:pt x="290513" y="14288"/>
                                <a:pt x="288608" y="14288"/>
                              </a:cubicBezTo>
                              <a:cubicBezTo>
                                <a:pt x="279083" y="14288"/>
                                <a:pt x="274320" y="19050"/>
                                <a:pt x="273368" y="27622"/>
                              </a:cubicBezTo>
                              <a:cubicBezTo>
                                <a:pt x="272415" y="33338"/>
                                <a:pt x="273368" y="37147"/>
                                <a:pt x="275272" y="42863"/>
                              </a:cubicBezTo>
                              <a:cubicBezTo>
                                <a:pt x="279083" y="53340"/>
                                <a:pt x="282893" y="63817"/>
                                <a:pt x="284797" y="75247"/>
                              </a:cubicBezTo>
                              <a:cubicBezTo>
                                <a:pt x="285750" y="80010"/>
                                <a:pt x="287655" y="83820"/>
                                <a:pt x="288608" y="87630"/>
                              </a:cubicBezTo>
                              <a:cubicBezTo>
                                <a:pt x="297180" y="112395"/>
                                <a:pt x="304800" y="137160"/>
                                <a:pt x="311468" y="162877"/>
                              </a:cubicBezTo>
                              <a:cubicBezTo>
                                <a:pt x="314325" y="172402"/>
                                <a:pt x="317183" y="180022"/>
                                <a:pt x="320993" y="189547"/>
                              </a:cubicBezTo>
                              <a:cubicBezTo>
                                <a:pt x="320993" y="190500"/>
                                <a:pt x="321945" y="192405"/>
                                <a:pt x="323850" y="192405"/>
                              </a:cubicBezTo>
                              <a:cubicBezTo>
                                <a:pt x="325755" y="192405"/>
                                <a:pt x="325755" y="190500"/>
                                <a:pt x="325755" y="189547"/>
                              </a:cubicBezTo>
                              <a:cubicBezTo>
                                <a:pt x="326708" y="187642"/>
                                <a:pt x="327660" y="184785"/>
                                <a:pt x="328613" y="181927"/>
                              </a:cubicBezTo>
                              <a:cubicBezTo>
                                <a:pt x="333375" y="160020"/>
                                <a:pt x="340043" y="138113"/>
                                <a:pt x="345758" y="117157"/>
                              </a:cubicBezTo>
                              <a:cubicBezTo>
                                <a:pt x="351472" y="96202"/>
                                <a:pt x="357188" y="76200"/>
                                <a:pt x="360997" y="55245"/>
                              </a:cubicBezTo>
                              <a:cubicBezTo>
                                <a:pt x="364808" y="38100"/>
                                <a:pt x="361950" y="23813"/>
                                <a:pt x="341947" y="15240"/>
                              </a:cubicBezTo>
                              <a:cubicBezTo>
                                <a:pt x="337185" y="13335"/>
                                <a:pt x="332422" y="10477"/>
                                <a:pt x="326708" y="12382"/>
                              </a:cubicBezTo>
                              <a:cubicBezTo>
                                <a:pt x="323850" y="13335"/>
                                <a:pt x="320993" y="10477"/>
                                <a:pt x="320993" y="8572"/>
                              </a:cubicBezTo>
                              <a:cubicBezTo>
                                <a:pt x="320993" y="5715"/>
                                <a:pt x="322897" y="2857"/>
                                <a:pt x="325755" y="2857"/>
                              </a:cubicBezTo>
                              <a:cubicBezTo>
                                <a:pt x="331470" y="2857"/>
                                <a:pt x="338138" y="952"/>
                                <a:pt x="343853" y="1905"/>
                              </a:cubicBezTo>
                              <a:cubicBezTo>
                                <a:pt x="347663" y="2857"/>
                                <a:pt x="352425" y="2857"/>
                                <a:pt x="357188" y="2857"/>
                              </a:cubicBezTo>
                              <a:cubicBezTo>
                                <a:pt x="372428" y="1905"/>
                                <a:pt x="387668" y="2857"/>
                                <a:pt x="402908" y="1905"/>
                              </a:cubicBezTo>
                              <a:cubicBezTo>
                                <a:pt x="411480" y="952"/>
                                <a:pt x="420053" y="0"/>
                                <a:pt x="428625" y="0"/>
                              </a:cubicBezTo>
                              <a:cubicBezTo>
                                <a:pt x="432435" y="0"/>
                                <a:pt x="435293" y="0"/>
                                <a:pt x="437197" y="2857"/>
                              </a:cubicBezTo>
                              <a:cubicBezTo>
                                <a:pt x="439103" y="4763"/>
                                <a:pt x="440055" y="6667"/>
                                <a:pt x="440055" y="8572"/>
                              </a:cubicBezTo>
                              <a:close/>
                              <a:moveTo>
                                <a:pt x="80010" y="61913"/>
                              </a:moveTo>
                              <a:cubicBezTo>
                                <a:pt x="80010" y="60007"/>
                                <a:pt x="77153" y="58102"/>
                                <a:pt x="76200" y="58102"/>
                              </a:cubicBezTo>
                              <a:cubicBezTo>
                                <a:pt x="74295" y="58102"/>
                                <a:pt x="76200" y="60007"/>
                                <a:pt x="75247" y="60960"/>
                              </a:cubicBezTo>
                              <a:cubicBezTo>
                                <a:pt x="77153" y="61913"/>
                                <a:pt x="73343" y="63817"/>
                                <a:pt x="75247" y="64770"/>
                              </a:cubicBezTo>
                              <a:cubicBezTo>
                                <a:pt x="77153" y="63817"/>
                                <a:pt x="80010" y="61913"/>
                                <a:pt x="80010" y="61913"/>
                              </a:cubicBezTo>
                              <a:close/>
                              <a:moveTo>
                                <a:pt x="84772" y="83820"/>
                              </a:moveTo>
                              <a:cubicBezTo>
                                <a:pt x="84772" y="82867"/>
                                <a:pt x="84772" y="82867"/>
                                <a:pt x="84772" y="83820"/>
                              </a:cubicBezTo>
                              <a:cubicBezTo>
                                <a:pt x="83820" y="82867"/>
                                <a:pt x="83820" y="82867"/>
                                <a:pt x="83820" y="83820"/>
                              </a:cubicBezTo>
                              <a:cubicBezTo>
                                <a:pt x="83820" y="83820"/>
                                <a:pt x="83820" y="83820"/>
                                <a:pt x="84772" y="83820"/>
                              </a:cubicBezTo>
                              <a:cubicBezTo>
                                <a:pt x="83820" y="84772"/>
                                <a:pt x="84772" y="83820"/>
                                <a:pt x="84772" y="83820"/>
                              </a:cubicBezTo>
                              <a:close/>
                              <a:moveTo>
                                <a:pt x="96203" y="82867"/>
                              </a:moveTo>
                              <a:cubicBezTo>
                                <a:pt x="96203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6203" y="82867"/>
                                <a:pt x="96203" y="82867"/>
                              </a:cubicBezTo>
                              <a:close/>
                              <a:moveTo>
                                <a:pt x="101918" y="48577"/>
                              </a:moveTo>
                              <a:cubicBezTo>
                                <a:pt x="101918" y="47625"/>
                                <a:pt x="100013" y="48577"/>
                                <a:pt x="100013" y="47625"/>
                              </a:cubicBezTo>
                              <a:cubicBezTo>
                                <a:pt x="99060" y="47625"/>
                                <a:pt x="99060" y="47625"/>
                                <a:pt x="99060" y="48577"/>
                              </a:cubicBezTo>
                              <a:cubicBezTo>
                                <a:pt x="99060" y="49530"/>
                                <a:pt x="100013" y="49530"/>
                                <a:pt x="100965" y="49530"/>
                              </a:cubicBezTo>
                              <a:cubicBezTo>
                                <a:pt x="100965" y="49530"/>
                                <a:pt x="101918" y="49530"/>
                                <a:pt x="101918" y="48577"/>
                              </a:cubicBezTo>
                              <a:close/>
                              <a:moveTo>
                                <a:pt x="103822" y="70485"/>
                              </a:moveTo>
                              <a:cubicBezTo>
                                <a:pt x="103822" y="69532"/>
                                <a:pt x="102870" y="69532"/>
                                <a:pt x="103822" y="70485"/>
                              </a:cubicBezTo>
                              <a:cubicBezTo>
                                <a:pt x="102870" y="69532"/>
                                <a:pt x="102870" y="69532"/>
                                <a:pt x="102870" y="70485"/>
                              </a:cubicBezTo>
                              <a:cubicBezTo>
                                <a:pt x="102870" y="71438"/>
                                <a:pt x="102870" y="70485"/>
                                <a:pt x="103822" y="70485"/>
                              </a:cubicBezTo>
                              <a:cubicBezTo>
                                <a:pt x="102870" y="71438"/>
                                <a:pt x="103822" y="70485"/>
                                <a:pt x="103822" y="70485"/>
                              </a:cubicBezTo>
                              <a:close/>
                              <a:moveTo>
                                <a:pt x="109538" y="161925"/>
                              </a:moveTo>
                              <a:lnTo>
                                <a:pt x="109538" y="161925"/>
                              </a:lnTo>
                              <a:cubicBezTo>
                                <a:pt x="109538" y="161925"/>
                                <a:pt x="108585" y="161925"/>
                                <a:pt x="109538" y="161925"/>
                              </a:cubicBezTo>
                              <a:lnTo>
                                <a:pt x="109538" y="161925"/>
                              </a:lnTo>
                              <a:cubicBezTo>
                                <a:pt x="109538" y="161925"/>
                                <a:pt x="110490" y="161925"/>
                                <a:pt x="109538" y="161925"/>
                              </a:cubicBezTo>
                              <a:close/>
                              <a:moveTo>
                                <a:pt x="110490" y="86677"/>
                              </a:moveTo>
                              <a:lnTo>
                                <a:pt x="110490" y="86677"/>
                              </a:lnTo>
                              <a:cubicBezTo>
                                <a:pt x="109538" y="87630"/>
                                <a:pt x="109538" y="88582"/>
                                <a:pt x="110490" y="88582"/>
                              </a:cubicBezTo>
                              <a:cubicBezTo>
                                <a:pt x="111443" y="88582"/>
                                <a:pt x="111443" y="88582"/>
                                <a:pt x="111443" y="87630"/>
                              </a:cubicBezTo>
                              <a:cubicBezTo>
                                <a:pt x="110490" y="86677"/>
                                <a:pt x="111443" y="86677"/>
                                <a:pt x="110490" y="86677"/>
                              </a:cubicBezTo>
                              <a:close/>
                              <a:moveTo>
                                <a:pt x="118110" y="124777"/>
                              </a:moveTo>
                              <a:cubicBezTo>
                                <a:pt x="118110" y="124777"/>
                                <a:pt x="117158" y="123825"/>
                                <a:pt x="117158" y="124777"/>
                              </a:cubicBezTo>
                              <a:lnTo>
                                <a:pt x="117158" y="128588"/>
                              </a:lnTo>
                              <a:lnTo>
                                <a:pt x="120968" y="128588"/>
                              </a:lnTo>
                              <a:cubicBezTo>
                                <a:pt x="123825" y="127635"/>
                                <a:pt x="118110" y="124777"/>
                                <a:pt x="118110" y="124777"/>
                              </a:cubicBezTo>
                              <a:close/>
                              <a:moveTo>
                                <a:pt x="118110" y="142875"/>
                              </a:moveTo>
                              <a:cubicBezTo>
                                <a:pt x="118110" y="142875"/>
                                <a:pt x="116205" y="143827"/>
                                <a:pt x="116205" y="144780"/>
                              </a:cubicBezTo>
                              <a:cubicBezTo>
                                <a:pt x="116205" y="145732"/>
                                <a:pt x="117158" y="145732"/>
                                <a:pt x="118110" y="146685"/>
                              </a:cubicBezTo>
                              <a:lnTo>
                                <a:pt x="119063" y="146685"/>
                              </a:lnTo>
                              <a:cubicBezTo>
                                <a:pt x="120968" y="146685"/>
                                <a:pt x="120015" y="143827"/>
                                <a:pt x="118110" y="142875"/>
                              </a:cubicBezTo>
                              <a:close/>
                              <a:moveTo>
                                <a:pt x="118110" y="173355"/>
                              </a:moveTo>
                              <a:cubicBezTo>
                                <a:pt x="118110" y="172402"/>
                                <a:pt x="118110" y="172402"/>
                                <a:pt x="118110" y="173355"/>
                              </a:cubicBezTo>
                              <a:lnTo>
                                <a:pt x="118110" y="173355"/>
                              </a:lnTo>
                              <a:lnTo>
                                <a:pt x="118110" y="173355"/>
                              </a:lnTo>
                              <a:cubicBezTo>
                                <a:pt x="118110" y="173355"/>
                                <a:pt x="118110" y="173355"/>
                                <a:pt x="118110" y="173355"/>
                              </a:cubicBezTo>
                              <a:close/>
                              <a:moveTo>
                                <a:pt x="125730" y="198120"/>
                              </a:moveTo>
                              <a:lnTo>
                                <a:pt x="125730" y="198120"/>
                              </a:lnTo>
                              <a:cubicBezTo>
                                <a:pt x="124778" y="198120"/>
                                <a:pt x="123825" y="198120"/>
                                <a:pt x="123825" y="199072"/>
                              </a:cubicBezTo>
                              <a:cubicBezTo>
                                <a:pt x="123825" y="199072"/>
                                <a:pt x="124778" y="199072"/>
                                <a:pt x="125730" y="198120"/>
                              </a:cubicBezTo>
                              <a:cubicBezTo>
                                <a:pt x="125730" y="199072"/>
                                <a:pt x="125730" y="198120"/>
                                <a:pt x="125730" y="198120"/>
                              </a:cubicBezTo>
                              <a:close/>
                              <a:moveTo>
                                <a:pt x="135255" y="131445"/>
                              </a:moveTo>
                              <a:cubicBezTo>
                                <a:pt x="135255" y="130492"/>
                                <a:pt x="130493" y="125730"/>
                                <a:pt x="129540" y="125730"/>
                              </a:cubicBezTo>
                              <a:cubicBezTo>
                                <a:pt x="128588" y="125730"/>
                                <a:pt x="127635" y="130492"/>
                                <a:pt x="127635" y="131445"/>
                              </a:cubicBezTo>
                              <a:cubicBezTo>
                                <a:pt x="127635" y="131445"/>
                                <a:pt x="129540" y="135255"/>
                                <a:pt x="129540" y="135255"/>
                              </a:cubicBezTo>
                              <a:cubicBezTo>
                                <a:pt x="131445" y="135255"/>
                                <a:pt x="135255" y="132397"/>
                                <a:pt x="135255" y="131445"/>
                              </a:cubicBezTo>
                              <a:close/>
                              <a:moveTo>
                                <a:pt x="140018" y="155257"/>
                              </a:moveTo>
                              <a:cubicBezTo>
                                <a:pt x="140018" y="154305"/>
                                <a:pt x="140018" y="153352"/>
                                <a:pt x="138113" y="153352"/>
                              </a:cubicBezTo>
                              <a:cubicBezTo>
                                <a:pt x="138113" y="153352"/>
                                <a:pt x="137160" y="153352"/>
                                <a:pt x="138113" y="154305"/>
                              </a:cubicBezTo>
                              <a:cubicBezTo>
                                <a:pt x="137160" y="155257"/>
                                <a:pt x="138113" y="157163"/>
                                <a:pt x="138113" y="158115"/>
                              </a:cubicBezTo>
                              <a:cubicBezTo>
                                <a:pt x="139065" y="158115"/>
                                <a:pt x="139065" y="155257"/>
                                <a:pt x="140018" y="155257"/>
                              </a:cubicBezTo>
                              <a:close/>
                              <a:moveTo>
                                <a:pt x="150495" y="205740"/>
                              </a:moveTo>
                              <a:cubicBezTo>
                                <a:pt x="149543" y="205740"/>
                                <a:pt x="149543" y="204788"/>
                                <a:pt x="150495" y="205740"/>
                              </a:cubicBezTo>
                              <a:cubicBezTo>
                                <a:pt x="148590" y="203835"/>
                                <a:pt x="148590" y="204788"/>
                                <a:pt x="148590" y="205740"/>
                              </a:cubicBezTo>
                              <a:lnTo>
                                <a:pt x="150495" y="205740"/>
                              </a:lnTo>
                              <a:cubicBezTo>
                                <a:pt x="149543" y="205740"/>
                                <a:pt x="149543" y="205740"/>
                                <a:pt x="150495" y="205740"/>
                              </a:cubicBezTo>
                              <a:close/>
                              <a:moveTo>
                                <a:pt x="156210" y="246697"/>
                              </a:moveTo>
                              <a:cubicBezTo>
                                <a:pt x="156210" y="246697"/>
                                <a:pt x="155258" y="247650"/>
                                <a:pt x="155258" y="247650"/>
                              </a:cubicBezTo>
                              <a:cubicBezTo>
                                <a:pt x="155258" y="247650"/>
                                <a:pt x="155258" y="248602"/>
                                <a:pt x="156210" y="248602"/>
                              </a:cubicBezTo>
                              <a:cubicBezTo>
                                <a:pt x="156210" y="248602"/>
                                <a:pt x="157163" y="248602"/>
                                <a:pt x="157163" y="247650"/>
                              </a:cubicBezTo>
                              <a:cubicBezTo>
                                <a:pt x="157163" y="247650"/>
                                <a:pt x="156210" y="246697"/>
                                <a:pt x="156210" y="246697"/>
                              </a:cubicBezTo>
                              <a:close/>
                              <a:moveTo>
                                <a:pt x="160972" y="225742"/>
                              </a:moveTo>
                              <a:cubicBezTo>
                                <a:pt x="160020" y="225742"/>
                                <a:pt x="160020" y="225742"/>
                                <a:pt x="160972" y="225742"/>
                              </a:cubicBezTo>
                              <a:cubicBezTo>
                                <a:pt x="160020" y="225742"/>
                                <a:pt x="160020" y="225742"/>
                                <a:pt x="160020" y="225742"/>
                              </a:cubicBezTo>
                              <a:cubicBezTo>
                                <a:pt x="160020" y="226695"/>
                                <a:pt x="160020" y="226695"/>
                                <a:pt x="160972" y="225742"/>
                              </a:cubicBezTo>
                              <a:cubicBezTo>
                                <a:pt x="160020" y="226695"/>
                                <a:pt x="160972" y="226695"/>
                                <a:pt x="160972" y="225742"/>
                              </a:cubicBezTo>
                              <a:close/>
                              <a:moveTo>
                                <a:pt x="213360" y="40005"/>
                              </a:moveTo>
                              <a:cubicBezTo>
                                <a:pt x="213360" y="39052"/>
                                <a:pt x="213360" y="39052"/>
                                <a:pt x="212408" y="39052"/>
                              </a:cubicBezTo>
                              <a:lnTo>
                                <a:pt x="212408" y="40005"/>
                              </a:lnTo>
                              <a:cubicBezTo>
                                <a:pt x="211455" y="40957"/>
                                <a:pt x="211455" y="40957"/>
                                <a:pt x="213360" y="40005"/>
                              </a:cubicBezTo>
                              <a:cubicBezTo>
                                <a:pt x="213360" y="40957"/>
                                <a:pt x="213360" y="40957"/>
                                <a:pt x="213360" y="40005"/>
                              </a:cubicBezTo>
                              <a:close/>
                              <a:moveTo>
                                <a:pt x="217170" y="70485"/>
                              </a:moveTo>
                              <a:cubicBezTo>
                                <a:pt x="217170" y="69532"/>
                                <a:pt x="217170" y="69532"/>
                                <a:pt x="217170" y="70485"/>
                              </a:cubicBezTo>
                              <a:cubicBezTo>
                                <a:pt x="216218" y="69532"/>
                                <a:pt x="216218" y="69532"/>
                                <a:pt x="217170" y="70485"/>
                              </a:cubicBezTo>
                              <a:lnTo>
                                <a:pt x="216218" y="71438"/>
                              </a:lnTo>
                              <a:cubicBezTo>
                                <a:pt x="217170" y="71438"/>
                                <a:pt x="217170" y="70485"/>
                                <a:pt x="217170" y="70485"/>
                              </a:cubicBezTo>
                              <a:close/>
                              <a:moveTo>
                                <a:pt x="220980" y="60007"/>
                              </a:moveTo>
                              <a:cubicBezTo>
                                <a:pt x="221933" y="60007"/>
                                <a:pt x="222885" y="59055"/>
                                <a:pt x="222885" y="58102"/>
                              </a:cubicBezTo>
                              <a:cubicBezTo>
                                <a:pt x="222885" y="56197"/>
                                <a:pt x="222885" y="55245"/>
                                <a:pt x="220980" y="54292"/>
                              </a:cubicBezTo>
                              <a:cubicBezTo>
                                <a:pt x="220980" y="52388"/>
                                <a:pt x="220028" y="51435"/>
                                <a:pt x="218122" y="52388"/>
                              </a:cubicBezTo>
                              <a:cubicBezTo>
                                <a:pt x="217170" y="53340"/>
                                <a:pt x="216218" y="54292"/>
                                <a:pt x="217170" y="55245"/>
                              </a:cubicBezTo>
                              <a:cubicBezTo>
                                <a:pt x="218122" y="57150"/>
                                <a:pt x="219075" y="55245"/>
                                <a:pt x="220980" y="55245"/>
                              </a:cubicBezTo>
                              <a:cubicBezTo>
                                <a:pt x="220980" y="55245"/>
                                <a:pt x="220980" y="55245"/>
                                <a:pt x="220980" y="55245"/>
                              </a:cubicBezTo>
                              <a:cubicBezTo>
                                <a:pt x="220980" y="56197"/>
                                <a:pt x="221933" y="58102"/>
                                <a:pt x="220980" y="59055"/>
                              </a:cubicBezTo>
                              <a:cubicBezTo>
                                <a:pt x="220980" y="59055"/>
                                <a:pt x="220028" y="60007"/>
                                <a:pt x="220980" y="60007"/>
                              </a:cubicBezTo>
                              <a:close/>
                              <a:moveTo>
                                <a:pt x="219075" y="35242"/>
                              </a:moveTo>
                              <a:lnTo>
                                <a:pt x="219075" y="35242"/>
                              </a:lnTo>
                              <a:lnTo>
                                <a:pt x="220028" y="35242"/>
                              </a:lnTo>
                              <a:cubicBezTo>
                                <a:pt x="220028" y="35242"/>
                                <a:pt x="220028" y="34290"/>
                                <a:pt x="219075" y="35242"/>
                              </a:cubicBezTo>
                              <a:cubicBezTo>
                                <a:pt x="219075" y="35242"/>
                                <a:pt x="219075" y="35242"/>
                                <a:pt x="219075" y="35242"/>
                              </a:cubicBezTo>
                              <a:close/>
                              <a:moveTo>
                                <a:pt x="220980" y="45720"/>
                              </a:moveTo>
                              <a:cubicBezTo>
                                <a:pt x="220028" y="45720"/>
                                <a:pt x="220028" y="46672"/>
                                <a:pt x="220980" y="46672"/>
                              </a:cubicBezTo>
                              <a:cubicBezTo>
                                <a:pt x="221933" y="47625"/>
                                <a:pt x="222885" y="46672"/>
                                <a:pt x="223838" y="46672"/>
                              </a:cubicBezTo>
                              <a:lnTo>
                                <a:pt x="224790" y="48577"/>
                              </a:lnTo>
                              <a:cubicBezTo>
                                <a:pt x="224790" y="49530"/>
                                <a:pt x="225743" y="50482"/>
                                <a:pt x="226695" y="49530"/>
                              </a:cubicBezTo>
                              <a:cubicBezTo>
                                <a:pt x="226695" y="49530"/>
                                <a:pt x="226695" y="49530"/>
                                <a:pt x="226695" y="49530"/>
                              </a:cubicBezTo>
                              <a:cubicBezTo>
                                <a:pt x="226695" y="47625"/>
                                <a:pt x="225743" y="47625"/>
                                <a:pt x="224790" y="47625"/>
                              </a:cubicBezTo>
                              <a:cubicBezTo>
                                <a:pt x="224790" y="47625"/>
                                <a:pt x="223838" y="47625"/>
                                <a:pt x="222885" y="47625"/>
                              </a:cubicBezTo>
                              <a:cubicBezTo>
                                <a:pt x="222885" y="44767"/>
                                <a:pt x="221933" y="44767"/>
                                <a:pt x="220980" y="45720"/>
                              </a:cubicBezTo>
                              <a:close/>
                              <a:moveTo>
                                <a:pt x="221933" y="16192"/>
                              </a:moveTo>
                              <a:lnTo>
                                <a:pt x="221933" y="16192"/>
                              </a:lnTo>
                              <a:cubicBezTo>
                                <a:pt x="222885" y="17145"/>
                                <a:pt x="222885" y="16192"/>
                                <a:pt x="222885" y="16192"/>
                              </a:cubicBezTo>
                              <a:cubicBezTo>
                                <a:pt x="222885" y="16192"/>
                                <a:pt x="222885" y="15240"/>
                                <a:pt x="221933" y="16192"/>
                              </a:cubicBezTo>
                              <a:cubicBezTo>
                                <a:pt x="222885" y="15240"/>
                                <a:pt x="221933" y="16192"/>
                                <a:pt x="221933" y="16192"/>
                              </a:cubicBezTo>
                              <a:close/>
                              <a:moveTo>
                                <a:pt x="222885" y="75247"/>
                              </a:moveTo>
                              <a:cubicBezTo>
                                <a:pt x="223838" y="75247"/>
                                <a:pt x="223838" y="75247"/>
                                <a:pt x="223838" y="74295"/>
                              </a:cubicBezTo>
                              <a:cubicBezTo>
                                <a:pt x="223838" y="73342"/>
                                <a:pt x="222885" y="72390"/>
                                <a:pt x="221933" y="72390"/>
                              </a:cubicBezTo>
                              <a:cubicBezTo>
                                <a:pt x="220980" y="72390"/>
                                <a:pt x="220980" y="73342"/>
                                <a:pt x="220980" y="73342"/>
                              </a:cubicBezTo>
                              <a:cubicBezTo>
                                <a:pt x="221933" y="75247"/>
                                <a:pt x="222885" y="75247"/>
                                <a:pt x="222885" y="75247"/>
                              </a:cubicBezTo>
                              <a:close/>
                              <a:moveTo>
                                <a:pt x="268605" y="113347"/>
                              </a:moveTo>
                              <a:cubicBezTo>
                                <a:pt x="268605" y="111442"/>
                                <a:pt x="268605" y="109538"/>
                                <a:pt x="267653" y="108585"/>
                              </a:cubicBezTo>
                              <a:cubicBezTo>
                                <a:pt x="265747" y="106680"/>
                                <a:pt x="264795" y="108585"/>
                                <a:pt x="263843" y="108585"/>
                              </a:cubicBezTo>
                              <a:cubicBezTo>
                                <a:pt x="262890" y="109538"/>
                                <a:pt x="261938" y="109538"/>
                                <a:pt x="260985" y="110490"/>
                              </a:cubicBezTo>
                              <a:cubicBezTo>
                                <a:pt x="259080" y="111442"/>
                                <a:pt x="257175" y="113347"/>
                                <a:pt x="255270" y="111442"/>
                              </a:cubicBezTo>
                              <a:cubicBezTo>
                                <a:pt x="254318" y="109538"/>
                                <a:pt x="257175" y="108585"/>
                                <a:pt x="257175" y="106680"/>
                              </a:cubicBezTo>
                              <a:cubicBezTo>
                                <a:pt x="260033" y="105727"/>
                                <a:pt x="261938" y="102870"/>
                                <a:pt x="263843" y="100965"/>
                              </a:cubicBezTo>
                              <a:cubicBezTo>
                                <a:pt x="265747" y="99060"/>
                                <a:pt x="267653" y="98107"/>
                                <a:pt x="268605" y="95250"/>
                              </a:cubicBezTo>
                              <a:cubicBezTo>
                                <a:pt x="264795" y="94297"/>
                                <a:pt x="264795" y="98107"/>
                                <a:pt x="262890" y="99060"/>
                              </a:cubicBezTo>
                              <a:lnTo>
                                <a:pt x="262890" y="99060"/>
                              </a:lnTo>
                              <a:cubicBezTo>
                                <a:pt x="261938" y="100013"/>
                                <a:pt x="260033" y="100965"/>
                                <a:pt x="259080" y="100013"/>
                              </a:cubicBezTo>
                              <a:cubicBezTo>
                                <a:pt x="258128" y="99060"/>
                                <a:pt x="257175" y="97155"/>
                                <a:pt x="259080" y="96202"/>
                              </a:cubicBezTo>
                              <a:cubicBezTo>
                                <a:pt x="260985" y="93345"/>
                                <a:pt x="260033" y="90488"/>
                                <a:pt x="258128" y="88582"/>
                              </a:cubicBezTo>
                              <a:cubicBezTo>
                                <a:pt x="255270" y="85725"/>
                                <a:pt x="258128" y="83820"/>
                                <a:pt x="258128" y="81915"/>
                              </a:cubicBezTo>
                              <a:cubicBezTo>
                                <a:pt x="258128" y="80010"/>
                                <a:pt x="260033" y="81915"/>
                                <a:pt x="261938" y="81915"/>
                              </a:cubicBezTo>
                              <a:cubicBezTo>
                                <a:pt x="262890" y="81915"/>
                                <a:pt x="262890" y="80963"/>
                                <a:pt x="263843" y="80010"/>
                              </a:cubicBezTo>
                              <a:cubicBezTo>
                                <a:pt x="265747" y="80963"/>
                                <a:pt x="268605" y="82867"/>
                                <a:pt x="268605" y="81915"/>
                              </a:cubicBezTo>
                              <a:cubicBezTo>
                                <a:pt x="269558" y="80010"/>
                                <a:pt x="266700" y="79057"/>
                                <a:pt x="265747" y="77152"/>
                              </a:cubicBezTo>
                              <a:cubicBezTo>
                                <a:pt x="265747" y="77152"/>
                                <a:pt x="264795" y="77152"/>
                                <a:pt x="264795" y="76200"/>
                              </a:cubicBezTo>
                              <a:cubicBezTo>
                                <a:pt x="263843" y="76200"/>
                                <a:pt x="262890" y="75247"/>
                                <a:pt x="262890" y="76200"/>
                              </a:cubicBezTo>
                              <a:cubicBezTo>
                                <a:pt x="261938" y="76200"/>
                                <a:pt x="262890" y="77152"/>
                                <a:pt x="262890" y="78105"/>
                              </a:cubicBezTo>
                              <a:cubicBezTo>
                                <a:pt x="262890" y="79057"/>
                                <a:pt x="262890" y="80010"/>
                                <a:pt x="262890" y="80010"/>
                              </a:cubicBezTo>
                              <a:cubicBezTo>
                                <a:pt x="260033" y="80010"/>
                                <a:pt x="258128" y="77152"/>
                                <a:pt x="254318" y="78105"/>
                              </a:cubicBezTo>
                              <a:cubicBezTo>
                                <a:pt x="253365" y="78105"/>
                                <a:pt x="252413" y="77152"/>
                                <a:pt x="253365" y="76200"/>
                              </a:cubicBezTo>
                              <a:cubicBezTo>
                                <a:pt x="255270" y="74295"/>
                                <a:pt x="254318" y="74295"/>
                                <a:pt x="252413" y="72390"/>
                              </a:cubicBezTo>
                              <a:cubicBezTo>
                                <a:pt x="248603" y="70485"/>
                                <a:pt x="247650" y="72390"/>
                                <a:pt x="244793" y="73342"/>
                              </a:cubicBezTo>
                              <a:lnTo>
                                <a:pt x="244793" y="73342"/>
                              </a:lnTo>
                              <a:cubicBezTo>
                                <a:pt x="243840" y="74295"/>
                                <a:pt x="242888" y="75247"/>
                                <a:pt x="241935" y="76200"/>
                              </a:cubicBezTo>
                              <a:cubicBezTo>
                                <a:pt x="240983" y="76200"/>
                                <a:pt x="240030" y="77152"/>
                                <a:pt x="240030" y="78105"/>
                              </a:cubicBezTo>
                              <a:cubicBezTo>
                                <a:pt x="240030" y="79057"/>
                                <a:pt x="241935" y="79057"/>
                                <a:pt x="241935" y="79057"/>
                              </a:cubicBezTo>
                              <a:cubicBezTo>
                                <a:pt x="241935" y="79057"/>
                                <a:pt x="242888" y="79057"/>
                                <a:pt x="243840" y="79057"/>
                              </a:cubicBezTo>
                              <a:cubicBezTo>
                                <a:pt x="244793" y="77152"/>
                                <a:pt x="245745" y="76200"/>
                                <a:pt x="247650" y="75247"/>
                              </a:cubicBezTo>
                              <a:cubicBezTo>
                                <a:pt x="248603" y="75247"/>
                                <a:pt x="248603" y="76200"/>
                                <a:pt x="248603" y="76200"/>
                              </a:cubicBezTo>
                              <a:cubicBezTo>
                                <a:pt x="247650" y="78105"/>
                                <a:pt x="245745" y="78105"/>
                                <a:pt x="243840" y="78105"/>
                              </a:cubicBezTo>
                              <a:lnTo>
                                <a:pt x="243840" y="78105"/>
                              </a:lnTo>
                              <a:lnTo>
                                <a:pt x="243840" y="78105"/>
                              </a:lnTo>
                              <a:cubicBezTo>
                                <a:pt x="243840" y="78105"/>
                                <a:pt x="244793" y="79057"/>
                                <a:pt x="245745" y="79057"/>
                              </a:cubicBezTo>
                              <a:cubicBezTo>
                                <a:pt x="248603" y="79057"/>
                                <a:pt x="251460" y="79057"/>
                                <a:pt x="247650" y="82867"/>
                              </a:cubicBezTo>
                              <a:cubicBezTo>
                                <a:pt x="245745" y="84772"/>
                                <a:pt x="246697" y="85725"/>
                                <a:pt x="249555" y="85725"/>
                              </a:cubicBezTo>
                              <a:cubicBezTo>
                                <a:pt x="250508" y="85725"/>
                                <a:pt x="250508" y="85725"/>
                                <a:pt x="251460" y="86677"/>
                              </a:cubicBezTo>
                              <a:cubicBezTo>
                                <a:pt x="252413" y="88582"/>
                                <a:pt x="253365" y="89535"/>
                                <a:pt x="255270" y="90488"/>
                              </a:cubicBezTo>
                              <a:cubicBezTo>
                                <a:pt x="256222" y="91440"/>
                                <a:pt x="257175" y="92392"/>
                                <a:pt x="256222" y="93345"/>
                              </a:cubicBezTo>
                              <a:cubicBezTo>
                                <a:pt x="254318" y="95250"/>
                                <a:pt x="254318" y="92392"/>
                                <a:pt x="254318" y="91440"/>
                              </a:cubicBezTo>
                              <a:cubicBezTo>
                                <a:pt x="253365" y="91440"/>
                                <a:pt x="252413" y="90488"/>
                                <a:pt x="252413" y="91440"/>
                              </a:cubicBezTo>
                              <a:cubicBezTo>
                                <a:pt x="249555" y="95250"/>
                                <a:pt x="245745" y="92392"/>
                                <a:pt x="242888" y="92392"/>
                              </a:cubicBezTo>
                              <a:cubicBezTo>
                                <a:pt x="241935" y="92392"/>
                                <a:pt x="240983" y="90488"/>
                                <a:pt x="240030" y="92392"/>
                              </a:cubicBezTo>
                              <a:cubicBezTo>
                                <a:pt x="239078" y="94297"/>
                                <a:pt x="240983" y="94297"/>
                                <a:pt x="241935" y="96202"/>
                              </a:cubicBezTo>
                              <a:cubicBezTo>
                                <a:pt x="240983" y="97155"/>
                                <a:pt x="239078" y="98107"/>
                                <a:pt x="238125" y="97155"/>
                              </a:cubicBezTo>
                              <a:cubicBezTo>
                                <a:pt x="236220" y="93345"/>
                                <a:pt x="240030" y="90488"/>
                                <a:pt x="240030" y="86677"/>
                              </a:cubicBezTo>
                              <a:cubicBezTo>
                                <a:pt x="240030" y="85725"/>
                                <a:pt x="240983" y="86677"/>
                                <a:pt x="241935" y="86677"/>
                              </a:cubicBezTo>
                              <a:cubicBezTo>
                                <a:pt x="241935" y="87630"/>
                                <a:pt x="242888" y="88582"/>
                                <a:pt x="243840" y="87630"/>
                              </a:cubicBezTo>
                              <a:cubicBezTo>
                                <a:pt x="244793" y="86677"/>
                                <a:pt x="244793" y="85725"/>
                                <a:pt x="244793" y="84772"/>
                              </a:cubicBezTo>
                              <a:cubicBezTo>
                                <a:pt x="244793" y="83820"/>
                                <a:pt x="243840" y="82867"/>
                                <a:pt x="242888" y="80963"/>
                              </a:cubicBezTo>
                              <a:cubicBezTo>
                                <a:pt x="240983" y="77152"/>
                                <a:pt x="237172" y="76200"/>
                                <a:pt x="233363" y="74295"/>
                              </a:cubicBezTo>
                              <a:cubicBezTo>
                                <a:pt x="231458" y="73342"/>
                                <a:pt x="228600" y="74295"/>
                                <a:pt x="227647" y="76200"/>
                              </a:cubicBezTo>
                              <a:cubicBezTo>
                                <a:pt x="227647" y="76200"/>
                                <a:pt x="226695" y="77152"/>
                                <a:pt x="227647" y="78105"/>
                              </a:cubicBezTo>
                              <a:cubicBezTo>
                                <a:pt x="227647" y="78105"/>
                                <a:pt x="228600" y="78105"/>
                                <a:pt x="229553" y="78105"/>
                              </a:cubicBezTo>
                              <a:lnTo>
                                <a:pt x="231458" y="77152"/>
                              </a:lnTo>
                              <a:cubicBezTo>
                                <a:pt x="235268" y="76200"/>
                                <a:pt x="236220" y="77152"/>
                                <a:pt x="238125" y="80010"/>
                              </a:cubicBezTo>
                              <a:cubicBezTo>
                                <a:pt x="240030" y="82867"/>
                                <a:pt x="238125" y="85725"/>
                                <a:pt x="235268" y="87630"/>
                              </a:cubicBezTo>
                              <a:cubicBezTo>
                                <a:pt x="234315" y="86677"/>
                                <a:pt x="234315" y="86677"/>
                                <a:pt x="233363" y="86677"/>
                              </a:cubicBezTo>
                              <a:cubicBezTo>
                                <a:pt x="233363" y="86677"/>
                                <a:pt x="233363" y="86677"/>
                                <a:pt x="233363" y="86677"/>
                              </a:cubicBezTo>
                              <a:cubicBezTo>
                                <a:pt x="234315" y="86677"/>
                                <a:pt x="235268" y="86677"/>
                                <a:pt x="235268" y="87630"/>
                              </a:cubicBezTo>
                              <a:cubicBezTo>
                                <a:pt x="235268" y="89535"/>
                                <a:pt x="235268" y="90488"/>
                                <a:pt x="235268" y="91440"/>
                              </a:cubicBezTo>
                              <a:cubicBezTo>
                                <a:pt x="237172" y="93345"/>
                                <a:pt x="237172" y="95250"/>
                                <a:pt x="240030" y="96202"/>
                              </a:cubicBezTo>
                              <a:lnTo>
                                <a:pt x="240030" y="96202"/>
                              </a:lnTo>
                              <a:cubicBezTo>
                                <a:pt x="240030" y="99060"/>
                                <a:pt x="242888" y="100013"/>
                                <a:pt x="244793" y="100965"/>
                              </a:cubicBezTo>
                              <a:cubicBezTo>
                                <a:pt x="245745" y="100965"/>
                                <a:pt x="245745" y="100965"/>
                                <a:pt x="246697" y="100013"/>
                              </a:cubicBezTo>
                              <a:cubicBezTo>
                                <a:pt x="247650" y="98107"/>
                                <a:pt x="245745" y="96202"/>
                                <a:pt x="244793" y="94297"/>
                              </a:cubicBezTo>
                              <a:cubicBezTo>
                                <a:pt x="245745" y="94297"/>
                                <a:pt x="246697" y="94297"/>
                                <a:pt x="247650" y="95250"/>
                              </a:cubicBezTo>
                              <a:cubicBezTo>
                                <a:pt x="249555" y="98107"/>
                                <a:pt x="251460" y="100013"/>
                                <a:pt x="252413" y="95250"/>
                              </a:cubicBezTo>
                              <a:cubicBezTo>
                                <a:pt x="252413" y="94297"/>
                                <a:pt x="254318" y="94297"/>
                                <a:pt x="255270" y="94297"/>
                              </a:cubicBezTo>
                              <a:cubicBezTo>
                                <a:pt x="257175" y="94297"/>
                                <a:pt x="258128" y="95250"/>
                                <a:pt x="258128" y="96202"/>
                              </a:cubicBezTo>
                              <a:cubicBezTo>
                                <a:pt x="258128" y="97155"/>
                                <a:pt x="257175" y="98107"/>
                                <a:pt x="256222" y="98107"/>
                              </a:cubicBezTo>
                              <a:cubicBezTo>
                                <a:pt x="254318" y="98107"/>
                                <a:pt x="255270" y="99060"/>
                                <a:pt x="256222" y="100013"/>
                              </a:cubicBezTo>
                              <a:cubicBezTo>
                                <a:pt x="257175" y="100013"/>
                                <a:pt x="258128" y="100965"/>
                                <a:pt x="258128" y="100965"/>
                              </a:cubicBezTo>
                              <a:cubicBezTo>
                                <a:pt x="260033" y="100965"/>
                                <a:pt x="260033" y="101917"/>
                                <a:pt x="260033" y="102870"/>
                              </a:cubicBezTo>
                              <a:cubicBezTo>
                                <a:pt x="259080" y="103822"/>
                                <a:pt x="258128" y="104775"/>
                                <a:pt x="257175" y="104775"/>
                              </a:cubicBezTo>
                              <a:cubicBezTo>
                                <a:pt x="254318" y="100013"/>
                                <a:pt x="252413" y="101917"/>
                                <a:pt x="249555" y="104775"/>
                              </a:cubicBezTo>
                              <a:cubicBezTo>
                                <a:pt x="249555" y="104775"/>
                                <a:pt x="247650" y="104775"/>
                                <a:pt x="247650" y="104775"/>
                              </a:cubicBezTo>
                              <a:cubicBezTo>
                                <a:pt x="245745" y="104775"/>
                                <a:pt x="243840" y="105727"/>
                                <a:pt x="242888" y="105727"/>
                              </a:cubicBezTo>
                              <a:cubicBezTo>
                                <a:pt x="241935" y="105727"/>
                                <a:pt x="240983" y="106680"/>
                                <a:pt x="241935" y="107632"/>
                              </a:cubicBezTo>
                              <a:cubicBezTo>
                                <a:pt x="241935" y="108585"/>
                                <a:pt x="242888" y="108585"/>
                                <a:pt x="243840" y="107632"/>
                              </a:cubicBezTo>
                              <a:cubicBezTo>
                                <a:pt x="248603" y="106680"/>
                                <a:pt x="253365" y="107632"/>
                                <a:pt x="258128" y="109538"/>
                              </a:cubicBezTo>
                              <a:cubicBezTo>
                                <a:pt x="262890" y="112395"/>
                                <a:pt x="267653" y="113347"/>
                                <a:pt x="273368" y="111442"/>
                              </a:cubicBezTo>
                              <a:cubicBezTo>
                                <a:pt x="266700" y="115252"/>
                                <a:pt x="268605" y="115252"/>
                                <a:pt x="268605" y="113347"/>
                              </a:cubicBezTo>
                              <a:close/>
                              <a:moveTo>
                                <a:pt x="224790" y="33338"/>
                              </a:moveTo>
                              <a:cubicBezTo>
                                <a:pt x="224790" y="33338"/>
                                <a:pt x="225743" y="33338"/>
                                <a:pt x="224790" y="33338"/>
                              </a:cubicBezTo>
                              <a:cubicBezTo>
                                <a:pt x="225743" y="32385"/>
                                <a:pt x="225743" y="31432"/>
                                <a:pt x="224790" y="31432"/>
                              </a:cubicBezTo>
                              <a:cubicBezTo>
                                <a:pt x="224790" y="31432"/>
                                <a:pt x="223838" y="31432"/>
                                <a:pt x="223838" y="31432"/>
                              </a:cubicBezTo>
                              <a:cubicBezTo>
                                <a:pt x="224790" y="32385"/>
                                <a:pt x="224790" y="33338"/>
                                <a:pt x="224790" y="33338"/>
                              </a:cubicBezTo>
                              <a:close/>
                              <a:moveTo>
                                <a:pt x="226695" y="63817"/>
                              </a:moveTo>
                              <a:cubicBezTo>
                                <a:pt x="226695" y="63817"/>
                                <a:pt x="225743" y="63817"/>
                                <a:pt x="225743" y="64770"/>
                              </a:cubicBezTo>
                              <a:cubicBezTo>
                                <a:pt x="225743" y="65722"/>
                                <a:pt x="226695" y="65722"/>
                                <a:pt x="227647" y="65722"/>
                              </a:cubicBezTo>
                              <a:cubicBezTo>
                                <a:pt x="228600" y="65722"/>
                                <a:pt x="228600" y="65722"/>
                                <a:pt x="228600" y="64770"/>
                              </a:cubicBezTo>
                              <a:cubicBezTo>
                                <a:pt x="228600" y="64770"/>
                                <a:pt x="227647" y="63817"/>
                                <a:pt x="226695" y="63817"/>
                              </a:cubicBezTo>
                              <a:close/>
                              <a:moveTo>
                                <a:pt x="227647" y="56197"/>
                              </a:moveTo>
                              <a:cubicBezTo>
                                <a:pt x="226695" y="56197"/>
                                <a:pt x="225743" y="56197"/>
                                <a:pt x="225743" y="57150"/>
                              </a:cubicBezTo>
                              <a:cubicBezTo>
                                <a:pt x="227647" y="59055"/>
                                <a:pt x="226695" y="60960"/>
                                <a:pt x="228600" y="62865"/>
                              </a:cubicBezTo>
                              <a:cubicBezTo>
                                <a:pt x="228600" y="62865"/>
                                <a:pt x="229553" y="63817"/>
                                <a:pt x="230505" y="63817"/>
                              </a:cubicBezTo>
                              <a:cubicBezTo>
                                <a:pt x="231458" y="63817"/>
                                <a:pt x="231458" y="62865"/>
                                <a:pt x="231458" y="61913"/>
                              </a:cubicBezTo>
                              <a:cubicBezTo>
                                <a:pt x="231458" y="60007"/>
                                <a:pt x="229553" y="56197"/>
                                <a:pt x="227647" y="56197"/>
                              </a:cubicBezTo>
                              <a:close/>
                              <a:moveTo>
                                <a:pt x="227647" y="85725"/>
                              </a:moveTo>
                              <a:cubicBezTo>
                                <a:pt x="228600" y="85725"/>
                                <a:pt x="229553" y="85725"/>
                                <a:pt x="229553" y="84772"/>
                              </a:cubicBezTo>
                              <a:cubicBezTo>
                                <a:pt x="229553" y="83820"/>
                                <a:pt x="229553" y="83820"/>
                                <a:pt x="228600" y="82867"/>
                              </a:cubicBezTo>
                              <a:cubicBezTo>
                                <a:pt x="227647" y="82867"/>
                                <a:pt x="226695" y="82867"/>
                                <a:pt x="226695" y="83820"/>
                              </a:cubicBezTo>
                              <a:cubicBezTo>
                                <a:pt x="225743" y="84772"/>
                                <a:pt x="226695" y="85725"/>
                                <a:pt x="227647" y="85725"/>
                              </a:cubicBezTo>
                              <a:close/>
                              <a:moveTo>
                                <a:pt x="229553" y="95250"/>
                              </a:moveTo>
                              <a:lnTo>
                                <a:pt x="229553" y="95250"/>
                              </a:lnTo>
                              <a:cubicBezTo>
                                <a:pt x="228600" y="96202"/>
                                <a:pt x="226695" y="96202"/>
                                <a:pt x="227647" y="99060"/>
                              </a:cubicBezTo>
                              <a:cubicBezTo>
                                <a:pt x="227647" y="99060"/>
                                <a:pt x="227647" y="100013"/>
                                <a:pt x="228600" y="100013"/>
                              </a:cubicBezTo>
                              <a:cubicBezTo>
                                <a:pt x="230505" y="98107"/>
                                <a:pt x="229553" y="97155"/>
                                <a:pt x="229553" y="95250"/>
                              </a:cubicBezTo>
                              <a:close/>
                              <a:moveTo>
                                <a:pt x="228600" y="26670"/>
                              </a:moveTo>
                              <a:cubicBezTo>
                                <a:pt x="228600" y="27622"/>
                                <a:pt x="230505" y="26670"/>
                                <a:pt x="230505" y="26670"/>
                              </a:cubicBezTo>
                              <a:cubicBezTo>
                                <a:pt x="231458" y="26670"/>
                                <a:pt x="232410" y="28575"/>
                                <a:pt x="233363" y="25717"/>
                              </a:cubicBezTo>
                              <a:cubicBezTo>
                                <a:pt x="233363" y="24765"/>
                                <a:pt x="232410" y="23813"/>
                                <a:pt x="231458" y="23813"/>
                              </a:cubicBezTo>
                              <a:cubicBezTo>
                                <a:pt x="230505" y="24765"/>
                                <a:pt x="228600" y="24765"/>
                                <a:pt x="228600" y="26670"/>
                              </a:cubicBezTo>
                              <a:close/>
                              <a:moveTo>
                                <a:pt x="228600" y="53340"/>
                              </a:moveTo>
                              <a:cubicBezTo>
                                <a:pt x="228600" y="54292"/>
                                <a:pt x="228600" y="54292"/>
                                <a:pt x="229553" y="54292"/>
                              </a:cubicBezTo>
                              <a:cubicBezTo>
                                <a:pt x="230505" y="54292"/>
                                <a:pt x="231458" y="53340"/>
                                <a:pt x="231458" y="52388"/>
                              </a:cubicBezTo>
                              <a:cubicBezTo>
                                <a:pt x="231458" y="51435"/>
                                <a:pt x="231458" y="51435"/>
                                <a:pt x="230505" y="51435"/>
                              </a:cubicBezTo>
                              <a:cubicBezTo>
                                <a:pt x="228600" y="51435"/>
                                <a:pt x="228600" y="52388"/>
                                <a:pt x="228600" y="53340"/>
                              </a:cubicBezTo>
                              <a:close/>
                              <a:moveTo>
                                <a:pt x="232410" y="32385"/>
                              </a:moveTo>
                              <a:cubicBezTo>
                                <a:pt x="231458" y="32385"/>
                                <a:pt x="230505" y="30480"/>
                                <a:pt x="229553" y="32385"/>
                              </a:cubicBezTo>
                              <a:cubicBezTo>
                                <a:pt x="229553" y="32385"/>
                                <a:pt x="229553" y="34290"/>
                                <a:pt x="229553" y="34290"/>
                              </a:cubicBezTo>
                              <a:cubicBezTo>
                                <a:pt x="230505" y="36195"/>
                                <a:pt x="231458" y="35242"/>
                                <a:pt x="232410" y="34290"/>
                              </a:cubicBezTo>
                              <a:cubicBezTo>
                                <a:pt x="236220" y="33338"/>
                                <a:pt x="236220" y="36195"/>
                                <a:pt x="238125" y="38100"/>
                              </a:cubicBezTo>
                              <a:cubicBezTo>
                                <a:pt x="238125" y="38100"/>
                                <a:pt x="239078" y="40005"/>
                                <a:pt x="240030" y="39052"/>
                              </a:cubicBezTo>
                              <a:cubicBezTo>
                                <a:pt x="240983" y="39052"/>
                                <a:pt x="240030" y="38100"/>
                                <a:pt x="240030" y="37147"/>
                              </a:cubicBezTo>
                              <a:cubicBezTo>
                                <a:pt x="238125" y="33338"/>
                                <a:pt x="235268" y="33338"/>
                                <a:pt x="232410" y="32385"/>
                              </a:cubicBezTo>
                              <a:close/>
                              <a:moveTo>
                                <a:pt x="236220" y="55245"/>
                              </a:moveTo>
                              <a:cubicBezTo>
                                <a:pt x="234315" y="55245"/>
                                <a:pt x="232410" y="54292"/>
                                <a:pt x="232410" y="56197"/>
                              </a:cubicBezTo>
                              <a:cubicBezTo>
                                <a:pt x="232410" y="59055"/>
                                <a:pt x="234315" y="59055"/>
                                <a:pt x="236220" y="60007"/>
                              </a:cubicBezTo>
                              <a:cubicBezTo>
                                <a:pt x="236220" y="60007"/>
                                <a:pt x="237172" y="60007"/>
                                <a:pt x="237172" y="60960"/>
                              </a:cubicBezTo>
                              <a:cubicBezTo>
                                <a:pt x="238125" y="60960"/>
                                <a:pt x="238125" y="60960"/>
                                <a:pt x="239078" y="60960"/>
                              </a:cubicBezTo>
                              <a:cubicBezTo>
                                <a:pt x="239078" y="60960"/>
                                <a:pt x="239078" y="60007"/>
                                <a:pt x="239078" y="60007"/>
                              </a:cubicBezTo>
                              <a:cubicBezTo>
                                <a:pt x="239078" y="60007"/>
                                <a:pt x="238125" y="60007"/>
                                <a:pt x="237172" y="60007"/>
                              </a:cubicBezTo>
                              <a:cubicBezTo>
                                <a:pt x="237172" y="60007"/>
                                <a:pt x="236220" y="60007"/>
                                <a:pt x="236220" y="60007"/>
                              </a:cubicBezTo>
                              <a:cubicBezTo>
                                <a:pt x="236220" y="58102"/>
                                <a:pt x="237172" y="56197"/>
                                <a:pt x="236220" y="55245"/>
                              </a:cubicBezTo>
                              <a:cubicBezTo>
                                <a:pt x="238125" y="53340"/>
                                <a:pt x="238125" y="51435"/>
                                <a:pt x="238125" y="49530"/>
                              </a:cubicBezTo>
                              <a:lnTo>
                                <a:pt x="236220" y="49530"/>
                              </a:lnTo>
                              <a:cubicBezTo>
                                <a:pt x="235268" y="46672"/>
                                <a:pt x="233363" y="45720"/>
                                <a:pt x="231458" y="45720"/>
                              </a:cubicBezTo>
                              <a:cubicBezTo>
                                <a:pt x="230505" y="45720"/>
                                <a:pt x="230505" y="45720"/>
                                <a:pt x="230505" y="46672"/>
                              </a:cubicBezTo>
                              <a:cubicBezTo>
                                <a:pt x="231458" y="48577"/>
                                <a:pt x="234315" y="48577"/>
                                <a:pt x="235268" y="49530"/>
                              </a:cubicBezTo>
                              <a:lnTo>
                                <a:pt x="236220" y="49530"/>
                              </a:lnTo>
                              <a:cubicBezTo>
                                <a:pt x="234315" y="50482"/>
                                <a:pt x="236220" y="52388"/>
                                <a:pt x="236220" y="55245"/>
                              </a:cubicBezTo>
                              <a:close/>
                              <a:moveTo>
                                <a:pt x="243840" y="67627"/>
                              </a:moveTo>
                              <a:cubicBezTo>
                                <a:pt x="241935" y="66675"/>
                                <a:pt x="240030" y="66675"/>
                                <a:pt x="238125" y="67627"/>
                              </a:cubicBezTo>
                              <a:cubicBezTo>
                                <a:pt x="235268" y="69532"/>
                                <a:pt x="234315" y="71438"/>
                                <a:pt x="232410" y="73342"/>
                              </a:cubicBezTo>
                              <a:cubicBezTo>
                                <a:pt x="231458" y="73342"/>
                                <a:pt x="231458" y="74295"/>
                                <a:pt x="232410" y="75247"/>
                              </a:cubicBezTo>
                              <a:cubicBezTo>
                                <a:pt x="233363" y="76200"/>
                                <a:pt x="234315" y="76200"/>
                                <a:pt x="234315" y="75247"/>
                              </a:cubicBezTo>
                              <a:cubicBezTo>
                                <a:pt x="237172" y="73342"/>
                                <a:pt x="240030" y="73342"/>
                                <a:pt x="243840" y="73342"/>
                              </a:cubicBezTo>
                              <a:cubicBezTo>
                                <a:pt x="243840" y="72390"/>
                                <a:pt x="242888" y="71438"/>
                                <a:pt x="243840" y="71438"/>
                              </a:cubicBezTo>
                              <a:cubicBezTo>
                                <a:pt x="244793" y="70485"/>
                                <a:pt x="245745" y="68580"/>
                                <a:pt x="243840" y="67627"/>
                              </a:cubicBezTo>
                              <a:close/>
                              <a:moveTo>
                                <a:pt x="240030" y="61913"/>
                              </a:moveTo>
                              <a:cubicBezTo>
                                <a:pt x="239078" y="60960"/>
                                <a:pt x="234315" y="62865"/>
                                <a:pt x="234315" y="64770"/>
                              </a:cubicBezTo>
                              <a:cubicBezTo>
                                <a:pt x="234315" y="64770"/>
                                <a:pt x="234315" y="65722"/>
                                <a:pt x="234315" y="65722"/>
                              </a:cubicBezTo>
                              <a:cubicBezTo>
                                <a:pt x="235268" y="66675"/>
                                <a:pt x="240030" y="63817"/>
                                <a:pt x="240030" y="62865"/>
                              </a:cubicBezTo>
                              <a:cubicBezTo>
                                <a:pt x="240030" y="62865"/>
                                <a:pt x="240030" y="62865"/>
                                <a:pt x="240030" y="61913"/>
                              </a:cubicBezTo>
                              <a:close/>
                              <a:moveTo>
                                <a:pt x="238125" y="83820"/>
                              </a:moveTo>
                              <a:cubicBezTo>
                                <a:pt x="238125" y="83820"/>
                                <a:pt x="239078" y="83820"/>
                                <a:pt x="239078" y="83820"/>
                              </a:cubicBezTo>
                              <a:cubicBezTo>
                                <a:pt x="239078" y="83820"/>
                                <a:pt x="238125" y="83820"/>
                                <a:pt x="238125" y="84772"/>
                              </a:cubicBezTo>
                              <a:cubicBezTo>
                                <a:pt x="237172" y="84772"/>
                                <a:pt x="236220" y="84772"/>
                                <a:pt x="236220" y="84772"/>
                              </a:cubicBezTo>
                              <a:lnTo>
                                <a:pt x="236220" y="83820"/>
                              </a:lnTo>
                              <a:cubicBezTo>
                                <a:pt x="236220" y="82867"/>
                                <a:pt x="237172" y="83820"/>
                                <a:pt x="238125" y="83820"/>
                              </a:cubicBezTo>
                              <a:close/>
                              <a:moveTo>
                                <a:pt x="240030" y="123825"/>
                              </a:moveTo>
                              <a:cubicBezTo>
                                <a:pt x="240030" y="122872"/>
                                <a:pt x="239078" y="122872"/>
                                <a:pt x="240030" y="123825"/>
                              </a:cubicBezTo>
                              <a:cubicBezTo>
                                <a:pt x="238125" y="123825"/>
                                <a:pt x="238125" y="123825"/>
                                <a:pt x="238125" y="123825"/>
                              </a:cubicBezTo>
                              <a:cubicBezTo>
                                <a:pt x="238125" y="123825"/>
                                <a:pt x="239078" y="123825"/>
                                <a:pt x="239078" y="123825"/>
                              </a:cubicBezTo>
                              <a:cubicBezTo>
                                <a:pt x="239078" y="124777"/>
                                <a:pt x="240030" y="124777"/>
                                <a:pt x="240030" y="123825"/>
                              </a:cubicBezTo>
                              <a:close/>
                              <a:moveTo>
                                <a:pt x="238125" y="48577"/>
                              </a:moveTo>
                              <a:lnTo>
                                <a:pt x="241935" y="50482"/>
                              </a:lnTo>
                              <a:cubicBezTo>
                                <a:pt x="242888" y="50482"/>
                                <a:pt x="242888" y="51435"/>
                                <a:pt x="243840" y="50482"/>
                              </a:cubicBezTo>
                              <a:lnTo>
                                <a:pt x="242888" y="49530"/>
                              </a:lnTo>
                              <a:cubicBezTo>
                                <a:pt x="240983" y="48577"/>
                                <a:pt x="240030" y="47625"/>
                                <a:pt x="238125" y="48577"/>
                              </a:cubicBezTo>
                              <a:close/>
                              <a:moveTo>
                                <a:pt x="240030" y="44767"/>
                              </a:moveTo>
                              <a:cubicBezTo>
                                <a:pt x="240983" y="44767"/>
                                <a:pt x="241935" y="44767"/>
                                <a:pt x="241935" y="43815"/>
                              </a:cubicBezTo>
                              <a:cubicBezTo>
                                <a:pt x="242888" y="43815"/>
                                <a:pt x="241935" y="42863"/>
                                <a:pt x="240983" y="42863"/>
                              </a:cubicBezTo>
                              <a:cubicBezTo>
                                <a:pt x="240030" y="42863"/>
                                <a:pt x="239078" y="42863"/>
                                <a:pt x="240030" y="44767"/>
                              </a:cubicBezTo>
                              <a:cubicBezTo>
                                <a:pt x="238125" y="44767"/>
                                <a:pt x="239078" y="44767"/>
                                <a:pt x="240030" y="44767"/>
                              </a:cubicBezTo>
                              <a:close/>
                              <a:moveTo>
                                <a:pt x="240030" y="33338"/>
                              </a:moveTo>
                              <a:cubicBezTo>
                                <a:pt x="241935" y="33338"/>
                                <a:pt x="242888" y="31432"/>
                                <a:pt x="243840" y="30480"/>
                              </a:cubicBezTo>
                              <a:cubicBezTo>
                                <a:pt x="243840" y="29527"/>
                                <a:pt x="243840" y="29527"/>
                                <a:pt x="242888" y="29527"/>
                              </a:cubicBezTo>
                              <a:cubicBezTo>
                                <a:pt x="241935" y="31432"/>
                                <a:pt x="239078" y="29527"/>
                                <a:pt x="239078" y="31432"/>
                              </a:cubicBezTo>
                              <a:cubicBezTo>
                                <a:pt x="238125" y="33338"/>
                                <a:pt x="239078" y="33338"/>
                                <a:pt x="240030" y="33338"/>
                              </a:cubicBezTo>
                              <a:close/>
                              <a:moveTo>
                                <a:pt x="241935" y="23813"/>
                              </a:moveTo>
                              <a:cubicBezTo>
                                <a:pt x="241935" y="24765"/>
                                <a:pt x="241935" y="24765"/>
                                <a:pt x="241935" y="23813"/>
                              </a:cubicBezTo>
                              <a:cubicBezTo>
                                <a:pt x="242888" y="23813"/>
                                <a:pt x="242888" y="23813"/>
                                <a:pt x="242888" y="23813"/>
                              </a:cubicBezTo>
                              <a:cubicBezTo>
                                <a:pt x="242888" y="23813"/>
                                <a:pt x="242888" y="23813"/>
                                <a:pt x="241935" y="23813"/>
                              </a:cubicBezTo>
                              <a:cubicBezTo>
                                <a:pt x="241935" y="23813"/>
                                <a:pt x="241935" y="23813"/>
                                <a:pt x="241935" y="23813"/>
                              </a:cubicBezTo>
                              <a:close/>
                              <a:moveTo>
                                <a:pt x="252413" y="127635"/>
                              </a:moveTo>
                              <a:cubicBezTo>
                                <a:pt x="252413" y="127635"/>
                                <a:pt x="253365" y="127635"/>
                                <a:pt x="253365" y="126682"/>
                              </a:cubicBezTo>
                              <a:cubicBezTo>
                                <a:pt x="254318" y="125730"/>
                                <a:pt x="255270" y="124777"/>
                                <a:pt x="256222" y="124777"/>
                              </a:cubicBezTo>
                              <a:cubicBezTo>
                                <a:pt x="258128" y="125730"/>
                                <a:pt x="256222" y="126682"/>
                                <a:pt x="256222" y="127635"/>
                              </a:cubicBezTo>
                              <a:cubicBezTo>
                                <a:pt x="255270" y="129540"/>
                                <a:pt x="256222" y="130492"/>
                                <a:pt x="258128" y="130492"/>
                              </a:cubicBezTo>
                              <a:cubicBezTo>
                                <a:pt x="259080" y="130492"/>
                                <a:pt x="260033" y="129540"/>
                                <a:pt x="260033" y="128588"/>
                              </a:cubicBezTo>
                              <a:lnTo>
                                <a:pt x="260033" y="125730"/>
                              </a:lnTo>
                              <a:cubicBezTo>
                                <a:pt x="260033" y="120967"/>
                                <a:pt x="256222" y="119063"/>
                                <a:pt x="254318" y="116205"/>
                              </a:cubicBezTo>
                              <a:cubicBezTo>
                                <a:pt x="254318" y="116205"/>
                                <a:pt x="253365" y="116205"/>
                                <a:pt x="253365" y="116205"/>
                              </a:cubicBezTo>
                              <a:cubicBezTo>
                                <a:pt x="250508" y="116205"/>
                                <a:pt x="247650" y="114300"/>
                                <a:pt x="245745" y="113347"/>
                              </a:cubicBezTo>
                              <a:cubicBezTo>
                                <a:pt x="244793" y="113347"/>
                                <a:pt x="243840" y="112395"/>
                                <a:pt x="242888" y="113347"/>
                              </a:cubicBezTo>
                              <a:cubicBezTo>
                                <a:pt x="241935" y="114300"/>
                                <a:pt x="240983" y="115252"/>
                                <a:pt x="240983" y="117157"/>
                              </a:cubicBezTo>
                              <a:cubicBezTo>
                                <a:pt x="240983" y="119063"/>
                                <a:pt x="242888" y="118110"/>
                                <a:pt x="242888" y="118110"/>
                              </a:cubicBezTo>
                              <a:cubicBezTo>
                                <a:pt x="243840" y="118110"/>
                                <a:pt x="244793" y="119063"/>
                                <a:pt x="245745" y="119063"/>
                              </a:cubicBezTo>
                              <a:cubicBezTo>
                                <a:pt x="249555" y="119063"/>
                                <a:pt x="251460" y="121920"/>
                                <a:pt x="250508" y="125730"/>
                              </a:cubicBezTo>
                              <a:cubicBezTo>
                                <a:pt x="251460" y="126682"/>
                                <a:pt x="251460" y="127635"/>
                                <a:pt x="252413" y="127635"/>
                              </a:cubicBezTo>
                              <a:close/>
                              <a:moveTo>
                                <a:pt x="244793" y="64770"/>
                              </a:moveTo>
                              <a:cubicBezTo>
                                <a:pt x="244793" y="64770"/>
                                <a:pt x="245745" y="65722"/>
                                <a:pt x="245745" y="64770"/>
                              </a:cubicBezTo>
                              <a:cubicBezTo>
                                <a:pt x="246697" y="63817"/>
                                <a:pt x="245745" y="62865"/>
                                <a:pt x="245745" y="60960"/>
                              </a:cubicBezTo>
                              <a:lnTo>
                                <a:pt x="245745" y="60960"/>
                              </a:lnTo>
                              <a:cubicBezTo>
                                <a:pt x="246697" y="60960"/>
                                <a:pt x="246697" y="60960"/>
                                <a:pt x="247650" y="61913"/>
                              </a:cubicBezTo>
                              <a:cubicBezTo>
                                <a:pt x="248603" y="61913"/>
                                <a:pt x="249555" y="61913"/>
                                <a:pt x="249555" y="60960"/>
                              </a:cubicBezTo>
                              <a:cubicBezTo>
                                <a:pt x="249555" y="60007"/>
                                <a:pt x="249555" y="59055"/>
                                <a:pt x="248603" y="59055"/>
                              </a:cubicBezTo>
                              <a:lnTo>
                                <a:pt x="247650" y="58102"/>
                              </a:lnTo>
                              <a:cubicBezTo>
                                <a:pt x="247650" y="58102"/>
                                <a:pt x="247650" y="58102"/>
                                <a:pt x="248603" y="58102"/>
                              </a:cubicBezTo>
                              <a:cubicBezTo>
                                <a:pt x="248603" y="57150"/>
                                <a:pt x="249555" y="57150"/>
                                <a:pt x="248603" y="56197"/>
                              </a:cubicBezTo>
                              <a:cubicBezTo>
                                <a:pt x="248603" y="56197"/>
                                <a:pt x="248603" y="56197"/>
                                <a:pt x="248603" y="56197"/>
                              </a:cubicBezTo>
                              <a:cubicBezTo>
                                <a:pt x="247650" y="56197"/>
                                <a:pt x="248603" y="57150"/>
                                <a:pt x="247650" y="58102"/>
                              </a:cubicBezTo>
                              <a:lnTo>
                                <a:pt x="247650" y="59055"/>
                              </a:lnTo>
                              <a:cubicBezTo>
                                <a:pt x="245745" y="59055"/>
                                <a:pt x="244793" y="60960"/>
                                <a:pt x="245745" y="61913"/>
                              </a:cubicBezTo>
                              <a:lnTo>
                                <a:pt x="245745" y="61913"/>
                              </a:lnTo>
                              <a:lnTo>
                                <a:pt x="245745" y="61913"/>
                              </a:lnTo>
                              <a:cubicBezTo>
                                <a:pt x="244793" y="61913"/>
                                <a:pt x="243840" y="62865"/>
                                <a:pt x="244793" y="64770"/>
                              </a:cubicBezTo>
                              <a:close/>
                              <a:moveTo>
                                <a:pt x="244793" y="35242"/>
                              </a:moveTo>
                              <a:cubicBezTo>
                                <a:pt x="244793" y="35242"/>
                                <a:pt x="245745" y="35242"/>
                                <a:pt x="245745" y="35242"/>
                              </a:cubicBezTo>
                              <a:cubicBezTo>
                                <a:pt x="245745" y="35242"/>
                                <a:pt x="246697" y="35242"/>
                                <a:pt x="246697" y="34290"/>
                              </a:cubicBezTo>
                              <a:cubicBezTo>
                                <a:pt x="246697" y="33338"/>
                                <a:pt x="245745" y="33338"/>
                                <a:pt x="244793" y="33338"/>
                              </a:cubicBezTo>
                              <a:cubicBezTo>
                                <a:pt x="245745" y="34290"/>
                                <a:pt x="244793" y="35242"/>
                                <a:pt x="244793" y="35242"/>
                              </a:cubicBezTo>
                              <a:close/>
                              <a:moveTo>
                                <a:pt x="244793" y="55245"/>
                              </a:moveTo>
                              <a:cubicBezTo>
                                <a:pt x="244793" y="55245"/>
                                <a:pt x="244793" y="56197"/>
                                <a:pt x="244793" y="55245"/>
                              </a:cubicBezTo>
                              <a:lnTo>
                                <a:pt x="244793" y="55245"/>
                              </a:lnTo>
                              <a:cubicBezTo>
                                <a:pt x="245745" y="55245"/>
                                <a:pt x="245745" y="54292"/>
                                <a:pt x="244793" y="55245"/>
                              </a:cubicBezTo>
                              <a:lnTo>
                                <a:pt x="244793" y="55245"/>
                              </a:lnTo>
                              <a:close/>
                              <a:moveTo>
                                <a:pt x="246697" y="124777"/>
                              </a:moveTo>
                              <a:cubicBezTo>
                                <a:pt x="247650" y="124777"/>
                                <a:pt x="247650" y="124777"/>
                                <a:pt x="246697" y="124777"/>
                              </a:cubicBezTo>
                              <a:cubicBezTo>
                                <a:pt x="247650" y="123825"/>
                                <a:pt x="246697" y="123825"/>
                                <a:pt x="246697" y="123825"/>
                              </a:cubicBezTo>
                              <a:cubicBezTo>
                                <a:pt x="246697" y="122872"/>
                                <a:pt x="245745" y="122872"/>
                                <a:pt x="246697" y="124777"/>
                              </a:cubicBezTo>
                              <a:cubicBezTo>
                                <a:pt x="245745" y="124777"/>
                                <a:pt x="246697" y="124777"/>
                                <a:pt x="246697" y="124777"/>
                              </a:cubicBezTo>
                              <a:close/>
                              <a:moveTo>
                                <a:pt x="246697" y="43815"/>
                              </a:moveTo>
                              <a:cubicBezTo>
                                <a:pt x="245745" y="43815"/>
                                <a:pt x="245745" y="44767"/>
                                <a:pt x="246697" y="45720"/>
                              </a:cubicBezTo>
                              <a:cubicBezTo>
                                <a:pt x="246697" y="45720"/>
                                <a:pt x="246697" y="46672"/>
                                <a:pt x="247650" y="46672"/>
                              </a:cubicBezTo>
                              <a:cubicBezTo>
                                <a:pt x="248603" y="46672"/>
                                <a:pt x="248603" y="45720"/>
                                <a:pt x="248603" y="44767"/>
                              </a:cubicBezTo>
                              <a:cubicBezTo>
                                <a:pt x="248603" y="44767"/>
                                <a:pt x="247650" y="43815"/>
                                <a:pt x="246697" y="43815"/>
                              </a:cubicBezTo>
                              <a:close/>
                              <a:moveTo>
                                <a:pt x="249555" y="134302"/>
                              </a:moveTo>
                              <a:cubicBezTo>
                                <a:pt x="249555" y="133350"/>
                                <a:pt x="249555" y="132397"/>
                                <a:pt x="248603" y="132397"/>
                              </a:cubicBezTo>
                              <a:cubicBezTo>
                                <a:pt x="246697" y="132397"/>
                                <a:pt x="246697" y="135255"/>
                                <a:pt x="246697" y="136207"/>
                              </a:cubicBezTo>
                              <a:cubicBezTo>
                                <a:pt x="246697" y="137160"/>
                                <a:pt x="246697" y="138113"/>
                                <a:pt x="247650" y="138113"/>
                              </a:cubicBezTo>
                              <a:cubicBezTo>
                                <a:pt x="249555" y="138113"/>
                                <a:pt x="249555" y="136207"/>
                                <a:pt x="249555" y="134302"/>
                              </a:cubicBezTo>
                              <a:close/>
                              <a:moveTo>
                                <a:pt x="250508" y="156210"/>
                              </a:moveTo>
                              <a:cubicBezTo>
                                <a:pt x="249555" y="156210"/>
                                <a:pt x="249555" y="155257"/>
                                <a:pt x="250508" y="156210"/>
                              </a:cubicBezTo>
                              <a:cubicBezTo>
                                <a:pt x="249555" y="155257"/>
                                <a:pt x="248603" y="155257"/>
                                <a:pt x="248603" y="156210"/>
                              </a:cubicBezTo>
                              <a:cubicBezTo>
                                <a:pt x="248603" y="156210"/>
                                <a:pt x="248603" y="156210"/>
                                <a:pt x="248603" y="157163"/>
                              </a:cubicBezTo>
                              <a:cubicBezTo>
                                <a:pt x="249555" y="156210"/>
                                <a:pt x="249555" y="156210"/>
                                <a:pt x="250508" y="156210"/>
                              </a:cubicBezTo>
                              <a:close/>
                              <a:moveTo>
                                <a:pt x="251460" y="49530"/>
                              </a:moveTo>
                              <a:cubicBezTo>
                                <a:pt x="251460" y="51435"/>
                                <a:pt x="254318" y="49530"/>
                                <a:pt x="256222" y="49530"/>
                              </a:cubicBezTo>
                              <a:cubicBezTo>
                                <a:pt x="257175" y="49530"/>
                                <a:pt x="257175" y="49530"/>
                                <a:pt x="258128" y="49530"/>
                              </a:cubicBezTo>
                              <a:cubicBezTo>
                                <a:pt x="258128" y="49530"/>
                                <a:pt x="259080" y="49530"/>
                                <a:pt x="259080" y="49530"/>
                              </a:cubicBezTo>
                              <a:cubicBezTo>
                                <a:pt x="259080" y="48577"/>
                                <a:pt x="259080" y="47625"/>
                                <a:pt x="258128" y="47625"/>
                              </a:cubicBezTo>
                              <a:cubicBezTo>
                                <a:pt x="257175" y="47625"/>
                                <a:pt x="257175" y="47625"/>
                                <a:pt x="256222" y="47625"/>
                              </a:cubicBezTo>
                              <a:cubicBezTo>
                                <a:pt x="255270" y="50482"/>
                                <a:pt x="251460" y="47625"/>
                                <a:pt x="251460" y="49530"/>
                              </a:cubicBezTo>
                              <a:close/>
                              <a:moveTo>
                                <a:pt x="267653" y="137160"/>
                              </a:moveTo>
                              <a:cubicBezTo>
                                <a:pt x="267653" y="136207"/>
                                <a:pt x="265747" y="136207"/>
                                <a:pt x="265747" y="136207"/>
                              </a:cubicBezTo>
                              <a:cubicBezTo>
                                <a:pt x="265747" y="136207"/>
                                <a:pt x="264795" y="136207"/>
                                <a:pt x="264795" y="136207"/>
                              </a:cubicBezTo>
                              <a:cubicBezTo>
                                <a:pt x="264795" y="135255"/>
                                <a:pt x="263843" y="134302"/>
                                <a:pt x="262890" y="134302"/>
                              </a:cubicBezTo>
                              <a:cubicBezTo>
                                <a:pt x="260985" y="134302"/>
                                <a:pt x="258128" y="134302"/>
                                <a:pt x="255270" y="133350"/>
                              </a:cubicBezTo>
                              <a:cubicBezTo>
                                <a:pt x="255270" y="132397"/>
                                <a:pt x="254318" y="133350"/>
                                <a:pt x="255270" y="134302"/>
                              </a:cubicBezTo>
                              <a:cubicBezTo>
                                <a:pt x="256222" y="137160"/>
                                <a:pt x="254318" y="139065"/>
                                <a:pt x="253365" y="140970"/>
                              </a:cubicBezTo>
                              <a:cubicBezTo>
                                <a:pt x="252413" y="142875"/>
                                <a:pt x="253365" y="142875"/>
                                <a:pt x="254318" y="142875"/>
                              </a:cubicBezTo>
                              <a:cubicBezTo>
                                <a:pt x="256222" y="142875"/>
                                <a:pt x="257175" y="142875"/>
                                <a:pt x="257175" y="140970"/>
                              </a:cubicBezTo>
                              <a:cubicBezTo>
                                <a:pt x="258128" y="137160"/>
                                <a:pt x="260985" y="136207"/>
                                <a:pt x="264795" y="136207"/>
                              </a:cubicBezTo>
                              <a:lnTo>
                                <a:pt x="265747" y="137160"/>
                              </a:lnTo>
                              <a:cubicBezTo>
                                <a:pt x="265747" y="138113"/>
                                <a:pt x="266700" y="139065"/>
                                <a:pt x="267653" y="137160"/>
                              </a:cubicBezTo>
                              <a:cubicBezTo>
                                <a:pt x="267653" y="138113"/>
                                <a:pt x="267653" y="138113"/>
                                <a:pt x="267653" y="137160"/>
                              </a:cubicBezTo>
                              <a:close/>
                              <a:moveTo>
                                <a:pt x="253365" y="67627"/>
                              </a:moveTo>
                              <a:cubicBezTo>
                                <a:pt x="252413" y="67627"/>
                                <a:pt x="252413" y="67627"/>
                                <a:pt x="253365" y="68580"/>
                              </a:cubicBezTo>
                              <a:cubicBezTo>
                                <a:pt x="254318" y="69532"/>
                                <a:pt x="255270" y="70485"/>
                                <a:pt x="255270" y="70485"/>
                              </a:cubicBezTo>
                              <a:cubicBezTo>
                                <a:pt x="255270" y="70485"/>
                                <a:pt x="256222" y="70485"/>
                                <a:pt x="256222" y="69532"/>
                              </a:cubicBezTo>
                              <a:cubicBezTo>
                                <a:pt x="255270" y="67627"/>
                                <a:pt x="254318" y="67627"/>
                                <a:pt x="253365" y="67627"/>
                              </a:cubicBezTo>
                              <a:close/>
                              <a:moveTo>
                                <a:pt x="254318" y="60007"/>
                              </a:moveTo>
                              <a:cubicBezTo>
                                <a:pt x="254318" y="60960"/>
                                <a:pt x="255270" y="60007"/>
                                <a:pt x="254318" y="60007"/>
                              </a:cubicBezTo>
                              <a:cubicBezTo>
                                <a:pt x="255270" y="59055"/>
                                <a:pt x="254318" y="59055"/>
                                <a:pt x="254318" y="59055"/>
                              </a:cubicBezTo>
                              <a:lnTo>
                                <a:pt x="254318" y="60007"/>
                              </a:lnTo>
                              <a:cubicBezTo>
                                <a:pt x="253365" y="60007"/>
                                <a:pt x="253365" y="60007"/>
                                <a:pt x="254318" y="60007"/>
                              </a:cubicBezTo>
                              <a:close/>
                              <a:moveTo>
                                <a:pt x="257175" y="152400"/>
                              </a:moveTo>
                              <a:cubicBezTo>
                                <a:pt x="257175" y="152400"/>
                                <a:pt x="258128" y="151447"/>
                                <a:pt x="257175" y="151447"/>
                              </a:cubicBezTo>
                              <a:cubicBezTo>
                                <a:pt x="256222" y="151447"/>
                                <a:pt x="255270" y="151447"/>
                                <a:pt x="255270" y="153352"/>
                              </a:cubicBezTo>
                              <a:cubicBezTo>
                                <a:pt x="255270" y="153352"/>
                                <a:pt x="255270" y="154305"/>
                                <a:pt x="255270" y="155257"/>
                              </a:cubicBezTo>
                              <a:cubicBezTo>
                                <a:pt x="256222" y="154305"/>
                                <a:pt x="256222" y="152400"/>
                                <a:pt x="257175" y="152400"/>
                              </a:cubicBezTo>
                              <a:close/>
                              <a:moveTo>
                                <a:pt x="257175" y="105727"/>
                              </a:moveTo>
                              <a:cubicBezTo>
                                <a:pt x="257175" y="105727"/>
                                <a:pt x="257175" y="105727"/>
                                <a:pt x="257175" y="105727"/>
                              </a:cubicBezTo>
                              <a:cubicBezTo>
                                <a:pt x="257175" y="105727"/>
                                <a:pt x="257175" y="105727"/>
                                <a:pt x="257175" y="105727"/>
                              </a:cubicBezTo>
                              <a:lnTo>
                                <a:pt x="256222" y="104775"/>
                              </a:lnTo>
                              <a:cubicBezTo>
                                <a:pt x="257175" y="104775"/>
                                <a:pt x="257175" y="105727"/>
                                <a:pt x="257175" y="105727"/>
                              </a:cubicBezTo>
                              <a:close/>
                              <a:moveTo>
                                <a:pt x="262890" y="159067"/>
                              </a:moveTo>
                              <a:cubicBezTo>
                                <a:pt x="261938" y="157163"/>
                                <a:pt x="261938" y="157163"/>
                                <a:pt x="260985" y="158115"/>
                              </a:cubicBezTo>
                              <a:cubicBezTo>
                                <a:pt x="260033" y="159067"/>
                                <a:pt x="259080" y="160020"/>
                                <a:pt x="258128" y="160020"/>
                              </a:cubicBezTo>
                              <a:cubicBezTo>
                                <a:pt x="257175" y="160020"/>
                                <a:pt x="256222" y="160020"/>
                                <a:pt x="256222" y="160972"/>
                              </a:cubicBezTo>
                              <a:cubicBezTo>
                                <a:pt x="256222" y="161925"/>
                                <a:pt x="257175" y="161925"/>
                                <a:pt x="258128" y="161925"/>
                              </a:cubicBezTo>
                              <a:cubicBezTo>
                                <a:pt x="259080" y="161925"/>
                                <a:pt x="260033" y="161925"/>
                                <a:pt x="260033" y="161925"/>
                              </a:cubicBezTo>
                              <a:cubicBezTo>
                                <a:pt x="263843" y="161925"/>
                                <a:pt x="263843" y="161925"/>
                                <a:pt x="262890" y="159067"/>
                              </a:cubicBezTo>
                              <a:close/>
                              <a:moveTo>
                                <a:pt x="257175" y="60007"/>
                              </a:moveTo>
                              <a:lnTo>
                                <a:pt x="257175" y="60007"/>
                              </a:lnTo>
                              <a:cubicBezTo>
                                <a:pt x="258128" y="60960"/>
                                <a:pt x="258128" y="60960"/>
                                <a:pt x="257175" y="60007"/>
                              </a:cubicBezTo>
                              <a:lnTo>
                                <a:pt x="257175" y="60007"/>
                              </a:lnTo>
                              <a:cubicBezTo>
                                <a:pt x="257175" y="60007"/>
                                <a:pt x="257175" y="60007"/>
                                <a:pt x="257175" y="60007"/>
                              </a:cubicBezTo>
                              <a:close/>
                              <a:moveTo>
                                <a:pt x="260033" y="140017"/>
                              </a:moveTo>
                              <a:cubicBezTo>
                                <a:pt x="259080" y="140017"/>
                                <a:pt x="259080" y="141922"/>
                                <a:pt x="259080" y="141922"/>
                              </a:cubicBezTo>
                              <a:cubicBezTo>
                                <a:pt x="259080" y="142875"/>
                                <a:pt x="259080" y="143827"/>
                                <a:pt x="260033" y="143827"/>
                              </a:cubicBezTo>
                              <a:cubicBezTo>
                                <a:pt x="261938" y="143827"/>
                                <a:pt x="260985" y="142875"/>
                                <a:pt x="260985" y="141922"/>
                              </a:cubicBezTo>
                              <a:cubicBezTo>
                                <a:pt x="260033" y="141922"/>
                                <a:pt x="261938" y="140017"/>
                                <a:pt x="260033" y="140017"/>
                              </a:cubicBezTo>
                              <a:close/>
                              <a:moveTo>
                                <a:pt x="259080" y="119063"/>
                              </a:moveTo>
                              <a:cubicBezTo>
                                <a:pt x="260033" y="120015"/>
                                <a:pt x="260985" y="120015"/>
                                <a:pt x="261938" y="120015"/>
                              </a:cubicBezTo>
                              <a:cubicBezTo>
                                <a:pt x="261938" y="120015"/>
                                <a:pt x="261938" y="119063"/>
                                <a:pt x="262890" y="119063"/>
                              </a:cubicBezTo>
                              <a:cubicBezTo>
                                <a:pt x="262890" y="119063"/>
                                <a:pt x="260985" y="118110"/>
                                <a:pt x="259080" y="119063"/>
                              </a:cubicBezTo>
                              <a:cubicBezTo>
                                <a:pt x="259080" y="119063"/>
                                <a:pt x="259080" y="119063"/>
                                <a:pt x="259080" y="119063"/>
                              </a:cubicBezTo>
                              <a:close/>
                              <a:moveTo>
                                <a:pt x="261938" y="167640"/>
                              </a:moveTo>
                              <a:cubicBezTo>
                                <a:pt x="261938" y="167640"/>
                                <a:pt x="260985" y="166688"/>
                                <a:pt x="261938" y="167640"/>
                              </a:cubicBezTo>
                              <a:cubicBezTo>
                                <a:pt x="260985" y="166688"/>
                                <a:pt x="260033" y="167640"/>
                                <a:pt x="260033" y="167640"/>
                              </a:cubicBezTo>
                              <a:cubicBezTo>
                                <a:pt x="260033" y="168592"/>
                                <a:pt x="260985" y="168592"/>
                                <a:pt x="261938" y="167640"/>
                              </a:cubicBezTo>
                              <a:cubicBezTo>
                                <a:pt x="260985" y="168592"/>
                                <a:pt x="261938" y="168592"/>
                                <a:pt x="261938" y="167640"/>
                              </a:cubicBezTo>
                              <a:close/>
                              <a:moveTo>
                                <a:pt x="263843" y="92392"/>
                              </a:moveTo>
                              <a:cubicBezTo>
                                <a:pt x="262890" y="92392"/>
                                <a:pt x="261938" y="92392"/>
                                <a:pt x="261938" y="94297"/>
                              </a:cubicBezTo>
                              <a:cubicBezTo>
                                <a:pt x="261938" y="94297"/>
                                <a:pt x="261938" y="94297"/>
                                <a:pt x="262890" y="94297"/>
                              </a:cubicBezTo>
                              <a:cubicBezTo>
                                <a:pt x="263843" y="94297"/>
                                <a:pt x="264795" y="94297"/>
                                <a:pt x="264795" y="93345"/>
                              </a:cubicBezTo>
                              <a:cubicBezTo>
                                <a:pt x="264795" y="92392"/>
                                <a:pt x="264795" y="92392"/>
                                <a:pt x="263843" y="92392"/>
                              </a:cubicBezTo>
                              <a:close/>
                              <a:moveTo>
                                <a:pt x="263843" y="69532"/>
                              </a:moveTo>
                              <a:cubicBezTo>
                                <a:pt x="263843" y="69532"/>
                                <a:pt x="264795" y="70485"/>
                                <a:pt x="264795" y="70485"/>
                              </a:cubicBezTo>
                              <a:cubicBezTo>
                                <a:pt x="264795" y="70485"/>
                                <a:pt x="265747" y="70485"/>
                                <a:pt x="265747" y="69532"/>
                              </a:cubicBezTo>
                              <a:cubicBezTo>
                                <a:pt x="265747" y="68580"/>
                                <a:pt x="265747" y="68580"/>
                                <a:pt x="264795" y="68580"/>
                              </a:cubicBezTo>
                              <a:cubicBezTo>
                                <a:pt x="263843" y="68580"/>
                                <a:pt x="264795" y="68580"/>
                                <a:pt x="263843" y="69532"/>
                              </a:cubicBezTo>
                              <a:close/>
                              <a:moveTo>
                                <a:pt x="265747" y="86677"/>
                              </a:moveTo>
                              <a:cubicBezTo>
                                <a:pt x="264795" y="86677"/>
                                <a:pt x="264795" y="86677"/>
                                <a:pt x="265747" y="86677"/>
                              </a:cubicBezTo>
                              <a:cubicBezTo>
                                <a:pt x="264795" y="86677"/>
                                <a:pt x="264795" y="86677"/>
                                <a:pt x="264795" y="86677"/>
                              </a:cubicBezTo>
                              <a:cubicBezTo>
                                <a:pt x="264795" y="86677"/>
                                <a:pt x="264795" y="87630"/>
                                <a:pt x="265747" y="86677"/>
                              </a:cubicBezTo>
                              <a:cubicBezTo>
                                <a:pt x="264795" y="87630"/>
                                <a:pt x="265747" y="86677"/>
                                <a:pt x="265747" y="86677"/>
                              </a:cubicBezTo>
                              <a:close/>
                              <a:moveTo>
                                <a:pt x="264795" y="128588"/>
                              </a:moveTo>
                              <a:cubicBezTo>
                                <a:pt x="265747" y="128588"/>
                                <a:pt x="265747" y="127635"/>
                                <a:pt x="265747" y="126682"/>
                              </a:cubicBezTo>
                              <a:cubicBezTo>
                                <a:pt x="265747" y="125730"/>
                                <a:pt x="265747" y="125730"/>
                                <a:pt x="264795" y="125730"/>
                              </a:cubicBezTo>
                              <a:cubicBezTo>
                                <a:pt x="264795" y="125730"/>
                                <a:pt x="263843" y="126682"/>
                                <a:pt x="263843" y="126682"/>
                              </a:cubicBezTo>
                              <a:cubicBezTo>
                                <a:pt x="264795" y="128588"/>
                                <a:pt x="264795" y="128588"/>
                                <a:pt x="264795" y="128588"/>
                              </a:cubicBezTo>
                              <a:close/>
                              <a:moveTo>
                                <a:pt x="266700" y="170497"/>
                              </a:moveTo>
                              <a:lnTo>
                                <a:pt x="266700" y="170497"/>
                              </a:lnTo>
                              <a:cubicBezTo>
                                <a:pt x="265747" y="169545"/>
                                <a:pt x="264795" y="169545"/>
                                <a:pt x="264795" y="170497"/>
                              </a:cubicBezTo>
                              <a:cubicBezTo>
                                <a:pt x="264795" y="171450"/>
                                <a:pt x="264795" y="171450"/>
                                <a:pt x="266700" y="170497"/>
                              </a:cubicBezTo>
                              <a:cubicBezTo>
                                <a:pt x="265747" y="171450"/>
                                <a:pt x="266700" y="171450"/>
                                <a:pt x="266700" y="170497"/>
                              </a:cubicBezTo>
                              <a:close/>
                              <a:moveTo>
                                <a:pt x="264795" y="63817"/>
                              </a:moveTo>
                              <a:cubicBezTo>
                                <a:pt x="264795" y="64770"/>
                                <a:pt x="265747" y="64770"/>
                                <a:pt x="264795" y="63817"/>
                              </a:cubicBezTo>
                              <a:cubicBezTo>
                                <a:pt x="265747" y="64770"/>
                                <a:pt x="265747" y="63817"/>
                                <a:pt x="265747" y="63817"/>
                              </a:cubicBezTo>
                              <a:cubicBezTo>
                                <a:pt x="266700" y="63817"/>
                                <a:pt x="265747" y="63817"/>
                                <a:pt x="264795" y="63817"/>
                              </a:cubicBezTo>
                              <a:cubicBezTo>
                                <a:pt x="265747" y="63817"/>
                                <a:pt x="265747" y="63817"/>
                                <a:pt x="264795" y="63817"/>
                              </a:cubicBezTo>
                              <a:close/>
                              <a:moveTo>
                                <a:pt x="267653" y="201930"/>
                              </a:moveTo>
                              <a:cubicBezTo>
                                <a:pt x="267653" y="201930"/>
                                <a:pt x="267653" y="200977"/>
                                <a:pt x="267653" y="201930"/>
                              </a:cubicBezTo>
                              <a:cubicBezTo>
                                <a:pt x="267653" y="200977"/>
                                <a:pt x="266700" y="200977"/>
                                <a:pt x="266700" y="201930"/>
                              </a:cubicBezTo>
                              <a:cubicBezTo>
                                <a:pt x="265747" y="201930"/>
                                <a:pt x="266700" y="202882"/>
                                <a:pt x="267653" y="201930"/>
                              </a:cubicBezTo>
                              <a:cubicBezTo>
                                <a:pt x="266700" y="202882"/>
                                <a:pt x="267653" y="201930"/>
                                <a:pt x="267653" y="201930"/>
                              </a:cubicBezTo>
                              <a:close/>
                              <a:moveTo>
                                <a:pt x="271463" y="120967"/>
                              </a:moveTo>
                              <a:cubicBezTo>
                                <a:pt x="270510" y="120015"/>
                                <a:pt x="269558" y="119063"/>
                                <a:pt x="268605" y="119063"/>
                              </a:cubicBezTo>
                              <a:cubicBezTo>
                                <a:pt x="267653" y="119063"/>
                                <a:pt x="267653" y="120015"/>
                                <a:pt x="268605" y="120015"/>
                              </a:cubicBezTo>
                              <a:cubicBezTo>
                                <a:pt x="269558" y="120967"/>
                                <a:pt x="269558" y="121920"/>
                                <a:pt x="270510" y="121920"/>
                              </a:cubicBezTo>
                              <a:cubicBezTo>
                                <a:pt x="271463" y="121920"/>
                                <a:pt x="271463" y="120967"/>
                                <a:pt x="271463" y="120967"/>
                              </a:cubicBezTo>
                              <a:close/>
                              <a:moveTo>
                                <a:pt x="270510" y="206692"/>
                              </a:moveTo>
                              <a:cubicBezTo>
                                <a:pt x="270510" y="205740"/>
                                <a:pt x="270510" y="205740"/>
                                <a:pt x="270510" y="206692"/>
                              </a:cubicBezTo>
                              <a:cubicBezTo>
                                <a:pt x="269558" y="205740"/>
                                <a:pt x="269558" y="205740"/>
                                <a:pt x="269558" y="206692"/>
                              </a:cubicBezTo>
                              <a:cubicBezTo>
                                <a:pt x="269558" y="206692"/>
                                <a:pt x="269558" y="206692"/>
                                <a:pt x="270510" y="206692"/>
                              </a:cubicBezTo>
                              <a:lnTo>
                                <a:pt x="270510" y="206692"/>
                              </a:lnTo>
                              <a:close/>
                              <a:moveTo>
                                <a:pt x="271463" y="146685"/>
                              </a:moveTo>
                              <a:cubicBezTo>
                                <a:pt x="271463" y="145732"/>
                                <a:pt x="271463" y="145732"/>
                                <a:pt x="270510" y="145732"/>
                              </a:cubicBezTo>
                              <a:cubicBezTo>
                                <a:pt x="270510" y="145732"/>
                                <a:pt x="269558" y="145732"/>
                                <a:pt x="269558" y="145732"/>
                              </a:cubicBezTo>
                              <a:cubicBezTo>
                                <a:pt x="269558" y="146685"/>
                                <a:pt x="269558" y="146685"/>
                                <a:pt x="269558" y="146685"/>
                              </a:cubicBezTo>
                              <a:cubicBezTo>
                                <a:pt x="270510" y="147638"/>
                                <a:pt x="270510" y="146685"/>
                                <a:pt x="271463" y="146685"/>
                              </a:cubicBezTo>
                              <a:close/>
                              <a:moveTo>
                                <a:pt x="269558" y="76200"/>
                              </a:moveTo>
                              <a:cubicBezTo>
                                <a:pt x="269558" y="76200"/>
                                <a:pt x="270510" y="77152"/>
                                <a:pt x="270510" y="77152"/>
                              </a:cubicBezTo>
                              <a:cubicBezTo>
                                <a:pt x="270510" y="77152"/>
                                <a:pt x="271463" y="77152"/>
                                <a:pt x="271463" y="77152"/>
                              </a:cubicBezTo>
                              <a:cubicBezTo>
                                <a:pt x="271463" y="76200"/>
                                <a:pt x="270510" y="75247"/>
                                <a:pt x="269558" y="76200"/>
                              </a:cubicBezTo>
                              <a:cubicBezTo>
                                <a:pt x="269558" y="75247"/>
                                <a:pt x="268605" y="75247"/>
                                <a:pt x="269558" y="76200"/>
                              </a:cubicBezTo>
                              <a:close/>
                              <a:moveTo>
                                <a:pt x="270510" y="132397"/>
                              </a:moveTo>
                              <a:cubicBezTo>
                                <a:pt x="270510" y="132397"/>
                                <a:pt x="270510" y="132397"/>
                                <a:pt x="270510" y="132397"/>
                              </a:cubicBezTo>
                              <a:cubicBezTo>
                                <a:pt x="270510" y="131445"/>
                                <a:pt x="270510" y="131445"/>
                                <a:pt x="270510" y="131445"/>
                              </a:cubicBezTo>
                              <a:cubicBezTo>
                                <a:pt x="269558" y="131445"/>
                                <a:pt x="269558" y="131445"/>
                                <a:pt x="270510" y="132397"/>
                              </a:cubicBezTo>
                              <a:cubicBezTo>
                                <a:pt x="269558" y="132397"/>
                                <a:pt x="270510" y="132397"/>
                                <a:pt x="270510" y="132397"/>
                              </a:cubicBezTo>
                              <a:close/>
                              <a:moveTo>
                                <a:pt x="270510" y="165735"/>
                              </a:moveTo>
                              <a:lnTo>
                                <a:pt x="270510" y="165735"/>
                              </a:lnTo>
                              <a:lnTo>
                                <a:pt x="270510" y="166688"/>
                              </a:lnTo>
                              <a:cubicBezTo>
                                <a:pt x="270510" y="165735"/>
                                <a:pt x="270510" y="165735"/>
                                <a:pt x="270510" y="165735"/>
                              </a:cubicBezTo>
                              <a:lnTo>
                                <a:pt x="270510" y="165735"/>
                              </a:lnTo>
                              <a:close/>
                              <a:moveTo>
                                <a:pt x="271463" y="101917"/>
                              </a:moveTo>
                              <a:cubicBezTo>
                                <a:pt x="271463" y="102870"/>
                                <a:pt x="270510" y="103822"/>
                                <a:pt x="271463" y="103822"/>
                              </a:cubicBezTo>
                              <a:cubicBezTo>
                                <a:pt x="272415" y="103822"/>
                                <a:pt x="273368" y="103822"/>
                                <a:pt x="274320" y="102870"/>
                              </a:cubicBezTo>
                              <a:cubicBezTo>
                                <a:pt x="275272" y="101917"/>
                                <a:pt x="274320" y="100013"/>
                                <a:pt x="274320" y="99060"/>
                              </a:cubicBezTo>
                              <a:cubicBezTo>
                                <a:pt x="274320" y="99060"/>
                                <a:pt x="273368" y="99060"/>
                                <a:pt x="273368" y="98107"/>
                              </a:cubicBezTo>
                              <a:cubicBezTo>
                                <a:pt x="272415" y="100013"/>
                                <a:pt x="272415" y="100965"/>
                                <a:pt x="271463" y="101917"/>
                              </a:cubicBezTo>
                              <a:close/>
                              <a:moveTo>
                                <a:pt x="271463" y="92392"/>
                              </a:moveTo>
                              <a:cubicBezTo>
                                <a:pt x="271463" y="94297"/>
                                <a:pt x="273368" y="94297"/>
                                <a:pt x="274320" y="95250"/>
                              </a:cubicBezTo>
                              <a:cubicBezTo>
                                <a:pt x="274320" y="95250"/>
                                <a:pt x="274320" y="95250"/>
                                <a:pt x="275272" y="95250"/>
                              </a:cubicBezTo>
                              <a:lnTo>
                                <a:pt x="271463" y="92392"/>
                              </a:lnTo>
                              <a:cubicBezTo>
                                <a:pt x="272415" y="91440"/>
                                <a:pt x="271463" y="91440"/>
                                <a:pt x="271463" y="92392"/>
                              </a:cubicBezTo>
                              <a:close/>
                              <a:moveTo>
                                <a:pt x="272415" y="140017"/>
                              </a:moveTo>
                              <a:cubicBezTo>
                                <a:pt x="272415" y="140017"/>
                                <a:pt x="273368" y="140017"/>
                                <a:pt x="272415" y="140017"/>
                              </a:cubicBezTo>
                              <a:cubicBezTo>
                                <a:pt x="272415" y="138113"/>
                                <a:pt x="272415" y="138113"/>
                                <a:pt x="272415" y="140017"/>
                              </a:cubicBezTo>
                              <a:cubicBezTo>
                                <a:pt x="272415" y="139065"/>
                                <a:pt x="271463" y="139065"/>
                                <a:pt x="272415" y="140017"/>
                              </a:cubicBezTo>
                              <a:cubicBezTo>
                                <a:pt x="271463" y="140017"/>
                                <a:pt x="272415" y="140017"/>
                                <a:pt x="272415" y="140017"/>
                              </a:cubicBezTo>
                              <a:close/>
                              <a:moveTo>
                                <a:pt x="272415" y="125730"/>
                              </a:moveTo>
                              <a:cubicBezTo>
                                <a:pt x="272415" y="125730"/>
                                <a:pt x="272415" y="125730"/>
                                <a:pt x="272415" y="125730"/>
                              </a:cubicBezTo>
                              <a:cubicBezTo>
                                <a:pt x="271463" y="126682"/>
                                <a:pt x="271463" y="126682"/>
                                <a:pt x="272415" y="126682"/>
                              </a:cubicBezTo>
                              <a:cubicBezTo>
                                <a:pt x="273368" y="126682"/>
                                <a:pt x="273368" y="126682"/>
                                <a:pt x="272415" y="125730"/>
                              </a:cubicBezTo>
                              <a:cubicBezTo>
                                <a:pt x="273368" y="125730"/>
                                <a:pt x="273368" y="125730"/>
                                <a:pt x="272415" y="125730"/>
                              </a:cubicBezTo>
                              <a:close/>
                              <a:moveTo>
                                <a:pt x="274320" y="214313"/>
                              </a:moveTo>
                              <a:cubicBezTo>
                                <a:pt x="274320" y="213360"/>
                                <a:pt x="274320" y="213360"/>
                                <a:pt x="274320" y="214313"/>
                              </a:cubicBezTo>
                              <a:cubicBezTo>
                                <a:pt x="273368" y="213360"/>
                                <a:pt x="272415" y="214313"/>
                                <a:pt x="272415" y="214313"/>
                              </a:cubicBezTo>
                              <a:cubicBezTo>
                                <a:pt x="272415" y="214313"/>
                                <a:pt x="272415" y="214313"/>
                                <a:pt x="273368" y="215265"/>
                              </a:cubicBezTo>
                              <a:cubicBezTo>
                                <a:pt x="273368" y="215265"/>
                                <a:pt x="274320" y="214313"/>
                                <a:pt x="274320" y="214313"/>
                              </a:cubicBezTo>
                              <a:close/>
                              <a:moveTo>
                                <a:pt x="273368" y="155257"/>
                              </a:moveTo>
                              <a:cubicBezTo>
                                <a:pt x="272415" y="156210"/>
                                <a:pt x="274320" y="156210"/>
                                <a:pt x="274320" y="157163"/>
                              </a:cubicBezTo>
                              <a:cubicBezTo>
                                <a:pt x="274320" y="157163"/>
                                <a:pt x="275272" y="158115"/>
                                <a:pt x="276225" y="157163"/>
                              </a:cubicBezTo>
                              <a:cubicBezTo>
                                <a:pt x="276225" y="156210"/>
                                <a:pt x="276225" y="156210"/>
                                <a:pt x="275272" y="155257"/>
                              </a:cubicBezTo>
                              <a:cubicBezTo>
                                <a:pt x="274320" y="154305"/>
                                <a:pt x="273368" y="154305"/>
                                <a:pt x="273368" y="155257"/>
                              </a:cubicBezTo>
                              <a:close/>
                              <a:moveTo>
                                <a:pt x="275272" y="110490"/>
                              </a:moveTo>
                              <a:cubicBezTo>
                                <a:pt x="275272" y="110490"/>
                                <a:pt x="275272" y="109538"/>
                                <a:pt x="276225" y="109538"/>
                              </a:cubicBezTo>
                              <a:cubicBezTo>
                                <a:pt x="274320" y="108585"/>
                                <a:pt x="272415" y="109538"/>
                                <a:pt x="273368" y="111442"/>
                              </a:cubicBezTo>
                              <a:cubicBezTo>
                                <a:pt x="273368" y="112395"/>
                                <a:pt x="273368" y="114300"/>
                                <a:pt x="275272" y="113347"/>
                              </a:cubicBezTo>
                              <a:cubicBezTo>
                                <a:pt x="277178" y="112395"/>
                                <a:pt x="274320" y="111442"/>
                                <a:pt x="275272" y="110490"/>
                              </a:cubicBezTo>
                              <a:close/>
                              <a:moveTo>
                                <a:pt x="275272" y="182880"/>
                              </a:moveTo>
                              <a:cubicBezTo>
                                <a:pt x="275272" y="182880"/>
                                <a:pt x="276225" y="182880"/>
                                <a:pt x="277178" y="182880"/>
                              </a:cubicBezTo>
                              <a:cubicBezTo>
                                <a:pt x="277178" y="180975"/>
                                <a:pt x="276225" y="181927"/>
                                <a:pt x="275272" y="181927"/>
                              </a:cubicBezTo>
                              <a:cubicBezTo>
                                <a:pt x="275272" y="181927"/>
                                <a:pt x="274320" y="180022"/>
                                <a:pt x="273368" y="181927"/>
                              </a:cubicBezTo>
                              <a:cubicBezTo>
                                <a:pt x="273368" y="182880"/>
                                <a:pt x="274320" y="182880"/>
                                <a:pt x="275272" y="182880"/>
                              </a:cubicBezTo>
                              <a:close/>
                              <a:moveTo>
                                <a:pt x="276225" y="134302"/>
                              </a:moveTo>
                              <a:cubicBezTo>
                                <a:pt x="276225" y="134302"/>
                                <a:pt x="276225" y="133350"/>
                                <a:pt x="276225" y="134302"/>
                              </a:cubicBezTo>
                              <a:cubicBezTo>
                                <a:pt x="275272" y="133350"/>
                                <a:pt x="274320" y="133350"/>
                                <a:pt x="274320" y="134302"/>
                              </a:cubicBezTo>
                              <a:cubicBezTo>
                                <a:pt x="274320" y="134302"/>
                                <a:pt x="274320" y="135255"/>
                                <a:pt x="275272" y="135255"/>
                              </a:cubicBezTo>
                              <a:cubicBezTo>
                                <a:pt x="276225" y="135255"/>
                                <a:pt x="276225" y="134302"/>
                                <a:pt x="276225" y="134302"/>
                              </a:cubicBezTo>
                              <a:close/>
                              <a:moveTo>
                                <a:pt x="277178" y="190500"/>
                              </a:moveTo>
                              <a:cubicBezTo>
                                <a:pt x="277178" y="189547"/>
                                <a:pt x="277178" y="187642"/>
                                <a:pt x="275272" y="186690"/>
                              </a:cubicBezTo>
                              <a:cubicBezTo>
                                <a:pt x="274320" y="186690"/>
                                <a:pt x="275272" y="187642"/>
                                <a:pt x="275272" y="187642"/>
                              </a:cubicBezTo>
                              <a:lnTo>
                                <a:pt x="277178" y="190500"/>
                              </a:lnTo>
                              <a:cubicBezTo>
                                <a:pt x="276225" y="192405"/>
                                <a:pt x="277178" y="191452"/>
                                <a:pt x="277178" y="190500"/>
                              </a:cubicBezTo>
                              <a:close/>
                              <a:moveTo>
                                <a:pt x="276225" y="106680"/>
                              </a:moveTo>
                              <a:lnTo>
                                <a:pt x="276225" y="106680"/>
                              </a:lnTo>
                              <a:cubicBezTo>
                                <a:pt x="275272" y="107632"/>
                                <a:pt x="276225" y="108585"/>
                                <a:pt x="276225" y="108585"/>
                              </a:cubicBezTo>
                              <a:cubicBezTo>
                                <a:pt x="276225" y="108585"/>
                                <a:pt x="276225" y="107632"/>
                                <a:pt x="276225" y="106680"/>
                              </a:cubicBezTo>
                              <a:close/>
                              <a:moveTo>
                                <a:pt x="279083" y="128588"/>
                              </a:moveTo>
                              <a:cubicBezTo>
                                <a:pt x="279083" y="127635"/>
                                <a:pt x="278130" y="126682"/>
                                <a:pt x="277178" y="126682"/>
                              </a:cubicBezTo>
                              <a:cubicBezTo>
                                <a:pt x="276225" y="126682"/>
                                <a:pt x="276225" y="127635"/>
                                <a:pt x="276225" y="127635"/>
                              </a:cubicBezTo>
                              <a:cubicBezTo>
                                <a:pt x="276225" y="128588"/>
                                <a:pt x="276225" y="128588"/>
                                <a:pt x="277178" y="128588"/>
                              </a:cubicBezTo>
                              <a:cubicBezTo>
                                <a:pt x="278130" y="129540"/>
                                <a:pt x="279083" y="129540"/>
                                <a:pt x="279083" y="128588"/>
                              </a:cubicBezTo>
                              <a:close/>
                              <a:moveTo>
                                <a:pt x="277178" y="119063"/>
                              </a:moveTo>
                              <a:cubicBezTo>
                                <a:pt x="278130" y="119063"/>
                                <a:pt x="278130" y="119063"/>
                                <a:pt x="277178" y="119063"/>
                              </a:cubicBezTo>
                              <a:cubicBezTo>
                                <a:pt x="278130" y="118110"/>
                                <a:pt x="277178" y="118110"/>
                                <a:pt x="277178" y="118110"/>
                              </a:cubicBezTo>
                              <a:cubicBezTo>
                                <a:pt x="277178" y="118110"/>
                                <a:pt x="277178" y="119063"/>
                                <a:pt x="277178" y="119063"/>
                              </a:cubicBezTo>
                              <a:cubicBezTo>
                                <a:pt x="276225" y="119063"/>
                                <a:pt x="277178" y="119063"/>
                                <a:pt x="277178" y="119063"/>
                              </a:cubicBezTo>
                              <a:close/>
                              <a:moveTo>
                                <a:pt x="279083" y="196215"/>
                              </a:moveTo>
                              <a:cubicBezTo>
                                <a:pt x="279083" y="196215"/>
                                <a:pt x="280035" y="196215"/>
                                <a:pt x="280035" y="196215"/>
                              </a:cubicBezTo>
                              <a:cubicBezTo>
                                <a:pt x="280035" y="196215"/>
                                <a:pt x="280035" y="195263"/>
                                <a:pt x="279083" y="196215"/>
                              </a:cubicBezTo>
                              <a:cubicBezTo>
                                <a:pt x="280035" y="195263"/>
                                <a:pt x="279083" y="195263"/>
                                <a:pt x="279083" y="196215"/>
                              </a:cubicBezTo>
                              <a:lnTo>
                                <a:pt x="279083" y="196215"/>
                              </a:lnTo>
                              <a:close/>
                              <a:moveTo>
                                <a:pt x="280035" y="165735"/>
                              </a:moveTo>
                              <a:cubicBezTo>
                                <a:pt x="280035" y="165735"/>
                                <a:pt x="280988" y="165735"/>
                                <a:pt x="280035" y="165735"/>
                              </a:cubicBezTo>
                              <a:cubicBezTo>
                                <a:pt x="280988" y="164782"/>
                                <a:pt x="280988" y="164782"/>
                                <a:pt x="280035" y="164782"/>
                              </a:cubicBezTo>
                              <a:lnTo>
                                <a:pt x="280035" y="165735"/>
                              </a:lnTo>
                              <a:cubicBezTo>
                                <a:pt x="280035" y="165735"/>
                                <a:pt x="280035" y="165735"/>
                                <a:pt x="280035" y="165735"/>
                              </a:cubicBezTo>
                              <a:close/>
                              <a:moveTo>
                                <a:pt x="281940" y="228600"/>
                              </a:moveTo>
                              <a:cubicBezTo>
                                <a:pt x="281940" y="228600"/>
                                <a:pt x="280988" y="228600"/>
                                <a:pt x="281940" y="228600"/>
                              </a:cubicBezTo>
                              <a:cubicBezTo>
                                <a:pt x="280988" y="227647"/>
                                <a:pt x="280988" y="228600"/>
                                <a:pt x="280988" y="228600"/>
                              </a:cubicBezTo>
                              <a:cubicBezTo>
                                <a:pt x="280035" y="228600"/>
                                <a:pt x="280988" y="229552"/>
                                <a:pt x="281940" y="228600"/>
                              </a:cubicBezTo>
                              <a:cubicBezTo>
                                <a:pt x="280988" y="229552"/>
                                <a:pt x="281940" y="229552"/>
                                <a:pt x="281940" y="228600"/>
                              </a:cubicBezTo>
                              <a:close/>
                              <a:moveTo>
                                <a:pt x="284797" y="190500"/>
                              </a:move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lnTo>
                                <a:pt x="283845" y="190500"/>
                              </a:ln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close/>
                              <a:moveTo>
                                <a:pt x="284797" y="151447"/>
                              </a:moveTo>
                              <a:cubicBezTo>
                                <a:pt x="284797" y="153352"/>
                                <a:pt x="286703" y="153352"/>
                                <a:pt x="288608" y="153352"/>
                              </a:cubicBezTo>
                              <a:cubicBezTo>
                                <a:pt x="288608" y="153352"/>
                                <a:pt x="290513" y="153352"/>
                                <a:pt x="289560" y="152400"/>
                              </a:cubicBezTo>
                              <a:cubicBezTo>
                                <a:pt x="288608" y="151447"/>
                                <a:pt x="286703" y="150495"/>
                                <a:pt x="285750" y="150495"/>
                              </a:cubicBezTo>
                              <a:cubicBezTo>
                                <a:pt x="284797" y="150495"/>
                                <a:pt x="284797" y="151447"/>
                                <a:pt x="284797" y="151447"/>
                              </a:cubicBezTo>
                              <a:close/>
                              <a:moveTo>
                                <a:pt x="288608" y="201930"/>
                              </a:moveTo>
                              <a:cubicBezTo>
                                <a:pt x="288608" y="200977"/>
                                <a:pt x="288608" y="200025"/>
                                <a:pt x="286703" y="200025"/>
                              </a:cubicBezTo>
                              <a:cubicBezTo>
                                <a:pt x="284797" y="200977"/>
                                <a:pt x="284797" y="201930"/>
                                <a:pt x="284797" y="203835"/>
                              </a:cubicBezTo>
                              <a:cubicBezTo>
                                <a:pt x="284797" y="204788"/>
                                <a:pt x="286703" y="205740"/>
                                <a:pt x="287655" y="205740"/>
                              </a:cubicBezTo>
                              <a:cubicBezTo>
                                <a:pt x="289560" y="204788"/>
                                <a:pt x="289560" y="202882"/>
                                <a:pt x="288608" y="201930"/>
                              </a:cubicBezTo>
                              <a:close/>
                              <a:moveTo>
                                <a:pt x="285750" y="165735"/>
                              </a:moveTo>
                              <a:cubicBezTo>
                                <a:pt x="285750" y="165735"/>
                                <a:pt x="285750" y="166688"/>
                                <a:pt x="285750" y="165735"/>
                              </a:cubicBezTo>
                              <a:cubicBezTo>
                                <a:pt x="285750" y="166688"/>
                                <a:pt x="285750" y="167640"/>
                                <a:pt x="285750" y="167640"/>
                              </a:cubicBezTo>
                              <a:cubicBezTo>
                                <a:pt x="285750" y="167640"/>
                                <a:pt x="286703" y="167640"/>
                                <a:pt x="286703" y="167640"/>
                              </a:cubicBezTo>
                              <a:cubicBezTo>
                                <a:pt x="287655" y="165735"/>
                                <a:pt x="286703" y="165735"/>
                                <a:pt x="285750" y="165735"/>
                              </a:cubicBezTo>
                              <a:close/>
                              <a:moveTo>
                                <a:pt x="294322" y="252413"/>
                              </a:moveTo>
                              <a:cubicBezTo>
                                <a:pt x="291465" y="252413"/>
                                <a:pt x="294322" y="248602"/>
                                <a:pt x="291465" y="248602"/>
                              </a:cubicBezTo>
                              <a:cubicBezTo>
                                <a:pt x="289560" y="248602"/>
                                <a:pt x="288608" y="250507"/>
                                <a:pt x="288608" y="252413"/>
                              </a:cubicBezTo>
                              <a:cubicBezTo>
                                <a:pt x="288608" y="253365"/>
                                <a:pt x="287655" y="255270"/>
                                <a:pt x="290513" y="255270"/>
                              </a:cubicBezTo>
                              <a:cubicBezTo>
                                <a:pt x="292418" y="254317"/>
                                <a:pt x="294322" y="254317"/>
                                <a:pt x="294322" y="252413"/>
                              </a:cubicBezTo>
                              <a:close/>
                              <a:moveTo>
                                <a:pt x="290513" y="215265"/>
                              </a:moveTo>
                              <a:cubicBezTo>
                                <a:pt x="289560" y="215265"/>
                                <a:pt x="289560" y="215265"/>
                                <a:pt x="290513" y="215265"/>
                              </a:cubicBezTo>
                              <a:lnTo>
                                <a:pt x="289560" y="215265"/>
                              </a:lnTo>
                              <a:cubicBezTo>
                                <a:pt x="289560" y="216217"/>
                                <a:pt x="289560" y="216217"/>
                                <a:pt x="290513" y="215265"/>
                              </a:cubicBezTo>
                              <a:lnTo>
                                <a:pt x="290513" y="215265"/>
                              </a:lnTo>
                              <a:close/>
                              <a:moveTo>
                                <a:pt x="290513" y="220980"/>
                              </a:moveTo>
                              <a:cubicBezTo>
                                <a:pt x="290513" y="220980"/>
                                <a:pt x="290513" y="220027"/>
                                <a:pt x="290513" y="220027"/>
                              </a:cubicBezTo>
                              <a:lnTo>
                                <a:pt x="290513" y="220980"/>
                              </a:lnTo>
                              <a:cubicBezTo>
                                <a:pt x="289560" y="220027"/>
                                <a:pt x="289560" y="220980"/>
                                <a:pt x="290513" y="220980"/>
                              </a:cubicBezTo>
                              <a:lnTo>
                                <a:pt x="290513" y="220980"/>
                              </a:lnTo>
                              <a:close/>
                              <a:moveTo>
                                <a:pt x="290513" y="226695"/>
                              </a:moveTo>
                              <a:cubicBezTo>
                                <a:pt x="291465" y="226695"/>
                                <a:pt x="291465" y="226695"/>
                                <a:pt x="290513" y="226695"/>
                              </a:cubicBezTo>
                              <a:cubicBezTo>
                                <a:pt x="291465" y="225742"/>
                                <a:pt x="290513" y="225742"/>
                                <a:pt x="290513" y="225742"/>
                              </a:cubicBezTo>
                              <a:cubicBezTo>
                                <a:pt x="290513" y="225742"/>
                                <a:pt x="290513" y="225742"/>
                                <a:pt x="290513" y="226695"/>
                              </a:cubicBezTo>
                              <a:cubicBezTo>
                                <a:pt x="289560" y="226695"/>
                                <a:pt x="290513" y="226695"/>
                                <a:pt x="290513" y="226695"/>
                              </a:cubicBezTo>
                              <a:close/>
                              <a:moveTo>
                                <a:pt x="290513" y="188595"/>
                              </a:moveTo>
                              <a:cubicBezTo>
                                <a:pt x="290513" y="189547"/>
                                <a:pt x="290513" y="190500"/>
                                <a:pt x="291465" y="190500"/>
                              </a:cubicBezTo>
                              <a:cubicBezTo>
                                <a:pt x="292418" y="190500"/>
                                <a:pt x="293370" y="189547"/>
                                <a:pt x="293370" y="189547"/>
                              </a:cubicBezTo>
                              <a:cubicBezTo>
                                <a:pt x="293370" y="188595"/>
                                <a:pt x="292418" y="187642"/>
                                <a:pt x="291465" y="187642"/>
                              </a:cubicBezTo>
                              <a:cubicBezTo>
                                <a:pt x="290513" y="187642"/>
                                <a:pt x="290513" y="188595"/>
                                <a:pt x="290513" y="188595"/>
                              </a:cubicBezTo>
                              <a:close/>
                              <a:moveTo>
                                <a:pt x="293370" y="230505"/>
                              </a:moveTo>
                              <a:cubicBezTo>
                                <a:pt x="292418" y="230505"/>
                                <a:pt x="291465" y="231457"/>
                                <a:pt x="291465" y="233363"/>
                              </a:cubicBezTo>
                              <a:cubicBezTo>
                                <a:pt x="291465" y="233363"/>
                                <a:pt x="292418" y="234315"/>
                                <a:pt x="292418" y="234315"/>
                              </a:cubicBezTo>
                              <a:cubicBezTo>
                                <a:pt x="293370" y="234315"/>
                                <a:pt x="294322" y="233363"/>
                                <a:pt x="294322" y="232410"/>
                              </a:cubicBezTo>
                              <a:cubicBezTo>
                                <a:pt x="295275" y="231457"/>
                                <a:pt x="294322" y="230505"/>
                                <a:pt x="293370" y="230505"/>
                              </a:cubicBezTo>
                              <a:close/>
                              <a:moveTo>
                                <a:pt x="293370" y="240030"/>
                              </a:moveTo>
                              <a:cubicBezTo>
                                <a:pt x="293370" y="240030"/>
                                <a:pt x="293370" y="240030"/>
                                <a:pt x="293370" y="240030"/>
                              </a:cubicBezTo>
                              <a:cubicBezTo>
                                <a:pt x="293370" y="242888"/>
                                <a:pt x="295275" y="241935"/>
                                <a:pt x="297180" y="243840"/>
                              </a:cubicBezTo>
                              <a:cubicBezTo>
                                <a:pt x="297180" y="243840"/>
                                <a:pt x="298133" y="243840"/>
                                <a:pt x="298133" y="242888"/>
                              </a:cubicBezTo>
                              <a:cubicBezTo>
                                <a:pt x="297180" y="240982"/>
                                <a:pt x="295275" y="240030"/>
                                <a:pt x="293370" y="240030"/>
                              </a:cubicBezTo>
                              <a:close/>
                              <a:moveTo>
                                <a:pt x="295275" y="174307"/>
                              </a:moveTo>
                              <a:cubicBezTo>
                                <a:pt x="295275" y="174307"/>
                                <a:pt x="296228" y="174307"/>
                                <a:pt x="295275" y="174307"/>
                              </a:cubicBezTo>
                              <a:cubicBezTo>
                                <a:pt x="297180" y="174307"/>
                                <a:pt x="297180" y="174307"/>
                                <a:pt x="297180" y="174307"/>
                              </a:cubicBezTo>
                              <a:cubicBezTo>
                                <a:pt x="297180" y="173355"/>
                                <a:pt x="297180" y="173355"/>
                                <a:pt x="296228" y="173355"/>
                              </a:cubicBezTo>
                              <a:cubicBezTo>
                                <a:pt x="295275" y="173355"/>
                                <a:pt x="295275" y="173355"/>
                                <a:pt x="295275" y="174307"/>
                              </a:cubicBezTo>
                              <a:close/>
                              <a:moveTo>
                                <a:pt x="299085" y="263842"/>
                              </a:moveTo>
                              <a:lnTo>
                                <a:pt x="298133" y="263842"/>
                              </a:lnTo>
                              <a:cubicBezTo>
                                <a:pt x="298133" y="263842"/>
                                <a:pt x="297180" y="263842"/>
                                <a:pt x="297180" y="264795"/>
                              </a:cubicBezTo>
                              <a:cubicBezTo>
                                <a:pt x="297180" y="265747"/>
                                <a:pt x="298133" y="264795"/>
                                <a:pt x="298133" y="264795"/>
                              </a:cubicBezTo>
                              <a:cubicBezTo>
                                <a:pt x="298133" y="264795"/>
                                <a:pt x="299085" y="264795"/>
                                <a:pt x="299085" y="263842"/>
                              </a:cubicBezTo>
                              <a:close/>
                              <a:moveTo>
                                <a:pt x="299085" y="211455"/>
                              </a:moveTo>
                              <a:cubicBezTo>
                                <a:pt x="298133" y="210502"/>
                                <a:pt x="300038" y="208597"/>
                                <a:pt x="298133" y="207645"/>
                              </a:cubicBezTo>
                              <a:cubicBezTo>
                                <a:pt x="297180" y="207645"/>
                                <a:pt x="296228" y="209550"/>
                                <a:pt x="297180" y="209550"/>
                              </a:cubicBezTo>
                              <a:cubicBezTo>
                                <a:pt x="298133" y="211455"/>
                                <a:pt x="297180" y="213360"/>
                                <a:pt x="299085" y="213360"/>
                              </a:cubicBezTo>
                              <a:cubicBezTo>
                                <a:pt x="299085" y="215265"/>
                                <a:pt x="299085" y="212407"/>
                                <a:pt x="299085" y="211455"/>
                              </a:cubicBezTo>
                              <a:close/>
                              <a:moveTo>
                                <a:pt x="308610" y="205740"/>
                              </a:moveTo>
                              <a:cubicBezTo>
                                <a:pt x="308610" y="205740"/>
                                <a:pt x="308610" y="204788"/>
                                <a:pt x="308610" y="203835"/>
                              </a:cubicBezTo>
                              <a:cubicBezTo>
                                <a:pt x="308610" y="201930"/>
                                <a:pt x="306705" y="201930"/>
                                <a:pt x="304800" y="201930"/>
                              </a:cubicBezTo>
                              <a:cubicBezTo>
                                <a:pt x="303847" y="203835"/>
                                <a:pt x="300990" y="200977"/>
                                <a:pt x="300990" y="203835"/>
                              </a:cubicBezTo>
                              <a:cubicBezTo>
                                <a:pt x="300990" y="205740"/>
                                <a:pt x="302895" y="205740"/>
                                <a:pt x="304800" y="205740"/>
                              </a:cubicBezTo>
                              <a:lnTo>
                                <a:pt x="306705" y="205740"/>
                              </a:lnTo>
                              <a:cubicBezTo>
                                <a:pt x="306705" y="205740"/>
                                <a:pt x="307658" y="206692"/>
                                <a:pt x="308610" y="205740"/>
                              </a:cubicBezTo>
                              <a:close/>
                              <a:moveTo>
                                <a:pt x="307658" y="219075"/>
                              </a:moveTo>
                              <a:cubicBezTo>
                                <a:pt x="307658" y="218122"/>
                                <a:pt x="306705" y="217170"/>
                                <a:pt x="306705" y="217170"/>
                              </a:cubicBezTo>
                              <a:cubicBezTo>
                                <a:pt x="304800" y="218122"/>
                                <a:pt x="306705" y="219075"/>
                                <a:pt x="306705" y="219075"/>
                              </a:cubicBezTo>
                              <a:cubicBezTo>
                                <a:pt x="306705" y="219075"/>
                                <a:pt x="306705" y="219075"/>
                                <a:pt x="306705" y="220027"/>
                              </a:cubicBezTo>
                              <a:lnTo>
                                <a:pt x="306705" y="220027"/>
                              </a:lnTo>
                              <a:cubicBezTo>
                                <a:pt x="304800" y="220980"/>
                                <a:pt x="302895" y="220027"/>
                                <a:pt x="301943" y="222885"/>
                              </a:cubicBezTo>
                              <a:cubicBezTo>
                                <a:pt x="301943" y="222885"/>
                                <a:pt x="301943" y="223838"/>
                                <a:pt x="302895" y="223838"/>
                              </a:cubicBezTo>
                              <a:cubicBezTo>
                                <a:pt x="304800" y="223838"/>
                                <a:pt x="306705" y="221932"/>
                                <a:pt x="307658" y="220027"/>
                              </a:cubicBezTo>
                              <a:cubicBezTo>
                                <a:pt x="307658" y="220027"/>
                                <a:pt x="307658" y="219075"/>
                                <a:pt x="307658" y="219075"/>
                              </a:cubicBezTo>
                              <a:close/>
                              <a:moveTo>
                                <a:pt x="302895" y="253365"/>
                              </a:moveTo>
                              <a:cubicBezTo>
                                <a:pt x="302895" y="253365"/>
                                <a:pt x="302895" y="253365"/>
                                <a:pt x="302895" y="253365"/>
                              </a:cubicBezTo>
                              <a:cubicBezTo>
                                <a:pt x="301943" y="253365"/>
                                <a:pt x="300990" y="253365"/>
                                <a:pt x="300990" y="253365"/>
                              </a:cubicBezTo>
                              <a:cubicBezTo>
                                <a:pt x="301943" y="254317"/>
                                <a:pt x="301943" y="255270"/>
                                <a:pt x="302895" y="253365"/>
                              </a:cubicBezTo>
                              <a:cubicBezTo>
                                <a:pt x="302895" y="254317"/>
                                <a:pt x="302895" y="254317"/>
                                <a:pt x="302895" y="253365"/>
                              </a:cubicBezTo>
                              <a:close/>
                              <a:moveTo>
                                <a:pt x="303847" y="238125"/>
                              </a:moveTo>
                              <a:cubicBezTo>
                                <a:pt x="303847" y="238125"/>
                                <a:pt x="303847" y="237172"/>
                                <a:pt x="303847" y="238125"/>
                              </a:cubicBezTo>
                              <a:cubicBezTo>
                                <a:pt x="302895" y="237172"/>
                                <a:pt x="302895" y="238125"/>
                                <a:pt x="303847" y="238125"/>
                              </a:cubicBezTo>
                              <a:cubicBezTo>
                                <a:pt x="302895" y="238125"/>
                                <a:pt x="302895" y="238125"/>
                                <a:pt x="303847" y="238125"/>
                              </a:cubicBezTo>
                              <a:cubicBezTo>
                                <a:pt x="303847" y="238125"/>
                                <a:pt x="303847" y="238125"/>
                                <a:pt x="303847" y="238125"/>
                              </a:cubicBezTo>
                              <a:close/>
                              <a:moveTo>
                                <a:pt x="307658" y="227647"/>
                              </a:moveTo>
                              <a:cubicBezTo>
                                <a:pt x="307658" y="226695"/>
                                <a:pt x="307658" y="226695"/>
                                <a:pt x="307658" y="226695"/>
                              </a:cubicBezTo>
                              <a:cubicBezTo>
                                <a:pt x="306705" y="226695"/>
                                <a:pt x="306705" y="226695"/>
                                <a:pt x="305753" y="226695"/>
                              </a:cubicBezTo>
                              <a:cubicBezTo>
                                <a:pt x="305753" y="227647"/>
                                <a:pt x="305753" y="228600"/>
                                <a:pt x="306705" y="227647"/>
                              </a:cubicBezTo>
                              <a:cubicBezTo>
                                <a:pt x="306705" y="227647"/>
                                <a:pt x="306705" y="227647"/>
                                <a:pt x="307658" y="227647"/>
                              </a:cubicBezTo>
                              <a:close/>
                              <a:moveTo>
                                <a:pt x="312420" y="228600"/>
                              </a:moveTo>
                              <a:cubicBezTo>
                                <a:pt x="312420" y="228600"/>
                                <a:pt x="311468" y="228600"/>
                                <a:pt x="311468" y="228600"/>
                              </a:cubicBezTo>
                              <a:lnTo>
                                <a:pt x="311468" y="228600"/>
                              </a:lnTo>
                              <a:cubicBezTo>
                                <a:pt x="311468" y="228600"/>
                                <a:pt x="311468" y="229552"/>
                                <a:pt x="312420" y="228600"/>
                              </a:cubicBezTo>
                              <a:cubicBezTo>
                                <a:pt x="312420" y="228600"/>
                                <a:pt x="312420" y="228600"/>
                                <a:pt x="312420" y="228600"/>
                              </a:cubicBezTo>
                              <a:close/>
                              <a:moveTo>
                                <a:pt x="318135" y="224790"/>
                              </a:moveTo>
                              <a:cubicBezTo>
                                <a:pt x="318135" y="223838"/>
                                <a:pt x="317183" y="222885"/>
                                <a:pt x="316230" y="222885"/>
                              </a:cubicBezTo>
                              <a:cubicBezTo>
                                <a:pt x="316230" y="222885"/>
                                <a:pt x="316230" y="222885"/>
                                <a:pt x="316230" y="223838"/>
                              </a:cubicBezTo>
                              <a:cubicBezTo>
                                <a:pt x="316230" y="224790"/>
                                <a:pt x="316230" y="225742"/>
                                <a:pt x="318135" y="224790"/>
                              </a:cubicBezTo>
                              <a:cubicBezTo>
                                <a:pt x="318135" y="225742"/>
                                <a:pt x="318135" y="225742"/>
                                <a:pt x="318135" y="22479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39FE4C" id="Graphic 92" o:spid="_x0000_s1026" style="position:absolute;left:0;text-align:left;margin-left:286.2pt;margin-top:269pt;width:34.65pt;height:24.9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40055,317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" path="m440055,8572v,1905,-1905,3810,-3810,3810c431483,12382,426720,14288,421005,15240v-22860,5715,-37147,19050,-42862,40957c372428,78105,364808,100013,359093,121920r-4763,19050c353378,144780,352425,149542,350520,153352v-952,953,-952,2858,-1905,3811c339090,192405,330518,227647,321945,263842v-2857,13335,-7620,26671,-10477,39053c311468,302895,311468,303847,311468,303847v,5716,-2858,9525,-7621,12383l300038,316230v-2858,-953,-5716,-953,-8573,-953c285750,315277,284797,314325,283845,309563v-1905,-6668,-3810,-12383,-6667,-18098c276225,288607,274320,285750,273368,281940v-3810,-19050,-8573,-37148,-15240,-54293c246697,197167,238125,164782,227647,134302v-2857,-9525,-5714,-19050,-7619,-27622c219075,104775,219075,102870,217170,102870v-1905,,-2857,1905,-2857,3810c211455,119063,206693,130492,203835,142875v-3810,19050,-10477,38100,-14288,57150c185738,220980,179070,240030,173355,260032v-4762,16193,-6667,32385,-11430,48578c160972,312420,159068,316230,154305,317182r-10477,c138113,317182,136208,313372,133350,307657v-8572,-21907,-13335,-45719,-20955,-67627c108585,229552,104775,219075,102870,208597,100013,198120,95250,187642,91440,177165,78105,140017,68580,101917,55245,64770,53340,58102,50483,51435,47625,45720,45720,40005,42863,35242,39053,30480,32385,21907,24765,17145,14288,15240v-3810,,-6668,-952,-10478,-1905c1905,12382,,11430,,9525,,6667,1905,5715,3810,4763,6668,3810,9525,2857,11430,3810v6667,1905,13335,1905,20955,c38100,2857,43815,3810,49530,3810v6667,,13335,,20003,953c75247,5715,80963,3810,87630,3810v13335,,27623,,41910,c132397,3810,135255,3810,137160,5715v3810,1905,2858,5715,-952,7620l128588,15240v-5716,1905,-8573,4762,-9525,11430c119063,32385,120015,39052,121920,45720v5715,20002,13335,40005,19050,59055c143828,113347,148590,120967,150495,129540v5715,19050,12383,38100,18098,57150c169545,188595,169545,191452,170497,193357v,953,953,1906,1906,1906c173355,195263,173355,194310,174308,193357v952,-1905,1905,-4762,1905,-6667c181928,165735,188595,145732,193358,123825v3810,-16193,9525,-31433,13335,-47625c207645,72390,207645,69532,206693,65722,203835,55245,200025,44767,195263,34290,190500,22860,181928,15240,169545,14288v-1905,,-2857,-953,-3810,-1906c162878,9525,163830,6667,166688,4763v4762,-1906,9525,-3811,15240,-1906c188595,4763,196215,5715,202883,4763v1905,,3810,,5714,c217170,4763,225743,5715,233363,4763v7620,-953,15240,-953,21907,-953c266700,3810,278130,3810,288608,3810v1905,,3810,,4762,c296228,3810,299085,3810,299085,7620v,3810,-1905,6668,-4763,6668c292418,14288,290513,14288,288608,14288v-9525,,-14288,4762,-15240,13334c272415,33338,273368,37147,275272,42863v3811,10477,7621,20954,9525,32384c285750,80010,287655,83820,288608,87630v8572,24765,16192,49530,22860,75247c314325,172402,317183,180022,320993,189547v,953,952,2858,2857,2858c325755,192405,325755,190500,325755,189547v953,-1905,1905,-4762,2858,-7620c333375,160020,340043,138113,345758,117157v5714,-20955,11430,-40957,15239,-61912c364808,38100,361950,23813,341947,15240v-4762,-1905,-9525,-4763,-15239,-2858c323850,13335,320993,10477,320993,8572v,-2857,1904,-5715,4762,-5715c331470,2857,338138,952,343853,1905v3810,952,8572,952,13335,952c372428,1905,387668,2857,402908,1905,411480,952,420053,,428625,v3810,,6668,,8572,2857c439103,4763,440055,6667,440055,8572xm80010,61913v,-1906,-2857,-3811,-3810,-3811c74295,58102,76200,60007,75247,60960v1906,953,-1904,2857,,3810c77153,63817,80010,61913,80010,61913xm84772,83820v,-953,,-953,,c83820,82867,83820,82867,83820,83820v,,,,952,c83820,84772,84772,83820,84772,83820xm96203,82867v,,-953,,,c95250,82867,95250,82867,96203,82867v-953,,-953,,,c95250,82867,96203,82867,96203,82867xm101918,48577v,-952,-1905,,-1905,-952c99060,47625,99060,47625,99060,48577v,953,953,953,1905,953c100965,49530,101918,49530,101918,48577xm103822,70485v,-953,-952,-953,,c102870,69532,102870,69532,102870,70485v,953,,,952,c102870,71438,103822,70485,103822,70485xm109538,161925r,c109538,161925,108585,161925,109538,161925r,c109538,161925,110490,161925,109538,161925xm110490,86677r,c109538,87630,109538,88582,110490,88582v953,,953,,953,-952c110490,86677,111443,86677,110490,86677xm118110,124777v,,-952,-952,-952,l117158,128588r3810,c123825,127635,118110,124777,118110,124777xm118110,142875v,,-1905,952,-1905,1905c116205,145732,117158,145732,118110,146685r953,c120968,146685,120015,143827,118110,142875xm118110,173355v,-953,,-953,,l118110,173355r,c118110,173355,118110,173355,118110,173355xm125730,198120r,c124778,198120,123825,198120,123825,199072v,,953,,1905,-952c125730,199072,125730,198120,125730,198120xm135255,131445v,-953,-4762,-5715,-5715,-5715c128588,125730,127635,130492,127635,131445v,,1905,3810,1905,3810c131445,135255,135255,132397,135255,131445xm140018,155257v,-952,,-1905,-1905,-1905c138113,153352,137160,153352,138113,154305v-953,952,,2858,,3810c139065,158115,139065,155257,140018,155257xm150495,205740v-952,,-952,-952,,c148590,203835,148590,204788,148590,205740r1905,c149543,205740,149543,205740,150495,205740xm156210,246697v,,-952,953,-952,953c155258,247650,155258,248602,156210,248602v,,953,,953,-952c157163,247650,156210,246697,156210,246697xm160972,225742v-952,,-952,,,c160020,225742,160020,225742,160020,225742v,953,,953,952,c160020,226695,160972,226695,160972,225742xm213360,40005v,-953,,-953,-952,-953l212408,40005v-953,952,-953,952,952,c213360,40957,213360,40957,213360,40005xm217170,70485v,-953,,-953,,c216218,69532,216218,69532,217170,70485r-952,953c217170,71438,217170,70485,217170,70485xm220980,60007v953,,1905,-952,1905,-1905c222885,56197,222885,55245,220980,54292v,-1904,-952,-2857,-2858,-1904c217170,53340,216218,54292,217170,55245v952,1905,1905,,3810,c220980,55245,220980,55245,220980,55245v,952,953,2857,,3810c220980,59055,220028,60007,220980,60007xm219075,35242r,l220028,35242v,,,-952,-953,c219075,35242,219075,35242,219075,35242xm220980,45720v-952,,-952,952,,952c221933,47625,222885,46672,223838,46672r952,1905c224790,49530,225743,50482,226695,49530v,,,,,c226695,47625,225743,47625,224790,47625v,,-952,,-1905,c222885,44767,221933,44767,220980,45720xm221933,16192r,c222885,17145,222885,16192,222885,16192v,,,-952,-952,c222885,15240,221933,16192,221933,16192xm222885,75247v953,,953,,953,-952c223838,73342,222885,72390,221933,72390v-953,,-953,952,-953,952c221933,75247,222885,75247,222885,75247xm268605,113347v,-1905,,-3809,-952,-4762c265747,106680,264795,108585,263843,108585v-953,953,-1905,953,-2858,1905c259080,111442,257175,113347,255270,111442v-952,-1904,1905,-2857,1905,-4762c260033,105727,261938,102870,263843,100965v1904,-1905,3810,-2858,4762,-5715c264795,94297,264795,98107,262890,99060r,c261938,100013,260033,100965,259080,100013v-952,-953,-1905,-2858,,-3811c260985,93345,260033,90488,258128,88582v-2858,-2857,,-4762,,-6667c258128,80010,260033,81915,261938,81915v952,,952,-952,1905,-1905c265747,80963,268605,82867,268605,81915v953,-1905,-1905,-2858,-2858,-4763c265747,77152,264795,77152,264795,76200v-952,,-1905,-953,-1905,c261938,76200,262890,77152,262890,78105v,952,,1905,,1905c260033,80010,258128,77152,254318,78105v-953,,-1905,-953,-953,-1905c255270,74295,254318,74295,252413,72390v-3810,-1905,-4763,,-7620,952l244793,73342v-953,953,-1905,1905,-2858,2858c240983,76200,240030,77152,240030,78105v,952,1905,952,1905,952c241935,79057,242888,79057,243840,79057v953,-1905,1905,-2857,3810,-3810c248603,75247,248603,76200,248603,76200v-953,1905,-2858,1905,-4763,1905l243840,78105r,c243840,78105,244793,79057,245745,79057v2858,,5715,,1905,3810c245745,84772,246697,85725,249555,85725v953,,953,,1905,952c252413,88582,253365,89535,255270,90488v952,952,1905,1904,952,2857c254318,95250,254318,92392,254318,91440v-953,,-1905,-952,-1905,c249555,95250,245745,92392,242888,92392v-953,,-1905,-1904,-2858,c239078,94297,240983,94297,241935,96202v-952,953,-2857,1905,-3810,953c236220,93345,240030,90488,240030,86677v,-952,953,,1905,c241935,87630,242888,88582,243840,87630v953,-953,953,-1905,953,-2858c244793,83820,243840,82867,242888,80963v-1905,-3811,-5716,-4763,-9525,-6668c231458,73342,228600,74295,227647,76200v,,-952,952,,1905c227647,78105,228600,78105,229553,78105r1905,-953c235268,76200,236220,77152,238125,80010v1905,2857,,5715,-2857,7620c234315,86677,234315,86677,233363,86677v,,,,,c234315,86677,235268,86677,235268,87630v,1905,,2858,,3810c237172,93345,237172,95250,240030,96202r,c240030,99060,242888,100013,244793,100965v952,,952,,1904,-952c247650,98107,245745,96202,244793,94297v952,,1904,,2857,953c249555,98107,251460,100013,252413,95250v,-953,1905,-953,2857,-953c257175,94297,258128,95250,258128,96202v,953,-953,1905,-1906,1905c254318,98107,255270,99060,256222,100013v953,,1906,952,1906,952c260033,100965,260033,101917,260033,102870v-953,952,-1905,1905,-2858,1905c254318,100013,252413,101917,249555,104775v,,-1905,,-1905,c245745,104775,243840,105727,242888,105727v-953,,-1905,953,-953,1905c241935,108585,242888,108585,243840,107632v4763,-952,9525,,14288,1906c262890,112395,267653,113347,273368,111442v-6668,3810,-4763,3810,-4763,1905xm224790,33338v,,953,,,c225743,32385,225743,31432,224790,31432v,,-952,,-952,c224790,32385,224790,33338,224790,33338xm226695,63817v,,-952,,-952,953c225743,65722,226695,65722,227647,65722v953,,953,,953,-952c228600,64770,227647,63817,226695,63817xm227647,56197v-952,,-1904,,-1904,953c227647,59055,226695,60960,228600,62865v,,953,952,1905,952c231458,63817,231458,62865,231458,61913v,-1906,-1905,-5716,-3811,-5716xm227647,85725v953,,1906,,1906,-953c229553,83820,229553,83820,228600,82867v-953,,-1905,,-1905,953c225743,84772,226695,85725,227647,85725xm229553,95250r,c228600,96202,226695,96202,227647,99060v,,,953,953,953c230505,98107,229553,97155,229553,95250xm228600,26670v,952,1905,,1905,c231458,26670,232410,28575,233363,25717v,-952,-953,-1904,-1905,-1904c230505,24765,228600,24765,228600,26670xm228600,53340v,952,,952,953,952c230505,54292,231458,53340,231458,52388v,-953,,-953,-953,-953c228600,51435,228600,52388,228600,53340xm232410,32385v-952,,-1905,-1905,-2857,c229553,32385,229553,34290,229553,34290v952,1905,1905,952,2857,c236220,33338,236220,36195,238125,38100v,,953,1905,1905,952c240983,39052,240030,38100,240030,37147v-1905,-3809,-4762,-3809,-7620,-4762xm236220,55245v-1905,,-3810,-953,-3810,952c232410,59055,234315,59055,236220,60007v,,952,,952,953c238125,60960,238125,60960,239078,60960v,,,-953,,-953c239078,60007,238125,60007,237172,60007v,,-952,,-952,c236220,58102,237172,56197,236220,55245v1905,-1905,1905,-3810,1905,-5715l236220,49530v-952,-2858,-2857,-3810,-4762,-3810c230505,45720,230505,45720,230505,46672v953,1905,3810,1905,4763,2858l236220,49530v-1905,952,,2858,,5715xm243840,67627v-1905,-952,-3810,-952,-5715,c235268,69532,234315,71438,232410,73342v-952,,-952,953,,1905c233363,76200,234315,76200,234315,75247v2857,-1905,5715,-1905,9525,-1905c243840,72390,242888,71438,243840,71438v953,-953,1905,-2858,,-3811xm240030,61913v-952,-953,-5715,952,-5715,2857c234315,64770,234315,65722,234315,65722v953,953,5715,-1905,5715,-2857c240030,62865,240030,62865,240030,61913xm238125,83820v,,953,,953,c239078,83820,238125,83820,238125,84772v-953,,-1905,,-1905,l236220,83820v,-953,952,,1905,xm240030,123825v,-953,-952,-953,,c238125,123825,238125,123825,238125,123825v,,953,,953,c239078,124777,240030,124777,240030,123825xm238125,48577r3810,1905c242888,50482,242888,51435,243840,50482r-952,-952c240983,48577,240030,47625,238125,48577xm240030,44767v953,,1905,,1905,-952c242888,43815,241935,42863,240983,42863v-953,,-1905,,-953,1904c238125,44767,239078,44767,240030,44767xm240030,33338v1905,,2858,-1906,3810,-2858c243840,29527,243840,29527,242888,29527v-953,1905,-3810,,-3810,1905c238125,33338,239078,33338,240030,33338xm241935,23813v,952,,952,,c242888,23813,242888,23813,242888,23813v,,,,-953,c241935,23813,241935,23813,241935,23813xm252413,127635v,,952,,952,-953c254318,125730,255270,124777,256222,124777v1906,953,,1905,,2858c255270,129540,256222,130492,258128,130492v952,,1905,-952,1905,-1904l260033,125730v,-4763,-3811,-6667,-5715,-9525c254318,116205,253365,116205,253365,116205v-2857,,-5715,-1905,-7620,-2858c244793,113347,243840,112395,242888,113347v-953,953,-1905,1905,-1905,3810c240983,119063,242888,118110,242888,118110v952,,1905,953,2857,953c249555,119063,251460,121920,250508,125730v952,952,952,1905,1905,1905xm244793,64770v,,952,952,952,c246697,63817,245745,62865,245745,60960r,c246697,60960,246697,60960,247650,61913v953,,1905,,1905,-953c249555,60007,249555,59055,248603,59055r-953,-953c247650,58102,247650,58102,248603,58102v,-952,952,-952,,-1905c248603,56197,248603,56197,248603,56197v-953,,,953,-953,1905l247650,59055v-1905,,-2857,1905,-1905,2858l245745,61913r,c244793,61913,243840,62865,244793,64770xm244793,35242v,,952,,952,c245745,35242,246697,35242,246697,34290v,-952,-952,-952,-1904,-952c245745,34290,244793,35242,244793,35242xm244793,55245v,,,952,,l244793,55245v952,,952,-953,,l244793,55245xm246697,124777v953,,953,,,c247650,123825,246697,123825,246697,123825v,-953,-952,-953,,952c245745,124777,246697,124777,246697,124777xm246697,43815v-952,,-952,952,,1905c246697,45720,246697,46672,247650,46672v953,,953,-952,953,-1905c248603,44767,247650,43815,246697,43815xm249555,134302v,-952,,-1905,-952,-1905c246697,132397,246697,135255,246697,136207v,953,,1906,953,1906c249555,138113,249555,136207,249555,134302xm250508,156210v-953,,-953,-953,,c249555,155257,248603,155257,248603,156210v,,,,,953c249555,156210,249555,156210,250508,156210xm251460,49530v,1905,2858,,4762,c257175,49530,257175,49530,258128,49530v,,952,,952,c259080,48577,259080,47625,258128,47625v-953,,-953,,-1906,c255270,50482,251460,47625,251460,49530xm267653,137160v,-953,-1906,-953,-1906,-953c265747,136207,264795,136207,264795,136207v,-952,-952,-1905,-1905,-1905c260985,134302,258128,134302,255270,133350v,-953,-952,,,952c256222,137160,254318,139065,253365,140970v-952,1905,,1905,953,1905c256222,142875,257175,142875,257175,140970v953,-3810,3810,-4763,7620,-4763l265747,137160v,953,953,1905,1906,c267653,138113,267653,138113,267653,137160xm253365,67627v-952,,-952,,,953c254318,69532,255270,70485,255270,70485v,,952,,952,-953c255270,67627,254318,67627,253365,67627xm254318,60007v,953,952,,,c255270,59055,254318,59055,254318,59055r,952c253365,60007,253365,60007,254318,60007xm257175,152400v,,953,-953,,-953c256222,151447,255270,151447,255270,153352v,,,953,,1905c256222,154305,256222,152400,257175,152400xm257175,105727v,,,,,c257175,105727,257175,105727,257175,105727r-953,-952c257175,104775,257175,105727,257175,105727xm262890,159067v-952,-1904,-952,-1904,-1905,-952c260033,159067,259080,160020,258128,160020v-953,,-1906,,-1906,952c256222,161925,257175,161925,258128,161925v952,,1905,,1905,c263843,161925,263843,161925,262890,159067xm257175,60007r,c258128,60960,258128,60960,257175,60007r,c257175,60007,257175,60007,257175,60007xm260033,140017v-953,,-953,1905,-953,1905c259080,142875,259080,143827,260033,143827v1905,,952,-952,952,-1905c260033,141922,261938,140017,260033,140017xm259080,119063v953,952,1905,952,2858,952c261938,120015,261938,119063,262890,119063v,,-1905,-953,-3810,c259080,119063,259080,119063,259080,119063xm261938,167640v,,-953,-952,,c260985,166688,260033,167640,260033,167640v,952,952,952,1905,c260985,168592,261938,168592,261938,167640xm263843,92392v-953,,-1905,,-1905,1905c261938,94297,261938,94297,262890,94297v953,,1905,,1905,-952c264795,92392,264795,92392,263843,92392xm263843,69532v,,952,953,952,953c264795,70485,265747,70485,265747,69532v,-952,,-952,-952,-952c263843,68580,264795,68580,263843,69532xm265747,86677v-952,,-952,,,c264795,86677,264795,86677,264795,86677v,,,953,952,c264795,87630,265747,86677,265747,86677xm264795,128588v952,,952,-953,952,-1906c265747,125730,265747,125730,264795,125730v,,-952,952,-952,952c264795,128588,264795,128588,264795,128588xm266700,170497r,c265747,169545,264795,169545,264795,170497v,953,,953,1905,c265747,171450,266700,171450,266700,170497xm264795,63817v,953,952,953,,c265747,64770,265747,63817,265747,63817v953,,,,-952,c265747,63817,265747,63817,264795,63817xm267653,201930v,,,-953,,c267653,200977,266700,200977,266700,201930v-953,,,952,953,c266700,202882,267653,201930,267653,201930xm271463,120967v-953,-952,-1905,-1904,-2858,-1904c267653,119063,267653,120015,268605,120015v953,952,953,1905,1905,1905c271463,121920,271463,120967,271463,120967xm270510,206692v,-952,,-952,,c269558,205740,269558,205740,269558,206692v,,,,952,l270510,206692xm271463,146685v,-953,,-953,-953,-953c270510,145732,269558,145732,269558,145732v,953,,953,,953c270510,147638,270510,146685,271463,146685xm269558,76200v,,952,952,952,952c270510,77152,271463,77152,271463,77152v,-952,-953,-1905,-1905,-952c269558,75247,268605,75247,269558,76200xm270510,132397v,,,,,c270510,131445,270510,131445,270510,131445v-952,,-952,,,952c269558,132397,270510,132397,270510,132397xm270510,165735r,l270510,166688v,-953,,-953,,-953l270510,165735xm271463,101917v,953,-953,1905,,1905c272415,103822,273368,103822,274320,102870v952,-953,,-2857,,-3810c274320,99060,273368,99060,273368,98107v-953,1906,-953,2858,-1905,3810xm271463,92392v,1905,1905,1905,2857,2858c274320,95250,274320,95250,275272,95250r-3809,-2858c272415,91440,271463,91440,271463,92392xm272415,140017v,,953,,,c272415,138113,272415,138113,272415,140017v,-952,-952,-952,,c271463,140017,272415,140017,272415,140017xm272415,125730v,,,,,c271463,126682,271463,126682,272415,126682v953,,953,,,-952c273368,125730,273368,125730,272415,125730xm274320,214313v,-953,,-953,,c273368,213360,272415,214313,272415,214313v,,,,953,952c273368,215265,274320,214313,274320,214313xm273368,155257v-953,953,952,953,952,1906c274320,157163,275272,158115,276225,157163v,-953,,-953,-953,-1906c274320,154305,273368,154305,273368,155257xm275272,110490v,,,-952,953,-952c274320,108585,272415,109538,273368,111442v,953,,2858,1904,1905c277178,112395,274320,111442,275272,110490xm275272,182880v,,953,,1906,c277178,180975,276225,181927,275272,181927v,,-952,-1905,-1904,c273368,182880,274320,182880,275272,182880xm276225,134302v,,,-952,,c275272,133350,274320,133350,274320,134302v,,,953,952,953c276225,135255,276225,134302,276225,134302xm277178,190500v,-953,,-2858,-1906,-3810c274320,186690,275272,187642,275272,187642r1906,2858c276225,192405,277178,191452,277178,190500xm276225,106680r,c275272,107632,276225,108585,276225,108585v,,,-953,,-1905xm279083,128588v,-953,-953,-1906,-1905,-1906c276225,126682,276225,127635,276225,127635v,953,,953,953,953c278130,129540,279083,129540,279083,128588xm277178,119063v952,,952,,,c278130,118110,277178,118110,277178,118110v,,,953,,953c276225,119063,277178,119063,277178,119063xm279083,196215v,,952,,952,c280035,196215,280035,195263,279083,196215v952,-952,,-952,,l279083,196215xm280035,165735v,,953,,,c280988,164782,280988,164782,280035,164782r,953c280035,165735,280035,165735,280035,165735xm281940,228600v,,-952,,,c280988,227647,280988,228600,280988,228600v-953,,,952,952,c280988,229552,281940,229552,281940,228600xm284797,190500v-952,,-952,,,l283845,190500v,,,,952,c283845,190500,283845,190500,284797,190500xm284797,151447v,1905,1906,1905,3811,1905c288608,153352,290513,153352,289560,152400v-952,-953,-2857,-1905,-3810,-1905c284797,150495,284797,151447,284797,151447xm288608,201930v,-953,,-1905,-1905,-1905c284797,200977,284797,201930,284797,203835v,953,1906,1905,2858,1905c289560,204788,289560,202882,288608,201930xm285750,165735v,,,953,,c285750,166688,285750,167640,285750,167640v,,953,,953,c287655,165735,286703,165735,285750,165735xm294322,252413v-2857,,,-3811,-2857,-3811c289560,248602,288608,250507,288608,252413v,952,-953,2857,1905,2857c292418,254317,294322,254317,294322,252413xm290513,215265v-953,,-953,,,l289560,215265v,952,,952,953,l290513,215265xm290513,220980v,,,-953,,-953l290513,220980v-953,-953,-953,,,l290513,220980xm290513,226695v952,,952,,,c291465,225742,290513,225742,290513,225742v,,,,,953c289560,226695,290513,226695,290513,226695xm290513,188595v,952,,1905,952,1905c292418,190500,293370,189547,293370,189547v,-952,-952,-1905,-1905,-1905c290513,187642,290513,188595,290513,188595xm293370,230505v-952,,-1905,952,-1905,2858c291465,233363,292418,234315,292418,234315v952,,1904,-952,1904,-1905c295275,231457,294322,230505,293370,230505xm293370,240030v,,,,,c293370,242888,295275,241935,297180,243840v,,953,,953,-952c297180,240982,295275,240030,293370,240030xm295275,174307v,,953,,,c297180,174307,297180,174307,297180,174307v,-952,,-952,-952,-952c295275,173355,295275,173355,295275,174307xm299085,263842r-952,c298133,263842,297180,263842,297180,264795v,952,953,,953,c298133,264795,299085,264795,299085,263842xm299085,211455v-952,-953,953,-2858,-952,-3810c297180,207645,296228,209550,297180,209550v953,1905,,3810,1905,3810c299085,215265,299085,212407,299085,211455xm308610,205740v,,,-952,,-1905c308610,201930,306705,201930,304800,201930v-953,1905,-3810,-953,-3810,1905c300990,205740,302895,205740,304800,205740r1905,c306705,205740,307658,206692,308610,205740xm307658,219075v,-953,-953,-1905,-953,-1905c304800,218122,306705,219075,306705,219075v,,,,,952l306705,220027v-1905,953,-3810,,-4762,2858c301943,222885,301943,223838,302895,223838v1905,,3810,-1906,4763,-3811c307658,220027,307658,219075,307658,219075xm302895,253365v,,,,,c301943,253365,300990,253365,300990,253365v953,952,953,1905,1905,c302895,254317,302895,254317,302895,253365xm303847,238125v,,,-953,,c302895,237172,302895,238125,303847,238125v-952,,-952,,,c303847,238125,303847,238125,303847,238125xm307658,227647v,-952,,-952,,-952c306705,226695,306705,226695,305753,226695v,952,,1905,952,952c306705,227647,306705,227647,307658,227647xm312420,228600v,,-952,,-952,l311468,228600v,,,952,952,c312420,228600,312420,228600,312420,228600xm318135,224790v,-952,-952,-1905,-1905,-1905c316230,222885,316230,222885,316230,223838v,952,,1904,1905,952c318135,225742,318135,225742,318135,224790xe" stroked="f">
                <v:stroke joinstyle="miter"/>
                <v:path arrowok="t" o:connecttype="custom" o:connectlocs="440055,8563;436245,12370;421005,15225;378143,56141;359093,121798;354330,140829;350520,153199;348615,157006;321945,263578;311468,302592;311468,303543;303847,315914;300038,315914;291465,314962;283845,309254;277178,291174;273368,281658;258128,227419;227647,134168;220028,106573;217170,102767;214313,106573;203835,142732;189547,199825;173355,259772;161925,308302;154305,316865;143828,316865;133350,307350;112395,239790;102870,208389;91440,176988;55245,64705;47625,45674;39053,30450;14288,15225;3810,13322;0,9515;3810,4758;11430,3806;32385,3806;49530,3806;69533,4758;87630,3806;129540,3806;137160,5709;136208,13322;128588,15225;119063,26643;121920,45674;140970,104670;150495,129411;168593,186503;170497,193164;172403,195068;174308,193164;176213,186503;193358,123701;206693,76124;206693,65656;195263,34256;169545,14274;165735,12370;166688,4758;181928,2854;202883,4758;208597,4758;233363,4758;255270,3806;288608,3806;293370,3806;299085,7612;294322,14274;288608,14274;273368,27594;275272,42820;284797,75172;288608,87542;311468,162714;320993,189358;323850,192213;325755,189358;328613,181745;345758,117040;360997,55190;341947,15225;326708,12370;320993,8563;325755,2854;343853,1903;357188,2854;402908,1903;428625,0;437197,2854;440055,8563;80010,61851;76200,58044;75247,60899;75247,64705;80010,61851;84772,83736;84772,83736;83820,83736;84772,83736;84772,83736;96203,82784;96203,82784;96203,82784;96203,82784;96203,82784;101918,48528;100013,47577;99060,48528;100965,49480;101918,48528;103822,70415;103822,70415;102870,70415;103822,70415;103822,70415;109538,161763;109538,161763;109538,161763;109538,161763;109538,161763;110490,86590;110490,86590;110490,88493;111443,87542;110490,86590;118110,124652;117158,124652;117158,128459;120968,128459;118110,124652;118110,142732;116205,144635;118110,146538;119063,146538;118110,142732;118110,173182;118110,173182;118110,173182;118110,173182;118110,173182;125730,197922;125730,197922;123825,198873;125730,197922;125730,197922;135255,131314;129540,125604;127635,131314;129540,135120;135255,131314;140018,155102;138113,153199;138113,154151;138113,157957;140018,155102;150495,205534;150495,205534;148590,205534;150495,205534;150495,205534;156210,246450;155258,247402;156210,248354;157163,247402;156210,246450;160972,225516;160972,225516;160020,225516;160972,225516;160972,225516;213360,39965;212408,39013;212408,39965;213360,39965;213360,39965;217170,70415;217170,70415;217170,70415;216218,71367;217170,70415;220980,59947;222885,58044;220980,54238;218122,52336;217170,55190;220980,55190;220980,55190;220980,58996;220980,59947;219075,35207;219075,35207;220028,35207;219075,35207;219075,35207;220980,45674;220980,46625;223838,46625;224790,48528;226695,49480;226695,49480;224790,47577;222885,47577;220980,45674;221933,16176;221933,16176;222885,16176;221933,16176;221933,16176;222885,75172;223838,74221;221933,72318;220980,73269;222885,75172;268605,113234;267653,108476;263843,108476;260985,110380;255270,111331;257175,106573;263843,100864;268605,95155;262890,98961;262890,98961;259080,99913;259080,96106;258128,88493;258128,81833;261938,81833;263843,79930;268605,81833;265747,77075;264795,76124;262890,76124;262890,78027;262890,79930;254318,78027;253365,76124;252413,72318;244793,73269;244793,73269;241935,76124;240030,78027;241935,78978;243840,78978;247650,75172;248603,76124;243840,78027;243840,78027;243840,78027;245745,78978;247650,82784;249555,85639;251460,86590;255270,90398;256222,93252;254318,91349;252413,91349;242888,92300;240030,92300;241935,96106;238125,97058;240030,86590;241935,86590;243840,87542;244793,84687;242888,80882;233363,74221;227647,76124;227647,78027;229553,78027;231458,77075;238125,79930;235268,87542;233363,86590;233363,86590;235268,87542;235268,91349;240030,96106;240030,96106;244793,100864;246697,99913;244793,94203;247650,95155;252413,95155;255270,94203;258128,96106;256222,98009;256222,99913;258128,100864;260033,102767;257175,104670;249555,104670;247650,104670;242888,105621;241935,107524;243840,107524;258128,109429;273368,111331;268605,113234;224790,33305;224790,33305;224790,31401;223838,31401;224790,33305;226695,63753;225743,64705;227647,65656;228600,64705;226695,63753;227647,56141;225743,57093;228600,62802;230505,63753;231458,61851;227647,56141;227647,85639;229553,84687;228600,82784;226695,83736;227647,85639;229553,95155;229553,95155;227647,98961;228600,99913;229553,95155;228600,26643;230505,26643;233363,25691;231458,23789;228600,26643;228600,53287;229553,54238;231458,52336;230505,51384;228600,53287;232410,32353;229553,32353;229553,34256;232410,34256;238125,38062;240030,39013;240030,37110;232410,32353;236220,55190;232410,56141;236220,59947;237172,60899;239078,60899;239078,59947;237172,59947;236220,59947;236220,55190;238125,49480;236220,49480;231458,45674;230505,46625;235268,49480;236220,49480;236220,55190;243840,67559;238125,67559;232410,73269;232410,75172;234315,75172;243840,73269;243840,71367;243840,67559;240030,61851;234315,64705;234315,65656;240030,62802;240030,61851;238125,83736;239078,83736;238125,84687;236220,84687;236220,83736;238125,83736;240030,123701;240030,123701;238125,123701;239078,123701;240030,123701;238125,48528;241935,50432;243840,50432;242888,49480;238125,48528;240030,44722;241935,43771;240983,42820;240030,44722;240030,44722;240030,33305;243840,30450;242888,29497;239078,31401;240030,33305;241935,23789;241935,23789;242888,23789;241935,23789;241935,23789;252413,127507;253365,126555;256222,124652;256222,127507;258128,130362;260033,128459;260033,125604;254318,116089;253365,116089;245745,113234;242888,113234;240983,117040;242888,117992;245745,118944;250508,125604;252413,127507;244793,64705;245745,64705;245745,60899;245745,60899;247650,61851;249555,60899;248603,58996;247650,58044;248603,58044;248603,56141;248603,56141;247650,58044;247650,58996;245745,61851;245745,61851;245745,61851;244793,64705;244793,35207;245745,35207;246697,34256;244793,33305;244793,35207;244793,55190;244793,55190;244793,55190;244793,55190;244793,55190;246697,124652;246697,124652;246697,123701;246697,124652;246697,124652;246697,43771;246697,45674;247650,46625;248603,44722;246697,43771;249555,134168;248603,132265;246697,136071;247650,137975;249555,134168;250508,156054;250508,156054;248603,156054;248603,157006;250508,156054;251460,49480;256222,49480;258128,49480;259080,49480;258128,47577;256222,47577;251460,49480;267653,137023;265747,136071;264795,136071;262890,134168;255270,133217;255270,134168;253365,140829;254318,142732;257175,140829;264795,136071;265747,137023;267653,137023;267653,137023;253365,67559;253365,68511;255270,70415;256222,69463;253365,67559;254318,59947;254318,59947;254318,58996;254318,59947;254318,59947;257175,152248;257175,151296;255270,153199;255270,155102;257175,152248;257175,105621;257175,105621;257175,105621;256222,104670;257175,105621;262890,158908;260985,157957;258128,159860;256222,160811;258128,161763;260033,161763;262890,158908;257175,59947;257175,59947;257175,59947;257175,59947;257175,59947;260033,139877;259080,141780;260033,143683;260985,141780;260033,139877;259080,118944;261938,119895;262890,118944;259080,118944;259080,118944;261938,167472;261938,167472;260033,167472;261938,167472;261938,167472;263843,92300;261938,94203;262890,94203;264795,93252;263843,92300;263843,69463;264795,70415;265747,69463;264795,68511;263843,69463;265747,86590;265747,86590;264795,86590;265747,86590;265747,86590;264795,128459;265747,126555;264795,125604;263843,126555;264795,128459;266700,170327;266700,170327;264795,170327;266700,170327;266700,170327;264795,63753;264795,63753;265747,63753;264795,63753;264795,63753;267653,201728;267653,201728;266700,201728;267653,201728;267653,201728;271463,120846;268605,118944;268605,119895;270510,121798;271463,120846;270510,206485;270510,206485;269558,206485;270510,206485;270510,206485;271463,146538;270510,145586;269558,145586;269558,146538;271463,146538;269558,76124;270510,77075;271463,77075;269558,76124;269558,76124;270510,132265;270510,132265;270510,131314;270510,132265;270510,132265;270510,165569;270510,165569;270510,166521;270510,165569;270510,165569;271463,101815;271463,103718;274320,102767;274320,98961;273368,98009;271463,101815;271463,92300;274320,95155;275272,95155;271463,92300;271463,92300;272415,139877;272415,139877;272415,139877;272415,139877;272415,139877;272415,125604;272415,125604;272415,126555;272415,125604;272415,125604;274320,214099;274320,214099;272415,214099;273368,215050;274320,214099;273368,155102;274320,157006;276225,157006;275272,155102;273368,155102;275272,110380;276225,109429;273368,111331;275272,113234;275272,110380;275272,182697;277178,182697;275272,181745;273368,181745;275272,182697;276225,134168;276225,134168;274320,134168;275272,135120;276225,134168;277178,190310;275272,186503;275272,187454;277178,190310;277178,190310;276225,106573;276225,106573;276225,108476;276225,106573;279083,128459;277178,126555;276225,127507;277178,128459;279083,128459;277178,118944;277178,118944;277178,117992;277178,118944;277178,118944;279083,196019;280035,196019;279083,196019;279083,196019;279083,196019;280035,165569;280035,165569;280035,164617;280035,165569;280035,165569;281940,228372;281940,228372;280988,228372;281940,228372;281940,228372;284797,190310;284797,190310;283845,190310;284797,190310;284797,190310;284797,151296;288608,153199;289560,152248;285750,150345;284797,151296;288608,201728;286703,199825;284797,203631;287655,205534;288608,201728;285750,165569;285750,165569;285750,167472;286703,167472;285750,165569;294322,252161;291465,248354;288608,252161;290513,255015;294322,252161;290513,215050;290513,215050;289560,215050;290513,215050;290513,215050;290513,220759;290513,219807;290513,220759;290513,220759;290513,220759;290513,226468;290513,226468;290513,225516;290513,226468;290513,226468;290513,188407;291465,190310;293370,189358;291465,187454;290513,188407;293370,230275;291465,233130;292418,234081;294322,232178;293370,230275;293370,239790;293370,239790;297180,243596;298133,242645;293370,239790;295275,174133;295275,174133;297180,174133;296228,173182;295275,174133;299085,263578;298133,263578;297180,264530;298133,264530;299085,263578;299085,211244;298133,207437;297180,209341;299085,213147;299085,211244;308610,205534;308610,203631;304800,201728;300990,203631;304800,205534;306705,205534;308610,205534;307658,218856;306705,216953;306705,218856;306705,219807;306705,219807;301943,222662;302895,223614;307658,219807;307658,218856;302895,253112;302895,253112;300990,253112;302895,253112;302895,253112;303847,237887;303847,237887;303847,237887;303847,237887;303847,237887;307658,227419;307658,226468;305753,226468;306705,227419;307658,227419;312420,228372;311468,228372;311468,228372;312420,228372;312420,228372;318135,224565;316230,222662;316230,223614;318135,224565;318135,224565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379EE67" wp14:editId="0534D2B5">
                <wp:simplePos x="0" y="0"/>
                <wp:positionH relativeFrom="column">
                  <wp:posOffset>3150870</wp:posOffset>
                </wp:positionH>
                <wp:positionV relativeFrom="paragraph">
                  <wp:posOffset>3996055</wp:posOffset>
                </wp:positionV>
                <wp:extent cx="266700" cy="316865"/>
                <wp:effectExtent l="0" t="0" r="0" b="635"/>
                <wp:wrapNone/>
                <wp:docPr id="226" name="Graphic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316865"/>
                        </a:xfrm>
                        <a:custGeom>
                          <a:avLst/>
                          <a:gdLst>
                            <a:gd name="connsiteX0" fmla="*/ 266700 w 266700"/>
                            <a:gd name="connsiteY0" fmla="*/ 145733 h 317182"/>
                            <a:gd name="connsiteX1" fmla="*/ 266700 w 266700"/>
                            <a:gd name="connsiteY1" fmla="*/ 169545 h 317182"/>
                            <a:gd name="connsiteX2" fmla="*/ 262890 w 266700"/>
                            <a:gd name="connsiteY2" fmla="*/ 195263 h 317182"/>
                            <a:gd name="connsiteX3" fmla="*/ 228600 w 266700"/>
                            <a:gd name="connsiteY3" fmla="*/ 271463 h 317182"/>
                            <a:gd name="connsiteX4" fmla="*/ 160972 w 266700"/>
                            <a:gd name="connsiteY4" fmla="*/ 313372 h 317182"/>
                            <a:gd name="connsiteX5" fmla="*/ 140970 w 266700"/>
                            <a:gd name="connsiteY5" fmla="*/ 317183 h 317182"/>
                            <a:gd name="connsiteX6" fmla="*/ 134302 w 266700"/>
                            <a:gd name="connsiteY6" fmla="*/ 317183 h 317182"/>
                            <a:gd name="connsiteX7" fmla="*/ 98107 w 266700"/>
                            <a:gd name="connsiteY7" fmla="*/ 310515 h 317182"/>
                            <a:gd name="connsiteX8" fmla="*/ 48577 w 266700"/>
                            <a:gd name="connsiteY8" fmla="*/ 279083 h 317182"/>
                            <a:gd name="connsiteX9" fmla="*/ 30480 w 266700"/>
                            <a:gd name="connsiteY9" fmla="*/ 258128 h 317182"/>
                            <a:gd name="connsiteX10" fmla="*/ 10477 w 266700"/>
                            <a:gd name="connsiteY10" fmla="*/ 218122 h 317182"/>
                            <a:gd name="connsiteX11" fmla="*/ 0 w 266700"/>
                            <a:gd name="connsiteY11" fmla="*/ 160972 h 317182"/>
                            <a:gd name="connsiteX12" fmla="*/ 0 w 266700"/>
                            <a:gd name="connsiteY12" fmla="*/ 156210 h 317182"/>
                            <a:gd name="connsiteX13" fmla="*/ 4763 w 266700"/>
                            <a:gd name="connsiteY13" fmla="*/ 119063 h 317182"/>
                            <a:gd name="connsiteX14" fmla="*/ 42863 w 266700"/>
                            <a:gd name="connsiteY14" fmla="*/ 40958 h 317182"/>
                            <a:gd name="connsiteX15" fmla="*/ 105727 w 266700"/>
                            <a:gd name="connsiteY15" fmla="*/ 3810 h 317182"/>
                            <a:gd name="connsiteX16" fmla="*/ 137160 w 266700"/>
                            <a:gd name="connsiteY16" fmla="*/ 0 h 317182"/>
                            <a:gd name="connsiteX17" fmla="*/ 179070 w 266700"/>
                            <a:gd name="connsiteY17" fmla="*/ 9525 h 317182"/>
                            <a:gd name="connsiteX18" fmla="*/ 215265 w 266700"/>
                            <a:gd name="connsiteY18" fmla="*/ 31433 h 317182"/>
                            <a:gd name="connsiteX19" fmla="*/ 254317 w 266700"/>
                            <a:gd name="connsiteY19" fmla="*/ 90488 h 317182"/>
                            <a:gd name="connsiteX20" fmla="*/ 264795 w 266700"/>
                            <a:gd name="connsiteY20" fmla="*/ 135255 h 317182"/>
                            <a:gd name="connsiteX21" fmla="*/ 266700 w 266700"/>
                            <a:gd name="connsiteY21" fmla="*/ 145733 h 317182"/>
                            <a:gd name="connsiteX22" fmla="*/ 17145 w 266700"/>
                            <a:gd name="connsiteY22" fmla="*/ 134303 h 317182"/>
                            <a:gd name="connsiteX23" fmla="*/ 17145 w 266700"/>
                            <a:gd name="connsiteY23" fmla="*/ 133350 h 317182"/>
                            <a:gd name="connsiteX24" fmla="*/ 17145 w 266700"/>
                            <a:gd name="connsiteY24" fmla="*/ 132397 h 317182"/>
                            <a:gd name="connsiteX25" fmla="*/ 17145 w 266700"/>
                            <a:gd name="connsiteY25" fmla="*/ 134303 h 317182"/>
                            <a:gd name="connsiteX26" fmla="*/ 17145 w 266700"/>
                            <a:gd name="connsiteY26" fmla="*/ 134303 h 317182"/>
                            <a:gd name="connsiteX27" fmla="*/ 17145 w 266700"/>
                            <a:gd name="connsiteY27" fmla="*/ 141922 h 317182"/>
                            <a:gd name="connsiteX28" fmla="*/ 19050 w 266700"/>
                            <a:gd name="connsiteY28" fmla="*/ 143828 h 317182"/>
                            <a:gd name="connsiteX29" fmla="*/ 20002 w 266700"/>
                            <a:gd name="connsiteY29" fmla="*/ 143828 h 317182"/>
                            <a:gd name="connsiteX30" fmla="*/ 18097 w 266700"/>
                            <a:gd name="connsiteY30" fmla="*/ 141922 h 317182"/>
                            <a:gd name="connsiteX31" fmla="*/ 17145 w 266700"/>
                            <a:gd name="connsiteY31" fmla="*/ 141922 h 317182"/>
                            <a:gd name="connsiteX32" fmla="*/ 20955 w 266700"/>
                            <a:gd name="connsiteY32" fmla="*/ 191453 h 317182"/>
                            <a:gd name="connsiteX33" fmla="*/ 19050 w 266700"/>
                            <a:gd name="connsiteY33" fmla="*/ 188595 h 317182"/>
                            <a:gd name="connsiteX34" fmla="*/ 18097 w 266700"/>
                            <a:gd name="connsiteY34" fmla="*/ 190500 h 317182"/>
                            <a:gd name="connsiteX35" fmla="*/ 20002 w 266700"/>
                            <a:gd name="connsiteY35" fmla="*/ 192405 h 317182"/>
                            <a:gd name="connsiteX36" fmla="*/ 20955 w 266700"/>
                            <a:gd name="connsiteY36" fmla="*/ 191453 h 317182"/>
                            <a:gd name="connsiteX37" fmla="*/ 22860 w 266700"/>
                            <a:gd name="connsiteY37" fmla="*/ 137160 h 317182"/>
                            <a:gd name="connsiteX38" fmla="*/ 23813 w 266700"/>
                            <a:gd name="connsiteY38" fmla="*/ 137160 h 317182"/>
                            <a:gd name="connsiteX39" fmla="*/ 21907 w 266700"/>
                            <a:gd name="connsiteY39" fmla="*/ 135255 h 317182"/>
                            <a:gd name="connsiteX40" fmla="*/ 20955 w 266700"/>
                            <a:gd name="connsiteY40" fmla="*/ 135255 h 317182"/>
                            <a:gd name="connsiteX41" fmla="*/ 22860 w 266700"/>
                            <a:gd name="connsiteY41" fmla="*/ 137160 h 317182"/>
                            <a:gd name="connsiteX42" fmla="*/ 24765 w 266700"/>
                            <a:gd name="connsiteY42" fmla="*/ 164783 h 317182"/>
                            <a:gd name="connsiteX43" fmla="*/ 27622 w 266700"/>
                            <a:gd name="connsiteY43" fmla="*/ 163830 h 317182"/>
                            <a:gd name="connsiteX44" fmla="*/ 25717 w 266700"/>
                            <a:gd name="connsiteY44" fmla="*/ 162878 h 317182"/>
                            <a:gd name="connsiteX45" fmla="*/ 23813 w 266700"/>
                            <a:gd name="connsiteY45" fmla="*/ 163830 h 317182"/>
                            <a:gd name="connsiteX46" fmla="*/ 24765 w 266700"/>
                            <a:gd name="connsiteY46" fmla="*/ 164783 h 317182"/>
                            <a:gd name="connsiteX47" fmla="*/ 25717 w 266700"/>
                            <a:gd name="connsiteY47" fmla="*/ 178118 h 317182"/>
                            <a:gd name="connsiteX48" fmla="*/ 31432 w 266700"/>
                            <a:gd name="connsiteY48" fmla="*/ 178118 h 317182"/>
                            <a:gd name="connsiteX49" fmla="*/ 32385 w 266700"/>
                            <a:gd name="connsiteY49" fmla="*/ 177165 h 317182"/>
                            <a:gd name="connsiteX50" fmla="*/ 30480 w 266700"/>
                            <a:gd name="connsiteY50" fmla="*/ 176213 h 317182"/>
                            <a:gd name="connsiteX51" fmla="*/ 25717 w 266700"/>
                            <a:gd name="connsiteY51" fmla="*/ 178118 h 317182"/>
                            <a:gd name="connsiteX52" fmla="*/ 23813 w 266700"/>
                            <a:gd name="connsiteY52" fmla="*/ 176213 h 317182"/>
                            <a:gd name="connsiteX53" fmla="*/ 23813 w 266700"/>
                            <a:gd name="connsiteY53" fmla="*/ 178118 h 317182"/>
                            <a:gd name="connsiteX54" fmla="*/ 25717 w 266700"/>
                            <a:gd name="connsiteY54" fmla="*/ 178118 h 317182"/>
                            <a:gd name="connsiteX55" fmla="*/ 24765 w 266700"/>
                            <a:gd name="connsiteY55" fmla="*/ 130493 h 317182"/>
                            <a:gd name="connsiteX56" fmla="*/ 24765 w 266700"/>
                            <a:gd name="connsiteY56" fmla="*/ 131445 h 317182"/>
                            <a:gd name="connsiteX57" fmla="*/ 25717 w 266700"/>
                            <a:gd name="connsiteY57" fmla="*/ 131445 h 317182"/>
                            <a:gd name="connsiteX58" fmla="*/ 24765 w 266700"/>
                            <a:gd name="connsiteY58" fmla="*/ 130493 h 317182"/>
                            <a:gd name="connsiteX59" fmla="*/ 24765 w 266700"/>
                            <a:gd name="connsiteY59" fmla="*/ 130493 h 317182"/>
                            <a:gd name="connsiteX60" fmla="*/ 25717 w 266700"/>
                            <a:gd name="connsiteY60" fmla="*/ 200025 h 317182"/>
                            <a:gd name="connsiteX61" fmla="*/ 30480 w 266700"/>
                            <a:gd name="connsiteY61" fmla="*/ 199072 h 317182"/>
                            <a:gd name="connsiteX62" fmla="*/ 25717 w 266700"/>
                            <a:gd name="connsiteY62" fmla="*/ 200025 h 317182"/>
                            <a:gd name="connsiteX63" fmla="*/ 25717 w 266700"/>
                            <a:gd name="connsiteY63" fmla="*/ 200025 h 317182"/>
                            <a:gd name="connsiteX64" fmla="*/ 25717 w 266700"/>
                            <a:gd name="connsiteY64" fmla="*/ 154305 h 317182"/>
                            <a:gd name="connsiteX65" fmla="*/ 25717 w 266700"/>
                            <a:gd name="connsiteY65" fmla="*/ 154305 h 317182"/>
                            <a:gd name="connsiteX66" fmla="*/ 27622 w 266700"/>
                            <a:gd name="connsiteY66" fmla="*/ 154305 h 317182"/>
                            <a:gd name="connsiteX67" fmla="*/ 27622 w 266700"/>
                            <a:gd name="connsiteY67" fmla="*/ 153353 h 317182"/>
                            <a:gd name="connsiteX68" fmla="*/ 25717 w 266700"/>
                            <a:gd name="connsiteY68" fmla="*/ 154305 h 317182"/>
                            <a:gd name="connsiteX69" fmla="*/ 27622 w 266700"/>
                            <a:gd name="connsiteY69" fmla="*/ 209550 h 317182"/>
                            <a:gd name="connsiteX70" fmla="*/ 26670 w 266700"/>
                            <a:gd name="connsiteY70" fmla="*/ 208597 h 317182"/>
                            <a:gd name="connsiteX71" fmla="*/ 25717 w 266700"/>
                            <a:gd name="connsiteY71" fmla="*/ 209550 h 317182"/>
                            <a:gd name="connsiteX72" fmla="*/ 27622 w 266700"/>
                            <a:gd name="connsiteY72" fmla="*/ 209550 h 317182"/>
                            <a:gd name="connsiteX73" fmla="*/ 27622 w 266700"/>
                            <a:gd name="connsiteY73" fmla="*/ 209550 h 317182"/>
                            <a:gd name="connsiteX74" fmla="*/ 30480 w 266700"/>
                            <a:gd name="connsiteY74" fmla="*/ 199072 h 317182"/>
                            <a:gd name="connsiteX75" fmla="*/ 37147 w 266700"/>
                            <a:gd name="connsiteY75" fmla="*/ 193358 h 317182"/>
                            <a:gd name="connsiteX76" fmla="*/ 45720 w 266700"/>
                            <a:gd name="connsiteY76" fmla="*/ 180975 h 317182"/>
                            <a:gd name="connsiteX77" fmla="*/ 44767 w 266700"/>
                            <a:gd name="connsiteY77" fmla="*/ 179070 h 317182"/>
                            <a:gd name="connsiteX78" fmla="*/ 42863 w 266700"/>
                            <a:gd name="connsiteY78" fmla="*/ 180975 h 317182"/>
                            <a:gd name="connsiteX79" fmla="*/ 39052 w 266700"/>
                            <a:gd name="connsiteY79" fmla="*/ 190500 h 317182"/>
                            <a:gd name="connsiteX80" fmla="*/ 32385 w 266700"/>
                            <a:gd name="connsiteY80" fmla="*/ 194310 h 317182"/>
                            <a:gd name="connsiteX81" fmla="*/ 30480 w 266700"/>
                            <a:gd name="connsiteY81" fmla="*/ 193358 h 317182"/>
                            <a:gd name="connsiteX82" fmla="*/ 29527 w 266700"/>
                            <a:gd name="connsiteY82" fmla="*/ 189547 h 317182"/>
                            <a:gd name="connsiteX83" fmla="*/ 31432 w 266700"/>
                            <a:gd name="connsiteY83" fmla="*/ 184785 h 317182"/>
                            <a:gd name="connsiteX84" fmla="*/ 29527 w 266700"/>
                            <a:gd name="connsiteY84" fmla="*/ 182880 h 317182"/>
                            <a:gd name="connsiteX85" fmla="*/ 27622 w 266700"/>
                            <a:gd name="connsiteY85" fmla="*/ 183833 h 317182"/>
                            <a:gd name="connsiteX86" fmla="*/ 28575 w 266700"/>
                            <a:gd name="connsiteY86" fmla="*/ 185738 h 317182"/>
                            <a:gd name="connsiteX87" fmla="*/ 30480 w 266700"/>
                            <a:gd name="connsiteY87" fmla="*/ 189547 h 317182"/>
                            <a:gd name="connsiteX88" fmla="*/ 28575 w 266700"/>
                            <a:gd name="connsiteY88" fmla="*/ 192405 h 317182"/>
                            <a:gd name="connsiteX89" fmla="*/ 30480 w 266700"/>
                            <a:gd name="connsiteY89" fmla="*/ 199072 h 317182"/>
                            <a:gd name="connsiteX90" fmla="*/ 30480 w 266700"/>
                            <a:gd name="connsiteY90" fmla="*/ 199072 h 317182"/>
                            <a:gd name="connsiteX91" fmla="*/ 26670 w 266700"/>
                            <a:gd name="connsiteY91" fmla="*/ 127635 h 317182"/>
                            <a:gd name="connsiteX92" fmla="*/ 28575 w 266700"/>
                            <a:gd name="connsiteY92" fmla="*/ 128588 h 317182"/>
                            <a:gd name="connsiteX93" fmla="*/ 30480 w 266700"/>
                            <a:gd name="connsiteY93" fmla="*/ 125730 h 317182"/>
                            <a:gd name="connsiteX94" fmla="*/ 29527 w 266700"/>
                            <a:gd name="connsiteY94" fmla="*/ 125730 h 317182"/>
                            <a:gd name="connsiteX95" fmla="*/ 26670 w 266700"/>
                            <a:gd name="connsiteY95" fmla="*/ 127635 h 317182"/>
                            <a:gd name="connsiteX96" fmla="*/ 30480 w 266700"/>
                            <a:gd name="connsiteY96" fmla="*/ 169545 h 317182"/>
                            <a:gd name="connsiteX97" fmla="*/ 28575 w 266700"/>
                            <a:gd name="connsiteY97" fmla="*/ 171450 h 317182"/>
                            <a:gd name="connsiteX98" fmla="*/ 29527 w 266700"/>
                            <a:gd name="connsiteY98" fmla="*/ 171450 h 317182"/>
                            <a:gd name="connsiteX99" fmla="*/ 30480 w 266700"/>
                            <a:gd name="connsiteY99" fmla="*/ 169545 h 317182"/>
                            <a:gd name="connsiteX100" fmla="*/ 30480 w 266700"/>
                            <a:gd name="connsiteY100" fmla="*/ 169545 h 317182"/>
                            <a:gd name="connsiteX101" fmla="*/ 29527 w 266700"/>
                            <a:gd name="connsiteY101" fmla="*/ 135255 h 317182"/>
                            <a:gd name="connsiteX102" fmla="*/ 29527 w 266700"/>
                            <a:gd name="connsiteY102" fmla="*/ 137160 h 317182"/>
                            <a:gd name="connsiteX103" fmla="*/ 32385 w 266700"/>
                            <a:gd name="connsiteY103" fmla="*/ 133350 h 317182"/>
                            <a:gd name="connsiteX104" fmla="*/ 32385 w 266700"/>
                            <a:gd name="connsiteY104" fmla="*/ 132397 h 317182"/>
                            <a:gd name="connsiteX105" fmla="*/ 29527 w 266700"/>
                            <a:gd name="connsiteY105" fmla="*/ 135255 h 317182"/>
                            <a:gd name="connsiteX106" fmla="*/ 32385 w 266700"/>
                            <a:gd name="connsiteY106" fmla="*/ 206693 h 317182"/>
                            <a:gd name="connsiteX107" fmla="*/ 32385 w 266700"/>
                            <a:gd name="connsiteY107" fmla="*/ 206693 h 317182"/>
                            <a:gd name="connsiteX108" fmla="*/ 30480 w 266700"/>
                            <a:gd name="connsiteY108" fmla="*/ 206693 h 317182"/>
                            <a:gd name="connsiteX109" fmla="*/ 31432 w 266700"/>
                            <a:gd name="connsiteY109" fmla="*/ 207645 h 317182"/>
                            <a:gd name="connsiteX110" fmla="*/ 32385 w 266700"/>
                            <a:gd name="connsiteY110" fmla="*/ 206693 h 317182"/>
                            <a:gd name="connsiteX111" fmla="*/ 33338 w 266700"/>
                            <a:gd name="connsiteY111" fmla="*/ 145733 h 317182"/>
                            <a:gd name="connsiteX112" fmla="*/ 34290 w 266700"/>
                            <a:gd name="connsiteY112" fmla="*/ 144780 h 317182"/>
                            <a:gd name="connsiteX113" fmla="*/ 32385 w 266700"/>
                            <a:gd name="connsiteY113" fmla="*/ 143828 h 317182"/>
                            <a:gd name="connsiteX114" fmla="*/ 31432 w 266700"/>
                            <a:gd name="connsiteY114" fmla="*/ 144780 h 317182"/>
                            <a:gd name="connsiteX115" fmla="*/ 33338 w 266700"/>
                            <a:gd name="connsiteY115" fmla="*/ 145733 h 317182"/>
                            <a:gd name="connsiteX116" fmla="*/ 32385 w 266700"/>
                            <a:gd name="connsiteY116" fmla="*/ 163830 h 317182"/>
                            <a:gd name="connsiteX117" fmla="*/ 33338 w 266700"/>
                            <a:gd name="connsiteY117" fmla="*/ 164783 h 317182"/>
                            <a:gd name="connsiteX118" fmla="*/ 34290 w 266700"/>
                            <a:gd name="connsiteY118" fmla="*/ 163830 h 317182"/>
                            <a:gd name="connsiteX119" fmla="*/ 33338 w 266700"/>
                            <a:gd name="connsiteY119" fmla="*/ 162878 h 317182"/>
                            <a:gd name="connsiteX120" fmla="*/ 32385 w 266700"/>
                            <a:gd name="connsiteY120" fmla="*/ 163830 h 317182"/>
                            <a:gd name="connsiteX121" fmla="*/ 33338 w 266700"/>
                            <a:gd name="connsiteY121" fmla="*/ 116205 h 317182"/>
                            <a:gd name="connsiteX122" fmla="*/ 33338 w 266700"/>
                            <a:gd name="connsiteY122" fmla="*/ 116205 h 317182"/>
                            <a:gd name="connsiteX123" fmla="*/ 34290 w 266700"/>
                            <a:gd name="connsiteY123" fmla="*/ 116205 h 317182"/>
                            <a:gd name="connsiteX124" fmla="*/ 33338 w 266700"/>
                            <a:gd name="connsiteY124" fmla="*/ 115253 h 317182"/>
                            <a:gd name="connsiteX125" fmla="*/ 33338 w 266700"/>
                            <a:gd name="connsiteY125" fmla="*/ 116205 h 317182"/>
                            <a:gd name="connsiteX126" fmla="*/ 34290 w 266700"/>
                            <a:gd name="connsiteY126" fmla="*/ 184785 h 317182"/>
                            <a:gd name="connsiteX127" fmla="*/ 37147 w 266700"/>
                            <a:gd name="connsiteY127" fmla="*/ 187643 h 317182"/>
                            <a:gd name="connsiteX128" fmla="*/ 38100 w 266700"/>
                            <a:gd name="connsiteY128" fmla="*/ 186690 h 317182"/>
                            <a:gd name="connsiteX129" fmla="*/ 35242 w 266700"/>
                            <a:gd name="connsiteY129" fmla="*/ 183833 h 317182"/>
                            <a:gd name="connsiteX130" fmla="*/ 34290 w 266700"/>
                            <a:gd name="connsiteY130" fmla="*/ 184785 h 317182"/>
                            <a:gd name="connsiteX131" fmla="*/ 36195 w 266700"/>
                            <a:gd name="connsiteY131" fmla="*/ 172403 h 317182"/>
                            <a:gd name="connsiteX132" fmla="*/ 36195 w 266700"/>
                            <a:gd name="connsiteY132" fmla="*/ 172403 h 317182"/>
                            <a:gd name="connsiteX133" fmla="*/ 44767 w 266700"/>
                            <a:gd name="connsiteY133" fmla="*/ 175260 h 317182"/>
                            <a:gd name="connsiteX134" fmla="*/ 46672 w 266700"/>
                            <a:gd name="connsiteY134" fmla="*/ 174308 h 317182"/>
                            <a:gd name="connsiteX135" fmla="*/ 44767 w 266700"/>
                            <a:gd name="connsiteY135" fmla="*/ 170497 h 317182"/>
                            <a:gd name="connsiteX136" fmla="*/ 37147 w 266700"/>
                            <a:gd name="connsiteY136" fmla="*/ 170497 h 317182"/>
                            <a:gd name="connsiteX137" fmla="*/ 35242 w 266700"/>
                            <a:gd name="connsiteY137" fmla="*/ 171450 h 317182"/>
                            <a:gd name="connsiteX138" fmla="*/ 36195 w 266700"/>
                            <a:gd name="connsiteY138" fmla="*/ 172403 h 317182"/>
                            <a:gd name="connsiteX139" fmla="*/ 36195 w 266700"/>
                            <a:gd name="connsiteY139" fmla="*/ 204788 h 317182"/>
                            <a:gd name="connsiteX140" fmla="*/ 36195 w 266700"/>
                            <a:gd name="connsiteY140" fmla="*/ 204788 h 317182"/>
                            <a:gd name="connsiteX141" fmla="*/ 36195 w 266700"/>
                            <a:gd name="connsiteY141" fmla="*/ 202883 h 317182"/>
                            <a:gd name="connsiteX142" fmla="*/ 36195 w 266700"/>
                            <a:gd name="connsiteY142" fmla="*/ 204788 h 317182"/>
                            <a:gd name="connsiteX143" fmla="*/ 36195 w 266700"/>
                            <a:gd name="connsiteY143" fmla="*/ 204788 h 317182"/>
                            <a:gd name="connsiteX144" fmla="*/ 36195 w 266700"/>
                            <a:gd name="connsiteY144" fmla="*/ 214313 h 317182"/>
                            <a:gd name="connsiteX145" fmla="*/ 37147 w 266700"/>
                            <a:gd name="connsiteY145" fmla="*/ 216218 h 317182"/>
                            <a:gd name="connsiteX146" fmla="*/ 37147 w 266700"/>
                            <a:gd name="connsiteY146" fmla="*/ 218122 h 317182"/>
                            <a:gd name="connsiteX147" fmla="*/ 40005 w 266700"/>
                            <a:gd name="connsiteY147" fmla="*/ 216218 h 317182"/>
                            <a:gd name="connsiteX148" fmla="*/ 38100 w 266700"/>
                            <a:gd name="connsiteY148" fmla="*/ 213360 h 317182"/>
                            <a:gd name="connsiteX149" fmla="*/ 36195 w 266700"/>
                            <a:gd name="connsiteY149" fmla="*/ 212408 h 317182"/>
                            <a:gd name="connsiteX150" fmla="*/ 36195 w 266700"/>
                            <a:gd name="connsiteY150" fmla="*/ 214313 h 317182"/>
                            <a:gd name="connsiteX151" fmla="*/ 39052 w 266700"/>
                            <a:gd name="connsiteY151" fmla="*/ 237172 h 317182"/>
                            <a:gd name="connsiteX152" fmla="*/ 40957 w 266700"/>
                            <a:gd name="connsiteY152" fmla="*/ 234315 h 317182"/>
                            <a:gd name="connsiteX153" fmla="*/ 39052 w 266700"/>
                            <a:gd name="connsiteY153" fmla="*/ 233363 h 317182"/>
                            <a:gd name="connsiteX154" fmla="*/ 39052 w 266700"/>
                            <a:gd name="connsiteY154" fmla="*/ 231458 h 317182"/>
                            <a:gd name="connsiteX155" fmla="*/ 37147 w 266700"/>
                            <a:gd name="connsiteY155" fmla="*/ 229553 h 317182"/>
                            <a:gd name="connsiteX156" fmla="*/ 37147 w 266700"/>
                            <a:gd name="connsiteY156" fmla="*/ 231458 h 317182"/>
                            <a:gd name="connsiteX157" fmla="*/ 39052 w 266700"/>
                            <a:gd name="connsiteY157" fmla="*/ 232410 h 317182"/>
                            <a:gd name="connsiteX158" fmla="*/ 39052 w 266700"/>
                            <a:gd name="connsiteY158" fmla="*/ 234315 h 317182"/>
                            <a:gd name="connsiteX159" fmla="*/ 39052 w 266700"/>
                            <a:gd name="connsiteY159" fmla="*/ 237172 h 317182"/>
                            <a:gd name="connsiteX160" fmla="*/ 36195 w 266700"/>
                            <a:gd name="connsiteY160" fmla="*/ 154305 h 317182"/>
                            <a:gd name="connsiteX161" fmla="*/ 37147 w 266700"/>
                            <a:gd name="connsiteY161" fmla="*/ 156210 h 317182"/>
                            <a:gd name="connsiteX162" fmla="*/ 40005 w 266700"/>
                            <a:gd name="connsiteY162" fmla="*/ 157163 h 317182"/>
                            <a:gd name="connsiteX163" fmla="*/ 41910 w 266700"/>
                            <a:gd name="connsiteY163" fmla="*/ 157163 h 317182"/>
                            <a:gd name="connsiteX164" fmla="*/ 43815 w 266700"/>
                            <a:gd name="connsiteY164" fmla="*/ 153353 h 317182"/>
                            <a:gd name="connsiteX165" fmla="*/ 42863 w 266700"/>
                            <a:gd name="connsiteY165" fmla="*/ 151447 h 317182"/>
                            <a:gd name="connsiteX166" fmla="*/ 36195 w 266700"/>
                            <a:gd name="connsiteY166" fmla="*/ 154305 h 317182"/>
                            <a:gd name="connsiteX167" fmla="*/ 37147 w 266700"/>
                            <a:gd name="connsiteY167" fmla="*/ 220980 h 317182"/>
                            <a:gd name="connsiteX168" fmla="*/ 37147 w 266700"/>
                            <a:gd name="connsiteY168" fmla="*/ 220980 h 317182"/>
                            <a:gd name="connsiteX169" fmla="*/ 39052 w 266700"/>
                            <a:gd name="connsiteY169" fmla="*/ 222885 h 317182"/>
                            <a:gd name="connsiteX170" fmla="*/ 37147 w 266700"/>
                            <a:gd name="connsiteY170" fmla="*/ 220980 h 317182"/>
                            <a:gd name="connsiteX171" fmla="*/ 37147 w 266700"/>
                            <a:gd name="connsiteY171" fmla="*/ 120015 h 317182"/>
                            <a:gd name="connsiteX172" fmla="*/ 37147 w 266700"/>
                            <a:gd name="connsiteY172" fmla="*/ 120015 h 317182"/>
                            <a:gd name="connsiteX173" fmla="*/ 38100 w 266700"/>
                            <a:gd name="connsiteY173" fmla="*/ 120015 h 317182"/>
                            <a:gd name="connsiteX174" fmla="*/ 37147 w 266700"/>
                            <a:gd name="connsiteY174" fmla="*/ 120015 h 317182"/>
                            <a:gd name="connsiteX175" fmla="*/ 37147 w 266700"/>
                            <a:gd name="connsiteY175" fmla="*/ 120015 h 317182"/>
                            <a:gd name="connsiteX176" fmla="*/ 38100 w 266700"/>
                            <a:gd name="connsiteY176" fmla="*/ 125730 h 317182"/>
                            <a:gd name="connsiteX177" fmla="*/ 38100 w 266700"/>
                            <a:gd name="connsiteY177" fmla="*/ 125730 h 317182"/>
                            <a:gd name="connsiteX178" fmla="*/ 40005 w 266700"/>
                            <a:gd name="connsiteY178" fmla="*/ 126683 h 317182"/>
                            <a:gd name="connsiteX179" fmla="*/ 40005 w 266700"/>
                            <a:gd name="connsiteY179" fmla="*/ 125730 h 317182"/>
                            <a:gd name="connsiteX180" fmla="*/ 38100 w 266700"/>
                            <a:gd name="connsiteY180" fmla="*/ 125730 h 317182"/>
                            <a:gd name="connsiteX181" fmla="*/ 46672 w 266700"/>
                            <a:gd name="connsiteY181" fmla="*/ 228600 h 317182"/>
                            <a:gd name="connsiteX182" fmla="*/ 50482 w 266700"/>
                            <a:gd name="connsiteY182" fmla="*/ 228600 h 317182"/>
                            <a:gd name="connsiteX183" fmla="*/ 48577 w 266700"/>
                            <a:gd name="connsiteY183" fmla="*/ 226695 h 317182"/>
                            <a:gd name="connsiteX184" fmla="*/ 44767 w 266700"/>
                            <a:gd name="connsiteY184" fmla="*/ 224790 h 317182"/>
                            <a:gd name="connsiteX185" fmla="*/ 39052 w 266700"/>
                            <a:gd name="connsiteY185" fmla="*/ 223838 h 317182"/>
                            <a:gd name="connsiteX186" fmla="*/ 44767 w 266700"/>
                            <a:gd name="connsiteY186" fmla="*/ 224790 h 317182"/>
                            <a:gd name="connsiteX187" fmla="*/ 46672 w 266700"/>
                            <a:gd name="connsiteY187" fmla="*/ 228600 h 317182"/>
                            <a:gd name="connsiteX188" fmla="*/ 41910 w 266700"/>
                            <a:gd name="connsiteY188" fmla="*/ 242888 h 317182"/>
                            <a:gd name="connsiteX189" fmla="*/ 39052 w 266700"/>
                            <a:gd name="connsiteY189" fmla="*/ 240983 h 317182"/>
                            <a:gd name="connsiteX190" fmla="*/ 38100 w 266700"/>
                            <a:gd name="connsiteY190" fmla="*/ 241935 h 317182"/>
                            <a:gd name="connsiteX191" fmla="*/ 41910 w 266700"/>
                            <a:gd name="connsiteY191" fmla="*/ 242888 h 317182"/>
                            <a:gd name="connsiteX192" fmla="*/ 41910 w 266700"/>
                            <a:gd name="connsiteY192" fmla="*/ 242888 h 317182"/>
                            <a:gd name="connsiteX193" fmla="*/ 39052 w 266700"/>
                            <a:gd name="connsiteY193" fmla="*/ 163830 h 317182"/>
                            <a:gd name="connsiteX194" fmla="*/ 39052 w 266700"/>
                            <a:gd name="connsiteY194" fmla="*/ 163830 h 317182"/>
                            <a:gd name="connsiteX195" fmla="*/ 39052 w 266700"/>
                            <a:gd name="connsiteY195" fmla="*/ 163830 h 317182"/>
                            <a:gd name="connsiteX196" fmla="*/ 39052 w 266700"/>
                            <a:gd name="connsiteY196" fmla="*/ 163830 h 317182"/>
                            <a:gd name="connsiteX197" fmla="*/ 39052 w 266700"/>
                            <a:gd name="connsiteY197" fmla="*/ 163830 h 317182"/>
                            <a:gd name="connsiteX198" fmla="*/ 40005 w 266700"/>
                            <a:gd name="connsiteY198" fmla="*/ 80010 h 317182"/>
                            <a:gd name="connsiteX199" fmla="*/ 40005 w 266700"/>
                            <a:gd name="connsiteY199" fmla="*/ 80010 h 317182"/>
                            <a:gd name="connsiteX200" fmla="*/ 40957 w 266700"/>
                            <a:gd name="connsiteY200" fmla="*/ 80010 h 317182"/>
                            <a:gd name="connsiteX201" fmla="*/ 40005 w 266700"/>
                            <a:gd name="connsiteY201" fmla="*/ 80010 h 317182"/>
                            <a:gd name="connsiteX202" fmla="*/ 40005 w 266700"/>
                            <a:gd name="connsiteY202" fmla="*/ 80010 h 317182"/>
                            <a:gd name="connsiteX203" fmla="*/ 54292 w 266700"/>
                            <a:gd name="connsiteY203" fmla="*/ 217170 h 317182"/>
                            <a:gd name="connsiteX204" fmla="*/ 60007 w 266700"/>
                            <a:gd name="connsiteY204" fmla="*/ 215265 h 317182"/>
                            <a:gd name="connsiteX205" fmla="*/ 57150 w 266700"/>
                            <a:gd name="connsiteY205" fmla="*/ 209550 h 317182"/>
                            <a:gd name="connsiteX206" fmla="*/ 53340 w 266700"/>
                            <a:gd name="connsiteY206" fmla="*/ 206693 h 317182"/>
                            <a:gd name="connsiteX207" fmla="*/ 51435 w 266700"/>
                            <a:gd name="connsiteY207" fmla="*/ 207645 h 317182"/>
                            <a:gd name="connsiteX208" fmla="*/ 46672 w 266700"/>
                            <a:gd name="connsiteY208" fmla="*/ 210503 h 317182"/>
                            <a:gd name="connsiteX209" fmla="*/ 43815 w 266700"/>
                            <a:gd name="connsiteY209" fmla="*/ 210503 h 317182"/>
                            <a:gd name="connsiteX210" fmla="*/ 42863 w 266700"/>
                            <a:gd name="connsiteY210" fmla="*/ 209550 h 317182"/>
                            <a:gd name="connsiteX211" fmla="*/ 40957 w 266700"/>
                            <a:gd name="connsiteY211" fmla="*/ 209550 h 317182"/>
                            <a:gd name="connsiteX212" fmla="*/ 42863 w 266700"/>
                            <a:gd name="connsiteY212" fmla="*/ 209550 h 317182"/>
                            <a:gd name="connsiteX213" fmla="*/ 43815 w 266700"/>
                            <a:gd name="connsiteY213" fmla="*/ 209550 h 317182"/>
                            <a:gd name="connsiteX214" fmla="*/ 49530 w 266700"/>
                            <a:gd name="connsiteY214" fmla="*/ 212408 h 317182"/>
                            <a:gd name="connsiteX215" fmla="*/ 52388 w 266700"/>
                            <a:gd name="connsiteY215" fmla="*/ 214313 h 317182"/>
                            <a:gd name="connsiteX216" fmla="*/ 54292 w 266700"/>
                            <a:gd name="connsiteY216" fmla="*/ 217170 h 317182"/>
                            <a:gd name="connsiteX217" fmla="*/ 43815 w 266700"/>
                            <a:gd name="connsiteY217" fmla="*/ 136208 h 317182"/>
                            <a:gd name="connsiteX218" fmla="*/ 43815 w 266700"/>
                            <a:gd name="connsiteY218" fmla="*/ 136208 h 317182"/>
                            <a:gd name="connsiteX219" fmla="*/ 45720 w 266700"/>
                            <a:gd name="connsiteY219" fmla="*/ 136208 h 317182"/>
                            <a:gd name="connsiteX220" fmla="*/ 45720 w 266700"/>
                            <a:gd name="connsiteY220" fmla="*/ 135255 h 317182"/>
                            <a:gd name="connsiteX221" fmla="*/ 43815 w 266700"/>
                            <a:gd name="connsiteY221" fmla="*/ 136208 h 317182"/>
                            <a:gd name="connsiteX222" fmla="*/ 46672 w 266700"/>
                            <a:gd name="connsiteY222" fmla="*/ 229553 h 317182"/>
                            <a:gd name="connsiteX223" fmla="*/ 46672 w 266700"/>
                            <a:gd name="connsiteY223" fmla="*/ 229553 h 317182"/>
                            <a:gd name="connsiteX224" fmla="*/ 43815 w 266700"/>
                            <a:gd name="connsiteY224" fmla="*/ 232410 h 317182"/>
                            <a:gd name="connsiteX225" fmla="*/ 43815 w 266700"/>
                            <a:gd name="connsiteY225" fmla="*/ 232410 h 317182"/>
                            <a:gd name="connsiteX226" fmla="*/ 46672 w 266700"/>
                            <a:gd name="connsiteY226" fmla="*/ 229553 h 317182"/>
                            <a:gd name="connsiteX227" fmla="*/ 44767 w 266700"/>
                            <a:gd name="connsiteY227" fmla="*/ 81915 h 317182"/>
                            <a:gd name="connsiteX228" fmla="*/ 47625 w 266700"/>
                            <a:gd name="connsiteY228" fmla="*/ 84772 h 317182"/>
                            <a:gd name="connsiteX229" fmla="*/ 48577 w 266700"/>
                            <a:gd name="connsiteY229" fmla="*/ 83820 h 317182"/>
                            <a:gd name="connsiteX230" fmla="*/ 45720 w 266700"/>
                            <a:gd name="connsiteY230" fmla="*/ 80963 h 317182"/>
                            <a:gd name="connsiteX231" fmla="*/ 44767 w 266700"/>
                            <a:gd name="connsiteY231" fmla="*/ 81915 h 317182"/>
                            <a:gd name="connsiteX232" fmla="*/ 45720 w 266700"/>
                            <a:gd name="connsiteY232" fmla="*/ 162878 h 317182"/>
                            <a:gd name="connsiteX233" fmla="*/ 44767 w 266700"/>
                            <a:gd name="connsiteY233" fmla="*/ 163830 h 317182"/>
                            <a:gd name="connsiteX234" fmla="*/ 45720 w 266700"/>
                            <a:gd name="connsiteY234" fmla="*/ 164783 h 317182"/>
                            <a:gd name="connsiteX235" fmla="*/ 46672 w 266700"/>
                            <a:gd name="connsiteY235" fmla="*/ 163830 h 317182"/>
                            <a:gd name="connsiteX236" fmla="*/ 45720 w 266700"/>
                            <a:gd name="connsiteY236" fmla="*/ 162878 h 317182"/>
                            <a:gd name="connsiteX237" fmla="*/ 45720 w 266700"/>
                            <a:gd name="connsiteY237" fmla="*/ 239078 h 317182"/>
                            <a:gd name="connsiteX238" fmla="*/ 45720 w 266700"/>
                            <a:gd name="connsiteY238" fmla="*/ 239078 h 317182"/>
                            <a:gd name="connsiteX239" fmla="*/ 44767 w 266700"/>
                            <a:gd name="connsiteY239" fmla="*/ 239078 h 317182"/>
                            <a:gd name="connsiteX240" fmla="*/ 45720 w 266700"/>
                            <a:gd name="connsiteY240" fmla="*/ 239078 h 317182"/>
                            <a:gd name="connsiteX241" fmla="*/ 45720 w 266700"/>
                            <a:gd name="connsiteY241" fmla="*/ 239078 h 317182"/>
                            <a:gd name="connsiteX242" fmla="*/ 46672 w 266700"/>
                            <a:gd name="connsiteY242" fmla="*/ 196215 h 317182"/>
                            <a:gd name="connsiteX243" fmla="*/ 47625 w 266700"/>
                            <a:gd name="connsiteY243" fmla="*/ 197168 h 317182"/>
                            <a:gd name="connsiteX244" fmla="*/ 49530 w 266700"/>
                            <a:gd name="connsiteY244" fmla="*/ 193358 h 317182"/>
                            <a:gd name="connsiteX245" fmla="*/ 48577 w 266700"/>
                            <a:gd name="connsiteY245" fmla="*/ 191453 h 317182"/>
                            <a:gd name="connsiteX246" fmla="*/ 46672 w 266700"/>
                            <a:gd name="connsiteY246" fmla="*/ 196215 h 317182"/>
                            <a:gd name="connsiteX247" fmla="*/ 48577 w 266700"/>
                            <a:gd name="connsiteY247" fmla="*/ 149543 h 317182"/>
                            <a:gd name="connsiteX248" fmla="*/ 48577 w 266700"/>
                            <a:gd name="connsiteY248" fmla="*/ 149543 h 317182"/>
                            <a:gd name="connsiteX249" fmla="*/ 50482 w 266700"/>
                            <a:gd name="connsiteY249" fmla="*/ 154305 h 317182"/>
                            <a:gd name="connsiteX250" fmla="*/ 52388 w 266700"/>
                            <a:gd name="connsiteY250" fmla="*/ 152400 h 317182"/>
                            <a:gd name="connsiteX251" fmla="*/ 48577 w 266700"/>
                            <a:gd name="connsiteY251" fmla="*/ 149543 h 317182"/>
                            <a:gd name="connsiteX252" fmla="*/ 54292 w 266700"/>
                            <a:gd name="connsiteY252" fmla="*/ 243840 h 317182"/>
                            <a:gd name="connsiteX253" fmla="*/ 50482 w 266700"/>
                            <a:gd name="connsiteY253" fmla="*/ 243840 h 317182"/>
                            <a:gd name="connsiteX254" fmla="*/ 48577 w 266700"/>
                            <a:gd name="connsiteY254" fmla="*/ 242888 h 317182"/>
                            <a:gd name="connsiteX255" fmla="*/ 46672 w 266700"/>
                            <a:gd name="connsiteY255" fmla="*/ 243840 h 317182"/>
                            <a:gd name="connsiteX256" fmla="*/ 48577 w 266700"/>
                            <a:gd name="connsiteY256" fmla="*/ 243840 h 317182"/>
                            <a:gd name="connsiteX257" fmla="*/ 50482 w 266700"/>
                            <a:gd name="connsiteY257" fmla="*/ 243840 h 317182"/>
                            <a:gd name="connsiteX258" fmla="*/ 49530 w 266700"/>
                            <a:gd name="connsiteY258" fmla="*/ 247650 h 317182"/>
                            <a:gd name="connsiteX259" fmla="*/ 52388 w 266700"/>
                            <a:gd name="connsiteY259" fmla="*/ 244793 h 317182"/>
                            <a:gd name="connsiteX260" fmla="*/ 54292 w 266700"/>
                            <a:gd name="connsiteY260" fmla="*/ 243840 h 317182"/>
                            <a:gd name="connsiteX261" fmla="*/ 51435 w 266700"/>
                            <a:gd name="connsiteY261" fmla="*/ 160020 h 317182"/>
                            <a:gd name="connsiteX262" fmla="*/ 49530 w 266700"/>
                            <a:gd name="connsiteY262" fmla="*/ 158115 h 317182"/>
                            <a:gd name="connsiteX263" fmla="*/ 48577 w 266700"/>
                            <a:gd name="connsiteY263" fmla="*/ 158115 h 317182"/>
                            <a:gd name="connsiteX264" fmla="*/ 50482 w 266700"/>
                            <a:gd name="connsiteY264" fmla="*/ 160020 h 317182"/>
                            <a:gd name="connsiteX265" fmla="*/ 51435 w 266700"/>
                            <a:gd name="connsiteY265" fmla="*/ 160020 h 317182"/>
                            <a:gd name="connsiteX266" fmla="*/ 49530 w 266700"/>
                            <a:gd name="connsiteY266" fmla="*/ 113347 h 317182"/>
                            <a:gd name="connsiteX267" fmla="*/ 49530 w 266700"/>
                            <a:gd name="connsiteY267" fmla="*/ 113347 h 317182"/>
                            <a:gd name="connsiteX268" fmla="*/ 50482 w 266700"/>
                            <a:gd name="connsiteY268" fmla="*/ 113347 h 317182"/>
                            <a:gd name="connsiteX269" fmla="*/ 49530 w 266700"/>
                            <a:gd name="connsiteY269" fmla="*/ 113347 h 317182"/>
                            <a:gd name="connsiteX270" fmla="*/ 49530 w 266700"/>
                            <a:gd name="connsiteY270" fmla="*/ 113347 h 317182"/>
                            <a:gd name="connsiteX271" fmla="*/ 57150 w 266700"/>
                            <a:gd name="connsiteY271" fmla="*/ 181928 h 317182"/>
                            <a:gd name="connsiteX272" fmla="*/ 55245 w 266700"/>
                            <a:gd name="connsiteY272" fmla="*/ 183833 h 317182"/>
                            <a:gd name="connsiteX273" fmla="*/ 50482 w 266700"/>
                            <a:gd name="connsiteY273" fmla="*/ 182880 h 317182"/>
                            <a:gd name="connsiteX274" fmla="*/ 51435 w 266700"/>
                            <a:gd name="connsiteY274" fmla="*/ 180975 h 317182"/>
                            <a:gd name="connsiteX275" fmla="*/ 51435 w 266700"/>
                            <a:gd name="connsiteY275" fmla="*/ 179070 h 317182"/>
                            <a:gd name="connsiteX276" fmla="*/ 49530 w 266700"/>
                            <a:gd name="connsiteY276" fmla="*/ 180022 h 317182"/>
                            <a:gd name="connsiteX277" fmla="*/ 51435 w 266700"/>
                            <a:gd name="connsiteY277" fmla="*/ 182880 h 317182"/>
                            <a:gd name="connsiteX278" fmla="*/ 51435 w 266700"/>
                            <a:gd name="connsiteY278" fmla="*/ 186690 h 317182"/>
                            <a:gd name="connsiteX279" fmla="*/ 55245 w 266700"/>
                            <a:gd name="connsiteY279" fmla="*/ 185738 h 317182"/>
                            <a:gd name="connsiteX280" fmla="*/ 56197 w 266700"/>
                            <a:gd name="connsiteY280" fmla="*/ 183833 h 317182"/>
                            <a:gd name="connsiteX281" fmla="*/ 58102 w 266700"/>
                            <a:gd name="connsiteY281" fmla="*/ 183833 h 317182"/>
                            <a:gd name="connsiteX282" fmla="*/ 57150 w 266700"/>
                            <a:gd name="connsiteY282" fmla="*/ 181928 h 317182"/>
                            <a:gd name="connsiteX283" fmla="*/ 49530 w 266700"/>
                            <a:gd name="connsiteY283" fmla="*/ 106680 h 317182"/>
                            <a:gd name="connsiteX284" fmla="*/ 49530 w 266700"/>
                            <a:gd name="connsiteY284" fmla="*/ 106680 h 317182"/>
                            <a:gd name="connsiteX285" fmla="*/ 51435 w 266700"/>
                            <a:gd name="connsiteY285" fmla="*/ 106680 h 317182"/>
                            <a:gd name="connsiteX286" fmla="*/ 50482 w 266700"/>
                            <a:gd name="connsiteY286" fmla="*/ 105728 h 317182"/>
                            <a:gd name="connsiteX287" fmla="*/ 49530 w 266700"/>
                            <a:gd name="connsiteY287" fmla="*/ 106680 h 317182"/>
                            <a:gd name="connsiteX288" fmla="*/ 53340 w 266700"/>
                            <a:gd name="connsiteY288" fmla="*/ 221933 h 317182"/>
                            <a:gd name="connsiteX289" fmla="*/ 52388 w 266700"/>
                            <a:gd name="connsiteY289" fmla="*/ 220028 h 317182"/>
                            <a:gd name="connsiteX290" fmla="*/ 49530 w 266700"/>
                            <a:gd name="connsiteY290" fmla="*/ 222885 h 317182"/>
                            <a:gd name="connsiteX291" fmla="*/ 51435 w 266700"/>
                            <a:gd name="connsiteY291" fmla="*/ 224790 h 317182"/>
                            <a:gd name="connsiteX292" fmla="*/ 53340 w 266700"/>
                            <a:gd name="connsiteY292" fmla="*/ 221933 h 317182"/>
                            <a:gd name="connsiteX293" fmla="*/ 51435 w 266700"/>
                            <a:gd name="connsiteY293" fmla="*/ 144780 h 317182"/>
                            <a:gd name="connsiteX294" fmla="*/ 51435 w 266700"/>
                            <a:gd name="connsiteY294" fmla="*/ 144780 h 317182"/>
                            <a:gd name="connsiteX295" fmla="*/ 51435 w 266700"/>
                            <a:gd name="connsiteY295" fmla="*/ 142875 h 317182"/>
                            <a:gd name="connsiteX296" fmla="*/ 50482 w 266700"/>
                            <a:gd name="connsiteY296" fmla="*/ 143828 h 317182"/>
                            <a:gd name="connsiteX297" fmla="*/ 51435 w 266700"/>
                            <a:gd name="connsiteY297" fmla="*/ 144780 h 317182"/>
                            <a:gd name="connsiteX298" fmla="*/ 50482 w 266700"/>
                            <a:gd name="connsiteY298" fmla="*/ 167640 h 317182"/>
                            <a:gd name="connsiteX299" fmla="*/ 51435 w 266700"/>
                            <a:gd name="connsiteY299" fmla="*/ 167640 h 317182"/>
                            <a:gd name="connsiteX300" fmla="*/ 53340 w 266700"/>
                            <a:gd name="connsiteY300" fmla="*/ 165735 h 317182"/>
                            <a:gd name="connsiteX301" fmla="*/ 52388 w 266700"/>
                            <a:gd name="connsiteY301" fmla="*/ 165735 h 317182"/>
                            <a:gd name="connsiteX302" fmla="*/ 50482 w 266700"/>
                            <a:gd name="connsiteY302" fmla="*/ 167640 h 317182"/>
                            <a:gd name="connsiteX303" fmla="*/ 51435 w 266700"/>
                            <a:gd name="connsiteY303" fmla="*/ 70485 h 317182"/>
                            <a:gd name="connsiteX304" fmla="*/ 53340 w 266700"/>
                            <a:gd name="connsiteY304" fmla="*/ 69533 h 317182"/>
                            <a:gd name="connsiteX305" fmla="*/ 55245 w 266700"/>
                            <a:gd name="connsiteY305" fmla="*/ 69533 h 317182"/>
                            <a:gd name="connsiteX306" fmla="*/ 57150 w 266700"/>
                            <a:gd name="connsiteY306" fmla="*/ 69533 h 317182"/>
                            <a:gd name="connsiteX307" fmla="*/ 56197 w 266700"/>
                            <a:gd name="connsiteY307" fmla="*/ 67628 h 317182"/>
                            <a:gd name="connsiteX308" fmla="*/ 52388 w 266700"/>
                            <a:gd name="connsiteY308" fmla="*/ 68580 h 317182"/>
                            <a:gd name="connsiteX309" fmla="*/ 51435 w 266700"/>
                            <a:gd name="connsiteY309" fmla="*/ 70485 h 317182"/>
                            <a:gd name="connsiteX310" fmla="*/ 56197 w 266700"/>
                            <a:gd name="connsiteY310" fmla="*/ 195263 h 317182"/>
                            <a:gd name="connsiteX311" fmla="*/ 55245 w 266700"/>
                            <a:gd name="connsiteY311" fmla="*/ 193358 h 317182"/>
                            <a:gd name="connsiteX312" fmla="*/ 53340 w 266700"/>
                            <a:gd name="connsiteY312" fmla="*/ 195263 h 317182"/>
                            <a:gd name="connsiteX313" fmla="*/ 54292 w 266700"/>
                            <a:gd name="connsiteY313" fmla="*/ 200025 h 317182"/>
                            <a:gd name="connsiteX314" fmla="*/ 54292 w 266700"/>
                            <a:gd name="connsiteY314" fmla="*/ 201930 h 317182"/>
                            <a:gd name="connsiteX315" fmla="*/ 56197 w 266700"/>
                            <a:gd name="connsiteY315" fmla="*/ 200978 h 317182"/>
                            <a:gd name="connsiteX316" fmla="*/ 56197 w 266700"/>
                            <a:gd name="connsiteY316" fmla="*/ 195263 h 317182"/>
                            <a:gd name="connsiteX317" fmla="*/ 56197 w 266700"/>
                            <a:gd name="connsiteY317" fmla="*/ 241935 h 317182"/>
                            <a:gd name="connsiteX318" fmla="*/ 56197 w 266700"/>
                            <a:gd name="connsiteY318" fmla="*/ 241935 h 317182"/>
                            <a:gd name="connsiteX319" fmla="*/ 55245 w 266700"/>
                            <a:gd name="connsiteY319" fmla="*/ 243840 h 317182"/>
                            <a:gd name="connsiteX320" fmla="*/ 56197 w 266700"/>
                            <a:gd name="connsiteY320" fmla="*/ 241935 h 317182"/>
                            <a:gd name="connsiteX321" fmla="*/ 57150 w 266700"/>
                            <a:gd name="connsiteY321" fmla="*/ 238125 h 317182"/>
                            <a:gd name="connsiteX322" fmla="*/ 56197 w 266700"/>
                            <a:gd name="connsiteY322" fmla="*/ 237172 h 317182"/>
                            <a:gd name="connsiteX323" fmla="*/ 55245 w 266700"/>
                            <a:gd name="connsiteY323" fmla="*/ 238125 h 317182"/>
                            <a:gd name="connsiteX324" fmla="*/ 56197 w 266700"/>
                            <a:gd name="connsiteY324" fmla="*/ 239078 h 317182"/>
                            <a:gd name="connsiteX325" fmla="*/ 57150 w 266700"/>
                            <a:gd name="connsiteY325" fmla="*/ 238125 h 317182"/>
                            <a:gd name="connsiteX326" fmla="*/ 59055 w 266700"/>
                            <a:gd name="connsiteY326" fmla="*/ 234315 h 317182"/>
                            <a:gd name="connsiteX327" fmla="*/ 57150 w 266700"/>
                            <a:gd name="connsiteY327" fmla="*/ 232410 h 317182"/>
                            <a:gd name="connsiteX328" fmla="*/ 56197 w 266700"/>
                            <a:gd name="connsiteY328" fmla="*/ 234315 h 317182"/>
                            <a:gd name="connsiteX329" fmla="*/ 59055 w 266700"/>
                            <a:gd name="connsiteY329" fmla="*/ 236220 h 317182"/>
                            <a:gd name="connsiteX330" fmla="*/ 59055 w 266700"/>
                            <a:gd name="connsiteY330" fmla="*/ 234315 h 317182"/>
                            <a:gd name="connsiteX331" fmla="*/ 57150 w 266700"/>
                            <a:gd name="connsiteY331" fmla="*/ 169545 h 317182"/>
                            <a:gd name="connsiteX332" fmla="*/ 55245 w 266700"/>
                            <a:gd name="connsiteY332" fmla="*/ 169545 h 317182"/>
                            <a:gd name="connsiteX333" fmla="*/ 56197 w 266700"/>
                            <a:gd name="connsiteY333" fmla="*/ 170497 h 317182"/>
                            <a:gd name="connsiteX334" fmla="*/ 58102 w 266700"/>
                            <a:gd name="connsiteY334" fmla="*/ 170497 h 317182"/>
                            <a:gd name="connsiteX335" fmla="*/ 57150 w 266700"/>
                            <a:gd name="connsiteY335" fmla="*/ 169545 h 317182"/>
                            <a:gd name="connsiteX336" fmla="*/ 63817 w 266700"/>
                            <a:gd name="connsiteY336" fmla="*/ 231458 h 317182"/>
                            <a:gd name="connsiteX337" fmla="*/ 63817 w 266700"/>
                            <a:gd name="connsiteY337" fmla="*/ 236220 h 317182"/>
                            <a:gd name="connsiteX338" fmla="*/ 64770 w 266700"/>
                            <a:gd name="connsiteY338" fmla="*/ 237172 h 317182"/>
                            <a:gd name="connsiteX339" fmla="*/ 64770 w 266700"/>
                            <a:gd name="connsiteY339" fmla="*/ 233363 h 317182"/>
                            <a:gd name="connsiteX340" fmla="*/ 63817 w 266700"/>
                            <a:gd name="connsiteY340" fmla="*/ 231458 h 317182"/>
                            <a:gd name="connsiteX341" fmla="*/ 62865 w 266700"/>
                            <a:gd name="connsiteY341" fmla="*/ 223838 h 317182"/>
                            <a:gd name="connsiteX342" fmla="*/ 58102 w 266700"/>
                            <a:gd name="connsiteY342" fmla="*/ 223838 h 317182"/>
                            <a:gd name="connsiteX343" fmla="*/ 58102 w 266700"/>
                            <a:gd name="connsiteY343" fmla="*/ 224790 h 317182"/>
                            <a:gd name="connsiteX344" fmla="*/ 61913 w 266700"/>
                            <a:gd name="connsiteY344" fmla="*/ 223838 h 317182"/>
                            <a:gd name="connsiteX345" fmla="*/ 62865 w 266700"/>
                            <a:gd name="connsiteY345" fmla="*/ 223838 h 317182"/>
                            <a:gd name="connsiteX346" fmla="*/ 63817 w 266700"/>
                            <a:gd name="connsiteY346" fmla="*/ 231458 h 317182"/>
                            <a:gd name="connsiteX347" fmla="*/ 59055 w 266700"/>
                            <a:gd name="connsiteY347" fmla="*/ 260033 h 317182"/>
                            <a:gd name="connsiteX348" fmla="*/ 60960 w 266700"/>
                            <a:gd name="connsiteY348" fmla="*/ 258128 h 317182"/>
                            <a:gd name="connsiteX349" fmla="*/ 60007 w 266700"/>
                            <a:gd name="connsiteY349" fmla="*/ 257175 h 317182"/>
                            <a:gd name="connsiteX350" fmla="*/ 58102 w 266700"/>
                            <a:gd name="connsiteY350" fmla="*/ 259080 h 317182"/>
                            <a:gd name="connsiteX351" fmla="*/ 59055 w 266700"/>
                            <a:gd name="connsiteY351" fmla="*/ 260033 h 317182"/>
                            <a:gd name="connsiteX352" fmla="*/ 61913 w 266700"/>
                            <a:gd name="connsiteY352" fmla="*/ 267653 h 317182"/>
                            <a:gd name="connsiteX353" fmla="*/ 61913 w 266700"/>
                            <a:gd name="connsiteY353" fmla="*/ 267653 h 317182"/>
                            <a:gd name="connsiteX354" fmla="*/ 60960 w 266700"/>
                            <a:gd name="connsiteY354" fmla="*/ 267653 h 317182"/>
                            <a:gd name="connsiteX355" fmla="*/ 61913 w 266700"/>
                            <a:gd name="connsiteY355" fmla="*/ 267653 h 317182"/>
                            <a:gd name="connsiteX356" fmla="*/ 61913 w 266700"/>
                            <a:gd name="connsiteY356" fmla="*/ 267653 h 317182"/>
                            <a:gd name="connsiteX357" fmla="*/ 60960 w 266700"/>
                            <a:gd name="connsiteY357" fmla="*/ 201930 h 317182"/>
                            <a:gd name="connsiteX358" fmla="*/ 61913 w 266700"/>
                            <a:gd name="connsiteY358" fmla="*/ 202883 h 317182"/>
                            <a:gd name="connsiteX359" fmla="*/ 61913 w 266700"/>
                            <a:gd name="connsiteY359" fmla="*/ 201930 h 317182"/>
                            <a:gd name="connsiteX360" fmla="*/ 60960 w 266700"/>
                            <a:gd name="connsiteY360" fmla="*/ 200978 h 317182"/>
                            <a:gd name="connsiteX361" fmla="*/ 60960 w 266700"/>
                            <a:gd name="connsiteY361" fmla="*/ 201930 h 317182"/>
                            <a:gd name="connsiteX362" fmla="*/ 62865 w 266700"/>
                            <a:gd name="connsiteY362" fmla="*/ 207645 h 317182"/>
                            <a:gd name="connsiteX363" fmla="*/ 60960 w 266700"/>
                            <a:gd name="connsiteY363" fmla="*/ 207645 h 317182"/>
                            <a:gd name="connsiteX364" fmla="*/ 60960 w 266700"/>
                            <a:gd name="connsiteY364" fmla="*/ 208597 h 317182"/>
                            <a:gd name="connsiteX365" fmla="*/ 61913 w 266700"/>
                            <a:gd name="connsiteY365" fmla="*/ 209550 h 317182"/>
                            <a:gd name="connsiteX366" fmla="*/ 62865 w 266700"/>
                            <a:gd name="connsiteY366" fmla="*/ 207645 h 317182"/>
                            <a:gd name="connsiteX367" fmla="*/ 61913 w 266700"/>
                            <a:gd name="connsiteY367" fmla="*/ 179070 h 317182"/>
                            <a:gd name="connsiteX368" fmla="*/ 61913 w 266700"/>
                            <a:gd name="connsiteY368" fmla="*/ 179070 h 317182"/>
                            <a:gd name="connsiteX369" fmla="*/ 62865 w 266700"/>
                            <a:gd name="connsiteY369" fmla="*/ 178118 h 317182"/>
                            <a:gd name="connsiteX370" fmla="*/ 61913 w 266700"/>
                            <a:gd name="connsiteY370" fmla="*/ 179070 h 317182"/>
                            <a:gd name="connsiteX371" fmla="*/ 61913 w 266700"/>
                            <a:gd name="connsiteY371" fmla="*/ 179070 h 317182"/>
                            <a:gd name="connsiteX372" fmla="*/ 62865 w 266700"/>
                            <a:gd name="connsiteY372" fmla="*/ 240983 h 317182"/>
                            <a:gd name="connsiteX373" fmla="*/ 62865 w 266700"/>
                            <a:gd name="connsiteY373" fmla="*/ 240983 h 317182"/>
                            <a:gd name="connsiteX374" fmla="*/ 62865 w 266700"/>
                            <a:gd name="connsiteY374" fmla="*/ 240983 h 317182"/>
                            <a:gd name="connsiteX375" fmla="*/ 62865 w 266700"/>
                            <a:gd name="connsiteY375" fmla="*/ 240983 h 317182"/>
                            <a:gd name="connsiteX376" fmla="*/ 62865 w 266700"/>
                            <a:gd name="connsiteY376" fmla="*/ 240983 h 317182"/>
                            <a:gd name="connsiteX377" fmla="*/ 63817 w 266700"/>
                            <a:gd name="connsiteY377" fmla="*/ 248603 h 317182"/>
                            <a:gd name="connsiteX378" fmla="*/ 67627 w 266700"/>
                            <a:gd name="connsiteY378" fmla="*/ 250508 h 317182"/>
                            <a:gd name="connsiteX379" fmla="*/ 65722 w 266700"/>
                            <a:gd name="connsiteY379" fmla="*/ 246697 h 317182"/>
                            <a:gd name="connsiteX380" fmla="*/ 64770 w 266700"/>
                            <a:gd name="connsiteY380" fmla="*/ 245745 h 317182"/>
                            <a:gd name="connsiteX381" fmla="*/ 63817 w 266700"/>
                            <a:gd name="connsiteY381" fmla="*/ 243840 h 317182"/>
                            <a:gd name="connsiteX382" fmla="*/ 61913 w 266700"/>
                            <a:gd name="connsiteY382" fmla="*/ 245745 h 317182"/>
                            <a:gd name="connsiteX383" fmla="*/ 63817 w 266700"/>
                            <a:gd name="connsiteY383" fmla="*/ 248603 h 317182"/>
                            <a:gd name="connsiteX384" fmla="*/ 66675 w 266700"/>
                            <a:gd name="connsiteY384" fmla="*/ 214313 h 317182"/>
                            <a:gd name="connsiteX385" fmla="*/ 64770 w 266700"/>
                            <a:gd name="connsiteY385" fmla="*/ 212408 h 317182"/>
                            <a:gd name="connsiteX386" fmla="*/ 62865 w 266700"/>
                            <a:gd name="connsiteY386" fmla="*/ 213360 h 317182"/>
                            <a:gd name="connsiteX387" fmla="*/ 63817 w 266700"/>
                            <a:gd name="connsiteY387" fmla="*/ 215265 h 317182"/>
                            <a:gd name="connsiteX388" fmla="*/ 66675 w 266700"/>
                            <a:gd name="connsiteY388" fmla="*/ 214313 h 317182"/>
                            <a:gd name="connsiteX389" fmla="*/ 62865 w 266700"/>
                            <a:gd name="connsiteY389" fmla="*/ 198120 h 317182"/>
                            <a:gd name="connsiteX390" fmla="*/ 63817 w 266700"/>
                            <a:gd name="connsiteY390" fmla="*/ 199072 h 317182"/>
                            <a:gd name="connsiteX391" fmla="*/ 63817 w 266700"/>
                            <a:gd name="connsiteY391" fmla="*/ 198120 h 317182"/>
                            <a:gd name="connsiteX392" fmla="*/ 62865 w 266700"/>
                            <a:gd name="connsiteY392" fmla="*/ 197168 h 317182"/>
                            <a:gd name="connsiteX393" fmla="*/ 62865 w 266700"/>
                            <a:gd name="connsiteY393" fmla="*/ 198120 h 317182"/>
                            <a:gd name="connsiteX394" fmla="*/ 64770 w 266700"/>
                            <a:gd name="connsiteY394" fmla="*/ 220980 h 317182"/>
                            <a:gd name="connsiteX395" fmla="*/ 63817 w 266700"/>
                            <a:gd name="connsiteY395" fmla="*/ 221933 h 317182"/>
                            <a:gd name="connsiteX396" fmla="*/ 64770 w 266700"/>
                            <a:gd name="connsiteY396" fmla="*/ 222885 h 317182"/>
                            <a:gd name="connsiteX397" fmla="*/ 65722 w 266700"/>
                            <a:gd name="connsiteY397" fmla="*/ 221933 h 317182"/>
                            <a:gd name="connsiteX398" fmla="*/ 64770 w 266700"/>
                            <a:gd name="connsiteY398" fmla="*/ 220980 h 317182"/>
                            <a:gd name="connsiteX399" fmla="*/ 65722 w 266700"/>
                            <a:gd name="connsiteY399" fmla="*/ 203835 h 317182"/>
                            <a:gd name="connsiteX400" fmla="*/ 65722 w 266700"/>
                            <a:gd name="connsiteY400" fmla="*/ 203835 h 317182"/>
                            <a:gd name="connsiteX401" fmla="*/ 65722 w 266700"/>
                            <a:gd name="connsiteY401" fmla="*/ 203835 h 317182"/>
                            <a:gd name="connsiteX402" fmla="*/ 65722 w 266700"/>
                            <a:gd name="connsiteY402" fmla="*/ 203835 h 317182"/>
                            <a:gd name="connsiteX403" fmla="*/ 65722 w 266700"/>
                            <a:gd name="connsiteY403" fmla="*/ 203835 h 317182"/>
                            <a:gd name="connsiteX404" fmla="*/ 71438 w 266700"/>
                            <a:gd name="connsiteY404" fmla="*/ 251460 h 317182"/>
                            <a:gd name="connsiteX405" fmla="*/ 68580 w 266700"/>
                            <a:gd name="connsiteY405" fmla="*/ 250508 h 317182"/>
                            <a:gd name="connsiteX406" fmla="*/ 68580 w 266700"/>
                            <a:gd name="connsiteY406" fmla="*/ 253365 h 317182"/>
                            <a:gd name="connsiteX407" fmla="*/ 71438 w 266700"/>
                            <a:gd name="connsiteY407" fmla="*/ 251460 h 317182"/>
                            <a:gd name="connsiteX408" fmla="*/ 71438 w 266700"/>
                            <a:gd name="connsiteY408" fmla="*/ 264795 h 317182"/>
                            <a:gd name="connsiteX409" fmla="*/ 72390 w 266700"/>
                            <a:gd name="connsiteY409" fmla="*/ 263843 h 317182"/>
                            <a:gd name="connsiteX410" fmla="*/ 72390 w 266700"/>
                            <a:gd name="connsiteY410" fmla="*/ 261938 h 317182"/>
                            <a:gd name="connsiteX411" fmla="*/ 71438 w 266700"/>
                            <a:gd name="connsiteY411" fmla="*/ 263843 h 317182"/>
                            <a:gd name="connsiteX412" fmla="*/ 71438 w 266700"/>
                            <a:gd name="connsiteY412" fmla="*/ 264795 h 317182"/>
                            <a:gd name="connsiteX413" fmla="*/ 73342 w 266700"/>
                            <a:gd name="connsiteY413" fmla="*/ 269558 h 317182"/>
                            <a:gd name="connsiteX414" fmla="*/ 72390 w 266700"/>
                            <a:gd name="connsiteY414" fmla="*/ 268605 h 317182"/>
                            <a:gd name="connsiteX415" fmla="*/ 71438 w 266700"/>
                            <a:gd name="connsiteY415" fmla="*/ 269558 h 317182"/>
                            <a:gd name="connsiteX416" fmla="*/ 73342 w 266700"/>
                            <a:gd name="connsiteY416" fmla="*/ 269558 h 317182"/>
                            <a:gd name="connsiteX417" fmla="*/ 73342 w 266700"/>
                            <a:gd name="connsiteY417" fmla="*/ 269558 h 317182"/>
                            <a:gd name="connsiteX418" fmla="*/ 189547 w 266700"/>
                            <a:gd name="connsiteY418" fmla="*/ 164783 h 317182"/>
                            <a:gd name="connsiteX419" fmla="*/ 186690 w 266700"/>
                            <a:gd name="connsiteY419" fmla="*/ 109538 h 317182"/>
                            <a:gd name="connsiteX420" fmla="*/ 180975 w 266700"/>
                            <a:gd name="connsiteY420" fmla="*/ 74295 h 317182"/>
                            <a:gd name="connsiteX421" fmla="*/ 169545 w 266700"/>
                            <a:gd name="connsiteY421" fmla="*/ 40958 h 317182"/>
                            <a:gd name="connsiteX422" fmla="*/ 152400 w 266700"/>
                            <a:gd name="connsiteY422" fmla="*/ 18097 h 317182"/>
                            <a:gd name="connsiteX423" fmla="*/ 128588 w 266700"/>
                            <a:gd name="connsiteY423" fmla="*/ 17145 h 317182"/>
                            <a:gd name="connsiteX424" fmla="*/ 106680 w 266700"/>
                            <a:gd name="connsiteY424" fmla="*/ 38100 h 317182"/>
                            <a:gd name="connsiteX425" fmla="*/ 89535 w 266700"/>
                            <a:gd name="connsiteY425" fmla="*/ 79058 h 317182"/>
                            <a:gd name="connsiteX426" fmla="*/ 79057 w 266700"/>
                            <a:gd name="connsiteY426" fmla="*/ 160020 h 317182"/>
                            <a:gd name="connsiteX427" fmla="*/ 78105 w 266700"/>
                            <a:gd name="connsiteY427" fmla="*/ 172403 h 317182"/>
                            <a:gd name="connsiteX428" fmla="*/ 81915 w 266700"/>
                            <a:gd name="connsiteY428" fmla="*/ 210503 h 317182"/>
                            <a:gd name="connsiteX429" fmla="*/ 86677 w 266700"/>
                            <a:gd name="connsiteY429" fmla="*/ 237172 h 317182"/>
                            <a:gd name="connsiteX430" fmla="*/ 92392 w 266700"/>
                            <a:gd name="connsiteY430" fmla="*/ 254318 h 317182"/>
                            <a:gd name="connsiteX431" fmla="*/ 101917 w 266700"/>
                            <a:gd name="connsiteY431" fmla="*/ 272415 h 317182"/>
                            <a:gd name="connsiteX432" fmla="*/ 106680 w 266700"/>
                            <a:gd name="connsiteY432" fmla="*/ 279083 h 317182"/>
                            <a:gd name="connsiteX433" fmla="*/ 125730 w 266700"/>
                            <a:gd name="connsiteY433" fmla="*/ 296228 h 317182"/>
                            <a:gd name="connsiteX434" fmla="*/ 158115 w 266700"/>
                            <a:gd name="connsiteY434" fmla="*/ 290513 h 317182"/>
                            <a:gd name="connsiteX435" fmla="*/ 180975 w 266700"/>
                            <a:gd name="connsiteY435" fmla="*/ 245745 h 317182"/>
                            <a:gd name="connsiteX436" fmla="*/ 186690 w 266700"/>
                            <a:gd name="connsiteY436" fmla="*/ 217170 h 317182"/>
                            <a:gd name="connsiteX437" fmla="*/ 189547 w 266700"/>
                            <a:gd name="connsiteY437" fmla="*/ 164783 h 317182"/>
                            <a:gd name="connsiteX438" fmla="*/ 186690 w 266700"/>
                            <a:gd name="connsiteY438" fmla="*/ 239078 h 317182"/>
                            <a:gd name="connsiteX439" fmla="*/ 186690 w 266700"/>
                            <a:gd name="connsiteY439" fmla="*/ 239078 h 317182"/>
                            <a:gd name="connsiteX440" fmla="*/ 186690 w 266700"/>
                            <a:gd name="connsiteY440" fmla="*/ 239078 h 317182"/>
                            <a:gd name="connsiteX441" fmla="*/ 186690 w 266700"/>
                            <a:gd name="connsiteY441" fmla="*/ 239078 h 317182"/>
                            <a:gd name="connsiteX442" fmla="*/ 186690 w 266700"/>
                            <a:gd name="connsiteY442" fmla="*/ 239078 h 317182"/>
                            <a:gd name="connsiteX443" fmla="*/ 198120 w 266700"/>
                            <a:gd name="connsiteY443" fmla="*/ 195263 h 317182"/>
                            <a:gd name="connsiteX444" fmla="*/ 211455 w 266700"/>
                            <a:gd name="connsiteY444" fmla="*/ 189547 h 317182"/>
                            <a:gd name="connsiteX445" fmla="*/ 212407 w 266700"/>
                            <a:gd name="connsiteY445" fmla="*/ 188595 h 317182"/>
                            <a:gd name="connsiteX446" fmla="*/ 209550 w 266700"/>
                            <a:gd name="connsiteY446" fmla="*/ 184785 h 317182"/>
                            <a:gd name="connsiteX447" fmla="*/ 197167 w 266700"/>
                            <a:gd name="connsiteY447" fmla="*/ 191453 h 317182"/>
                            <a:gd name="connsiteX448" fmla="*/ 195263 w 266700"/>
                            <a:gd name="connsiteY448" fmla="*/ 193358 h 317182"/>
                            <a:gd name="connsiteX449" fmla="*/ 195263 w 266700"/>
                            <a:gd name="connsiteY449" fmla="*/ 196215 h 317182"/>
                            <a:gd name="connsiteX450" fmla="*/ 198120 w 266700"/>
                            <a:gd name="connsiteY450" fmla="*/ 195263 h 317182"/>
                            <a:gd name="connsiteX451" fmla="*/ 200025 w 266700"/>
                            <a:gd name="connsiteY451" fmla="*/ 268605 h 317182"/>
                            <a:gd name="connsiteX452" fmla="*/ 199072 w 266700"/>
                            <a:gd name="connsiteY452" fmla="*/ 265747 h 317182"/>
                            <a:gd name="connsiteX453" fmla="*/ 198120 w 266700"/>
                            <a:gd name="connsiteY453" fmla="*/ 267653 h 317182"/>
                            <a:gd name="connsiteX454" fmla="*/ 199072 w 266700"/>
                            <a:gd name="connsiteY454" fmla="*/ 271463 h 317182"/>
                            <a:gd name="connsiteX455" fmla="*/ 200025 w 266700"/>
                            <a:gd name="connsiteY455" fmla="*/ 268605 h 317182"/>
                            <a:gd name="connsiteX456" fmla="*/ 213360 w 266700"/>
                            <a:gd name="connsiteY456" fmla="*/ 231458 h 317182"/>
                            <a:gd name="connsiteX457" fmla="*/ 217170 w 266700"/>
                            <a:gd name="connsiteY457" fmla="*/ 231458 h 317182"/>
                            <a:gd name="connsiteX458" fmla="*/ 211455 w 266700"/>
                            <a:gd name="connsiteY458" fmla="*/ 229553 h 317182"/>
                            <a:gd name="connsiteX459" fmla="*/ 209550 w 266700"/>
                            <a:gd name="connsiteY459" fmla="*/ 236220 h 317182"/>
                            <a:gd name="connsiteX460" fmla="*/ 211455 w 266700"/>
                            <a:gd name="connsiteY460" fmla="*/ 240030 h 317182"/>
                            <a:gd name="connsiteX461" fmla="*/ 207645 w 266700"/>
                            <a:gd name="connsiteY461" fmla="*/ 240030 h 317182"/>
                            <a:gd name="connsiteX462" fmla="*/ 199072 w 266700"/>
                            <a:gd name="connsiteY462" fmla="*/ 241935 h 317182"/>
                            <a:gd name="connsiteX463" fmla="*/ 198120 w 266700"/>
                            <a:gd name="connsiteY463" fmla="*/ 243840 h 317182"/>
                            <a:gd name="connsiteX464" fmla="*/ 199072 w 266700"/>
                            <a:gd name="connsiteY464" fmla="*/ 244793 h 317182"/>
                            <a:gd name="connsiteX465" fmla="*/ 211455 w 266700"/>
                            <a:gd name="connsiteY465" fmla="*/ 240030 h 317182"/>
                            <a:gd name="connsiteX466" fmla="*/ 213360 w 266700"/>
                            <a:gd name="connsiteY466" fmla="*/ 234315 h 317182"/>
                            <a:gd name="connsiteX467" fmla="*/ 213360 w 266700"/>
                            <a:gd name="connsiteY467" fmla="*/ 231458 h 317182"/>
                            <a:gd name="connsiteX468" fmla="*/ 199072 w 266700"/>
                            <a:gd name="connsiteY468" fmla="*/ 84772 h 317182"/>
                            <a:gd name="connsiteX469" fmla="*/ 202882 w 266700"/>
                            <a:gd name="connsiteY469" fmla="*/ 81915 h 317182"/>
                            <a:gd name="connsiteX470" fmla="*/ 200977 w 266700"/>
                            <a:gd name="connsiteY470" fmla="*/ 80963 h 317182"/>
                            <a:gd name="connsiteX471" fmla="*/ 199072 w 266700"/>
                            <a:gd name="connsiteY471" fmla="*/ 82868 h 317182"/>
                            <a:gd name="connsiteX472" fmla="*/ 199072 w 266700"/>
                            <a:gd name="connsiteY472" fmla="*/ 84772 h 317182"/>
                            <a:gd name="connsiteX473" fmla="*/ 198120 w 266700"/>
                            <a:gd name="connsiteY473" fmla="*/ 41910 h 317182"/>
                            <a:gd name="connsiteX474" fmla="*/ 198120 w 266700"/>
                            <a:gd name="connsiteY474" fmla="*/ 41910 h 317182"/>
                            <a:gd name="connsiteX475" fmla="*/ 200025 w 266700"/>
                            <a:gd name="connsiteY475" fmla="*/ 41910 h 317182"/>
                            <a:gd name="connsiteX476" fmla="*/ 198120 w 266700"/>
                            <a:gd name="connsiteY476" fmla="*/ 41910 h 317182"/>
                            <a:gd name="connsiteX477" fmla="*/ 198120 w 266700"/>
                            <a:gd name="connsiteY477" fmla="*/ 41910 h 317182"/>
                            <a:gd name="connsiteX478" fmla="*/ 205740 w 266700"/>
                            <a:gd name="connsiteY478" fmla="*/ 133350 h 317182"/>
                            <a:gd name="connsiteX479" fmla="*/ 201930 w 266700"/>
                            <a:gd name="connsiteY479" fmla="*/ 130493 h 317182"/>
                            <a:gd name="connsiteX480" fmla="*/ 200025 w 266700"/>
                            <a:gd name="connsiteY480" fmla="*/ 132397 h 317182"/>
                            <a:gd name="connsiteX481" fmla="*/ 203835 w 266700"/>
                            <a:gd name="connsiteY481" fmla="*/ 135255 h 317182"/>
                            <a:gd name="connsiteX482" fmla="*/ 205740 w 266700"/>
                            <a:gd name="connsiteY482" fmla="*/ 133350 h 317182"/>
                            <a:gd name="connsiteX483" fmla="*/ 200977 w 266700"/>
                            <a:gd name="connsiteY483" fmla="*/ 68580 h 317182"/>
                            <a:gd name="connsiteX484" fmla="*/ 202882 w 266700"/>
                            <a:gd name="connsiteY484" fmla="*/ 68580 h 317182"/>
                            <a:gd name="connsiteX485" fmla="*/ 202882 w 266700"/>
                            <a:gd name="connsiteY485" fmla="*/ 67628 h 317182"/>
                            <a:gd name="connsiteX486" fmla="*/ 201930 w 266700"/>
                            <a:gd name="connsiteY486" fmla="*/ 67628 h 317182"/>
                            <a:gd name="connsiteX487" fmla="*/ 200977 w 266700"/>
                            <a:gd name="connsiteY487" fmla="*/ 68580 h 317182"/>
                            <a:gd name="connsiteX488" fmla="*/ 202882 w 266700"/>
                            <a:gd name="connsiteY488" fmla="*/ 53340 h 317182"/>
                            <a:gd name="connsiteX489" fmla="*/ 202882 w 266700"/>
                            <a:gd name="connsiteY489" fmla="*/ 53340 h 317182"/>
                            <a:gd name="connsiteX490" fmla="*/ 204788 w 266700"/>
                            <a:gd name="connsiteY490" fmla="*/ 53340 h 317182"/>
                            <a:gd name="connsiteX491" fmla="*/ 202882 w 266700"/>
                            <a:gd name="connsiteY491" fmla="*/ 53340 h 317182"/>
                            <a:gd name="connsiteX492" fmla="*/ 202882 w 266700"/>
                            <a:gd name="connsiteY492" fmla="*/ 53340 h 317182"/>
                            <a:gd name="connsiteX493" fmla="*/ 203835 w 266700"/>
                            <a:gd name="connsiteY493" fmla="*/ 47625 h 317182"/>
                            <a:gd name="connsiteX494" fmla="*/ 209550 w 266700"/>
                            <a:gd name="connsiteY494" fmla="*/ 50483 h 317182"/>
                            <a:gd name="connsiteX495" fmla="*/ 210502 w 266700"/>
                            <a:gd name="connsiteY495" fmla="*/ 49530 h 317182"/>
                            <a:gd name="connsiteX496" fmla="*/ 204788 w 266700"/>
                            <a:gd name="connsiteY496" fmla="*/ 42863 h 317182"/>
                            <a:gd name="connsiteX497" fmla="*/ 203835 w 266700"/>
                            <a:gd name="connsiteY497" fmla="*/ 43815 h 317182"/>
                            <a:gd name="connsiteX498" fmla="*/ 203835 w 266700"/>
                            <a:gd name="connsiteY498" fmla="*/ 47625 h 317182"/>
                            <a:gd name="connsiteX499" fmla="*/ 215265 w 266700"/>
                            <a:gd name="connsiteY499" fmla="*/ 254318 h 317182"/>
                            <a:gd name="connsiteX500" fmla="*/ 212407 w 266700"/>
                            <a:gd name="connsiteY500" fmla="*/ 254318 h 317182"/>
                            <a:gd name="connsiteX501" fmla="*/ 206692 w 266700"/>
                            <a:gd name="connsiteY501" fmla="*/ 250508 h 317182"/>
                            <a:gd name="connsiteX502" fmla="*/ 203835 w 266700"/>
                            <a:gd name="connsiteY502" fmla="*/ 252413 h 317182"/>
                            <a:gd name="connsiteX503" fmla="*/ 205740 w 266700"/>
                            <a:gd name="connsiteY503" fmla="*/ 253365 h 317182"/>
                            <a:gd name="connsiteX504" fmla="*/ 212407 w 266700"/>
                            <a:gd name="connsiteY504" fmla="*/ 253365 h 317182"/>
                            <a:gd name="connsiteX505" fmla="*/ 212407 w 266700"/>
                            <a:gd name="connsiteY505" fmla="*/ 255270 h 317182"/>
                            <a:gd name="connsiteX506" fmla="*/ 215265 w 266700"/>
                            <a:gd name="connsiteY506" fmla="*/ 259080 h 317182"/>
                            <a:gd name="connsiteX507" fmla="*/ 218122 w 266700"/>
                            <a:gd name="connsiteY507" fmla="*/ 257175 h 317182"/>
                            <a:gd name="connsiteX508" fmla="*/ 215265 w 266700"/>
                            <a:gd name="connsiteY508" fmla="*/ 254318 h 317182"/>
                            <a:gd name="connsiteX509" fmla="*/ 203835 w 266700"/>
                            <a:gd name="connsiteY509" fmla="*/ 207645 h 317182"/>
                            <a:gd name="connsiteX510" fmla="*/ 208597 w 266700"/>
                            <a:gd name="connsiteY510" fmla="*/ 209550 h 317182"/>
                            <a:gd name="connsiteX511" fmla="*/ 210502 w 266700"/>
                            <a:gd name="connsiteY511" fmla="*/ 207645 h 317182"/>
                            <a:gd name="connsiteX512" fmla="*/ 205740 w 266700"/>
                            <a:gd name="connsiteY512" fmla="*/ 205740 h 317182"/>
                            <a:gd name="connsiteX513" fmla="*/ 203835 w 266700"/>
                            <a:gd name="connsiteY513" fmla="*/ 207645 h 317182"/>
                            <a:gd name="connsiteX514" fmla="*/ 204788 w 266700"/>
                            <a:gd name="connsiteY514" fmla="*/ 228600 h 317182"/>
                            <a:gd name="connsiteX515" fmla="*/ 203835 w 266700"/>
                            <a:gd name="connsiteY515" fmla="*/ 230505 h 317182"/>
                            <a:gd name="connsiteX516" fmla="*/ 204788 w 266700"/>
                            <a:gd name="connsiteY516" fmla="*/ 230505 h 317182"/>
                            <a:gd name="connsiteX517" fmla="*/ 204788 w 266700"/>
                            <a:gd name="connsiteY517" fmla="*/ 228600 h 317182"/>
                            <a:gd name="connsiteX518" fmla="*/ 204788 w 266700"/>
                            <a:gd name="connsiteY518" fmla="*/ 228600 h 317182"/>
                            <a:gd name="connsiteX519" fmla="*/ 207645 w 266700"/>
                            <a:gd name="connsiteY519" fmla="*/ 106680 h 317182"/>
                            <a:gd name="connsiteX520" fmla="*/ 205740 w 266700"/>
                            <a:gd name="connsiteY520" fmla="*/ 105728 h 317182"/>
                            <a:gd name="connsiteX521" fmla="*/ 204788 w 266700"/>
                            <a:gd name="connsiteY521" fmla="*/ 107633 h 317182"/>
                            <a:gd name="connsiteX522" fmla="*/ 205740 w 266700"/>
                            <a:gd name="connsiteY522" fmla="*/ 108585 h 317182"/>
                            <a:gd name="connsiteX523" fmla="*/ 207645 w 266700"/>
                            <a:gd name="connsiteY523" fmla="*/ 106680 h 317182"/>
                            <a:gd name="connsiteX524" fmla="*/ 207645 w 266700"/>
                            <a:gd name="connsiteY524" fmla="*/ 268605 h 317182"/>
                            <a:gd name="connsiteX525" fmla="*/ 204788 w 266700"/>
                            <a:gd name="connsiteY525" fmla="*/ 270510 h 317182"/>
                            <a:gd name="connsiteX526" fmla="*/ 207645 w 266700"/>
                            <a:gd name="connsiteY526" fmla="*/ 271463 h 317182"/>
                            <a:gd name="connsiteX527" fmla="*/ 207645 w 266700"/>
                            <a:gd name="connsiteY527" fmla="*/ 268605 h 317182"/>
                            <a:gd name="connsiteX528" fmla="*/ 205740 w 266700"/>
                            <a:gd name="connsiteY528" fmla="*/ 149543 h 317182"/>
                            <a:gd name="connsiteX529" fmla="*/ 207645 w 266700"/>
                            <a:gd name="connsiteY529" fmla="*/ 148590 h 317182"/>
                            <a:gd name="connsiteX530" fmla="*/ 206692 w 266700"/>
                            <a:gd name="connsiteY530" fmla="*/ 148590 h 317182"/>
                            <a:gd name="connsiteX531" fmla="*/ 206692 w 266700"/>
                            <a:gd name="connsiteY531" fmla="*/ 148590 h 317182"/>
                            <a:gd name="connsiteX532" fmla="*/ 205740 w 266700"/>
                            <a:gd name="connsiteY532" fmla="*/ 149543 h 317182"/>
                            <a:gd name="connsiteX533" fmla="*/ 207645 w 266700"/>
                            <a:gd name="connsiteY533" fmla="*/ 196215 h 317182"/>
                            <a:gd name="connsiteX534" fmla="*/ 205740 w 266700"/>
                            <a:gd name="connsiteY534" fmla="*/ 194310 h 317182"/>
                            <a:gd name="connsiteX535" fmla="*/ 205740 w 266700"/>
                            <a:gd name="connsiteY535" fmla="*/ 195263 h 317182"/>
                            <a:gd name="connsiteX536" fmla="*/ 207645 w 266700"/>
                            <a:gd name="connsiteY536" fmla="*/ 196215 h 317182"/>
                            <a:gd name="connsiteX537" fmla="*/ 212407 w 266700"/>
                            <a:gd name="connsiteY537" fmla="*/ 204788 h 317182"/>
                            <a:gd name="connsiteX538" fmla="*/ 213360 w 266700"/>
                            <a:gd name="connsiteY538" fmla="*/ 204788 h 317182"/>
                            <a:gd name="connsiteX539" fmla="*/ 214313 w 266700"/>
                            <a:gd name="connsiteY539" fmla="*/ 203835 h 317182"/>
                            <a:gd name="connsiteX540" fmla="*/ 214313 w 266700"/>
                            <a:gd name="connsiteY540" fmla="*/ 196215 h 317182"/>
                            <a:gd name="connsiteX541" fmla="*/ 209550 w 266700"/>
                            <a:gd name="connsiteY541" fmla="*/ 193358 h 317182"/>
                            <a:gd name="connsiteX542" fmla="*/ 207645 w 266700"/>
                            <a:gd name="connsiteY542" fmla="*/ 196215 h 317182"/>
                            <a:gd name="connsiteX543" fmla="*/ 211455 w 266700"/>
                            <a:gd name="connsiteY543" fmla="*/ 263843 h 317182"/>
                            <a:gd name="connsiteX544" fmla="*/ 209550 w 266700"/>
                            <a:gd name="connsiteY544" fmla="*/ 263843 h 317182"/>
                            <a:gd name="connsiteX545" fmla="*/ 208597 w 266700"/>
                            <a:gd name="connsiteY545" fmla="*/ 260985 h 317182"/>
                            <a:gd name="connsiteX546" fmla="*/ 207645 w 266700"/>
                            <a:gd name="connsiteY546" fmla="*/ 260985 h 317182"/>
                            <a:gd name="connsiteX547" fmla="*/ 209550 w 266700"/>
                            <a:gd name="connsiteY547" fmla="*/ 263843 h 317182"/>
                            <a:gd name="connsiteX548" fmla="*/ 208597 w 266700"/>
                            <a:gd name="connsiteY548" fmla="*/ 268605 h 317182"/>
                            <a:gd name="connsiteX549" fmla="*/ 210502 w 266700"/>
                            <a:gd name="connsiteY549" fmla="*/ 266700 h 317182"/>
                            <a:gd name="connsiteX550" fmla="*/ 211455 w 266700"/>
                            <a:gd name="connsiteY550" fmla="*/ 263843 h 317182"/>
                            <a:gd name="connsiteX551" fmla="*/ 207645 w 266700"/>
                            <a:gd name="connsiteY551" fmla="*/ 92393 h 317182"/>
                            <a:gd name="connsiteX552" fmla="*/ 207645 w 266700"/>
                            <a:gd name="connsiteY552" fmla="*/ 91440 h 317182"/>
                            <a:gd name="connsiteX553" fmla="*/ 207645 w 266700"/>
                            <a:gd name="connsiteY553" fmla="*/ 92393 h 317182"/>
                            <a:gd name="connsiteX554" fmla="*/ 207645 w 266700"/>
                            <a:gd name="connsiteY554" fmla="*/ 92393 h 317182"/>
                            <a:gd name="connsiteX555" fmla="*/ 207645 w 266700"/>
                            <a:gd name="connsiteY555" fmla="*/ 92393 h 317182"/>
                            <a:gd name="connsiteX556" fmla="*/ 207645 w 266700"/>
                            <a:gd name="connsiteY556" fmla="*/ 125730 h 317182"/>
                            <a:gd name="connsiteX557" fmla="*/ 207645 w 266700"/>
                            <a:gd name="connsiteY557" fmla="*/ 125730 h 317182"/>
                            <a:gd name="connsiteX558" fmla="*/ 207645 w 266700"/>
                            <a:gd name="connsiteY558" fmla="*/ 123825 h 317182"/>
                            <a:gd name="connsiteX559" fmla="*/ 206692 w 266700"/>
                            <a:gd name="connsiteY559" fmla="*/ 124778 h 317182"/>
                            <a:gd name="connsiteX560" fmla="*/ 207645 w 266700"/>
                            <a:gd name="connsiteY560" fmla="*/ 125730 h 317182"/>
                            <a:gd name="connsiteX561" fmla="*/ 207645 w 266700"/>
                            <a:gd name="connsiteY561" fmla="*/ 40005 h 317182"/>
                            <a:gd name="connsiteX562" fmla="*/ 208597 w 266700"/>
                            <a:gd name="connsiteY562" fmla="*/ 40958 h 317182"/>
                            <a:gd name="connsiteX563" fmla="*/ 209550 w 266700"/>
                            <a:gd name="connsiteY563" fmla="*/ 40005 h 317182"/>
                            <a:gd name="connsiteX564" fmla="*/ 207645 w 266700"/>
                            <a:gd name="connsiteY564" fmla="*/ 40005 h 317182"/>
                            <a:gd name="connsiteX565" fmla="*/ 207645 w 266700"/>
                            <a:gd name="connsiteY565" fmla="*/ 40005 h 317182"/>
                            <a:gd name="connsiteX566" fmla="*/ 207645 w 266700"/>
                            <a:gd name="connsiteY566" fmla="*/ 160972 h 317182"/>
                            <a:gd name="connsiteX567" fmla="*/ 207645 w 266700"/>
                            <a:gd name="connsiteY567" fmla="*/ 160972 h 317182"/>
                            <a:gd name="connsiteX568" fmla="*/ 213360 w 266700"/>
                            <a:gd name="connsiteY568" fmla="*/ 160020 h 317182"/>
                            <a:gd name="connsiteX569" fmla="*/ 211455 w 266700"/>
                            <a:gd name="connsiteY569" fmla="*/ 159068 h 317182"/>
                            <a:gd name="connsiteX570" fmla="*/ 207645 w 266700"/>
                            <a:gd name="connsiteY570" fmla="*/ 160972 h 317182"/>
                            <a:gd name="connsiteX571" fmla="*/ 207645 w 266700"/>
                            <a:gd name="connsiteY571" fmla="*/ 214313 h 317182"/>
                            <a:gd name="connsiteX572" fmla="*/ 207645 w 266700"/>
                            <a:gd name="connsiteY572" fmla="*/ 214313 h 317182"/>
                            <a:gd name="connsiteX573" fmla="*/ 207645 w 266700"/>
                            <a:gd name="connsiteY573" fmla="*/ 215265 h 317182"/>
                            <a:gd name="connsiteX574" fmla="*/ 207645 w 266700"/>
                            <a:gd name="connsiteY574" fmla="*/ 214313 h 317182"/>
                            <a:gd name="connsiteX575" fmla="*/ 207645 w 266700"/>
                            <a:gd name="connsiteY575" fmla="*/ 214313 h 317182"/>
                            <a:gd name="connsiteX576" fmla="*/ 208597 w 266700"/>
                            <a:gd name="connsiteY576" fmla="*/ 119063 h 317182"/>
                            <a:gd name="connsiteX577" fmla="*/ 207645 w 266700"/>
                            <a:gd name="connsiteY577" fmla="*/ 120015 h 317182"/>
                            <a:gd name="connsiteX578" fmla="*/ 211455 w 266700"/>
                            <a:gd name="connsiteY578" fmla="*/ 121920 h 317182"/>
                            <a:gd name="connsiteX579" fmla="*/ 213360 w 266700"/>
                            <a:gd name="connsiteY579" fmla="*/ 119063 h 317182"/>
                            <a:gd name="connsiteX580" fmla="*/ 215265 w 266700"/>
                            <a:gd name="connsiteY580" fmla="*/ 117158 h 317182"/>
                            <a:gd name="connsiteX581" fmla="*/ 215265 w 266700"/>
                            <a:gd name="connsiteY581" fmla="*/ 117158 h 317182"/>
                            <a:gd name="connsiteX582" fmla="*/ 213360 w 266700"/>
                            <a:gd name="connsiteY582" fmla="*/ 119063 h 317182"/>
                            <a:gd name="connsiteX583" fmla="*/ 208597 w 266700"/>
                            <a:gd name="connsiteY583" fmla="*/ 119063 h 317182"/>
                            <a:gd name="connsiteX584" fmla="*/ 211455 w 266700"/>
                            <a:gd name="connsiteY584" fmla="*/ 244793 h 317182"/>
                            <a:gd name="connsiteX585" fmla="*/ 209550 w 266700"/>
                            <a:gd name="connsiteY585" fmla="*/ 245745 h 317182"/>
                            <a:gd name="connsiteX586" fmla="*/ 211455 w 266700"/>
                            <a:gd name="connsiteY586" fmla="*/ 247650 h 317182"/>
                            <a:gd name="connsiteX587" fmla="*/ 212407 w 266700"/>
                            <a:gd name="connsiteY587" fmla="*/ 245745 h 317182"/>
                            <a:gd name="connsiteX588" fmla="*/ 211455 w 266700"/>
                            <a:gd name="connsiteY588" fmla="*/ 244793 h 317182"/>
                            <a:gd name="connsiteX589" fmla="*/ 217170 w 266700"/>
                            <a:gd name="connsiteY589" fmla="*/ 212408 h 317182"/>
                            <a:gd name="connsiteX590" fmla="*/ 218122 w 266700"/>
                            <a:gd name="connsiteY590" fmla="*/ 211455 h 317182"/>
                            <a:gd name="connsiteX591" fmla="*/ 216217 w 266700"/>
                            <a:gd name="connsiteY591" fmla="*/ 210503 h 317182"/>
                            <a:gd name="connsiteX592" fmla="*/ 214313 w 266700"/>
                            <a:gd name="connsiteY592" fmla="*/ 213360 h 317182"/>
                            <a:gd name="connsiteX593" fmla="*/ 210502 w 266700"/>
                            <a:gd name="connsiteY593" fmla="*/ 215265 h 317182"/>
                            <a:gd name="connsiteX594" fmla="*/ 210502 w 266700"/>
                            <a:gd name="connsiteY594" fmla="*/ 216218 h 317182"/>
                            <a:gd name="connsiteX595" fmla="*/ 213360 w 266700"/>
                            <a:gd name="connsiteY595" fmla="*/ 214313 h 317182"/>
                            <a:gd name="connsiteX596" fmla="*/ 217170 w 266700"/>
                            <a:gd name="connsiteY596" fmla="*/ 212408 h 317182"/>
                            <a:gd name="connsiteX597" fmla="*/ 212407 w 266700"/>
                            <a:gd name="connsiteY597" fmla="*/ 102870 h 317182"/>
                            <a:gd name="connsiteX598" fmla="*/ 213360 w 266700"/>
                            <a:gd name="connsiteY598" fmla="*/ 102870 h 317182"/>
                            <a:gd name="connsiteX599" fmla="*/ 215265 w 266700"/>
                            <a:gd name="connsiteY599" fmla="*/ 101918 h 317182"/>
                            <a:gd name="connsiteX600" fmla="*/ 213360 w 266700"/>
                            <a:gd name="connsiteY600" fmla="*/ 101918 h 317182"/>
                            <a:gd name="connsiteX601" fmla="*/ 212407 w 266700"/>
                            <a:gd name="connsiteY601" fmla="*/ 102870 h 317182"/>
                            <a:gd name="connsiteX602" fmla="*/ 213360 w 266700"/>
                            <a:gd name="connsiteY602" fmla="*/ 74295 h 317182"/>
                            <a:gd name="connsiteX603" fmla="*/ 214313 w 266700"/>
                            <a:gd name="connsiteY603" fmla="*/ 75247 h 317182"/>
                            <a:gd name="connsiteX604" fmla="*/ 215265 w 266700"/>
                            <a:gd name="connsiteY604" fmla="*/ 73343 h 317182"/>
                            <a:gd name="connsiteX605" fmla="*/ 214313 w 266700"/>
                            <a:gd name="connsiteY605" fmla="*/ 72390 h 317182"/>
                            <a:gd name="connsiteX606" fmla="*/ 213360 w 266700"/>
                            <a:gd name="connsiteY606" fmla="*/ 74295 h 317182"/>
                            <a:gd name="connsiteX607" fmla="*/ 219075 w 266700"/>
                            <a:gd name="connsiteY607" fmla="*/ 87630 h 317182"/>
                            <a:gd name="connsiteX608" fmla="*/ 215265 w 266700"/>
                            <a:gd name="connsiteY608" fmla="*/ 83820 h 317182"/>
                            <a:gd name="connsiteX609" fmla="*/ 213360 w 266700"/>
                            <a:gd name="connsiteY609" fmla="*/ 84772 h 317182"/>
                            <a:gd name="connsiteX610" fmla="*/ 219075 w 266700"/>
                            <a:gd name="connsiteY610" fmla="*/ 87630 h 317182"/>
                            <a:gd name="connsiteX611" fmla="*/ 219075 w 266700"/>
                            <a:gd name="connsiteY611" fmla="*/ 87630 h 317182"/>
                            <a:gd name="connsiteX612" fmla="*/ 215265 w 266700"/>
                            <a:gd name="connsiteY612" fmla="*/ 134303 h 317182"/>
                            <a:gd name="connsiteX613" fmla="*/ 213360 w 266700"/>
                            <a:gd name="connsiteY613" fmla="*/ 134303 h 317182"/>
                            <a:gd name="connsiteX614" fmla="*/ 213360 w 266700"/>
                            <a:gd name="connsiteY614" fmla="*/ 134303 h 317182"/>
                            <a:gd name="connsiteX615" fmla="*/ 214313 w 266700"/>
                            <a:gd name="connsiteY615" fmla="*/ 135255 h 317182"/>
                            <a:gd name="connsiteX616" fmla="*/ 215265 w 266700"/>
                            <a:gd name="connsiteY616" fmla="*/ 134303 h 317182"/>
                            <a:gd name="connsiteX617" fmla="*/ 214313 w 266700"/>
                            <a:gd name="connsiteY617" fmla="*/ 219075 h 317182"/>
                            <a:gd name="connsiteX618" fmla="*/ 214313 w 266700"/>
                            <a:gd name="connsiteY618" fmla="*/ 219075 h 317182"/>
                            <a:gd name="connsiteX619" fmla="*/ 215265 w 266700"/>
                            <a:gd name="connsiteY619" fmla="*/ 220980 h 317182"/>
                            <a:gd name="connsiteX620" fmla="*/ 216217 w 266700"/>
                            <a:gd name="connsiteY620" fmla="*/ 220028 h 317182"/>
                            <a:gd name="connsiteX621" fmla="*/ 214313 w 266700"/>
                            <a:gd name="connsiteY621" fmla="*/ 219075 h 317182"/>
                            <a:gd name="connsiteX622" fmla="*/ 216217 w 266700"/>
                            <a:gd name="connsiteY622" fmla="*/ 179070 h 317182"/>
                            <a:gd name="connsiteX623" fmla="*/ 215265 w 266700"/>
                            <a:gd name="connsiteY623" fmla="*/ 181928 h 317182"/>
                            <a:gd name="connsiteX624" fmla="*/ 217170 w 266700"/>
                            <a:gd name="connsiteY624" fmla="*/ 184785 h 317182"/>
                            <a:gd name="connsiteX625" fmla="*/ 219075 w 266700"/>
                            <a:gd name="connsiteY625" fmla="*/ 182880 h 317182"/>
                            <a:gd name="connsiteX626" fmla="*/ 216217 w 266700"/>
                            <a:gd name="connsiteY626" fmla="*/ 179070 h 317182"/>
                            <a:gd name="connsiteX627" fmla="*/ 216217 w 266700"/>
                            <a:gd name="connsiteY627" fmla="*/ 147638 h 317182"/>
                            <a:gd name="connsiteX628" fmla="*/ 216217 w 266700"/>
                            <a:gd name="connsiteY628" fmla="*/ 147638 h 317182"/>
                            <a:gd name="connsiteX629" fmla="*/ 218122 w 266700"/>
                            <a:gd name="connsiteY629" fmla="*/ 147638 h 317182"/>
                            <a:gd name="connsiteX630" fmla="*/ 216217 w 266700"/>
                            <a:gd name="connsiteY630" fmla="*/ 147638 h 317182"/>
                            <a:gd name="connsiteX631" fmla="*/ 216217 w 266700"/>
                            <a:gd name="connsiteY631" fmla="*/ 147638 h 317182"/>
                            <a:gd name="connsiteX632" fmla="*/ 216217 w 266700"/>
                            <a:gd name="connsiteY632" fmla="*/ 167640 h 317182"/>
                            <a:gd name="connsiteX633" fmla="*/ 217170 w 266700"/>
                            <a:gd name="connsiteY633" fmla="*/ 168593 h 317182"/>
                            <a:gd name="connsiteX634" fmla="*/ 217170 w 266700"/>
                            <a:gd name="connsiteY634" fmla="*/ 167640 h 317182"/>
                            <a:gd name="connsiteX635" fmla="*/ 216217 w 266700"/>
                            <a:gd name="connsiteY635" fmla="*/ 165735 h 317182"/>
                            <a:gd name="connsiteX636" fmla="*/ 216217 w 266700"/>
                            <a:gd name="connsiteY636" fmla="*/ 167640 h 317182"/>
                            <a:gd name="connsiteX637" fmla="*/ 217170 w 266700"/>
                            <a:gd name="connsiteY637" fmla="*/ 109538 h 317182"/>
                            <a:gd name="connsiteX638" fmla="*/ 218122 w 266700"/>
                            <a:gd name="connsiteY638" fmla="*/ 110490 h 317182"/>
                            <a:gd name="connsiteX639" fmla="*/ 220027 w 266700"/>
                            <a:gd name="connsiteY639" fmla="*/ 107633 h 317182"/>
                            <a:gd name="connsiteX640" fmla="*/ 219075 w 266700"/>
                            <a:gd name="connsiteY640" fmla="*/ 106680 h 317182"/>
                            <a:gd name="connsiteX641" fmla="*/ 217170 w 266700"/>
                            <a:gd name="connsiteY641" fmla="*/ 109538 h 317182"/>
                            <a:gd name="connsiteX642" fmla="*/ 217170 w 266700"/>
                            <a:gd name="connsiteY642" fmla="*/ 51435 h 317182"/>
                            <a:gd name="connsiteX643" fmla="*/ 219075 w 266700"/>
                            <a:gd name="connsiteY643" fmla="*/ 51435 h 317182"/>
                            <a:gd name="connsiteX644" fmla="*/ 219075 w 266700"/>
                            <a:gd name="connsiteY644" fmla="*/ 50483 h 317182"/>
                            <a:gd name="connsiteX645" fmla="*/ 217170 w 266700"/>
                            <a:gd name="connsiteY645" fmla="*/ 51435 h 317182"/>
                            <a:gd name="connsiteX646" fmla="*/ 217170 w 266700"/>
                            <a:gd name="connsiteY646" fmla="*/ 51435 h 317182"/>
                            <a:gd name="connsiteX647" fmla="*/ 218122 w 266700"/>
                            <a:gd name="connsiteY647" fmla="*/ 91440 h 317182"/>
                            <a:gd name="connsiteX648" fmla="*/ 217170 w 266700"/>
                            <a:gd name="connsiteY648" fmla="*/ 93345 h 317182"/>
                            <a:gd name="connsiteX649" fmla="*/ 218122 w 266700"/>
                            <a:gd name="connsiteY649" fmla="*/ 94297 h 317182"/>
                            <a:gd name="connsiteX650" fmla="*/ 219075 w 266700"/>
                            <a:gd name="connsiteY650" fmla="*/ 94297 h 317182"/>
                            <a:gd name="connsiteX651" fmla="*/ 218122 w 266700"/>
                            <a:gd name="connsiteY651" fmla="*/ 91440 h 317182"/>
                            <a:gd name="connsiteX652" fmla="*/ 217170 w 266700"/>
                            <a:gd name="connsiteY652" fmla="*/ 216218 h 317182"/>
                            <a:gd name="connsiteX653" fmla="*/ 218122 w 266700"/>
                            <a:gd name="connsiteY653" fmla="*/ 217170 h 317182"/>
                            <a:gd name="connsiteX654" fmla="*/ 222885 w 266700"/>
                            <a:gd name="connsiteY654" fmla="*/ 218122 h 317182"/>
                            <a:gd name="connsiteX655" fmla="*/ 218122 w 266700"/>
                            <a:gd name="connsiteY655" fmla="*/ 216218 h 317182"/>
                            <a:gd name="connsiteX656" fmla="*/ 217170 w 266700"/>
                            <a:gd name="connsiteY656" fmla="*/ 216218 h 317182"/>
                            <a:gd name="connsiteX657" fmla="*/ 222885 w 266700"/>
                            <a:gd name="connsiteY657" fmla="*/ 228600 h 317182"/>
                            <a:gd name="connsiteX658" fmla="*/ 220980 w 266700"/>
                            <a:gd name="connsiteY658" fmla="*/ 230505 h 317182"/>
                            <a:gd name="connsiteX659" fmla="*/ 217170 w 266700"/>
                            <a:gd name="connsiteY659" fmla="*/ 231458 h 317182"/>
                            <a:gd name="connsiteX660" fmla="*/ 222885 w 266700"/>
                            <a:gd name="connsiteY660" fmla="*/ 240030 h 317182"/>
                            <a:gd name="connsiteX661" fmla="*/ 228600 w 266700"/>
                            <a:gd name="connsiteY661" fmla="*/ 234315 h 317182"/>
                            <a:gd name="connsiteX662" fmla="*/ 222885 w 266700"/>
                            <a:gd name="connsiteY662" fmla="*/ 228600 h 317182"/>
                            <a:gd name="connsiteX663" fmla="*/ 220027 w 266700"/>
                            <a:gd name="connsiteY663" fmla="*/ 246697 h 317182"/>
                            <a:gd name="connsiteX664" fmla="*/ 217170 w 266700"/>
                            <a:gd name="connsiteY664" fmla="*/ 247650 h 317182"/>
                            <a:gd name="connsiteX665" fmla="*/ 218122 w 266700"/>
                            <a:gd name="connsiteY665" fmla="*/ 250508 h 317182"/>
                            <a:gd name="connsiteX666" fmla="*/ 220027 w 266700"/>
                            <a:gd name="connsiteY666" fmla="*/ 249555 h 317182"/>
                            <a:gd name="connsiteX667" fmla="*/ 220027 w 266700"/>
                            <a:gd name="connsiteY667" fmla="*/ 246697 h 317182"/>
                            <a:gd name="connsiteX668" fmla="*/ 218122 w 266700"/>
                            <a:gd name="connsiteY668" fmla="*/ 157163 h 317182"/>
                            <a:gd name="connsiteX669" fmla="*/ 219075 w 266700"/>
                            <a:gd name="connsiteY669" fmla="*/ 159068 h 317182"/>
                            <a:gd name="connsiteX670" fmla="*/ 222885 w 266700"/>
                            <a:gd name="connsiteY670" fmla="*/ 157163 h 317182"/>
                            <a:gd name="connsiteX671" fmla="*/ 220980 w 266700"/>
                            <a:gd name="connsiteY671" fmla="*/ 155258 h 317182"/>
                            <a:gd name="connsiteX672" fmla="*/ 218122 w 266700"/>
                            <a:gd name="connsiteY672" fmla="*/ 157163 h 317182"/>
                            <a:gd name="connsiteX673" fmla="*/ 220027 w 266700"/>
                            <a:gd name="connsiteY673" fmla="*/ 191453 h 317182"/>
                            <a:gd name="connsiteX674" fmla="*/ 218122 w 266700"/>
                            <a:gd name="connsiteY674" fmla="*/ 191453 h 317182"/>
                            <a:gd name="connsiteX675" fmla="*/ 218122 w 266700"/>
                            <a:gd name="connsiteY675" fmla="*/ 193358 h 317182"/>
                            <a:gd name="connsiteX676" fmla="*/ 220027 w 266700"/>
                            <a:gd name="connsiteY676" fmla="*/ 193358 h 317182"/>
                            <a:gd name="connsiteX677" fmla="*/ 220027 w 266700"/>
                            <a:gd name="connsiteY677" fmla="*/ 191453 h 317182"/>
                            <a:gd name="connsiteX678" fmla="*/ 220980 w 266700"/>
                            <a:gd name="connsiteY678" fmla="*/ 200978 h 317182"/>
                            <a:gd name="connsiteX679" fmla="*/ 220027 w 266700"/>
                            <a:gd name="connsiteY679" fmla="*/ 200025 h 317182"/>
                            <a:gd name="connsiteX680" fmla="*/ 219075 w 266700"/>
                            <a:gd name="connsiteY680" fmla="*/ 200025 h 317182"/>
                            <a:gd name="connsiteX681" fmla="*/ 219075 w 266700"/>
                            <a:gd name="connsiteY681" fmla="*/ 201930 h 317182"/>
                            <a:gd name="connsiteX682" fmla="*/ 220980 w 266700"/>
                            <a:gd name="connsiteY682" fmla="*/ 200978 h 317182"/>
                            <a:gd name="connsiteX683" fmla="*/ 220980 w 266700"/>
                            <a:gd name="connsiteY683" fmla="*/ 205740 h 317182"/>
                            <a:gd name="connsiteX684" fmla="*/ 219075 w 266700"/>
                            <a:gd name="connsiteY684" fmla="*/ 205740 h 317182"/>
                            <a:gd name="connsiteX685" fmla="*/ 220027 w 266700"/>
                            <a:gd name="connsiteY685" fmla="*/ 207645 h 317182"/>
                            <a:gd name="connsiteX686" fmla="*/ 220980 w 266700"/>
                            <a:gd name="connsiteY686" fmla="*/ 205740 h 317182"/>
                            <a:gd name="connsiteX687" fmla="*/ 220980 w 266700"/>
                            <a:gd name="connsiteY687" fmla="*/ 205740 h 317182"/>
                            <a:gd name="connsiteX688" fmla="*/ 220980 w 266700"/>
                            <a:gd name="connsiteY688" fmla="*/ 78105 h 317182"/>
                            <a:gd name="connsiteX689" fmla="*/ 220980 w 266700"/>
                            <a:gd name="connsiteY689" fmla="*/ 79058 h 317182"/>
                            <a:gd name="connsiteX690" fmla="*/ 220980 w 266700"/>
                            <a:gd name="connsiteY690" fmla="*/ 78105 h 317182"/>
                            <a:gd name="connsiteX691" fmla="*/ 220980 w 266700"/>
                            <a:gd name="connsiteY691" fmla="*/ 78105 h 317182"/>
                            <a:gd name="connsiteX692" fmla="*/ 220980 w 266700"/>
                            <a:gd name="connsiteY692" fmla="*/ 78105 h 317182"/>
                            <a:gd name="connsiteX693" fmla="*/ 224790 w 266700"/>
                            <a:gd name="connsiteY693" fmla="*/ 172403 h 317182"/>
                            <a:gd name="connsiteX694" fmla="*/ 221932 w 266700"/>
                            <a:gd name="connsiteY694" fmla="*/ 175260 h 317182"/>
                            <a:gd name="connsiteX695" fmla="*/ 227647 w 266700"/>
                            <a:gd name="connsiteY695" fmla="*/ 180022 h 317182"/>
                            <a:gd name="connsiteX696" fmla="*/ 228600 w 266700"/>
                            <a:gd name="connsiteY696" fmla="*/ 178118 h 317182"/>
                            <a:gd name="connsiteX697" fmla="*/ 224790 w 266700"/>
                            <a:gd name="connsiteY697" fmla="*/ 172403 h 317182"/>
                            <a:gd name="connsiteX698" fmla="*/ 224790 w 266700"/>
                            <a:gd name="connsiteY698" fmla="*/ 240983 h 317182"/>
                            <a:gd name="connsiteX699" fmla="*/ 223838 w 266700"/>
                            <a:gd name="connsiteY699" fmla="*/ 247650 h 317182"/>
                            <a:gd name="connsiteX700" fmla="*/ 223838 w 266700"/>
                            <a:gd name="connsiteY700" fmla="*/ 249555 h 317182"/>
                            <a:gd name="connsiteX701" fmla="*/ 229552 w 266700"/>
                            <a:gd name="connsiteY701" fmla="*/ 247650 h 317182"/>
                            <a:gd name="connsiteX702" fmla="*/ 224790 w 266700"/>
                            <a:gd name="connsiteY702" fmla="*/ 240983 h 317182"/>
                            <a:gd name="connsiteX703" fmla="*/ 224790 w 266700"/>
                            <a:gd name="connsiteY703" fmla="*/ 191453 h 317182"/>
                            <a:gd name="connsiteX704" fmla="*/ 228600 w 266700"/>
                            <a:gd name="connsiteY704" fmla="*/ 188595 h 317182"/>
                            <a:gd name="connsiteX705" fmla="*/ 226695 w 266700"/>
                            <a:gd name="connsiteY705" fmla="*/ 187643 h 317182"/>
                            <a:gd name="connsiteX706" fmla="*/ 222885 w 266700"/>
                            <a:gd name="connsiteY706" fmla="*/ 190500 h 317182"/>
                            <a:gd name="connsiteX707" fmla="*/ 224790 w 266700"/>
                            <a:gd name="connsiteY707" fmla="*/ 191453 h 317182"/>
                            <a:gd name="connsiteX708" fmla="*/ 224790 w 266700"/>
                            <a:gd name="connsiteY708" fmla="*/ 88583 h 317182"/>
                            <a:gd name="connsiteX709" fmla="*/ 224790 w 266700"/>
                            <a:gd name="connsiteY709" fmla="*/ 88583 h 317182"/>
                            <a:gd name="connsiteX710" fmla="*/ 226695 w 266700"/>
                            <a:gd name="connsiteY710" fmla="*/ 85725 h 317182"/>
                            <a:gd name="connsiteX711" fmla="*/ 228600 w 266700"/>
                            <a:gd name="connsiteY711" fmla="*/ 86678 h 317182"/>
                            <a:gd name="connsiteX712" fmla="*/ 230505 w 266700"/>
                            <a:gd name="connsiteY712" fmla="*/ 85725 h 317182"/>
                            <a:gd name="connsiteX713" fmla="*/ 228600 w 266700"/>
                            <a:gd name="connsiteY713" fmla="*/ 85725 h 317182"/>
                            <a:gd name="connsiteX714" fmla="*/ 226695 w 266700"/>
                            <a:gd name="connsiteY714" fmla="*/ 86678 h 317182"/>
                            <a:gd name="connsiteX715" fmla="*/ 224790 w 266700"/>
                            <a:gd name="connsiteY715" fmla="*/ 88583 h 317182"/>
                            <a:gd name="connsiteX716" fmla="*/ 226695 w 266700"/>
                            <a:gd name="connsiteY716" fmla="*/ 116205 h 317182"/>
                            <a:gd name="connsiteX717" fmla="*/ 226695 w 266700"/>
                            <a:gd name="connsiteY717" fmla="*/ 115253 h 317182"/>
                            <a:gd name="connsiteX718" fmla="*/ 224790 w 266700"/>
                            <a:gd name="connsiteY718" fmla="*/ 116205 h 317182"/>
                            <a:gd name="connsiteX719" fmla="*/ 224790 w 266700"/>
                            <a:gd name="connsiteY719" fmla="*/ 117158 h 317182"/>
                            <a:gd name="connsiteX720" fmla="*/ 226695 w 266700"/>
                            <a:gd name="connsiteY720" fmla="*/ 116205 h 317182"/>
                            <a:gd name="connsiteX721" fmla="*/ 224790 w 266700"/>
                            <a:gd name="connsiteY721" fmla="*/ 141922 h 317182"/>
                            <a:gd name="connsiteX722" fmla="*/ 225742 w 266700"/>
                            <a:gd name="connsiteY722" fmla="*/ 143828 h 317182"/>
                            <a:gd name="connsiteX723" fmla="*/ 226695 w 266700"/>
                            <a:gd name="connsiteY723" fmla="*/ 142875 h 317182"/>
                            <a:gd name="connsiteX724" fmla="*/ 225742 w 266700"/>
                            <a:gd name="connsiteY724" fmla="*/ 140970 h 317182"/>
                            <a:gd name="connsiteX725" fmla="*/ 224790 w 266700"/>
                            <a:gd name="connsiteY725" fmla="*/ 141922 h 317182"/>
                            <a:gd name="connsiteX726" fmla="*/ 225742 w 266700"/>
                            <a:gd name="connsiteY726" fmla="*/ 195263 h 317182"/>
                            <a:gd name="connsiteX727" fmla="*/ 225742 w 266700"/>
                            <a:gd name="connsiteY727" fmla="*/ 195263 h 317182"/>
                            <a:gd name="connsiteX728" fmla="*/ 226695 w 266700"/>
                            <a:gd name="connsiteY728" fmla="*/ 195263 h 317182"/>
                            <a:gd name="connsiteX729" fmla="*/ 225742 w 266700"/>
                            <a:gd name="connsiteY729" fmla="*/ 195263 h 317182"/>
                            <a:gd name="connsiteX730" fmla="*/ 225742 w 266700"/>
                            <a:gd name="connsiteY730" fmla="*/ 195263 h 317182"/>
                            <a:gd name="connsiteX731" fmla="*/ 227647 w 266700"/>
                            <a:gd name="connsiteY731" fmla="*/ 71438 h 317182"/>
                            <a:gd name="connsiteX732" fmla="*/ 230505 w 266700"/>
                            <a:gd name="connsiteY732" fmla="*/ 69533 h 317182"/>
                            <a:gd name="connsiteX733" fmla="*/ 228600 w 266700"/>
                            <a:gd name="connsiteY733" fmla="*/ 69533 h 317182"/>
                            <a:gd name="connsiteX734" fmla="*/ 226695 w 266700"/>
                            <a:gd name="connsiteY734" fmla="*/ 71438 h 317182"/>
                            <a:gd name="connsiteX735" fmla="*/ 227647 w 266700"/>
                            <a:gd name="connsiteY735" fmla="*/ 71438 h 317182"/>
                            <a:gd name="connsiteX736" fmla="*/ 228600 w 266700"/>
                            <a:gd name="connsiteY736" fmla="*/ 208597 h 317182"/>
                            <a:gd name="connsiteX737" fmla="*/ 226695 w 266700"/>
                            <a:gd name="connsiteY737" fmla="*/ 209550 h 317182"/>
                            <a:gd name="connsiteX738" fmla="*/ 226695 w 266700"/>
                            <a:gd name="connsiteY738" fmla="*/ 216218 h 317182"/>
                            <a:gd name="connsiteX739" fmla="*/ 231457 w 266700"/>
                            <a:gd name="connsiteY739" fmla="*/ 214313 h 317182"/>
                            <a:gd name="connsiteX740" fmla="*/ 233363 w 266700"/>
                            <a:gd name="connsiteY740" fmla="*/ 214313 h 317182"/>
                            <a:gd name="connsiteX741" fmla="*/ 228600 w 266700"/>
                            <a:gd name="connsiteY741" fmla="*/ 208597 h 317182"/>
                            <a:gd name="connsiteX742" fmla="*/ 228600 w 266700"/>
                            <a:gd name="connsiteY742" fmla="*/ 100013 h 317182"/>
                            <a:gd name="connsiteX743" fmla="*/ 227647 w 266700"/>
                            <a:gd name="connsiteY743" fmla="*/ 99060 h 317182"/>
                            <a:gd name="connsiteX744" fmla="*/ 226695 w 266700"/>
                            <a:gd name="connsiteY744" fmla="*/ 100013 h 317182"/>
                            <a:gd name="connsiteX745" fmla="*/ 227647 w 266700"/>
                            <a:gd name="connsiteY745" fmla="*/ 100013 h 317182"/>
                            <a:gd name="connsiteX746" fmla="*/ 228600 w 266700"/>
                            <a:gd name="connsiteY746" fmla="*/ 100013 h 317182"/>
                            <a:gd name="connsiteX747" fmla="*/ 228600 w 266700"/>
                            <a:gd name="connsiteY747" fmla="*/ 219075 h 317182"/>
                            <a:gd name="connsiteX748" fmla="*/ 226695 w 266700"/>
                            <a:gd name="connsiteY748" fmla="*/ 220028 h 317182"/>
                            <a:gd name="connsiteX749" fmla="*/ 226695 w 266700"/>
                            <a:gd name="connsiteY749" fmla="*/ 220980 h 317182"/>
                            <a:gd name="connsiteX750" fmla="*/ 228600 w 266700"/>
                            <a:gd name="connsiteY750" fmla="*/ 219075 h 317182"/>
                            <a:gd name="connsiteX751" fmla="*/ 228600 w 266700"/>
                            <a:gd name="connsiteY751" fmla="*/ 219075 h 317182"/>
                            <a:gd name="connsiteX752" fmla="*/ 234315 w 266700"/>
                            <a:gd name="connsiteY752" fmla="*/ 220028 h 317182"/>
                            <a:gd name="connsiteX753" fmla="*/ 233363 w 266700"/>
                            <a:gd name="connsiteY753" fmla="*/ 218122 h 317182"/>
                            <a:gd name="connsiteX754" fmla="*/ 231457 w 266700"/>
                            <a:gd name="connsiteY754" fmla="*/ 218122 h 317182"/>
                            <a:gd name="connsiteX755" fmla="*/ 228600 w 266700"/>
                            <a:gd name="connsiteY755" fmla="*/ 225743 h 317182"/>
                            <a:gd name="connsiteX756" fmla="*/ 228600 w 266700"/>
                            <a:gd name="connsiteY756" fmla="*/ 227647 h 317182"/>
                            <a:gd name="connsiteX757" fmla="*/ 229552 w 266700"/>
                            <a:gd name="connsiteY757" fmla="*/ 227647 h 317182"/>
                            <a:gd name="connsiteX758" fmla="*/ 234315 w 266700"/>
                            <a:gd name="connsiteY758" fmla="*/ 220028 h 317182"/>
                            <a:gd name="connsiteX759" fmla="*/ 228600 w 266700"/>
                            <a:gd name="connsiteY759" fmla="*/ 120015 h 317182"/>
                            <a:gd name="connsiteX760" fmla="*/ 229552 w 266700"/>
                            <a:gd name="connsiteY760" fmla="*/ 120968 h 317182"/>
                            <a:gd name="connsiteX761" fmla="*/ 231457 w 266700"/>
                            <a:gd name="connsiteY761" fmla="*/ 120015 h 317182"/>
                            <a:gd name="connsiteX762" fmla="*/ 230505 w 266700"/>
                            <a:gd name="connsiteY762" fmla="*/ 118110 h 317182"/>
                            <a:gd name="connsiteX763" fmla="*/ 228600 w 266700"/>
                            <a:gd name="connsiteY763" fmla="*/ 120015 h 317182"/>
                            <a:gd name="connsiteX764" fmla="*/ 230505 w 266700"/>
                            <a:gd name="connsiteY764" fmla="*/ 127635 h 317182"/>
                            <a:gd name="connsiteX765" fmla="*/ 230505 w 266700"/>
                            <a:gd name="connsiteY765" fmla="*/ 126683 h 317182"/>
                            <a:gd name="connsiteX766" fmla="*/ 230505 w 266700"/>
                            <a:gd name="connsiteY766" fmla="*/ 125730 h 317182"/>
                            <a:gd name="connsiteX767" fmla="*/ 229552 w 266700"/>
                            <a:gd name="connsiteY767" fmla="*/ 125730 h 317182"/>
                            <a:gd name="connsiteX768" fmla="*/ 230505 w 266700"/>
                            <a:gd name="connsiteY768" fmla="*/ 127635 h 317182"/>
                            <a:gd name="connsiteX769" fmla="*/ 236220 w 266700"/>
                            <a:gd name="connsiteY769" fmla="*/ 175260 h 317182"/>
                            <a:gd name="connsiteX770" fmla="*/ 232410 w 266700"/>
                            <a:gd name="connsiteY770" fmla="*/ 173355 h 317182"/>
                            <a:gd name="connsiteX771" fmla="*/ 230505 w 266700"/>
                            <a:gd name="connsiteY771" fmla="*/ 174308 h 317182"/>
                            <a:gd name="connsiteX772" fmla="*/ 232410 w 266700"/>
                            <a:gd name="connsiteY772" fmla="*/ 176213 h 317182"/>
                            <a:gd name="connsiteX773" fmla="*/ 232410 w 266700"/>
                            <a:gd name="connsiteY773" fmla="*/ 180975 h 317182"/>
                            <a:gd name="connsiteX774" fmla="*/ 231457 w 266700"/>
                            <a:gd name="connsiteY774" fmla="*/ 182880 h 317182"/>
                            <a:gd name="connsiteX775" fmla="*/ 234315 w 266700"/>
                            <a:gd name="connsiteY775" fmla="*/ 180975 h 317182"/>
                            <a:gd name="connsiteX776" fmla="*/ 236220 w 266700"/>
                            <a:gd name="connsiteY776" fmla="*/ 175260 h 317182"/>
                            <a:gd name="connsiteX777" fmla="*/ 236220 w 266700"/>
                            <a:gd name="connsiteY777" fmla="*/ 175260 h 317182"/>
                            <a:gd name="connsiteX778" fmla="*/ 230505 w 266700"/>
                            <a:gd name="connsiteY778" fmla="*/ 76200 h 317182"/>
                            <a:gd name="connsiteX779" fmla="*/ 230505 w 266700"/>
                            <a:gd name="connsiteY779" fmla="*/ 76200 h 317182"/>
                            <a:gd name="connsiteX780" fmla="*/ 230505 w 266700"/>
                            <a:gd name="connsiteY780" fmla="*/ 73343 h 317182"/>
                            <a:gd name="connsiteX781" fmla="*/ 229552 w 266700"/>
                            <a:gd name="connsiteY781" fmla="*/ 74295 h 317182"/>
                            <a:gd name="connsiteX782" fmla="*/ 230505 w 266700"/>
                            <a:gd name="connsiteY782" fmla="*/ 76200 h 317182"/>
                            <a:gd name="connsiteX783" fmla="*/ 231457 w 266700"/>
                            <a:gd name="connsiteY783" fmla="*/ 162878 h 317182"/>
                            <a:gd name="connsiteX784" fmla="*/ 230505 w 266700"/>
                            <a:gd name="connsiteY784" fmla="*/ 163830 h 317182"/>
                            <a:gd name="connsiteX785" fmla="*/ 231457 w 266700"/>
                            <a:gd name="connsiteY785" fmla="*/ 164783 h 317182"/>
                            <a:gd name="connsiteX786" fmla="*/ 233363 w 266700"/>
                            <a:gd name="connsiteY786" fmla="*/ 163830 h 317182"/>
                            <a:gd name="connsiteX787" fmla="*/ 231457 w 266700"/>
                            <a:gd name="connsiteY787" fmla="*/ 162878 h 317182"/>
                            <a:gd name="connsiteX788" fmla="*/ 236220 w 266700"/>
                            <a:gd name="connsiteY788" fmla="*/ 238125 h 317182"/>
                            <a:gd name="connsiteX789" fmla="*/ 233363 w 266700"/>
                            <a:gd name="connsiteY789" fmla="*/ 238125 h 317182"/>
                            <a:gd name="connsiteX790" fmla="*/ 231457 w 266700"/>
                            <a:gd name="connsiteY790" fmla="*/ 239078 h 317182"/>
                            <a:gd name="connsiteX791" fmla="*/ 231457 w 266700"/>
                            <a:gd name="connsiteY791" fmla="*/ 240030 h 317182"/>
                            <a:gd name="connsiteX792" fmla="*/ 236220 w 266700"/>
                            <a:gd name="connsiteY792" fmla="*/ 238125 h 317182"/>
                            <a:gd name="connsiteX793" fmla="*/ 235267 w 266700"/>
                            <a:gd name="connsiteY793" fmla="*/ 192405 h 317182"/>
                            <a:gd name="connsiteX794" fmla="*/ 235267 w 266700"/>
                            <a:gd name="connsiteY794" fmla="*/ 192405 h 317182"/>
                            <a:gd name="connsiteX795" fmla="*/ 232410 w 266700"/>
                            <a:gd name="connsiteY795" fmla="*/ 192405 h 317182"/>
                            <a:gd name="connsiteX796" fmla="*/ 233363 w 266700"/>
                            <a:gd name="connsiteY796" fmla="*/ 193358 h 317182"/>
                            <a:gd name="connsiteX797" fmla="*/ 235267 w 266700"/>
                            <a:gd name="connsiteY797" fmla="*/ 192405 h 317182"/>
                            <a:gd name="connsiteX798" fmla="*/ 233363 w 266700"/>
                            <a:gd name="connsiteY798" fmla="*/ 85725 h 317182"/>
                            <a:gd name="connsiteX799" fmla="*/ 234315 w 266700"/>
                            <a:gd name="connsiteY799" fmla="*/ 85725 h 317182"/>
                            <a:gd name="connsiteX800" fmla="*/ 234315 w 266700"/>
                            <a:gd name="connsiteY800" fmla="*/ 85725 h 317182"/>
                            <a:gd name="connsiteX801" fmla="*/ 233363 w 266700"/>
                            <a:gd name="connsiteY801" fmla="*/ 85725 h 317182"/>
                            <a:gd name="connsiteX802" fmla="*/ 233363 w 266700"/>
                            <a:gd name="connsiteY802" fmla="*/ 85725 h 317182"/>
                            <a:gd name="connsiteX803" fmla="*/ 234315 w 266700"/>
                            <a:gd name="connsiteY803" fmla="*/ 200025 h 317182"/>
                            <a:gd name="connsiteX804" fmla="*/ 233363 w 266700"/>
                            <a:gd name="connsiteY804" fmla="*/ 201930 h 317182"/>
                            <a:gd name="connsiteX805" fmla="*/ 234315 w 266700"/>
                            <a:gd name="connsiteY805" fmla="*/ 201930 h 317182"/>
                            <a:gd name="connsiteX806" fmla="*/ 235267 w 266700"/>
                            <a:gd name="connsiteY806" fmla="*/ 200978 h 317182"/>
                            <a:gd name="connsiteX807" fmla="*/ 234315 w 266700"/>
                            <a:gd name="connsiteY807" fmla="*/ 200025 h 317182"/>
                            <a:gd name="connsiteX808" fmla="*/ 236220 w 266700"/>
                            <a:gd name="connsiteY808" fmla="*/ 120015 h 317182"/>
                            <a:gd name="connsiteX809" fmla="*/ 238125 w 266700"/>
                            <a:gd name="connsiteY809" fmla="*/ 121920 h 317182"/>
                            <a:gd name="connsiteX810" fmla="*/ 239077 w 266700"/>
                            <a:gd name="connsiteY810" fmla="*/ 120968 h 317182"/>
                            <a:gd name="connsiteX811" fmla="*/ 236220 w 266700"/>
                            <a:gd name="connsiteY811" fmla="*/ 120015 h 317182"/>
                            <a:gd name="connsiteX812" fmla="*/ 236220 w 266700"/>
                            <a:gd name="connsiteY812" fmla="*/ 120015 h 317182"/>
                            <a:gd name="connsiteX813" fmla="*/ 236220 w 266700"/>
                            <a:gd name="connsiteY813" fmla="*/ 164783 h 317182"/>
                            <a:gd name="connsiteX814" fmla="*/ 238125 w 266700"/>
                            <a:gd name="connsiteY814" fmla="*/ 163830 h 317182"/>
                            <a:gd name="connsiteX815" fmla="*/ 240030 w 266700"/>
                            <a:gd name="connsiteY815" fmla="*/ 163830 h 317182"/>
                            <a:gd name="connsiteX816" fmla="*/ 251460 w 266700"/>
                            <a:gd name="connsiteY816" fmla="*/ 164783 h 317182"/>
                            <a:gd name="connsiteX817" fmla="*/ 252413 w 266700"/>
                            <a:gd name="connsiteY817" fmla="*/ 163830 h 317182"/>
                            <a:gd name="connsiteX818" fmla="*/ 248602 w 266700"/>
                            <a:gd name="connsiteY818" fmla="*/ 160972 h 317182"/>
                            <a:gd name="connsiteX819" fmla="*/ 243840 w 266700"/>
                            <a:gd name="connsiteY819" fmla="*/ 160020 h 317182"/>
                            <a:gd name="connsiteX820" fmla="*/ 241935 w 266700"/>
                            <a:gd name="connsiteY820" fmla="*/ 156210 h 317182"/>
                            <a:gd name="connsiteX821" fmla="*/ 239077 w 266700"/>
                            <a:gd name="connsiteY821" fmla="*/ 158115 h 317182"/>
                            <a:gd name="connsiteX822" fmla="*/ 238125 w 266700"/>
                            <a:gd name="connsiteY822" fmla="*/ 162878 h 317182"/>
                            <a:gd name="connsiteX823" fmla="*/ 235267 w 266700"/>
                            <a:gd name="connsiteY823" fmla="*/ 162878 h 317182"/>
                            <a:gd name="connsiteX824" fmla="*/ 236220 w 266700"/>
                            <a:gd name="connsiteY824" fmla="*/ 164783 h 317182"/>
                            <a:gd name="connsiteX825" fmla="*/ 238125 w 266700"/>
                            <a:gd name="connsiteY825" fmla="*/ 231458 h 317182"/>
                            <a:gd name="connsiteX826" fmla="*/ 236220 w 266700"/>
                            <a:gd name="connsiteY826" fmla="*/ 232410 h 317182"/>
                            <a:gd name="connsiteX827" fmla="*/ 237172 w 266700"/>
                            <a:gd name="connsiteY827" fmla="*/ 233363 h 317182"/>
                            <a:gd name="connsiteX828" fmla="*/ 238125 w 266700"/>
                            <a:gd name="connsiteY828" fmla="*/ 232410 h 317182"/>
                            <a:gd name="connsiteX829" fmla="*/ 238125 w 266700"/>
                            <a:gd name="connsiteY829" fmla="*/ 231458 h 317182"/>
                            <a:gd name="connsiteX830" fmla="*/ 238125 w 266700"/>
                            <a:gd name="connsiteY830" fmla="*/ 200978 h 317182"/>
                            <a:gd name="connsiteX831" fmla="*/ 242888 w 266700"/>
                            <a:gd name="connsiteY831" fmla="*/ 202883 h 317182"/>
                            <a:gd name="connsiteX832" fmla="*/ 243840 w 266700"/>
                            <a:gd name="connsiteY832" fmla="*/ 199072 h 317182"/>
                            <a:gd name="connsiteX833" fmla="*/ 242888 w 266700"/>
                            <a:gd name="connsiteY833" fmla="*/ 197168 h 317182"/>
                            <a:gd name="connsiteX834" fmla="*/ 238125 w 266700"/>
                            <a:gd name="connsiteY834" fmla="*/ 200978 h 317182"/>
                            <a:gd name="connsiteX835" fmla="*/ 239077 w 266700"/>
                            <a:gd name="connsiteY835" fmla="*/ 177165 h 317182"/>
                            <a:gd name="connsiteX836" fmla="*/ 239077 w 266700"/>
                            <a:gd name="connsiteY836" fmla="*/ 177165 h 317182"/>
                            <a:gd name="connsiteX837" fmla="*/ 239077 w 266700"/>
                            <a:gd name="connsiteY837" fmla="*/ 175260 h 317182"/>
                            <a:gd name="connsiteX838" fmla="*/ 238125 w 266700"/>
                            <a:gd name="connsiteY838" fmla="*/ 176213 h 317182"/>
                            <a:gd name="connsiteX839" fmla="*/ 239077 w 266700"/>
                            <a:gd name="connsiteY839" fmla="*/ 177165 h 317182"/>
                            <a:gd name="connsiteX840" fmla="*/ 240030 w 266700"/>
                            <a:gd name="connsiteY840" fmla="*/ 214313 h 317182"/>
                            <a:gd name="connsiteX841" fmla="*/ 240030 w 266700"/>
                            <a:gd name="connsiteY841" fmla="*/ 213360 h 317182"/>
                            <a:gd name="connsiteX842" fmla="*/ 239077 w 266700"/>
                            <a:gd name="connsiteY842" fmla="*/ 214313 h 317182"/>
                            <a:gd name="connsiteX843" fmla="*/ 239077 w 266700"/>
                            <a:gd name="connsiteY843" fmla="*/ 215265 h 317182"/>
                            <a:gd name="connsiteX844" fmla="*/ 240030 w 266700"/>
                            <a:gd name="connsiteY844" fmla="*/ 214313 h 317182"/>
                            <a:gd name="connsiteX845" fmla="*/ 240030 w 266700"/>
                            <a:gd name="connsiteY845" fmla="*/ 136208 h 317182"/>
                            <a:gd name="connsiteX846" fmla="*/ 241935 w 266700"/>
                            <a:gd name="connsiteY846" fmla="*/ 139065 h 317182"/>
                            <a:gd name="connsiteX847" fmla="*/ 241935 w 266700"/>
                            <a:gd name="connsiteY847" fmla="*/ 137160 h 317182"/>
                            <a:gd name="connsiteX848" fmla="*/ 240982 w 266700"/>
                            <a:gd name="connsiteY848" fmla="*/ 134303 h 317182"/>
                            <a:gd name="connsiteX849" fmla="*/ 240030 w 266700"/>
                            <a:gd name="connsiteY849" fmla="*/ 136208 h 317182"/>
                            <a:gd name="connsiteX850" fmla="*/ 244792 w 266700"/>
                            <a:gd name="connsiteY850" fmla="*/ 219075 h 317182"/>
                            <a:gd name="connsiteX851" fmla="*/ 242888 w 266700"/>
                            <a:gd name="connsiteY851" fmla="*/ 217170 h 317182"/>
                            <a:gd name="connsiteX852" fmla="*/ 240030 w 266700"/>
                            <a:gd name="connsiteY852" fmla="*/ 219075 h 317182"/>
                            <a:gd name="connsiteX853" fmla="*/ 241935 w 266700"/>
                            <a:gd name="connsiteY853" fmla="*/ 220980 h 317182"/>
                            <a:gd name="connsiteX854" fmla="*/ 244792 w 266700"/>
                            <a:gd name="connsiteY854" fmla="*/ 219075 h 317182"/>
                            <a:gd name="connsiteX855" fmla="*/ 242888 w 266700"/>
                            <a:gd name="connsiteY855" fmla="*/ 170497 h 317182"/>
                            <a:gd name="connsiteX856" fmla="*/ 242888 w 266700"/>
                            <a:gd name="connsiteY856" fmla="*/ 172403 h 317182"/>
                            <a:gd name="connsiteX857" fmla="*/ 246697 w 266700"/>
                            <a:gd name="connsiteY857" fmla="*/ 175260 h 317182"/>
                            <a:gd name="connsiteX858" fmla="*/ 250507 w 266700"/>
                            <a:gd name="connsiteY858" fmla="*/ 174308 h 317182"/>
                            <a:gd name="connsiteX859" fmla="*/ 254317 w 266700"/>
                            <a:gd name="connsiteY859" fmla="*/ 174308 h 317182"/>
                            <a:gd name="connsiteX860" fmla="*/ 253365 w 266700"/>
                            <a:gd name="connsiteY860" fmla="*/ 170497 h 317182"/>
                            <a:gd name="connsiteX861" fmla="*/ 249555 w 266700"/>
                            <a:gd name="connsiteY861" fmla="*/ 166688 h 317182"/>
                            <a:gd name="connsiteX862" fmla="*/ 242888 w 266700"/>
                            <a:gd name="connsiteY862" fmla="*/ 166688 h 317182"/>
                            <a:gd name="connsiteX863" fmla="*/ 242888 w 266700"/>
                            <a:gd name="connsiteY863" fmla="*/ 170497 h 317182"/>
                            <a:gd name="connsiteX864" fmla="*/ 243840 w 266700"/>
                            <a:gd name="connsiteY864" fmla="*/ 160020 h 317182"/>
                            <a:gd name="connsiteX865" fmla="*/ 242888 w 266700"/>
                            <a:gd name="connsiteY865" fmla="*/ 161925 h 317182"/>
                            <a:gd name="connsiteX866" fmla="*/ 241935 w 266700"/>
                            <a:gd name="connsiteY866" fmla="*/ 160972 h 317182"/>
                            <a:gd name="connsiteX867" fmla="*/ 243840 w 266700"/>
                            <a:gd name="connsiteY867" fmla="*/ 160020 h 317182"/>
                            <a:gd name="connsiteX868" fmla="*/ 246697 w 266700"/>
                            <a:gd name="connsiteY868" fmla="*/ 185738 h 317182"/>
                            <a:gd name="connsiteX869" fmla="*/ 243840 w 266700"/>
                            <a:gd name="connsiteY869" fmla="*/ 184785 h 317182"/>
                            <a:gd name="connsiteX870" fmla="*/ 241935 w 266700"/>
                            <a:gd name="connsiteY870" fmla="*/ 186690 h 317182"/>
                            <a:gd name="connsiteX871" fmla="*/ 244792 w 266700"/>
                            <a:gd name="connsiteY871" fmla="*/ 186690 h 317182"/>
                            <a:gd name="connsiteX872" fmla="*/ 246697 w 266700"/>
                            <a:gd name="connsiteY872" fmla="*/ 185738 h 317182"/>
                            <a:gd name="connsiteX873" fmla="*/ 243840 w 266700"/>
                            <a:gd name="connsiteY873" fmla="*/ 119063 h 317182"/>
                            <a:gd name="connsiteX874" fmla="*/ 245745 w 266700"/>
                            <a:gd name="connsiteY874" fmla="*/ 121920 h 317182"/>
                            <a:gd name="connsiteX875" fmla="*/ 247650 w 266700"/>
                            <a:gd name="connsiteY875" fmla="*/ 120968 h 317182"/>
                            <a:gd name="connsiteX876" fmla="*/ 243840 w 266700"/>
                            <a:gd name="connsiteY876" fmla="*/ 119063 h 317182"/>
                            <a:gd name="connsiteX877" fmla="*/ 243840 w 266700"/>
                            <a:gd name="connsiteY877" fmla="*/ 119063 h 317182"/>
                            <a:gd name="connsiteX878" fmla="*/ 247650 w 266700"/>
                            <a:gd name="connsiteY878" fmla="*/ 155258 h 317182"/>
                            <a:gd name="connsiteX879" fmla="*/ 247650 w 266700"/>
                            <a:gd name="connsiteY879" fmla="*/ 155258 h 317182"/>
                            <a:gd name="connsiteX880" fmla="*/ 247650 w 266700"/>
                            <a:gd name="connsiteY880" fmla="*/ 155258 h 317182"/>
                            <a:gd name="connsiteX881" fmla="*/ 247650 w 266700"/>
                            <a:gd name="connsiteY881" fmla="*/ 156210 h 317182"/>
                            <a:gd name="connsiteX882" fmla="*/ 247650 w 266700"/>
                            <a:gd name="connsiteY882" fmla="*/ 155258 h 317182"/>
                            <a:gd name="connsiteX883" fmla="*/ 251460 w 266700"/>
                            <a:gd name="connsiteY883" fmla="*/ 202883 h 317182"/>
                            <a:gd name="connsiteX884" fmla="*/ 248602 w 266700"/>
                            <a:gd name="connsiteY884" fmla="*/ 200978 h 317182"/>
                            <a:gd name="connsiteX885" fmla="*/ 247650 w 266700"/>
                            <a:gd name="connsiteY885" fmla="*/ 202883 h 317182"/>
                            <a:gd name="connsiteX886" fmla="*/ 249555 w 266700"/>
                            <a:gd name="connsiteY886" fmla="*/ 203835 h 317182"/>
                            <a:gd name="connsiteX887" fmla="*/ 251460 w 266700"/>
                            <a:gd name="connsiteY887" fmla="*/ 202883 h 317182"/>
                            <a:gd name="connsiteX888" fmla="*/ 248602 w 266700"/>
                            <a:gd name="connsiteY888" fmla="*/ 208597 h 317182"/>
                            <a:gd name="connsiteX889" fmla="*/ 248602 w 266700"/>
                            <a:gd name="connsiteY889" fmla="*/ 208597 h 317182"/>
                            <a:gd name="connsiteX890" fmla="*/ 248602 w 266700"/>
                            <a:gd name="connsiteY890" fmla="*/ 209550 h 317182"/>
                            <a:gd name="connsiteX891" fmla="*/ 248602 w 266700"/>
                            <a:gd name="connsiteY891" fmla="*/ 208597 h 317182"/>
                            <a:gd name="connsiteX892" fmla="*/ 248602 w 266700"/>
                            <a:gd name="connsiteY892" fmla="*/ 208597 h 317182"/>
                            <a:gd name="connsiteX893" fmla="*/ 257175 w 266700"/>
                            <a:gd name="connsiteY893" fmla="*/ 180022 h 317182"/>
                            <a:gd name="connsiteX894" fmla="*/ 253365 w 266700"/>
                            <a:gd name="connsiteY894" fmla="*/ 178118 h 317182"/>
                            <a:gd name="connsiteX895" fmla="*/ 251460 w 266700"/>
                            <a:gd name="connsiteY895" fmla="*/ 180022 h 317182"/>
                            <a:gd name="connsiteX896" fmla="*/ 255270 w 266700"/>
                            <a:gd name="connsiteY896" fmla="*/ 181928 h 317182"/>
                            <a:gd name="connsiteX897" fmla="*/ 257175 w 266700"/>
                            <a:gd name="connsiteY897" fmla="*/ 180022 h 3171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</a:cxnLst>
                          <a:rect l="l" t="t" r="r" b="b"/>
                          <a:pathLst>
                            <a:path w="266700" h="317182">
                              <a:moveTo>
                                <a:pt x="266700" y="145733"/>
                              </a:moveTo>
                              <a:cubicBezTo>
                                <a:pt x="266700" y="153353"/>
                                <a:pt x="266700" y="160972"/>
                                <a:pt x="266700" y="169545"/>
                              </a:cubicBezTo>
                              <a:cubicBezTo>
                                <a:pt x="266700" y="178118"/>
                                <a:pt x="264795" y="186690"/>
                                <a:pt x="262890" y="195263"/>
                              </a:cubicBezTo>
                              <a:cubicBezTo>
                                <a:pt x="257175" y="222885"/>
                                <a:pt x="245745" y="248603"/>
                                <a:pt x="228600" y="271463"/>
                              </a:cubicBezTo>
                              <a:cubicBezTo>
                                <a:pt x="211455" y="294322"/>
                                <a:pt x="188595" y="307658"/>
                                <a:pt x="160972" y="313372"/>
                              </a:cubicBezTo>
                              <a:cubicBezTo>
                                <a:pt x="154305" y="315278"/>
                                <a:pt x="147638" y="314325"/>
                                <a:pt x="140970" y="317183"/>
                              </a:cubicBezTo>
                              <a:cubicBezTo>
                                <a:pt x="139065" y="317183"/>
                                <a:pt x="136207" y="317183"/>
                                <a:pt x="134302" y="317183"/>
                              </a:cubicBezTo>
                              <a:cubicBezTo>
                                <a:pt x="122872" y="314325"/>
                                <a:pt x="109538" y="314325"/>
                                <a:pt x="98107" y="310515"/>
                              </a:cubicBezTo>
                              <a:cubicBezTo>
                                <a:pt x="79057" y="304800"/>
                                <a:pt x="61913" y="294322"/>
                                <a:pt x="48577" y="279083"/>
                              </a:cubicBezTo>
                              <a:cubicBezTo>
                                <a:pt x="42863" y="272415"/>
                                <a:pt x="37147" y="264795"/>
                                <a:pt x="30480" y="258128"/>
                              </a:cubicBezTo>
                              <a:cubicBezTo>
                                <a:pt x="20002" y="246697"/>
                                <a:pt x="15240" y="232410"/>
                                <a:pt x="10477" y="218122"/>
                              </a:cubicBezTo>
                              <a:cubicBezTo>
                                <a:pt x="4763" y="200025"/>
                                <a:pt x="1905" y="180975"/>
                                <a:pt x="0" y="160972"/>
                              </a:cubicBezTo>
                              <a:cubicBezTo>
                                <a:pt x="0" y="159068"/>
                                <a:pt x="0" y="158115"/>
                                <a:pt x="0" y="156210"/>
                              </a:cubicBezTo>
                              <a:cubicBezTo>
                                <a:pt x="2857" y="143828"/>
                                <a:pt x="1905" y="131445"/>
                                <a:pt x="4763" y="119063"/>
                              </a:cubicBezTo>
                              <a:cubicBezTo>
                                <a:pt x="12382" y="90488"/>
                                <a:pt x="22860" y="63818"/>
                                <a:pt x="42863" y="40958"/>
                              </a:cubicBezTo>
                              <a:cubicBezTo>
                                <a:pt x="60007" y="21908"/>
                                <a:pt x="80963" y="10478"/>
                                <a:pt x="105727" y="3810"/>
                              </a:cubicBezTo>
                              <a:cubicBezTo>
                                <a:pt x="116205" y="953"/>
                                <a:pt x="126682" y="0"/>
                                <a:pt x="137160" y="0"/>
                              </a:cubicBezTo>
                              <a:cubicBezTo>
                                <a:pt x="152400" y="0"/>
                                <a:pt x="165735" y="2858"/>
                                <a:pt x="179070" y="9525"/>
                              </a:cubicBezTo>
                              <a:cubicBezTo>
                                <a:pt x="191452" y="16193"/>
                                <a:pt x="204788" y="20955"/>
                                <a:pt x="215265" y="31433"/>
                              </a:cubicBezTo>
                              <a:cubicBezTo>
                                <a:pt x="232410" y="48578"/>
                                <a:pt x="245745" y="67628"/>
                                <a:pt x="254317" y="90488"/>
                              </a:cubicBezTo>
                              <a:cubicBezTo>
                                <a:pt x="260032" y="104775"/>
                                <a:pt x="262890" y="120015"/>
                                <a:pt x="264795" y="135255"/>
                              </a:cubicBezTo>
                              <a:cubicBezTo>
                                <a:pt x="266700" y="139065"/>
                                <a:pt x="266700" y="142875"/>
                                <a:pt x="266700" y="145733"/>
                              </a:cubicBezTo>
                              <a:close/>
                              <a:moveTo>
                                <a:pt x="17145" y="134303"/>
                              </a:moveTo>
                              <a:cubicBezTo>
                                <a:pt x="17145" y="134303"/>
                                <a:pt x="17145" y="133350"/>
                                <a:pt x="17145" y="133350"/>
                              </a:cubicBezTo>
                              <a:lnTo>
                                <a:pt x="17145" y="132397"/>
                              </a:lnTo>
                              <a:cubicBezTo>
                                <a:pt x="17145" y="132397"/>
                                <a:pt x="17145" y="133350"/>
                                <a:pt x="17145" y="134303"/>
                              </a:cubicBezTo>
                              <a:cubicBezTo>
                                <a:pt x="16192" y="134303"/>
                                <a:pt x="17145" y="134303"/>
                                <a:pt x="17145" y="134303"/>
                              </a:cubicBezTo>
                              <a:close/>
                              <a:moveTo>
                                <a:pt x="17145" y="141922"/>
                              </a:moveTo>
                              <a:cubicBezTo>
                                <a:pt x="17145" y="142875"/>
                                <a:pt x="18097" y="143828"/>
                                <a:pt x="19050" y="143828"/>
                              </a:cubicBezTo>
                              <a:cubicBezTo>
                                <a:pt x="19050" y="143828"/>
                                <a:pt x="20002" y="143828"/>
                                <a:pt x="20002" y="143828"/>
                              </a:cubicBezTo>
                              <a:cubicBezTo>
                                <a:pt x="20002" y="141922"/>
                                <a:pt x="19050" y="141922"/>
                                <a:pt x="18097" y="141922"/>
                              </a:cubicBezTo>
                              <a:cubicBezTo>
                                <a:pt x="17145" y="140970"/>
                                <a:pt x="17145" y="140970"/>
                                <a:pt x="17145" y="141922"/>
                              </a:cubicBezTo>
                              <a:close/>
                              <a:moveTo>
                                <a:pt x="20955" y="191453"/>
                              </a:moveTo>
                              <a:cubicBezTo>
                                <a:pt x="19050" y="191453"/>
                                <a:pt x="20955" y="188595"/>
                                <a:pt x="19050" y="188595"/>
                              </a:cubicBezTo>
                              <a:cubicBezTo>
                                <a:pt x="18097" y="188595"/>
                                <a:pt x="18097" y="189547"/>
                                <a:pt x="18097" y="190500"/>
                              </a:cubicBezTo>
                              <a:cubicBezTo>
                                <a:pt x="18097" y="191453"/>
                                <a:pt x="19050" y="192405"/>
                                <a:pt x="20002" y="192405"/>
                              </a:cubicBezTo>
                              <a:cubicBezTo>
                                <a:pt x="20002" y="192405"/>
                                <a:pt x="20955" y="191453"/>
                                <a:pt x="20955" y="191453"/>
                              </a:cubicBezTo>
                              <a:close/>
                              <a:moveTo>
                                <a:pt x="22860" y="137160"/>
                              </a:moveTo>
                              <a:cubicBezTo>
                                <a:pt x="22860" y="137160"/>
                                <a:pt x="23813" y="137160"/>
                                <a:pt x="23813" y="137160"/>
                              </a:cubicBezTo>
                              <a:cubicBezTo>
                                <a:pt x="23813" y="136208"/>
                                <a:pt x="22860" y="136208"/>
                                <a:pt x="21907" y="135255"/>
                              </a:cubicBezTo>
                              <a:lnTo>
                                <a:pt x="20955" y="135255"/>
                              </a:lnTo>
                              <a:cubicBezTo>
                                <a:pt x="21907" y="137160"/>
                                <a:pt x="22860" y="137160"/>
                                <a:pt x="22860" y="137160"/>
                              </a:cubicBezTo>
                              <a:close/>
                              <a:moveTo>
                                <a:pt x="24765" y="164783"/>
                              </a:moveTo>
                              <a:cubicBezTo>
                                <a:pt x="25717" y="164783"/>
                                <a:pt x="27622" y="163830"/>
                                <a:pt x="27622" y="163830"/>
                              </a:cubicBezTo>
                              <a:cubicBezTo>
                                <a:pt x="27622" y="161925"/>
                                <a:pt x="25717" y="163830"/>
                                <a:pt x="25717" y="162878"/>
                              </a:cubicBezTo>
                              <a:cubicBezTo>
                                <a:pt x="24765" y="162878"/>
                                <a:pt x="23813" y="161925"/>
                                <a:pt x="23813" y="163830"/>
                              </a:cubicBezTo>
                              <a:cubicBezTo>
                                <a:pt x="22860" y="164783"/>
                                <a:pt x="24765" y="164783"/>
                                <a:pt x="24765" y="164783"/>
                              </a:cubicBezTo>
                              <a:close/>
                              <a:moveTo>
                                <a:pt x="25717" y="178118"/>
                              </a:moveTo>
                              <a:cubicBezTo>
                                <a:pt x="27622" y="180975"/>
                                <a:pt x="29527" y="178118"/>
                                <a:pt x="31432" y="178118"/>
                              </a:cubicBezTo>
                              <a:cubicBezTo>
                                <a:pt x="31432" y="178118"/>
                                <a:pt x="32385" y="178118"/>
                                <a:pt x="32385" y="177165"/>
                              </a:cubicBezTo>
                              <a:cubicBezTo>
                                <a:pt x="32385" y="176213"/>
                                <a:pt x="31432" y="177165"/>
                                <a:pt x="30480" y="176213"/>
                              </a:cubicBezTo>
                              <a:cubicBezTo>
                                <a:pt x="29527" y="176213"/>
                                <a:pt x="27622" y="177165"/>
                                <a:pt x="25717" y="178118"/>
                              </a:cubicBezTo>
                              <a:cubicBezTo>
                                <a:pt x="25717" y="177165"/>
                                <a:pt x="25717" y="176213"/>
                                <a:pt x="23813" y="176213"/>
                              </a:cubicBezTo>
                              <a:cubicBezTo>
                                <a:pt x="23813" y="176213"/>
                                <a:pt x="23813" y="177165"/>
                                <a:pt x="23813" y="178118"/>
                              </a:cubicBezTo>
                              <a:cubicBezTo>
                                <a:pt x="23813" y="179070"/>
                                <a:pt x="24765" y="178118"/>
                                <a:pt x="25717" y="178118"/>
                              </a:cubicBezTo>
                              <a:close/>
                              <a:moveTo>
                                <a:pt x="24765" y="130493"/>
                              </a:moveTo>
                              <a:cubicBezTo>
                                <a:pt x="24765" y="130493"/>
                                <a:pt x="24765" y="131445"/>
                                <a:pt x="24765" y="131445"/>
                              </a:cubicBezTo>
                              <a:cubicBezTo>
                                <a:pt x="24765" y="131445"/>
                                <a:pt x="25717" y="131445"/>
                                <a:pt x="25717" y="131445"/>
                              </a:cubicBezTo>
                              <a:cubicBezTo>
                                <a:pt x="25717" y="131445"/>
                                <a:pt x="25717" y="130493"/>
                                <a:pt x="24765" y="130493"/>
                              </a:cubicBezTo>
                              <a:cubicBezTo>
                                <a:pt x="24765" y="130493"/>
                                <a:pt x="24765" y="130493"/>
                                <a:pt x="24765" y="130493"/>
                              </a:cubicBezTo>
                              <a:close/>
                              <a:moveTo>
                                <a:pt x="25717" y="200025"/>
                              </a:moveTo>
                              <a:cubicBezTo>
                                <a:pt x="27622" y="200978"/>
                                <a:pt x="28575" y="200025"/>
                                <a:pt x="30480" y="199072"/>
                              </a:cubicBezTo>
                              <a:cubicBezTo>
                                <a:pt x="28575" y="199072"/>
                                <a:pt x="26670" y="197168"/>
                                <a:pt x="25717" y="200025"/>
                              </a:cubicBezTo>
                              <a:lnTo>
                                <a:pt x="25717" y="200025"/>
                              </a:lnTo>
                              <a:close/>
                              <a:moveTo>
                                <a:pt x="25717" y="154305"/>
                              </a:moveTo>
                              <a:lnTo>
                                <a:pt x="25717" y="154305"/>
                              </a:lnTo>
                              <a:cubicBezTo>
                                <a:pt x="26670" y="154305"/>
                                <a:pt x="26670" y="154305"/>
                                <a:pt x="27622" y="154305"/>
                              </a:cubicBezTo>
                              <a:cubicBezTo>
                                <a:pt x="27622" y="154305"/>
                                <a:pt x="27622" y="153353"/>
                                <a:pt x="27622" y="153353"/>
                              </a:cubicBezTo>
                              <a:cubicBezTo>
                                <a:pt x="26670" y="153353"/>
                                <a:pt x="25717" y="153353"/>
                                <a:pt x="25717" y="154305"/>
                              </a:cubicBezTo>
                              <a:close/>
                              <a:moveTo>
                                <a:pt x="27622" y="209550"/>
                              </a:moveTo>
                              <a:cubicBezTo>
                                <a:pt x="27622" y="209550"/>
                                <a:pt x="27622" y="208597"/>
                                <a:pt x="26670" y="208597"/>
                              </a:cubicBezTo>
                              <a:cubicBezTo>
                                <a:pt x="26670" y="208597"/>
                                <a:pt x="25717" y="208597"/>
                                <a:pt x="25717" y="209550"/>
                              </a:cubicBezTo>
                              <a:cubicBezTo>
                                <a:pt x="25717" y="210503"/>
                                <a:pt x="25717" y="210503"/>
                                <a:pt x="27622" y="209550"/>
                              </a:cubicBezTo>
                              <a:cubicBezTo>
                                <a:pt x="26670" y="210503"/>
                                <a:pt x="27622" y="209550"/>
                                <a:pt x="27622" y="209550"/>
                              </a:cubicBezTo>
                              <a:close/>
                              <a:moveTo>
                                <a:pt x="30480" y="199072"/>
                              </a:moveTo>
                              <a:cubicBezTo>
                                <a:pt x="32385" y="197168"/>
                                <a:pt x="34290" y="195263"/>
                                <a:pt x="37147" y="193358"/>
                              </a:cubicBezTo>
                              <a:cubicBezTo>
                                <a:pt x="41910" y="190500"/>
                                <a:pt x="42863" y="185738"/>
                                <a:pt x="45720" y="180975"/>
                              </a:cubicBezTo>
                              <a:cubicBezTo>
                                <a:pt x="45720" y="180022"/>
                                <a:pt x="45720" y="179070"/>
                                <a:pt x="44767" y="179070"/>
                              </a:cubicBezTo>
                              <a:cubicBezTo>
                                <a:pt x="42863" y="179070"/>
                                <a:pt x="42863" y="180022"/>
                                <a:pt x="42863" y="180975"/>
                              </a:cubicBezTo>
                              <a:cubicBezTo>
                                <a:pt x="42863" y="184785"/>
                                <a:pt x="40005" y="186690"/>
                                <a:pt x="39052" y="190500"/>
                              </a:cubicBezTo>
                              <a:cubicBezTo>
                                <a:pt x="38100" y="194310"/>
                                <a:pt x="32385" y="188595"/>
                                <a:pt x="32385" y="194310"/>
                              </a:cubicBezTo>
                              <a:cubicBezTo>
                                <a:pt x="32385" y="194310"/>
                                <a:pt x="31432" y="194310"/>
                                <a:pt x="30480" y="193358"/>
                              </a:cubicBezTo>
                              <a:cubicBezTo>
                                <a:pt x="29527" y="192405"/>
                                <a:pt x="29527" y="191453"/>
                                <a:pt x="29527" y="189547"/>
                              </a:cubicBezTo>
                              <a:cubicBezTo>
                                <a:pt x="31432" y="188595"/>
                                <a:pt x="31432" y="186690"/>
                                <a:pt x="31432" y="184785"/>
                              </a:cubicBezTo>
                              <a:cubicBezTo>
                                <a:pt x="31432" y="183833"/>
                                <a:pt x="30480" y="182880"/>
                                <a:pt x="29527" y="182880"/>
                              </a:cubicBezTo>
                              <a:cubicBezTo>
                                <a:pt x="28575" y="182880"/>
                                <a:pt x="27622" y="182880"/>
                                <a:pt x="27622" y="183833"/>
                              </a:cubicBezTo>
                              <a:cubicBezTo>
                                <a:pt x="26670" y="184785"/>
                                <a:pt x="27622" y="185738"/>
                                <a:pt x="28575" y="185738"/>
                              </a:cubicBezTo>
                              <a:cubicBezTo>
                                <a:pt x="29527" y="186690"/>
                                <a:pt x="30480" y="187643"/>
                                <a:pt x="30480" y="189547"/>
                              </a:cubicBezTo>
                              <a:cubicBezTo>
                                <a:pt x="28575" y="189547"/>
                                <a:pt x="26670" y="189547"/>
                                <a:pt x="28575" y="192405"/>
                              </a:cubicBezTo>
                              <a:cubicBezTo>
                                <a:pt x="27622" y="194310"/>
                                <a:pt x="28575" y="196215"/>
                                <a:pt x="30480" y="199072"/>
                              </a:cubicBezTo>
                              <a:lnTo>
                                <a:pt x="30480" y="199072"/>
                              </a:lnTo>
                              <a:close/>
                              <a:moveTo>
                                <a:pt x="26670" y="127635"/>
                              </a:moveTo>
                              <a:cubicBezTo>
                                <a:pt x="26670" y="128588"/>
                                <a:pt x="27622" y="128588"/>
                                <a:pt x="28575" y="128588"/>
                              </a:cubicBezTo>
                              <a:cubicBezTo>
                                <a:pt x="29527" y="127635"/>
                                <a:pt x="30480" y="126683"/>
                                <a:pt x="30480" y="125730"/>
                              </a:cubicBezTo>
                              <a:cubicBezTo>
                                <a:pt x="30480" y="125730"/>
                                <a:pt x="30480" y="124778"/>
                                <a:pt x="29527" y="125730"/>
                              </a:cubicBezTo>
                              <a:cubicBezTo>
                                <a:pt x="28575" y="125730"/>
                                <a:pt x="26670" y="126683"/>
                                <a:pt x="26670" y="127635"/>
                              </a:cubicBezTo>
                              <a:close/>
                              <a:moveTo>
                                <a:pt x="30480" y="169545"/>
                              </a:moveTo>
                              <a:cubicBezTo>
                                <a:pt x="29527" y="170497"/>
                                <a:pt x="28575" y="171450"/>
                                <a:pt x="28575" y="171450"/>
                              </a:cubicBezTo>
                              <a:cubicBezTo>
                                <a:pt x="28575" y="171450"/>
                                <a:pt x="28575" y="172403"/>
                                <a:pt x="29527" y="171450"/>
                              </a:cubicBezTo>
                              <a:cubicBezTo>
                                <a:pt x="30480" y="172403"/>
                                <a:pt x="31432" y="171450"/>
                                <a:pt x="30480" y="169545"/>
                              </a:cubicBezTo>
                              <a:cubicBezTo>
                                <a:pt x="31432" y="170497"/>
                                <a:pt x="31432" y="169545"/>
                                <a:pt x="30480" y="169545"/>
                              </a:cubicBezTo>
                              <a:close/>
                              <a:moveTo>
                                <a:pt x="29527" y="135255"/>
                              </a:moveTo>
                              <a:cubicBezTo>
                                <a:pt x="29527" y="136208"/>
                                <a:pt x="29527" y="137160"/>
                                <a:pt x="29527" y="137160"/>
                              </a:cubicBezTo>
                              <a:cubicBezTo>
                                <a:pt x="30480" y="136208"/>
                                <a:pt x="31432" y="134303"/>
                                <a:pt x="32385" y="133350"/>
                              </a:cubicBezTo>
                              <a:cubicBezTo>
                                <a:pt x="32385" y="133350"/>
                                <a:pt x="32385" y="132397"/>
                                <a:pt x="32385" y="132397"/>
                              </a:cubicBezTo>
                              <a:cubicBezTo>
                                <a:pt x="30480" y="132397"/>
                                <a:pt x="29527" y="134303"/>
                                <a:pt x="29527" y="135255"/>
                              </a:cubicBezTo>
                              <a:close/>
                              <a:moveTo>
                                <a:pt x="32385" y="206693"/>
                              </a:moveTo>
                              <a:cubicBezTo>
                                <a:pt x="32385" y="205740"/>
                                <a:pt x="32385" y="205740"/>
                                <a:pt x="32385" y="206693"/>
                              </a:cubicBezTo>
                              <a:cubicBezTo>
                                <a:pt x="31432" y="205740"/>
                                <a:pt x="30480" y="206693"/>
                                <a:pt x="30480" y="206693"/>
                              </a:cubicBezTo>
                              <a:cubicBezTo>
                                <a:pt x="30480" y="206693"/>
                                <a:pt x="30480" y="207645"/>
                                <a:pt x="31432" y="207645"/>
                              </a:cubicBezTo>
                              <a:cubicBezTo>
                                <a:pt x="32385" y="207645"/>
                                <a:pt x="32385" y="206693"/>
                                <a:pt x="32385" y="206693"/>
                              </a:cubicBezTo>
                              <a:close/>
                              <a:moveTo>
                                <a:pt x="33338" y="145733"/>
                              </a:moveTo>
                              <a:cubicBezTo>
                                <a:pt x="34290" y="145733"/>
                                <a:pt x="34290" y="145733"/>
                                <a:pt x="34290" y="144780"/>
                              </a:cubicBezTo>
                              <a:cubicBezTo>
                                <a:pt x="34290" y="143828"/>
                                <a:pt x="33338" y="143828"/>
                                <a:pt x="32385" y="143828"/>
                              </a:cubicBezTo>
                              <a:cubicBezTo>
                                <a:pt x="32385" y="143828"/>
                                <a:pt x="31432" y="143828"/>
                                <a:pt x="31432" y="144780"/>
                              </a:cubicBezTo>
                              <a:cubicBezTo>
                                <a:pt x="32385" y="145733"/>
                                <a:pt x="32385" y="145733"/>
                                <a:pt x="33338" y="145733"/>
                              </a:cubicBezTo>
                              <a:close/>
                              <a:moveTo>
                                <a:pt x="32385" y="163830"/>
                              </a:moveTo>
                              <a:cubicBezTo>
                                <a:pt x="32385" y="163830"/>
                                <a:pt x="33338" y="164783"/>
                                <a:pt x="33338" y="164783"/>
                              </a:cubicBezTo>
                              <a:cubicBezTo>
                                <a:pt x="34290" y="164783"/>
                                <a:pt x="34290" y="164783"/>
                                <a:pt x="34290" y="163830"/>
                              </a:cubicBezTo>
                              <a:cubicBezTo>
                                <a:pt x="34290" y="163830"/>
                                <a:pt x="34290" y="162878"/>
                                <a:pt x="33338" y="162878"/>
                              </a:cubicBezTo>
                              <a:cubicBezTo>
                                <a:pt x="32385" y="162878"/>
                                <a:pt x="32385" y="162878"/>
                                <a:pt x="32385" y="163830"/>
                              </a:cubicBezTo>
                              <a:close/>
                              <a:moveTo>
                                <a:pt x="33338" y="116205"/>
                              </a:moveTo>
                              <a:cubicBezTo>
                                <a:pt x="33338" y="117158"/>
                                <a:pt x="33338" y="117158"/>
                                <a:pt x="33338" y="116205"/>
                              </a:cubicBezTo>
                              <a:cubicBezTo>
                                <a:pt x="34290" y="116205"/>
                                <a:pt x="34290" y="116205"/>
                                <a:pt x="34290" y="116205"/>
                              </a:cubicBezTo>
                              <a:cubicBezTo>
                                <a:pt x="34290" y="116205"/>
                                <a:pt x="34290" y="115253"/>
                                <a:pt x="33338" y="115253"/>
                              </a:cubicBezTo>
                              <a:cubicBezTo>
                                <a:pt x="33338" y="116205"/>
                                <a:pt x="33338" y="116205"/>
                                <a:pt x="33338" y="116205"/>
                              </a:cubicBezTo>
                              <a:close/>
                              <a:moveTo>
                                <a:pt x="34290" y="184785"/>
                              </a:moveTo>
                              <a:cubicBezTo>
                                <a:pt x="34290" y="186690"/>
                                <a:pt x="35242" y="186690"/>
                                <a:pt x="37147" y="187643"/>
                              </a:cubicBezTo>
                              <a:cubicBezTo>
                                <a:pt x="37147" y="187643"/>
                                <a:pt x="38100" y="187643"/>
                                <a:pt x="38100" y="186690"/>
                              </a:cubicBezTo>
                              <a:cubicBezTo>
                                <a:pt x="38100" y="184785"/>
                                <a:pt x="36195" y="184785"/>
                                <a:pt x="35242" y="183833"/>
                              </a:cubicBezTo>
                              <a:cubicBezTo>
                                <a:pt x="34290" y="183833"/>
                                <a:pt x="33338" y="183833"/>
                                <a:pt x="34290" y="184785"/>
                              </a:cubicBezTo>
                              <a:close/>
                              <a:moveTo>
                                <a:pt x="36195" y="172403"/>
                              </a:moveTo>
                              <a:lnTo>
                                <a:pt x="36195" y="172403"/>
                              </a:lnTo>
                              <a:cubicBezTo>
                                <a:pt x="38100" y="178118"/>
                                <a:pt x="41910" y="175260"/>
                                <a:pt x="44767" y="175260"/>
                              </a:cubicBezTo>
                              <a:cubicBezTo>
                                <a:pt x="45720" y="175260"/>
                                <a:pt x="46672" y="175260"/>
                                <a:pt x="46672" y="174308"/>
                              </a:cubicBezTo>
                              <a:cubicBezTo>
                                <a:pt x="44767" y="173355"/>
                                <a:pt x="46672" y="169545"/>
                                <a:pt x="44767" y="170497"/>
                              </a:cubicBezTo>
                              <a:cubicBezTo>
                                <a:pt x="41910" y="171450"/>
                                <a:pt x="40005" y="171450"/>
                                <a:pt x="37147" y="170497"/>
                              </a:cubicBezTo>
                              <a:cubicBezTo>
                                <a:pt x="36195" y="170497"/>
                                <a:pt x="35242" y="170497"/>
                                <a:pt x="35242" y="171450"/>
                              </a:cubicBezTo>
                              <a:cubicBezTo>
                                <a:pt x="34290" y="171450"/>
                                <a:pt x="35242" y="172403"/>
                                <a:pt x="36195" y="172403"/>
                              </a:cubicBezTo>
                              <a:close/>
                              <a:moveTo>
                                <a:pt x="36195" y="204788"/>
                              </a:moveTo>
                              <a:lnTo>
                                <a:pt x="36195" y="204788"/>
                              </a:lnTo>
                              <a:lnTo>
                                <a:pt x="36195" y="202883"/>
                              </a:lnTo>
                              <a:cubicBezTo>
                                <a:pt x="35242" y="203835"/>
                                <a:pt x="35242" y="203835"/>
                                <a:pt x="36195" y="204788"/>
                              </a:cubicBezTo>
                              <a:cubicBezTo>
                                <a:pt x="35242" y="204788"/>
                                <a:pt x="35242" y="204788"/>
                                <a:pt x="36195" y="204788"/>
                              </a:cubicBezTo>
                              <a:close/>
                              <a:moveTo>
                                <a:pt x="36195" y="214313"/>
                              </a:moveTo>
                              <a:cubicBezTo>
                                <a:pt x="36195" y="214313"/>
                                <a:pt x="36195" y="215265"/>
                                <a:pt x="37147" y="216218"/>
                              </a:cubicBezTo>
                              <a:cubicBezTo>
                                <a:pt x="38100" y="216218"/>
                                <a:pt x="35242" y="218122"/>
                                <a:pt x="37147" y="218122"/>
                              </a:cubicBezTo>
                              <a:cubicBezTo>
                                <a:pt x="39052" y="218122"/>
                                <a:pt x="39052" y="217170"/>
                                <a:pt x="40005" y="216218"/>
                              </a:cubicBezTo>
                              <a:cubicBezTo>
                                <a:pt x="40005" y="214313"/>
                                <a:pt x="39052" y="214313"/>
                                <a:pt x="38100" y="213360"/>
                              </a:cubicBezTo>
                              <a:cubicBezTo>
                                <a:pt x="37147" y="213360"/>
                                <a:pt x="37147" y="212408"/>
                                <a:pt x="36195" y="212408"/>
                              </a:cubicBezTo>
                              <a:cubicBezTo>
                                <a:pt x="35242" y="212408"/>
                                <a:pt x="36195" y="213360"/>
                                <a:pt x="36195" y="214313"/>
                              </a:cubicBezTo>
                              <a:close/>
                              <a:moveTo>
                                <a:pt x="39052" y="237172"/>
                              </a:moveTo>
                              <a:cubicBezTo>
                                <a:pt x="40957" y="237172"/>
                                <a:pt x="40957" y="235268"/>
                                <a:pt x="40957" y="234315"/>
                              </a:cubicBezTo>
                              <a:cubicBezTo>
                                <a:pt x="40957" y="232410"/>
                                <a:pt x="39052" y="233363"/>
                                <a:pt x="39052" y="233363"/>
                              </a:cubicBezTo>
                              <a:lnTo>
                                <a:pt x="39052" y="231458"/>
                              </a:lnTo>
                              <a:cubicBezTo>
                                <a:pt x="39052" y="230505"/>
                                <a:pt x="38100" y="229553"/>
                                <a:pt x="37147" y="229553"/>
                              </a:cubicBezTo>
                              <a:cubicBezTo>
                                <a:pt x="36195" y="229553"/>
                                <a:pt x="37147" y="231458"/>
                                <a:pt x="37147" y="231458"/>
                              </a:cubicBezTo>
                              <a:cubicBezTo>
                                <a:pt x="37147" y="231458"/>
                                <a:pt x="38100" y="231458"/>
                                <a:pt x="39052" y="232410"/>
                              </a:cubicBezTo>
                              <a:lnTo>
                                <a:pt x="39052" y="234315"/>
                              </a:lnTo>
                              <a:cubicBezTo>
                                <a:pt x="38100" y="235268"/>
                                <a:pt x="38100" y="237172"/>
                                <a:pt x="39052" y="237172"/>
                              </a:cubicBezTo>
                              <a:close/>
                              <a:moveTo>
                                <a:pt x="36195" y="154305"/>
                              </a:moveTo>
                              <a:cubicBezTo>
                                <a:pt x="36195" y="155258"/>
                                <a:pt x="36195" y="155258"/>
                                <a:pt x="37147" y="156210"/>
                              </a:cubicBezTo>
                              <a:cubicBezTo>
                                <a:pt x="37147" y="157163"/>
                                <a:pt x="39052" y="156210"/>
                                <a:pt x="40005" y="157163"/>
                              </a:cubicBezTo>
                              <a:cubicBezTo>
                                <a:pt x="40005" y="157163"/>
                                <a:pt x="40957" y="157163"/>
                                <a:pt x="41910" y="157163"/>
                              </a:cubicBezTo>
                              <a:cubicBezTo>
                                <a:pt x="43815" y="156210"/>
                                <a:pt x="43815" y="155258"/>
                                <a:pt x="43815" y="153353"/>
                              </a:cubicBezTo>
                              <a:cubicBezTo>
                                <a:pt x="43815" y="152400"/>
                                <a:pt x="43815" y="151447"/>
                                <a:pt x="42863" y="151447"/>
                              </a:cubicBezTo>
                              <a:cubicBezTo>
                                <a:pt x="40005" y="152400"/>
                                <a:pt x="40005" y="155258"/>
                                <a:pt x="36195" y="154305"/>
                              </a:cubicBezTo>
                              <a:close/>
                              <a:moveTo>
                                <a:pt x="37147" y="220980"/>
                              </a:moveTo>
                              <a:lnTo>
                                <a:pt x="37147" y="220980"/>
                              </a:lnTo>
                              <a:cubicBezTo>
                                <a:pt x="37147" y="222885"/>
                                <a:pt x="38100" y="222885"/>
                                <a:pt x="39052" y="222885"/>
                              </a:cubicBezTo>
                              <a:cubicBezTo>
                                <a:pt x="38100" y="221933"/>
                                <a:pt x="38100" y="220980"/>
                                <a:pt x="37147" y="220980"/>
                              </a:cubicBezTo>
                              <a:close/>
                              <a:moveTo>
                                <a:pt x="37147" y="120015"/>
                              </a:moveTo>
                              <a:cubicBezTo>
                                <a:pt x="37147" y="120968"/>
                                <a:pt x="37147" y="120968"/>
                                <a:pt x="37147" y="120015"/>
                              </a:cubicBezTo>
                              <a:cubicBezTo>
                                <a:pt x="38100" y="120015"/>
                                <a:pt x="38100" y="120015"/>
                                <a:pt x="38100" y="120015"/>
                              </a:cubicBezTo>
                              <a:cubicBezTo>
                                <a:pt x="38100" y="120015"/>
                                <a:pt x="38100" y="120015"/>
                                <a:pt x="37147" y="120015"/>
                              </a:cubicBezTo>
                              <a:cubicBezTo>
                                <a:pt x="37147" y="120015"/>
                                <a:pt x="37147" y="120015"/>
                                <a:pt x="37147" y="120015"/>
                              </a:cubicBezTo>
                              <a:close/>
                              <a:moveTo>
                                <a:pt x="38100" y="125730"/>
                              </a:moveTo>
                              <a:cubicBezTo>
                                <a:pt x="38100" y="125730"/>
                                <a:pt x="38100" y="126683"/>
                                <a:pt x="38100" y="125730"/>
                              </a:cubicBezTo>
                              <a:cubicBezTo>
                                <a:pt x="39052" y="126683"/>
                                <a:pt x="40005" y="126683"/>
                                <a:pt x="40005" y="126683"/>
                              </a:cubicBezTo>
                              <a:cubicBezTo>
                                <a:pt x="40005" y="126683"/>
                                <a:pt x="40005" y="125730"/>
                                <a:pt x="40005" y="125730"/>
                              </a:cubicBezTo>
                              <a:cubicBezTo>
                                <a:pt x="39052" y="125730"/>
                                <a:pt x="38100" y="125730"/>
                                <a:pt x="38100" y="125730"/>
                              </a:cubicBezTo>
                              <a:close/>
                              <a:moveTo>
                                <a:pt x="46672" y="228600"/>
                              </a:moveTo>
                              <a:cubicBezTo>
                                <a:pt x="47625" y="228600"/>
                                <a:pt x="49530" y="230505"/>
                                <a:pt x="50482" y="228600"/>
                              </a:cubicBezTo>
                              <a:cubicBezTo>
                                <a:pt x="51435" y="227647"/>
                                <a:pt x="49530" y="226695"/>
                                <a:pt x="48577" y="226695"/>
                              </a:cubicBezTo>
                              <a:cubicBezTo>
                                <a:pt x="47625" y="225743"/>
                                <a:pt x="46672" y="224790"/>
                                <a:pt x="44767" y="224790"/>
                              </a:cubicBezTo>
                              <a:cubicBezTo>
                                <a:pt x="43815" y="220980"/>
                                <a:pt x="42863" y="220980"/>
                                <a:pt x="39052" y="223838"/>
                              </a:cubicBezTo>
                              <a:cubicBezTo>
                                <a:pt x="40957" y="225743"/>
                                <a:pt x="42863" y="223838"/>
                                <a:pt x="44767" y="224790"/>
                              </a:cubicBezTo>
                              <a:lnTo>
                                <a:pt x="46672" y="228600"/>
                              </a:lnTo>
                              <a:close/>
                              <a:moveTo>
                                <a:pt x="41910" y="242888"/>
                              </a:moveTo>
                              <a:cubicBezTo>
                                <a:pt x="40957" y="241935"/>
                                <a:pt x="40005" y="241935"/>
                                <a:pt x="39052" y="240983"/>
                              </a:cubicBezTo>
                              <a:cubicBezTo>
                                <a:pt x="39052" y="240983"/>
                                <a:pt x="38100" y="240983"/>
                                <a:pt x="38100" y="241935"/>
                              </a:cubicBezTo>
                              <a:cubicBezTo>
                                <a:pt x="39052" y="242888"/>
                                <a:pt x="40005" y="242888"/>
                                <a:pt x="41910" y="242888"/>
                              </a:cubicBezTo>
                              <a:cubicBezTo>
                                <a:pt x="41910" y="243840"/>
                                <a:pt x="41910" y="242888"/>
                                <a:pt x="41910" y="242888"/>
                              </a:cubicBezTo>
                              <a:close/>
                              <a:moveTo>
                                <a:pt x="39052" y="163830"/>
                              </a:moveTo>
                              <a:cubicBezTo>
                                <a:pt x="39052" y="164783"/>
                                <a:pt x="39052" y="164783"/>
                                <a:pt x="39052" y="163830"/>
                              </a:cubicBezTo>
                              <a:cubicBezTo>
                                <a:pt x="40005" y="164783"/>
                                <a:pt x="40005" y="164783"/>
                                <a:pt x="39052" y="163830"/>
                              </a:cubicBezTo>
                              <a:lnTo>
                                <a:pt x="39052" y="163830"/>
                              </a:lnTo>
                              <a:cubicBezTo>
                                <a:pt x="40005" y="163830"/>
                                <a:pt x="39052" y="163830"/>
                                <a:pt x="39052" y="163830"/>
                              </a:cubicBezTo>
                              <a:close/>
                              <a:moveTo>
                                <a:pt x="40005" y="80010"/>
                              </a:moveTo>
                              <a:cubicBezTo>
                                <a:pt x="40005" y="80010"/>
                                <a:pt x="40005" y="80010"/>
                                <a:pt x="40005" y="80010"/>
                              </a:cubicBezTo>
                              <a:cubicBezTo>
                                <a:pt x="40957" y="80963"/>
                                <a:pt x="40957" y="80963"/>
                                <a:pt x="40957" y="80010"/>
                              </a:cubicBezTo>
                              <a:cubicBezTo>
                                <a:pt x="40957" y="80010"/>
                                <a:pt x="40957" y="80010"/>
                                <a:pt x="40005" y="80010"/>
                              </a:cubicBezTo>
                              <a:cubicBezTo>
                                <a:pt x="40005" y="80010"/>
                                <a:pt x="40005" y="80010"/>
                                <a:pt x="40005" y="80010"/>
                              </a:cubicBezTo>
                              <a:close/>
                              <a:moveTo>
                                <a:pt x="54292" y="217170"/>
                              </a:moveTo>
                              <a:cubicBezTo>
                                <a:pt x="56197" y="215265"/>
                                <a:pt x="59055" y="217170"/>
                                <a:pt x="60007" y="215265"/>
                              </a:cubicBezTo>
                              <a:cubicBezTo>
                                <a:pt x="60960" y="213360"/>
                                <a:pt x="59055" y="211455"/>
                                <a:pt x="57150" y="209550"/>
                              </a:cubicBezTo>
                              <a:cubicBezTo>
                                <a:pt x="56197" y="208597"/>
                                <a:pt x="55245" y="207645"/>
                                <a:pt x="53340" y="206693"/>
                              </a:cubicBezTo>
                              <a:cubicBezTo>
                                <a:pt x="51435" y="205740"/>
                                <a:pt x="51435" y="206693"/>
                                <a:pt x="51435" y="207645"/>
                              </a:cubicBezTo>
                              <a:cubicBezTo>
                                <a:pt x="51435" y="212408"/>
                                <a:pt x="49530" y="212408"/>
                                <a:pt x="46672" y="210503"/>
                              </a:cubicBezTo>
                              <a:cubicBezTo>
                                <a:pt x="45720" y="209550"/>
                                <a:pt x="44767" y="210503"/>
                                <a:pt x="43815" y="210503"/>
                              </a:cubicBezTo>
                              <a:lnTo>
                                <a:pt x="42863" y="209550"/>
                              </a:lnTo>
                              <a:cubicBezTo>
                                <a:pt x="41910" y="209550"/>
                                <a:pt x="40957" y="209550"/>
                                <a:pt x="40957" y="209550"/>
                              </a:cubicBezTo>
                              <a:cubicBezTo>
                                <a:pt x="40957" y="210503"/>
                                <a:pt x="41910" y="209550"/>
                                <a:pt x="42863" y="209550"/>
                              </a:cubicBezTo>
                              <a:lnTo>
                                <a:pt x="43815" y="209550"/>
                              </a:lnTo>
                              <a:cubicBezTo>
                                <a:pt x="44767" y="212408"/>
                                <a:pt x="46672" y="213360"/>
                                <a:pt x="49530" y="212408"/>
                              </a:cubicBezTo>
                              <a:cubicBezTo>
                                <a:pt x="51435" y="211455"/>
                                <a:pt x="52388" y="210503"/>
                                <a:pt x="52388" y="214313"/>
                              </a:cubicBezTo>
                              <a:cubicBezTo>
                                <a:pt x="53340" y="216218"/>
                                <a:pt x="53340" y="217170"/>
                                <a:pt x="54292" y="217170"/>
                              </a:cubicBezTo>
                              <a:close/>
                              <a:moveTo>
                                <a:pt x="43815" y="136208"/>
                              </a:moveTo>
                              <a:cubicBezTo>
                                <a:pt x="43815" y="136208"/>
                                <a:pt x="43815" y="137160"/>
                                <a:pt x="43815" y="136208"/>
                              </a:cubicBezTo>
                              <a:cubicBezTo>
                                <a:pt x="45720" y="137160"/>
                                <a:pt x="45720" y="136208"/>
                                <a:pt x="45720" y="136208"/>
                              </a:cubicBezTo>
                              <a:cubicBezTo>
                                <a:pt x="45720" y="136208"/>
                                <a:pt x="45720" y="135255"/>
                                <a:pt x="45720" y="135255"/>
                              </a:cubicBezTo>
                              <a:cubicBezTo>
                                <a:pt x="44767" y="135255"/>
                                <a:pt x="43815" y="136208"/>
                                <a:pt x="43815" y="136208"/>
                              </a:cubicBezTo>
                              <a:close/>
                              <a:moveTo>
                                <a:pt x="46672" y="229553"/>
                              </a:moveTo>
                              <a:lnTo>
                                <a:pt x="46672" y="229553"/>
                              </a:lnTo>
                              <a:cubicBezTo>
                                <a:pt x="44767" y="229553"/>
                                <a:pt x="43815" y="231458"/>
                                <a:pt x="43815" y="232410"/>
                              </a:cubicBezTo>
                              <a:cubicBezTo>
                                <a:pt x="43815" y="232410"/>
                                <a:pt x="43815" y="232410"/>
                                <a:pt x="43815" y="232410"/>
                              </a:cubicBezTo>
                              <a:cubicBezTo>
                                <a:pt x="45720" y="231458"/>
                                <a:pt x="45720" y="230505"/>
                                <a:pt x="46672" y="229553"/>
                              </a:cubicBezTo>
                              <a:close/>
                              <a:moveTo>
                                <a:pt x="44767" y="81915"/>
                              </a:moveTo>
                              <a:cubicBezTo>
                                <a:pt x="44767" y="83820"/>
                                <a:pt x="46672" y="83820"/>
                                <a:pt x="47625" y="84772"/>
                              </a:cubicBezTo>
                              <a:lnTo>
                                <a:pt x="48577" y="83820"/>
                              </a:lnTo>
                              <a:cubicBezTo>
                                <a:pt x="47625" y="82868"/>
                                <a:pt x="46672" y="81915"/>
                                <a:pt x="45720" y="80963"/>
                              </a:cubicBezTo>
                              <a:cubicBezTo>
                                <a:pt x="44767" y="80963"/>
                                <a:pt x="43815" y="81915"/>
                                <a:pt x="44767" y="81915"/>
                              </a:cubicBezTo>
                              <a:close/>
                              <a:moveTo>
                                <a:pt x="45720" y="162878"/>
                              </a:moveTo>
                              <a:cubicBezTo>
                                <a:pt x="44767" y="162878"/>
                                <a:pt x="44767" y="162878"/>
                                <a:pt x="44767" y="163830"/>
                              </a:cubicBezTo>
                              <a:cubicBezTo>
                                <a:pt x="44767" y="164783"/>
                                <a:pt x="44767" y="164783"/>
                                <a:pt x="45720" y="164783"/>
                              </a:cubicBezTo>
                              <a:cubicBezTo>
                                <a:pt x="45720" y="164783"/>
                                <a:pt x="46672" y="163830"/>
                                <a:pt x="46672" y="163830"/>
                              </a:cubicBezTo>
                              <a:cubicBezTo>
                                <a:pt x="47625" y="162878"/>
                                <a:pt x="46672" y="162878"/>
                                <a:pt x="45720" y="162878"/>
                              </a:cubicBezTo>
                              <a:close/>
                              <a:moveTo>
                                <a:pt x="45720" y="239078"/>
                              </a:moveTo>
                              <a:lnTo>
                                <a:pt x="45720" y="239078"/>
                              </a:lnTo>
                              <a:cubicBezTo>
                                <a:pt x="44767" y="239078"/>
                                <a:pt x="44767" y="239078"/>
                                <a:pt x="44767" y="239078"/>
                              </a:cubicBezTo>
                              <a:lnTo>
                                <a:pt x="45720" y="239078"/>
                              </a:lnTo>
                              <a:cubicBezTo>
                                <a:pt x="45720" y="240030"/>
                                <a:pt x="45720" y="240030"/>
                                <a:pt x="45720" y="239078"/>
                              </a:cubicBezTo>
                              <a:close/>
                              <a:moveTo>
                                <a:pt x="46672" y="196215"/>
                              </a:moveTo>
                              <a:cubicBezTo>
                                <a:pt x="46672" y="196215"/>
                                <a:pt x="46672" y="198120"/>
                                <a:pt x="47625" y="197168"/>
                              </a:cubicBezTo>
                              <a:cubicBezTo>
                                <a:pt x="49530" y="197168"/>
                                <a:pt x="49530" y="195263"/>
                                <a:pt x="49530" y="193358"/>
                              </a:cubicBezTo>
                              <a:cubicBezTo>
                                <a:pt x="49530" y="192405"/>
                                <a:pt x="49530" y="191453"/>
                                <a:pt x="48577" y="191453"/>
                              </a:cubicBezTo>
                              <a:cubicBezTo>
                                <a:pt x="46672" y="192405"/>
                                <a:pt x="47625" y="195263"/>
                                <a:pt x="46672" y="196215"/>
                              </a:cubicBezTo>
                              <a:close/>
                              <a:moveTo>
                                <a:pt x="48577" y="149543"/>
                              </a:moveTo>
                              <a:cubicBezTo>
                                <a:pt x="47625" y="149543"/>
                                <a:pt x="47625" y="150495"/>
                                <a:pt x="48577" y="149543"/>
                              </a:cubicBezTo>
                              <a:cubicBezTo>
                                <a:pt x="47625" y="152400"/>
                                <a:pt x="48577" y="154305"/>
                                <a:pt x="50482" y="154305"/>
                              </a:cubicBezTo>
                              <a:cubicBezTo>
                                <a:pt x="51435" y="154305"/>
                                <a:pt x="52388" y="154305"/>
                                <a:pt x="52388" y="152400"/>
                              </a:cubicBezTo>
                              <a:cubicBezTo>
                                <a:pt x="50482" y="152400"/>
                                <a:pt x="49530" y="151447"/>
                                <a:pt x="48577" y="149543"/>
                              </a:cubicBezTo>
                              <a:close/>
                              <a:moveTo>
                                <a:pt x="54292" y="243840"/>
                              </a:moveTo>
                              <a:lnTo>
                                <a:pt x="50482" y="243840"/>
                              </a:lnTo>
                              <a:cubicBezTo>
                                <a:pt x="50482" y="242888"/>
                                <a:pt x="49530" y="242888"/>
                                <a:pt x="48577" y="242888"/>
                              </a:cubicBezTo>
                              <a:cubicBezTo>
                                <a:pt x="47625" y="242888"/>
                                <a:pt x="46672" y="242888"/>
                                <a:pt x="46672" y="243840"/>
                              </a:cubicBezTo>
                              <a:cubicBezTo>
                                <a:pt x="46672" y="244793"/>
                                <a:pt x="47625" y="243840"/>
                                <a:pt x="48577" y="243840"/>
                              </a:cubicBezTo>
                              <a:cubicBezTo>
                                <a:pt x="49530" y="243840"/>
                                <a:pt x="49530" y="243840"/>
                                <a:pt x="50482" y="243840"/>
                              </a:cubicBezTo>
                              <a:cubicBezTo>
                                <a:pt x="50482" y="244793"/>
                                <a:pt x="48577" y="246697"/>
                                <a:pt x="49530" y="247650"/>
                              </a:cubicBezTo>
                              <a:cubicBezTo>
                                <a:pt x="51435" y="248603"/>
                                <a:pt x="51435" y="245745"/>
                                <a:pt x="52388" y="244793"/>
                              </a:cubicBezTo>
                              <a:cubicBezTo>
                                <a:pt x="54292" y="244793"/>
                                <a:pt x="54292" y="243840"/>
                                <a:pt x="54292" y="243840"/>
                              </a:cubicBezTo>
                              <a:close/>
                              <a:moveTo>
                                <a:pt x="51435" y="160020"/>
                              </a:moveTo>
                              <a:cubicBezTo>
                                <a:pt x="51435" y="159068"/>
                                <a:pt x="51435" y="158115"/>
                                <a:pt x="49530" y="158115"/>
                              </a:cubicBezTo>
                              <a:cubicBezTo>
                                <a:pt x="49530" y="158115"/>
                                <a:pt x="48577" y="158115"/>
                                <a:pt x="48577" y="158115"/>
                              </a:cubicBezTo>
                              <a:cubicBezTo>
                                <a:pt x="48577" y="159068"/>
                                <a:pt x="48577" y="160020"/>
                                <a:pt x="50482" y="160020"/>
                              </a:cubicBezTo>
                              <a:cubicBezTo>
                                <a:pt x="50482" y="160972"/>
                                <a:pt x="50482" y="160972"/>
                                <a:pt x="51435" y="160020"/>
                              </a:cubicBezTo>
                              <a:close/>
                              <a:moveTo>
                                <a:pt x="49530" y="113347"/>
                              </a:moveTo>
                              <a:cubicBezTo>
                                <a:pt x="49530" y="113347"/>
                                <a:pt x="49530" y="113347"/>
                                <a:pt x="49530" y="113347"/>
                              </a:cubicBezTo>
                              <a:cubicBezTo>
                                <a:pt x="50482" y="113347"/>
                                <a:pt x="51435" y="113347"/>
                                <a:pt x="50482" y="113347"/>
                              </a:cubicBezTo>
                              <a:cubicBezTo>
                                <a:pt x="50482" y="112395"/>
                                <a:pt x="49530" y="112395"/>
                                <a:pt x="49530" y="113347"/>
                              </a:cubicBezTo>
                              <a:cubicBezTo>
                                <a:pt x="49530" y="112395"/>
                                <a:pt x="48577" y="112395"/>
                                <a:pt x="49530" y="113347"/>
                              </a:cubicBezTo>
                              <a:close/>
                              <a:moveTo>
                                <a:pt x="57150" y="181928"/>
                              </a:moveTo>
                              <a:cubicBezTo>
                                <a:pt x="56197" y="181928"/>
                                <a:pt x="55245" y="182880"/>
                                <a:pt x="55245" y="183833"/>
                              </a:cubicBezTo>
                              <a:cubicBezTo>
                                <a:pt x="53340" y="184785"/>
                                <a:pt x="52388" y="182880"/>
                                <a:pt x="50482" y="182880"/>
                              </a:cubicBezTo>
                              <a:cubicBezTo>
                                <a:pt x="50482" y="182880"/>
                                <a:pt x="50482" y="181928"/>
                                <a:pt x="51435" y="180975"/>
                              </a:cubicBezTo>
                              <a:cubicBezTo>
                                <a:pt x="52388" y="180022"/>
                                <a:pt x="52388" y="179070"/>
                                <a:pt x="51435" y="179070"/>
                              </a:cubicBezTo>
                              <a:cubicBezTo>
                                <a:pt x="50482" y="179070"/>
                                <a:pt x="49530" y="179070"/>
                                <a:pt x="49530" y="180022"/>
                              </a:cubicBezTo>
                              <a:cubicBezTo>
                                <a:pt x="48577" y="181928"/>
                                <a:pt x="50482" y="181928"/>
                                <a:pt x="51435" y="182880"/>
                              </a:cubicBezTo>
                              <a:cubicBezTo>
                                <a:pt x="51435" y="183833"/>
                                <a:pt x="49530" y="185738"/>
                                <a:pt x="51435" y="186690"/>
                              </a:cubicBezTo>
                              <a:cubicBezTo>
                                <a:pt x="53340" y="187643"/>
                                <a:pt x="54292" y="186690"/>
                                <a:pt x="55245" y="185738"/>
                              </a:cubicBezTo>
                              <a:cubicBezTo>
                                <a:pt x="55245" y="184785"/>
                                <a:pt x="55245" y="183833"/>
                                <a:pt x="56197" y="183833"/>
                              </a:cubicBezTo>
                              <a:cubicBezTo>
                                <a:pt x="57150" y="183833"/>
                                <a:pt x="58102" y="183833"/>
                                <a:pt x="58102" y="183833"/>
                              </a:cubicBezTo>
                              <a:cubicBezTo>
                                <a:pt x="58102" y="182880"/>
                                <a:pt x="58102" y="181928"/>
                                <a:pt x="57150" y="181928"/>
                              </a:cubicBezTo>
                              <a:close/>
                              <a:moveTo>
                                <a:pt x="49530" y="106680"/>
                              </a:moveTo>
                              <a:cubicBezTo>
                                <a:pt x="49530" y="107633"/>
                                <a:pt x="50482" y="107633"/>
                                <a:pt x="49530" y="106680"/>
                              </a:cubicBezTo>
                              <a:cubicBezTo>
                                <a:pt x="50482" y="107633"/>
                                <a:pt x="51435" y="106680"/>
                                <a:pt x="51435" y="106680"/>
                              </a:cubicBezTo>
                              <a:cubicBezTo>
                                <a:pt x="51435" y="106680"/>
                                <a:pt x="51435" y="105728"/>
                                <a:pt x="50482" y="105728"/>
                              </a:cubicBezTo>
                              <a:cubicBezTo>
                                <a:pt x="49530" y="105728"/>
                                <a:pt x="49530" y="106680"/>
                                <a:pt x="49530" y="106680"/>
                              </a:cubicBezTo>
                              <a:close/>
                              <a:moveTo>
                                <a:pt x="53340" y="221933"/>
                              </a:moveTo>
                              <a:cubicBezTo>
                                <a:pt x="53340" y="220980"/>
                                <a:pt x="54292" y="220028"/>
                                <a:pt x="52388" y="220028"/>
                              </a:cubicBezTo>
                              <a:cubicBezTo>
                                <a:pt x="50482" y="220028"/>
                                <a:pt x="50482" y="220980"/>
                                <a:pt x="49530" y="222885"/>
                              </a:cubicBezTo>
                              <a:cubicBezTo>
                                <a:pt x="49530" y="224790"/>
                                <a:pt x="50482" y="225743"/>
                                <a:pt x="51435" y="224790"/>
                              </a:cubicBezTo>
                              <a:cubicBezTo>
                                <a:pt x="55245" y="224790"/>
                                <a:pt x="53340" y="222885"/>
                                <a:pt x="53340" y="221933"/>
                              </a:cubicBezTo>
                              <a:close/>
                              <a:moveTo>
                                <a:pt x="51435" y="144780"/>
                              </a:moveTo>
                              <a:cubicBezTo>
                                <a:pt x="51435" y="144780"/>
                                <a:pt x="52388" y="144780"/>
                                <a:pt x="51435" y="144780"/>
                              </a:cubicBezTo>
                              <a:cubicBezTo>
                                <a:pt x="52388" y="143828"/>
                                <a:pt x="51435" y="142875"/>
                                <a:pt x="51435" y="142875"/>
                              </a:cubicBezTo>
                              <a:cubicBezTo>
                                <a:pt x="51435" y="142875"/>
                                <a:pt x="50482" y="142875"/>
                                <a:pt x="50482" y="143828"/>
                              </a:cubicBezTo>
                              <a:cubicBezTo>
                                <a:pt x="50482" y="144780"/>
                                <a:pt x="51435" y="144780"/>
                                <a:pt x="51435" y="144780"/>
                              </a:cubicBezTo>
                              <a:close/>
                              <a:moveTo>
                                <a:pt x="50482" y="167640"/>
                              </a:moveTo>
                              <a:cubicBezTo>
                                <a:pt x="50482" y="167640"/>
                                <a:pt x="50482" y="167640"/>
                                <a:pt x="51435" y="167640"/>
                              </a:cubicBezTo>
                              <a:cubicBezTo>
                                <a:pt x="51435" y="166688"/>
                                <a:pt x="53340" y="167640"/>
                                <a:pt x="53340" y="165735"/>
                              </a:cubicBezTo>
                              <a:cubicBezTo>
                                <a:pt x="53340" y="165735"/>
                                <a:pt x="52388" y="165735"/>
                                <a:pt x="52388" y="165735"/>
                              </a:cubicBezTo>
                              <a:cubicBezTo>
                                <a:pt x="51435" y="165735"/>
                                <a:pt x="50482" y="166688"/>
                                <a:pt x="50482" y="167640"/>
                              </a:cubicBezTo>
                              <a:close/>
                              <a:moveTo>
                                <a:pt x="51435" y="70485"/>
                              </a:moveTo>
                              <a:cubicBezTo>
                                <a:pt x="52388" y="72390"/>
                                <a:pt x="53340" y="69533"/>
                                <a:pt x="53340" y="69533"/>
                              </a:cubicBezTo>
                              <a:cubicBezTo>
                                <a:pt x="54292" y="69533"/>
                                <a:pt x="55245" y="69533"/>
                                <a:pt x="55245" y="69533"/>
                              </a:cubicBezTo>
                              <a:cubicBezTo>
                                <a:pt x="56197" y="70485"/>
                                <a:pt x="56197" y="69533"/>
                                <a:pt x="57150" y="69533"/>
                              </a:cubicBezTo>
                              <a:cubicBezTo>
                                <a:pt x="57150" y="68580"/>
                                <a:pt x="57150" y="67628"/>
                                <a:pt x="56197" y="67628"/>
                              </a:cubicBezTo>
                              <a:cubicBezTo>
                                <a:pt x="54292" y="65722"/>
                                <a:pt x="53340" y="67628"/>
                                <a:pt x="52388" y="68580"/>
                              </a:cubicBezTo>
                              <a:cubicBezTo>
                                <a:pt x="51435" y="68580"/>
                                <a:pt x="50482" y="70485"/>
                                <a:pt x="51435" y="70485"/>
                              </a:cubicBezTo>
                              <a:close/>
                              <a:moveTo>
                                <a:pt x="56197" y="195263"/>
                              </a:moveTo>
                              <a:cubicBezTo>
                                <a:pt x="56197" y="194310"/>
                                <a:pt x="57150" y="193358"/>
                                <a:pt x="55245" y="193358"/>
                              </a:cubicBezTo>
                              <a:cubicBezTo>
                                <a:pt x="54292" y="193358"/>
                                <a:pt x="53340" y="194310"/>
                                <a:pt x="53340" y="195263"/>
                              </a:cubicBezTo>
                              <a:cubicBezTo>
                                <a:pt x="53340" y="197168"/>
                                <a:pt x="55245" y="198120"/>
                                <a:pt x="54292" y="200025"/>
                              </a:cubicBezTo>
                              <a:cubicBezTo>
                                <a:pt x="54292" y="200025"/>
                                <a:pt x="53340" y="200978"/>
                                <a:pt x="54292" y="201930"/>
                              </a:cubicBezTo>
                              <a:cubicBezTo>
                                <a:pt x="55245" y="201930"/>
                                <a:pt x="55245" y="200978"/>
                                <a:pt x="56197" y="200978"/>
                              </a:cubicBezTo>
                              <a:cubicBezTo>
                                <a:pt x="57150" y="199072"/>
                                <a:pt x="56197" y="197168"/>
                                <a:pt x="56197" y="195263"/>
                              </a:cubicBezTo>
                              <a:close/>
                              <a:moveTo>
                                <a:pt x="56197" y="241935"/>
                              </a:moveTo>
                              <a:lnTo>
                                <a:pt x="56197" y="241935"/>
                              </a:lnTo>
                              <a:cubicBezTo>
                                <a:pt x="54292" y="241935"/>
                                <a:pt x="55245" y="242888"/>
                                <a:pt x="55245" y="243840"/>
                              </a:cubicBezTo>
                              <a:cubicBezTo>
                                <a:pt x="55245" y="242888"/>
                                <a:pt x="57150" y="242888"/>
                                <a:pt x="56197" y="241935"/>
                              </a:cubicBezTo>
                              <a:close/>
                              <a:moveTo>
                                <a:pt x="57150" y="238125"/>
                              </a:moveTo>
                              <a:cubicBezTo>
                                <a:pt x="57150" y="238125"/>
                                <a:pt x="57150" y="237172"/>
                                <a:pt x="56197" y="237172"/>
                              </a:cubicBezTo>
                              <a:cubicBezTo>
                                <a:pt x="56197" y="237172"/>
                                <a:pt x="55245" y="237172"/>
                                <a:pt x="55245" y="238125"/>
                              </a:cubicBezTo>
                              <a:cubicBezTo>
                                <a:pt x="55245" y="239078"/>
                                <a:pt x="56197" y="239078"/>
                                <a:pt x="56197" y="239078"/>
                              </a:cubicBezTo>
                              <a:cubicBezTo>
                                <a:pt x="57150" y="239078"/>
                                <a:pt x="57150" y="239078"/>
                                <a:pt x="57150" y="238125"/>
                              </a:cubicBezTo>
                              <a:close/>
                              <a:moveTo>
                                <a:pt x="59055" y="234315"/>
                              </a:moveTo>
                              <a:cubicBezTo>
                                <a:pt x="59055" y="233363"/>
                                <a:pt x="58102" y="232410"/>
                                <a:pt x="57150" y="232410"/>
                              </a:cubicBezTo>
                              <a:cubicBezTo>
                                <a:pt x="56197" y="232410"/>
                                <a:pt x="55245" y="233363"/>
                                <a:pt x="56197" y="234315"/>
                              </a:cubicBezTo>
                              <a:cubicBezTo>
                                <a:pt x="56197" y="235268"/>
                                <a:pt x="58102" y="236220"/>
                                <a:pt x="59055" y="236220"/>
                              </a:cubicBezTo>
                              <a:cubicBezTo>
                                <a:pt x="59055" y="235268"/>
                                <a:pt x="59055" y="235268"/>
                                <a:pt x="59055" y="234315"/>
                              </a:cubicBezTo>
                              <a:close/>
                              <a:moveTo>
                                <a:pt x="57150" y="169545"/>
                              </a:moveTo>
                              <a:cubicBezTo>
                                <a:pt x="56197" y="169545"/>
                                <a:pt x="56197" y="169545"/>
                                <a:pt x="55245" y="169545"/>
                              </a:cubicBezTo>
                              <a:cubicBezTo>
                                <a:pt x="55245" y="170497"/>
                                <a:pt x="55245" y="170497"/>
                                <a:pt x="56197" y="170497"/>
                              </a:cubicBezTo>
                              <a:cubicBezTo>
                                <a:pt x="57150" y="170497"/>
                                <a:pt x="57150" y="170497"/>
                                <a:pt x="58102" y="170497"/>
                              </a:cubicBezTo>
                              <a:cubicBezTo>
                                <a:pt x="58102" y="169545"/>
                                <a:pt x="57150" y="169545"/>
                                <a:pt x="57150" y="169545"/>
                              </a:cubicBezTo>
                              <a:close/>
                              <a:moveTo>
                                <a:pt x="63817" y="231458"/>
                              </a:moveTo>
                              <a:cubicBezTo>
                                <a:pt x="60960" y="233363"/>
                                <a:pt x="61913" y="235268"/>
                                <a:pt x="63817" y="236220"/>
                              </a:cubicBezTo>
                              <a:cubicBezTo>
                                <a:pt x="63817" y="237172"/>
                                <a:pt x="64770" y="237172"/>
                                <a:pt x="64770" y="237172"/>
                              </a:cubicBezTo>
                              <a:cubicBezTo>
                                <a:pt x="66675" y="235268"/>
                                <a:pt x="64770" y="234315"/>
                                <a:pt x="64770" y="233363"/>
                              </a:cubicBezTo>
                              <a:lnTo>
                                <a:pt x="63817" y="231458"/>
                              </a:lnTo>
                              <a:cubicBezTo>
                                <a:pt x="65722" y="228600"/>
                                <a:pt x="64770" y="226695"/>
                                <a:pt x="62865" y="223838"/>
                              </a:cubicBezTo>
                              <a:cubicBezTo>
                                <a:pt x="60960" y="223838"/>
                                <a:pt x="60007" y="221933"/>
                                <a:pt x="58102" y="223838"/>
                              </a:cubicBezTo>
                              <a:cubicBezTo>
                                <a:pt x="58102" y="223838"/>
                                <a:pt x="58102" y="224790"/>
                                <a:pt x="58102" y="224790"/>
                              </a:cubicBezTo>
                              <a:cubicBezTo>
                                <a:pt x="60007" y="225743"/>
                                <a:pt x="60960" y="223838"/>
                                <a:pt x="61913" y="223838"/>
                              </a:cubicBezTo>
                              <a:lnTo>
                                <a:pt x="62865" y="223838"/>
                              </a:lnTo>
                              <a:cubicBezTo>
                                <a:pt x="61913" y="226695"/>
                                <a:pt x="62865" y="228600"/>
                                <a:pt x="63817" y="231458"/>
                              </a:cubicBezTo>
                              <a:close/>
                              <a:moveTo>
                                <a:pt x="59055" y="260033"/>
                              </a:moveTo>
                              <a:cubicBezTo>
                                <a:pt x="60007" y="260033"/>
                                <a:pt x="60960" y="259080"/>
                                <a:pt x="60960" y="258128"/>
                              </a:cubicBezTo>
                              <a:cubicBezTo>
                                <a:pt x="60960" y="257175"/>
                                <a:pt x="60960" y="256222"/>
                                <a:pt x="60007" y="257175"/>
                              </a:cubicBezTo>
                              <a:cubicBezTo>
                                <a:pt x="59055" y="258128"/>
                                <a:pt x="59055" y="258128"/>
                                <a:pt x="58102" y="259080"/>
                              </a:cubicBezTo>
                              <a:cubicBezTo>
                                <a:pt x="59055" y="259080"/>
                                <a:pt x="59055" y="260033"/>
                                <a:pt x="59055" y="260033"/>
                              </a:cubicBezTo>
                              <a:close/>
                              <a:moveTo>
                                <a:pt x="61913" y="267653"/>
                              </a:moveTo>
                              <a:cubicBezTo>
                                <a:pt x="61913" y="267653"/>
                                <a:pt x="60960" y="267653"/>
                                <a:pt x="61913" y="267653"/>
                              </a:cubicBezTo>
                              <a:cubicBezTo>
                                <a:pt x="60960" y="267653"/>
                                <a:pt x="60960" y="267653"/>
                                <a:pt x="60960" y="267653"/>
                              </a:cubicBezTo>
                              <a:cubicBezTo>
                                <a:pt x="60960" y="267653"/>
                                <a:pt x="60960" y="268605"/>
                                <a:pt x="61913" y="267653"/>
                              </a:cubicBezTo>
                              <a:cubicBezTo>
                                <a:pt x="61913" y="268605"/>
                                <a:pt x="61913" y="267653"/>
                                <a:pt x="61913" y="267653"/>
                              </a:cubicBezTo>
                              <a:close/>
                              <a:moveTo>
                                <a:pt x="60960" y="201930"/>
                              </a:moveTo>
                              <a:cubicBezTo>
                                <a:pt x="60960" y="201930"/>
                                <a:pt x="60960" y="202883"/>
                                <a:pt x="61913" y="202883"/>
                              </a:cubicBezTo>
                              <a:cubicBezTo>
                                <a:pt x="62865" y="202883"/>
                                <a:pt x="61913" y="201930"/>
                                <a:pt x="61913" y="201930"/>
                              </a:cubicBezTo>
                              <a:cubicBezTo>
                                <a:pt x="61913" y="200978"/>
                                <a:pt x="61913" y="200978"/>
                                <a:pt x="60960" y="200978"/>
                              </a:cubicBezTo>
                              <a:cubicBezTo>
                                <a:pt x="60960" y="200978"/>
                                <a:pt x="60960" y="200978"/>
                                <a:pt x="60960" y="201930"/>
                              </a:cubicBezTo>
                              <a:close/>
                              <a:moveTo>
                                <a:pt x="62865" y="207645"/>
                              </a:moveTo>
                              <a:cubicBezTo>
                                <a:pt x="62865" y="207645"/>
                                <a:pt x="61913" y="206693"/>
                                <a:pt x="60960" y="207645"/>
                              </a:cubicBezTo>
                              <a:cubicBezTo>
                                <a:pt x="60960" y="207645"/>
                                <a:pt x="60960" y="208597"/>
                                <a:pt x="60960" y="208597"/>
                              </a:cubicBezTo>
                              <a:cubicBezTo>
                                <a:pt x="60960" y="208597"/>
                                <a:pt x="61913" y="209550"/>
                                <a:pt x="61913" y="209550"/>
                              </a:cubicBezTo>
                              <a:cubicBezTo>
                                <a:pt x="62865" y="208597"/>
                                <a:pt x="62865" y="208597"/>
                                <a:pt x="62865" y="207645"/>
                              </a:cubicBezTo>
                              <a:close/>
                              <a:moveTo>
                                <a:pt x="61913" y="179070"/>
                              </a:moveTo>
                              <a:lnTo>
                                <a:pt x="61913" y="179070"/>
                              </a:lnTo>
                              <a:cubicBezTo>
                                <a:pt x="62865" y="179070"/>
                                <a:pt x="62865" y="179070"/>
                                <a:pt x="62865" y="178118"/>
                              </a:cubicBezTo>
                              <a:cubicBezTo>
                                <a:pt x="62865" y="178118"/>
                                <a:pt x="62865" y="178118"/>
                                <a:pt x="61913" y="179070"/>
                              </a:cubicBezTo>
                              <a:cubicBezTo>
                                <a:pt x="61913" y="178118"/>
                                <a:pt x="61913" y="179070"/>
                                <a:pt x="61913" y="179070"/>
                              </a:cubicBezTo>
                              <a:close/>
                              <a:moveTo>
                                <a:pt x="62865" y="240983"/>
                              </a:moveTo>
                              <a:cubicBezTo>
                                <a:pt x="62865" y="240983"/>
                                <a:pt x="62865" y="240983"/>
                                <a:pt x="62865" y="240983"/>
                              </a:cubicBezTo>
                              <a:cubicBezTo>
                                <a:pt x="62865" y="240983"/>
                                <a:pt x="63817" y="240983"/>
                                <a:pt x="62865" y="240983"/>
                              </a:cubicBezTo>
                              <a:lnTo>
                                <a:pt x="62865" y="240983"/>
                              </a:lnTo>
                              <a:cubicBezTo>
                                <a:pt x="62865" y="240030"/>
                                <a:pt x="62865" y="240983"/>
                                <a:pt x="62865" y="240983"/>
                              </a:cubicBezTo>
                              <a:close/>
                              <a:moveTo>
                                <a:pt x="63817" y="248603"/>
                              </a:moveTo>
                              <a:cubicBezTo>
                                <a:pt x="65722" y="248603"/>
                                <a:pt x="66675" y="249555"/>
                                <a:pt x="67627" y="250508"/>
                              </a:cubicBezTo>
                              <a:cubicBezTo>
                                <a:pt x="67627" y="248603"/>
                                <a:pt x="67627" y="248603"/>
                                <a:pt x="65722" y="246697"/>
                              </a:cubicBezTo>
                              <a:cubicBezTo>
                                <a:pt x="65722" y="246697"/>
                                <a:pt x="64770" y="246697"/>
                                <a:pt x="64770" y="245745"/>
                              </a:cubicBezTo>
                              <a:cubicBezTo>
                                <a:pt x="64770" y="244793"/>
                                <a:pt x="64770" y="243840"/>
                                <a:pt x="63817" y="243840"/>
                              </a:cubicBezTo>
                              <a:cubicBezTo>
                                <a:pt x="62865" y="243840"/>
                                <a:pt x="61913" y="244793"/>
                                <a:pt x="61913" y="245745"/>
                              </a:cubicBezTo>
                              <a:cubicBezTo>
                                <a:pt x="62865" y="247650"/>
                                <a:pt x="62865" y="248603"/>
                                <a:pt x="63817" y="248603"/>
                              </a:cubicBezTo>
                              <a:close/>
                              <a:moveTo>
                                <a:pt x="66675" y="214313"/>
                              </a:moveTo>
                              <a:cubicBezTo>
                                <a:pt x="66675" y="213360"/>
                                <a:pt x="65722" y="212408"/>
                                <a:pt x="64770" y="212408"/>
                              </a:cubicBezTo>
                              <a:cubicBezTo>
                                <a:pt x="63817" y="212408"/>
                                <a:pt x="63817" y="212408"/>
                                <a:pt x="62865" y="213360"/>
                              </a:cubicBezTo>
                              <a:cubicBezTo>
                                <a:pt x="62865" y="214313"/>
                                <a:pt x="62865" y="215265"/>
                                <a:pt x="63817" y="215265"/>
                              </a:cubicBezTo>
                              <a:cubicBezTo>
                                <a:pt x="64770" y="214313"/>
                                <a:pt x="65722" y="215265"/>
                                <a:pt x="66675" y="214313"/>
                              </a:cubicBezTo>
                              <a:close/>
                              <a:moveTo>
                                <a:pt x="62865" y="198120"/>
                              </a:moveTo>
                              <a:lnTo>
                                <a:pt x="63817" y="199072"/>
                              </a:lnTo>
                              <a:cubicBezTo>
                                <a:pt x="63817" y="199072"/>
                                <a:pt x="63817" y="198120"/>
                                <a:pt x="63817" y="198120"/>
                              </a:cubicBezTo>
                              <a:lnTo>
                                <a:pt x="62865" y="197168"/>
                              </a:lnTo>
                              <a:cubicBezTo>
                                <a:pt x="62865" y="197168"/>
                                <a:pt x="62865" y="197168"/>
                                <a:pt x="62865" y="198120"/>
                              </a:cubicBezTo>
                              <a:close/>
                              <a:moveTo>
                                <a:pt x="64770" y="220980"/>
                              </a:moveTo>
                              <a:cubicBezTo>
                                <a:pt x="64770" y="220980"/>
                                <a:pt x="63817" y="220980"/>
                                <a:pt x="63817" y="221933"/>
                              </a:cubicBezTo>
                              <a:cubicBezTo>
                                <a:pt x="63817" y="222885"/>
                                <a:pt x="63817" y="222885"/>
                                <a:pt x="64770" y="222885"/>
                              </a:cubicBezTo>
                              <a:cubicBezTo>
                                <a:pt x="64770" y="222885"/>
                                <a:pt x="65722" y="222885"/>
                                <a:pt x="65722" y="221933"/>
                              </a:cubicBezTo>
                              <a:cubicBezTo>
                                <a:pt x="66675" y="221933"/>
                                <a:pt x="65722" y="220980"/>
                                <a:pt x="64770" y="220980"/>
                              </a:cubicBezTo>
                              <a:close/>
                              <a:moveTo>
                                <a:pt x="65722" y="203835"/>
                              </a:moveTo>
                              <a:cubicBezTo>
                                <a:pt x="65722" y="204788"/>
                                <a:pt x="65722" y="204788"/>
                                <a:pt x="65722" y="203835"/>
                              </a:cubicBezTo>
                              <a:lnTo>
                                <a:pt x="65722" y="203835"/>
                              </a:lnTo>
                              <a:cubicBezTo>
                                <a:pt x="66675" y="203835"/>
                                <a:pt x="66675" y="203835"/>
                                <a:pt x="65722" y="203835"/>
                              </a:cubicBezTo>
                              <a:cubicBezTo>
                                <a:pt x="65722" y="203835"/>
                                <a:pt x="65722" y="203835"/>
                                <a:pt x="65722" y="203835"/>
                              </a:cubicBezTo>
                              <a:close/>
                              <a:moveTo>
                                <a:pt x="71438" y="251460"/>
                              </a:moveTo>
                              <a:cubicBezTo>
                                <a:pt x="71438" y="249555"/>
                                <a:pt x="69532" y="250508"/>
                                <a:pt x="68580" y="250508"/>
                              </a:cubicBezTo>
                              <a:cubicBezTo>
                                <a:pt x="68580" y="251460"/>
                                <a:pt x="67627" y="252413"/>
                                <a:pt x="68580" y="253365"/>
                              </a:cubicBezTo>
                              <a:cubicBezTo>
                                <a:pt x="70485" y="253365"/>
                                <a:pt x="71438" y="252413"/>
                                <a:pt x="71438" y="251460"/>
                              </a:cubicBezTo>
                              <a:close/>
                              <a:moveTo>
                                <a:pt x="71438" y="264795"/>
                              </a:moveTo>
                              <a:cubicBezTo>
                                <a:pt x="72390" y="264795"/>
                                <a:pt x="72390" y="263843"/>
                                <a:pt x="72390" y="263843"/>
                              </a:cubicBezTo>
                              <a:cubicBezTo>
                                <a:pt x="72390" y="262890"/>
                                <a:pt x="72390" y="261938"/>
                                <a:pt x="72390" y="261938"/>
                              </a:cubicBezTo>
                              <a:cubicBezTo>
                                <a:pt x="71438" y="261938"/>
                                <a:pt x="71438" y="262890"/>
                                <a:pt x="71438" y="263843"/>
                              </a:cubicBezTo>
                              <a:cubicBezTo>
                                <a:pt x="70485" y="263843"/>
                                <a:pt x="70485" y="264795"/>
                                <a:pt x="71438" y="264795"/>
                              </a:cubicBezTo>
                              <a:close/>
                              <a:moveTo>
                                <a:pt x="73342" y="269558"/>
                              </a:moveTo>
                              <a:cubicBezTo>
                                <a:pt x="73342" y="268605"/>
                                <a:pt x="73342" y="267653"/>
                                <a:pt x="72390" y="268605"/>
                              </a:cubicBezTo>
                              <a:cubicBezTo>
                                <a:pt x="71438" y="268605"/>
                                <a:pt x="71438" y="268605"/>
                                <a:pt x="71438" y="269558"/>
                              </a:cubicBezTo>
                              <a:cubicBezTo>
                                <a:pt x="72390" y="269558"/>
                                <a:pt x="72390" y="269558"/>
                                <a:pt x="73342" y="269558"/>
                              </a:cubicBezTo>
                              <a:cubicBezTo>
                                <a:pt x="73342" y="269558"/>
                                <a:pt x="73342" y="269558"/>
                                <a:pt x="73342" y="269558"/>
                              </a:cubicBezTo>
                              <a:close/>
                              <a:moveTo>
                                <a:pt x="189547" y="164783"/>
                              </a:moveTo>
                              <a:cubicBezTo>
                                <a:pt x="188595" y="146685"/>
                                <a:pt x="188595" y="128588"/>
                                <a:pt x="186690" y="109538"/>
                              </a:cubicBezTo>
                              <a:cubicBezTo>
                                <a:pt x="185738" y="98108"/>
                                <a:pt x="184785" y="85725"/>
                                <a:pt x="180975" y="74295"/>
                              </a:cubicBezTo>
                              <a:cubicBezTo>
                                <a:pt x="178117" y="62865"/>
                                <a:pt x="173355" y="51435"/>
                                <a:pt x="169545" y="40958"/>
                              </a:cubicBezTo>
                              <a:cubicBezTo>
                                <a:pt x="166688" y="31433"/>
                                <a:pt x="160020" y="23813"/>
                                <a:pt x="152400" y="18097"/>
                              </a:cubicBezTo>
                              <a:cubicBezTo>
                                <a:pt x="144780" y="13335"/>
                                <a:pt x="136207" y="12383"/>
                                <a:pt x="128588" y="17145"/>
                              </a:cubicBezTo>
                              <a:cubicBezTo>
                                <a:pt x="119063" y="21908"/>
                                <a:pt x="111442" y="28575"/>
                                <a:pt x="106680" y="38100"/>
                              </a:cubicBezTo>
                              <a:cubicBezTo>
                                <a:pt x="100013" y="51435"/>
                                <a:pt x="93345" y="64770"/>
                                <a:pt x="89535" y="79058"/>
                              </a:cubicBezTo>
                              <a:cubicBezTo>
                                <a:pt x="83820" y="105728"/>
                                <a:pt x="78105" y="132397"/>
                                <a:pt x="79057" y="160020"/>
                              </a:cubicBezTo>
                              <a:cubicBezTo>
                                <a:pt x="79057" y="163830"/>
                                <a:pt x="77152" y="168593"/>
                                <a:pt x="78105" y="172403"/>
                              </a:cubicBezTo>
                              <a:cubicBezTo>
                                <a:pt x="80963" y="184785"/>
                                <a:pt x="78105" y="198120"/>
                                <a:pt x="81915" y="210503"/>
                              </a:cubicBezTo>
                              <a:cubicBezTo>
                                <a:pt x="84772" y="219075"/>
                                <a:pt x="83820" y="228600"/>
                                <a:pt x="86677" y="237172"/>
                              </a:cubicBezTo>
                              <a:cubicBezTo>
                                <a:pt x="88582" y="242888"/>
                                <a:pt x="90488" y="248603"/>
                                <a:pt x="92392" y="254318"/>
                              </a:cubicBezTo>
                              <a:cubicBezTo>
                                <a:pt x="94297" y="260985"/>
                                <a:pt x="97155" y="266700"/>
                                <a:pt x="101917" y="272415"/>
                              </a:cubicBezTo>
                              <a:cubicBezTo>
                                <a:pt x="103822" y="274320"/>
                                <a:pt x="105727" y="277178"/>
                                <a:pt x="106680" y="279083"/>
                              </a:cubicBezTo>
                              <a:cubicBezTo>
                                <a:pt x="111442" y="286703"/>
                                <a:pt x="118110" y="292418"/>
                                <a:pt x="125730" y="296228"/>
                              </a:cubicBezTo>
                              <a:cubicBezTo>
                                <a:pt x="137160" y="301943"/>
                                <a:pt x="148590" y="300038"/>
                                <a:pt x="158115" y="290513"/>
                              </a:cubicBezTo>
                              <a:cubicBezTo>
                                <a:pt x="170497" y="278130"/>
                                <a:pt x="176213" y="261938"/>
                                <a:pt x="180975" y="245745"/>
                              </a:cubicBezTo>
                              <a:cubicBezTo>
                                <a:pt x="182880" y="236220"/>
                                <a:pt x="184785" y="226695"/>
                                <a:pt x="186690" y="217170"/>
                              </a:cubicBezTo>
                              <a:cubicBezTo>
                                <a:pt x="189547" y="200025"/>
                                <a:pt x="188595" y="181928"/>
                                <a:pt x="189547" y="164783"/>
                              </a:cubicBezTo>
                              <a:close/>
                              <a:moveTo>
                                <a:pt x="186690" y="239078"/>
                              </a:moveTo>
                              <a:cubicBezTo>
                                <a:pt x="186690" y="238125"/>
                                <a:pt x="186690" y="239078"/>
                                <a:pt x="186690" y="239078"/>
                              </a:cubicBezTo>
                              <a:lnTo>
                                <a:pt x="186690" y="239078"/>
                              </a:lnTo>
                              <a:cubicBezTo>
                                <a:pt x="186690" y="239078"/>
                                <a:pt x="186690" y="239078"/>
                                <a:pt x="186690" y="239078"/>
                              </a:cubicBezTo>
                              <a:cubicBezTo>
                                <a:pt x="187642" y="239078"/>
                                <a:pt x="187642" y="239078"/>
                                <a:pt x="186690" y="239078"/>
                              </a:cubicBezTo>
                              <a:close/>
                              <a:moveTo>
                                <a:pt x="198120" y="195263"/>
                              </a:moveTo>
                              <a:cubicBezTo>
                                <a:pt x="200977" y="192405"/>
                                <a:pt x="207645" y="189547"/>
                                <a:pt x="211455" y="189547"/>
                              </a:cubicBezTo>
                              <a:cubicBezTo>
                                <a:pt x="212407" y="190500"/>
                                <a:pt x="212407" y="189547"/>
                                <a:pt x="212407" y="188595"/>
                              </a:cubicBezTo>
                              <a:cubicBezTo>
                                <a:pt x="211455" y="187643"/>
                                <a:pt x="213360" y="183833"/>
                                <a:pt x="209550" y="184785"/>
                              </a:cubicBezTo>
                              <a:cubicBezTo>
                                <a:pt x="204788" y="186690"/>
                                <a:pt x="201930" y="190500"/>
                                <a:pt x="197167" y="191453"/>
                              </a:cubicBezTo>
                              <a:cubicBezTo>
                                <a:pt x="196215" y="191453"/>
                                <a:pt x="195263" y="192405"/>
                                <a:pt x="195263" y="193358"/>
                              </a:cubicBezTo>
                              <a:cubicBezTo>
                                <a:pt x="195263" y="194310"/>
                                <a:pt x="194310" y="195263"/>
                                <a:pt x="195263" y="196215"/>
                              </a:cubicBezTo>
                              <a:cubicBezTo>
                                <a:pt x="196215" y="197168"/>
                                <a:pt x="197167" y="195263"/>
                                <a:pt x="198120" y="195263"/>
                              </a:cubicBezTo>
                              <a:close/>
                              <a:moveTo>
                                <a:pt x="200025" y="268605"/>
                              </a:moveTo>
                              <a:cubicBezTo>
                                <a:pt x="200025" y="267653"/>
                                <a:pt x="200025" y="266700"/>
                                <a:pt x="199072" y="265747"/>
                              </a:cubicBezTo>
                              <a:cubicBezTo>
                                <a:pt x="198120" y="264795"/>
                                <a:pt x="198120" y="265747"/>
                                <a:pt x="198120" y="267653"/>
                              </a:cubicBezTo>
                              <a:cubicBezTo>
                                <a:pt x="198120" y="268605"/>
                                <a:pt x="198120" y="270510"/>
                                <a:pt x="199072" y="271463"/>
                              </a:cubicBezTo>
                              <a:cubicBezTo>
                                <a:pt x="200025" y="270510"/>
                                <a:pt x="200025" y="269558"/>
                                <a:pt x="200025" y="268605"/>
                              </a:cubicBezTo>
                              <a:close/>
                              <a:moveTo>
                                <a:pt x="213360" y="231458"/>
                              </a:moveTo>
                              <a:cubicBezTo>
                                <a:pt x="215265" y="231458"/>
                                <a:pt x="216217" y="231458"/>
                                <a:pt x="217170" y="231458"/>
                              </a:cubicBezTo>
                              <a:cubicBezTo>
                                <a:pt x="216217" y="228600"/>
                                <a:pt x="214313" y="226695"/>
                                <a:pt x="211455" y="229553"/>
                              </a:cubicBezTo>
                              <a:cubicBezTo>
                                <a:pt x="208597" y="231458"/>
                                <a:pt x="207645" y="233363"/>
                                <a:pt x="209550" y="236220"/>
                              </a:cubicBezTo>
                              <a:cubicBezTo>
                                <a:pt x="210502" y="237172"/>
                                <a:pt x="211455" y="238125"/>
                                <a:pt x="211455" y="240030"/>
                              </a:cubicBezTo>
                              <a:cubicBezTo>
                                <a:pt x="209550" y="240030"/>
                                <a:pt x="208597" y="240983"/>
                                <a:pt x="207645" y="240030"/>
                              </a:cubicBezTo>
                              <a:cubicBezTo>
                                <a:pt x="203835" y="237172"/>
                                <a:pt x="201930" y="241935"/>
                                <a:pt x="199072" y="241935"/>
                              </a:cubicBezTo>
                              <a:cubicBezTo>
                                <a:pt x="198120" y="241935"/>
                                <a:pt x="198120" y="242888"/>
                                <a:pt x="198120" y="243840"/>
                              </a:cubicBezTo>
                              <a:cubicBezTo>
                                <a:pt x="198120" y="244793"/>
                                <a:pt x="198120" y="245745"/>
                                <a:pt x="199072" y="244793"/>
                              </a:cubicBezTo>
                              <a:cubicBezTo>
                                <a:pt x="202882" y="242888"/>
                                <a:pt x="208597" y="244793"/>
                                <a:pt x="211455" y="240030"/>
                              </a:cubicBezTo>
                              <a:cubicBezTo>
                                <a:pt x="213360" y="238125"/>
                                <a:pt x="218122" y="238125"/>
                                <a:pt x="213360" y="234315"/>
                              </a:cubicBezTo>
                              <a:cubicBezTo>
                                <a:pt x="212407" y="232410"/>
                                <a:pt x="212407" y="231458"/>
                                <a:pt x="213360" y="231458"/>
                              </a:cubicBezTo>
                              <a:close/>
                              <a:moveTo>
                                <a:pt x="199072" y="84772"/>
                              </a:moveTo>
                              <a:cubicBezTo>
                                <a:pt x="200977" y="84772"/>
                                <a:pt x="201930" y="83820"/>
                                <a:pt x="202882" y="81915"/>
                              </a:cubicBezTo>
                              <a:cubicBezTo>
                                <a:pt x="202882" y="80963"/>
                                <a:pt x="201930" y="80963"/>
                                <a:pt x="200977" y="80963"/>
                              </a:cubicBezTo>
                              <a:cubicBezTo>
                                <a:pt x="200025" y="80963"/>
                                <a:pt x="199072" y="81915"/>
                                <a:pt x="199072" y="82868"/>
                              </a:cubicBezTo>
                              <a:cubicBezTo>
                                <a:pt x="198120" y="83820"/>
                                <a:pt x="199072" y="84772"/>
                                <a:pt x="199072" y="84772"/>
                              </a:cubicBezTo>
                              <a:close/>
                              <a:moveTo>
                                <a:pt x="198120" y="41910"/>
                              </a:moveTo>
                              <a:lnTo>
                                <a:pt x="198120" y="41910"/>
                              </a:lnTo>
                              <a:cubicBezTo>
                                <a:pt x="199072" y="42863"/>
                                <a:pt x="200025" y="41910"/>
                                <a:pt x="200025" y="41910"/>
                              </a:cubicBezTo>
                              <a:lnTo>
                                <a:pt x="198120" y="41910"/>
                              </a:lnTo>
                              <a:lnTo>
                                <a:pt x="198120" y="41910"/>
                              </a:lnTo>
                              <a:close/>
                              <a:moveTo>
                                <a:pt x="205740" y="133350"/>
                              </a:moveTo>
                              <a:cubicBezTo>
                                <a:pt x="204788" y="131445"/>
                                <a:pt x="203835" y="130493"/>
                                <a:pt x="201930" y="130493"/>
                              </a:cubicBezTo>
                              <a:cubicBezTo>
                                <a:pt x="200025" y="130493"/>
                                <a:pt x="199072" y="130493"/>
                                <a:pt x="200025" y="132397"/>
                              </a:cubicBezTo>
                              <a:cubicBezTo>
                                <a:pt x="200977" y="134303"/>
                                <a:pt x="201930" y="135255"/>
                                <a:pt x="203835" y="135255"/>
                              </a:cubicBezTo>
                              <a:cubicBezTo>
                                <a:pt x="204788" y="135255"/>
                                <a:pt x="205740" y="134303"/>
                                <a:pt x="205740" y="133350"/>
                              </a:cubicBezTo>
                              <a:close/>
                              <a:moveTo>
                                <a:pt x="200977" y="68580"/>
                              </a:moveTo>
                              <a:lnTo>
                                <a:pt x="202882" y="68580"/>
                              </a:lnTo>
                              <a:cubicBezTo>
                                <a:pt x="202882" y="68580"/>
                                <a:pt x="202882" y="67628"/>
                                <a:pt x="202882" y="67628"/>
                              </a:cubicBezTo>
                              <a:cubicBezTo>
                                <a:pt x="202882" y="67628"/>
                                <a:pt x="201930" y="67628"/>
                                <a:pt x="201930" y="67628"/>
                              </a:cubicBezTo>
                              <a:cubicBezTo>
                                <a:pt x="200025" y="67628"/>
                                <a:pt x="200025" y="67628"/>
                                <a:pt x="200977" y="68580"/>
                              </a:cubicBezTo>
                              <a:close/>
                              <a:moveTo>
                                <a:pt x="202882" y="53340"/>
                              </a:moveTo>
                              <a:cubicBezTo>
                                <a:pt x="202882" y="54293"/>
                                <a:pt x="202882" y="54293"/>
                                <a:pt x="202882" y="53340"/>
                              </a:cubicBezTo>
                              <a:cubicBezTo>
                                <a:pt x="203835" y="54293"/>
                                <a:pt x="204788" y="53340"/>
                                <a:pt x="204788" y="53340"/>
                              </a:cubicBezTo>
                              <a:cubicBezTo>
                                <a:pt x="203835" y="53340"/>
                                <a:pt x="203835" y="53340"/>
                                <a:pt x="202882" y="53340"/>
                              </a:cubicBezTo>
                              <a:cubicBezTo>
                                <a:pt x="202882" y="53340"/>
                                <a:pt x="202882" y="53340"/>
                                <a:pt x="202882" y="53340"/>
                              </a:cubicBezTo>
                              <a:close/>
                              <a:moveTo>
                                <a:pt x="203835" y="47625"/>
                              </a:moveTo>
                              <a:cubicBezTo>
                                <a:pt x="205740" y="47625"/>
                                <a:pt x="206692" y="50483"/>
                                <a:pt x="209550" y="50483"/>
                              </a:cubicBezTo>
                              <a:cubicBezTo>
                                <a:pt x="209550" y="50483"/>
                                <a:pt x="210502" y="50483"/>
                                <a:pt x="210502" y="49530"/>
                              </a:cubicBezTo>
                              <a:cubicBezTo>
                                <a:pt x="211455" y="48578"/>
                                <a:pt x="205740" y="42863"/>
                                <a:pt x="204788" y="42863"/>
                              </a:cubicBezTo>
                              <a:cubicBezTo>
                                <a:pt x="204788" y="42863"/>
                                <a:pt x="203835" y="42863"/>
                                <a:pt x="203835" y="43815"/>
                              </a:cubicBezTo>
                              <a:cubicBezTo>
                                <a:pt x="203835" y="45720"/>
                                <a:pt x="202882" y="47625"/>
                                <a:pt x="203835" y="47625"/>
                              </a:cubicBezTo>
                              <a:close/>
                              <a:moveTo>
                                <a:pt x="215265" y="254318"/>
                              </a:moveTo>
                              <a:cubicBezTo>
                                <a:pt x="214313" y="254318"/>
                                <a:pt x="213360" y="254318"/>
                                <a:pt x="212407" y="254318"/>
                              </a:cubicBezTo>
                              <a:cubicBezTo>
                                <a:pt x="210502" y="252413"/>
                                <a:pt x="208597" y="250508"/>
                                <a:pt x="206692" y="250508"/>
                              </a:cubicBezTo>
                              <a:cubicBezTo>
                                <a:pt x="204788" y="250508"/>
                                <a:pt x="203835" y="250508"/>
                                <a:pt x="203835" y="252413"/>
                              </a:cubicBezTo>
                              <a:cubicBezTo>
                                <a:pt x="203835" y="254318"/>
                                <a:pt x="204788" y="254318"/>
                                <a:pt x="205740" y="253365"/>
                              </a:cubicBezTo>
                              <a:cubicBezTo>
                                <a:pt x="208597" y="253365"/>
                                <a:pt x="210502" y="253365"/>
                                <a:pt x="212407" y="253365"/>
                              </a:cubicBezTo>
                              <a:lnTo>
                                <a:pt x="212407" y="255270"/>
                              </a:lnTo>
                              <a:cubicBezTo>
                                <a:pt x="212407" y="258128"/>
                                <a:pt x="213360" y="259080"/>
                                <a:pt x="215265" y="259080"/>
                              </a:cubicBezTo>
                              <a:cubicBezTo>
                                <a:pt x="216217" y="259080"/>
                                <a:pt x="218122" y="258128"/>
                                <a:pt x="218122" y="257175"/>
                              </a:cubicBezTo>
                              <a:cubicBezTo>
                                <a:pt x="219075" y="254318"/>
                                <a:pt x="216217" y="255270"/>
                                <a:pt x="215265" y="254318"/>
                              </a:cubicBezTo>
                              <a:close/>
                              <a:moveTo>
                                <a:pt x="203835" y="207645"/>
                              </a:moveTo>
                              <a:cubicBezTo>
                                <a:pt x="204788" y="209550"/>
                                <a:pt x="206692" y="210503"/>
                                <a:pt x="208597" y="209550"/>
                              </a:cubicBezTo>
                              <a:cubicBezTo>
                                <a:pt x="209550" y="209550"/>
                                <a:pt x="210502" y="208597"/>
                                <a:pt x="210502" y="207645"/>
                              </a:cubicBezTo>
                              <a:cubicBezTo>
                                <a:pt x="210502" y="205740"/>
                                <a:pt x="208597" y="205740"/>
                                <a:pt x="205740" y="205740"/>
                              </a:cubicBezTo>
                              <a:cubicBezTo>
                                <a:pt x="204788" y="206693"/>
                                <a:pt x="203835" y="205740"/>
                                <a:pt x="203835" y="207645"/>
                              </a:cubicBezTo>
                              <a:close/>
                              <a:moveTo>
                                <a:pt x="204788" y="228600"/>
                              </a:moveTo>
                              <a:cubicBezTo>
                                <a:pt x="203835" y="228600"/>
                                <a:pt x="203835" y="228600"/>
                                <a:pt x="203835" y="230505"/>
                              </a:cubicBezTo>
                              <a:cubicBezTo>
                                <a:pt x="203835" y="230505"/>
                                <a:pt x="203835" y="231458"/>
                                <a:pt x="204788" y="230505"/>
                              </a:cubicBezTo>
                              <a:lnTo>
                                <a:pt x="204788" y="228600"/>
                              </a:lnTo>
                              <a:cubicBezTo>
                                <a:pt x="205740" y="228600"/>
                                <a:pt x="204788" y="227647"/>
                                <a:pt x="204788" y="228600"/>
                              </a:cubicBezTo>
                              <a:close/>
                              <a:moveTo>
                                <a:pt x="207645" y="106680"/>
                              </a:moveTo>
                              <a:cubicBezTo>
                                <a:pt x="207645" y="105728"/>
                                <a:pt x="207645" y="104775"/>
                                <a:pt x="205740" y="105728"/>
                              </a:cubicBezTo>
                              <a:cubicBezTo>
                                <a:pt x="204788" y="105728"/>
                                <a:pt x="204788" y="106680"/>
                                <a:pt x="204788" y="107633"/>
                              </a:cubicBezTo>
                              <a:cubicBezTo>
                                <a:pt x="204788" y="107633"/>
                                <a:pt x="204788" y="108585"/>
                                <a:pt x="205740" y="108585"/>
                              </a:cubicBezTo>
                              <a:cubicBezTo>
                                <a:pt x="206692" y="108585"/>
                                <a:pt x="207645" y="107633"/>
                                <a:pt x="207645" y="106680"/>
                              </a:cubicBezTo>
                              <a:close/>
                              <a:moveTo>
                                <a:pt x="207645" y="268605"/>
                              </a:moveTo>
                              <a:cubicBezTo>
                                <a:pt x="205740" y="268605"/>
                                <a:pt x="203835" y="268605"/>
                                <a:pt x="204788" y="270510"/>
                              </a:cubicBezTo>
                              <a:cubicBezTo>
                                <a:pt x="204788" y="271463"/>
                                <a:pt x="206692" y="272415"/>
                                <a:pt x="207645" y="271463"/>
                              </a:cubicBezTo>
                              <a:cubicBezTo>
                                <a:pt x="209550" y="270510"/>
                                <a:pt x="207645" y="269558"/>
                                <a:pt x="207645" y="268605"/>
                              </a:cubicBezTo>
                              <a:close/>
                              <a:moveTo>
                                <a:pt x="205740" y="149543"/>
                              </a:moveTo>
                              <a:cubicBezTo>
                                <a:pt x="205740" y="149543"/>
                                <a:pt x="206692" y="149543"/>
                                <a:pt x="207645" y="148590"/>
                              </a:cubicBezTo>
                              <a:cubicBezTo>
                                <a:pt x="207645" y="148590"/>
                                <a:pt x="207645" y="147638"/>
                                <a:pt x="206692" y="148590"/>
                              </a:cubicBezTo>
                              <a:lnTo>
                                <a:pt x="206692" y="148590"/>
                              </a:lnTo>
                              <a:cubicBezTo>
                                <a:pt x="204788" y="149543"/>
                                <a:pt x="204788" y="149543"/>
                                <a:pt x="205740" y="149543"/>
                              </a:cubicBezTo>
                              <a:close/>
                              <a:moveTo>
                                <a:pt x="207645" y="196215"/>
                              </a:moveTo>
                              <a:cubicBezTo>
                                <a:pt x="207645" y="195263"/>
                                <a:pt x="207645" y="194310"/>
                                <a:pt x="205740" y="194310"/>
                              </a:cubicBezTo>
                              <a:cubicBezTo>
                                <a:pt x="205740" y="194310"/>
                                <a:pt x="204788" y="194310"/>
                                <a:pt x="205740" y="195263"/>
                              </a:cubicBezTo>
                              <a:cubicBezTo>
                                <a:pt x="205740" y="196215"/>
                                <a:pt x="206692" y="196215"/>
                                <a:pt x="207645" y="196215"/>
                              </a:cubicBezTo>
                              <a:cubicBezTo>
                                <a:pt x="205740" y="201930"/>
                                <a:pt x="209550" y="202883"/>
                                <a:pt x="212407" y="204788"/>
                              </a:cubicBezTo>
                              <a:lnTo>
                                <a:pt x="213360" y="204788"/>
                              </a:lnTo>
                              <a:cubicBezTo>
                                <a:pt x="213360" y="204788"/>
                                <a:pt x="214313" y="203835"/>
                                <a:pt x="214313" y="203835"/>
                              </a:cubicBezTo>
                              <a:cubicBezTo>
                                <a:pt x="214313" y="200978"/>
                                <a:pt x="214313" y="199072"/>
                                <a:pt x="214313" y="196215"/>
                              </a:cubicBezTo>
                              <a:cubicBezTo>
                                <a:pt x="214313" y="194310"/>
                                <a:pt x="211455" y="193358"/>
                                <a:pt x="209550" y="193358"/>
                              </a:cubicBezTo>
                              <a:cubicBezTo>
                                <a:pt x="208597" y="193358"/>
                                <a:pt x="209550" y="197168"/>
                                <a:pt x="207645" y="196215"/>
                              </a:cubicBezTo>
                              <a:close/>
                              <a:moveTo>
                                <a:pt x="211455" y="263843"/>
                              </a:moveTo>
                              <a:cubicBezTo>
                                <a:pt x="210502" y="263843"/>
                                <a:pt x="209550" y="263843"/>
                                <a:pt x="209550" y="263843"/>
                              </a:cubicBezTo>
                              <a:cubicBezTo>
                                <a:pt x="209550" y="262890"/>
                                <a:pt x="210502" y="260985"/>
                                <a:pt x="208597" y="260985"/>
                              </a:cubicBezTo>
                              <a:cubicBezTo>
                                <a:pt x="208597" y="260985"/>
                                <a:pt x="207645" y="260985"/>
                                <a:pt x="207645" y="260985"/>
                              </a:cubicBezTo>
                              <a:cubicBezTo>
                                <a:pt x="206692" y="262890"/>
                                <a:pt x="208597" y="262890"/>
                                <a:pt x="209550" y="263843"/>
                              </a:cubicBezTo>
                              <a:cubicBezTo>
                                <a:pt x="209550" y="264795"/>
                                <a:pt x="208597" y="266700"/>
                                <a:pt x="208597" y="268605"/>
                              </a:cubicBezTo>
                              <a:cubicBezTo>
                                <a:pt x="209550" y="268605"/>
                                <a:pt x="210502" y="267653"/>
                                <a:pt x="210502" y="266700"/>
                              </a:cubicBezTo>
                              <a:cubicBezTo>
                                <a:pt x="211455" y="264795"/>
                                <a:pt x="212407" y="263843"/>
                                <a:pt x="211455" y="263843"/>
                              </a:cubicBezTo>
                              <a:close/>
                              <a:moveTo>
                                <a:pt x="207645" y="92393"/>
                              </a:moveTo>
                              <a:cubicBezTo>
                                <a:pt x="207645" y="92393"/>
                                <a:pt x="207645" y="92393"/>
                                <a:pt x="207645" y="91440"/>
                              </a:cubicBezTo>
                              <a:cubicBezTo>
                                <a:pt x="206692" y="91440"/>
                                <a:pt x="206692" y="92393"/>
                                <a:pt x="207645" y="92393"/>
                              </a:cubicBezTo>
                              <a:lnTo>
                                <a:pt x="207645" y="92393"/>
                              </a:lnTo>
                              <a:lnTo>
                                <a:pt x="207645" y="92393"/>
                              </a:lnTo>
                              <a:close/>
                              <a:moveTo>
                                <a:pt x="207645" y="125730"/>
                              </a:moveTo>
                              <a:cubicBezTo>
                                <a:pt x="207645" y="125730"/>
                                <a:pt x="208597" y="124778"/>
                                <a:pt x="207645" y="125730"/>
                              </a:cubicBezTo>
                              <a:cubicBezTo>
                                <a:pt x="208597" y="123825"/>
                                <a:pt x="207645" y="123825"/>
                                <a:pt x="207645" y="123825"/>
                              </a:cubicBezTo>
                              <a:cubicBezTo>
                                <a:pt x="207645" y="123825"/>
                                <a:pt x="206692" y="123825"/>
                                <a:pt x="206692" y="124778"/>
                              </a:cubicBezTo>
                              <a:cubicBezTo>
                                <a:pt x="206692" y="124778"/>
                                <a:pt x="207645" y="124778"/>
                                <a:pt x="207645" y="125730"/>
                              </a:cubicBezTo>
                              <a:close/>
                              <a:moveTo>
                                <a:pt x="207645" y="40005"/>
                              </a:moveTo>
                              <a:cubicBezTo>
                                <a:pt x="207645" y="40005"/>
                                <a:pt x="207645" y="40958"/>
                                <a:pt x="208597" y="40958"/>
                              </a:cubicBezTo>
                              <a:cubicBezTo>
                                <a:pt x="209550" y="40958"/>
                                <a:pt x="209550" y="40958"/>
                                <a:pt x="209550" y="40005"/>
                              </a:cubicBezTo>
                              <a:cubicBezTo>
                                <a:pt x="209550" y="40005"/>
                                <a:pt x="208597" y="40005"/>
                                <a:pt x="207645" y="40005"/>
                              </a:cubicBezTo>
                              <a:cubicBezTo>
                                <a:pt x="207645" y="40005"/>
                                <a:pt x="207645" y="40005"/>
                                <a:pt x="207645" y="40005"/>
                              </a:cubicBezTo>
                              <a:close/>
                              <a:moveTo>
                                <a:pt x="207645" y="160972"/>
                              </a:moveTo>
                              <a:cubicBezTo>
                                <a:pt x="207645" y="160972"/>
                                <a:pt x="207645" y="160972"/>
                                <a:pt x="207645" y="160972"/>
                              </a:cubicBezTo>
                              <a:lnTo>
                                <a:pt x="213360" y="160020"/>
                              </a:lnTo>
                              <a:cubicBezTo>
                                <a:pt x="213360" y="159068"/>
                                <a:pt x="212407" y="160020"/>
                                <a:pt x="211455" y="159068"/>
                              </a:cubicBezTo>
                              <a:cubicBezTo>
                                <a:pt x="209550" y="159068"/>
                                <a:pt x="207645" y="158115"/>
                                <a:pt x="207645" y="160972"/>
                              </a:cubicBezTo>
                              <a:close/>
                              <a:moveTo>
                                <a:pt x="207645" y="214313"/>
                              </a:moveTo>
                              <a:cubicBezTo>
                                <a:pt x="207645" y="215265"/>
                                <a:pt x="207645" y="215265"/>
                                <a:pt x="207645" y="214313"/>
                              </a:cubicBezTo>
                              <a:lnTo>
                                <a:pt x="207645" y="215265"/>
                              </a:lnTo>
                              <a:cubicBezTo>
                                <a:pt x="207645" y="216218"/>
                                <a:pt x="208597" y="216218"/>
                                <a:pt x="207645" y="214313"/>
                              </a:cubicBezTo>
                              <a:cubicBezTo>
                                <a:pt x="208597" y="215265"/>
                                <a:pt x="207645" y="215265"/>
                                <a:pt x="207645" y="214313"/>
                              </a:cubicBezTo>
                              <a:close/>
                              <a:moveTo>
                                <a:pt x="208597" y="119063"/>
                              </a:moveTo>
                              <a:cubicBezTo>
                                <a:pt x="207645" y="119063"/>
                                <a:pt x="206692" y="120015"/>
                                <a:pt x="207645" y="120015"/>
                              </a:cubicBezTo>
                              <a:cubicBezTo>
                                <a:pt x="208597" y="120968"/>
                                <a:pt x="209550" y="121920"/>
                                <a:pt x="211455" y="121920"/>
                              </a:cubicBezTo>
                              <a:cubicBezTo>
                                <a:pt x="213360" y="121920"/>
                                <a:pt x="213360" y="120015"/>
                                <a:pt x="213360" y="119063"/>
                              </a:cubicBezTo>
                              <a:cubicBezTo>
                                <a:pt x="213360" y="118110"/>
                                <a:pt x="215265" y="119063"/>
                                <a:pt x="215265" y="117158"/>
                              </a:cubicBezTo>
                              <a:cubicBezTo>
                                <a:pt x="215265" y="117158"/>
                                <a:pt x="215265" y="117158"/>
                                <a:pt x="215265" y="117158"/>
                              </a:cubicBezTo>
                              <a:cubicBezTo>
                                <a:pt x="213360" y="117158"/>
                                <a:pt x="213360" y="118110"/>
                                <a:pt x="213360" y="119063"/>
                              </a:cubicBezTo>
                              <a:cubicBezTo>
                                <a:pt x="212407" y="119063"/>
                                <a:pt x="210502" y="118110"/>
                                <a:pt x="208597" y="119063"/>
                              </a:cubicBezTo>
                              <a:close/>
                              <a:moveTo>
                                <a:pt x="211455" y="244793"/>
                              </a:moveTo>
                              <a:cubicBezTo>
                                <a:pt x="210502" y="244793"/>
                                <a:pt x="210502" y="245745"/>
                                <a:pt x="209550" y="245745"/>
                              </a:cubicBezTo>
                              <a:cubicBezTo>
                                <a:pt x="209550" y="245745"/>
                                <a:pt x="209550" y="246697"/>
                                <a:pt x="211455" y="247650"/>
                              </a:cubicBezTo>
                              <a:cubicBezTo>
                                <a:pt x="211455" y="247650"/>
                                <a:pt x="212407" y="246697"/>
                                <a:pt x="212407" y="245745"/>
                              </a:cubicBezTo>
                              <a:cubicBezTo>
                                <a:pt x="212407" y="245745"/>
                                <a:pt x="211455" y="244793"/>
                                <a:pt x="211455" y="244793"/>
                              </a:cubicBezTo>
                              <a:close/>
                              <a:moveTo>
                                <a:pt x="217170" y="212408"/>
                              </a:moveTo>
                              <a:cubicBezTo>
                                <a:pt x="217170" y="212408"/>
                                <a:pt x="218122" y="212408"/>
                                <a:pt x="218122" y="211455"/>
                              </a:cubicBezTo>
                              <a:cubicBezTo>
                                <a:pt x="218122" y="210503"/>
                                <a:pt x="217170" y="210503"/>
                                <a:pt x="216217" y="210503"/>
                              </a:cubicBezTo>
                              <a:cubicBezTo>
                                <a:pt x="214313" y="210503"/>
                                <a:pt x="214313" y="212408"/>
                                <a:pt x="214313" y="213360"/>
                              </a:cubicBezTo>
                              <a:cubicBezTo>
                                <a:pt x="212407" y="213360"/>
                                <a:pt x="211455" y="213360"/>
                                <a:pt x="210502" y="215265"/>
                              </a:cubicBezTo>
                              <a:cubicBezTo>
                                <a:pt x="210502" y="215265"/>
                                <a:pt x="210502" y="216218"/>
                                <a:pt x="210502" y="216218"/>
                              </a:cubicBezTo>
                              <a:cubicBezTo>
                                <a:pt x="212407" y="216218"/>
                                <a:pt x="212407" y="214313"/>
                                <a:pt x="213360" y="214313"/>
                              </a:cubicBezTo>
                              <a:lnTo>
                                <a:pt x="217170" y="212408"/>
                              </a:lnTo>
                              <a:close/>
                              <a:moveTo>
                                <a:pt x="212407" y="102870"/>
                              </a:moveTo>
                              <a:cubicBezTo>
                                <a:pt x="212407" y="103822"/>
                                <a:pt x="213360" y="103822"/>
                                <a:pt x="213360" y="102870"/>
                              </a:cubicBezTo>
                              <a:cubicBezTo>
                                <a:pt x="214313" y="102870"/>
                                <a:pt x="215265" y="102870"/>
                                <a:pt x="215265" y="101918"/>
                              </a:cubicBezTo>
                              <a:cubicBezTo>
                                <a:pt x="215265" y="100965"/>
                                <a:pt x="214313" y="100965"/>
                                <a:pt x="213360" y="101918"/>
                              </a:cubicBezTo>
                              <a:cubicBezTo>
                                <a:pt x="213360" y="101918"/>
                                <a:pt x="213360" y="102870"/>
                                <a:pt x="212407" y="102870"/>
                              </a:cubicBezTo>
                              <a:close/>
                              <a:moveTo>
                                <a:pt x="213360" y="74295"/>
                              </a:moveTo>
                              <a:cubicBezTo>
                                <a:pt x="213360" y="75247"/>
                                <a:pt x="213360" y="75247"/>
                                <a:pt x="214313" y="75247"/>
                              </a:cubicBezTo>
                              <a:cubicBezTo>
                                <a:pt x="215265" y="75247"/>
                                <a:pt x="215265" y="74295"/>
                                <a:pt x="215265" y="73343"/>
                              </a:cubicBezTo>
                              <a:cubicBezTo>
                                <a:pt x="215265" y="72390"/>
                                <a:pt x="214313" y="72390"/>
                                <a:pt x="214313" y="72390"/>
                              </a:cubicBezTo>
                              <a:cubicBezTo>
                                <a:pt x="213360" y="73343"/>
                                <a:pt x="213360" y="73343"/>
                                <a:pt x="213360" y="74295"/>
                              </a:cubicBezTo>
                              <a:close/>
                              <a:moveTo>
                                <a:pt x="219075" y="87630"/>
                              </a:moveTo>
                              <a:cubicBezTo>
                                <a:pt x="219075" y="85725"/>
                                <a:pt x="217170" y="84772"/>
                                <a:pt x="215265" y="83820"/>
                              </a:cubicBezTo>
                              <a:cubicBezTo>
                                <a:pt x="214313" y="83820"/>
                                <a:pt x="213360" y="83820"/>
                                <a:pt x="213360" y="84772"/>
                              </a:cubicBezTo>
                              <a:cubicBezTo>
                                <a:pt x="213360" y="86678"/>
                                <a:pt x="216217" y="86678"/>
                                <a:pt x="219075" y="87630"/>
                              </a:cubicBezTo>
                              <a:lnTo>
                                <a:pt x="219075" y="87630"/>
                              </a:lnTo>
                              <a:close/>
                              <a:moveTo>
                                <a:pt x="215265" y="134303"/>
                              </a:moveTo>
                              <a:cubicBezTo>
                                <a:pt x="215265" y="134303"/>
                                <a:pt x="214313" y="134303"/>
                                <a:pt x="213360" y="134303"/>
                              </a:cubicBezTo>
                              <a:cubicBezTo>
                                <a:pt x="213360" y="134303"/>
                                <a:pt x="213360" y="134303"/>
                                <a:pt x="213360" y="134303"/>
                              </a:cubicBezTo>
                              <a:lnTo>
                                <a:pt x="214313" y="135255"/>
                              </a:lnTo>
                              <a:lnTo>
                                <a:pt x="215265" y="134303"/>
                              </a:lnTo>
                              <a:close/>
                              <a:moveTo>
                                <a:pt x="214313" y="219075"/>
                              </a:moveTo>
                              <a:cubicBezTo>
                                <a:pt x="213360" y="219075"/>
                                <a:pt x="213360" y="220028"/>
                                <a:pt x="214313" y="219075"/>
                              </a:cubicBezTo>
                              <a:cubicBezTo>
                                <a:pt x="213360" y="220980"/>
                                <a:pt x="214313" y="220980"/>
                                <a:pt x="215265" y="220980"/>
                              </a:cubicBezTo>
                              <a:cubicBezTo>
                                <a:pt x="215265" y="220980"/>
                                <a:pt x="215265" y="220028"/>
                                <a:pt x="216217" y="220028"/>
                              </a:cubicBezTo>
                              <a:cubicBezTo>
                                <a:pt x="216217" y="220028"/>
                                <a:pt x="215265" y="219075"/>
                                <a:pt x="214313" y="219075"/>
                              </a:cubicBezTo>
                              <a:close/>
                              <a:moveTo>
                                <a:pt x="216217" y="179070"/>
                              </a:moveTo>
                              <a:cubicBezTo>
                                <a:pt x="214313" y="179070"/>
                                <a:pt x="215265" y="180975"/>
                                <a:pt x="215265" y="181928"/>
                              </a:cubicBezTo>
                              <a:cubicBezTo>
                                <a:pt x="214313" y="183833"/>
                                <a:pt x="215265" y="184785"/>
                                <a:pt x="217170" y="184785"/>
                              </a:cubicBezTo>
                              <a:cubicBezTo>
                                <a:pt x="218122" y="184785"/>
                                <a:pt x="219075" y="183833"/>
                                <a:pt x="219075" y="182880"/>
                              </a:cubicBezTo>
                              <a:cubicBezTo>
                                <a:pt x="218122" y="180975"/>
                                <a:pt x="217170" y="179070"/>
                                <a:pt x="216217" y="179070"/>
                              </a:cubicBezTo>
                              <a:close/>
                              <a:moveTo>
                                <a:pt x="216217" y="147638"/>
                              </a:moveTo>
                              <a:cubicBezTo>
                                <a:pt x="216217" y="147638"/>
                                <a:pt x="217170" y="148590"/>
                                <a:pt x="216217" y="147638"/>
                              </a:cubicBezTo>
                              <a:cubicBezTo>
                                <a:pt x="217170" y="148590"/>
                                <a:pt x="218122" y="147638"/>
                                <a:pt x="218122" y="147638"/>
                              </a:cubicBezTo>
                              <a:cubicBezTo>
                                <a:pt x="217170" y="147638"/>
                                <a:pt x="217170" y="146685"/>
                                <a:pt x="216217" y="147638"/>
                              </a:cubicBezTo>
                              <a:cubicBezTo>
                                <a:pt x="217170" y="146685"/>
                                <a:pt x="216217" y="147638"/>
                                <a:pt x="216217" y="147638"/>
                              </a:cubicBezTo>
                              <a:close/>
                              <a:moveTo>
                                <a:pt x="216217" y="167640"/>
                              </a:moveTo>
                              <a:cubicBezTo>
                                <a:pt x="216217" y="167640"/>
                                <a:pt x="216217" y="168593"/>
                                <a:pt x="217170" y="168593"/>
                              </a:cubicBezTo>
                              <a:lnTo>
                                <a:pt x="217170" y="167640"/>
                              </a:lnTo>
                              <a:cubicBezTo>
                                <a:pt x="217170" y="166688"/>
                                <a:pt x="217170" y="165735"/>
                                <a:pt x="216217" y="165735"/>
                              </a:cubicBezTo>
                              <a:cubicBezTo>
                                <a:pt x="216217" y="166688"/>
                                <a:pt x="216217" y="166688"/>
                                <a:pt x="216217" y="167640"/>
                              </a:cubicBezTo>
                              <a:close/>
                              <a:moveTo>
                                <a:pt x="217170" y="109538"/>
                              </a:moveTo>
                              <a:cubicBezTo>
                                <a:pt x="217170" y="110490"/>
                                <a:pt x="217170" y="111443"/>
                                <a:pt x="218122" y="110490"/>
                              </a:cubicBezTo>
                              <a:cubicBezTo>
                                <a:pt x="219075" y="109538"/>
                                <a:pt x="219075" y="108585"/>
                                <a:pt x="220027" y="107633"/>
                              </a:cubicBezTo>
                              <a:cubicBezTo>
                                <a:pt x="220027" y="106680"/>
                                <a:pt x="220027" y="106680"/>
                                <a:pt x="219075" y="106680"/>
                              </a:cubicBezTo>
                              <a:cubicBezTo>
                                <a:pt x="217170" y="106680"/>
                                <a:pt x="216217" y="108585"/>
                                <a:pt x="217170" y="109538"/>
                              </a:cubicBezTo>
                              <a:close/>
                              <a:moveTo>
                                <a:pt x="217170" y="51435"/>
                              </a:moveTo>
                              <a:cubicBezTo>
                                <a:pt x="218122" y="51435"/>
                                <a:pt x="218122" y="51435"/>
                                <a:pt x="219075" y="51435"/>
                              </a:cubicBezTo>
                              <a:cubicBezTo>
                                <a:pt x="219075" y="51435"/>
                                <a:pt x="219075" y="50483"/>
                                <a:pt x="219075" y="50483"/>
                              </a:cubicBezTo>
                              <a:cubicBezTo>
                                <a:pt x="219075" y="50483"/>
                                <a:pt x="217170" y="49530"/>
                                <a:pt x="217170" y="51435"/>
                              </a:cubicBezTo>
                              <a:lnTo>
                                <a:pt x="217170" y="51435"/>
                              </a:lnTo>
                              <a:close/>
                              <a:moveTo>
                                <a:pt x="218122" y="91440"/>
                              </a:moveTo>
                              <a:cubicBezTo>
                                <a:pt x="218122" y="91440"/>
                                <a:pt x="217170" y="91440"/>
                                <a:pt x="217170" y="93345"/>
                              </a:cubicBezTo>
                              <a:cubicBezTo>
                                <a:pt x="217170" y="93345"/>
                                <a:pt x="217170" y="94297"/>
                                <a:pt x="218122" y="94297"/>
                              </a:cubicBezTo>
                              <a:cubicBezTo>
                                <a:pt x="219075" y="94297"/>
                                <a:pt x="219075" y="94297"/>
                                <a:pt x="219075" y="94297"/>
                              </a:cubicBezTo>
                              <a:cubicBezTo>
                                <a:pt x="220027" y="91440"/>
                                <a:pt x="219075" y="90488"/>
                                <a:pt x="218122" y="91440"/>
                              </a:cubicBezTo>
                              <a:close/>
                              <a:moveTo>
                                <a:pt x="217170" y="216218"/>
                              </a:moveTo>
                              <a:cubicBezTo>
                                <a:pt x="217170" y="217170"/>
                                <a:pt x="218122" y="217170"/>
                                <a:pt x="218122" y="217170"/>
                              </a:cubicBezTo>
                              <a:cubicBezTo>
                                <a:pt x="220027" y="220028"/>
                                <a:pt x="222885" y="218122"/>
                                <a:pt x="222885" y="218122"/>
                              </a:cubicBezTo>
                              <a:cubicBezTo>
                                <a:pt x="222885" y="217170"/>
                                <a:pt x="220980" y="214313"/>
                                <a:pt x="218122" y="216218"/>
                              </a:cubicBezTo>
                              <a:cubicBezTo>
                                <a:pt x="218122" y="215265"/>
                                <a:pt x="217170" y="215265"/>
                                <a:pt x="217170" y="216218"/>
                              </a:cubicBezTo>
                              <a:close/>
                              <a:moveTo>
                                <a:pt x="222885" y="228600"/>
                              </a:moveTo>
                              <a:cubicBezTo>
                                <a:pt x="221932" y="227647"/>
                                <a:pt x="220980" y="228600"/>
                                <a:pt x="220980" y="230505"/>
                              </a:cubicBezTo>
                              <a:cubicBezTo>
                                <a:pt x="220980" y="232410"/>
                                <a:pt x="218122" y="230505"/>
                                <a:pt x="217170" y="231458"/>
                              </a:cubicBezTo>
                              <a:cubicBezTo>
                                <a:pt x="219075" y="234315"/>
                                <a:pt x="220027" y="237172"/>
                                <a:pt x="222885" y="240030"/>
                              </a:cubicBezTo>
                              <a:cubicBezTo>
                                <a:pt x="222885" y="238125"/>
                                <a:pt x="226695" y="237172"/>
                                <a:pt x="228600" y="234315"/>
                              </a:cubicBezTo>
                              <a:cubicBezTo>
                                <a:pt x="232410" y="232410"/>
                                <a:pt x="224790" y="229553"/>
                                <a:pt x="222885" y="228600"/>
                              </a:cubicBezTo>
                              <a:close/>
                              <a:moveTo>
                                <a:pt x="220027" y="246697"/>
                              </a:moveTo>
                              <a:cubicBezTo>
                                <a:pt x="219075" y="246697"/>
                                <a:pt x="217170" y="246697"/>
                                <a:pt x="217170" y="247650"/>
                              </a:cubicBezTo>
                              <a:cubicBezTo>
                                <a:pt x="217170" y="247650"/>
                                <a:pt x="218122" y="249555"/>
                                <a:pt x="218122" y="250508"/>
                              </a:cubicBezTo>
                              <a:cubicBezTo>
                                <a:pt x="219075" y="250508"/>
                                <a:pt x="219075" y="249555"/>
                                <a:pt x="220027" y="249555"/>
                              </a:cubicBezTo>
                              <a:cubicBezTo>
                                <a:pt x="220027" y="248603"/>
                                <a:pt x="220980" y="246697"/>
                                <a:pt x="220027" y="246697"/>
                              </a:cubicBezTo>
                              <a:close/>
                              <a:moveTo>
                                <a:pt x="218122" y="157163"/>
                              </a:moveTo>
                              <a:cubicBezTo>
                                <a:pt x="218122" y="158115"/>
                                <a:pt x="219075" y="159068"/>
                                <a:pt x="219075" y="159068"/>
                              </a:cubicBezTo>
                              <a:cubicBezTo>
                                <a:pt x="220980" y="159068"/>
                                <a:pt x="221932" y="159068"/>
                                <a:pt x="222885" y="157163"/>
                              </a:cubicBezTo>
                              <a:cubicBezTo>
                                <a:pt x="222885" y="156210"/>
                                <a:pt x="221932" y="155258"/>
                                <a:pt x="220980" y="155258"/>
                              </a:cubicBezTo>
                              <a:cubicBezTo>
                                <a:pt x="220027" y="155258"/>
                                <a:pt x="218122" y="156210"/>
                                <a:pt x="218122" y="157163"/>
                              </a:cubicBezTo>
                              <a:close/>
                              <a:moveTo>
                                <a:pt x="220027" y="191453"/>
                              </a:moveTo>
                              <a:lnTo>
                                <a:pt x="218122" y="191453"/>
                              </a:lnTo>
                              <a:cubicBezTo>
                                <a:pt x="218122" y="191453"/>
                                <a:pt x="218122" y="192405"/>
                                <a:pt x="218122" y="193358"/>
                              </a:cubicBezTo>
                              <a:cubicBezTo>
                                <a:pt x="218122" y="194310"/>
                                <a:pt x="219075" y="193358"/>
                                <a:pt x="220027" y="193358"/>
                              </a:cubicBezTo>
                              <a:cubicBezTo>
                                <a:pt x="220980" y="192405"/>
                                <a:pt x="220980" y="191453"/>
                                <a:pt x="220027" y="191453"/>
                              </a:cubicBezTo>
                              <a:close/>
                              <a:moveTo>
                                <a:pt x="220980" y="200978"/>
                              </a:moveTo>
                              <a:cubicBezTo>
                                <a:pt x="220980" y="200978"/>
                                <a:pt x="220027" y="200025"/>
                                <a:pt x="220027" y="200025"/>
                              </a:cubicBezTo>
                              <a:lnTo>
                                <a:pt x="219075" y="200025"/>
                              </a:lnTo>
                              <a:cubicBezTo>
                                <a:pt x="219075" y="200978"/>
                                <a:pt x="219075" y="200978"/>
                                <a:pt x="219075" y="201930"/>
                              </a:cubicBezTo>
                              <a:cubicBezTo>
                                <a:pt x="220027" y="200978"/>
                                <a:pt x="220980" y="201930"/>
                                <a:pt x="220980" y="200978"/>
                              </a:cubicBezTo>
                              <a:close/>
                              <a:moveTo>
                                <a:pt x="220980" y="205740"/>
                              </a:moveTo>
                              <a:cubicBezTo>
                                <a:pt x="220980" y="205740"/>
                                <a:pt x="219075" y="205740"/>
                                <a:pt x="219075" y="205740"/>
                              </a:cubicBezTo>
                              <a:cubicBezTo>
                                <a:pt x="219075" y="205740"/>
                                <a:pt x="219075" y="206693"/>
                                <a:pt x="220027" y="207645"/>
                              </a:cubicBezTo>
                              <a:cubicBezTo>
                                <a:pt x="220027" y="207645"/>
                                <a:pt x="220980" y="206693"/>
                                <a:pt x="220980" y="205740"/>
                              </a:cubicBezTo>
                              <a:cubicBezTo>
                                <a:pt x="220980" y="206693"/>
                                <a:pt x="220980" y="205740"/>
                                <a:pt x="220980" y="205740"/>
                              </a:cubicBezTo>
                              <a:close/>
                              <a:moveTo>
                                <a:pt x="220980" y="78105"/>
                              </a:moveTo>
                              <a:cubicBezTo>
                                <a:pt x="220980" y="79058"/>
                                <a:pt x="220980" y="79058"/>
                                <a:pt x="220980" y="79058"/>
                              </a:cubicBezTo>
                              <a:lnTo>
                                <a:pt x="220980" y="78105"/>
                              </a:lnTo>
                              <a:cubicBezTo>
                                <a:pt x="221932" y="78105"/>
                                <a:pt x="220980" y="78105"/>
                                <a:pt x="220980" y="78105"/>
                              </a:cubicBezTo>
                              <a:cubicBezTo>
                                <a:pt x="220980" y="78105"/>
                                <a:pt x="220980" y="78105"/>
                                <a:pt x="220980" y="78105"/>
                              </a:cubicBezTo>
                              <a:close/>
                              <a:moveTo>
                                <a:pt x="224790" y="172403"/>
                              </a:moveTo>
                              <a:cubicBezTo>
                                <a:pt x="222885" y="172403"/>
                                <a:pt x="221932" y="174308"/>
                                <a:pt x="221932" y="175260"/>
                              </a:cubicBezTo>
                              <a:cubicBezTo>
                                <a:pt x="221932" y="176213"/>
                                <a:pt x="225742" y="180022"/>
                                <a:pt x="227647" y="180022"/>
                              </a:cubicBezTo>
                              <a:cubicBezTo>
                                <a:pt x="228600" y="180022"/>
                                <a:pt x="228600" y="179070"/>
                                <a:pt x="228600" y="178118"/>
                              </a:cubicBezTo>
                              <a:cubicBezTo>
                                <a:pt x="227647" y="175260"/>
                                <a:pt x="226695" y="172403"/>
                                <a:pt x="224790" y="172403"/>
                              </a:cubicBezTo>
                              <a:close/>
                              <a:moveTo>
                                <a:pt x="224790" y="240983"/>
                              </a:moveTo>
                              <a:cubicBezTo>
                                <a:pt x="225742" y="243840"/>
                                <a:pt x="225742" y="245745"/>
                                <a:pt x="223838" y="247650"/>
                              </a:cubicBezTo>
                              <a:cubicBezTo>
                                <a:pt x="222885" y="248603"/>
                                <a:pt x="222885" y="249555"/>
                                <a:pt x="223838" y="249555"/>
                              </a:cubicBezTo>
                              <a:cubicBezTo>
                                <a:pt x="224790" y="249555"/>
                                <a:pt x="229552" y="247650"/>
                                <a:pt x="229552" y="247650"/>
                              </a:cubicBezTo>
                              <a:cubicBezTo>
                                <a:pt x="230505" y="245745"/>
                                <a:pt x="227647" y="244793"/>
                                <a:pt x="224790" y="240983"/>
                              </a:cubicBezTo>
                              <a:close/>
                              <a:moveTo>
                                <a:pt x="224790" y="191453"/>
                              </a:moveTo>
                              <a:cubicBezTo>
                                <a:pt x="225742" y="190500"/>
                                <a:pt x="228600" y="191453"/>
                                <a:pt x="228600" y="188595"/>
                              </a:cubicBezTo>
                              <a:cubicBezTo>
                                <a:pt x="228600" y="187643"/>
                                <a:pt x="226695" y="187643"/>
                                <a:pt x="226695" y="187643"/>
                              </a:cubicBezTo>
                              <a:cubicBezTo>
                                <a:pt x="225742" y="188595"/>
                                <a:pt x="222885" y="187643"/>
                                <a:pt x="222885" y="190500"/>
                              </a:cubicBezTo>
                              <a:cubicBezTo>
                                <a:pt x="223838" y="191453"/>
                                <a:pt x="224790" y="191453"/>
                                <a:pt x="224790" y="191453"/>
                              </a:cubicBezTo>
                              <a:close/>
                              <a:moveTo>
                                <a:pt x="224790" y="88583"/>
                              </a:moveTo>
                              <a:lnTo>
                                <a:pt x="224790" y="88583"/>
                              </a:lnTo>
                              <a:cubicBezTo>
                                <a:pt x="226695" y="88583"/>
                                <a:pt x="225742" y="86678"/>
                                <a:pt x="226695" y="85725"/>
                              </a:cubicBezTo>
                              <a:cubicBezTo>
                                <a:pt x="226695" y="85725"/>
                                <a:pt x="227647" y="85725"/>
                                <a:pt x="228600" y="86678"/>
                              </a:cubicBezTo>
                              <a:cubicBezTo>
                                <a:pt x="229552" y="86678"/>
                                <a:pt x="230505" y="86678"/>
                                <a:pt x="230505" y="85725"/>
                              </a:cubicBezTo>
                              <a:cubicBezTo>
                                <a:pt x="230505" y="84772"/>
                                <a:pt x="228600" y="85725"/>
                                <a:pt x="228600" y="85725"/>
                              </a:cubicBezTo>
                              <a:cubicBezTo>
                                <a:pt x="227647" y="85725"/>
                                <a:pt x="227647" y="86678"/>
                                <a:pt x="226695" y="86678"/>
                              </a:cubicBezTo>
                              <a:cubicBezTo>
                                <a:pt x="225742" y="86678"/>
                                <a:pt x="224790" y="86678"/>
                                <a:pt x="224790" y="88583"/>
                              </a:cubicBezTo>
                              <a:close/>
                              <a:moveTo>
                                <a:pt x="226695" y="116205"/>
                              </a:moveTo>
                              <a:lnTo>
                                <a:pt x="226695" y="115253"/>
                              </a:lnTo>
                              <a:cubicBezTo>
                                <a:pt x="225742" y="114300"/>
                                <a:pt x="224790" y="116205"/>
                                <a:pt x="224790" y="116205"/>
                              </a:cubicBezTo>
                              <a:lnTo>
                                <a:pt x="224790" y="117158"/>
                              </a:lnTo>
                              <a:cubicBezTo>
                                <a:pt x="225742" y="117158"/>
                                <a:pt x="226695" y="116205"/>
                                <a:pt x="226695" y="116205"/>
                              </a:cubicBezTo>
                              <a:close/>
                              <a:moveTo>
                                <a:pt x="224790" y="141922"/>
                              </a:moveTo>
                              <a:cubicBezTo>
                                <a:pt x="224790" y="141922"/>
                                <a:pt x="224790" y="142875"/>
                                <a:pt x="225742" y="143828"/>
                              </a:cubicBezTo>
                              <a:cubicBezTo>
                                <a:pt x="225742" y="143828"/>
                                <a:pt x="226695" y="143828"/>
                                <a:pt x="226695" y="142875"/>
                              </a:cubicBezTo>
                              <a:cubicBezTo>
                                <a:pt x="226695" y="141922"/>
                                <a:pt x="226695" y="140970"/>
                                <a:pt x="225742" y="140970"/>
                              </a:cubicBezTo>
                              <a:cubicBezTo>
                                <a:pt x="224790" y="140018"/>
                                <a:pt x="224790" y="140970"/>
                                <a:pt x="224790" y="141922"/>
                              </a:cubicBezTo>
                              <a:close/>
                              <a:moveTo>
                                <a:pt x="225742" y="195263"/>
                              </a:moveTo>
                              <a:cubicBezTo>
                                <a:pt x="225742" y="196215"/>
                                <a:pt x="225742" y="196215"/>
                                <a:pt x="225742" y="195263"/>
                              </a:cubicBezTo>
                              <a:lnTo>
                                <a:pt x="226695" y="195263"/>
                              </a:lnTo>
                              <a:cubicBezTo>
                                <a:pt x="226695" y="195263"/>
                                <a:pt x="226695" y="195263"/>
                                <a:pt x="225742" y="195263"/>
                              </a:cubicBezTo>
                              <a:cubicBezTo>
                                <a:pt x="225742" y="195263"/>
                                <a:pt x="225742" y="195263"/>
                                <a:pt x="225742" y="195263"/>
                              </a:cubicBezTo>
                              <a:close/>
                              <a:moveTo>
                                <a:pt x="227647" y="71438"/>
                              </a:moveTo>
                              <a:cubicBezTo>
                                <a:pt x="228600" y="71438"/>
                                <a:pt x="229552" y="71438"/>
                                <a:pt x="230505" y="69533"/>
                              </a:cubicBezTo>
                              <a:cubicBezTo>
                                <a:pt x="230505" y="68580"/>
                                <a:pt x="229552" y="68580"/>
                                <a:pt x="228600" y="69533"/>
                              </a:cubicBezTo>
                              <a:cubicBezTo>
                                <a:pt x="227647" y="69533"/>
                                <a:pt x="226695" y="69533"/>
                                <a:pt x="226695" y="71438"/>
                              </a:cubicBezTo>
                              <a:cubicBezTo>
                                <a:pt x="225742" y="71438"/>
                                <a:pt x="226695" y="72390"/>
                                <a:pt x="227647" y="71438"/>
                              </a:cubicBezTo>
                              <a:close/>
                              <a:moveTo>
                                <a:pt x="228600" y="208597"/>
                              </a:moveTo>
                              <a:cubicBezTo>
                                <a:pt x="227647" y="208597"/>
                                <a:pt x="226695" y="208597"/>
                                <a:pt x="226695" y="209550"/>
                              </a:cubicBezTo>
                              <a:cubicBezTo>
                                <a:pt x="226695" y="211455"/>
                                <a:pt x="224790" y="215265"/>
                                <a:pt x="226695" y="216218"/>
                              </a:cubicBezTo>
                              <a:cubicBezTo>
                                <a:pt x="226695" y="217170"/>
                                <a:pt x="230505" y="213360"/>
                                <a:pt x="231457" y="214313"/>
                              </a:cubicBezTo>
                              <a:cubicBezTo>
                                <a:pt x="231457" y="214313"/>
                                <a:pt x="232410" y="214313"/>
                                <a:pt x="233363" y="214313"/>
                              </a:cubicBezTo>
                              <a:cubicBezTo>
                                <a:pt x="232410" y="211455"/>
                                <a:pt x="230505" y="210503"/>
                                <a:pt x="228600" y="208597"/>
                              </a:cubicBezTo>
                              <a:close/>
                              <a:moveTo>
                                <a:pt x="228600" y="100013"/>
                              </a:moveTo>
                              <a:cubicBezTo>
                                <a:pt x="227647" y="100013"/>
                                <a:pt x="227647" y="99060"/>
                                <a:pt x="227647" y="99060"/>
                              </a:cubicBezTo>
                              <a:cubicBezTo>
                                <a:pt x="226695" y="99060"/>
                                <a:pt x="226695" y="99060"/>
                                <a:pt x="226695" y="100013"/>
                              </a:cubicBezTo>
                              <a:cubicBezTo>
                                <a:pt x="226695" y="100013"/>
                                <a:pt x="226695" y="100013"/>
                                <a:pt x="227647" y="100013"/>
                              </a:cubicBezTo>
                              <a:cubicBezTo>
                                <a:pt x="227647" y="100013"/>
                                <a:pt x="228600" y="100013"/>
                                <a:pt x="228600" y="100013"/>
                              </a:cubicBezTo>
                              <a:close/>
                              <a:moveTo>
                                <a:pt x="228600" y="219075"/>
                              </a:moveTo>
                              <a:cubicBezTo>
                                <a:pt x="227647" y="219075"/>
                                <a:pt x="226695" y="219075"/>
                                <a:pt x="226695" y="220028"/>
                              </a:cubicBezTo>
                              <a:lnTo>
                                <a:pt x="226695" y="220980"/>
                              </a:lnTo>
                              <a:cubicBezTo>
                                <a:pt x="228600" y="220980"/>
                                <a:pt x="228600" y="220028"/>
                                <a:pt x="228600" y="219075"/>
                              </a:cubicBezTo>
                              <a:cubicBezTo>
                                <a:pt x="229552" y="220028"/>
                                <a:pt x="229552" y="219075"/>
                                <a:pt x="228600" y="219075"/>
                              </a:cubicBezTo>
                              <a:close/>
                              <a:moveTo>
                                <a:pt x="234315" y="220028"/>
                              </a:moveTo>
                              <a:cubicBezTo>
                                <a:pt x="234315" y="219075"/>
                                <a:pt x="234315" y="219075"/>
                                <a:pt x="233363" y="218122"/>
                              </a:cubicBezTo>
                              <a:cubicBezTo>
                                <a:pt x="232410" y="217170"/>
                                <a:pt x="231457" y="218122"/>
                                <a:pt x="231457" y="218122"/>
                              </a:cubicBezTo>
                              <a:cubicBezTo>
                                <a:pt x="232410" y="221933"/>
                                <a:pt x="227647" y="222885"/>
                                <a:pt x="228600" y="225743"/>
                              </a:cubicBezTo>
                              <a:cubicBezTo>
                                <a:pt x="228600" y="226695"/>
                                <a:pt x="228600" y="227647"/>
                                <a:pt x="228600" y="227647"/>
                              </a:cubicBezTo>
                              <a:cubicBezTo>
                                <a:pt x="228600" y="227647"/>
                                <a:pt x="229552" y="227647"/>
                                <a:pt x="229552" y="227647"/>
                              </a:cubicBezTo>
                              <a:cubicBezTo>
                                <a:pt x="230505" y="225743"/>
                                <a:pt x="238125" y="226695"/>
                                <a:pt x="234315" y="220028"/>
                              </a:cubicBezTo>
                              <a:close/>
                              <a:moveTo>
                                <a:pt x="228600" y="120015"/>
                              </a:moveTo>
                              <a:cubicBezTo>
                                <a:pt x="228600" y="120968"/>
                                <a:pt x="228600" y="120968"/>
                                <a:pt x="229552" y="120968"/>
                              </a:cubicBezTo>
                              <a:cubicBezTo>
                                <a:pt x="230505" y="120968"/>
                                <a:pt x="231457" y="120968"/>
                                <a:pt x="231457" y="120015"/>
                              </a:cubicBezTo>
                              <a:cubicBezTo>
                                <a:pt x="231457" y="118110"/>
                                <a:pt x="231457" y="118110"/>
                                <a:pt x="230505" y="118110"/>
                              </a:cubicBezTo>
                              <a:cubicBezTo>
                                <a:pt x="230505" y="118110"/>
                                <a:pt x="229552" y="119063"/>
                                <a:pt x="228600" y="120015"/>
                              </a:cubicBezTo>
                              <a:close/>
                              <a:moveTo>
                                <a:pt x="230505" y="127635"/>
                              </a:moveTo>
                              <a:cubicBezTo>
                                <a:pt x="230505" y="127635"/>
                                <a:pt x="230505" y="126683"/>
                                <a:pt x="230505" y="126683"/>
                              </a:cubicBezTo>
                              <a:cubicBezTo>
                                <a:pt x="230505" y="126683"/>
                                <a:pt x="230505" y="125730"/>
                                <a:pt x="230505" y="125730"/>
                              </a:cubicBezTo>
                              <a:lnTo>
                                <a:pt x="229552" y="125730"/>
                              </a:lnTo>
                              <a:cubicBezTo>
                                <a:pt x="229552" y="127635"/>
                                <a:pt x="229552" y="127635"/>
                                <a:pt x="230505" y="127635"/>
                              </a:cubicBezTo>
                              <a:close/>
                              <a:moveTo>
                                <a:pt x="236220" y="175260"/>
                              </a:moveTo>
                              <a:cubicBezTo>
                                <a:pt x="235267" y="174308"/>
                                <a:pt x="234315" y="173355"/>
                                <a:pt x="232410" y="173355"/>
                              </a:cubicBezTo>
                              <a:cubicBezTo>
                                <a:pt x="231457" y="173355"/>
                                <a:pt x="230505" y="173355"/>
                                <a:pt x="230505" y="174308"/>
                              </a:cubicBezTo>
                              <a:cubicBezTo>
                                <a:pt x="230505" y="175260"/>
                                <a:pt x="231457" y="175260"/>
                                <a:pt x="232410" y="176213"/>
                              </a:cubicBezTo>
                              <a:cubicBezTo>
                                <a:pt x="235267" y="177165"/>
                                <a:pt x="233363" y="179070"/>
                                <a:pt x="232410" y="180975"/>
                              </a:cubicBezTo>
                              <a:cubicBezTo>
                                <a:pt x="232410" y="181928"/>
                                <a:pt x="230505" y="182880"/>
                                <a:pt x="231457" y="182880"/>
                              </a:cubicBezTo>
                              <a:cubicBezTo>
                                <a:pt x="232410" y="183833"/>
                                <a:pt x="233363" y="181928"/>
                                <a:pt x="234315" y="180975"/>
                              </a:cubicBezTo>
                              <a:cubicBezTo>
                                <a:pt x="236220" y="179070"/>
                                <a:pt x="236220" y="177165"/>
                                <a:pt x="236220" y="175260"/>
                              </a:cubicBezTo>
                              <a:lnTo>
                                <a:pt x="236220" y="175260"/>
                              </a:lnTo>
                              <a:close/>
                              <a:moveTo>
                                <a:pt x="230505" y="76200"/>
                              </a:moveTo>
                              <a:cubicBezTo>
                                <a:pt x="231457" y="76200"/>
                                <a:pt x="231457" y="76200"/>
                                <a:pt x="230505" y="76200"/>
                              </a:cubicBezTo>
                              <a:cubicBezTo>
                                <a:pt x="231457" y="75247"/>
                                <a:pt x="231457" y="74295"/>
                                <a:pt x="230505" y="73343"/>
                              </a:cubicBezTo>
                              <a:cubicBezTo>
                                <a:pt x="230505" y="73343"/>
                                <a:pt x="229552" y="73343"/>
                                <a:pt x="229552" y="74295"/>
                              </a:cubicBezTo>
                              <a:cubicBezTo>
                                <a:pt x="229552" y="75247"/>
                                <a:pt x="230505" y="76200"/>
                                <a:pt x="230505" y="76200"/>
                              </a:cubicBezTo>
                              <a:close/>
                              <a:moveTo>
                                <a:pt x="231457" y="162878"/>
                              </a:moveTo>
                              <a:cubicBezTo>
                                <a:pt x="231457" y="162878"/>
                                <a:pt x="230505" y="163830"/>
                                <a:pt x="230505" y="163830"/>
                              </a:cubicBezTo>
                              <a:cubicBezTo>
                                <a:pt x="230505" y="164783"/>
                                <a:pt x="230505" y="164783"/>
                                <a:pt x="231457" y="164783"/>
                              </a:cubicBezTo>
                              <a:cubicBezTo>
                                <a:pt x="232410" y="164783"/>
                                <a:pt x="233363" y="164783"/>
                                <a:pt x="233363" y="163830"/>
                              </a:cubicBezTo>
                              <a:cubicBezTo>
                                <a:pt x="233363" y="163830"/>
                                <a:pt x="232410" y="162878"/>
                                <a:pt x="231457" y="162878"/>
                              </a:cubicBezTo>
                              <a:close/>
                              <a:moveTo>
                                <a:pt x="236220" y="238125"/>
                              </a:moveTo>
                              <a:cubicBezTo>
                                <a:pt x="236220" y="238125"/>
                                <a:pt x="234315" y="236220"/>
                                <a:pt x="233363" y="238125"/>
                              </a:cubicBezTo>
                              <a:cubicBezTo>
                                <a:pt x="232410" y="238125"/>
                                <a:pt x="231457" y="238125"/>
                                <a:pt x="231457" y="239078"/>
                              </a:cubicBezTo>
                              <a:lnTo>
                                <a:pt x="231457" y="240030"/>
                              </a:lnTo>
                              <a:cubicBezTo>
                                <a:pt x="233363" y="240030"/>
                                <a:pt x="235267" y="239078"/>
                                <a:pt x="236220" y="238125"/>
                              </a:cubicBezTo>
                              <a:close/>
                              <a:moveTo>
                                <a:pt x="235267" y="192405"/>
                              </a:moveTo>
                              <a:cubicBezTo>
                                <a:pt x="235267" y="192405"/>
                                <a:pt x="235267" y="191453"/>
                                <a:pt x="235267" y="192405"/>
                              </a:cubicBezTo>
                              <a:cubicBezTo>
                                <a:pt x="233363" y="191453"/>
                                <a:pt x="233363" y="192405"/>
                                <a:pt x="232410" y="192405"/>
                              </a:cubicBezTo>
                              <a:cubicBezTo>
                                <a:pt x="232410" y="192405"/>
                                <a:pt x="232410" y="193358"/>
                                <a:pt x="233363" y="193358"/>
                              </a:cubicBezTo>
                              <a:cubicBezTo>
                                <a:pt x="234315" y="193358"/>
                                <a:pt x="234315" y="193358"/>
                                <a:pt x="235267" y="192405"/>
                              </a:cubicBezTo>
                              <a:close/>
                              <a:moveTo>
                                <a:pt x="233363" y="85725"/>
                              </a:moveTo>
                              <a:cubicBezTo>
                                <a:pt x="233363" y="85725"/>
                                <a:pt x="234315" y="85725"/>
                                <a:pt x="234315" y="85725"/>
                              </a:cubicBezTo>
                              <a:lnTo>
                                <a:pt x="234315" y="85725"/>
                              </a:lnTo>
                              <a:cubicBezTo>
                                <a:pt x="234315" y="84772"/>
                                <a:pt x="234315" y="84772"/>
                                <a:pt x="233363" y="85725"/>
                              </a:cubicBezTo>
                              <a:lnTo>
                                <a:pt x="233363" y="85725"/>
                              </a:lnTo>
                              <a:close/>
                              <a:moveTo>
                                <a:pt x="234315" y="200025"/>
                              </a:moveTo>
                              <a:cubicBezTo>
                                <a:pt x="233363" y="200025"/>
                                <a:pt x="233363" y="200978"/>
                                <a:pt x="233363" y="201930"/>
                              </a:cubicBezTo>
                              <a:cubicBezTo>
                                <a:pt x="233363" y="202883"/>
                                <a:pt x="233363" y="203835"/>
                                <a:pt x="234315" y="201930"/>
                              </a:cubicBezTo>
                              <a:cubicBezTo>
                                <a:pt x="234315" y="201930"/>
                                <a:pt x="235267" y="200978"/>
                                <a:pt x="235267" y="200978"/>
                              </a:cubicBezTo>
                              <a:cubicBezTo>
                                <a:pt x="236220" y="200025"/>
                                <a:pt x="235267" y="200025"/>
                                <a:pt x="234315" y="200025"/>
                              </a:cubicBezTo>
                              <a:close/>
                              <a:moveTo>
                                <a:pt x="236220" y="120015"/>
                              </a:moveTo>
                              <a:cubicBezTo>
                                <a:pt x="236220" y="120968"/>
                                <a:pt x="236220" y="121920"/>
                                <a:pt x="238125" y="121920"/>
                              </a:cubicBezTo>
                              <a:cubicBezTo>
                                <a:pt x="239077" y="121920"/>
                                <a:pt x="239077" y="121920"/>
                                <a:pt x="239077" y="120968"/>
                              </a:cubicBezTo>
                              <a:cubicBezTo>
                                <a:pt x="239077" y="120015"/>
                                <a:pt x="238125" y="119063"/>
                                <a:pt x="236220" y="120015"/>
                              </a:cubicBezTo>
                              <a:cubicBezTo>
                                <a:pt x="236220" y="118110"/>
                                <a:pt x="236220" y="119063"/>
                                <a:pt x="236220" y="120015"/>
                              </a:cubicBezTo>
                              <a:close/>
                              <a:moveTo>
                                <a:pt x="236220" y="164783"/>
                              </a:moveTo>
                              <a:cubicBezTo>
                                <a:pt x="238125" y="165735"/>
                                <a:pt x="238125" y="164783"/>
                                <a:pt x="238125" y="163830"/>
                              </a:cubicBezTo>
                              <a:lnTo>
                                <a:pt x="240030" y="163830"/>
                              </a:lnTo>
                              <a:cubicBezTo>
                                <a:pt x="243840" y="163830"/>
                                <a:pt x="247650" y="160020"/>
                                <a:pt x="251460" y="164783"/>
                              </a:cubicBezTo>
                              <a:cubicBezTo>
                                <a:pt x="251460" y="165735"/>
                                <a:pt x="252413" y="164783"/>
                                <a:pt x="252413" y="163830"/>
                              </a:cubicBezTo>
                              <a:cubicBezTo>
                                <a:pt x="251460" y="161925"/>
                                <a:pt x="252413" y="159068"/>
                                <a:pt x="248602" y="160972"/>
                              </a:cubicBezTo>
                              <a:cubicBezTo>
                                <a:pt x="247650" y="161925"/>
                                <a:pt x="245745" y="160020"/>
                                <a:pt x="243840" y="160020"/>
                              </a:cubicBezTo>
                              <a:cubicBezTo>
                                <a:pt x="243840" y="159068"/>
                                <a:pt x="243840" y="156210"/>
                                <a:pt x="241935" y="156210"/>
                              </a:cubicBezTo>
                              <a:cubicBezTo>
                                <a:pt x="240030" y="156210"/>
                                <a:pt x="240030" y="157163"/>
                                <a:pt x="239077" y="158115"/>
                              </a:cubicBezTo>
                              <a:cubicBezTo>
                                <a:pt x="238125" y="160020"/>
                                <a:pt x="239077" y="160972"/>
                                <a:pt x="238125" y="162878"/>
                              </a:cubicBezTo>
                              <a:cubicBezTo>
                                <a:pt x="237172" y="162878"/>
                                <a:pt x="236220" y="160972"/>
                                <a:pt x="235267" y="162878"/>
                              </a:cubicBezTo>
                              <a:cubicBezTo>
                                <a:pt x="236220" y="164783"/>
                                <a:pt x="236220" y="164783"/>
                                <a:pt x="236220" y="164783"/>
                              </a:cubicBezTo>
                              <a:close/>
                              <a:moveTo>
                                <a:pt x="238125" y="231458"/>
                              </a:moveTo>
                              <a:cubicBezTo>
                                <a:pt x="238125" y="231458"/>
                                <a:pt x="237172" y="232410"/>
                                <a:pt x="236220" y="232410"/>
                              </a:cubicBezTo>
                              <a:cubicBezTo>
                                <a:pt x="236220" y="232410"/>
                                <a:pt x="236220" y="233363"/>
                                <a:pt x="237172" y="233363"/>
                              </a:cubicBezTo>
                              <a:cubicBezTo>
                                <a:pt x="237172" y="233363"/>
                                <a:pt x="238125" y="233363"/>
                                <a:pt x="238125" y="232410"/>
                              </a:cubicBezTo>
                              <a:cubicBezTo>
                                <a:pt x="239077" y="231458"/>
                                <a:pt x="239077" y="230505"/>
                                <a:pt x="238125" y="231458"/>
                              </a:cubicBezTo>
                              <a:close/>
                              <a:moveTo>
                                <a:pt x="238125" y="200978"/>
                              </a:moveTo>
                              <a:cubicBezTo>
                                <a:pt x="238125" y="200978"/>
                                <a:pt x="241935" y="202883"/>
                                <a:pt x="242888" y="202883"/>
                              </a:cubicBezTo>
                              <a:cubicBezTo>
                                <a:pt x="244792" y="202883"/>
                                <a:pt x="243840" y="200025"/>
                                <a:pt x="243840" y="199072"/>
                              </a:cubicBezTo>
                              <a:cubicBezTo>
                                <a:pt x="243840" y="198120"/>
                                <a:pt x="243840" y="197168"/>
                                <a:pt x="242888" y="197168"/>
                              </a:cubicBezTo>
                              <a:cubicBezTo>
                                <a:pt x="241935" y="197168"/>
                                <a:pt x="239077" y="200025"/>
                                <a:pt x="238125" y="200978"/>
                              </a:cubicBezTo>
                              <a:close/>
                              <a:moveTo>
                                <a:pt x="239077" y="177165"/>
                              </a:moveTo>
                              <a:cubicBezTo>
                                <a:pt x="239077" y="177165"/>
                                <a:pt x="240030" y="177165"/>
                                <a:pt x="239077" y="177165"/>
                              </a:cubicBezTo>
                              <a:cubicBezTo>
                                <a:pt x="240030" y="175260"/>
                                <a:pt x="240030" y="175260"/>
                                <a:pt x="239077" y="175260"/>
                              </a:cubicBezTo>
                              <a:cubicBezTo>
                                <a:pt x="239077" y="175260"/>
                                <a:pt x="239077" y="175260"/>
                                <a:pt x="238125" y="176213"/>
                              </a:cubicBezTo>
                              <a:cubicBezTo>
                                <a:pt x="238125" y="176213"/>
                                <a:pt x="238125" y="177165"/>
                                <a:pt x="239077" y="177165"/>
                              </a:cubicBezTo>
                              <a:close/>
                              <a:moveTo>
                                <a:pt x="240030" y="214313"/>
                              </a:moveTo>
                              <a:cubicBezTo>
                                <a:pt x="240030" y="214313"/>
                                <a:pt x="240030" y="213360"/>
                                <a:pt x="240030" y="213360"/>
                              </a:cubicBezTo>
                              <a:lnTo>
                                <a:pt x="239077" y="214313"/>
                              </a:lnTo>
                              <a:cubicBezTo>
                                <a:pt x="239077" y="214313"/>
                                <a:pt x="239077" y="214313"/>
                                <a:pt x="239077" y="215265"/>
                              </a:cubicBezTo>
                              <a:cubicBezTo>
                                <a:pt x="239077" y="214313"/>
                                <a:pt x="240030" y="214313"/>
                                <a:pt x="240030" y="214313"/>
                              </a:cubicBezTo>
                              <a:close/>
                              <a:moveTo>
                                <a:pt x="240030" y="136208"/>
                              </a:moveTo>
                              <a:cubicBezTo>
                                <a:pt x="240982" y="137160"/>
                                <a:pt x="240030" y="139065"/>
                                <a:pt x="241935" y="139065"/>
                              </a:cubicBezTo>
                              <a:cubicBezTo>
                                <a:pt x="241935" y="139065"/>
                                <a:pt x="241935" y="138113"/>
                                <a:pt x="241935" y="137160"/>
                              </a:cubicBezTo>
                              <a:cubicBezTo>
                                <a:pt x="241935" y="136208"/>
                                <a:pt x="241935" y="135255"/>
                                <a:pt x="240982" y="134303"/>
                              </a:cubicBezTo>
                              <a:cubicBezTo>
                                <a:pt x="240030" y="134303"/>
                                <a:pt x="240030" y="135255"/>
                                <a:pt x="240030" y="136208"/>
                              </a:cubicBezTo>
                              <a:close/>
                              <a:moveTo>
                                <a:pt x="244792" y="219075"/>
                              </a:moveTo>
                              <a:cubicBezTo>
                                <a:pt x="244792" y="218122"/>
                                <a:pt x="243840" y="217170"/>
                                <a:pt x="242888" y="217170"/>
                              </a:cubicBezTo>
                              <a:cubicBezTo>
                                <a:pt x="240982" y="217170"/>
                                <a:pt x="240030" y="218122"/>
                                <a:pt x="240030" y="219075"/>
                              </a:cubicBezTo>
                              <a:cubicBezTo>
                                <a:pt x="240030" y="220980"/>
                                <a:pt x="240982" y="220980"/>
                                <a:pt x="241935" y="220980"/>
                              </a:cubicBezTo>
                              <a:cubicBezTo>
                                <a:pt x="242888" y="220980"/>
                                <a:pt x="244792" y="220980"/>
                                <a:pt x="244792" y="219075"/>
                              </a:cubicBezTo>
                              <a:close/>
                              <a:moveTo>
                                <a:pt x="242888" y="170497"/>
                              </a:moveTo>
                              <a:lnTo>
                                <a:pt x="242888" y="172403"/>
                              </a:lnTo>
                              <a:cubicBezTo>
                                <a:pt x="242888" y="175260"/>
                                <a:pt x="244792" y="177165"/>
                                <a:pt x="246697" y="175260"/>
                              </a:cubicBezTo>
                              <a:cubicBezTo>
                                <a:pt x="247650" y="174308"/>
                                <a:pt x="248602" y="173355"/>
                                <a:pt x="250507" y="174308"/>
                              </a:cubicBezTo>
                              <a:cubicBezTo>
                                <a:pt x="252413" y="174308"/>
                                <a:pt x="253365" y="175260"/>
                                <a:pt x="254317" y="174308"/>
                              </a:cubicBezTo>
                              <a:cubicBezTo>
                                <a:pt x="255270" y="172403"/>
                                <a:pt x="254317" y="171450"/>
                                <a:pt x="253365" y="170497"/>
                              </a:cubicBezTo>
                              <a:cubicBezTo>
                                <a:pt x="252413" y="169545"/>
                                <a:pt x="250507" y="168593"/>
                                <a:pt x="249555" y="166688"/>
                              </a:cubicBezTo>
                              <a:cubicBezTo>
                                <a:pt x="247650" y="164783"/>
                                <a:pt x="244792" y="165735"/>
                                <a:pt x="242888" y="166688"/>
                              </a:cubicBezTo>
                              <a:cubicBezTo>
                                <a:pt x="239077" y="168593"/>
                                <a:pt x="242888" y="168593"/>
                                <a:pt x="242888" y="170497"/>
                              </a:cubicBezTo>
                              <a:close/>
                              <a:moveTo>
                                <a:pt x="243840" y="160020"/>
                              </a:moveTo>
                              <a:cubicBezTo>
                                <a:pt x="243840" y="160972"/>
                                <a:pt x="243840" y="161925"/>
                                <a:pt x="242888" y="161925"/>
                              </a:cubicBezTo>
                              <a:cubicBezTo>
                                <a:pt x="242888" y="161925"/>
                                <a:pt x="241935" y="161925"/>
                                <a:pt x="241935" y="160972"/>
                              </a:cubicBezTo>
                              <a:cubicBezTo>
                                <a:pt x="241935" y="159068"/>
                                <a:pt x="242888" y="160020"/>
                                <a:pt x="243840" y="160020"/>
                              </a:cubicBezTo>
                              <a:close/>
                              <a:moveTo>
                                <a:pt x="246697" y="185738"/>
                              </a:moveTo>
                              <a:cubicBezTo>
                                <a:pt x="246697" y="183833"/>
                                <a:pt x="244792" y="184785"/>
                                <a:pt x="243840" y="184785"/>
                              </a:cubicBezTo>
                              <a:cubicBezTo>
                                <a:pt x="242888" y="184785"/>
                                <a:pt x="241935" y="184785"/>
                                <a:pt x="241935" y="186690"/>
                              </a:cubicBezTo>
                              <a:cubicBezTo>
                                <a:pt x="242888" y="186690"/>
                                <a:pt x="243840" y="186690"/>
                                <a:pt x="244792" y="186690"/>
                              </a:cubicBezTo>
                              <a:cubicBezTo>
                                <a:pt x="246697" y="186690"/>
                                <a:pt x="247650" y="185738"/>
                                <a:pt x="246697" y="185738"/>
                              </a:cubicBezTo>
                              <a:close/>
                              <a:moveTo>
                                <a:pt x="243840" y="119063"/>
                              </a:moveTo>
                              <a:cubicBezTo>
                                <a:pt x="243840" y="120968"/>
                                <a:pt x="245745" y="120968"/>
                                <a:pt x="245745" y="121920"/>
                              </a:cubicBezTo>
                              <a:cubicBezTo>
                                <a:pt x="247650" y="121920"/>
                                <a:pt x="247650" y="121920"/>
                                <a:pt x="247650" y="120968"/>
                              </a:cubicBezTo>
                              <a:cubicBezTo>
                                <a:pt x="247650" y="119063"/>
                                <a:pt x="244792" y="120015"/>
                                <a:pt x="243840" y="119063"/>
                              </a:cubicBezTo>
                              <a:cubicBezTo>
                                <a:pt x="243840" y="119063"/>
                                <a:pt x="243840" y="119063"/>
                                <a:pt x="243840" y="119063"/>
                              </a:cubicBezTo>
                              <a:close/>
                              <a:moveTo>
                                <a:pt x="247650" y="155258"/>
                              </a:moveTo>
                              <a:lnTo>
                                <a:pt x="247650" y="155258"/>
                              </a:lnTo>
                              <a:cubicBezTo>
                                <a:pt x="246697" y="155258"/>
                                <a:pt x="246697" y="155258"/>
                                <a:pt x="247650" y="155258"/>
                              </a:cubicBezTo>
                              <a:cubicBezTo>
                                <a:pt x="246697" y="156210"/>
                                <a:pt x="247650" y="156210"/>
                                <a:pt x="247650" y="156210"/>
                              </a:cubicBezTo>
                              <a:cubicBezTo>
                                <a:pt x="247650" y="155258"/>
                                <a:pt x="247650" y="155258"/>
                                <a:pt x="247650" y="155258"/>
                              </a:cubicBezTo>
                              <a:close/>
                              <a:moveTo>
                                <a:pt x="251460" y="202883"/>
                              </a:moveTo>
                              <a:cubicBezTo>
                                <a:pt x="251460" y="201930"/>
                                <a:pt x="249555" y="200978"/>
                                <a:pt x="248602" y="200978"/>
                              </a:cubicBezTo>
                              <a:cubicBezTo>
                                <a:pt x="247650" y="200978"/>
                                <a:pt x="246697" y="201930"/>
                                <a:pt x="247650" y="202883"/>
                              </a:cubicBezTo>
                              <a:cubicBezTo>
                                <a:pt x="247650" y="203835"/>
                                <a:pt x="248602" y="203835"/>
                                <a:pt x="249555" y="203835"/>
                              </a:cubicBezTo>
                              <a:cubicBezTo>
                                <a:pt x="250507" y="203835"/>
                                <a:pt x="251460" y="204788"/>
                                <a:pt x="251460" y="202883"/>
                              </a:cubicBezTo>
                              <a:close/>
                              <a:moveTo>
                                <a:pt x="248602" y="208597"/>
                              </a:moveTo>
                              <a:cubicBezTo>
                                <a:pt x="248602" y="208597"/>
                                <a:pt x="247650" y="208597"/>
                                <a:pt x="248602" y="208597"/>
                              </a:cubicBezTo>
                              <a:cubicBezTo>
                                <a:pt x="247650" y="210503"/>
                                <a:pt x="248602" y="210503"/>
                                <a:pt x="248602" y="209550"/>
                              </a:cubicBezTo>
                              <a:cubicBezTo>
                                <a:pt x="248602" y="209550"/>
                                <a:pt x="248602" y="209550"/>
                                <a:pt x="248602" y="208597"/>
                              </a:cubicBezTo>
                              <a:cubicBezTo>
                                <a:pt x="249555" y="208597"/>
                                <a:pt x="249555" y="208597"/>
                                <a:pt x="248602" y="208597"/>
                              </a:cubicBezTo>
                              <a:close/>
                              <a:moveTo>
                                <a:pt x="257175" y="180022"/>
                              </a:moveTo>
                              <a:cubicBezTo>
                                <a:pt x="257175" y="178118"/>
                                <a:pt x="255270" y="178118"/>
                                <a:pt x="253365" y="178118"/>
                              </a:cubicBezTo>
                              <a:cubicBezTo>
                                <a:pt x="252413" y="178118"/>
                                <a:pt x="251460" y="179070"/>
                                <a:pt x="251460" y="180022"/>
                              </a:cubicBezTo>
                              <a:cubicBezTo>
                                <a:pt x="252413" y="181928"/>
                                <a:pt x="254317" y="181928"/>
                                <a:pt x="255270" y="181928"/>
                              </a:cubicBezTo>
                              <a:cubicBezTo>
                                <a:pt x="256222" y="181928"/>
                                <a:pt x="257175" y="181928"/>
                                <a:pt x="257175" y="18002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2F6B286" id="Graphic 122" o:spid="_x0000_s1026" style="position:absolute;left:0;text-align:left;margin-left:248.1pt;margin-top:314.65pt;width:21pt;height:24.9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66700,317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" path="m266700,145733v,7620,,15239,,23812c266700,178118,264795,186690,262890,195263v-5715,27622,-17145,53340,-34290,76200c211455,294322,188595,307658,160972,313372v-6667,1906,-13334,953,-20002,3811c139065,317183,136207,317183,134302,317183v-11430,-2858,-24764,-2858,-36195,-6668c79057,304800,61913,294322,48577,279083,42863,272415,37147,264795,30480,258128,20002,246697,15240,232410,10477,218122,4763,200025,1905,180975,,160972v,-1904,,-2857,,-4762c2857,143828,1905,131445,4763,119063,12382,90488,22860,63818,42863,40958,60007,21908,80963,10478,105727,3810,116205,953,126682,,137160,v15240,,28575,2858,41910,9525c191452,16193,204788,20955,215265,31433v17145,17145,30480,36195,39052,59055c260032,104775,262890,120015,264795,135255v1905,3810,1905,7620,1905,10478xm17145,134303v,,,-953,,-953l17145,132397v,,,953,,1906c16192,134303,17145,134303,17145,134303xm17145,141922v,953,952,1906,1905,1906c19050,143828,20002,143828,20002,143828v,-1906,-952,-1906,-1905,-1906c17145,140970,17145,140970,17145,141922xm20955,191453v-1905,,,-2858,-1905,-2858c18097,188595,18097,189547,18097,190500v,953,953,1905,1905,1905c20002,192405,20955,191453,20955,191453xm22860,137160v,,953,,953,c23813,136208,22860,136208,21907,135255r-952,c21907,137160,22860,137160,22860,137160xm24765,164783v952,,2857,-953,2857,-953c27622,161925,25717,163830,25717,162878v-952,,-1904,-953,-1904,952c22860,164783,24765,164783,24765,164783xm25717,178118v1905,2857,3810,,5715,c31432,178118,32385,178118,32385,177165v,-952,-953,,-1905,-952c29527,176213,27622,177165,25717,178118v,-953,,-1905,-1904,-1905c23813,176213,23813,177165,23813,178118v,952,952,,1904,xm24765,130493v,,,952,,952c24765,131445,25717,131445,25717,131445v,,,-952,-952,-952c24765,130493,24765,130493,24765,130493xm25717,200025v1905,953,2858,,4763,-953c28575,199072,26670,197168,25717,200025r,xm25717,154305r,c26670,154305,26670,154305,27622,154305v,,,-952,,-952c26670,153353,25717,153353,25717,154305xm27622,209550v,,,-953,-952,-953c26670,208597,25717,208597,25717,209550v,953,,953,1905,c26670,210503,27622,209550,27622,209550xm30480,199072v1905,-1904,3810,-3809,6667,-5714c41910,190500,42863,185738,45720,180975v,-953,,-1905,-953,-1905c42863,179070,42863,180022,42863,180975v,3810,-2858,5715,-3811,9525c38100,194310,32385,188595,32385,194310v,,-953,,-1905,-952c29527,192405,29527,191453,29527,189547v1905,-952,1905,-2857,1905,-4762c31432,183833,30480,182880,29527,182880v-952,,-1905,,-1905,953c26670,184785,27622,185738,28575,185738v952,952,1905,1905,1905,3809c28575,189547,26670,189547,28575,192405v-953,1905,,3810,1905,6667l30480,199072xm26670,127635v,953,952,953,1905,953c29527,127635,30480,126683,30480,125730v,,,-952,-953,c28575,125730,26670,126683,26670,127635xm30480,169545v-953,952,-1905,1905,-1905,1905c28575,171450,28575,172403,29527,171450v953,953,1905,,953,-1905c31432,170497,31432,169545,30480,169545xm29527,135255v,953,,1905,,1905c30480,136208,31432,134303,32385,133350v,,,-953,,-953c30480,132397,29527,134303,29527,135255xm32385,206693v,-953,,-953,,c31432,205740,30480,206693,30480,206693v,,,952,952,952c32385,207645,32385,206693,32385,206693xm33338,145733v952,,952,,952,-953c34290,143828,33338,143828,32385,143828v,,-953,,-953,952c32385,145733,32385,145733,33338,145733xm32385,163830v,,953,953,953,953c34290,164783,34290,164783,34290,163830v,,,-952,-952,-952c32385,162878,32385,162878,32385,163830xm33338,116205v,953,,953,,c34290,116205,34290,116205,34290,116205v,,,-952,-952,-952c33338,116205,33338,116205,33338,116205xm34290,184785v,1905,952,1905,2857,2858c37147,187643,38100,187643,38100,186690v,-1905,-1905,-1905,-2858,-2857c34290,183833,33338,183833,34290,184785xm36195,172403r,c38100,178118,41910,175260,44767,175260v953,,1905,,1905,-952c44767,173355,46672,169545,44767,170497v-2857,953,-4762,953,-7620,c36195,170497,35242,170497,35242,171450v-952,,,953,953,953xm36195,204788r,l36195,202883v-953,952,-953,952,,1905c35242,204788,35242,204788,36195,204788xm36195,214313v,,,952,952,1905c38100,216218,35242,218122,37147,218122v1905,,1905,-952,2858,-1904c40005,214313,39052,214313,38100,213360v-953,,-953,-952,-1905,-952c35242,212408,36195,213360,36195,214313xm39052,237172v1905,,1905,-1904,1905,-2857c40957,232410,39052,233363,39052,233363r,-1905c39052,230505,38100,229553,37147,229553v-952,,,1905,,1905c37147,231458,38100,231458,39052,232410r,1905c38100,235268,38100,237172,39052,237172xm36195,154305v,953,,953,952,1905c37147,157163,39052,156210,40005,157163v,,952,,1905,c43815,156210,43815,155258,43815,153353v,-953,,-1906,-952,-1906c40005,152400,40005,155258,36195,154305xm37147,220980r,c37147,222885,38100,222885,39052,222885v-952,-952,-952,-1905,-1905,-1905xm37147,120015v,953,,953,,c38100,120015,38100,120015,38100,120015v,,,,-953,c37147,120015,37147,120015,37147,120015xm38100,125730v,,,953,,c39052,126683,40005,126683,40005,126683v,,,-953,,-953c39052,125730,38100,125730,38100,125730xm46672,228600v953,,2858,1905,3810,c51435,227647,49530,226695,48577,226695v-952,-952,-1905,-1905,-3810,-1905c43815,220980,42863,220980,39052,223838v1905,1905,3811,,5715,952l46672,228600xm41910,242888v-953,-953,-1905,-953,-2858,-1905c39052,240983,38100,240983,38100,241935v952,953,1905,953,3810,953c41910,243840,41910,242888,41910,242888xm39052,163830v,953,,953,,c40005,164783,40005,164783,39052,163830r,c40005,163830,39052,163830,39052,163830xm40005,80010v,,,,,c40957,80963,40957,80963,40957,80010v,,,,-952,c40005,80010,40005,80010,40005,80010xm54292,217170v1905,-1905,4763,,5715,-1905c60960,213360,59055,211455,57150,209550v-953,-953,-1905,-1905,-3810,-2857c51435,205740,51435,206693,51435,207645v,4763,-1905,4763,-4763,2858c45720,209550,44767,210503,43815,210503r-952,-953c41910,209550,40957,209550,40957,209550v,953,953,,1906,l43815,209550v952,2858,2857,3810,5715,2858c51435,211455,52388,210503,52388,214313v952,1905,952,2857,1904,2857xm43815,136208v,,,952,,c45720,137160,45720,136208,45720,136208v,,,-953,,-953c44767,135255,43815,136208,43815,136208xm46672,229553r,c44767,229553,43815,231458,43815,232410v,,,,,c45720,231458,45720,230505,46672,229553xm44767,81915v,1905,1905,1905,2858,2857l48577,83820v-952,-952,-1905,-1905,-2857,-2857c44767,80963,43815,81915,44767,81915xm45720,162878v-953,,-953,,-953,952c44767,164783,44767,164783,45720,164783v,,952,-953,952,-953c47625,162878,46672,162878,45720,162878xm45720,239078r,c44767,239078,44767,239078,44767,239078r953,c45720,240030,45720,240030,45720,239078xm46672,196215v,,,1905,953,953c49530,197168,49530,195263,49530,193358v,-953,,-1905,-953,-1905c46672,192405,47625,195263,46672,196215xm48577,149543v-952,,-952,952,,c47625,152400,48577,154305,50482,154305v953,,1906,,1906,-1905c50482,152400,49530,151447,48577,149543xm54292,243840r-3810,c50482,242888,49530,242888,48577,242888v-952,,-1905,,-1905,952c46672,244793,47625,243840,48577,243840v953,,953,,1905,c50482,244793,48577,246697,49530,247650v1905,953,1905,-1905,2858,-2857c54292,244793,54292,243840,54292,243840xm51435,160020v,-952,,-1905,-1905,-1905c49530,158115,48577,158115,48577,158115v,953,,1905,1905,1905c50482,160972,50482,160972,51435,160020xm49530,113347v,,,,,c50482,113347,51435,113347,50482,113347v,-952,-952,-952,-952,c49530,112395,48577,112395,49530,113347xm57150,181928v-953,,-1905,952,-1905,1905c53340,184785,52388,182880,50482,182880v,,,-952,953,-1905c52388,180022,52388,179070,51435,179070v-953,,-1905,,-1905,952c48577,181928,50482,181928,51435,182880v,953,-1905,2858,,3810c53340,187643,54292,186690,55245,185738v,-953,,-1905,952,-1905c57150,183833,58102,183833,58102,183833v,-953,,-1905,-952,-1905xm49530,106680v,953,952,953,,c50482,107633,51435,106680,51435,106680v,,,-952,-953,-952c49530,105728,49530,106680,49530,106680xm53340,221933v,-953,952,-1905,-952,-1905c50482,220028,50482,220980,49530,222885v,1905,952,2858,1905,1905c55245,224790,53340,222885,53340,221933xm51435,144780v,,953,,,c52388,143828,51435,142875,51435,142875v,,-953,,-953,953c50482,144780,51435,144780,51435,144780xm50482,167640v,,,,953,c51435,166688,53340,167640,53340,165735v,,-952,,-952,c51435,165735,50482,166688,50482,167640xm51435,70485v953,1905,1905,-952,1905,-952c54292,69533,55245,69533,55245,69533v952,952,952,,1905,c57150,68580,57150,67628,56197,67628v-1905,-1906,-2857,,-3809,952c51435,68580,50482,70485,51435,70485xm56197,195263v,-953,953,-1905,-952,-1905c54292,193358,53340,194310,53340,195263v,1905,1905,2857,952,4762c54292,200025,53340,200978,54292,201930v953,,953,-952,1905,-952c57150,199072,56197,197168,56197,195263xm56197,241935r,c54292,241935,55245,242888,55245,243840v,-952,1905,-952,952,-1905xm57150,238125v,,,-953,-953,-953c56197,237172,55245,237172,55245,238125v,953,952,953,952,953c57150,239078,57150,239078,57150,238125xm59055,234315v,-952,-953,-1905,-1905,-1905c56197,232410,55245,233363,56197,234315v,953,1905,1905,2858,1905c59055,235268,59055,235268,59055,234315xm57150,169545v-953,,-953,,-1905,c55245,170497,55245,170497,56197,170497v953,,953,,1905,c58102,169545,57150,169545,57150,169545xm63817,231458v-2857,1905,-1904,3810,,4762c63817,237172,64770,237172,64770,237172v1905,-1904,,-2857,,-3809l63817,231458v1905,-2858,953,-4763,-952,-7620c60960,223838,60007,221933,58102,223838v,,,952,,952c60007,225743,60960,223838,61913,223838r952,c61913,226695,62865,228600,63817,231458xm59055,260033v952,,1905,-953,1905,-1905c60960,257175,60960,256222,60007,257175v-952,953,-952,953,-1905,1905c59055,259080,59055,260033,59055,260033xm61913,267653v,,-953,,,c60960,267653,60960,267653,60960,267653v,,,952,953,c61913,268605,61913,267653,61913,267653xm60960,201930v,,,953,953,953c62865,202883,61913,201930,61913,201930v,-952,,-952,-953,-952c60960,200978,60960,200978,60960,201930xm62865,207645v,,-952,-952,-1905,c60960,207645,60960,208597,60960,208597v,,953,953,953,953c62865,208597,62865,208597,62865,207645xm61913,179070r,c62865,179070,62865,179070,62865,178118v,,,,-952,952c61913,178118,61913,179070,61913,179070xm62865,240983v,,,,,c62865,240983,63817,240983,62865,240983r,c62865,240030,62865,240983,62865,240983xm63817,248603v1905,,2858,952,3810,1905c67627,248603,67627,248603,65722,246697v,,-952,,-952,-952c64770,244793,64770,243840,63817,243840v-952,,-1904,953,-1904,1905c62865,247650,62865,248603,63817,248603xm66675,214313v,-953,-953,-1905,-1905,-1905c63817,212408,63817,212408,62865,213360v,953,,1905,952,1905c64770,214313,65722,215265,66675,214313xm62865,198120r952,952c63817,199072,63817,198120,63817,198120r-952,-952c62865,197168,62865,197168,62865,198120xm64770,220980v,,-953,,-953,953c63817,222885,63817,222885,64770,222885v,,952,,952,-952c66675,221933,65722,220980,64770,220980xm65722,203835v,953,,953,,l65722,203835v953,,953,,,c65722,203835,65722,203835,65722,203835xm71438,251460v,-1905,-1906,-952,-2858,-952c68580,251460,67627,252413,68580,253365v1905,,2858,-952,2858,-1905xm71438,264795v952,,952,-952,952,-952c72390,262890,72390,261938,72390,261938v-952,,-952,952,-952,1905c70485,263843,70485,264795,71438,264795xm73342,269558v,-953,,-1905,-952,-953c71438,268605,71438,268605,71438,269558v952,,952,,1904,c73342,269558,73342,269558,73342,269558xm189547,164783v-952,-18098,-952,-36195,-2857,-55245c185738,98108,184785,85725,180975,74295,178117,62865,173355,51435,169545,40958,166688,31433,160020,23813,152400,18097v-7620,-4762,-16193,-5714,-23812,-952c119063,21908,111442,28575,106680,38100,100013,51435,93345,64770,89535,79058v-5715,26670,-11430,53339,-10478,80962c79057,163830,77152,168593,78105,172403v2858,12382,,25717,3810,38100c84772,219075,83820,228600,86677,237172v1905,5716,3811,11431,5715,17146c94297,260985,97155,266700,101917,272415v1905,1905,3810,4763,4763,6668c111442,286703,118110,292418,125730,296228v11430,5715,22860,3810,32385,-5715c170497,278130,176213,261938,180975,245745v1905,-9525,3810,-19050,5715,-28575c189547,200025,188595,181928,189547,164783xm186690,239078v,-953,,,,l186690,239078v,,,,,c187642,239078,187642,239078,186690,239078xm198120,195263v2857,-2858,9525,-5716,13335,-5716c212407,190500,212407,189547,212407,188595v-952,-952,953,-4762,-2857,-3810c204788,186690,201930,190500,197167,191453v-952,,-1904,952,-1904,1905c195263,194310,194310,195263,195263,196215v952,953,1904,-952,2857,-952xm200025,268605v,-952,,-1905,-953,-2858c198120,264795,198120,265747,198120,267653v,952,,2857,952,3810c200025,270510,200025,269558,200025,268605xm213360,231458v1905,,2857,,3810,c216217,228600,214313,226695,211455,229553v-2858,1905,-3810,3810,-1905,6667c210502,237172,211455,238125,211455,240030v-1905,,-2858,953,-3810,c203835,237172,201930,241935,199072,241935v-952,,-952,953,-952,1905c198120,244793,198120,245745,199072,244793v3810,-1905,9525,,12383,-4763c213360,238125,218122,238125,213360,234315v-953,-1905,-953,-2857,,-2857xm199072,84772v1905,,2858,-952,3810,-2857c202882,80963,201930,80963,200977,80963v-952,,-1905,952,-1905,1905c198120,83820,199072,84772,199072,84772xm198120,41910r,c199072,42863,200025,41910,200025,41910r-1905,l198120,41910xm205740,133350v-952,-1905,-1905,-2857,-3810,-2857c200025,130493,199072,130493,200025,132397v952,1906,1905,2858,3810,2858c204788,135255,205740,134303,205740,133350xm200977,68580r1905,c202882,68580,202882,67628,202882,67628v,,-952,,-952,c200025,67628,200025,67628,200977,68580xm202882,53340v,953,,953,,c203835,54293,204788,53340,204788,53340v-953,,-953,,-1906,c202882,53340,202882,53340,202882,53340xm203835,47625v1905,,2857,2858,5715,2858c209550,50483,210502,50483,210502,49530v953,-952,-4762,-6667,-5714,-6667c204788,42863,203835,42863,203835,43815v,1905,-953,3810,,3810xm215265,254318v-952,,-1905,,-2858,c210502,252413,208597,250508,206692,250508v-1904,,-2857,,-2857,1905c203835,254318,204788,254318,205740,253365v2857,,4762,,6667,l212407,255270v,2858,953,3810,2858,3810c216217,259080,218122,258128,218122,257175v953,-2857,-1905,-1905,-2857,-2857xm203835,207645v953,1905,2857,2858,4762,1905c209550,209550,210502,208597,210502,207645v,-1905,-1905,-1905,-4762,-1905c204788,206693,203835,205740,203835,207645xm204788,228600v-953,,-953,,-953,1905c203835,230505,203835,231458,204788,230505r,-1905c205740,228600,204788,227647,204788,228600xm207645,106680v,-952,,-1905,-1905,-952c204788,105728,204788,106680,204788,107633v,,,952,952,952c206692,108585,207645,107633,207645,106680xm207645,268605v-1905,,-3810,,-2857,1905c204788,271463,206692,272415,207645,271463v1905,-953,,-1905,,-2858xm205740,149543v,,952,,1905,-953c207645,148590,207645,147638,206692,148590r,c204788,149543,204788,149543,205740,149543xm207645,196215v,-952,,-1905,-1905,-1905c205740,194310,204788,194310,205740,195263v,952,952,952,1905,952c205740,201930,209550,202883,212407,204788r953,c213360,204788,214313,203835,214313,203835v,-2857,,-4763,,-7620c214313,194310,211455,193358,209550,193358v-953,,,3810,-1905,2857xm211455,263843v-953,,-1905,,-1905,c209550,262890,210502,260985,208597,260985v,,-952,,-952,c206692,262890,208597,262890,209550,263843v,952,-953,2857,-953,4762c209550,268605,210502,267653,210502,266700v953,-1905,1905,-2857,953,-2857xm207645,92393v,,,,,-953c206692,91440,206692,92393,207645,92393r,l207645,92393xm207645,125730v,,952,-952,,c208597,123825,207645,123825,207645,123825v,,-953,,-953,953c206692,124778,207645,124778,207645,125730xm207645,40005v,,,953,952,953c209550,40958,209550,40958,209550,40005v,,-953,,-1905,c207645,40005,207645,40005,207645,40005xm207645,160972v,,,,,l213360,160020v,-952,-953,,-1905,-952c209550,159068,207645,158115,207645,160972xm207645,214313v,952,,952,,l207645,215265v,953,952,953,,-952c208597,215265,207645,215265,207645,214313xm208597,119063v-952,,-1905,952,-952,952c208597,120968,209550,121920,211455,121920v1905,,1905,-1905,1905,-2857c213360,118110,215265,119063,215265,117158v,,,,,c213360,117158,213360,118110,213360,119063v-953,,-2858,-953,-4763,xm211455,244793v-953,,-953,952,-1905,952c209550,245745,209550,246697,211455,247650v,,952,-953,952,-1905c212407,245745,211455,244793,211455,244793xm217170,212408v,,952,,952,-953c218122,210503,217170,210503,216217,210503v-1904,,-1904,1905,-1904,2857c212407,213360,211455,213360,210502,215265v,,,953,,953c212407,216218,212407,214313,213360,214313r3810,-1905xm212407,102870v,952,953,952,953,c214313,102870,215265,102870,215265,101918v,-953,-952,-953,-1905,c213360,101918,213360,102870,212407,102870xm213360,74295v,952,,952,953,952c215265,75247,215265,74295,215265,73343v,-953,-952,-953,-952,-953c213360,73343,213360,73343,213360,74295xm219075,87630v,-1905,-1905,-2858,-3810,-3810c214313,83820,213360,83820,213360,84772v,1906,2857,1906,5715,2858l219075,87630xm215265,134303v,,-952,,-1905,c213360,134303,213360,134303,213360,134303r953,952l215265,134303xm214313,219075v-953,,-953,953,,c213360,220980,214313,220980,215265,220980v,,,-952,952,-952c216217,220028,215265,219075,214313,219075xm216217,179070v-1904,,-952,1905,-952,2858c214313,183833,215265,184785,217170,184785v952,,1905,-952,1905,-1905c218122,180975,217170,179070,216217,179070xm216217,147638v,,953,952,,c217170,148590,218122,147638,218122,147638v-952,,-952,-953,-1905,c217170,146685,216217,147638,216217,147638xm216217,167640v,,,953,953,953l217170,167640v,-952,,-1905,-953,-1905c216217,166688,216217,166688,216217,167640xm217170,109538v,952,,1905,952,952c219075,109538,219075,108585,220027,107633v,-953,,-953,-952,-953c217170,106680,216217,108585,217170,109538xm217170,51435v952,,952,,1905,c219075,51435,219075,50483,219075,50483v,,-1905,-953,-1905,952l217170,51435xm218122,91440v,,-952,,-952,1905c217170,93345,217170,94297,218122,94297v953,,953,,953,c220027,91440,219075,90488,218122,91440xm217170,216218v,952,952,952,952,952c220027,220028,222885,218122,222885,218122v,-952,-1905,-3809,-4763,-1904c218122,215265,217170,215265,217170,216218xm222885,228600v-953,-953,-1905,,-1905,1905c220980,232410,218122,230505,217170,231458v1905,2857,2857,5714,5715,8572c222885,238125,226695,237172,228600,234315v3810,-1905,-3810,-4762,-5715,-5715xm220027,246697v-952,,-2857,,-2857,953c217170,247650,218122,249555,218122,250508v953,,953,-953,1905,-953c220027,248603,220980,246697,220027,246697xm218122,157163v,952,953,1905,953,1905c220980,159068,221932,159068,222885,157163v,-953,-953,-1905,-1905,-1905c220027,155258,218122,156210,218122,157163xm220027,191453r-1905,c218122,191453,218122,192405,218122,193358v,952,953,,1905,c220980,192405,220980,191453,220027,191453xm220980,200978v,,-953,-953,-953,-953l219075,200025v,953,,953,,1905c220027,200978,220980,201930,220980,200978xm220980,205740v,,-1905,,-1905,c219075,205740,219075,206693,220027,207645v,,953,-952,953,-1905c220980,206693,220980,205740,220980,205740xm220980,78105v,953,,953,,953l220980,78105v952,,,,,c220980,78105,220980,78105,220980,78105xm224790,172403v-1905,,-2858,1905,-2858,2857c221932,176213,225742,180022,227647,180022v953,,953,-952,953,-1904c227647,175260,226695,172403,224790,172403xm224790,240983v952,2857,952,4762,-952,6667c222885,248603,222885,249555,223838,249555v952,,5714,-1905,5714,-1905c230505,245745,227647,244793,224790,240983xm224790,191453v952,-953,3810,,3810,-2858c228600,187643,226695,187643,226695,187643v-953,952,-3810,,-3810,2857c223838,191453,224790,191453,224790,191453xm224790,88583r,c226695,88583,225742,86678,226695,85725v,,952,,1905,953c229552,86678,230505,86678,230505,85725v,-953,-1905,,-1905,c227647,85725,227647,86678,226695,86678v-953,,-1905,,-1905,1905xm226695,116205r,-952c225742,114300,224790,116205,224790,116205r,953c225742,117158,226695,116205,226695,116205xm224790,141922v,,,953,952,1906c225742,143828,226695,143828,226695,142875v,-953,,-1905,-953,-1905c224790,140018,224790,140970,224790,141922xm225742,195263v,952,,952,,l226695,195263v,,,,-953,c225742,195263,225742,195263,225742,195263xm227647,71438v953,,1905,,2858,-1905c230505,68580,229552,68580,228600,69533v-953,,-1905,,-1905,1905c225742,71438,226695,72390,227647,71438xm228600,208597v-953,,-1905,,-1905,953c226695,211455,224790,215265,226695,216218v,952,3810,-2858,4762,-1905c231457,214313,232410,214313,233363,214313v-953,-2858,-2858,-3810,-4763,-5716xm228600,100013v-953,,-953,-953,-953,-953c226695,99060,226695,99060,226695,100013v,,,,952,c227647,100013,228600,100013,228600,100013xm228600,219075v-953,,-1905,,-1905,953l226695,220980v1905,,1905,-952,1905,-1905c229552,220028,229552,219075,228600,219075xm234315,220028v,-953,,-953,-952,-1906c232410,217170,231457,218122,231457,218122v953,3811,-3810,4763,-2857,7621c228600,226695,228600,227647,228600,227647v,,952,,952,c230505,225743,238125,226695,234315,220028xm228600,120015v,953,,953,952,953c230505,120968,231457,120968,231457,120015v,-1905,,-1905,-952,-1905c230505,118110,229552,119063,228600,120015xm230505,127635v,,,-952,,-952c230505,126683,230505,125730,230505,125730r-953,c229552,127635,229552,127635,230505,127635xm236220,175260v-953,-952,-1905,-1905,-3810,-1905c231457,173355,230505,173355,230505,174308v,952,952,952,1905,1905c235267,177165,233363,179070,232410,180975v,953,-1905,1905,-953,1905c232410,183833,233363,181928,234315,180975v1905,-1905,1905,-3810,1905,-5715l236220,175260xm230505,76200v952,,952,,,c231457,75247,231457,74295,230505,73343v,,-953,,-953,952c229552,75247,230505,76200,230505,76200xm231457,162878v,,-952,952,-952,952c230505,164783,230505,164783,231457,164783v953,,1906,,1906,-953c233363,163830,232410,162878,231457,162878xm236220,238125v,,-1905,-1905,-2857,c232410,238125,231457,238125,231457,239078r,952c233363,240030,235267,239078,236220,238125xm235267,192405v,,,-952,,c233363,191453,233363,192405,232410,192405v,,,953,953,953c234315,193358,234315,193358,235267,192405xm233363,85725v,,952,,952,l234315,85725v,-953,,-953,-952,l233363,85725xm234315,200025v-952,,-952,953,-952,1905c233363,202883,233363,203835,234315,201930v,,952,-952,952,-952c236220,200025,235267,200025,234315,200025xm236220,120015v,953,,1905,1905,1905c239077,121920,239077,121920,239077,120968v,-953,-952,-1905,-2857,-953c236220,118110,236220,119063,236220,120015xm236220,164783v1905,952,1905,,1905,-953l240030,163830v3810,,7620,-3810,11430,953c251460,165735,252413,164783,252413,163830v-953,-1905,,-4762,-3811,-2858c247650,161925,245745,160020,243840,160020v,-952,,-3810,-1905,-3810c240030,156210,240030,157163,239077,158115v-952,1905,,2857,-952,4763c237172,162878,236220,160972,235267,162878v953,1905,953,1905,953,1905xm238125,231458v,,-953,952,-1905,952c236220,232410,236220,233363,237172,233363v,,953,,953,-953c239077,231458,239077,230505,238125,231458xm238125,200978v,,3810,1905,4763,1905c244792,202883,243840,200025,243840,199072v,-952,,-1904,-952,-1904c241935,197168,239077,200025,238125,200978xm239077,177165v,,953,,,c240030,175260,240030,175260,239077,175260v,,,,-952,953c238125,176213,238125,177165,239077,177165xm240030,214313v,,,-953,,-953l239077,214313v,,,,,952c239077,214313,240030,214313,240030,214313xm240030,136208v952,952,,2857,1905,2857c241935,139065,241935,138113,241935,137160v,-952,,-1905,-953,-2857c240030,134303,240030,135255,240030,136208xm244792,219075v,-953,-952,-1905,-1904,-1905c240982,217170,240030,218122,240030,219075v,1905,952,1905,1905,1905c242888,220980,244792,220980,244792,219075xm242888,170497r,1906c242888,175260,244792,177165,246697,175260v953,-952,1905,-1905,3810,-952c252413,174308,253365,175260,254317,174308v953,-1905,,-2858,-952,-3811c252413,169545,250507,168593,249555,166688v-1905,-1905,-4763,-953,-6667,c239077,168593,242888,168593,242888,170497xm243840,160020v,952,,1905,-952,1905c242888,161925,241935,161925,241935,160972v,-1904,953,-952,1905,-952xm246697,185738v,-1905,-1905,-953,-2857,-953c242888,184785,241935,184785,241935,186690v953,,1905,,2857,c246697,186690,247650,185738,246697,185738xm243840,119063v,1905,1905,1905,1905,2857c247650,121920,247650,121920,247650,120968v,-1905,-2858,-953,-3810,-1905c243840,119063,243840,119063,243840,119063xm247650,155258r,c246697,155258,246697,155258,247650,155258v-953,952,,952,,952c247650,155258,247650,155258,247650,155258xm251460,202883v,-953,-1905,-1905,-2858,-1905c247650,200978,246697,201930,247650,202883v,952,952,952,1905,952c250507,203835,251460,204788,251460,202883xm248602,208597v,,-952,,,c247650,210503,248602,210503,248602,209550v,,,,,-953c249555,208597,249555,208597,248602,208597xm257175,180022v,-1904,-1905,-1904,-3810,-1904c252413,178118,251460,179070,251460,180022v953,1906,2857,1906,3810,1906c256222,181928,257175,181928,257175,180022xe" stroked="f">
                <v:stroke joinstyle="miter"/>
                <v:path arrowok="t" o:connecttype="custom" o:connectlocs="266700,145587;266700,169376;262890,195068;228600,271192;160972,313059;140970,316866;134302,316866;98107,310205;48577,278804;30480,257870;10477,217904;0,160811;0,156054;4763,118944;42863,40917;105727,3806;137160,0;179070,9515;215265,31402;254317,90398;264795,135120;266700,145587;17145,134169;17145,133217;17145,132265;17145,134169;17145,134169;17145,141780;19050,143684;20002,143684;18097,141780;17145,141780;20955,191262;19050,188407;18097,190310;20002,192213;20955,191262;22860,137023;23813,137023;21907,135120;20955,135120;22860,137023;24765,164618;27622,163666;25717,162715;23813,163666;24765,164618;25717,177940;31432,177940;32385,176988;30480,176037;25717,177940;23813,176037;23813,177940;25717,177940;24765,130363;24765,131314;25717,131314;24765,130363;24765,130363;25717,199825;30480,198873;25717,199825;25717,199825;25717,154151;25717,154151;27622,154151;27622,153200;25717,154151;27622,209341;26670,208389;25717,209341;27622,209341;27622,209341;30480,198873;37147,193165;45720,180794;44767,178891;42863,180794;39052,190310;32385,194116;30480,193165;29527,189358;31432,184600;29527,182697;27622,183649;28575,185552;30480,189358;28575,192213;30480,198873;30480,198873;26670,127507;28575,128459;30480,125604;29527,125604;26670,127507;30480,169376;28575,171279;29527,171279;30480,169376;30480,169376;29527,135120;29527,137023;32385,133217;32385,132265;29527,135120;32385,206486;32385,206486;30480,206486;31432,207437;32385,206486;33338,145587;34290,144635;32385,143684;31432,144635;33338,145587;32385,163666;33338,164618;34290,163666;33338,162715;32385,163666;33338,116089;33338,116089;34290,116089;33338,115138;33338,116089;34290,184600;37147,187455;38100,186503;35242,183649;34290,184600;36195,172231;36195,172231;44767,175085;46672,174134;44767,170327;37147,170327;35242,171279;36195,172231;36195,204583;36195,204583;36195,202680;36195,204583;36195,204583;36195,214099;37147,216002;37147,217904;40005,216002;38100,213147;36195,212196;36195,214099;39052,236935;40957,234081;39052,233130;39052,231227;37147,229324;37147,231227;39052,232178;39052,234081;39052,236935;36195,154151;37147,156054;40005,157006;41910,157006;43815,153200;42863,151296;36195,154151;37147,220759;37147,220759;39052,222662;37147,220759;37147,119895;37147,119895;38100,119895;37147,119895;37147,119895;38100,125604;38100,125604;40005,126556;40005,125604;38100,125604;46672,228372;50482,228372;48577,226468;44767,224565;39052,223614;44767,224565;46672,228372;41910,242645;39052,240742;38100,241693;41910,242645;41910,242645;39052,163666;39052,163666;39052,163666;39052,163666;39052,163666;40005,79930;40005,79930;40957,79930;40005,79930;40005,79930;54292,216953;60007,215050;57150,209341;53340,206486;51435,207437;46672,210293;43815,210293;42863,209341;40957,209341;42863,209341;43815,209341;49530,212196;52388,214099;54292,216953;43815,136072;43815,136072;45720,136072;45720,135120;43815,136072;46672,229324;46672,229324;43815,232178;43815,232178;46672,229324;44767,81833;47625,84687;48577,83736;45720,80882;44767,81833;45720,162715;44767,163666;45720,164618;46672,163666;45720,162715;45720,238839;45720,238839;44767,238839;45720,238839;45720,238839;46672,196019;47625,196971;49530,193165;48577,191262;46672,196019;48577,149394;48577,149394;50482,154151;52388,152248;48577,149394;54292,243596;50482,243596;48577,242645;46672,243596;48577,243596;50482,243596;49530,247402;52388,244548;54292,243596;51435,159860;49530,157957;48577,157957;50482,159860;51435,159860;49530,113234;49530,113234;50482,113234;49530,113234;49530,113234;57150,181746;55245,183649;50482,182697;51435,180794;51435,178891;49530,179842;51435,182697;51435,186503;55245,185552;56197,183649;58102,183649;57150,181746;49530,106573;49530,106573;51435,106573;50482,105622;49530,106573;53340,221711;52388,219808;49530,222662;51435,224565;53340,221711;51435,144635;51435,144635;51435,142732;50482,143684;51435,144635;50482,167472;51435,167472;53340,165569;52388,165569;50482,167472;51435,70415;53340,69464;55245,69464;57150,69464;56197,67560;52388,68511;51435,70415;56197,195068;55245,193165;53340,195068;54292,199825;54292,201728;56197,200777;56197,195068;56197,241693;56197,241693;55245,243596;56197,241693;57150,237887;56197,236935;55245,237887;56197,238839;57150,237887;59055,234081;57150,232178;56197,234081;59055,235984;59055,234081;57150,169376;55245,169376;56197,170327;58102,170327;57150,169376;63817,231227;63817,235984;64770,236935;64770,233130;63817,231227;62865,223614;58102,223614;58102,224565;61913,223614;62865,223614;63817,231227;59055,259773;60960,257870;60007,256918;58102,258821;59055,259773;61913,267386;61913,267386;60960,267386;61913,267386;61913,267386;60960,201728;61913,202680;61913,201728;60960,200777;60960,201728;62865,207437;60960,207437;60960,208389;61913,209341;62865,207437;61913,178891;61913,178891;62865,177940;61913,178891;61913,178891;62865,240742;62865,240742;62865,240742;62865,240742;62865,240742;63817,248355;67627,250258;65722,246450;64770,245499;63817,243596;61913,245499;63817,248355;66675,214099;64770,212196;62865,213147;63817,215050;66675,214099;62865,197922;63817,198873;63817,197922;62865,196971;62865,197922;64770,220759;63817,221711;64770,222662;65722,221711;64770,220759;65722,203631;65722,203631;65722,203631;65722,203631;65722,203631;71438,251209;68580,250258;68580,253112;71438,251209;71438,264530;72390,263579;72390,261676;71438,263579;71438,264530;73342,269289;72390,268337;71438,269289;73342,269289;73342,269289;189547,164618;186690,109429;180975,74221;169545,40917;152400,18079;128588,17128;106680,38062;89535,78979;79057,159860;78105,172231;81915,210293;86677,236935;92392,254064;101917,272143;106680,278804;125730,295932;158115,290223;180975,245499;186690,216953;189547,164618;186690,238839;186690,238839;186690,238839;186690,238839;186690,238839;198120,195068;211455,189358;212407,188407;209550,184600;197167,191262;195263,193165;195263,196019;198120,195068;200025,268337;199072,265481;198120,267386;199072,271192;200025,268337;213360,231227;217170,231227;211455,229324;209550,235984;211455,239790;207645,239790;199072,241693;198120,243596;199072,244548;211455,239790;213360,234081;213360,231227;199072,84687;202882,81833;200977,80882;199072,82785;199072,84687;198120,41868;198120,41868;200025,41868;198120,41868;198120,41868;205740,133217;201930,130363;200025,132265;203835,135120;205740,133217;200977,68511;202882,68511;202882,67560;201930,67560;200977,68511;202882,53287;202882,53287;204788,53287;202882,53287;202882,53287;203835,47577;209550,50433;210502,49480;204788,42820;203835,43771;203835,47577;215265,254064;212407,254064;206692,250258;203835,252161;205740,253112;212407,253112;212407,255015;215265,258821;218122,256918;215265,254064;203835,207437;208597,209341;210502,207437;205740,205534;203835,207437;204788,228372;203835,230275;204788,230275;204788,228372;204788,228372;207645,106573;205740,105622;204788,107525;205740,108476;207645,106573;207645,268337;204788,270240;207645,271192;207645,268337;205740,149394;207645,148441;206692,148441;206692,148441;205740,149394;207645,196019;205740,194116;205740,195068;207645,196019;212407,204583;213360,204583;214313,203631;214313,196019;209550,193165;207645,196019;211455,263579;209550,263579;208597,260724;207645,260724;209550,263579;208597,268337;210502,266433;211455,263579;207645,92301;207645,91349;207645,92301;207645,92301;207645,92301;207645,125604;207645,125604;207645,123701;206692,124653;207645,125604;207645,39965;208597,40917;209550,39965;207645,39965;207645,39965;207645,160811;207645,160811;213360,159860;211455,158909;207645,160811;207645,214099;207645,214099;207645,215050;207645,214099;207645,214099;208597,118944;207645,119895;211455,121798;213360,118944;215265,117041;215265,117041;213360,118944;208597,118944;211455,244548;209550,245499;211455,247402;212407,245499;211455,244548;217170,212196;218122,211244;216217,210293;214313,213147;210502,215050;210502,216002;213360,214099;217170,212196;212407,102767;213360,102767;215265,101816;213360,101816;212407,102767;213360,74221;214313,75172;215265,73270;214313,72318;213360,74221;219075,87542;215265,83736;213360,84687;219075,87542;219075,87542;215265,134169;213360,134169;213360,134169;214313,135120;215265,134169;214313,218856;214313,218856;215265,220759;216217,219808;214313,218856;216217,178891;215265,181746;217170,184600;219075,182697;216217,178891;216217,147490;216217,147490;218122,147490;216217,147490;216217,147490;216217,167472;217170,168425;217170,167472;216217,165569;216217,167472;217170,109429;218122,110380;220027,107525;219075,106573;217170,109429;217170,51384;219075,51384;219075,50433;217170,51384;217170,51384;218122,91349;217170,93252;218122,94203;219075,94203;218122,91349;217170,216002;218122,216953;222885,217904;218122,216002;217170,216002;222885,228372;220980,230275;217170,231227;222885,239790;228600,234081;222885,228372;220027,246450;217170,247402;218122,250258;220027,249306;220027,246450;218122,157006;219075,158909;222885,157006;220980,155103;218122,157006;220027,191262;218122,191262;218122,193165;220027,193165;220027,191262;220980,200777;220027,199825;219075,199825;219075,201728;220980,200777;220980,205534;219075,205534;220027,207437;220980,205534;220980,205534;220980,78027;220980,78979;220980,78027;220980,78027;220980,78027;224790,172231;221932,175085;227647,179842;228600,177940;224790,172231;224790,240742;223838,247402;223838,249306;229552,247402;224790,240742;224790,191262;228600,188407;226695,187455;222885,190310;224790,191262;224790,88494;224790,88494;226695,85639;228600,86591;230505,85639;228600,85639;226695,86591;224790,88494;226695,116089;226695,115138;224790,116089;224790,117041;226695,116089;224790,141780;225742,143684;226695,142732;225742,140829;224790,141780;225742,195068;225742,195068;226695,195068;225742,195068;225742,195068;227647,71367;230505,69464;228600,69464;226695,71367;227647,71367;228600,208389;226695,209341;226695,216002;231457,214099;233363,214099;228600,208389;228600,99913;227647,98961;226695,99913;227647,99913;228600,99913;228600,218856;226695,219808;226695,220759;228600,218856;228600,218856;234315,219808;233363,217904;231457,217904;228600,225517;228600,227419;229552,227419;234315,219808;228600,119895;229552,120847;231457,119895;230505,117992;228600,119895;230505,127507;230505,126556;230505,125604;229552,125604;230505,127507;236220,175085;232410,173182;230505,174134;232410,176037;232410,180794;231457,182697;234315,180794;236220,175085;236220,175085;230505,76124;230505,76124;230505,73270;229552,74221;230505,76124;231457,162715;230505,163666;231457,164618;233363,163666;231457,162715;236220,237887;233363,237887;231457,238839;231457,239790;236220,237887;235267,192213;235267,192213;232410,192213;233363,193165;235267,192213;233363,85639;234315,85639;234315,85639;233363,85639;233363,85639;234315,199825;233363,201728;234315,201728;235267,200777;234315,199825;236220,119895;238125,121798;239077,120847;236220,119895;236220,119895;236220,164618;238125,163666;240030,163666;251460,164618;252413,163666;248602,160811;243840,159860;241935,156054;239077,157957;238125,162715;235267,162715;236220,164618;238125,231227;236220,232178;237172,233130;238125,232178;238125,231227;238125,200777;242888,202680;243840,198873;242888,196971;238125,200777;239077,176988;239077,176988;239077,175085;238125,176037;239077,176988;240030,214099;240030,213147;239077,214099;239077,215050;240030,214099;240030,136072;241935,138926;241935,137023;240982,134169;240030,136072;244792,218856;242888,216953;240030,218856;241935,220759;244792,218856;242888,170327;242888,172231;246697,175085;250507,174134;254317,174134;253365,170327;249555,166521;242888,166521;242888,170327;243840,159860;242888,161763;241935,160811;243840,159860;246697,185552;243840,184600;241935,186503;244792,186503;246697,185552;243840,118944;245745,121798;247650,120847;243840,118944;243840,118944;247650,155103;247650,155103;247650,155103;247650,156054;247650,155103;251460,202680;248602,200777;247650,202680;249555,203631;251460,202680;248602,208389;248602,208389;248602,209341;248602,208389;248602,208389;257175,179842;253365,177940;251460,179842;255270,181746;257175,17984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F104115" wp14:editId="57E4F26B">
                <wp:simplePos x="0" y="0"/>
                <wp:positionH relativeFrom="column">
                  <wp:posOffset>3721100</wp:posOffset>
                </wp:positionH>
                <wp:positionV relativeFrom="paragraph">
                  <wp:posOffset>3994150</wp:posOffset>
                </wp:positionV>
                <wp:extent cx="267335" cy="309245"/>
                <wp:effectExtent l="0" t="0" r="0" b="0"/>
                <wp:wrapNone/>
                <wp:docPr id="225" name="Graphic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7335" cy="309245"/>
                        </a:xfrm>
                        <a:custGeom>
                          <a:avLst/>
                          <a:gdLst>
                            <a:gd name="connsiteX0" fmla="*/ 260985 w 267965"/>
                            <a:gd name="connsiteY0" fmla="*/ 112157 h 309747"/>
                            <a:gd name="connsiteX1" fmla="*/ 259080 w 267965"/>
                            <a:gd name="connsiteY1" fmla="*/ 112157 h 309747"/>
                            <a:gd name="connsiteX2" fmla="*/ 249555 w 267965"/>
                            <a:gd name="connsiteY2" fmla="*/ 105489 h 309747"/>
                            <a:gd name="connsiteX3" fmla="*/ 224790 w 267965"/>
                            <a:gd name="connsiteY3" fmla="*/ 48339 h 309747"/>
                            <a:gd name="connsiteX4" fmla="*/ 186690 w 267965"/>
                            <a:gd name="connsiteY4" fmla="*/ 16907 h 309747"/>
                            <a:gd name="connsiteX5" fmla="*/ 173355 w 267965"/>
                            <a:gd name="connsiteY5" fmla="*/ 15954 h 309747"/>
                            <a:gd name="connsiteX6" fmla="*/ 168592 w 267965"/>
                            <a:gd name="connsiteY6" fmla="*/ 20717 h 309747"/>
                            <a:gd name="connsiteX7" fmla="*/ 167640 w 267965"/>
                            <a:gd name="connsiteY7" fmla="*/ 68342 h 309747"/>
                            <a:gd name="connsiteX8" fmla="*/ 166688 w 267965"/>
                            <a:gd name="connsiteY8" fmla="*/ 112157 h 309747"/>
                            <a:gd name="connsiteX9" fmla="*/ 166688 w 267965"/>
                            <a:gd name="connsiteY9" fmla="*/ 120729 h 309747"/>
                            <a:gd name="connsiteX10" fmla="*/ 166688 w 267965"/>
                            <a:gd name="connsiteY10" fmla="*/ 194072 h 309747"/>
                            <a:gd name="connsiteX11" fmla="*/ 168592 w 267965"/>
                            <a:gd name="connsiteY11" fmla="*/ 272177 h 309747"/>
                            <a:gd name="connsiteX12" fmla="*/ 184785 w 267965"/>
                            <a:gd name="connsiteY12" fmla="*/ 294085 h 309747"/>
                            <a:gd name="connsiteX13" fmla="*/ 201930 w 267965"/>
                            <a:gd name="connsiteY13" fmla="*/ 296942 h 309747"/>
                            <a:gd name="connsiteX14" fmla="*/ 205740 w 267965"/>
                            <a:gd name="connsiteY14" fmla="*/ 296942 h 309747"/>
                            <a:gd name="connsiteX15" fmla="*/ 210502 w 267965"/>
                            <a:gd name="connsiteY15" fmla="*/ 301704 h 309747"/>
                            <a:gd name="connsiteX16" fmla="*/ 206692 w 267965"/>
                            <a:gd name="connsiteY16" fmla="*/ 307420 h 309747"/>
                            <a:gd name="connsiteX17" fmla="*/ 200977 w 267965"/>
                            <a:gd name="connsiteY17" fmla="*/ 308372 h 309747"/>
                            <a:gd name="connsiteX18" fmla="*/ 160972 w 267965"/>
                            <a:gd name="connsiteY18" fmla="*/ 308372 h 309747"/>
                            <a:gd name="connsiteX19" fmla="*/ 144780 w 267965"/>
                            <a:gd name="connsiteY19" fmla="*/ 308372 h 309747"/>
                            <a:gd name="connsiteX20" fmla="*/ 110490 w 267965"/>
                            <a:gd name="connsiteY20" fmla="*/ 308372 h 309747"/>
                            <a:gd name="connsiteX21" fmla="*/ 89535 w 267965"/>
                            <a:gd name="connsiteY21" fmla="*/ 309324 h 309747"/>
                            <a:gd name="connsiteX22" fmla="*/ 64770 w 267965"/>
                            <a:gd name="connsiteY22" fmla="*/ 309324 h 309747"/>
                            <a:gd name="connsiteX23" fmla="*/ 62865 w 267965"/>
                            <a:gd name="connsiteY23" fmla="*/ 309324 h 309747"/>
                            <a:gd name="connsiteX24" fmla="*/ 57150 w 267965"/>
                            <a:gd name="connsiteY24" fmla="*/ 303610 h 309747"/>
                            <a:gd name="connsiteX25" fmla="*/ 61913 w 267965"/>
                            <a:gd name="connsiteY25" fmla="*/ 298847 h 309747"/>
                            <a:gd name="connsiteX26" fmla="*/ 67627 w 267965"/>
                            <a:gd name="connsiteY26" fmla="*/ 297895 h 309747"/>
                            <a:gd name="connsiteX27" fmla="*/ 78105 w 267965"/>
                            <a:gd name="connsiteY27" fmla="*/ 296942 h 309747"/>
                            <a:gd name="connsiteX28" fmla="*/ 99060 w 267965"/>
                            <a:gd name="connsiteY28" fmla="*/ 273129 h 309747"/>
                            <a:gd name="connsiteX29" fmla="*/ 99060 w 267965"/>
                            <a:gd name="connsiteY29" fmla="*/ 271224 h 309747"/>
                            <a:gd name="connsiteX30" fmla="*/ 99060 w 267965"/>
                            <a:gd name="connsiteY30" fmla="*/ 216932 h 309747"/>
                            <a:gd name="connsiteX31" fmla="*/ 98107 w 267965"/>
                            <a:gd name="connsiteY31" fmla="*/ 127397 h 309747"/>
                            <a:gd name="connsiteX32" fmla="*/ 98107 w 267965"/>
                            <a:gd name="connsiteY32" fmla="*/ 75962 h 309747"/>
                            <a:gd name="connsiteX33" fmla="*/ 98107 w 267965"/>
                            <a:gd name="connsiteY33" fmla="*/ 23574 h 309747"/>
                            <a:gd name="connsiteX34" fmla="*/ 88582 w 267965"/>
                            <a:gd name="connsiteY34" fmla="*/ 15954 h 309747"/>
                            <a:gd name="connsiteX35" fmla="*/ 67627 w 267965"/>
                            <a:gd name="connsiteY35" fmla="*/ 25479 h 309747"/>
                            <a:gd name="connsiteX36" fmla="*/ 44767 w 267965"/>
                            <a:gd name="connsiteY36" fmla="*/ 47387 h 309747"/>
                            <a:gd name="connsiteX37" fmla="*/ 35242 w 267965"/>
                            <a:gd name="connsiteY37" fmla="*/ 64532 h 309747"/>
                            <a:gd name="connsiteX38" fmla="*/ 25717 w 267965"/>
                            <a:gd name="connsiteY38" fmla="*/ 84535 h 309747"/>
                            <a:gd name="connsiteX39" fmla="*/ 17145 w 267965"/>
                            <a:gd name="connsiteY39" fmla="*/ 105489 h 309747"/>
                            <a:gd name="connsiteX40" fmla="*/ 9525 w 267965"/>
                            <a:gd name="connsiteY40" fmla="*/ 111204 h 309747"/>
                            <a:gd name="connsiteX41" fmla="*/ 5715 w 267965"/>
                            <a:gd name="connsiteY41" fmla="*/ 111204 h 309747"/>
                            <a:gd name="connsiteX42" fmla="*/ 0 w 267965"/>
                            <a:gd name="connsiteY42" fmla="*/ 105489 h 309747"/>
                            <a:gd name="connsiteX43" fmla="*/ 952 w 267965"/>
                            <a:gd name="connsiteY43" fmla="*/ 95964 h 309747"/>
                            <a:gd name="connsiteX44" fmla="*/ 4763 w 267965"/>
                            <a:gd name="connsiteY44" fmla="*/ 67389 h 309747"/>
                            <a:gd name="connsiteX45" fmla="*/ 8572 w 267965"/>
                            <a:gd name="connsiteY45" fmla="*/ 46435 h 309747"/>
                            <a:gd name="connsiteX46" fmla="*/ 10477 w 267965"/>
                            <a:gd name="connsiteY46" fmla="*/ 25479 h 309747"/>
                            <a:gd name="connsiteX47" fmla="*/ 13335 w 267965"/>
                            <a:gd name="connsiteY47" fmla="*/ 7382 h 309747"/>
                            <a:gd name="connsiteX48" fmla="*/ 20002 w 267965"/>
                            <a:gd name="connsiteY48" fmla="*/ 2620 h 309747"/>
                            <a:gd name="connsiteX49" fmla="*/ 73342 w 267965"/>
                            <a:gd name="connsiteY49" fmla="*/ 2620 h 309747"/>
                            <a:gd name="connsiteX50" fmla="*/ 124777 w 267965"/>
                            <a:gd name="connsiteY50" fmla="*/ 2620 h 309747"/>
                            <a:gd name="connsiteX51" fmla="*/ 154305 w 267965"/>
                            <a:gd name="connsiteY51" fmla="*/ 714 h 309747"/>
                            <a:gd name="connsiteX52" fmla="*/ 164782 w 267965"/>
                            <a:gd name="connsiteY52" fmla="*/ 714 h 309747"/>
                            <a:gd name="connsiteX53" fmla="*/ 218122 w 267965"/>
                            <a:gd name="connsiteY53" fmla="*/ 2620 h 309747"/>
                            <a:gd name="connsiteX54" fmla="*/ 230505 w 267965"/>
                            <a:gd name="connsiteY54" fmla="*/ 3572 h 309747"/>
                            <a:gd name="connsiteX55" fmla="*/ 239077 w 267965"/>
                            <a:gd name="connsiteY55" fmla="*/ 3572 h 309747"/>
                            <a:gd name="connsiteX56" fmla="*/ 252413 w 267965"/>
                            <a:gd name="connsiteY56" fmla="*/ 14049 h 309747"/>
                            <a:gd name="connsiteX57" fmla="*/ 261938 w 267965"/>
                            <a:gd name="connsiteY57" fmla="*/ 68342 h 309747"/>
                            <a:gd name="connsiteX58" fmla="*/ 267652 w 267965"/>
                            <a:gd name="connsiteY58" fmla="*/ 100727 h 309747"/>
                            <a:gd name="connsiteX59" fmla="*/ 267652 w 267965"/>
                            <a:gd name="connsiteY59" fmla="*/ 103585 h 309747"/>
                            <a:gd name="connsiteX60" fmla="*/ 260985 w 267965"/>
                            <a:gd name="connsiteY60" fmla="*/ 112157 h 309747"/>
                            <a:gd name="connsiteX61" fmla="*/ 18097 w 267965"/>
                            <a:gd name="connsiteY61" fmla="*/ 50245 h 309747"/>
                            <a:gd name="connsiteX62" fmla="*/ 18097 w 267965"/>
                            <a:gd name="connsiteY62" fmla="*/ 50245 h 309747"/>
                            <a:gd name="connsiteX63" fmla="*/ 18097 w 267965"/>
                            <a:gd name="connsiteY63" fmla="*/ 50245 h 309747"/>
                            <a:gd name="connsiteX64" fmla="*/ 18097 w 267965"/>
                            <a:gd name="connsiteY64" fmla="*/ 50245 h 309747"/>
                            <a:gd name="connsiteX65" fmla="*/ 18097 w 267965"/>
                            <a:gd name="connsiteY65" fmla="*/ 50245 h 309747"/>
                            <a:gd name="connsiteX66" fmla="*/ 20955 w 267965"/>
                            <a:gd name="connsiteY66" fmla="*/ 41672 h 309747"/>
                            <a:gd name="connsiteX67" fmla="*/ 20002 w 267965"/>
                            <a:gd name="connsiteY67" fmla="*/ 39767 h 309747"/>
                            <a:gd name="connsiteX68" fmla="*/ 19050 w 267965"/>
                            <a:gd name="connsiteY68" fmla="*/ 42624 h 309747"/>
                            <a:gd name="connsiteX69" fmla="*/ 20955 w 267965"/>
                            <a:gd name="connsiteY69" fmla="*/ 44529 h 309747"/>
                            <a:gd name="connsiteX70" fmla="*/ 20955 w 267965"/>
                            <a:gd name="connsiteY70" fmla="*/ 41672 h 309747"/>
                            <a:gd name="connsiteX71" fmla="*/ 27622 w 267965"/>
                            <a:gd name="connsiteY71" fmla="*/ 44529 h 309747"/>
                            <a:gd name="connsiteX72" fmla="*/ 33338 w 267965"/>
                            <a:gd name="connsiteY72" fmla="*/ 38814 h 309747"/>
                            <a:gd name="connsiteX73" fmla="*/ 31432 w 267965"/>
                            <a:gd name="connsiteY73" fmla="*/ 33099 h 309747"/>
                            <a:gd name="connsiteX74" fmla="*/ 29527 w 267965"/>
                            <a:gd name="connsiteY74" fmla="*/ 23574 h 309747"/>
                            <a:gd name="connsiteX75" fmla="*/ 24765 w 267965"/>
                            <a:gd name="connsiteY75" fmla="*/ 23574 h 309747"/>
                            <a:gd name="connsiteX76" fmla="*/ 22860 w 267965"/>
                            <a:gd name="connsiteY76" fmla="*/ 25479 h 309747"/>
                            <a:gd name="connsiteX77" fmla="*/ 25717 w 267965"/>
                            <a:gd name="connsiteY77" fmla="*/ 26432 h 309747"/>
                            <a:gd name="connsiteX78" fmla="*/ 28575 w 267965"/>
                            <a:gd name="connsiteY78" fmla="*/ 28337 h 309747"/>
                            <a:gd name="connsiteX79" fmla="*/ 28575 w 267965"/>
                            <a:gd name="connsiteY79" fmla="*/ 33099 h 309747"/>
                            <a:gd name="connsiteX80" fmla="*/ 31432 w 267965"/>
                            <a:gd name="connsiteY80" fmla="*/ 33099 h 309747"/>
                            <a:gd name="connsiteX81" fmla="*/ 27622 w 267965"/>
                            <a:gd name="connsiteY81" fmla="*/ 39767 h 309747"/>
                            <a:gd name="connsiteX82" fmla="*/ 24765 w 267965"/>
                            <a:gd name="connsiteY82" fmla="*/ 42624 h 309747"/>
                            <a:gd name="connsiteX83" fmla="*/ 24765 w 267965"/>
                            <a:gd name="connsiteY83" fmla="*/ 44529 h 309747"/>
                            <a:gd name="connsiteX84" fmla="*/ 27622 w 267965"/>
                            <a:gd name="connsiteY84" fmla="*/ 44529 h 309747"/>
                            <a:gd name="connsiteX85" fmla="*/ 27622 w 267965"/>
                            <a:gd name="connsiteY85" fmla="*/ 37862 h 309747"/>
                            <a:gd name="connsiteX86" fmla="*/ 28575 w 267965"/>
                            <a:gd name="connsiteY86" fmla="*/ 34052 h 309747"/>
                            <a:gd name="connsiteX87" fmla="*/ 28575 w 267965"/>
                            <a:gd name="connsiteY87" fmla="*/ 34052 h 309747"/>
                            <a:gd name="connsiteX88" fmla="*/ 26670 w 267965"/>
                            <a:gd name="connsiteY88" fmla="*/ 35004 h 309747"/>
                            <a:gd name="connsiteX89" fmla="*/ 23813 w 267965"/>
                            <a:gd name="connsiteY89" fmla="*/ 38814 h 309747"/>
                            <a:gd name="connsiteX90" fmla="*/ 27622 w 267965"/>
                            <a:gd name="connsiteY90" fmla="*/ 37862 h 309747"/>
                            <a:gd name="connsiteX91" fmla="*/ 31432 w 267965"/>
                            <a:gd name="connsiteY91" fmla="*/ 49292 h 309747"/>
                            <a:gd name="connsiteX92" fmla="*/ 29527 w 267965"/>
                            <a:gd name="connsiteY92" fmla="*/ 48339 h 309747"/>
                            <a:gd name="connsiteX93" fmla="*/ 28575 w 267965"/>
                            <a:gd name="connsiteY93" fmla="*/ 49292 h 309747"/>
                            <a:gd name="connsiteX94" fmla="*/ 30480 w 267965"/>
                            <a:gd name="connsiteY94" fmla="*/ 50245 h 309747"/>
                            <a:gd name="connsiteX95" fmla="*/ 31432 w 267965"/>
                            <a:gd name="connsiteY95" fmla="*/ 49292 h 309747"/>
                            <a:gd name="connsiteX96" fmla="*/ 33338 w 267965"/>
                            <a:gd name="connsiteY96" fmla="*/ 18812 h 309747"/>
                            <a:gd name="connsiteX97" fmla="*/ 34290 w 267965"/>
                            <a:gd name="connsiteY97" fmla="*/ 17860 h 309747"/>
                            <a:gd name="connsiteX98" fmla="*/ 32385 w 267965"/>
                            <a:gd name="connsiteY98" fmla="*/ 16907 h 309747"/>
                            <a:gd name="connsiteX99" fmla="*/ 31432 w 267965"/>
                            <a:gd name="connsiteY99" fmla="*/ 17860 h 309747"/>
                            <a:gd name="connsiteX100" fmla="*/ 33338 w 267965"/>
                            <a:gd name="connsiteY100" fmla="*/ 18812 h 309747"/>
                            <a:gd name="connsiteX101" fmla="*/ 34290 w 267965"/>
                            <a:gd name="connsiteY101" fmla="*/ 22622 h 309747"/>
                            <a:gd name="connsiteX102" fmla="*/ 34290 w 267965"/>
                            <a:gd name="connsiteY102" fmla="*/ 23574 h 309747"/>
                            <a:gd name="connsiteX103" fmla="*/ 35242 w 267965"/>
                            <a:gd name="connsiteY103" fmla="*/ 24527 h 309747"/>
                            <a:gd name="connsiteX104" fmla="*/ 35242 w 267965"/>
                            <a:gd name="connsiteY104" fmla="*/ 23574 h 309747"/>
                            <a:gd name="connsiteX105" fmla="*/ 34290 w 267965"/>
                            <a:gd name="connsiteY105" fmla="*/ 22622 h 309747"/>
                            <a:gd name="connsiteX106" fmla="*/ 37147 w 267965"/>
                            <a:gd name="connsiteY106" fmla="*/ 38814 h 309747"/>
                            <a:gd name="connsiteX107" fmla="*/ 34290 w 267965"/>
                            <a:gd name="connsiteY107" fmla="*/ 38814 h 309747"/>
                            <a:gd name="connsiteX108" fmla="*/ 37147 w 267965"/>
                            <a:gd name="connsiteY108" fmla="*/ 39767 h 309747"/>
                            <a:gd name="connsiteX109" fmla="*/ 37147 w 267965"/>
                            <a:gd name="connsiteY109" fmla="*/ 38814 h 309747"/>
                            <a:gd name="connsiteX110" fmla="*/ 47625 w 267965"/>
                            <a:gd name="connsiteY110" fmla="*/ 25479 h 309747"/>
                            <a:gd name="connsiteX111" fmla="*/ 45720 w 267965"/>
                            <a:gd name="connsiteY111" fmla="*/ 25479 h 309747"/>
                            <a:gd name="connsiteX112" fmla="*/ 41910 w 267965"/>
                            <a:gd name="connsiteY112" fmla="*/ 21670 h 309747"/>
                            <a:gd name="connsiteX113" fmla="*/ 40005 w 267965"/>
                            <a:gd name="connsiteY113" fmla="*/ 19764 h 309747"/>
                            <a:gd name="connsiteX114" fmla="*/ 40005 w 267965"/>
                            <a:gd name="connsiteY114" fmla="*/ 19764 h 309747"/>
                            <a:gd name="connsiteX115" fmla="*/ 42863 w 267965"/>
                            <a:gd name="connsiteY115" fmla="*/ 21670 h 309747"/>
                            <a:gd name="connsiteX116" fmla="*/ 41910 w 267965"/>
                            <a:gd name="connsiteY116" fmla="*/ 25479 h 309747"/>
                            <a:gd name="connsiteX117" fmla="*/ 42863 w 267965"/>
                            <a:gd name="connsiteY117" fmla="*/ 29289 h 309747"/>
                            <a:gd name="connsiteX118" fmla="*/ 45720 w 267965"/>
                            <a:gd name="connsiteY118" fmla="*/ 28337 h 309747"/>
                            <a:gd name="connsiteX119" fmla="*/ 48577 w 267965"/>
                            <a:gd name="connsiteY119" fmla="*/ 26432 h 309747"/>
                            <a:gd name="connsiteX120" fmla="*/ 47625 w 267965"/>
                            <a:gd name="connsiteY120" fmla="*/ 25479 h 309747"/>
                            <a:gd name="connsiteX121" fmla="*/ 41910 w 267965"/>
                            <a:gd name="connsiteY121" fmla="*/ 13097 h 309747"/>
                            <a:gd name="connsiteX122" fmla="*/ 41910 w 267965"/>
                            <a:gd name="connsiteY122" fmla="*/ 13097 h 309747"/>
                            <a:gd name="connsiteX123" fmla="*/ 43815 w 267965"/>
                            <a:gd name="connsiteY123" fmla="*/ 12145 h 309747"/>
                            <a:gd name="connsiteX124" fmla="*/ 43815 w 267965"/>
                            <a:gd name="connsiteY124" fmla="*/ 12145 h 309747"/>
                            <a:gd name="connsiteX125" fmla="*/ 41910 w 267965"/>
                            <a:gd name="connsiteY125" fmla="*/ 13097 h 309747"/>
                            <a:gd name="connsiteX126" fmla="*/ 47625 w 267965"/>
                            <a:gd name="connsiteY126" fmla="*/ 35957 h 309747"/>
                            <a:gd name="connsiteX127" fmla="*/ 46672 w 267965"/>
                            <a:gd name="connsiteY127" fmla="*/ 35004 h 309747"/>
                            <a:gd name="connsiteX128" fmla="*/ 45720 w 267965"/>
                            <a:gd name="connsiteY128" fmla="*/ 35957 h 309747"/>
                            <a:gd name="connsiteX129" fmla="*/ 47625 w 267965"/>
                            <a:gd name="connsiteY129" fmla="*/ 35957 h 309747"/>
                            <a:gd name="connsiteX130" fmla="*/ 47625 w 267965"/>
                            <a:gd name="connsiteY130" fmla="*/ 35957 h 309747"/>
                            <a:gd name="connsiteX131" fmla="*/ 110490 w 267965"/>
                            <a:gd name="connsiteY131" fmla="*/ 293132 h 309747"/>
                            <a:gd name="connsiteX132" fmla="*/ 108585 w 267965"/>
                            <a:gd name="connsiteY132" fmla="*/ 289322 h 309747"/>
                            <a:gd name="connsiteX133" fmla="*/ 108585 w 267965"/>
                            <a:gd name="connsiteY133" fmla="*/ 291227 h 309747"/>
                            <a:gd name="connsiteX134" fmla="*/ 110490 w 267965"/>
                            <a:gd name="connsiteY134" fmla="*/ 294085 h 309747"/>
                            <a:gd name="connsiteX135" fmla="*/ 110490 w 267965"/>
                            <a:gd name="connsiteY135" fmla="*/ 293132 h 309747"/>
                            <a:gd name="connsiteX136" fmla="*/ 111442 w 267965"/>
                            <a:gd name="connsiteY136" fmla="*/ 274082 h 309747"/>
                            <a:gd name="connsiteX137" fmla="*/ 108585 w 267965"/>
                            <a:gd name="connsiteY137" fmla="*/ 275987 h 309747"/>
                            <a:gd name="connsiteX138" fmla="*/ 109538 w 267965"/>
                            <a:gd name="connsiteY138" fmla="*/ 276939 h 309747"/>
                            <a:gd name="connsiteX139" fmla="*/ 111442 w 267965"/>
                            <a:gd name="connsiteY139" fmla="*/ 275035 h 309747"/>
                            <a:gd name="connsiteX140" fmla="*/ 111442 w 267965"/>
                            <a:gd name="connsiteY140" fmla="*/ 274082 h 309747"/>
                            <a:gd name="connsiteX141" fmla="*/ 111442 w 267965"/>
                            <a:gd name="connsiteY141" fmla="*/ 28337 h 309747"/>
                            <a:gd name="connsiteX142" fmla="*/ 112395 w 267965"/>
                            <a:gd name="connsiteY142" fmla="*/ 29289 h 309747"/>
                            <a:gd name="connsiteX143" fmla="*/ 112395 w 267965"/>
                            <a:gd name="connsiteY143" fmla="*/ 28337 h 309747"/>
                            <a:gd name="connsiteX144" fmla="*/ 111442 w 267965"/>
                            <a:gd name="connsiteY144" fmla="*/ 28337 h 309747"/>
                            <a:gd name="connsiteX145" fmla="*/ 111442 w 267965"/>
                            <a:gd name="connsiteY145" fmla="*/ 28337 h 309747"/>
                            <a:gd name="connsiteX146" fmla="*/ 116205 w 267965"/>
                            <a:gd name="connsiteY146" fmla="*/ 113110 h 309747"/>
                            <a:gd name="connsiteX147" fmla="*/ 113347 w 267965"/>
                            <a:gd name="connsiteY147" fmla="*/ 110252 h 309747"/>
                            <a:gd name="connsiteX148" fmla="*/ 111442 w 267965"/>
                            <a:gd name="connsiteY148" fmla="*/ 111204 h 309747"/>
                            <a:gd name="connsiteX149" fmla="*/ 113347 w 267965"/>
                            <a:gd name="connsiteY149" fmla="*/ 115967 h 309747"/>
                            <a:gd name="connsiteX150" fmla="*/ 116205 w 267965"/>
                            <a:gd name="connsiteY150" fmla="*/ 113110 h 309747"/>
                            <a:gd name="connsiteX151" fmla="*/ 114300 w 267965"/>
                            <a:gd name="connsiteY151" fmla="*/ 150257 h 309747"/>
                            <a:gd name="connsiteX152" fmla="*/ 115252 w 267965"/>
                            <a:gd name="connsiteY152" fmla="*/ 149304 h 309747"/>
                            <a:gd name="connsiteX153" fmla="*/ 113347 w 267965"/>
                            <a:gd name="connsiteY153" fmla="*/ 147399 h 309747"/>
                            <a:gd name="connsiteX154" fmla="*/ 113347 w 267965"/>
                            <a:gd name="connsiteY154" fmla="*/ 144542 h 309747"/>
                            <a:gd name="connsiteX155" fmla="*/ 114300 w 267965"/>
                            <a:gd name="connsiteY155" fmla="*/ 144542 h 309747"/>
                            <a:gd name="connsiteX156" fmla="*/ 116205 w 267965"/>
                            <a:gd name="connsiteY156" fmla="*/ 144542 h 309747"/>
                            <a:gd name="connsiteX157" fmla="*/ 113347 w 267965"/>
                            <a:gd name="connsiteY157" fmla="*/ 142637 h 309747"/>
                            <a:gd name="connsiteX158" fmla="*/ 113347 w 267965"/>
                            <a:gd name="connsiteY158" fmla="*/ 144542 h 309747"/>
                            <a:gd name="connsiteX159" fmla="*/ 113347 w 267965"/>
                            <a:gd name="connsiteY159" fmla="*/ 147399 h 309747"/>
                            <a:gd name="connsiteX160" fmla="*/ 114300 w 267965"/>
                            <a:gd name="connsiteY160" fmla="*/ 150257 h 309747"/>
                            <a:gd name="connsiteX161" fmla="*/ 113347 w 267965"/>
                            <a:gd name="connsiteY161" fmla="*/ 70247 h 309747"/>
                            <a:gd name="connsiteX162" fmla="*/ 113347 w 267965"/>
                            <a:gd name="connsiteY162" fmla="*/ 70247 h 309747"/>
                            <a:gd name="connsiteX163" fmla="*/ 113347 w 267965"/>
                            <a:gd name="connsiteY163" fmla="*/ 69295 h 309747"/>
                            <a:gd name="connsiteX164" fmla="*/ 113347 w 267965"/>
                            <a:gd name="connsiteY164" fmla="*/ 70247 h 309747"/>
                            <a:gd name="connsiteX165" fmla="*/ 113347 w 267965"/>
                            <a:gd name="connsiteY165" fmla="*/ 70247 h 309747"/>
                            <a:gd name="connsiteX166" fmla="*/ 113347 w 267965"/>
                            <a:gd name="connsiteY166" fmla="*/ 105489 h 309747"/>
                            <a:gd name="connsiteX167" fmla="*/ 113347 w 267965"/>
                            <a:gd name="connsiteY167" fmla="*/ 106442 h 309747"/>
                            <a:gd name="connsiteX168" fmla="*/ 117157 w 267965"/>
                            <a:gd name="connsiteY168" fmla="*/ 103585 h 309747"/>
                            <a:gd name="connsiteX169" fmla="*/ 117157 w 267965"/>
                            <a:gd name="connsiteY169" fmla="*/ 102632 h 309747"/>
                            <a:gd name="connsiteX170" fmla="*/ 113347 w 267965"/>
                            <a:gd name="connsiteY170" fmla="*/ 105489 h 309747"/>
                            <a:gd name="connsiteX171" fmla="*/ 115252 w 267965"/>
                            <a:gd name="connsiteY171" fmla="*/ 135017 h 309747"/>
                            <a:gd name="connsiteX172" fmla="*/ 114300 w 267965"/>
                            <a:gd name="connsiteY172" fmla="*/ 134064 h 309747"/>
                            <a:gd name="connsiteX173" fmla="*/ 114300 w 267965"/>
                            <a:gd name="connsiteY173" fmla="*/ 135017 h 309747"/>
                            <a:gd name="connsiteX174" fmla="*/ 115252 w 267965"/>
                            <a:gd name="connsiteY174" fmla="*/ 135017 h 309747"/>
                            <a:gd name="connsiteX175" fmla="*/ 115252 w 267965"/>
                            <a:gd name="connsiteY175" fmla="*/ 135017 h 309747"/>
                            <a:gd name="connsiteX176" fmla="*/ 114300 w 267965"/>
                            <a:gd name="connsiteY176" fmla="*/ 45482 h 309747"/>
                            <a:gd name="connsiteX177" fmla="*/ 115252 w 267965"/>
                            <a:gd name="connsiteY177" fmla="*/ 46435 h 309747"/>
                            <a:gd name="connsiteX178" fmla="*/ 116205 w 267965"/>
                            <a:gd name="connsiteY178" fmla="*/ 46435 h 309747"/>
                            <a:gd name="connsiteX179" fmla="*/ 114300 w 267965"/>
                            <a:gd name="connsiteY179" fmla="*/ 45482 h 309747"/>
                            <a:gd name="connsiteX180" fmla="*/ 114300 w 267965"/>
                            <a:gd name="connsiteY180" fmla="*/ 45482 h 309747"/>
                            <a:gd name="connsiteX181" fmla="*/ 115252 w 267965"/>
                            <a:gd name="connsiteY181" fmla="*/ 200739 h 309747"/>
                            <a:gd name="connsiteX182" fmla="*/ 115252 w 267965"/>
                            <a:gd name="connsiteY182" fmla="*/ 200739 h 309747"/>
                            <a:gd name="connsiteX183" fmla="*/ 115252 w 267965"/>
                            <a:gd name="connsiteY183" fmla="*/ 196929 h 309747"/>
                            <a:gd name="connsiteX184" fmla="*/ 115252 w 267965"/>
                            <a:gd name="connsiteY184" fmla="*/ 197882 h 309747"/>
                            <a:gd name="connsiteX185" fmla="*/ 115252 w 267965"/>
                            <a:gd name="connsiteY185" fmla="*/ 200739 h 309747"/>
                            <a:gd name="connsiteX186" fmla="*/ 117157 w 267965"/>
                            <a:gd name="connsiteY186" fmla="*/ 269320 h 309747"/>
                            <a:gd name="connsiteX187" fmla="*/ 116205 w 267965"/>
                            <a:gd name="connsiteY187" fmla="*/ 269320 h 309747"/>
                            <a:gd name="connsiteX188" fmla="*/ 115252 w 267965"/>
                            <a:gd name="connsiteY188" fmla="*/ 269320 h 309747"/>
                            <a:gd name="connsiteX189" fmla="*/ 117157 w 267965"/>
                            <a:gd name="connsiteY189" fmla="*/ 270272 h 309747"/>
                            <a:gd name="connsiteX190" fmla="*/ 117157 w 267965"/>
                            <a:gd name="connsiteY190" fmla="*/ 269320 h 309747"/>
                            <a:gd name="connsiteX191" fmla="*/ 123825 w 267965"/>
                            <a:gd name="connsiteY191" fmla="*/ 161687 h 309747"/>
                            <a:gd name="connsiteX192" fmla="*/ 117157 w 267965"/>
                            <a:gd name="connsiteY192" fmla="*/ 159782 h 309747"/>
                            <a:gd name="connsiteX193" fmla="*/ 117157 w 267965"/>
                            <a:gd name="connsiteY193" fmla="*/ 165497 h 309747"/>
                            <a:gd name="connsiteX194" fmla="*/ 119063 w 267965"/>
                            <a:gd name="connsiteY194" fmla="*/ 166449 h 309747"/>
                            <a:gd name="connsiteX195" fmla="*/ 123825 w 267965"/>
                            <a:gd name="connsiteY195" fmla="*/ 161687 h 309747"/>
                            <a:gd name="connsiteX196" fmla="*/ 116205 w 267965"/>
                            <a:gd name="connsiteY196" fmla="*/ 34052 h 309747"/>
                            <a:gd name="connsiteX197" fmla="*/ 116205 w 267965"/>
                            <a:gd name="connsiteY197" fmla="*/ 34052 h 309747"/>
                            <a:gd name="connsiteX198" fmla="*/ 118110 w 267965"/>
                            <a:gd name="connsiteY198" fmla="*/ 34052 h 309747"/>
                            <a:gd name="connsiteX199" fmla="*/ 117157 w 267965"/>
                            <a:gd name="connsiteY199" fmla="*/ 33099 h 309747"/>
                            <a:gd name="connsiteX200" fmla="*/ 116205 w 267965"/>
                            <a:gd name="connsiteY200" fmla="*/ 34052 h 309747"/>
                            <a:gd name="connsiteX201" fmla="*/ 118110 w 267965"/>
                            <a:gd name="connsiteY201" fmla="*/ 122635 h 309747"/>
                            <a:gd name="connsiteX202" fmla="*/ 117157 w 267965"/>
                            <a:gd name="connsiteY202" fmla="*/ 123587 h 309747"/>
                            <a:gd name="connsiteX203" fmla="*/ 120967 w 267965"/>
                            <a:gd name="connsiteY203" fmla="*/ 128349 h 309747"/>
                            <a:gd name="connsiteX204" fmla="*/ 119063 w 267965"/>
                            <a:gd name="connsiteY204" fmla="*/ 131207 h 309747"/>
                            <a:gd name="connsiteX205" fmla="*/ 122872 w 267965"/>
                            <a:gd name="connsiteY205" fmla="*/ 133112 h 309747"/>
                            <a:gd name="connsiteX206" fmla="*/ 120967 w 267965"/>
                            <a:gd name="connsiteY206" fmla="*/ 128349 h 309747"/>
                            <a:gd name="connsiteX207" fmla="*/ 122872 w 267965"/>
                            <a:gd name="connsiteY207" fmla="*/ 125492 h 309747"/>
                            <a:gd name="connsiteX208" fmla="*/ 122872 w 267965"/>
                            <a:gd name="connsiteY208" fmla="*/ 123587 h 309747"/>
                            <a:gd name="connsiteX209" fmla="*/ 118110 w 267965"/>
                            <a:gd name="connsiteY209" fmla="*/ 122635 h 309747"/>
                            <a:gd name="connsiteX210" fmla="*/ 117157 w 267965"/>
                            <a:gd name="connsiteY210" fmla="*/ 29289 h 309747"/>
                            <a:gd name="connsiteX211" fmla="*/ 119063 w 267965"/>
                            <a:gd name="connsiteY211" fmla="*/ 30242 h 309747"/>
                            <a:gd name="connsiteX212" fmla="*/ 120967 w 267965"/>
                            <a:gd name="connsiteY212" fmla="*/ 25479 h 309747"/>
                            <a:gd name="connsiteX213" fmla="*/ 119063 w 267965"/>
                            <a:gd name="connsiteY213" fmla="*/ 24527 h 309747"/>
                            <a:gd name="connsiteX214" fmla="*/ 117157 w 267965"/>
                            <a:gd name="connsiteY214" fmla="*/ 29289 h 309747"/>
                            <a:gd name="connsiteX215" fmla="*/ 117157 w 267965"/>
                            <a:gd name="connsiteY215" fmla="*/ 186452 h 309747"/>
                            <a:gd name="connsiteX216" fmla="*/ 117157 w 267965"/>
                            <a:gd name="connsiteY216" fmla="*/ 186452 h 309747"/>
                            <a:gd name="connsiteX217" fmla="*/ 117157 w 267965"/>
                            <a:gd name="connsiteY217" fmla="*/ 186452 h 309747"/>
                            <a:gd name="connsiteX218" fmla="*/ 117157 w 267965"/>
                            <a:gd name="connsiteY218" fmla="*/ 186452 h 309747"/>
                            <a:gd name="connsiteX219" fmla="*/ 117157 w 267965"/>
                            <a:gd name="connsiteY219" fmla="*/ 186452 h 309747"/>
                            <a:gd name="connsiteX220" fmla="*/ 119063 w 267965"/>
                            <a:gd name="connsiteY220" fmla="*/ 55960 h 309747"/>
                            <a:gd name="connsiteX221" fmla="*/ 119063 w 267965"/>
                            <a:gd name="connsiteY221" fmla="*/ 57864 h 309747"/>
                            <a:gd name="connsiteX222" fmla="*/ 119063 w 267965"/>
                            <a:gd name="connsiteY222" fmla="*/ 60722 h 309747"/>
                            <a:gd name="connsiteX223" fmla="*/ 117157 w 267965"/>
                            <a:gd name="connsiteY223" fmla="*/ 64532 h 309747"/>
                            <a:gd name="connsiteX224" fmla="*/ 119063 w 267965"/>
                            <a:gd name="connsiteY224" fmla="*/ 68342 h 309747"/>
                            <a:gd name="connsiteX225" fmla="*/ 125730 w 267965"/>
                            <a:gd name="connsiteY225" fmla="*/ 64532 h 309747"/>
                            <a:gd name="connsiteX226" fmla="*/ 121920 w 267965"/>
                            <a:gd name="connsiteY226" fmla="*/ 64532 h 309747"/>
                            <a:gd name="connsiteX227" fmla="*/ 119063 w 267965"/>
                            <a:gd name="connsiteY227" fmla="*/ 64532 h 309747"/>
                            <a:gd name="connsiteX228" fmla="*/ 119063 w 267965"/>
                            <a:gd name="connsiteY228" fmla="*/ 60722 h 309747"/>
                            <a:gd name="connsiteX229" fmla="*/ 121920 w 267965"/>
                            <a:gd name="connsiteY229" fmla="*/ 58817 h 309747"/>
                            <a:gd name="connsiteX230" fmla="*/ 121920 w 267965"/>
                            <a:gd name="connsiteY230" fmla="*/ 56912 h 309747"/>
                            <a:gd name="connsiteX231" fmla="*/ 119063 w 267965"/>
                            <a:gd name="connsiteY231" fmla="*/ 55960 h 309747"/>
                            <a:gd name="connsiteX232" fmla="*/ 120967 w 267965"/>
                            <a:gd name="connsiteY232" fmla="*/ 292179 h 309747"/>
                            <a:gd name="connsiteX233" fmla="*/ 119063 w 267965"/>
                            <a:gd name="connsiteY233" fmla="*/ 289322 h 309747"/>
                            <a:gd name="connsiteX234" fmla="*/ 117157 w 267965"/>
                            <a:gd name="connsiteY234" fmla="*/ 293132 h 309747"/>
                            <a:gd name="connsiteX235" fmla="*/ 119063 w 267965"/>
                            <a:gd name="connsiteY235" fmla="*/ 295037 h 309747"/>
                            <a:gd name="connsiteX236" fmla="*/ 120967 w 267965"/>
                            <a:gd name="connsiteY236" fmla="*/ 292179 h 309747"/>
                            <a:gd name="connsiteX237" fmla="*/ 119063 w 267965"/>
                            <a:gd name="connsiteY237" fmla="*/ 74057 h 309747"/>
                            <a:gd name="connsiteX238" fmla="*/ 119063 w 267965"/>
                            <a:gd name="connsiteY238" fmla="*/ 74057 h 309747"/>
                            <a:gd name="connsiteX239" fmla="*/ 119063 w 267965"/>
                            <a:gd name="connsiteY239" fmla="*/ 74057 h 309747"/>
                            <a:gd name="connsiteX240" fmla="*/ 119063 w 267965"/>
                            <a:gd name="connsiteY240" fmla="*/ 74057 h 309747"/>
                            <a:gd name="connsiteX241" fmla="*/ 119063 w 267965"/>
                            <a:gd name="connsiteY241" fmla="*/ 74057 h 309747"/>
                            <a:gd name="connsiteX242" fmla="*/ 120967 w 267965"/>
                            <a:gd name="connsiteY242" fmla="*/ 45482 h 309747"/>
                            <a:gd name="connsiteX243" fmla="*/ 119063 w 267965"/>
                            <a:gd name="connsiteY243" fmla="*/ 43577 h 309747"/>
                            <a:gd name="connsiteX244" fmla="*/ 119063 w 267965"/>
                            <a:gd name="connsiteY244" fmla="*/ 44529 h 309747"/>
                            <a:gd name="connsiteX245" fmla="*/ 120967 w 267965"/>
                            <a:gd name="connsiteY245" fmla="*/ 45482 h 309747"/>
                            <a:gd name="connsiteX246" fmla="*/ 120967 w 267965"/>
                            <a:gd name="connsiteY246" fmla="*/ 45482 h 309747"/>
                            <a:gd name="connsiteX247" fmla="*/ 138113 w 267965"/>
                            <a:gd name="connsiteY247" fmla="*/ 129302 h 309747"/>
                            <a:gd name="connsiteX248" fmla="*/ 139065 w 267965"/>
                            <a:gd name="connsiteY248" fmla="*/ 125492 h 309747"/>
                            <a:gd name="connsiteX249" fmla="*/ 137160 w 267965"/>
                            <a:gd name="connsiteY249" fmla="*/ 123587 h 309747"/>
                            <a:gd name="connsiteX250" fmla="*/ 137160 w 267965"/>
                            <a:gd name="connsiteY250" fmla="*/ 116920 h 309747"/>
                            <a:gd name="connsiteX251" fmla="*/ 139065 w 267965"/>
                            <a:gd name="connsiteY251" fmla="*/ 113110 h 309747"/>
                            <a:gd name="connsiteX252" fmla="*/ 134302 w 267965"/>
                            <a:gd name="connsiteY252" fmla="*/ 113110 h 309747"/>
                            <a:gd name="connsiteX253" fmla="*/ 128588 w 267965"/>
                            <a:gd name="connsiteY253" fmla="*/ 111204 h 309747"/>
                            <a:gd name="connsiteX254" fmla="*/ 127635 w 267965"/>
                            <a:gd name="connsiteY254" fmla="*/ 111204 h 309747"/>
                            <a:gd name="connsiteX255" fmla="*/ 125730 w 267965"/>
                            <a:gd name="connsiteY255" fmla="*/ 111204 h 309747"/>
                            <a:gd name="connsiteX256" fmla="*/ 125730 w 267965"/>
                            <a:gd name="connsiteY256" fmla="*/ 112157 h 309747"/>
                            <a:gd name="connsiteX257" fmla="*/ 127635 w 267965"/>
                            <a:gd name="connsiteY257" fmla="*/ 112157 h 309747"/>
                            <a:gd name="connsiteX258" fmla="*/ 128588 w 267965"/>
                            <a:gd name="connsiteY258" fmla="*/ 112157 h 309747"/>
                            <a:gd name="connsiteX259" fmla="*/ 134302 w 267965"/>
                            <a:gd name="connsiteY259" fmla="*/ 115014 h 309747"/>
                            <a:gd name="connsiteX260" fmla="*/ 128588 w 267965"/>
                            <a:gd name="connsiteY260" fmla="*/ 116920 h 309747"/>
                            <a:gd name="connsiteX261" fmla="*/ 120967 w 267965"/>
                            <a:gd name="connsiteY261" fmla="*/ 119777 h 309747"/>
                            <a:gd name="connsiteX262" fmla="*/ 120015 w 267965"/>
                            <a:gd name="connsiteY262" fmla="*/ 121682 h 309747"/>
                            <a:gd name="connsiteX263" fmla="*/ 121920 w 267965"/>
                            <a:gd name="connsiteY263" fmla="*/ 121682 h 309747"/>
                            <a:gd name="connsiteX264" fmla="*/ 123825 w 267965"/>
                            <a:gd name="connsiteY264" fmla="*/ 121682 h 309747"/>
                            <a:gd name="connsiteX265" fmla="*/ 125730 w 267965"/>
                            <a:gd name="connsiteY265" fmla="*/ 123587 h 309747"/>
                            <a:gd name="connsiteX266" fmla="*/ 127635 w 267965"/>
                            <a:gd name="connsiteY266" fmla="*/ 125492 h 309747"/>
                            <a:gd name="connsiteX267" fmla="*/ 136207 w 267965"/>
                            <a:gd name="connsiteY267" fmla="*/ 130254 h 309747"/>
                            <a:gd name="connsiteX268" fmla="*/ 138113 w 267965"/>
                            <a:gd name="connsiteY268" fmla="*/ 129302 h 309747"/>
                            <a:gd name="connsiteX269" fmla="*/ 121920 w 267965"/>
                            <a:gd name="connsiteY269" fmla="*/ 208360 h 309747"/>
                            <a:gd name="connsiteX270" fmla="*/ 120967 w 267965"/>
                            <a:gd name="connsiteY270" fmla="*/ 207407 h 309747"/>
                            <a:gd name="connsiteX271" fmla="*/ 120967 w 267965"/>
                            <a:gd name="connsiteY271" fmla="*/ 208360 h 309747"/>
                            <a:gd name="connsiteX272" fmla="*/ 121920 w 267965"/>
                            <a:gd name="connsiteY272" fmla="*/ 208360 h 309747"/>
                            <a:gd name="connsiteX273" fmla="*/ 121920 w 267965"/>
                            <a:gd name="connsiteY273" fmla="*/ 208360 h 309747"/>
                            <a:gd name="connsiteX274" fmla="*/ 120015 w 267965"/>
                            <a:gd name="connsiteY274" fmla="*/ 92154 h 309747"/>
                            <a:gd name="connsiteX275" fmla="*/ 120015 w 267965"/>
                            <a:gd name="connsiteY275" fmla="*/ 93107 h 309747"/>
                            <a:gd name="connsiteX276" fmla="*/ 120967 w 267965"/>
                            <a:gd name="connsiteY276" fmla="*/ 93107 h 309747"/>
                            <a:gd name="connsiteX277" fmla="*/ 120015 w 267965"/>
                            <a:gd name="connsiteY277" fmla="*/ 92154 h 309747"/>
                            <a:gd name="connsiteX278" fmla="*/ 120015 w 267965"/>
                            <a:gd name="connsiteY278" fmla="*/ 92154 h 309747"/>
                            <a:gd name="connsiteX279" fmla="*/ 120015 w 267965"/>
                            <a:gd name="connsiteY279" fmla="*/ 111204 h 309747"/>
                            <a:gd name="connsiteX280" fmla="*/ 120967 w 267965"/>
                            <a:gd name="connsiteY280" fmla="*/ 112157 h 309747"/>
                            <a:gd name="connsiteX281" fmla="*/ 120967 w 267965"/>
                            <a:gd name="connsiteY281" fmla="*/ 111204 h 309747"/>
                            <a:gd name="connsiteX282" fmla="*/ 120015 w 267965"/>
                            <a:gd name="connsiteY282" fmla="*/ 110252 h 309747"/>
                            <a:gd name="connsiteX283" fmla="*/ 120015 w 267965"/>
                            <a:gd name="connsiteY283" fmla="*/ 111204 h 309747"/>
                            <a:gd name="connsiteX284" fmla="*/ 120967 w 267965"/>
                            <a:gd name="connsiteY284" fmla="*/ 155972 h 309747"/>
                            <a:gd name="connsiteX285" fmla="*/ 120015 w 267965"/>
                            <a:gd name="connsiteY285" fmla="*/ 156924 h 309747"/>
                            <a:gd name="connsiteX286" fmla="*/ 121920 w 267965"/>
                            <a:gd name="connsiteY286" fmla="*/ 157877 h 309747"/>
                            <a:gd name="connsiteX287" fmla="*/ 122872 w 267965"/>
                            <a:gd name="connsiteY287" fmla="*/ 156924 h 309747"/>
                            <a:gd name="connsiteX288" fmla="*/ 120967 w 267965"/>
                            <a:gd name="connsiteY288" fmla="*/ 155972 h 309747"/>
                            <a:gd name="connsiteX289" fmla="*/ 122872 w 267965"/>
                            <a:gd name="connsiteY289" fmla="*/ 79772 h 309747"/>
                            <a:gd name="connsiteX290" fmla="*/ 121920 w 267965"/>
                            <a:gd name="connsiteY290" fmla="*/ 78820 h 309747"/>
                            <a:gd name="connsiteX291" fmla="*/ 120967 w 267965"/>
                            <a:gd name="connsiteY291" fmla="*/ 79772 h 309747"/>
                            <a:gd name="connsiteX292" fmla="*/ 121920 w 267965"/>
                            <a:gd name="connsiteY292" fmla="*/ 80724 h 309747"/>
                            <a:gd name="connsiteX293" fmla="*/ 122872 w 267965"/>
                            <a:gd name="connsiteY293" fmla="*/ 79772 h 309747"/>
                            <a:gd name="connsiteX294" fmla="*/ 121920 w 267965"/>
                            <a:gd name="connsiteY294" fmla="*/ 179785 h 309747"/>
                            <a:gd name="connsiteX295" fmla="*/ 122872 w 267965"/>
                            <a:gd name="connsiteY295" fmla="*/ 178832 h 309747"/>
                            <a:gd name="connsiteX296" fmla="*/ 121920 w 267965"/>
                            <a:gd name="connsiteY296" fmla="*/ 176927 h 309747"/>
                            <a:gd name="connsiteX297" fmla="*/ 120967 w 267965"/>
                            <a:gd name="connsiteY297" fmla="*/ 177879 h 309747"/>
                            <a:gd name="connsiteX298" fmla="*/ 121920 w 267965"/>
                            <a:gd name="connsiteY298" fmla="*/ 179785 h 309747"/>
                            <a:gd name="connsiteX299" fmla="*/ 122872 w 267965"/>
                            <a:gd name="connsiteY299" fmla="*/ 280749 h 309747"/>
                            <a:gd name="connsiteX300" fmla="*/ 121920 w 267965"/>
                            <a:gd name="connsiteY300" fmla="*/ 280749 h 309747"/>
                            <a:gd name="connsiteX301" fmla="*/ 120967 w 267965"/>
                            <a:gd name="connsiteY301" fmla="*/ 280749 h 309747"/>
                            <a:gd name="connsiteX302" fmla="*/ 121920 w 267965"/>
                            <a:gd name="connsiteY302" fmla="*/ 281702 h 309747"/>
                            <a:gd name="connsiteX303" fmla="*/ 122872 w 267965"/>
                            <a:gd name="connsiteY303" fmla="*/ 280749 h 309747"/>
                            <a:gd name="connsiteX304" fmla="*/ 122872 w 267965"/>
                            <a:gd name="connsiteY304" fmla="*/ 41672 h 309747"/>
                            <a:gd name="connsiteX305" fmla="*/ 125730 w 267965"/>
                            <a:gd name="connsiteY305" fmla="*/ 42624 h 309747"/>
                            <a:gd name="connsiteX306" fmla="*/ 126682 w 267965"/>
                            <a:gd name="connsiteY306" fmla="*/ 40720 h 309747"/>
                            <a:gd name="connsiteX307" fmla="*/ 125730 w 267965"/>
                            <a:gd name="connsiteY307" fmla="*/ 35004 h 309747"/>
                            <a:gd name="connsiteX308" fmla="*/ 124777 w 267965"/>
                            <a:gd name="connsiteY308" fmla="*/ 34052 h 309747"/>
                            <a:gd name="connsiteX309" fmla="*/ 123825 w 267965"/>
                            <a:gd name="connsiteY309" fmla="*/ 34052 h 309747"/>
                            <a:gd name="connsiteX310" fmla="*/ 122872 w 267965"/>
                            <a:gd name="connsiteY310" fmla="*/ 41672 h 309747"/>
                            <a:gd name="connsiteX311" fmla="*/ 125730 w 267965"/>
                            <a:gd name="connsiteY311" fmla="*/ 135017 h 309747"/>
                            <a:gd name="connsiteX312" fmla="*/ 123825 w 267965"/>
                            <a:gd name="connsiteY312" fmla="*/ 138827 h 309747"/>
                            <a:gd name="connsiteX313" fmla="*/ 122872 w 267965"/>
                            <a:gd name="connsiteY313" fmla="*/ 141685 h 309747"/>
                            <a:gd name="connsiteX314" fmla="*/ 125730 w 267965"/>
                            <a:gd name="connsiteY314" fmla="*/ 139779 h 309747"/>
                            <a:gd name="connsiteX315" fmla="*/ 125730 w 267965"/>
                            <a:gd name="connsiteY315" fmla="*/ 135017 h 309747"/>
                            <a:gd name="connsiteX316" fmla="*/ 122872 w 267965"/>
                            <a:gd name="connsiteY316" fmla="*/ 101679 h 309747"/>
                            <a:gd name="connsiteX317" fmla="*/ 123825 w 267965"/>
                            <a:gd name="connsiteY317" fmla="*/ 103585 h 309747"/>
                            <a:gd name="connsiteX318" fmla="*/ 125730 w 267965"/>
                            <a:gd name="connsiteY318" fmla="*/ 99774 h 309747"/>
                            <a:gd name="connsiteX319" fmla="*/ 123825 w 267965"/>
                            <a:gd name="connsiteY319" fmla="*/ 97870 h 309747"/>
                            <a:gd name="connsiteX320" fmla="*/ 122872 w 267965"/>
                            <a:gd name="connsiteY320" fmla="*/ 101679 h 309747"/>
                            <a:gd name="connsiteX321" fmla="*/ 122872 w 267965"/>
                            <a:gd name="connsiteY321" fmla="*/ 134064 h 309747"/>
                            <a:gd name="connsiteX322" fmla="*/ 125730 w 267965"/>
                            <a:gd name="connsiteY322" fmla="*/ 135017 h 309747"/>
                            <a:gd name="connsiteX323" fmla="*/ 122872 w 267965"/>
                            <a:gd name="connsiteY323" fmla="*/ 134064 h 309747"/>
                            <a:gd name="connsiteX324" fmla="*/ 124777 w 267965"/>
                            <a:gd name="connsiteY324" fmla="*/ 149304 h 309747"/>
                            <a:gd name="connsiteX325" fmla="*/ 123825 w 267965"/>
                            <a:gd name="connsiteY325" fmla="*/ 148352 h 309747"/>
                            <a:gd name="connsiteX326" fmla="*/ 122872 w 267965"/>
                            <a:gd name="connsiteY326" fmla="*/ 149304 h 309747"/>
                            <a:gd name="connsiteX327" fmla="*/ 123825 w 267965"/>
                            <a:gd name="connsiteY327" fmla="*/ 150257 h 309747"/>
                            <a:gd name="connsiteX328" fmla="*/ 124777 w 267965"/>
                            <a:gd name="connsiteY328" fmla="*/ 149304 h 309747"/>
                            <a:gd name="connsiteX329" fmla="*/ 122872 w 267965"/>
                            <a:gd name="connsiteY329" fmla="*/ 168354 h 309747"/>
                            <a:gd name="connsiteX330" fmla="*/ 123825 w 267965"/>
                            <a:gd name="connsiteY330" fmla="*/ 168354 h 309747"/>
                            <a:gd name="connsiteX331" fmla="*/ 124777 w 267965"/>
                            <a:gd name="connsiteY331" fmla="*/ 167402 h 309747"/>
                            <a:gd name="connsiteX332" fmla="*/ 122872 w 267965"/>
                            <a:gd name="connsiteY332" fmla="*/ 166449 h 309747"/>
                            <a:gd name="connsiteX333" fmla="*/ 122872 w 267965"/>
                            <a:gd name="connsiteY333" fmla="*/ 168354 h 309747"/>
                            <a:gd name="connsiteX334" fmla="*/ 126682 w 267965"/>
                            <a:gd name="connsiteY334" fmla="*/ 70247 h 309747"/>
                            <a:gd name="connsiteX335" fmla="*/ 124777 w 267965"/>
                            <a:gd name="connsiteY335" fmla="*/ 68342 h 309747"/>
                            <a:gd name="connsiteX336" fmla="*/ 123825 w 267965"/>
                            <a:gd name="connsiteY336" fmla="*/ 69295 h 309747"/>
                            <a:gd name="connsiteX337" fmla="*/ 125730 w 267965"/>
                            <a:gd name="connsiteY337" fmla="*/ 71199 h 309747"/>
                            <a:gd name="connsiteX338" fmla="*/ 126682 w 267965"/>
                            <a:gd name="connsiteY338" fmla="*/ 70247 h 309747"/>
                            <a:gd name="connsiteX339" fmla="*/ 124777 w 267965"/>
                            <a:gd name="connsiteY339" fmla="*/ 89297 h 309747"/>
                            <a:gd name="connsiteX340" fmla="*/ 123825 w 267965"/>
                            <a:gd name="connsiteY340" fmla="*/ 91202 h 309747"/>
                            <a:gd name="connsiteX341" fmla="*/ 124777 w 267965"/>
                            <a:gd name="connsiteY341" fmla="*/ 93107 h 309747"/>
                            <a:gd name="connsiteX342" fmla="*/ 125730 w 267965"/>
                            <a:gd name="connsiteY342" fmla="*/ 91202 h 309747"/>
                            <a:gd name="connsiteX343" fmla="*/ 124777 w 267965"/>
                            <a:gd name="connsiteY343" fmla="*/ 89297 h 309747"/>
                            <a:gd name="connsiteX344" fmla="*/ 125730 w 267965"/>
                            <a:gd name="connsiteY344" fmla="*/ 288370 h 309747"/>
                            <a:gd name="connsiteX345" fmla="*/ 123825 w 267965"/>
                            <a:gd name="connsiteY345" fmla="*/ 289322 h 309747"/>
                            <a:gd name="connsiteX346" fmla="*/ 123825 w 267965"/>
                            <a:gd name="connsiteY346" fmla="*/ 291227 h 309747"/>
                            <a:gd name="connsiteX347" fmla="*/ 125730 w 267965"/>
                            <a:gd name="connsiteY347" fmla="*/ 290274 h 309747"/>
                            <a:gd name="connsiteX348" fmla="*/ 125730 w 267965"/>
                            <a:gd name="connsiteY348" fmla="*/ 288370 h 309747"/>
                            <a:gd name="connsiteX349" fmla="*/ 124777 w 267965"/>
                            <a:gd name="connsiteY349" fmla="*/ 19764 h 309747"/>
                            <a:gd name="connsiteX350" fmla="*/ 126682 w 267965"/>
                            <a:gd name="connsiteY350" fmla="*/ 21670 h 309747"/>
                            <a:gd name="connsiteX351" fmla="*/ 128588 w 267965"/>
                            <a:gd name="connsiteY351" fmla="*/ 19764 h 309747"/>
                            <a:gd name="connsiteX352" fmla="*/ 126682 w 267965"/>
                            <a:gd name="connsiteY352" fmla="*/ 17860 h 309747"/>
                            <a:gd name="connsiteX353" fmla="*/ 124777 w 267965"/>
                            <a:gd name="connsiteY353" fmla="*/ 19764 h 309747"/>
                            <a:gd name="connsiteX354" fmla="*/ 126682 w 267965"/>
                            <a:gd name="connsiteY354" fmla="*/ 221695 h 309747"/>
                            <a:gd name="connsiteX355" fmla="*/ 126682 w 267965"/>
                            <a:gd name="connsiteY355" fmla="*/ 221695 h 309747"/>
                            <a:gd name="connsiteX356" fmla="*/ 125730 w 267965"/>
                            <a:gd name="connsiteY356" fmla="*/ 221695 h 309747"/>
                            <a:gd name="connsiteX357" fmla="*/ 126682 w 267965"/>
                            <a:gd name="connsiteY357" fmla="*/ 221695 h 309747"/>
                            <a:gd name="connsiteX358" fmla="*/ 126682 w 267965"/>
                            <a:gd name="connsiteY358" fmla="*/ 221695 h 309747"/>
                            <a:gd name="connsiteX359" fmla="*/ 127635 w 267965"/>
                            <a:gd name="connsiteY359" fmla="*/ 214074 h 309747"/>
                            <a:gd name="connsiteX360" fmla="*/ 127635 w 267965"/>
                            <a:gd name="connsiteY360" fmla="*/ 213122 h 309747"/>
                            <a:gd name="connsiteX361" fmla="*/ 126682 w 267965"/>
                            <a:gd name="connsiteY361" fmla="*/ 214074 h 309747"/>
                            <a:gd name="connsiteX362" fmla="*/ 127635 w 267965"/>
                            <a:gd name="connsiteY362" fmla="*/ 214074 h 309747"/>
                            <a:gd name="connsiteX363" fmla="*/ 127635 w 267965"/>
                            <a:gd name="connsiteY363" fmla="*/ 214074 h 309747"/>
                            <a:gd name="connsiteX364" fmla="*/ 126682 w 267965"/>
                            <a:gd name="connsiteY364" fmla="*/ 179785 h 309747"/>
                            <a:gd name="connsiteX365" fmla="*/ 126682 w 267965"/>
                            <a:gd name="connsiteY365" fmla="*/ 179785 h 309747"/>
                            <a:gd name="connsiteX366" fmla="*/ 126682 w 267965"/>
                            <a:gd name="connsiteY366" fmla="*/ 179785 h 309747"/>
                            <a:gd name="connsiteX367" fmla="*/ 126682 w 267965"/>
                            <a:gd name="connsiteY367" fmla="*/ 179785 h 309747"/>
                            <a:gd name="connsiteX368" fmla="*/ 126682 w 267965"/>
                            <a:gd name="connsiteY368" fmla="*/ 179785 h 309747"/>
                            <a:gd name="connsiteX369" fmla="*/ 127635 w 267965"/>
                            <a:gd name="connsiteY369" fmla="*/ 157877 h 309747"/>
                            <a:gd name="connsiteX370" fmla="*/ 129540 w 267965"/>
                            <a:gd name="connsiteY370" fmla="*/ 155972 h 309747"/>
                            <a:gd name="connsiteX371" fmla="*/ 128588 w 267965"/>
                            <a:gd name="connsiteY371" fmla="*/ 155020 h 309747"/>
                            <a:gd name="connsiteX372" fmla="*/ 126682 w 267965"/>
                            <a:gd name="connsiteY372" fmla="*/ 156924 h 309747"/>
                            <a:gd name="connsiteX373" fmla="*/ 127635 w 267965"/>
                            <a:gd name="connsiteY373" fmla="*/ 157877 h 309747"/>
                            <a:gd name="connsiteX374" fmla="*/ 149542 w 267965"/>
                            <a:gd name="connsiteY374" fmla="*/ 56912 h 309747"/>
                            <a:gd name="connsiteX375" fmla="*/ 147638 w 267965"/>
                            <a:gd name="connsiteY375" fmla="*/ 49292 h 309747"/>
                            <a:gd name="connsiteX376" fmla="*/ 147638 w 267965"/>
                            <a:gd name="connsiteY376" fmla="*/ 53102 h 309747"/>
                            <a:gd name="connsiteX377" fmla="*/ 145732 w 267965"/>
                            <a:gd name="connsiteY377" fmla="*/ 55007 h 309747"/>
                            <a:gd name="connsiteX378" fmla="*/ 143827 w 267965"/>
                            <a:gd name="connsiteY378" fmla="*/ 55007 h 309747"/>
                            <a:gd name="connsiteX379" fmla="*/ 143827 w 267965"/>
                            <a:gd name="connsiteY379" fmla="*/ 56912 h 309747"/>
                            <a:gd name="connsiteX380" fmla="*/ 144780 w 267965"/>
                            <a:gd name="connsiteY380" fmla="*/ 63579 h 309747"/>
                            <a:gd name="connsiteX381" fmla="*/ 142875 w 267965"/>
                            <a:gd name="connsiteY381" fmla="*/ 71199 h 309747"/>
                            <a:gd name="connsiteX382" fmla="*/ 133350 w 267965"/>
                            <a:gd name="connsiteY382" fmla="*/ 68342 h 309747"/>
                            <a:gd name="connsiteX383" fmla="*/ 129540 w 267965"/>
                            <a:gd name="connsiteY383" fmla="*/ 68342 h 309747"/>
                            <a:gd name="connsiteX384" fmla="*/ 129540 w 267965"/>
                            <a:gd name="connsiteY384" fmla="*/ 70247 h 309747"/>
                            <a:gd name="connsiteX385" fmla="*/ 129540 w 267965"/>
                            <a:gd name="connsiteY385" fmla="*/ 75962 h 309747"/>
                            <a:gd name="connsiteX386" fmla="*/ 127635 w 267965"/>
                            <a:gd name="connsiteY386" fmla="*/ 79772 h 309747"/>
                            <a:gd name="connsiteX387" fmla="*/ 127635 w 267965"/>
                            <a:gd name="connsiteY387" fmla="*/ 82629 h 309747"/>
                            <a:gd name="connsiteX388" fmla="*/ 129540 w 267965"/>
                            <a:gd name="connsiteY388" fmla="*/ 82629 h 309747"/>
                            <a:gd name="connsiteX389" fmla="*/ 136207 w 267965"/>
                            <a:gd name="connsiteY389" fmla="*/ 84535 h 309747"/>
                            <a:gd name="connsiteX390" fmla="*/ 138113 w 267965"/>
                            <a:gd name="connsiteY390" fmla="*/ 91202 h 309747"/>
                            <a:gd name="connsiteX391" fmla="*/ 140017 w 267965"/>
                            <a:gd name="connsiteY391" fmla="*/ 92154 h 309747"/>
                            <a:gd name="connsiteX392" fmla="*/ 140970 w 267965"/>
                            <a:gd name="connsiteY392" fmla="*/ 90249 h 309747"/>
                            <a:gd name="connsiteX393" fmla="*/ 146685 w 267965"/>
                            <a:gd name="connsiteY393" fmla="*/ 84535 h 309747"/>
                            <a:gd name="connsiteX394" fmla="*/ 148590 w 267965"/>
                            <a:gd name="connsiteY394" fmla="*/ 81677 h 309747"/>
                            <a:gd name="connsiteX395" fmla="*/ 150495 w 267965"/>
                            <a:gd name="connsiteY395" fmla="*/ 74057 h 309747"/>
                            <a:gd name="connsiteX396" fmla="*/ 150495 w 267965"/>
                            <a:gd name="connsiteY396" fmla="*/ 73104 h 309747"/>
                            <a:gd name="connsiteX397" fmla="*/ 150495 w 267965"/>
                            <a:gd name="connsiteY397" fmla="*/ 71199 h 309747"/>
                            <a:gd name="connsiteX398" fmla="*/ 153352 w 267965"/>
                            <a:gd name="connsiteY398" fmla="*/ 64532 h 309747"/>
                            <a:gd name="connsiteX399" fmla="*/ 149542 w 267965"/>
                            <a:gd name="connsiteY399" fmla="*/ 56912 h 309747"/>
                            <a:gd name="connsiteX400" fmla="*/ 127635 w 267965"/>
                            <a:gd name="connsiteY400" fmla="*/ 26432 h 309747"/>
                            <a:gd name="connsiteX401" fmla="*/ 127635 w 267965"/>
                            <a:gd name="connsiteY401" fmla="*/ 27385 h 309747"/>
                            <a:gd name="connsiteX402" fmla="*/ 129540 w 267965"/>
                            <a:gd name="connsiteY402" fmla="*/ 31195 h 309747"/>
                            <a:gd name="connsiteX403" fmla="*/ 129540 w 267965"/>
                            <a:gd name="connsiteY403" fmla="*/ 30242 h 309747"/>
                            <a:gd name="connsiteX404" fmla="*/ 127635 w 267965"/>
                            <a:gd name="connsiteY404" fmla="*/ 26432 h 309747"/>
                            <a:gd name="connsiteX405" fmla="*/ 127635 w 267965"/>
                            <a:gd name="connsiteY405" fmla="*/ 142637 h 309747"/>
                            <a:gd name="connsiteX406" fmla="*/ 129540 w 267965"/>
                            <a:gd name="connsiteY406" fmla="*/ 145495 h 309747"/>
                            <a:gd name="connsiteX407" fmla="*/ 131445 w 267965"/>
                            <a:gd name="connsiteY407" fmla="*/ 143589 h 309747"/>
                            <a:gd name="connsiteX408" fmla="*/ 135255 w 267965"/>
                            <a:gd name="connsiteY408" fmla="*/ 145495 h 309747"/>
                            <a:gd name="connsiteX409" fmla="*/ 137160 w 267965"/>
                            <a:gd name="connsiteY409" fmla="*/ 144542 h 309747"/>
                            <a:gd name="connsiteX410" fmla="*/ 133350 w 267965"/>
                            <a:gd name="connsiteY410" fmla="*/ 140732 h 309747"/>
                            <a:gd name="connsiteX411" fmla="*/ 131445 w 267965"/>
                            <a:gd name="connsiteY411" fmla="*/ 144542 h 309747"/>
                            <a:gd name="connsiteX412" fmla="*/ 127635 w 267965"/>
                            <a:gd name="connsiteY412" fmla="*/ 142637 h 309747"/>
                            <a:gd name="connsiteX413" fmla="*/ 131445 w 267965"/>
                            <a:gd name="connsiteY413" fmla="*/ 165497 h 309747"/>
                            <a:gd name="connsiteX414" fmla="*/ 129540 w 267965"/>
                            <a:gd name="connsiteY414" fmla="*/ 162639 h 309747"/>
                            <a:gd name="connsiteX415" fmla="*/ 127635 w 267965"/>
                            <a:gd name="connsiteY415" fmla="*/ 166449 h 309747"/>
                            <a:gd name="connsiteX416" fmla="*/ 129540 w 267965"/>
                            <a:gd name="connsiteY416" fmla="*/ 168354 h 309747"/>
                            <a:gd name="connsiteX417" fmla="*/ 131445 w 267965"/>
                            <a:gd name="connsiteY417" fmla="*/ 165497 h 309747"/>
                            <a:gd name="connsiteX418" fmla="*/ 130492 w 267965"/>
                            <a:gd name="connsiteY418" fmla="*/ 97870 h 309747"/>
                            <a:gd name="connsiteX419" fmla="*/ 130492 w 267965"/>
                            <a:gd name="connsiteY419" fmla="*/ 97870 h 309747"/>
                            <a:gd name="connsiteX420" fmla="*/ 130492 w 267965"/>
                            <a:gd name="connsiteY420" fmla="*/ 95964 h 309747"/>
                            <a:gd name="connsiteX421" fmla="*/ 129540 w 267965"/>
                            <a:gd name="connsiteY421" fmla="*/ 96917 h 309747"/>
                            <a:gd name="connsiteX422" fmla="*/ 130492 w 267965"/>
                            <a:gd name="connsiteY422" fmla="*/ 97870 h 309747"/>
                            <a:gd name="connsiteX423" fmla="*/ 129540 w 267965"/>
                            <a:gd name="connsiteY423" fmla="*/ 102632 h 309747"/>
                            <a:gd name="connsiteX424" fmla="*/ 129540 w 267965"/>
                            <a:gd name="connsiteY424" fmla="*/ 102632 h 309747"/>
                            <a:gd name="connsiteX425" fmla="*/ 129540 w 267965"/>
                            <a:gd name="connsiteY425" fmla="*/ 103585 h 309747"/>
                            <a:gd name="connsiteX426" fmla="*/ 129540 w 267965"/>
                            <a:gd name="connsiteY426" fmla="*/ 102632 h 309747"/>
                            <a:gd name="connsiteX427" fmla="*/ 129540 w 267965"/>
                            <a:gd name="connsiteY427" fmla="*/ 102632 h 309747"/>
                            <a:gd name="connsiteX428" fmla="*/ 129540 w 267965"/>
                            <a:gd name="connsiteY428" fmla="*/ 62627 h 309747"/>
                            <a:gd name="connsiteX429" fmla="*/ 131445 w 267965"/>
                            <a:gd name="connsiteY429" fmla="*/ 63579 h 309747"/>
                            <a:gd name="connsiteX430" fmla="*/ 132397 w 267965"/>
                            <a:gd name="connsiteY430" fmla="*/ 63579 h 309747"/>
                            <a:gd name="connsiteX431" fmla="*/ 131445 w 267965"/>
                            <a:gd name="connsiteY431" fmla="*/ 61674 h 309747"/>
                            <a:gd name="connsiteX432" fmla="*/ 129540 w 267965"/>
                            <a:gd name="connsiteY432" fmla="*/ 62627 h 309747"/>
                            <a:gd name="connsiteX433" fmla="*/ 130492 w 267965"/>
                            <a:gd name="connsiteY433" fmla="*/ 117872 h 309747"/>
                            <a:gd name="connsiteX434" fmla="*/ 130492 w 267965"/>
                            <a:gd name="connsiteY434" fmla="*/ 118824 h 309747"/>
                            <a:gd name="connsiteX435" fmla="*/ 129540 w 267965"/>
                            <a:gd name="connsiteY435" fmla="*/ 118824 h 309747"/>
                            <a:gd name="connsiteX436" fmla="*/ 130492 w 267965"/>
                            <a:gd name="connsiteY436" fmla="*/ 117872 h 309747"/>
                            <a:gd name="connsiteX437" fmla="*/ 130492 w 267965"/>
                            <a:gd name="connsiteY437" fmla="*/ 117872 h 309747"/>
                            <a:gd name="connsiteX438" fmla="*/ 131445 w 267965"/>
                            <a:gd name="connsiteY438" fmla="*/ 135017 h 309747"/>
                            <a:gd name="connsiteX439" fmla="*/ 133350 w 267965"/>
                            <a:gd name="connsiteY439" fmla="*/ 134064 h 309747"/>
                            <a:gd name="connsiteX440" fmla="*/ 131445 w 267965"/>
                            <a:gd name="connsiteY440" fmla="*/ 133112 h 309747"/>
                            <a:gd name="connsiteX441" fmla="*/ 129540 w 267965"/>
                            <a:gd name="connsiteY441" fmla="*/ 135017 h 309747"/>
                            <a:gd name="connsiteX442" fmla="*/ 131445 w 267965"/>
                            <a:gd name="connsiteY442" fmla="*/ 135017 h 309747"/>
                            <a:gd name="connsiteX443" fmla="*/ 132397 w 267965"/>
                            <a:gd name="connsiteY443" fmla="*/ 43577 h 309747"/>
                            <a:gd name="connsiteX444" fmla="*/ 133350 w 267965"/>
                            <a:gd name="connsiteY444" fmla="*/ 44529 h 309747"/>
                            <a:gd name="connsiteX445" fmla="*/ 133350 w 267965"/>
                            <a:gd name="connsiteY445" fmla="*/ 43577 h 309747"/>
                            <a:gd name="connsiteX446" fmla="*/ 132397 w 267965"/>
                            <a:gd name="connsiteY446" fmla="*/ 43577 h 309747"/>
                            <a:gd name="connsiteX447" fmla="*/ 132397 w 267965"/>
                            <a:gd name="connsiteY447" fmla="*/ 43577 h 309747"/>
                            <a:gd name="connsiteX448" fmla="*/ 133350 w 267965"/>
                            <a:gd name="connsiteY448" fmla="*/ 29289 h 309747"/>
                            <a:gd name="connsiteX449" fmla="*/ 137160 w 267965"/>
                            <a:gd name="connsiteY449" fmla="*/ 27385 h 309747"/>
                            <a:gd name="connsiteX450" fmla="*/ 140017 w 267965"/>
                            <a:gd name="connsiteY450" fmla="*/ 25479 h 309747"/>
                            <a:gd name="connsiteX451" fmla="*/ 136207 w 267965"/>
                            <a:gd name="connsiteY451" fmla="*/ 23574 h 309747"/>
                            <a:gd name="connsiteX452" fmla="*/ 134302 w 267965"/>
                            <a:gd name="connsiteY452" fmla="*/ 23574 h 309747"/>
                            <a:gd name="connsiteX453" fmla="*/ 133350 w 267965"/>
                            <a:gd name="connsiteY453" fmla="*/ 29289 h 309747"/>
                            <a:gd name="connsiteX454" fmla="*/ 134302 w 267965"/>
                            <a:gd name="connsiteY454" fmla="*/ 22622 h 309747"/>
                            <a:gd name="connsiteX455" fmla="*/ 135255 w 267965"/>
                            <a:gd name="connsiteY455" fmla="*/ 20717 h 309747"/>
                            <a:gd name="connsiteX456" fmla="*/ 133350 w 267965"/>
                            <a:gd name="connsiteY456" fmla="*/ 20717 h 309747"/>
                            <a:gd name="connsiteX457" fmla="*/ 134302 w 267965"/>
                            <a:gd name="connsiteY457" fmla="*/ 22622 h 309747"/>
                            <a:gd name="connsiteX458" fmla="*/ 138113 w 267965"/>
                            <a:gd name="connsiteY458" fmla="*/ 162639 h 309747"/>
                            <a:gd name="connsiteX459" fmla="*/ 139065 w 267965"/>
                            <a:gd name="connsiteY459" fmla="*/ 156924 h 309747"/>
                            <a:gd name="connsiteX460" fmla="*/ 136207 w 267965"/>
                            <a:gd name="connsiteY460" fmla="*/ 155020 h 309747"/>
                            <a:gd name="connsiteX461" fmla="*/ 133350 w 267965"/>
                            <a:gd name="connsiteY461" fmla="*/ 159782 h 309747"/>
                            <a:gd name="connsiteX462" fmla="*/ 133350 w 267965"/>
                            <a:gd name="connsiteY462" fmla="*/ 160735 h 309747"/>
                            <a:gd name="connsiteX463" fmla="*/ 133350 w 267965"/>
                            <a:gd name="connsiteY463" fmla="*/ 168354 h 309747"/>
                            <a:gd name="connsiteX464" fmla="*/ 133350 w 267965"/>
                            <a:gd name="connsiteY464" fmla="*/ 170260 h 309747"/>
                            <a:gd name="connsiteX465" fmla="*/ 135255 w 267965"/>
                            <a:gd name="connsiteY465" fmla="*/ 168354 h 309747"/>
                            <a:gd name="connsiteX466" fmla="*/ 138113 w 267965"/>
                            <a:gd name="connsiteY466" fmla="*/ 162639 h 309747"/>
                            <a:gd name="connsiteX467" fmla="*/ 142875 w 267965"/>
                            <a:gd name="connsiteY467" fmla="*/ 70247 h 309747"/>
                            <a:gd name="connsiteX468" fmla="*/ 144780 w 267965"/>
                            <a:gd name="connsiteY468" fmla="*/ 70247 h 309747"/>
                            <a:gd name="connsiteX469" fmla="*/ 143827 w 267965"/>
                            <a:gd name="connsiteY469" fmla="*/ 77867 h 309747"/>
                            <a:gd name="connsiteX470" fmla="*/ 142875 w 267965"/>
                            <a:gd name="connsiteY470" fmla="*/ 80724 h 309747"/>
                            <a:gd name="connsiteX471" fmla="*/ 140017 w 267965"/>
                            <a:gd name="connsiteY471" fmla="*/ 82629 h 309747"/>
                            <a:gd name="connsiteX472" fmla="*/ 138113 w 267965"/>
                            <a:gd name="connsiteY472" fmla="*/ 79772 h 309747"/>
                            <a:gd name="connsiteX473" fmla="*/ 134302 w 267965"/>
                            <a:gd name="connsiteY473" fmla="*/ 75962 h 309747"/>
                            <a:gd name="connsiteX474" fmla="*/ 133350 w 267965"/>
                            <a:gd name="connsiteY474" fmla="*/ 75010 h 309747"/>
                            <a:gd name="connsiteX475" fmla="*/ 133350 w 267965"/>
                            <a:gd name="connsiteY475" fmla="*/ 73104 h 309747"/>
                            <a:gd name="connsiteX476" fmla="*/ 137160 w 267965"/>
                            <a:gd name="connsiteY476" fmla="*/ 73104 h 309747"/>
                            <a:gd name="connsiteX477" fmla="*/ 142875 w 267965"/>
                            <a:gd name="connsiteY477" fmla="*/ 70247 h 309747"/>
                            <a:gd name="connsiteX478" fmla="*/ 134302 w 267965"/>
                            <a:gd name="connsiteY478" fmla="*/ 56912 h 309747"/>
                            <a:gd name="connsiteX479" fmla="*/ 134302 w 267965"/>
                            <a:gd name="connsiteY479" fmla="*/ 56912 h 309747"/>
                            <a:gd name="connsiteX480" fmla="*/ 134302 w 267965"/>
                            <a:gd name="connsiteY480" fmla="*/ 56912 h 309747"/>
                            <a:gd name="connsiteX481" fmla="*/ 134302 w 267965"/>
                            <a:gd name="connsiteY481" fmla="*/ 56912 h 309747"/>
                            <a:gd name="connsiteX482" fmla="*/ 134302 w 267965"/>
                            <a:gd name="connsiteY482" fmla="*/ 56912 h 309747"/>
                            <a:gd name="connsiteX483" fmla="*/ 134302 w 267965"/>
                            <a:gd name="connsiteY483" fmla="*/ 179785 h 309747"/>
                            <a:gd name="connsiteX484" fmla="*/ 136207 w 267965"/>
                            <a:gd name="connsiteY484" fmla="*/ 179785 h 309747"/>
                            <a:gd name="connsiteX485" fmla="*/ 136207 w 267965"/>
                            <a:gd name="connsiteY485" fmla="*/ 178832 h 309747"/>
                            <a:gd name="connsiteX486" fmla="*/ 134302 w 267965"/>
                            <a:gd name="connsiteY486" fmla="*/ 179785 h 309747"/>
                            <a:gd name="connsiteX487" fmla="*/ 134302 w 267965"/>
                            <a:gd name="connsiteY487" fmla="*/ 179785 h 309747"/>
                            <a:gd name="connsiteX488" fmla="*/ 134302 w 267965"/>
                            <a:gd name="connsiteY488" fmla="*/ 102632 h 309747"/>
                            <a:gd name="connsiteX489" fmla="*/ 134302 w 267965"/>
                            <a:gd name="connsiteY489" fmla="*/ 102632 h 309747"/>
                            <a:gd name="connsiteX490" fmla="*/ 140970 w 267965"/>
                            <a:gd name="connsiteY490" fmla="*/ 105489 h 309747"/>
                            <a:gd name="connsiteX491" fmla="*/ 140970 w 267965"/>
                            <a:gd name="connsiteY491" fmla="*/ 104537 h 309747"/>
                            <a:gd name="connsiteX492" fmla="*/ 134302 w 267965"/>
                            <a:gd name="connsiteY492" fmla="*/ 102632 h 309747"/>
                            <a:gd name="connsiteX493" fmla="*/ 134302 w 267965"/>
                            <a:gd name="connsiteY493" fmla="*/ 37862 h 309747"/>
                            <a:gd name="connsiteX494" fmla="*/ 138113 w 267965"/>
                            <a:gd name="connsiteY494" fmla="*/ 42624 h 309747"/>
                            <a:gd name="connsiteX495" fmla="*/ 139065 w 267965"/>
                            <a:gd name="connsiteY495" fmla="*/ 41672 h 309747"/>
                            <a:gd name="connsiteX496" fmla="*/ 138113 w 267965"/>
                            <a:gd name="connsiteY496" fmla="*/ 37862 h 309747"/>
                            <a:gd name="connsiteX497" fmla="*/ 136207 w 267965"/>
                            <a:gd name="connsiteY497" fmla="*/ 35957 h 309747"/>
                            <a:gd name="connsiteX498" fmla="*/ 134302 w 267965"/>
                            <a:gd name="connsiteY498" fmla="*/ 37862 h 309747"/>
                            <a:gd name="connsiteX499" fmla="*/ 136207 w 267965"/>
                            <a:gd name="connsiteY499" fmla="*/ 288370 h 309747"/>
                            <a:gd name="connsiteX500" fmla="*/ 136207 w 267965"/>
                            <a:gd name="connsiteY500" fmla="*/ 288370 h 309747"/>
                            <a:gd name="connsiteX501" fmla="*/ 136207 w 267965"/>
                            <a:gd name="connsiteY501" fmla="*/ 288370 h 309747"/>
                            <a:gd name="connsiteX502" fmla="*/ 136207 w 267965"/>
                            <a:gd name="connsiteY502" fmla="*/ 288370 h 309747"/>
                            <a:gd name="connsiteX503" fmla="*/ 136207 w 267965"/>
                            <a:gd name="connsiteY503" fmla="*/ 288370 h 309747"/>
                            <a:gd name="connsiteX504" fmla="*/ 136207 w 267965"/>
                            <a:gd name="connsiteY504" fmla="*/ 90249 h 309747"/>
                            <a:gd name="connsiteX505" fmla="*/ 136207 w 267965"/>
                            <a:gd name="connsiteY505" fmla="*/ 90249 h 309747"/>
                            <a:gd name="connsiteX506" fmla="*/ 136207 w 267965"/>
                            <a:gd name="connsiteY506" fmla="*/ 89297 h 309747"/>
                            <a:gd name="connsiteX507" fmla="*/ 136207 w 267965"/>
                            <a:gd name="connsiteY507" fmla="*/ 89297 h 309747"/>
                            <a:gd name="connsiteX508" fmla="*/ 136207 w 267965"/>
                            <a:gd name="connsiteY508" fmla="*/ 90249 h 309747"/>
                            <a:gd name="connsiteX509" fmla="*/ 137160 w 267965"/>
                            <a:gd name="connsiteY509" fmla="*/ 50245 h 309747"/>
                            <a:gd name="connsiteX510" fmla="*/ 136207 w 267965"/>
                            <a:gd name="connsiteY510" fmla="*/ 52149 h 309747"/>
                            <a:gd name="connsiteX511" fmla="*/ 137160 w 267965"/>
                            <a:gd name="connsiteY511" fmla="*/ 50245 h 309747"/>
                            <a:gd name="connsiteX512" fmla="*/ 139065 w 267965"/>
                            <a:gd name="connsiteY512" fmla="*/ 50245 h 309747"/>
                            <a:gd name="connsiteX513" fmla="*/ 137160 w 267965"/>
                            <a:gd name="connsiteY513" fmla="*/ 50245 h 309747"/>
                            <a:gd name="connsiteX514" fmla="*/ 136207 w 267965"/>
                            <a:gd name="connsiteY514" fmla="*/ 32147 h 309747"/>
                            <a:gd name="connsiteX515" fmla="*/ 136207 w 267965"/>
                            <a:gd name="connsiteY515" fmla="*/ 32147 h 309747"/>
                            <a:gd name="connsiteX516" fmla="*/ 136207 w 267965"/>
                            <a:gd name="connsiteY516" fmla="*/ 31195 h 309747"/>
                            <a:gd name="connsiteX517" fmla="*/ 136207 w 267965"/>
                            <a:gd name="connsiteY517" fmla="*/ 32147 h 309747"/>
                            <a:gd name="connsiteX518" fmla="*/ 136207 w 267965"/>
                            <a:gd name="connsiteY518" fmla="*/ 32147 h 309747"/>
                            <a:gd name="connsiteX519" fmla="*/ 138113 w 267965"/>
                            <a:gd name="connsiteY519" fmla="*/ 185499 h 309747"/>
                            <a:gd name="connsiteX520" fmla="*/ 138113 w 267965"/>
                            <a:gd name="connsiteY520" fmla="*/ 185499 h 309747"/>
                            <a:gd name="connsiteX521" fmla="*/ 136207 w 267965"/>
                            <a:gd name="connsiteY521" fmla="*/ 185499 h 309747"/>
                            <a:gd name="connsiteX522" fmla="*/ 138113 w 267965"/>
                            <a:gd name="connsiteY522" fmla="*/ 185499 h 309747"/>
                            <a:gd name="connsiteX523" fmla="*/ 138113 w 267965"/>
                            <a:gd name="connsiteY523" fmla="*/ 185499 h 309747"/>
                            <a:gd name="connsiteX524" fmla="*/ 139065 w 267965"/>
                            <a:gd name="connsiteY524" fmla="*/ 178832 h 309747"/>
                            <a:gd name="connsiteX525" fmla="*/ 140017 w 267965"/>
                            <a:gd name="connsiteY525" fmla="*/ 175974 h 309747"/>
                            <a:gd name="connsiteX526" fmla="*/ 138113 w 267965"/>
                            <a:gd name="connsiteY526" fmla="*/ 175022 h 309747"/>
                            <a:gd name="connsiteX527" fmla="*/ 137160 w 267965"/>
                            <a:gd name="connsiteY527" fmla="*/ 176927 h 309747"/>
                            <a:gd name="connsiteX528" fmla="*/ 139065 w 267965"/>
                            <a:gd name="connsiteY528" fmla="*/ 178832 h 309747"/>
                            <a:gd name="connsiteX529" fmla="*/ 139065 w 267965"/>
                            <a:gd name="connsiteY529" fmla="*/ 49292 h 309747"/>
                            <a:gd name="connsiteX530" fmla="*/ 149542 w 267965"/>
                            <a:gd name="connsiteY530" fmla="*/ 42624 h 309747"/>
                            <a:gd name="connsiteX531" fmla="*/ 150495 w 267965"/>
                            <a:gd name="connsiteY531" fmla="*/ 41672 h 309747"/>
                            <a:gd name="connsiteX532" fmla="*/ 148590 w 267965"/>
                            <a:gd name="connsiteY532" fmla="*/ 41672 h 309747"/>
                            <a:gd name="connsiteX533" fmla="*/ 139065 w 267965"/>
                            <a:gd name="connsiteY533" fmla="*/ 49292 h 309747"/>
                            <a:gd name="connsiteX534" fmla="*/ 143827 w 267965"/>
                            <a:gd name="connsiteY534" fmla="*/ 138827 h 309747"/>
                            <a:gd name="connsiteX535" fmla="*/ 145732 w 267965"/>
                            <a:gd name="connsiteY535" fmla="*/ 138827 h 309747"/>
                            <a:gd name="connsiteX536" fmla="*/ 140017 w 267965"/>
                            <a:gd name="connsiteY536" fmla="*/ 133112 h 309747"/>
                            <a:gd name="connsiteX537" fmla="*/ 138113 w 267965"/>
                            <a:gd name="connsiteY537" fmla="*/ 134064 h 309747"/>
                            <a:gd name="connsiteX538" fmla="*/ 143827 w 267965"/>
                            <a:gd name="connsiteY538" fmla="*/ 138827 h 309747"/>
                            <a:gd name="connsiteX539" fmla="*/ 140017 w 267965"/>
                            <a:gd name="connsiteY539" fmla="*/ 208360 h 309747"/>
                            <a:gd name="connsiteX540" fmla="*/ 140970 w 267965"/>
                            <a:gd name="connsiteY540" fmla="*/ 207407 h 309747"/>
                            <a:gd name="connsiteX541" fmla="*/ 140017 w 267965"/>
                            <a:gd name="connsiteY541" fmla="*/ 205502 h 309747"/>
                            <a:gd name="connsiteX542" fmla="*/ 139065 w 267965"/>
                            <a:gd name="connsiteY542" fmla="*/ 206454 h 309747"/>
                            <a:gd name="connsiteX543" fmla="*/ 140017 w 267965"/>
                            <a:gd name="connsiteY543" fmla="*/ 208360 h 309747"/>
                            <a:gd name="connsiteX544" fmla="*/ 140970 w 267965"/>
                            <a:gd name="connsiteY544" fmla="*/ 250270 h 309747"/>
                            <a:gd name="connsiteX545" fmla="*/ 140970 w 267965"/>
                            <a:gd name="connsiteY545" fmla="*/ 250270 h 309747"/>
                            <a:gd name="connsiteX546" fmla="*/ 140970 w 267965"/>
                            <a:gd name="connsiteY546" fmla="*/ 250270 h 309747"/>
                            <a:gd name="connsiteX547" fmla="*/ 140970 w 267965"/>
                            <a:gd name="connsiteY547" fmla="*/ 249317 h 309747"/>
                            <a:gd name="connsiteX548" fmla="*/ 140970 w 267965"/>
                            <a:gd name="connsiteY548" fmla="*/ 250270 h 309747"/>
                            <a:gd name="connsiteX549" fmla="*/ 140970 w 267965"/>
                            <a:gd name="connsiteY549" fmla="*/ 154067 h 309747"/>
                            <a:gd name="connsiteX550" fmla="*/ 140970 w 267965"/>
                            <a:gd name="connsiteY550" fmla="*/ 154067 h 309747"/>
                            <a:gd name="connsiteX551" fmla="*/ 140970 w 267965"/>
                            <a:gd name="connsiteY551" fmla="*/ 154067 h 309747"/>
                            <a:gd name="connsiteX552" fmla="*/ 140970 w 267965"/>
                            <a:gd name="connsiteY552" fmla="*/ 154067 h 309747"/>
                            <a:gd name="connsiteX553" fmla="*/ 140970 w 267965"/>
                            <a:gd name="connsiteY553" fmla="*/ 154067 h 309747"/>
                            <a:gd name="connsiteX554" fmla="*/ 147638 w 267965"/>
                            <a:gd name="connsiteY554" fmla="*/ 127397 h 309747"/>
                            <a:gd name="connsiteX555" fmla="*/ 142875 w 267965"/>
                            <a:gd name="connsiteY555" fmla="*/ 120729 h 309747"/>
                            <a:gd name="connsiteX556" fmla="*/ 140970 w 267965"/>
                            <a:gd name="connsiteY556" fmla="*/ 120729 h 309747"/>
                            <a:gd name="connsiteX557" fmla="*/ 140970 w 267965"/>
                            <a:gd name="connsiteY557" fmla="*/ 121682 h 309747"/>
                            <a:gd name="connsiteX558" fmla="*/ 143827 w 267965"/>
                            <a:gd name="connsiteY558" fmla="*/ 126445 h 309747"/>
                            <a:gd name="connsiteX559" fmla="*/ 145732 w 267965"/>
                            <a:gd name="connsiteY559" fmla="*/ 128349 h 309747"/>
                            <a:gd name="connsiteX560" fmla="*/ 147638 w 267965"/>
                            <a:gd name="connsiteY560" fmla="*/ 127397 h 309747"/>
                            <a:gd name="connsiteX561" fmla="*/ 140970 w 267965"/>
                            <a:gd name="connsiteY561" fmla="*/ 193120 h 309747"/>
                            <a:gd name="connsiteX562" fmla="*/ 140970 w 267965"/>
                            <a:gd name="connsiteY562" fmla="*/ 193120 h 309747"/>
                            <a:gd name="connsiteX563" fmla="*/ 140970 w 267965"/>
                            <a:gd name="connsiteY563" fmla="*/ 194072 h 309747"/>
                            <a:gd name="connsiteX564" fmla="*/ 141922 w 267965"/>
                            <a:gd name="connsiteY564" fmla="*/ 194072 h 309747"/>
                            <a:gd name="connsiteX565" fmla="*/ 140970 w 267965"/>
                            <a:gd name="connsiteY565" fmla="*/ 193120 h 309747"/>
                            <a:gd name="connsiteX566" fmla="*/ 143827 w 267965"/>
                            <a:gd name="connsiteY566" fmla="*/ 291227 h 309747"/>
                            <a:gd name="connsiteX567" fmla="*/ 141922 w 267965"/>
                            <a:gd name="connsiteY567" fmla="*/ 288370 h 309747"/>
                            <a:gd name="connsiteX568" fmla="*/ 140970 w 267965"/>
                            <a:gd name="connsiteY568" fmla="*/ 290274 h 309747"/>
                            <a:gd name="connsiteX569" fmla="*/ 142875 w 267965"/>
                            <a:gd name="connsiteY569" fmla="*/ 292179 h 309747"/>
                            <a:gd name="connsiteX570" fmla="*/ 143827 w 267965"/>
                            <a:gd name="connsiteY570" fmla="*/ 291227 h 309747"/>
                            <a:gd name="connsiteX571" fmla="*/ 145732 w 267965"/>
                            <a:gd name="connsiteY571" fmla="*/ 144542 h 309747"/>
                            <a:gd name="connsiteX572" fmla="*/ 141922 w 267965"/>
                            <a:gd name="connsiteY572" fmla="*/ 146447 h 309747"/>
                            <a:gd name="connsiteX573" fmla="*/ 145732 w 267965"/>
                            <a:gd name="connsiteY573" fmla="*/ 149304 h 309747"/>
                            <a:gd name="connsiteX574" fmla="*/ 146685 w 267965"/>
                            <a:gd name="connsiteY574" fmla="*/ 146447 h 309747"/>
                            <a:gd name="connsiteX575" fmla="*/ 145732 w 267965"/>
                            <a:gd name="connsiteY575" fmla="*/ 144542 h 309747"/>
                            <a:gd name="connsiteX576" fmla="*/ 142875 w 267965"/>
                            <a:gd name="connsiteY576" fmla="*/ 60722 h 309747"/>
                            <a:gd name="connsiteX577" fmla="*/ 142875 w 267965"/>
                            <a:gd name="connsiteY577" fmla="*/ 60722 h 309747"/>
                            <a:gd name="connsiteX578" fmla="*/ 142875 w 267965"/>
                            <a:gd name="connsiteY578" fmla="*/ 60722 h 309747"/>
                            <a:gd name="connsiteX579" fmla="*/ 142875 w 267965"/>
                            <a:gd name="connsiteY579" fmla="*/ 60722 h 309747"/>
                            <a:gd name="connsiteX580" fmla="*/ 142875 w 267965"/>
                            <a:gd name="connsiteY580" fmla="*/ 60722 h 309747"/>
                            <a:gd name="connsiteX581" fmla="*/ 142875 w 267965"/>
                            <a:gd name="connsiteY581" fmla="*/ 34052 h 309747"/>
                            <a:gd name="connsiteX582" fmla="*/ 144780 w 267965"/>
                            <a:gd name="connsiteY582" fmla="*/ 34052 h 309747"/>
                            <a:gd name="connsiteX583" fmla="*/ 142875 w 267965"/>
                            <a:gd name="connsiteY583" fmla="*/ 34052 h 309747"/>
                            <a:gd name="connsiteX584" fmla="*/ 142875 w 267965"/>
                            <a:gd name="connsiteY584" fmla="*/ 34052 h 309747"/>
                            <a:gd name="connsiteX585" fmla="*/ 143827 w 267965"/>
                            <a:gd name="connsiteY585" fmla="*/ 117872 h 309747"/>
                            <a:gd name="connsiteX586" fmla="*/ 144780 w 267965"/>
                            <a:gd name="connsiteY586" fmla="*/ 118824 h 309747"/>
                            <a:gd name="connsiteX587" fmla="*/ 144780 w 267965"/>
                            <a:gd name="connsiteY587" fmla="*/ 117872 h 309747"/>
                            <a:gd name="connsiteX588" fmla="*/ 143827 w 267965"/>
                            <a:gd name="connsiteY588" fmla="*/ 116920 h 309747"/>
                            <a:gd name="connsiteX589" fmla="*/ 143827 w 267965"/>
                            <a:gd name="connsiteY589" fmla="*/ 117872 h 309747"/>
                            <a:gd name="connsiteX590" fmla="*/ 149542 w 267965"/>
                            <a:gd name="connsiteY590" fmla="*/ 88345 h 309747"/>
                            <a:gd name="connsiteX591" fmla="*/ 149542 w 267965"/>
                            <a:gd name="connsiteY591" fmla="*/ 88345 h 309747"/>
                            <a:gd name="connsiteX592" fmla="*/ 145732 w 267965"/>
                            <a:gd name="connsiteY592" fmla="*/ 90249 h 309747"/>
                            <a:gd name="connsiteX593" fmla="*/ 143827 w 267965"/>
                            <a:gd name="connsiteY593" fmla="*/ 92154 h 309747"/>
                            <a:gd name="connsiteX594" fmla="*/ 144780 w 267965"/>
                            <a:gd name="connsiteY594" fmla="*/ 93107 h 309747"/>
                            <a:gd name="connsiteX595" fmla="*/ 146685 w 267965"/>
                            <a:gd name="connsiteY595" fmla="*/ 91202 h 309747"/>
                            <a:gd name="connsiteX596" fmla="*/ 149542 w 267965"/>
                            <a:gd name="connsiteY596" fmla="*/ 88345 h 309747"/>
                            <a:gd name="connsiteX597" fmla="*/ 145732 w 267965"/>
                            <a:gd name="connsiteY597" fmla="*/ 170260 h 309747"/>
                            <a:gd name="connsiteX598" fmla="*/ 146685 w 267965"/>
                            <a:gd name="connsiteY598" fmla="*/ 169307 h 309747"/>
                            <a:gd name="connsiteX599" fmla="*/ 144780 w 267965"/>
                            <a:gd name="connsiteY599" fmla="*/ 166449 h 309747"/>
                            <a:gd name="connsiteX600" fmla="*/ 143827 w 267965"/>
                            <a:gd name="connsiteY600" fmla="*/ 166449 h 309747"/>
                            <a:gd name="connsiteX601" fmla="*/ 145732 w 267965"/>
                            <a:gd name="connsiteY601" fmla="*/ 170260 h 309747"/>
                            <a:gd name="connsiteX602" fmla="*/ 146685 w 267965"/>
                            <a:gd name="connsiteY602" fmla="*/ 189310 h 309747"/>
                            <a:gd name="connsiteX603" fmla="*/ 146685 w 267965"/>
                            <a:gd name="connsiteY603" fmla="*/ 189310 h 309747"/>
                            <a:gd name="connsiteX604" fmla="*/ 144780 w 267965"/>
                            <a:gd name="connsiteY604" fmla="*/ 189310 h 309747"/>
                            <a:gd name="connsiteX605" fmla="*/ 144780 w 267965"/>
                            <a:gd name="connsiteY605" fmla="*/ 190262 h 309747"/>
                            <a:gd name="connsiteX606" fmla="*/ 146685 w 267965"/>
                            <a:gd name="connsiteY606" fmla="*/ 189310 h 309747"/>
                            <a:gd name="connsiteX607" fmla="*/ 145732 w 267965"/>
                            <a:gd name="connsiteY607" fmla="*/ 112157 h 309747"/>
                            <a:gd name="connsiteX608" fmla="*/ 146685 w 267965"/>
                            <a:gd name="connsiteY608" fmla="*/ 112157 h 309747"/>
                            <a:gd name="connsiteX609" fmla="*/ 147638 w 267965"/>
                            <a:gd name="connsiteY609" fmla="*/ 111204 h 309747"/>
                            <a:gd name="connsiteX610" fmla="*/ 146685 w 267965"/>
                            <a:gd name="connsiteY610" fmla="*/ 111204 h 309747"/>
                            <a:gd name="connsiteX611" fmla="*/ 145732 w 267965"/>
                            <a:gd name="connsiteY611" fmla="*/ 112157 h 309747"/>
                            <a:gd name="connsiteX612" fmla="*/ 145732 w 267965"/>
                            <a:gd name="connsiteY612" fmla="*/ 34052 h 309747"/>
                            <a:gd name="connsiteX613" fmla="*/ 147638 w 267965"/>
                            <a:gd name="connsiteY613" fmla="*/ 31195 h 309747"/>
                            <a:gd name="connsiteX614" fmla="*/ 146685 w 267965"/>
                            <a:gd name="connsiteY614" fmla="*/ 30242 h 309747"/>
                            <a:gd name="connsiteX615" fmla="*/ 145732 w 267965"/>
                            <a:gd name="connsiteY615" fmla="*/ 34052 h 309747"/>
                            <a:gd name="connsiteX616" fmla="*/ 145732 w 267965"/>
                            <a:gd name="connsiteY616" fmla="*/ 34052 h 309747"/>
                            <a:gd name="connsiteX617" fmla="*/ 145732 w 267965"/>
                            <a:gd name="connsiteY617" fmla="*/ 70247 h 309747"/>
                            <a:gd name="connsiteX618" fmla="*/ 145732 w 267965"/>
                            <a:gd name="connsiteY618" fmla="*/ 70247 h 309747"/>
                            <a:gd name="connsiteX619" fmla="*/ 146685 w 267965"/>
                            <a:gd name="connsiteY619" fmla="*/ 65485 h 309747"/>
                            <a:gd name="connsiteX620" fmla="*/ 146685 w 267965"/>
                            <a:gd name="connsiteY620" fmla="*/ 65485 h 309747"/>
                            <a:gd name="connsiteX621" fmla="*/ 145732 w 267965"/>
                            <a:gd name="connsiteY621" fmla="*/ 70247 h 309747"/>
                            <a:gd name="connsiteX622" fmla="*/ 153352 w 267965"/>
                            <a:gd name="connsiteY622" fmla="*/ 104537 h 309747"/>
                            <a:gd name="connsiteX623" fmla="*/ 149542 w 267965"/>
                            <a:gd name="connsiteY623" fmla="*/ 104537 h 309747"/>
                            <a:gd name="connsiteX624" fmla="*/ 147638 w 267965"/>
                            <a:gd name="connsiteY624" fmla="*/ 104537 h 309747"/>
                            <a:gd name="connsiteX625" fmla="*/ 145732 w 267965"/>
                            <a:gd name="connsiteY625" fmla="*/ 106442 h 309747"/>
                            <a:gd name="connsiteX626" fmla="*/ 147638 w 267965"/>
                            <a:gd name="connsiteY626" fmla="*/ 107395 h 309747"/>
                            <a:gd name="connsiteX627" fmla="*/ 149542 w 267965"/>
                            <a:gd name="connsiteY627" fmla="*/ 107395 h 309747"/>
                            <a:gd name="connsiteX628" fmla="*/ 153352 w 267965"/>
                            <a:gd name="connsiteY628" fmla="*/ 104537 h 309747"/>
                            <a:gd name="connsiteX629" fmla="*/ 146685 w 267965"/>
                            <a:gd name="connsiteY629" fmla="*/ 175022 h 309747"/>
                            <a:gd name="connsiteX630" fmla="*/ 146685 w 267965"/>
                            <a:gd name="connsiteY630" fmla="*/ 175022 h 309747"/>
                            <a:gd name="connsiteX631" fmla="*/ 147638 w 267965"/>
                            <a:gd name="connsiteY631" fmla="*/ 178832 h 309747"/>
                            <a:gd name="connsiteX632" fmla="*/ 147638 w 267965"/>
                            <a:gd name="connsiteY632" fmla="*/ 176927 h 309747"/>
                            <a:gd name="connsiteX633" fmla="*/ 146685 w 267965"/>
                            <a:gd name="connsiteY633" fmla="*/ 175022 h 309747"/>
                            <a:gd name="connsiteX634" fmla="*/ 148590 w 267965"/>
                            <a:gd name="connsiteY634" fmla="*/ 279797 h 309747"/>
                            <a:gd name="connsiteX635" fmla="*/ 148590 w 267965"/>
                            <a:gd name="connsiteY635" fmla="*/ 279797 h 309747"/>
                            <a:gd name="connsiteX636" fmla="*/ 146685 w 267965"/>
                            <a:gd name="connsiteY636" fmla="*/ 279797 h 309747"/>
                            <a:gd name="connsiteX637" fmla="*/ 148590 w 267965"/>
                            <a:gd name="connsiteY637" fmla="*/ 279797 h 309747"/>
                            <a:gd name="connsiteX638" fmla="*/ 148590 w 267965"/>
                            <a:gd name="connsiteY638" fmla="*/ 279797 h 309747"/>
                            <a:gd name="connsiteX639" fmla="*/ 147638 w 267965"/>
                            <a:gd name="connsiteY639" fmla="*/ 48339 h 309747"/>
                            <a:gd name="connsiteX640" fmla="*/ 152400 w 267965"/>
                            <a:gd name="connsiteY640" fmla="*/ 47387 h 309747"/>
                            <a:gd name="connsiteX641" fmla="*/ 151447 w 267965"/>
                            <a:gd name="connsiteY641" fmla="*/ 45482 h 309747"/>
                            <a:gd name="connsiteX642" fmla="*/ 147638 w 267965"/>
                            <a:gd name="connsiteY642" fmla="*/ 48339 h 309747"/>
                            <a:gd name="connsiteX643" fmla="*/ 149542 w 267965"/>
                            <a:gd name="connsiteY643" fmla="*/ 56912 h 309747"/>
                            <a:gd name="connsiteX644" fmla="*/ 149542 w 267965"/>
                            <a:gd name="connsiteY644" fmla="*/ 56912 h 309747"/>
                            <a:gd name="connsiteX645" fmla="*/ 149542 w 267965"/>
                            <a:gd name="connsiteY645" fmla="*/ 62627 h 309747"/>
                            <a:gd name="connsiteX646" fmla="*/ 148590 w 267965"/>
                            <a:gd name="connsiteY646" fmla="*/ 62627 h 309747"/>
                            <a:gd name="connsiteX647" fmla="*/ 149542 w 267965"/>
                            <a:gd name="connsiteY647" fmla="*/ 56912 h 309747"/>
                            <a:gd name="connsiteX648" fmla="*/ 149542 w 267965"/>
                            <a:gd name="connsiteY648" fmla="*/ 95012 h 309747"/>
                            <a:gd name="connsiteX649" fmla="*/ 148590 w 267965"/>
                            <a:gd name="connsiteY649" fmla="*/ 96917 h 309747"/>
                            <a:gd name="connsiteX650" fmla="*/ 149542 w 267965"/>
                            <a:gd name="connsiteY650" fmla="*/ 97870 h 309747"/>
                            <a:gd name="connsiteX651" fmla="*/ 150495 w 267965"/>
                            <a:gd name="connsiteY651" fmla="*/ 96917 h 309747"/>
                            <a:gd name="connsiteX652" fmla="*/ 149542 w 267965"/>
                            <a:gd name="connsiteY652" fmla="*/ 95012 h 309747"/>
                            <a:gd name="connsiteX653" fmla="*/ 149542 w 267965"/>
                            <a:gd name="connsiteY653" fmla="*/ 155020 h 309747"/>
                            <a:gd name="connsiteX654" fmla="*/ 149542 w 267965"/>
                            <a:gd name="connsiteY654" fmla="*/ 153114 h 309747"/>
                            <a:gd name="connsiteX655" fmla="*/ 148590 w 267965"/>
                            <a:gd name="connsiteY655" fmla="*/ 150257 h 309747"/>
                            <a:gd name="connsiteX656" fmla="*/ 147638 w 267965"/>
                            <a:gd name="connsiteY656" fmla="*/ 152162 h 309747"/>
                            <a:gd name="connsiteX657" fmla="*/ 149542 w 267965"/>
                            <a:gd name="connsiteY657" fmla="*/ 155020 h 309747"/>
                            <a:gd name="connsiteX658" fmla="*/ 150495 w 267965"/>
                            <a:gd name="connsiteY658" fmla="*/ 259795 h 309747"/>
                            <a:gd name="connsiteX659" fmla="*/ 149542 w 267965"/>
                            <a:gd name="connsiteY659" fmla="*/ 260747 h 309747"/>
                            <a:gd name="connsiteX660" fmla="*/ 151447 w 267965"/>
                            <a:gd name="connsiteY660" fmla="*/ 264557 h 309747"/>
                            <a:gd name="connsiteX661" fmla="*/ 151447 w 267965"/>
                            <a:gd name="connsiteY661" fmla="*/ 263604 h 309747"/>
                            <a:gd name="connsiteX662" fmla="*/ 150495 w 267965"/>
                            <a:gd name="connsiteY662" fmla="*/ 259795 h 309747"/>
                            <a:gd name="connsiteX663" fmla="*/ 151447 w 267965"/>
                            <a:gd name="connsiteY663" fmla="*/ 130254 h 309747"/>
                            <a:gd name="connsiteX664" fmla="*/ 150495 w 267965"/>
                            <a:gd name="connsiteY664" fmla="*/ 132160 h 309747"/>
                            <a:gd name="connsiteX665" fmla="*/ 150495 w 267965"/>
                            <a:gd name="connsiteY665" fmla="*/ 132160 h 309747"/>
                            <a:gd name="connsiteX666" fmla="*/ 151447 w 267965"/>
                            <a:gd name="connsiteY666" fmla="*/ 130254 h 309747"/>
                            <a:gd name="connsiteX667" fmla="*/ 152400 w 267965"/>
                            <a:gd name="connsiteY667" fmla="*/ 130254 h 309747"/>
                            <a:gd name="connsiteX668" fmla="*/ 153352 w 267965"/>
                            <a:gd name="connsiteY668" fmla="*/ 129302 h 309747"/>
                            <a:gd name="connsiteX669" fmla="*/ 152400 w 267965"/>
                            <a:gd name="connsiteY669" fmla="*/ 130254 h 309747"/>
                            <a:gd name="connsiteX670" fmla="*/ 151447 w 267965"/>
                            <a:gd name="connsiteY670" fmla="*/ 130254 h 309747"/>
                            <a:gd name="connsiteX671" fmla="*/ 152400 w 267965"/>
                            <a:gd name="connsiteY671" fmla="*/ 130254 h 309747"/>
                            <a:gd name="connsiteX672" fmla="*/ 154305 w 267965"/>
                            <a:gd name="connsiteY672" fmla="*/ 79772 h 309747"/>
                            <a:gd name="connsiteX673" fmla="*/ 154305 w 267965"/>
                            <a:gd name="connsiteY673" fmla="*/ 79772 h 309747"/>
                            <a:gd name="connsiteX674" fmla="*/ 152400 w 267965"/>
                            <a:gd name="connsiteY674" fmla="*/ 79772 h 309747"/>
                            <a:gd name="connsiteX675" fmla="*/ 153352 w 267965"/>
                            <a:gd name="connsiteY675" fmla="*/ 80724 h 309747"/>
                            <a:gd name="connsiteX676" fmla="*/ 154305 w 267965"/>
                            <a:gd name="connsiteY676" fmla="*/ 79772 h 309747"/>
                            <a:gd name="connsiteX677" fmla="*/ 153352 w 267965"/>
                            <a:gd name="connsiteY677" fmla="*/ 158829 h 309747"/>
                            <a:gd name="connsiteX678" fmla="*/ 153352 w 267965"/>
                            <a:gd name="connsiteY678" fmla="*/ 158829 h 309747"/>
                            <a:gd name="connsiteX679" fmla="*/ 153352 w 267965"/>
                            <a:gd name="connsiteY679" fmla="*/ 159782 h 309747"/>
                            <a:gd name="connsiteX680" fmla="*/ 153352 w 267965"/>
                            <a:gd name="connsiteY680" fmla="*/ 158829 h 309747"/>
                            <a:gd name="connsiteX681" fmla="*/ 153352 w 267965"/>
                            <a:gd name="connsiteY681" fmla="*/ 158829 h 309747"/>
                            <a:gd name="connsiteX682" fmla="*/ 155257 w 267965"/>
                            <a:gd name="connsiteY682" fmla="*/ 145495 h 309747"/>
                            <a:gd name="connsiteX683" fmla="*/ 155257 w 267965"/>
                            <a:gd name="connsiteY683" fmla="*/ 145495 h 309747"/>
                            <a:gd name="connsiteX684" fmla="*/ 153352 w 267965"/>
                            <a:gd name="connsiteY684" fmla="*/ 145495 h 309747"/>
                            <a:gd name="connsiteX685" fmla="*/ 153352 w 267965"/>
                            <a:gd name="connsiteY685" fmla="*/ 146447 h 309747"/>
                            <a:gd name="connsiteX686" fmla="*/ 155257 w 267965"/>
                            <a:gd name="connsiteY686" fmla="*/ 145495 h 30974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</a:cxnLst>
                          <a:rect l="l" t="t" r="r" b="b"/>
                          <a:pathLst>
                            <a:path w="267965" h="309747">
                              <a:moveTo>
                                <a:pt x="260985" y="112157"/>
                              </a:moveTo>
                              <a:cubicBezTo>
                                <a:pt x="260032" y="112157"/>
                                <a:pt x="260032" y="112157"/>
                                <a:pt x="259080" y="112157"/>
                              </a:cubicBezTo>
                              <a:cubicBezTo>
                                <a:pt x="253365" y="113110"/>
                                <a:pt x="251460" y="112157"/>
                                <a:pt x="249555" y="105489"/>
                              </a:cubicBezTo>
                              <a:cubicBezTo>
                                <a:pt x="242888" y="85487"/>
                                <a:pt x="234315" y="66437"/>
                                <a:pt x="224790" y="48339"/>
                              </a:cubicBezTo>
                              <a:cubicBezTo>
                                <a:pt x="216217" y="32147"/>
                                <a:pt x="203835" y="21670"/>
                                <a:pt x="186690" y="16907"/>
                              </a:cubicBezTo>
                              <a:cubicBezTo>
                                <a:pt x="181927" y="15954"/>
                                <a:pt x="178117" y="15954"/>
                                <a:pt x="173355" y="15954"/>
                              </a:cubicBezTo>
                              <a:cubicBezTo>
                                <a:pt x="170497" y="15954"/>
                                <a:pt x="168592" y="17860"/>
                                <a:pt x="168592" y="20717"/>
                              </a:cubicBezTo>
                              <a:cubicBezTo>
                                <a:pt x="168592" y="36910"/>
                                <a:pt x="167640" y="53102"/>
                                <a:pt x="167640" y="68342"/>
                              </a:cubicBezTo>
                              <a:cubicBezTo>
                                <a:pt x="167640" y="83582"/>
                                <a:pt x="169545" y="97870"/>
                                <a:pt x="166688" y="112157"/>
                              </a:cubicBezTo>
                              <a:cubicBezTo>
                                <a:pt x="166688" y="115014"/>
                                <a:pt x="166688" y="117872"/>
                                <a:pt x="166688" y="120729"/>
                              </a:cubicBezTo>
                              <a:cubicBezTo>
                                <a:pt x="166688" y="145495"/>
                                <a:pt x="167640" y="169307"/>
                                <a:pt x="166688" y="194072"/>
                              </a:cubicBezTo>
                              <a:cubicBezTo>
                                <a:pt x="165735" y="219789"/>
                                <a:pt x="168592" y="245507"/>
                                <a:pt x="168592" y="272177"/>
                              </a:cubicBezTo>
                              <a:cubicBezTo>
                                <a:pt x="168592" y="282654"/>
                                <a:pt x="174307" y="291227"/>
                                <a:pt x="184785" y="294085"/>
                              </a:cubicBezTo>
                              <a:cubicBezTo>
                                <a:pt x="190500" y="295989"/>
                                <a:pt x="196215" y="297895"/>
                                <a:pt x="201930" y="296942"/>
                              </a:cubicBezTo>
                              <a:cubicBezTo>
                                <a:pt x="202882" y="296942"/>
                                <a:pt x="203835" y="296942"/>
                                <a:pt x="205740" y="296942"/>
                              </a:cubicBezTo>
                              <a:cubicBezTo>
                                <a:pt x="208597" y="296942"/>
                                <a:pt x="210502" y="298847"/>
                                <a:pt x="210502" y="301704"/>
                              </a:cubicBezTo>
                              <a:cubicBezTo>
                                <a:pt x="210502" y="304562"/>
                                <a:pt x="209550" y="306467"/>
                                <a:pt x="206692" y="307420"/>
                              </a:cubicBezTo>
                              <a:cubicBezTo>
                                <a:pt x="204788" y="308372"/>
                                <a:pt x="202882" y="308372"/>
                                <a:pt x="200977" y="308372"/>
                              </a:cubicBezTo>
                              <a:cubicBezTo>
                                <a:pt x="187642" y="308372"/>
                                <a:pt x="174307" y="308372"/>
                                <a:pt x="160972" y="308372"/>
                              </a:cubicBezTo>
                              <a:cubicBezTo>
                                <a:pt x="155257" y="308372"/>
                                <a:pt x="149542" y="308372"/>
                                <a:pt x="144780" y="308372"/>
                              </a:cubicBezTo>
                              <a:cubicBezTo>
                                <a:pt x="133350" y="308372"/>
                                <a:pt x="121920" y="309324"/>
                                <a:pt x="110490" y="308372"/>
                              </a:cubicBezTo>
                              <a:cubicBezTo>
                                <a:pt x="103822" y="307420"/>
                                <a:pt x="96202" y="308372"/>
                                <a:pt x="89535" y="309324"/>
                              </a:cubicBezTo>
                              <a:cubicBezTo>
                                <a:pt x="80963" y="310277"/>
                                <a:pt x="72390" y="309324"/>
                                <a:pt x="64770" y="309324"/>
                              </a:cubicBezTo>
                              <a:lnTo>
                                <a:pt x="62865" y="309324"/>
                              </a:lnTo>
                              <a:cubicBezTo>
                                <a:pt x="60007" y="308372"/>
                                <a:pt x="57150" y="307420"/>
                                <a:pt x="57150" y="303610"/>
                              </a:cubicBezTo>
                              <a:cubicBezTo>
                                <a:pt x="57150" y="300752"/>
                                <a:pt x="60007" y="299799"/>
                                <a:pt x="61913" y="298847"/>
                              </a:cubicBezTo>
                              <a:lnTo>
                                <a:pt x="67627" y="297895"/>
                              </a:lnTo>
                              <a:cubicBezTo>
                                <a:pt x="71438" y="297895"/>
                                <a:pt x="75247" y="297895"/>
                                <a:pt x="78105" y="296942"/>
                              </a:cubicBezTo>
                              <a:cubicBezTo>
                                <a:pt x="89535" y="295037"/>
                                <a:pt x="97155" y="285512"/>
                                <a:pt x="99060" y="273129"/>
                              </a:cubicBezTo>
                              <a:lnTo>
                                <a:pt x="99060" y="271224"/>
                              </a:lnTo>
                              <a:cubicBezTo>
                                <a:pt x="99060" y="253127"/>
                                <a:pt x="100013" y="235029"/>
                                <a:pt x="99060" y="216932"/>
                              </a:cubicBezTo>
                              <a:cubicBezTo>
                                <a:pt x="98107" y="187404"/>
                                <a:pt x="98107" y="156924"/>
                                <a:pt x="98107" y="127397"/>
                              </a:cubicBezTo>
                              <a:cubicBezTo>
                                <a:pt x="98107" y="110252"/>
                                <a:pt x="98107" y="93107"/>
                                <a:pt x="98107" y="75962"/>
                              </a:cubicBezTo>
                              <a:cubicBezTo>
                                <a:pt x="99060" y="58817"/>
                                <a:pt x="97155" y="41672"/>
                                <a:pt x="98107" y="23574"/>
                              </a:cubicBezTo>
                              <a:cubicBezTo>
                                <a:pt x="98107" y="15954"/>
                                <a:pt x="96202" y="15002"/>
                                <a:pt x="88582" y="15954"/>
                              </a:cubicBezTo>
                              <a:cubicBezTo>
                                <a:pt x="80963" y="17860"/>
                                <a:pt x="73342" y="20717"/>
                                <a:pt x="67627" y="25479"/>
                              </a:cubicBezTo>
                              <a:cubicBezTo>
                                <a:pt x="59055" y="32147"/>
                                <a:pt x="51435" y="38814"/>
                                <a:pt x="44767" y="47387"/>
                              </a:cubicBezTo>
                              <a:cubicBezTo>
                                <a:pt x="40957" y="53102"/>
                                <a:pt x="38100" y="57864"/>
                                <a:pt x="35242" y="64532"/>
                              </a:cubicBezTo>
                              <a:cubicBezTo>
                                <a:pt x="33338" y="71199"/>
                                <a:pt x="29527" y="77867"/>
                                <a:pt x="25717" y="84535"/>
                              </a:cubicBezTo>
                              <a:cubicBezTo>
                                <a:pt x="21907" y="91202"/>
                                <a:pt x="19050" y="97870"/>
                                <a:pt x="17145" y="105489"/>
                              </a:cubicBezTo>
                              <a:cubicBezTo>
                                <a:pt x="15240" y="110252"/>
                                <a:pt x="14288" y="111204"/>
                                <a:pt x="9525" y="111204"/>
                              </a:cubicBezTo>
                              <a:lnTo>
                                <a:pt x="5715" y="111204"/>
                              </a:lnTo>
                              <a:cubicBezTo>
                                <a:pt x="1905" y="111204"/>
                                <a:pt x="0" y="109299"/>
                                <a:pt x="0" y="105489"/>
                              </a:cubicBezTo>
                              <a:cubicBezTo>
                                <a:pt x="0" y="102632"/>
                                <a:pt x="0" y="99774"/>
                                <a:pt x="952" y="95964"/>
                              </a:cubicBezTo>
                              <a:cubicBezTo>
                                <a:pt x="1905" y="86439"/>
                                <a:pt x="4763" y="76914"/>
                                <a:pt x="4763" y="67389"/>
                              </a:cubicBezTo>
                              <a:cubicBezTo>
                                <a:pt x="4763" y="60722"/>
                                <a:pt x="6667" y="53102"/>
                                <a:pt x="8572" y="46435"/>
                              </a:cubicBezTo>
                              <a:cubicBezTo>
                                <a:pt x="10477" y="39767"/>
                                <a:pt x="9525" y="32147"/>
                                <a:pt x="10477" y="25479"/>
                              </a:cubicBezTo>
                              <a:cubicBezTo>
                                <a:pt x="11430" y="19764"/>
                                <a:pt x="11430" y="13097"/>
                                <a:pt x="13335" y="7382"/>
                              </a:cubicBezTo>
                              <a:cubicBezTo>
                                <a:pt x="15240" y="3572"/>
                                <a:pt x="17145" y="2620"/>
                                <a:pt x="20002" y="2620"/>
                              </a:cubicBezTo>
                              <a:cubicBezTo>
                                <a:pt x="38100" y="3572"/>
                                <a:pt x="55245" y="2620"/>
                                <a:pt x="73342" y="2620"/>
                              </a:cubicBezTo>
                              <a:cubicBezTo>
                                <a:pt x="89535" y="714"/>
                                <a:pt x="107632" y="3572"/>
                                <a:pt x="124777" y="2620"/>
                              </a:cubicBezTo>
                              <a:cubicBezTo>
                                <a:pt x="134302" y="2620"/>
                                <a:pt x="143827" y="3572"/>
                                <a:pt x="154305" y="714"/>
                              </a:cubicBezTo>
                              <a:cubicBezTo>
                                <a:pt x="158115" y="-238"/>
                                <a:pt x="160972" y="-238"/>
                                <a:pt x="164782" y="714"/>
                              </a:cubicBezTo>
                              <a:cubicBezTo>
                                <a:pt x="182880" y="2620"/>
                                <a:pt x="200025" y="2620"/>
                                <a:pt x="218122" y="2620"/>
                              </a:cubicBezTo>
                              <a:cubicBezTo>
                                <a:pt x="221932" y="2620"/>
                                <a:pt x="225742" y="2620"/>
                                <a:pt x="230505" y="3572"/>
                              </a:cubicBezTo>
                              <a:cubicBezTo>
                                <a:pt x="233363" y="3572"/>
                                <a:pt x="236220" y="3572"/>
                                <a:pt x="239077" y="3572"/>
                              </a:cubicBezTo>
                              <a:cubicBezTo>
                                <a:pt x="246697" y="2620"/>
                                <a:pt x="251460" y="6429"/>
                                <a:pt x="252413" y="14049"/>
                              </a:cubicBezTo>
                              <a:cubicBezTo>
                                <a:pt x="255270" y="32147"/>
                                <a:pt x="258127" y="50245"/>
                                <a:pt x="261938" y="68342"/>
                              </a:cubicBezTo>
                              <a:cubicBezTo>
                                <a:pt x="263842" y="78820"/>
                                <a:pt x="263842" y="90249"/>
                                <a:pt x="267652" y="100727"/>
                              </a:cubicBezTo>
                              <a:lnTo>
                                <a:pt x="267652" y="103585"/>
                              </a:lnTo>
                              <a:cubicBezTo>
                                <a:pt x="268605" y="111204"/>
                                <a:pt x="267652" y="111204"/>
                                <a:pt x="260985" y="112157"/>
                              </a:cubicBezTo>
                              <a:close/>
                              <a:moveTo>
                                <a:pt x="18097" y="50245"/>
                              </a:moveTo>
                              <a:cubicBezTo>
                                <a:pt x="18097" y="50245"/>
                                <a:pt x="18097" y="49292"/>
                                <a:pt x="18097" y="50245"/>
                              </a:cubicBezTo>
                              <a:cubicBezTo>
                                <a:pt x="18097" y="50245"/>
                                <a:pt x="18097" y="51197"/>
                                <a:pt x="18097" y="50245"/>
                              </a:cubicBezTo>
                              <a:cubicBezTo>
                                <a:pt x="18097" y="51197"/>
                                <a:pt x="18097" y="51197"/>
                                <a:pt x="18097" y="50245"/>
                              </a:cubicBezTo>
                              <a:lnTo>
                                <a:pt x="18097" y="50245"/>
                              </a:lnTo>
                              <a:close/>
                              <a:moveTo>
                                <a:pt x="20955" y="41672"/>
                              </a:moveTo>
                              <a:cubicBezTo>
                                <a:pt x="20955" y="40720"/>
                                <a:pt x="20955" y="38814"/>
                                <a:pt x="20002" y="39767"/>
                              </a:cubicBezTo>
                              <a:cubicBezTo>
                                <a:pt x="19050" y="39767"/>
                                <a:pt x="18097" y="41672"/>
                                <a:pt x="19050" y="42624"/>
                              </a:cubicBezTo>
                              <a:cubicBezTo>
                                <a:pt x="19050" y="43577"/>
                                <a:pt x="20002" y="44529"/>
                                <a:pt x="20955" y="44529"/>
                              </a:cubicBezTo>
                              <a:cubicBezTo>
                                <a:pt x="21907" y="43577"/>
                                <a:pt x="20955" y="42624"/>
                                <a:pt x="20955" y="41672"/>
                              </a:cubicBezTo>
                              <a:close/>
                              <a:moveTo>
                                <a:pt x="27622" y="44529"/>
                              </a:moveTo>
                              <a:cubicBezTo>
                                <a:pt x="30480" y="43577"/>
                                <a:pt x="31432" y="40720"/>
                                <a:pt x="33338" y="38814"/>
                              </a:cubicBezTo>
                              <a:cubicBezTo>
                                <a:pt x="33338" y="36910"/>
                                <a:pt x="32385" y="35004"/>
                                <a:pt x="31432" y="33099"/>
                              </a:cubicBezTo>
                              <a:cubicBezTo>
                                <a:pt x="31432" y="30242"/>
                                <a:pt x="29527" y="27385"/>
                                <a:pt x="29527" y="23574"/>
                              </a:cubicBezTo>
                              <a:cubicBezTo>
                                <a:pt x="29527" y="21670"/>
                                <a:pt x="27622" y="21670"/>
                                <a:pt x="24765" y="23574"/>
                              </a:cubicBezTo>
                              <a:cubicBezTo>
                                <a:pt x="23813" y="23574"/>
                                <a:pt x="22860" y="24527"/>
                                <a:pt x="22860" y="25479"/>
                              </a:cubicBezTo>
                              <a:cubicBezTo>
                                <a:pt x="22860" y="27385"/>
                                <a:pt x="24765" y="27385"/>
                                <a:pt x="25717" y="26432"/>
                              </a:cubicBezTo>
                              <a:cubicBezTo>
                                <a:pt x="27622" y="25479"/>
                                <a:pt x="27622" y="26432"/>
                                <a:pt x="28575" y="28337"/>
                              </a:cubicBezTo>
                              <a:cubicBezTo>
                                <a:pt x="28575" y="30242"/>
                                <a:pt x="28575" y="31195"/>
                                <a:pt x="28575" y="33099"/>
                              </a:cubicBezTo>
                              <a:lnTo>
                                <a:pt x="31432" y="33099"/>
                              </a:lnTo>
                              <a:cubicBezTo>
                                <a:pt x="30480" y="35004"/>
                                <a:pt x="31432" y="38814"/>
                                <a:pt x="27622" y="39767"/>
                              </a:cubicBezTo>
                              <a:cubicBezTo>
                                <a:pt x="26670" y="39767"/>
                                <a:pt x="25717" y="41672"/>
                                <a:pt x="24765" y="42624"/>
                              </a:cubicBezTo>
                              <a:cubicBezTo>
                                <a:pt x="24765" y="42624"/>
                                <a:pt x="24765" y="43577"/>
                                <a:pt x="24765" y="44529"/>
                              </a:cubicBezTo>
                              <a:cubicBezTo>
                                <a:pt x="24765" y="45482"/>
                                <a:pt x="26670" y="44529"/>
                                <a:pt x="27622" y="44529"/>
                              </a:cubicBezTo>
                              <a:close/>
                              <a:moveTo>
                                <a:pt x="27622" y="37862"/>
                              </a:moveTo>
                              <a:cubicBezTo>
                                <a:pt x="30480" y="37862"/>
                                <a:pt x="29527" y="35957"/>
                                <a:pt x="28575" y="34052"/>
                              </a:cubicBezTo>
                              <a:lnTo>
                                <a:pt x="28575" y="34052"/>
                              </a:lnTo>
                              <a:cubicBezTo>
                                <a:pt x="27622" y="34052"/>
                                <a:pt x="26670" y="34052"/>
                                <a:pt x="26670" y="35004"/>
                              </a:cubicBezTo>
                              <a:cubicBezTo>
                                <a:pt x="25717" y="35957"/>
                                <a:pt x="23813" y="35957"/>
                                <a:pt x="23813" y="38814"/>
                              </a:cubicBezTo>
                              <a:cubicBezTo>
                                <a:pt x="24765" y="37862"/>
                                <a:pt x="26670" y="37862"/>
                                <a:pt x="27622" y="37862"/>
                              </a:cubicBezTo>
                              <a:close/>
                              <a:moveTo>
                                <a:pt x="31432" y="49292"/>
                              </a:moveTo>
                              <a:cubicBezTo>
                                <a:pt x="31432" y="49292"/>
                                <a:pt x="30480" y="48339"/>
                                <a:pt x="29527" y="48339"/>
                              </a:cubicBezTo>
                              <a:cubicBezTo>
                                <a:pt x="29527" y="48339"/>
                                <a:pt x="28575" y="48339"/>
                                <a:pt x="28575" y="49292"/>
                              </a:cubicBezTo>
                              <a:cubicBezTo>
                                <a:pt x="28575" y="50245"/>
                                <a:pt x="29527" y="50245"/>
                                <a:pt x="30480" y="50245"/>
                              </a:cubicBezTo>
                              <a:cubicBezTo>
                                <a:pt x="31432" y="50245"/>
                                <a:pt x="31432" y="49292"/>
                                <a:pt x="31432" y="49292"/>
                              </a:cubicBezTo>
                              <a:close/>
                              <a:moveTo>
                                <a:pt x="33338" y="18812"/>
                              </a:moveTo>
                              <a:cubicBezTo>
                                <a:pt x="34290" y="18812"/>
                                <a:pt x="34290" y="18812"/>
                                <a:pt x="34290" y="17860"/>
                              </a:cubicBezTo>
                              <a:cubicBezTo>
                                <a:pt x="34290" y="16907"/>
                                <a:pt x="33338" y="16907"/>
                                <a:pt x="32385" y="16907"/>
                              </a:cubicBezTo>
                              <a:cubicBezTo>
                                <a:pt x="31432" y="16907"/>
                                <a:pt x="31432" y="16907"/>
                                <a:pt x="31432" y="17860"/>
                              </a:cubicBezTo>
                              <a:cubicBezTo>
                                <a:pt x="31432" y="18812"/>
                                <a:pt x="32385" y="18812"/>
                                <a:pt x="33338" y="18812"/>
                              </a:cubicBezTo>
                              <a:close/>
                              <a:moveTo>
                                <a:pt x="34290" y="22622"/>
                              </a:moveTo>
                              <a:lnTo>
                                <a:pt x="34290" y="23574"/>
                              </a:lnTo>
                              <a:cubicBezTo>
                                <a:pt x="34290" y="23574"/>
                                <a:pt x="34290" y="25479"/>
                                <a:pt x="35242" y="24527"/>
                              </a:cubicBezTo>
                              <a:cubicBezTo>
                                <a:pt x="36195" y="24527"/>
                                <a:pt x="36195" y="23574"/>
                                <a:pt x="35242" y="23574"/>
                              </a:cubicBezTo>
                              <a:cubicBezTo>
                                <a:pt x="35242" y="22622"/>
                                <a:pt x="35242" y="21670"/>
                                <a:pt x="34290" y="22622"/>
                              </a:cubicBezTo>
                              <a:close/>
                              <a:moveTo>
                                <a:pt x="37147" y="38814"/>
                              </a:moveTo>
                              <a:cubicBezTo>
                                <a:pt x="36195" y="36910"/>
                                <a:pt x="35242" y="38814"/>
                                <a:pt x="34290" y="38814"/>
                              </a:cubicBezTo>
                              <a:cubicBezTo>
                                <a:pt x="35242" y="39767"/>
                                <a:pt x="35242" y="40720"/>
                                <a:pt x="37147" y="39767"/>
                              </a:cubicBezTo>
                              <a:cubicBezTo>
                                <a:pt x="37147" y="39767"/>
                                <a:pt x="37147" y="38814"/>
                                <a:pt x="37147" y="38814"/>
                              </a:cubicBezTo>
                              <a:close/>
                              <a:moveTo>
                                <a:pt x="47625" y="25479"/>
                              </a:moveTo>
                              <a:cubicBezTo>
                                <a:pt x="47625" y="23574"/>
                                <a:pt x="45720" y="25479"/>
                                <a:pt x="45720" y="25479"/>
                              </a:cubicBezTo>
                              <a:lnTo>
                                <a:pt x="41910" y="21670"/>
                              </a:lnTo>
                              <a:cubicBezTo>
                                <a:pt x="41910" y="20717"/>
                                <a:pt x="40957" y="19764"/>
                                <a:pt x="40005" y="19764"/>
                              </a:cubicBezTo>
                              <a:lnTo>
                                <a:pt x="40005" y="19764"/>
                              </a:lnTo>
                              <a:cubicBezTo>
                                <a:pt x="40005" y="21670"/>
                                <a:pt x="41910" y="21670"/>
                                <a:pt x="42863" y="21670"/>
                              </a:cubicBezTo>
                              <a:cubicBezTo>
                                <a:pt x="42863" y="22622"/>
                                <a:pt x="43815" y="24527"/>
                                <a:pt x="41910" y="25479"/>
                              </a:cubicBezTo>
                              <a:cubicBezTo>
                                <a:pt x="40005" y="27385"/>
                                <a:pt x="41910" y="29289"/>
                                <a:pt x="42863" y="29289"/>
                              </a:cubicBezTo>
                              <a:cubicBezTo>
                                <a:pt x="44767" y="31195"/>
                                <a:pt x="44767" y="29289"/>
                                <a:pt x="45720" y="28337"/>
                              </a:cubicBezTo>
                              <a:cubicBezTo>
                                <a:pt x="46672" y="27385"/>
                                <a:pt x="47625" y="27385"/>
                                <a:pt x="48577" y="26432"/>
                              </a:cubicBezTo>
                              <a:cubicBezTo>
                                <a:pt x="46672" y="27385"/>
                                <a:pt x="47625" y="26432"/>
                                <a:pt x="47625" y="25479"/>
                              </a:cubicBezTo>
                              <a:close/>
                              <a:moveTo>
                                <a:pt x="41910" y="13097"/>
                              </a:moveTo>
                              <a:cubicBezTo>
                                <a:pt x="41910" y="14049"/>
                                <a:pt x="42863" y="14049"/>
                                <a:pt x="41910" y="13097"/>
                              </a:cubicBezTo>
                              <a:cubicBezTo>
                                <a:pt x="42863" y="13097"/>
                                <a:pt x="43815" y="13097"/>
                                <a:pt x="43815" y="12145"/>
                              </a:cubicBezTo>
                              <a:cubicBezTo>
                                <a:pt x="43815" y="12145"/>
                                <a:pt x="43815" y="11192"/>
                                <a:pt x="43815" y="12145"/>
                              </a:cubicBezTo>
                              <a:lnTo>
                                <a:pt x="41910" y="13097"/>
                              </a:lnTo>
                              <a:close/>
                              <a:moveTo>
                                <a:pt x="47625" y="35957"/>
                              </a:moveTo>
                              <a:cubicBezTo>
                                <a:pt x="47625" y="35004"/>
                                <a:pt x="47625" y="35004"/>
                                <a:pt x="46672" y="35004"/>
                              </a:cubicBezTo>
                              <a:cubicBezTo>
                                <a:pt x="46672" y="35004"/>
                                <a:pt x="45720" y="35004"/>
                                <a:pt x="45720" y="35957"/>
                              </a:cubicBezTo>
                              <a:cubicBezTo>
                                <a:pt x="45720" y="36910"/>
                                <a:pt x="46672" y="35957"/>
                                <a:pt x="47625" y="35957"/>
                              </a:cubicBezTo>
                              <a:lnTo>
                                <a:pt x="47625" y="35957"/>
                              </a:lnTo>
                              <a:close/>
                              <a:moveTo>
                                <a:pt x="110490" y="293132"/>
                              </a:moveTo>
                              <a:cubicBezTo>
                                <a:pt x="110490" y="291227"/>
                                <a:pt x="110490" y="290274"/>
                                <a:pt x="108585" y="289322"/>
                              </a:cubicBezTo>
                              <a:cubicBezTo>
                                <a:pt x="107632" y="289322"/>
                                <a:pt x="107632" y="290274"/>
                                <a:pt x="108585" y="291227"/>
                              </a:cubicBezTo>
                              <a:cubicBezTo>
                                <a:pt x="108585" y="291227"/>
                                <a:pt x="107632" y="294085"/>
                                <a:pt x="110490" y="294085"/>
                              </a:cubicBezTo>
                              <a:cubicBezTo>
                                <a:pt x="109538" y="294085"/>
                                <a:pt x="110490" y="293132"/>
                                <a:pt x="110490" y="293132"/>
                              </a:cubicBezTo>
                              <a:close/>
                              <a:moveTo>
                                <a:pt x="111442" y="274082"/>
                              </a:moveTo>
                              <a:cubicBezTo>
                                <a:pt x="110490" y="274082"/>
                                <a:pt x="109538" y="275035"/>
                                <a:pt x="108585" y="275987"/>
                              </a:cubicBezTo>
                              <a:cubicBezTo>
                                <a:pt x="108585" y="275987"/>
                                <a:pt x="109538" y="276939"/>
                                <a:pt x="109538" y="276939"/>
                              </a:cubicBezTo>
                              <a:cubicBezTo>
                                <a:pt x="110490" y="276939"/>
                                <a:pt x="111442" y="276939"/>
                                <a:pt x="111442" y="275035"/>
                              </a:cubicBezTo>
                              <a:cubicBezTo>
                                <a:pt x="112395" y="275035"/>
                                <a:pt x="111442" y="274082"/>
                                <a:pt x="111442" y="274082"/>
                              </a:cubicBezTo>
                              <a:close/>
                              <a:moveTo>
                                <a:pt x="111442" y="28337"/>
                              </a:moveTo>
                              <a:cubicBezTo>
                                <a:pt x="111442" y="29289"/>
                                <a:pt x="111442" y="29289"/>
                                <a:pt x="112395" y="29289"/>
                              </a:cubicBezTo>
                              <a:cubicBezTo>
                                <a:pt x="112395" y="29289"/>
                                <a:pt x="112395" y="29289"/>
                                <a:pt x="112395" y="28337"/>
                              </a:cubicBezTo>
                              <a:cubicBezTo>
                                <a:pt x="112395" y="27385"/>
                                <a:pt x="112395" y="28337"/>
                                <a:pt x="111442" y="28337"/>
                              </a:cubicBezTo>
                              <a:cubicBezTo>
                                <a:pt x="111442" y="28337"/>
                                <a:pt x="111442" y="28337"/>
                                <a:pt x="111442" y="28337"/>
                              </a:cubicBezTo>
                              <a:close/>
                              <a:moveTo>
                                <a:pt x="116205" y="113110"/>
                              </a:moveTo>
                              <a:cubicBezTo>
                                <a:pt x="116205" y="111204"/>
                                <a:pt x="114300" y="111204"/>
                                <a:pt x="113347" y="110252"/>
                              </a:cubicBezTo>
                              <a:cubicBezTo>
                                <a:pt x="112395" y="110252"/>
                                <a:pt x="111442" y="110252"/>
                                <a:pt x="111442" y="111204"/>
                              </a:cubicBezTo>
                              <a:cubicBezTo>
                                <a:pt x="111442" y="113110"/>
                                <a:pt x="111442" y="115014"/>
                                <a:pt x="113347" y="115967"/>
                              </a:cubicBezTo>
                              <a:cubicBezTo>
                                <a:pt x="113347" y="114062"/>
                                <a:pt x="115252" y="114062"/>
                                <a:pt x="116205" y="113110"/>
                              </a:cubicBezTo>
                              <a:close/>
                              <a:moveTo>
                                <a:pt x="114300" y="150257"/>
                              </a:moveTo>
                              <a:cubicBezTo>
                                <a:pt x="115252" y="150257"/>
                                <a:pt x="115252" y="150257"/>
                                <a:pt x="115252" y="149304"/>
                              </a:cubicBezTo>
                              <a:cubicBezTo>
                                <a:pt x="115252" y="148352"/>
                                <a:pt x="115252" y="147399"/>
                                <a:pt x="113347" y="147399"/>
                              </a:cubicBezTo>
                              <a:lnTo>
                                <a:pt x="113347" y="144542"/>
                              </a:lnTo>
                              <a:lnTo>
                                <a:pt x="114300" y="144542"/>
                              </a:lnTo>
                              <a:cubicBezTo>
                                <a:pt x="115252" y="144542"/>
                                <a:pt x="116205" y="145495"/>
                                <a:pt x="116205" y="144542"/>
                              </a:cubicBezTo>
                              <a:cubicBezTo>
                                <a:pt x="116205" y="143589"/>
                                <a:pt x="114300" y="142637"/>
                                <a:pt x="113347" y="142637"/>
                              </a:cubicBezTo>
                              <a:cubicBezTo>
                                <a:pt x="111442" y="142637"/>
                                <a:pt x="113347" y="144542"/>
                                <a:pt x="113347" y="144542"/>
                              </a:cubicBezTo>
                              <a:cubicBezTo>
                                <a:pt x="111442" y="144542"/>
                                <a:pt x="110490" y="146447"/>
                                <a:pt x="113347" y="147399"/>
                              </a:cubicBezTo>
                              <a:cubicBezTo>
                                <a:pt x="113347" y="149304"/>
                                <a:pt x="113347" y="150257"/>
                                <a:pt x="114300" y="150257"/>
                              </a:cubicBezTo>
                              <a:close/>
                              <a:moveTo>
                                <a:pt x="113347" y="70247"/>
                              </a:moveTo>
                              <a:cubicBezTo>
                                <a:pt x="113347" y="70247"/>
                                <a:pt x="113347" y="70247"/>
                                <a:pt x="113347" y="70247"/>
                              </a:cubicBezTo>
                              <a:cubicBezTo>
                                <a:pt x="114300" y="69295"/>
                                <a:pt x="113347" y="68342"/>
                                <a:pt x="113347" y="69295"/>
                              </a:cubicBezTo>
                              <a:cubicBezTo>
                                <a:pt x="113347" y="69295"/>
                                <a:pt x="113347" y="69295"/>
                                <a:pt x="113347" y="70247"/>
                              </a:cubicBezTo>
                              <a:cubicBezTo>
                                <a:pt x="112395" y="70247"/>
                                <a:pt x="113347" y="70247"/>
                                <a:pt x="113347" y="70247"/>
                              </a:cubicBezTo>
                              <a:close/>
                              <a:moveTo>
                                <a:pt x="113347" y="105489"/>
                              </a:moveTo>
                              <a:cubicBezTo>
                                <a:pt x="113347" y="105489"/>
                                <a:pt x="113347" y="106442"/>
                                <a:pt x="113347" y="106442"/>
                              </a:cubicBezTo>
                              <a:cubicBezTo>
                                <a:pt x="115252" y="106442"/>
                                <a:pt x="115252" y="104537"/>
                                <a:pt x="117157" y="103585"/>
                              </a:cubicBezTo>
                              <a:cubicBezTo>
                                <a:pt x="117157" y="103585"/>
                                <a:pt x="117157" y="101679"/>
                                <a:pt x="117157" y="102632"/>
                              </a:cubicBezTo>
                              <a:cubicBezTo>
                                <a:pt x="115252" y="103585"/>
                                <a:pt x="114300" y="104537"/>
                                <a:pt x="113347" y="105489"/>
                              </a:cubicBezTo>
                              <a:close/>
                              <a:moveTo>
                                <a:pt x="115252" y="135017"/>
                              </a:moveTo>
                              <a:cubicBezTo>
                                <a:pt x="115252" y="135017"/>
                                <a:pt x="115252" y="134064"/>
                                <a:pt x="114300" y="134064"/>
                              </a:cubicBezTo>
                              <a:cubicBezTo>
                                <a:pt x="114300" y="134064"/>
                                <a:pt x="114300" y="134064"/>
                                <a:pt x="114300" y="135017"/>
                              </a:cubicBezTo>
                              <a:cubicBezTo>
                                <a:pt x="114300" y="135017"/>
                                <a:pt x="114300" y="135970"/>
                                <a:pt x="115252" y="135017"/>
                              </a:cubicBezTo>
                              <a:cubicBezTo>
                                <a:pt x="115252" y="135970"/>
                                <a:pt x="116205" y="135017"/>
                                <a:pt x="115252" y="135017"/>
                              </a:cubicBezTo>
                              <a:close/>
                              <a:moveTo>
                                <a:pt x="114300" y="45482"/>
                              </a:moveTo>
                              <a:cubicBezTo>
                                <a:pt x="114300" y="46435"/>
                                <a:pt x="114300" y="46435"/>
                                <a:pt x="115252" y="46435"/>
                              </a:cubicBezTo>
                              <a:cubicBezTo>
                                <a:pt x="116205" y="46435"/>
                                <a:pt x="116205" y="46435"/>
                                <a:pt x="116205" y="46435"/>
                              </a:cubicBezTo>
                              <a:cubicBezTo>
                                <a:pt x="116205" y="45482"/>
                                <a:pt x="116205" y="44529"/>
                                <a:pt x="114300" y="45482"/>
                              </a:cubicBezTo>
                              <a:cubicBezTo>
                                <a:pt x="115252" y="44529"/>
                                <a:pt x="114300" y="45482"/>
                                <a:pt x="114300" y="45482"/>
                              </a:cubicBezTo>
                              <a:close/>
                              <a:moveTo>
                                <a:pt x="115252" y="200739"/>
                              </a:moveTo>
                              <a:cubicBezTo>
                                <a:pt x="116205" y="200739"/>
                                <a:pt x="117157" y="200739"/>
                                <a:pt x="115252" y="200739"/>
                              </a:cubicBezTo>
                              <a:cubicBezTo>
                                <a:pt x="116205" y="198835"/>
                                <a:pt x="115252" y="197882"/>
                                <a:pt x="115252" y="196929"/>
                              </a:cubicBezTo>
                              <a:cubicBezTo>
                                <a:pt x="115252" y="196929"/>
                                <a:pt x="115252" y="197882"/>
                                <a:pt x="115252" y="197882"/>
                              </a:cubicBezTo>
                              <a:cubicBezTo>
                                <a:pt x="114300" y="198835"/>
                                <a:pt x="115252" y="200739"/>
                                <a:pt x="115252" y="200739"/>
                              </a:cubicBezTo>
                              <a:close/>
                              <a:moveTo>
                                <a:pt x="117157" y="269320"/>
                              </a:moveTo>
                              <a:cubicBezTo>
                                <a:pt x="116205" y="269320"/>
                                <a:pt x="116205" y="268367"/>
                                <a:pt x="116205" y="269320"/>
                              </a:cubicBezTo>
                              <a:cubicBezTo>
                                <a:pt x="116205" y="269320"/>
                                <a:pt x="115252" y="269320"/>
                                <a:pt x="115252" y="269320"/>
                              </a:cubicBezTo>
                              <a:cubicBezTo>
                                <a:pt x="115252" y="270272"/>
                                <a:pt x="116205" y="271224"/>
                                <a:pt x="117157" y="270272"/>
                              </a:cubicBezTo>
                              <a:cubicBezTo>
                                <a:pt x="116205" y="270272"/>
                                <a:pt x="117157" y="269320"/>
                                <a:pt x="117157" y="269320"/>
                              </a:cubicBezTo>
                              <a:close/>
                              <a:moveTo>
                                <a:pt x="123825" y="161687"/>
                              </a:moveTo>
                              <a:cubicBezTo>
                                <a:pt x="120967" y="160735"/>
                                <a:pt x="119063" y="159782"/>
                                <a:pt x="117157" y="159782"/>
                              </a:cubicBezTo>
                              <a:cubicBezTo>
                                <a:pt x="112395" y="160735"/>
                                <a:pt x="119063" y="162639"/>
                                <a:pt x="117157" y="165497"/>
                              </a:cubicBezTo>
                              <a:cubicBezTo>
                                <a:pt x="115252" y="166449"/>
                                <a:pt x="118110" y="166449"/>
                                <a:pt x="119063" y="166449"/>
                              </a:cubicBezTo>
                              <a:cubicBezTo>
                                <a:pt x="120967" y="166449"/>
                                <a:pt x="120967" y="162639"/>
                                <a:pt x="123825" y="161687"/>
                              </a:cubicBezTo>
                              <a:close/>
                              <a:moveTo>
                                <a:pt x="116205" y="34052"/>
                              </a:moveTo>
                              <a:cubicBezTo>
                                <a:pt x="116205" y="34052"/>
                                <a:pt x="117157" y="35004"/>
                                <a:pt x="116205" y="34052"/>
                              </a:cubicBezTo>
                              <a:cubicBezTo>
                                <a:pt x="117157" y="35004"/>
                                <a:pt x="118110" y="34052"/>
                                <a:pt x="118110" y="34052"/>
                              </a:cubicBezTo>
                              <a:cubicBezTo>
                                <a:pt x="118110" y="34052"/>
                                <a:pt x="117157" y="33099"/>
                                <a:pt x="117157" y="33099"/>
                              </a:cubicBezTo>
                              <a:cubicBezTo>
                                <a:pt x="116205" y="33099"/>
                                <a:pt x="116205" y="34052"/>
                                <a:pt x="116205" y="34052"/>
                              </a:cubicBezTo>
                              <a:close/>
                              <a:moveTo>
                                <a:pt x="118110" y="122635"/>
                              </a:moveTo>
                              <a:cubicBezTo>
                                <a:pt x="117157" y="122635"/>
                                <a:pt x="117157" y="123587"/>
                                <a:pt x="117157" y="123587"/>
                              </a:cubicBezTo>
                              <a:cubicBezTo>
                                <a:pt x="119063" y="124539"/>
                                <a:pt x="117157" y="128349"/>
                                <a:pt x="120967" y="128349"/>
                              </a:cubicBezTo>
                              <a:cubicBezTo>
                                <a:pt x="120015" y="129302"/>
                                <a:pt x="119063" y="130254"/>
                                <a:pt x="119063" y="131207"/>
                              </a:cubicBezTo>
                              <a:cubicBezTo>
                                <a:pt x="120015" y="133112"/>
                                <a:pt x="120967" y="132160"/>
                                <a:pt x="122872" y="133112"/>
                              </a:cubicBezTo>
                              <a:cubicBezTo>
                                <a:pt x="120967" y="132160"/>
                                <a:pt x="124777" y="128349"/>
                                <a:pt x="120967" y="128349"/>
                              </a:cubicBezTo>
                              <a:cubicBezTo>
                                <a:pt x="121920" y="127397"/>
                                <a:pt x="122872" y="126445"/>
                                <a:pt x="122872" y="125492"/>
                              </a:cubicBezTo>
                              <a:cubicBezTo>
                                <a:pt x="122872" y="124539"/>
                                <a:pt x="123825" y="123587"/>
                                <a:pt x="122872" y="123587"/>
                              </a:cubicBezTo>
                              <a:cubicBezTo>
                                <a:pt x="120967" y="122635"/>
                                <a:pt x="119063" y="122635"/>
                                <a:pt x="118110" y="122635"/>
                              </a:cubicBezTo>
                              <a:close/>
                              <a:moveTo>
                                <a:pt x="117157" y="29289"/>
                              </a:moveTo>
                              <a:cubicBezTo>
                                <a:pt x="117157" y="30242"/>
                                <a:pt x="118110" y="30242"/>
                                <a:pt x="119063" y="30242"/>
                              </a:cubicBezTo>
                              <a:cubicBezTo>
                                <a:pt x="120967" y="29289"/>
                                <a:pt x="120967" y="27385"/>
                                <a:pt x="120967" y="25479"/>
                              </a:cubicBezTo>
                              <a:cubicBezTo>
                                <a:pt x="120967" y="24527"/>
                                <a:pt x="120015" y="23574"/>
                                <a:pt x="119063" y="24527"/>
                              </a:cubicBezTo>
                              <a:cubicBezTo>
                                <a:pt x="118110" y="26432"/>
                                <a:pt x="117157" y="28337"/>
                                <a:pt x="117157" y="29289"/>
                              </a:cubicBezTo>
                              <a:close/>
                              <a:moveTo>
                                <a:pt x="117157" y="186452"/>
                              </a:moveTo>
                              <a:cubicBezTo>
                                <a:pt x="118110" y="186452"/>
                                <a:pt x="118110" y="186452"/>
                                <a:pt x="117157" y="186452"/>
                              </a:cubicBezTo>
                              <a:cubicBezTo>
                                <a:pt x="118110" y="185499"/>
                                <a:pt x="118110" y="185499"/>
                                <a:pt x="117157" y="186452"/>
                              </a:cubicBezTo>
                              <a:cubicBezTo>
                                <a:pt x="117157" y="185499"/>
                                <a:pt x="117157" y="185499"/>
                                <a:pt x="117157" y="186452"/>
                              </a:cubicBezTo>
                              <a:cubicBezTo>
                                <a:pt x="117157" y="186452"/>
                                <a:pt x="117157" y="186452"/>
                                <a:pt x="117157" y="186452"/>
                              </a:cubicBezTo>
                              <a:close/>
                              <a:moveTo>
                                <a:pt x="119063" y="55960"/>
                              </a:moveTo>
                              <a:cubicBezTo>
                                <a:pt x="118110" y="55960"/>
                                <a:pt x="119063" y="56912"/>
                                <a:pt x="119063" y="57864"/>
                              </a:cubicBezTo>
                              <a:cubicBezTo>
                                <a:pt x="119063" y="58817"/>
                                <a:pt x="119063" y="59770"/>
                                <a:pt x="119063" y="60722"/>
                              </a:cubicBezTo>
                              <a:cubicBezTo>
                                <a:pt x="117157" y="61674"/>
                                <a:pt x="117157" y="62627"/>
                                <a:pt x="117157" y="64532"/>
                              </a:cubicBezTo>
                              <a:cubicBezTo>
                                <a:pt x="115252" y="66437"/>
                                <a:pt x="117157" y="68342"/>
                                <a:pt x="119063" y="68342"/>
                              </a:cubicBezTo>
                              <a:cubicBezTo>
                                <a:pt x="120967" y="68342"/>
                                <a:pt x="124777" y="67389"/>
                                <a:pt x="125730" y="64532"/>
                              </a:cubicBezTo>
                              <a:cubicBezTo>
                                <a:pt x="125730" y="62627"/>
                                <a:pt x="123825" y="64532"/>
                                <a:pt x="121920" y="64532"/>
                              </a:cubicBezTo>
                              <a:cubicBezTo>
                                <a:pt x="120967" y="64532"/>
                                <a:pt x="120015" y="64532"/>
                                <a:pt x="119063" y="64532"/>
                              </a:cubicBezTo>
                              <a:lnTo>
                                <a:pt x="119063" y="60722"/>
                              </a:lnTo>
                              <a:cubicBezTo>
                                <a:pt x="120967" y="60722"/>
                                <a:pt x="120967" y="59770"/>
                                <a:pt x="121920" y="58817"/>
                              </a:cubicBezTo>
                              <a:cubicBezTo>
                                <a:pt x="121920" y="58817"/>
                                <a:pt x="122872" y="56912"/>
                                <a:pt x="121920" y="56912"/>
                              </a:cubicBezTo>
                              <a:cubicBezTo>
                                <a:pt x="121920" y="55007"/>
                                <a:pt x="120967" y="55007"/>
                                <a:pt x="119063" y="55960"/>
                              </a:cubicBezTo>
                              <a:close/>
                              <a:moveTo>
                                <a:pt x="120967" y="292179"/>
                              </a:moveTo>
                              <a:cubicBezTo>
                                <a:pt x="120967" y="291227"/>
                                <a:pt x="120967" y="290274"/>
                                <a:pt x="119063" y="289322"/>
                              </a:cubicBezTo>
                              <a:cubicBezTo>
                                <a:pt x="118110" y="291227"/>
                                <a:pt x="117157" y="292179"/>
                                <a:pt x="117157" y="293132"/>
                              </a:cubicBezTo>
                              <a:cubicBezTo>
                                <a:pt x="117157" y="295037"/>
                                <a:pt x="118110" y="295037"/>
                                <a:pt x="119063" y="295037"/>
                              </a:cubicBezTo>
                              <a:cubicBezTo>
                                <a:pt x="120967" y="295037"/>
                                <a:pt x="120967" y="293132"/>
                                <a:pt x="120967" y="292179"/>
                              </a:cubicBezTo>
                              <a:close/>
                              <a:moveTo>
                                <a:pt x="119063" y="74057"/>
                              </a:moveTo>
                              <a:lnTo>
                                <a:pt x="119063" y="74057"/>
                              </a:lnTo>
                              <a:cubicBezTo>
                                <a:pt x="119063" y="73104"/>
                                <a:pt x="119063" y="73104"/>
                                <a:pt x="119063" y="74057"/>
                              </a:cubicBezTo>
                              <a:cubicBezTo>
                                <a:pt x="118110" y="73104"/>
                                <a:pt x="118110" y="74057"/>
                                <a:pt x="119063" y="74057"/>
                              </a:cubicBezTo>
                              <a:cubicBezTo>
                                <a:pt x="118110" y="74057"/>
                                <a:pt x="118110" y="74057"/>
                                <a:pt x="119063" y="74057"/>
                              </a:cubicBezTo>
                              <a:close/>
                              <a:moveTo>
                                <a:pt x="120967" y="45482"/>
                              </a:moveTo>
                              <a:cubicBezTo>
                                <a:pt x="120967" y="44529"/>
                                <a:pt x="120015" y="43577"/>
                                <a:pt x="119063" y="43577"/>
                              </a:cubicBezTo>
                              <a:cubicBezTo>
                                <a:pt x="119063" y="43577"/>
                                <a:pt x="118110" y="44529"/>
                                <a:pt x="119063" y="44529"/>
                              </a:cubicBezTo>
                              <a:cubicBezTo>
                                <a:pt x="119063" y="45482"/>
                                <a:pt x="120015" y="46435"/>
                                <a:pt x="120967" y="45482"/>
                              </a:cubicBezTo>
                              <a:cubicBezTo>
                                <a:pt x="120967" y="46435"/>
                                <a:pt x="120967" y="46435"/>
                                <a:pt x="120967" y="45482"/>
                              </a:cubicBezTo>
                              <a:close/>
                              <a:moveTo>
                                <a:pt x="138113" y="129302"/>
                              </a:moveTo>
                              <a:cubicBezTo>
                                <a:pt x="140017" y="128349"/>
                                <a:pt x="140017" y="127397"/>
                                <a:pt x="139065" y="125492"/>
                              </a:cubicBezTo>
                              <a:cubicBezTo>
                                <a:pt x="139065" y="124539"/>
                                <a:pt x="137160" y="123587"/>
                                <a:pt x="137160" y="123587"/>
                              </a:cubicBezTo>
                              <a:cubicBezTo>
                                <a:pt x="135255" y="121682"/>
                                <a:pt x="135255" y="117872"/>
                                <a:pt x="137160" y="116920"/>
                              </a:cubicBezTo>
                              <a:cubicBezTo>
                                <a:pt x="139065" y="115967"/>
                                <a:pt x="140017" y="115014"/>
                                <a:pt x="139065" y="113110"/>
                              </a:cubicBezTo>
                              <a:cubicBezTo>
                                <a:pt x="138113" y="111204"/>
                                <a:pt x="136207" y="112157"/>
                                <a:pt x="134302" y="113110"/>
                              </a:cubicBezTo>
                              <a:cubicBezTo>
                                <a:pt x="132397" y="107395"/>
                                <a:pt x="131445" y="107395"/>
                                <a:pt x="128588" y="111204"/>
                              </a:cubicBezTo>
                              <a:cubicBezTo>
                                <a:pt x="128588" y="111204"/>
                                <a:pt x="127635" y="111204"/>
                                <a:pt x="127635" y="111204"/>
                              </a:cubicBezTo>
                              <a:lnTo>
                                <a:pt x="125730" y="111204"/>
                              </a:lnTo>
                              <a:cubicBezTo>
                                <a:pt x="125730" y="111204"/>
                                <a:pt x="125730" y="112157"/>
                                <a:pt x="125730" y="112157"/>
                              </a:cubicBezTo>
                              <a:cubicBezTo>
                                <a:pt x="125730" y="112157"/>
                                <a:pt x="126682" y="112157"/>
                                <a:pt x="127635" y="112157"/>
                              </a:cubicBezTo>
                              <a:cubicBezTo>
                                <a:pt x="127635" y="112157"/>
                                <a:pt x="127635" y="112157"/>
                                <a:pt x="128588" y="112157"/>
                              </a:cubicBezTo>
                              <a:cubicBezTo>
                                <a:pt x="130492" y="114062"/>
                                <a:pt x="132397" y="115014"/>
                                <a:pt x="134302" y="115014"/>
                              </a:cubicBezTo>
                              <a:cubicBezTo>
                                <a:pt x="132397" y="116920"/>
                                <a:pt x="130492" y="116920"/>
                                <a:pt x="128588" y="116920"/>
                              </a:cubicBezTo>
                              <a:cubicBezTo>
                                <a:pt x="125730" y="117872"/>
                                <a:pt x="122872" y="118824"/>
                                <a:pt x="120967" y="119777"/>
                              </a:cubicBezTo>
                              <a:cubicBezTo>
                                <a:pt x="120015" y="120729"/>
                                <a:pt x="119063" y="121682"/>
                                <a:pt x="120015" y="121682"/>
                              </a:cubicBezTo>
                              <a:cubicBezTo>
                                <a:pt x="120967" y="122635"/>
                                <a:pt x="121920" y="121682"/>
                                <a:pt x="121920" y="121682"/>
                              </a:cubicBezTo>
                              <a:cubicBezTo>
                                <a:pt x="121920" y="121682"/>
                                <a:pt x="122872" y="121682"/>
                                <a:pt x="123825" y="121682"/>
                              </a:cubicBezTo>
                              <a:cubicBezTo>
                                <a:pt x="125730" y="120729"/>
                                <a:pt x="127635" y="119777"/>
                                <a:pt x="125730" y="123587"/>
                              </a:cubicBezTo>
                              <a:cubicBezTo>
                                <a:pt x="124777" y="125492"/>
                                <a:pt x="125730" y="125492"/>
                                <a:pt x="127635" y="125492"/>
                              </a:cubicBezTo>
                              <a:cubicBezTo>
                                <a:pt x="132397" y="123587"/>
                                <a:pt x="134302" y="126445"/>
                                <a:pt x="136207" y="130254"/>
                              </a:cubicBezTo>
                              <a:cubicBezTo>
                                <a:pt x="136207" y="128349"/>
                                <a:pt x="136207" y="130254"/>
                                <a:pt x="138113" y="129302"/>
                              </a:cubicBezTo>
                              <a:close/>
                              <a:moveTo>
                                <a:pt x="121920" y="208360"/>
                              </a:moveTo>
                              <a:cubicBezTo>
                                <a:pt x="121920" y="208360"/>
                                <a:pt x="120967" y="207407"/>
                                <a:pt x="120967" y="207407"/>
                              </a:cubicBezTo>
                              <a:cubicBezTo>
                                <a:pt x="120015" y="207407"/>
                                <a:pt x="120015" y="207407"/>
                                <a:pt x="120967" y="208360"/>
                              </a:cubicBezTo>
                              <a:cubicBezTo>
                                <a:pt x="120015" y="208360"/>
                                <a:pt x="120967" y="209312"/>
                                <a:pt x="121920" y="208360"/>
                              </a:cubicBezTo>
                              <a:cubicBezTo>
                                <a:pt x="121920" y="209312"/>
                                <a:pt x="121920" y="208360"/>
                                <a:pt x="121920" y="208360"/>
                              </a:cubicBezTo>
                              <a:close/>
                              <a:moveTo>
                                <a:pt x="120015" y="92154"/>
                              </a:moveTo>
                              <a:cubicBezTo>
                                <a:pt x="120015" y="92154"/>
                                <a:pt x="120015" y="93107"/>
                                <a:pt x="120015" y="93107"/>
                              </a:cubicBezTo>
                              <a:cubicBezTo>
                                <a:pt x="120015" y="93107"/>
                                <a:pt x="120967" y="93107"/>
                                <a:pt x="120967" y="93107"/>
                              </a:cubicBezTo>
                              <a:cubicBezTo>
                                <a:pt x="120967" y="92154"/>
                                <a:pt x="120967" y="92154"/>
                                <a:pt x="120015" y="92154"/>
                              </a:cubicBezTo>
                              <a:cubicBezTo>
                                <a:pt x="120015" y="92154"/>
                                <a:pt x="120015" y="92154"/>
                                <a:pt x="120015" y="92154"/>
                              </a:cubicBezTo>
                              <a:close/>
                              <a:moveTo>
                                <a:pt x="120015" y="111204"/>
                              </a:moveTo>
                              <a:cubicBezTo>
                                <a:pt x="120015" y="111204"/>
                                <a:pt x="120015" y="112157"/>
                                <a:pt x="120967" y="112157"/>
                              </a:cubicBezTo>
                              <a:cubicBezTo>
                                <a:pt x="120967" y="112157"/>
                                <a:pt x="120967" y="112157"/>
                                <a:pt x="120967" y="111204"/>
                              </a:cubicBezTo>
                              <a:cubicBezTo>
                                <a:pt x="120967" y="110252"/>
                                <a:pt x="120015" y="110252"/>
                                <a:pt x="120015" y="110252"/>
                              </a:cubicBezTo>
                              <a:cubicBezTo>
                                <a:pt x="120015" y="110252"/>
                                <a:pt x="120015" y="110252"/>
                                <a:pt x="120015" y="111204"/>
                              </a:cubicBezTo>
                              <a:close/>
                              <a:moveTo>
                                <a:pt x="120967" y="155972"/>
                              </a:moveTo>
                              <a:cubicBezTo>
                                <a:pt x="120015" y="155972"/>
                                <a:pt x="120015" y="155972"/>
                                <a:pt x="120015" y="156924"/>
                              </a:cubicBezTo>
                              <a:cubicBezTo>
                                <a:pt x="120015" y="157877"/>
                                <a:pt x="120967" y="157877"/>
                                <a:pt x="121920" y="157877"/>
                              </a:cubicBezTo>
                              <a:lnTo>
                                <a:pt x="122872" y="156924"/>
                              </a:lnTo>
                              <a:cubicBezTo>
                                <a:pt x="122872" y="155972"/>
                                <a:pt x="121920" y="155972"/>
                                <a:pt x="120967" y="155972"/>
                              </a:cubicBezTo>
                              <a:close/>
                              <a:moveTo>
                                <a:pt x="122872" y="79772"/>
                              </a:moveTo>
                              <a:cubicBezTo>
                                <a:pt x="122872" y="78820"/>
                                <a:pt x="122872" y="77867"/>
                                <a:pt x="121920" y="78820"/>
                              </a:cubicBezTo>
                              <a:cubicBezTo>
                                <a:pt x="121920" y="78820"/>
                                <a:pt x="120967" y="78820"/>
                                <a:pt x="120967" y="79772"/>
                              </a:cubicBezTo>
                              <a:cubicBezTo>
                                <a:pt x="120967" y="79772"/>
                                <a:pt x="120967" y="80724"/>
                                <a:pt x="121920" y="80724"/>
                              </a:cubicBezTo>
                              <a:cubicBezTo>
                                <a:pt x="121920" y="80724"/>
                                <a:pt x="121920" y="79772"/>
                                <a:pt x="122872" y="79772"/>
                              </a:cubicBezTo>
                              <a:close/>
                              <a:moveTo>
                                <a:pt x="121920" y="179785"/>
                              </a:moveTo>
                              <a:cubicBezTo>
                                <a:pt x="122872" y="179785"/>
                                <a:pt x="122872" y="178832"/>
                                <a:pt x="122872" y="178832"/>
                              </a:cubicBezTo>
                              <a:cubicBezTo>
                                <a:pt x="122872" y="177879"/>
                                <a:pt x="122872" y="176927"/>
                                <a:pt x="121920" y="176927"/>
                              </a:cubicBezTo>
                              <a:cubicBezTo>
                                <a:pt x="120967" y="176927"/>
                                <a:pt x="120967" y="176927"/>
                                <a:pt x="120967" y="177879"/>
                              </a:cubicBezTo>
                              <a:cubicBezTo>
                                <a:pt x="120967" y="177879"/>
                                <a:pt x="120967" y="178832"/>
                                <a:pt x="121920" y="179785"/>
                              </a:cubicBezTo>
                              <a:close/>
                              <a:moveTo>
                                <a:pt x="122872" y="280749"/>
                              </a:moveTo>
                              <a:cubicBezTo>
                                <a:pt x="122872" y="280749"/>
                                <a:pt x="121920" y="279797"/>
                                <a:pt x="121920" y="280749"/>
                              </a:cubicBezTo>
                              <a:cubicBezTo>
                                <a:pt x="121920" y="280749"/>
                                <a:pt x="121920" y="280749"/>
                                <a:pt x="120967" y="280749"/>
                              </a:cubicBezTo>
                              <a:cubicBezTo>
                                <a:pt x="120967" y="280749"/>
                                <a:pt x="121920" y="281702"/>
                                <a:pt x="121920" y="281702"/>
                              </a:cubicBezTo>
                              <a:cubicBezTo>
                                <a:pt x="121920" y="281702"/>
                                <a:pt x="122872" y="281702"/>
                                <a:pt x="122872" y="280749"/>
                              </a:cubicBezTo>
                              <a:close/>
                              <a:moveTo>
                                <a:pt x="122872" y="41672"/>
                              </a:moveTo>
                              <a:cubicBezTo>
                                <a:pt x="122872" y="42624"/>
                                <a:pt x="124777" y="43577"/>
                                <a:pt x="125730" y="42624"/>
                              </a:cubicBezTo>
                              <a:cubicBezTo>
                                <a:pt x="126682" y="42624"/>
                                <a:pt x="126682" y="42624"/>
                                <a:pt x="126682" y="40720"/>
                              </a:cubicBezTo>
                              <a:cubicBezTo>
                                <a:pt x="125730" y="38814"/>
                                <a:pt x="125730" y="36910"/>
                                <a:pt x="125730" y="35004"/>
                              </a:cubicBezTo>
                              <a:cubicBezTo>
                                <a:pt x="125730" y="35004"/>
                                <a:pt x="125730" y="34052"/>
                                <a:pt x="124777" y="34052"/>
                              </a:cubicBezTo>
                              <a:cubicBezTo>
                                <a:pt x="124777" y="34052"/>
                                <a:pt x="123825" y="34052"/>
                                <a:pt x="123825" y="34052"/>
                              </a:cubicBezTo>
                              <a:cubicBezTo>
                                <a:pt x="123825" y="37862"/>
                                <a:pt x="120967" y="39767"/>
                                <a:pt x="122872" y="41672"/>
                              </a:cubicBezTo>
                              <a:close/>
                              <a:moveTo>
                                <a:pt x="125730" y="135017"/>
                              </a:moveTo>
                              <a:cubicBezTo>
                                <a:pt x="125730" y="136922"/>
                                <a:pt x="124777" y="136922"/>
                                <a:pt x="123825" y="138827"/>
                              </a:cubicBezTo>
                              <a:cubicBezTo>
                                <a:pt x="123825" y="139779"/>
                                <a:pt x="121920" y="140732"/>
                                <a:pt x="122872" y="141685"/>
                              </a:cubicBezTo>
                              <a:cubicBezTo>
                                <a:pt x="123825" y="142637"/>
                                <a:pt x="124777" y="140732"/>
                                <a:pt x="125730" y="139779"/>
                              </a:cubicBezTo>
                              <a:cubicBezTo>
                                <a:pt x="126682" y="137874"/>
                                <a:pt x="126682" y="136922"/>
                                <a:pt x="125730" y="135017"/>
                              </a:cubicBezTo>
                              <a:close/>
                              <a:moveTo>
                                <a:pt x="122872" y="101679"/>
                              </a:moveTo>
                              <a:cubicBezTo>
                                <a:pt x="121920" y="102632"/>
                                <a:pt x="122872" y="103585"/>
                                <a:pt x="123825" y="103585"/>
                              </a:cubicBezTo>
                              <a:cubicBezTo>
                                <a:pt x="125730" y="103585"/>
                                <a:pt x="125730" y="101679"/>
                                <a:pt x="125730" y="99774"/>
                              </a:cubicBezTo>
                              <a:cubicBezTo>
                                <a:pt x="125730" y="98822"/>
                                <a:pt x="125730" y="96917"/>
                                <a:pt x="123825" y="97870"/>
                              </a:cubicBezTo>
                              <a:cubicBezTo>
                                <a:pt x="120967" y="97870"/>
                                <a:pt x="124777" y="100727"/>
                                <a:pt x="122872" y="101679"/>
                              </a:cubicBezTo>
                              <a:close/>
                              <a:moveTo>
                                <a:pt x="122872" y="134064"/>
                              </a:moveTo>
                              <a:cubicBezTo>
                                <a:pt x="122872" y="135970"/>
                                <a:pt x="124777" y="135017"/>
                                <a:pt x="125730" y="135017"/>
                              </a:cubicBezTo>
                              <a:cubicBezTo>
                                <a:pt x="125730" y="130254"/>
                                <a:pt x="123825" y="134064"/>
                                <a:pt x="122872" y="134064"/>
                              </a:cubicBezTo>
                              <a:close/>
                              <a:moveTo>
                                <a:pt x="124777" y="149304"/>
                              </a:moveTo>
                              <a:cubicBezTo>
                                <a:pt x="124777" y="148352"/>
                                <a:pt x="123825" y="148352"/>
                                <a:pt x="123825" y="148352"/>
                              </a:cubicBezTo>
                              <a:lnTo>
                                <a:pt x="122872" y="149304"/>
                              </a:lnTo>
                              <a:cubicBezTo>
                                <a:pt x="122872" y="150257"/>
                                <a:pt x="122872" y="150257"/>
                                <a:pt x="123825" y="150257"/>
                              </a:cubicBezTo>
                              <a:cubicBezTo>
                                <a:pt x="124777" y="150257"/>
                                <a:pt x="124777" y="150257"/>
                                <a:pt x="124777" y="149304"/>
                              </a:cubicBezTo>
                              <a:close/>
                              <a:moveTo>
                                <a:pt x="122872" y="168354"/>
                              </a:moveTo>
                              <a:cubicBezTo>
                                <a:pt x="122872" y="168354"/>
                                <a:pt x="123825" y="168354"/>
                                <a:pt x="123825" y="168354"/>
                              </a:cubicBezTo>
                              <a:cubicBezTo>
                                <a:pt x="123825" y="168354"/>
                                <a:pt x="124777" y="168354"/>
                                <a:pt x="124777" y="167402"/>
                              </a:cubicBezTo>
                              <a:cubicBezTo>
                                <a:pt x="124777" y="167402"/>
                                <a:pt x="123825" y="166449"/>
                                <a:pt x="122872" y="166449"/>
                              </a:cubicBezTo>
                              <a:cubicBezTo>
                                <a:pt x="123825" y="167402"/>
                                <a:pt x="122872" y="168354"/>
                                <a:pt x="122872" y="168354"/>
                              </a:cubicBezTo>
                              <a:close/>
                              <a:moveTo>
                                <a:pt x="126682" y="70247"/>
                              </a:moveTo>
                              <a:cubicBezTo>
                                <a:pt x="126682" y="69295"/>
                                <a:pt x="125730" y="68342"/>
                                <a:pt x="124777" y="68342"/>
                              </a:cubicBezTo>
                              <a:cubicBezTo>
                                <a:pt x="123825" y="68342"/>
                                <a:pt x="122872" y="68342"/>
                                <a:pt x="123825" y="69295"/>
                              </a:cubicBezTo>
                              <a:cubicBezTo>
                                <a:pt x="124777" y="70247"/>
                                <a:pt x="124777" y="70247"/>
                                <a:pt x="125730" y="71199"/>
                              </a:cubicBezTo>
                              <a:cubicBezTo>
                                <a:pt x="125730" y="71199"/>
                                <a:pt x="126682" y="70247"/>
                                <a:pt x="126682" y="70247"/>
                              </a:cubicBezTo>
                              <a:close/>
                              <a:moveTo>
                                <a:pt x="124777" y="89297"/>
                              </a:moveTo>
                              <a:cubicBezTo>
                                <a:pt x="123825" y="89297"/>
                                <a:pt x="123825" y="90249"/>
                                <a:pt x="123825" y="91202"/>
                              </a:cubicBezTo>
                              <a:cubicBezTo>
                                <a:pt x="123825" y="92154"/>
                                <a:pt x="123825" y="93107"/>
                                <a:pt x="124777" y="93107"/>
                              </a:cubicBezTo>
                              <a:cubicBezTo>
                                <a:pt x="125730" y="93107"/>
                                <a:pt x="125730" y="91202"/>
                                <a:pt x="125730" y="91202"/>
                              </a:cubicBezTo>
                              <a:cubicBezTo>
                                <a:pt x="125730" y="89297"/>
                                <a:pt x="125730" y="88345"/>
                                <a:pt x="124777" y="89297"/>
                              </a:cubicBezTo>
                              <a:close/>
                              <a:moveTo>
                                <a:pt x="125730" y="288370"/>
                              </a:moveTo>
                              <a:cubicBezTo>
                                <a:pt x="125730" y="288370"/>
                                <a:pt x="123825" y="289322"/>
                                <a:pt x="123825" y="289322"/>
                              </a:cubicBezTo>
                              <a:cubicBezTo>
                                <a:pt x="123825" y="290274"/>
                                <a:pt x="123825" y="291227"/>
                                <a:pt x="123825" y="291227"/>
                              </a:cubicBezTo>
                              <a:cubicBezTo>
                                <a:pt x="124777" y="290274"/>
                                <a:pt x="125730" y="290274"/>
                                <a:pt x="125730" y="290274"/>
                              </a:cubicBezTo>
                              <a:cubicBezTo>
                                <a:pt x="126682" y="289322"/>
                                <a:pt x="126682" y="288370"/>
                                <a:pt x="125730" y="288370"/>
                              </a:cubicBezTo>
                              <a:close/>
                              <a:moveTo>
                                <a:pt x="124777" y="19764"/>
                              </a:moveTo>
                              <a:cubicBezTo>
                                <a:pt x="124777" y="21670"/>
                                <a:pt x="125730" y="21670"/>
                                <a:pt x="126682" y="21670"/>
                              </a:cubicBezTo>
                              <a:cubicBezTo>
                                <a:pt x="127635" y="21670"/>
                                <a:pt x="128588" y="20717"/>
                                <a:pt x="128588" y="19764"/>
                              </a:cubicBezTo>
                              <a:cubicBezTo>
                                <a:pt x="128588" y="18812"/>
                                <a:pt x="127635" y="17860"/>
                                <a:pt x="126682" y="17860"/>
                              </a:cubicBezTo>
                              <a:cubicBezTo>
                                <a:pt x="125730" y="16907"/>
                                <a:pt x="124777" y="17860"/>
                                <a:pt x="124777" y="19764"/>
                              </a:cubicBezTo>
                              <a:close/>
                              <a:moveTo>
                                <a:pt x="126682" y="221695"/>
                              </a:moveTo>
                              <a:cubicBezTo>
                                <a:pt x="126682" y="221695"/>
                                <a:pt x="126682" y="221695"/>
                                <a:pt x="126682" y="221695"/>
                              </a:cubicBezTo>
                              <a:cubicBezTo>
                                <a:pt x="125730" y="220742"/>
                                <a:pt x="125730" y="221695"/>
                                <a:pt x="125730" y="221695"/>
                              </a:cubicBezTo>
                              <a:cubicBezTo>
                                <a:pt x="125730" y="221695"/>
                                <a:pt x="125730" y="222647"/>
                                <a:pt x="126682" y="221695"/>
                              </a:cubicBezTo>
                              <a:cubicBezTo>
                                <a:pt x="126682" y="222647"/>
                                <a:pt x="126682" y="222647"/>
                                <a:pt x="126682" y="221695"/>
                              </a:cubicBezTo>
                              <a:close/>
                              <a:moveTo>
                                <a:pt x="127635" y="214074"/>
                              </a:moveTo>
                              <a:cubicBezTo>
                                <a:pt x="127635" y="214074"/>
                                <a:pt x="127635" y="213122"/>
                                <a:pt x="127635" y="213122"/>
                              </a:cubicBezTo>
                              <a:cubicBezTo>
                                <a:pt x="126682" y="213122"/>
                                <a:pt x="126682" y="213122"/>
                                <a:pt x="126682" y="214074"/>
                              </a:cubicBezTo>
                              <a:cubicBezTo>
                                <a:pt x="126682" y="215027"/>
                                <a:pt x="126682" y="215027"/>
                                <a:pt x="127635" y="214074"/>
                              </a:cubicBezTo>
                              <a:cubicBezTo>
                                <a:pt x="126682" y="215027"/>
                                <a:pt x="126682" y="214074"/>
                                <a:pt x="127635" y="214074"/>
                              </a:cubicBezTo>
                              <a:close/>
                              <a:moveTo>
                                <a:pt x="126682" y="179785"/>
                              </a:moveTo>
                              <a:cubicBezTo>
                                <a:pt x="126682" y="179785"/>
                                <a:pt x="126682" y="179785"/>
                                <a:pt x="126682" y="179785"/>
                              </a:cubicBezTo>
                              <a:cubicBezTo>
                                <a:pt x="126682" y="179785"/>
                                <a:pt x="126682" y="179785"/>
                                <a:pt x="126682" y="179785"/>
                              </a:cubicBezTo>
                              <a:lnTo>
                                <a:pt x="126682" y="179785"/>
                              </a:lnTo>
                              <a:cubicBezTo>
                                <a:pt x="125730" y="179785"/>
                                <a:pt x="125730" y="179785"/>
                                <a:pt x="126682" y="179785"/>
                              </a:cubicBezTo>
                              <a:close/>
                              <a:moveTo>
                                <a:pt x="127635" y="157877"/>
                              </a:moveTo>
                              <a:cubicBezTo>
                                <a:pt x="128588" y="157877"/>
                                <a:pt x="129540" y="156924"/>
                                <a:pt x="129540" y="155972"/>
                              </a:cubicBezTo>
                              <a:cubicBezTo>
                                <a:pt x="129540" y="155972"/>
                                <a:pt x="129540" y="155020"/>
                                <a:pt x="128588" y="155020"/>
                              </a:cubicBezTo>
                              <a:cubicBezTo>
                                <a:pt x="127635" y="155020"/>
                                <a:pt x="126682" y="155020"/>
                                <a:pt x="126682" y="156924"/>
                              </a:cubicBezTo>
                              <a:cubicBezTo>
                                <a:pt x="126682" y="156924"/>
                                <a:pt x="126682" y="157877"/>
                                <a:pt x="127635" y="157877"/>
                              </a:cubicBezTo>
                              <a:close/>
                              <a:moveTo>
                                <a:pt x="149542" y="56912"/>
                              </a:moveTo>
                              <a:cubicBezTo>
                                <a:pt x="151447" y="53102"/>
                                <a:pt x="148590" y="51197"/>
                                <a:pt x="147638" y="49292"/>
                              </a:cubicBezTo>
                              <a:cubicBezTo>
                                <a:pt x="146685" y="50245"/>
                                <a:pt x="146685" y="51197"/>
                                <a:pt x="147638" y="53102"/>
                              </a:cubicBezTo>
                              <a:cubicBezTo>
                                <a:pt x="148590" y="55007"/>
                                <a:pt x="147638" y="55007"/>
                                <a:pt x="145732" y="55007"/>
                              </a:cubicBezTo>
                              <a:cubicBezTo>
                                <a:pt x="144780" y="55007"/>
                                <a:pt x="143827" y="53102"/>
                                <a:pt x="143827" y="55007"/>
                              </a:cubicBezTo>
                              <a:cubicBezTo>
                                <a:pt x="143827" y="55007"/>
                                <a:pt x="143827" y="56912"/>
                                <a:pt x="143827" y="56912"/>
                              </a:cubicBezTo>
                              <a:cubicBezTo>
                                <a:pt x="144780" y="58817"/>
                                <a:pt x="146685" y="60722"/>
                                <a:pt x="144780" y="63579"/>
                              </a:cubicBezTo>
                              <a:cubicBezTo>
                                <a:pt x="143827" y="65485"/>
                                <a:pt x="143827" y="68342"/>
                                <a:pt x="142875" y="71199"/>
                              </a:cubicBezTo>
                              <a:cubicBezTo>
                                <a:pt x="139065" y="72152"/>
                                <a:pt x="135255" y="73104"/>
                                <a:pt x="133350" y="68342"/>
                              </a:cubicBezTo>
                              <a:cubicBezTo>
                                <a:pt x="132397" y="66437"/>
                                <a:pt x="131445" y="67389"/>
                                <a:pt x="129540" y="68342"/>
                              </a:cubicBezTo>
                              <a:cubicBezTo>
                                <a:pt x="128588" y="69295"/>
                                <a:pt x="128588" y="70247"/>
                                <a:pt x="129540" y="70247"/>
                              </a:cubicBezTo>
                              <a:cubicBezTo>
                                <a:pt x="132397" y="72152"/>
                                <a:pt x="131445" y="74057"/>
                                <a:pt x="129540" y="75962"/>
                              </a:cubicBezTo>
                              <a:cubicBezTo>
                                <a:pt x="128588" y="76914"/>
                                <a:pt x="127635" y="78820"/>
                                <a:pt x="127635" y="79772"/>
                              </a:cubicBezTo>
                              <a:cubicBezTo>
                                <a:pt x="126682" y="80724"/>
                                <a:pt x="127635" y="81677"/>
                                <a:pt x="127635" y="82629"/>
                              </a:cubicBezTo>
                              <a:cubicBezTo>
                                <a:pt x="128588" y="83582"/>
                                <a:pt x="129540" y="82629"/>
                                <a:pt x="129540" y="82629"/>
                              </a:cubicBezTo>
                              <a:cubicBezTo>
                                <a:pt x="133350" y="80724"/>
                                <a:pt x="134302" y="81677"/>
                                <a:pt x="136207" y="84535"/>
                              </a:cubicBezTo>
                              <a:cubicBezTo>
                                <a:pt x="137160" y="86439"/>
                                <a:pt x="138113" y="88345"/>
                                <a:pt x="138113" y="91202"/>
                              </a:cubicBezTo>
                              <a:cubicBezTo>
                                <a:pt x="138113" y="92154"/>
                                <a:pt x="139065" y="93107"/>
                                <a:pt x="140017" y="92154"/>
                              </a:cubicBezTo>
                              <a:cubicBezTo>
                                <a:pt x="140970" y="92154"/>
                                <a:pt x="140970" y="91202"/>
                                <a:pt x="140970" y="90249"/>
                              </a:cubicBezTo>
                              <a:cubicBezTo>
                                <a:pt x="140970" y="86439"/>
                                <a:pt x="142875" y="84535"/>
                                <a:pt x="146685" y="84535"/>
                              </a:cubicBezTo>
                              <a:cubicBezTo>
                                <a:pt x="148590" y="84535"/>
                                <a:pt x="149542" y="83582"/>
                                <a:pt x="148590" y="81677"/>
                              </a:cubicBezTo>
                              <a:cubicBezTo>
                                <a:pt x="146685" y="77867"/>
                                <a:pt x="147638" y="75962"/>
                                <a:pt x="150495" y="74057"/>
                              </a:cubicBezTo>
                              <a:cubicBezTo>
                                <a:pt x="152400" y="73104"/>
                                <a:pt x="151447" y="73104"/>
                                <a:pt x="150495" y="73104"/>
                              </a:cubicBezTo>
                              <a:cubicBezTo>
                                <a:pt x="148590" y="73104"/>
                                <a:pt x="149542" y="71199"/>
                                <a:pt x="150495" y="71199"/>
                              </a:cubicBezTo>
                              <a:cubicBezTo>
                                <a:pt x="152400" y="69295"/>
                                <a:pt x="151447" y="66437"/>
                                <a:pt x="153352" y="64532"/>
                              </a:cubicBezTo>
                              <a:cubicBezTo>
                                <a:pt x="155257" y="60722"/>
                                <a:pt x="153352" y="58817"/>
                                <a:pt x="149542" y="56912"/>
                              </a:cubicBezTo>
                              <a:close/>
                              <a:moveTo>
                                <a:pt x="127635" y="26432"/>
                              </a:moveTo>
                              <a:cubicBezTo>
                                <a:pt x="127635" y="26432"/>
                                <a:pt x="126682" y="27385"/>
                                <a:pt x="127635" y="27385"/>
                              </a:cubicBezTo>
                              <a:cubicBezTo>
                                <a:pt x="128588" y="28337"/>
                                <a:pt x="127635" y="31195"/>
                                <a:pt x="129540" y="31195"/>
                              </a:cubicBezTo>
                              <a:cubicBezTo>
                                <a:pt x="129540" y="31195"/>
                                <a:pt x="129540" y="30242"/>
                                <a:pt x="129540" y="30242"/>
                              </a:cubicBezTo>
                              <a:cubicBezTo>
                                <a:pt x="129540" y="28337"/>
                                <a:pt x="130492" y="26432"/>
                                <a:pt x="127635" y="26432"/>
                              </a:cubicBezTo>
                              <a:close/>
                              <a:moveTo>
                                <a:pt x="127635" y="142637"/>
                              </a:moveTo>
                              <a:cubicBezTo>
                                <a:pt x="127635" y="143589"/>
                                <a:pt x="127635" y="145495"/>
                                <a:pt x="129540" y="145495"/>
                              </a:cubicBezTo>
                              <a:cubicBezTo>
                                <a:pt x="131445" y="145495"/>
                                <a:pt x="131445" y="144542"/>
                                <a:pt x="131445" y="143589"/>
                              </a:cubicBezTo>
                              <a:cubicBezTo>
                                <a:pt x="133350" y="143589"/>
                                <a:pt x="133350" y="145495"/>
                                <a:pt x="135255" y="145495"/>
                              </a:cubicBezTo>
                              <a:cubicBezTo>
                                <a:pt x="136207" y="145495"/>
                                <a:pt x="137160" y="144542"/>
                                <a:pt x="137160" y="144542"/>
                              </a:cubicBezTo>
                              <a:cubicBezTo>
                                <a:pt x="136207" y="142637"/>
                                <a:pt x="135255" y="140732"/>
                                <a:pt x="133350" y="140732"/>
                              </a:cubicBezTo>
                              <a:cubicBezTo>
                                <a:pt x="131445" y="140732"/>
                                <a:pt x="131445" y="142637"/>
                                <a:pt x="131445" y="144542"/>
                              </a:cubicBezTo>
                              <a:cubicBezTo>
                                <a:pt x="129540" y="143589"/>
                                <a:pt x="128588" y="141685"/>
                                <a:pt x="127635" y="142637"/>
                              </a:cubicBezTo>
                              <a:close/>
                              <a:moveTo>
                                <a:pt x="131445" y="165497"/>
                              </a:moveTo>
                              <a:cubicBezTo>
                                <a:pt x="131445" y="164545"/>
                                <a:pt x="131445" y="162639"/>
                                <a:pt x="129540" y="162639"/>
                              </a:cubicBezTo>
                              <a:cubicBezTo>
                                <a:pt x="127635" y="162639"/>
                                <a:pt x="128588" y="164545"/>
                                <a:pt x="127635" y="166449"/>
                              </a:cubicBezTo>
                              <a:cubicBezTo>
                                <a:pt x="127635" y="167402"/>
                                <a:pt x="127635" y="168354"/>
                                <a:pt x="129540" y="168354"/>
                              </a:cubicBezTo>
                              <a:cubicBezTo>
                                <a:pt x="131445" y="168354"/>
                                <a:pt x="131445" y="167402"/>
                                <a:pt x="131445" y="165497"/>
                              </a:cubicBezTo>
                              <a:close/>
                              <a:moveTo>
                                <a:pt x="130492" y="97870"/>
                              </a:moveTo>
                              <a:cubicBezTo>
                                <a:pt x="130492" y="97870"/>
                                <a:pt x="130492" y="97870"/>
                                <a:pt x="130492" y="97870"/>
                              </a:cubicBezTo>
                              <a:cubicBezTo>
                                <a:pt x="130492" y="95964"/>
                                <a:pt x="130492" y="95964"/>
                                <a:pt x="130492" y="95964"/>
                              </a:cubicBezTo>
                              <a:cubicBezTo>
                                <a:pt x="130492" y="95964"/>
                                <a:pt x="129540" y="95964"/>
                                <a:pt x="129540" y="96917"/>
                              </a:cubicBezTo>
                              <a:cubicBezTo>
                                <a:pt x="128588" y="96917"/>
                                <a:pt x="129540" y="97870"/>
                                <a:pt x="130492" y="97870"/>
                              </a:cubicBezTo>
                              <a:close/>
                              <a:moveTo>
                                <a:pt x="129540" y="102632"/>
                              </a:moveTo>
                              <a:cubicBezTo>
                                <a:pt x="129540" y="102632"/>
                                <a:pt x="128588" y="102632"/>
                                <a:pt x="129540" y="102632"/>
                              </a:cubicBezTo>
                              <a:cubicBezTo>
                                <a:pt x="129540" y="103585"/>
                                <a:pt x="129540" y="103585"/>
                                <a:pt x="129540" y="103585"/>
                              </a:cubicBezTo>
                              <a:cubicBezTo>
                                <a:pt x="129540" y="103585"/>
                                <a:pt x="130492" y="102632"/>
                                <a:pt x="129540" y="102632"/>
                              </a:cubicBezTo>
                              <a:lnTo>
                                <a:pt x="129540" y="102632"/>
                              </a:lnTo>
                              <a:close/>
                              <a:moveTo>
                                <a:pt x="129540" y="62627"/>
                              </a:moveTo>
                              <a:cubicBezTo>
                                <a:pt x="129540" y="63579"/>
                                <a:pt x="130492" y="63579"/>
                                <a:pt x="131445" y="63579"/>
                              </a:cubicBezTo>
                              <a:cubicBezTo>
                                <a:pt x="132397" y="63579"/>
                                <a:pt x="132397" y="63579"/>
                                <a:pt x="132397" y="63579"/>
                              </a:cubicBezTo>
                              <a:cubicBezTo>
                                <a:pt x="132397" y="62627"/>
                                <a:pt x="132397" y="61674"/>
                                <a:pt x="131445" y="61674"/>
                              </a:cubicBezTo>
                              <a:cubicBezTo>
                                <a:pt x="130492" y="61674"/>
                                <a:pt x="129540" y="61674"/>
                                <a:pt x="129540" y="62627"/>
                              </a:cubicBezTo>
                              <a:close/>
                              <a:moveTo>
                                <a:pt x="130492" y="117872"/>
                              </a:moveTo>
                              <a:cubicBezTo>
                                <a:pt x="130492" y="117872"/>
                                <a:pt x="130492" y="118824"/>
                                <a:pt x="130492" y="118824"/>
                              </a:cubicBezTo>
                              <a:lnTo>
                                <a:pt x="129540" y="118824"/>
                              </a:lnTo>
                              <a:cubicBezTo>
                                <a:pt x="129540" y="117872"/>
                                <a:pt x="129540" y="117872"/>
                                <a:pt x="130492" y="117872"/>
                              </a:cubicBezTo>
                              <a:cubicBezTo>
                                <a:pt x="130492" y="117872"/>
                                <a:pt x="130492" y="117872"/>
                                <a:pt x="130492" y="117872"/>
                              </a:cubicBezTo>
                              <a:close/>
                              <a:moveTo>
                                <a:pt x="131445" y="135017"/>
                              </a:moveTo>
                              <a:cubicBezTo>
                                <a:pt x="132397" y="135017"/>
                                <a:pt x="133350" y="135017"/>
                                <a:pt x="133350" y="134064"/>
                              </a:cubicBezTo>
                              <a:cubicBezTo>
                                <a:pt x="133350" y="133112"/>
                                <a:pt x="132397" y="133112"/>
                                <a:pt x="131445" y="133112"/>
                              </a:cubicBezTo>
                              <a:cubicBezTo>
                                <a:pt x="130492" y="133112"/>
                                <a:pt x="129540" y="133112"/>
                                <a:pt x="129540" y="135017"/>
                              </a:cubicBezTo>
                              <a:cubicBezTo>
                                <a:pt x="130492" y="135017"/>
                                <a:pt x="130492" y="135017"/>
                                <a:pt x="131445" y="135017"/>
                              </a:cubicBezTo>
                              <a:close/>
                              <a:moveTo>
                                <a:pt x="132397" y="43577"/>
                              </a:moveTo>
                              <a:cubicBezTo>
                                <a:pt x="132397" y="43577"/>
                                <a:pt x="133350" y="44529"/>
                                <a:pt x="133350" y="44529"/>
                              </a:cubicBezTo>
                              <a:cubicBezTo>
                                <a:pt x="133350" y="44529"/>
                                <a:pt x="133350" y="44529"/>
                                <a:pt x="133350" y="43577"/>
                              </a:cubicBezTo>
                              <a:cubicBezTo>
                                <a:pt x="133350" y="42624"/>
                                <a:pt x="133350" y="42624"/>
                                <a:pt x="132397" y="43577"/>
                              </a:cubicBezTo>
                              <a:cubicBezTo>
                                <a:pt x="132397" y="42624"/>
                                <a:pt x="132397" y="42624"/>
                                <a:pt x="132397" y="43577"/>
                              </a:cubicBezTo>
                              <a:close/>
                              <a:moveTo>
                                <a:pt x="133350" y="29289"/>
                              </a:moveTo>
                              <a:cubicBezTo>
                                <a:pt x="134302" y="31195"/>
                                <a:pt x="135255" y="26432"/>
                                <a:pt x="137160" y="27385"/>
                              </a:cubicBezTo>
                              <a:cubicBezTo>
                                <a:pt x="139065" y="28337"/>
                                <a:pt x="140017" y="27385"/>
                                <a:pt x="140017" y="25479"/>
                              </a:cubicBezTo>
                              <a:cubicBezTo>
                                <a:pt x="140017" y="23574"/>
                                <a:pt x="138113" y="23574"/>
                                <a:pt x="136207" y="23574"/>
                              </a:cubicBezTo>
                              <a:lnTo>
                                <a:pt x="134302" y="23574"/>
                              </a:lnTo>
                              <a:cubicBezTo>
                                <a:pt x="132397" y="24527"/>
                                <a:pt x="131445" y="27385"/>
                                <a:pt x="133350" y="29289"/>
                              </a:cubicBezTo>
                              <a:close/>
                              <a:moveTo>
                                <a:pt x="134302" y="22622"/>
                              </a:moveTo>
                              <a:cubicBezTo>
                                <a:pt x="135255" y="22622"/>
                                <a:pt x="135255" y="21670"/>
                                <a:pt x="135255" y="20717"/>
                              </a:cubicBezTo>
                              <a:cubicBezTo>
                                <a:pt x="134302" y="20717"/>
                                <a:pt x="134302" y="20717"/>
                                <a:pt x="133350" y="20717"/>
                              </a:cubicBezTo>
                              <a:cubicBezTo>
                                <a:pt x="132397" y="21670"/>
                                <a:pt x="133350" y="22622"/>
                                <a:pt x="134302" y="22622"/>
                              </a:cubicBezTo>
                              <a:close/>
                              <a:moveTo>
                                <a:pt x="138113" y="162639"/>
                              </a:moveTo>
                              <a:cubicBezTo>
                                <a:pt x="143827" y="161687"/>
                                <a:pt x="140970" y="158829"/>
                                <a:pt x="139065" y="156924"/>
                              </a:cubicBezTo>
                              <a:cubicBezTo>
                                <a:pt x="138113" y="155972"/>
                                <a:pt x="139065" y="153114"/>
                                <a:pt x="136207" y="155020"/>
                              </a:cubicBezTo>
                              <a:cubicBezTo>
                                <a:pt x="134302" y="155972"/>
                                <a:pt x="133350" y="156924"/>
                                <a:pt x="133350" y="159782"/>
                              </a:cubicBezTo>
                              <a:cubicBezTo>
                                <a:pt x="133350" y="159782"/>
                                <a:pt x="133350" y="160735"/>
                                <a:pt x="133350" y="160735"/>
                              </a:cubicBezTo>
                              <a:cubicBezTo>
                                <a:pt x="134302" y="163592"/>
                                <a:pt x="134302" y="165497"/>
                                <a:pt x="133350" y="168354"/>
                              </a:cubicBezTo>
                              <a:cubicBezTo>
                                <a:pt x="133350" y="169307"/>
                                <a:pt x="132397" y="170260"/>
                                <a:pt x="133350" y="170260"/>
                              </a:cubicBezTo>
                              <a:cubicBezTo>
                                <a:pt x="134302" y="170260"/>
                                <a:pt x="134302" y="169307"/>
                                <a:pt x="135255" y="168354"/>
                              </a:cubicBezTo>
                              <a:cubicBezTo>
                                <a:pt x="136207" y="166449"/>
                                <a:pt x="135255" y="162639"/>
                                <a:pt x="138113" y="162639"/>
                              </a:cubicBezTo>
                              <a:close/>
                              <a:moveTo>
                                <a:pt x="142875" y="70247"/>
                              </a:moveTo>
                              <a:lnTo>
                                <a:pt x="144780" y="70247"/>
                              </a:lnTo>
                              <a:cubicBezTo>
                                <a:pt x="144780" y="73104"/>
                                <a:pt x="142875" y="75010"/>
                                <a:pt x="143827" y="77867"/>
                              </a:cubicBezTo>
                              <a:cubicBezTo>
                                <a:pt x="143827" y="78820"/>
                                <a:pt x="143827" y="79772"/>
                                <a:pt x="142875" y="80724"/>
                              </a:cubicBezTo>
                              <a:cubicBezTo>
                                <a:pt x="141922" y="81677"/>
                                <a:pt x="141922" y="83582"/>
                                <a:pt x="140017" y="82629"/>
                              </a:cubicBezTo>
                              <a:cubicBezTo>
                                <a:pt x="138113" y="82629"/>
                                <a:pt x="138113" y="80724"/>
                                <a:pt x="138113" y="79772"/>
                              </a:cubicBezTo>
                              <a:cubicBezTo>
                                <a:pt x="137160" y="77867"/>
                                <a:pt x="138113" y="74057"/>
                                <a:pt x="134302" y="75962"/>
                              </a:cubicBezTo>
                              <a:cubicBezTo>
                                <a:pt x="134302" y="75962"/>
                                <a:pt x="133350" y="75010"/>
                                <a:pt x="133350" y="75010"/>
                              </a:cubicBezTo>
                              <a:cubicBezTo>
                                <a:pt x="133350" y="75010"/>
                                <a:pt x="133350" y="74057"/>
                                <a:pt x="133350" y="73104"/>
                              </a:cubicBezTo>
                              <a:cubicBezTo>
                                <a:pt x="134302" y="72152"/>
                                <a:pt x="135255" y="73104"/>
                                <a:pt x="137160" y="73104"/>
                              </a:cubicBezTo>
                              <a:cubicBezTo>
                                <a:pt x="140017" y="74057"/>
                                <a:pt x="141922" y="74057"/>
                                <a:pt x="142875" y="70247"/>
                              </a:cubicBezTo>
                              <a:close/>
                              <a:moveTo>
                                <a:pt x="134302" y="56912"/>
                              </a:moveTo>
                              <a:cubicBezTo>
                                <a:pt x="134302" y="56912"/>
                                <a:pt x="133350" y="56912"/>
                                <a:pt x="134302" y="56912"/>
                              </a:cubicBezTo>
                              <a:cubicBezTo>
                                <a:pt x="134302" y="56912"/>
                                <a:pt x="134302" y="56912"/>
                                <a:pt x="134302" y="56912"/>
                              </a:cubicBezTo>
                              <a:lnTo>
                                <a:pt x="134302" y="56912"/>
                              </a:lnTo>
                              <a:cubicBezTo>
                                <a:pt x="134302" y="56912"/>
                                <a:pt x="134302" y="56912"/>
                                <a:pt x="134302" y="56912"/>
                              </a:cubicBezTo>
                              <a:close/>
                              <a:moveTo>
                                <a:pt x="134302" y="179785"/>
                              </a:moveTo>
                              <a:lnTo>
                                <a:pt x="136207" y="179785"/>
                              </a:lnTo>
                              <a:cubicBezTo>
                                <a:pt x="136207" y="178832"/>
                                <a:pt x="136207" y="178832"/>
                                <a:pt x="136207" y="178832"/>
                              </a:cubicBezTo>
                              <a:cubicBezTo>
                                <a:pt x="134302" y="177879"/>
                                <a:pt x="134302" y="177879"/>
                                <a:pt x="134302" y="179785"/>
                              </a:cubicBezTo>
                              <a:cubicBezTo>
                                <a:pt x="133350" y="178832"/>
                                <a:pt x="134302" y="179785"/>
                                <a:pt x="134302" y="179785"/>
                              </a:cubicBezTo>
                              <a:close/>
                              <a:moveTo>
                                <a:pt x="134302" y="102632"/>
                              </a:moveTo>
                              <a:cubicBezTo>
                                <a:pt x="134302" y="103585"/>
                                <a:pt x="134302" y="103585"/>
                                <a:pt x="134302" y="102632"/>
                              </a:cubicBezTo>
                              <a:cubicBezTo>
                                <a:pt x="134302" y="103585"/>
                                <a:pt x="140017" y="106442"/>
                                <a:pt x="140970" y="105489"/>
                              </a:cubicBezTo>
                              <a:cubicBezTo>
                                <a:pt x="140970" y="105489"/>
                                <a:pt x="140970" y="104537"/>
                                <a:pt x="140970" y="104537"/>
                              </a:cubicBezTo>
                              <a:cubicBezTo>
                                <a:pt x="140017" y="103585"/>
                                <a:pt x="135255" y="102632"/>
                                <a:pt x="134302" y="102632"/>
                              </a:cubicBezTo>
                              <a:close/>
                              <a:moveTo>
                                <a:pt x="134302" y="37862"/>
                              </a:moveTo>
                              <a:cubicBezTo>
                                <a:pt x="134302" y="38814"/>
                                <a:pt x="137160" y="42624"/>
                                <a:pt x="138113" y="42624"/>
                              </a:cubicBezTo>
                              <a:cubicBezTo>
                                <a:pt x="138113" y="42624"/>
                                <a:pt x="139065" y="42624"/>
                                <a:pt x="139065" y="41672"/>
                              </a:cubicBezTo>
                              <a:cubicBezTo>
                                <a:pt x="140017" y="39767"/>
                                <a:pt x="139065" y="39767"/>
                                <a:pt x="138113" y="37862"/>
                              </a:cubicBezTo>
                              <a:cubicBezTo>
                                <a:pt x="138113" y="36910"/>
                                <a:pt x="137160" y="35957"/>
                                <a:pt x="136207" y="35957"/>
                              </a:cubicBezTo>
                              <a:cubicBezTo>
                                <a:pt x="136207" y="36910"/>
                                <a:pt x="135255" y="36910"/>
                                <a:pt x="134302" y="37862"/>
                              </a:cubicBezTo>
                              <a:close/>
                              <a:moveTo>
                                <a:pt x="136207" y="288370"/>
                              </a:moveTo>
                              <a:cubicBezTo>
                                <a:pt x="136207" y="288370"/>
                                <a:pt x="136207" y="288370"/>
                                <a:pt x="136207" y="288370"/>
                              </a:cubicBezTo>
                              <a:cubicBezTo>
                                <a:pt x="136207" y="288370"/>
                                <a:pt x="136207" y="288370"/>
                                <a:pt x="136207" y="288370"/>
                              </a:cubicBezTo>
                              <a:lnTo>
                                <a:pt x="136207" y="288370"/>
                              </a:lnTo>
                              <a:cubicBezTo>
                                <a:pt x="137160" y="288370"/>
                                <a:pt x="137160" y="288370"/>
                                <a:pt x="136207" y="288370"/>
                              </a:cubicBezTo>
                              <a:close/>
                              <a:moveTo>
                                <a:pt x="136207" y="90249"/>
                              </a:moveTo>
                              <a:lnTo>
                                <a:pt x="136207" y="90249"/>
                              </a:lnTo>
                              <a:cubicBezTo>
                                <a:pt x="137160" y="90249"/>
                                <a:pt x="137160" y="89297"/>
                                <a:pt x="136207" y="89297"/>
                              </a:cubicBezTo>
                              <a:lnTo>
                                <a:pt x="136207" y="89297"/>
                              </a:lnTo>
                              <a:cubicBezTo>
                                <a:pt x="135255" y="89297"/>
                                <a:pt x="135255" y="89297"/>
                                <a:pt x="136207" y="90249"/>
                              </a:cubicBezTo>
                              <a:close/>
                              <a:moveTo>
                                <a:pt x="137160" y="50245"/>
                              </a:moveTo>
                              <a:cubicBezTo>
                                <a:pt x="136207" y="50245"/>
                                <a:pt x="135255" y="51197"/>
                                <a:pt x="136207" y="52149"/>
                              </a:cubicBezTo>
                              <a:cubicBezTo>
                                <a:pt x="136207" y="53102"/>
                                <a:pt x="137160" y="52149"/>
                                <a:pt x="137160" y="50245"/>
                              </a:cubicBezTo>
                              <a:lnTo>
                                <a:pt x="139065" y="50245"/>
                              </a:lnTo>
                              <a:cubicBezTo>
                                <a:pt x="138113" y="50245"/>
                                <a:pt x="137160" y="50245"/>
                                <a:pt x="137160" y="50245"/>
                              </a:cubicBezTo>
                              <a:close/>
                              <a:moveTo>
                                <a:pt x="136207" y="32147"/>
                              </a:moveTo>
                              <a:cubicBezTo>
                                <a:pt x="137160" y="32147"/>
                                <a:pt x="137160" y="32147"/>
                                <a:pt x="136207" y="32147"/>
                              </a:cubicBezTo>
                              <a:lnTo>
                                <a:pt x="136207" y="31195"/>
                              </a:lnTo>
                              <a:lnTo>
                                <a:pt x="136207" y="32147"/>
                              </a:lnTo>
                              <a:lnTo>
                                <a:pt x="136207" y="32147"/>
                              </a:lnTo>
                              <a:close/>
                              <a:moveTo>
                                <a:pt x="138113" y="185499"/>
                              </a:moveTo>
                              <a:cubicBezTo>
                                <a:pt x="138113" y="184547"/>
                                <a:pt x="137160" y="184547"/>
                                <a:pt x="138113" y="185499"/>
                              </a:cubicBezTo>
                              <a:cubicBezTo>
                                <a:pt x="137160" y="184547"/>
                                <a:pt x="136207" y="185499"/>
                                <a:pt x="136207" y="185499"/>
                              </a:cubicBezTo>
                              <a:cubicBezTo>
                                <a:pt x="136207" y="185499"/>
                                <a:pt x="136207" y="185499"/>
                                <a:pt x="138113" y="185499"/>
                              </a:cubicBezTo>
                              <a:cubicBezTo>
                                <a:pt x="137160" y="185499"/>
                                <a:pt x="137160" y="185499"/>
                                <a:pt x="138113" y="185499"/>
                              </a:cubicBezTo>
                              <a:close/>
                              <a:moveTo>
                                <a:pt x="139065" y="178832"/>
                              </a:moveTo>
                              <a:cubicBezTo>
                                <a:pt x="140017" y="177879"/>
                                <a:pt x="140017" y="176927"/>
                                <a:pt x="140017" y="175974"/>
                              </a:cubicBezTo>
                              <a:cubicBezTo>
                                <a:pt x="140017" y="175022"/>
                                <a:pt x="139065" y="174070"/>
                                <a:pt x="138113" y="175022"/>
                              </a:cubicBezTo>
                              <a:cubicBezTo>
                                <a:pt x="137160" y="175022"/>
                                <a:pt x="137160" y="176927"/>
                                <a:pt x="137160" y="176927"/>
                              </a:cubicBezTo>
                              <a:cubicBezTo>
                                <a:pt x="138113" y="177879"/>
                                <a:pt x="138113" y="177879"/>
                                <a:pt x="139065" y="178832"/>
                              </a:cubicBezTo>
                              <a:close/>
                              <a:moveTo>
                                <a:pt x="139065" y="49292"/>
                              </a:moveTo>
                              <a:cubicBezTo>
                                <a:pt x="142875" y="48339"/>
                                <a:pt x="145732" y="44529"/>
                                <a:pt x="149542" y="42624"/>
                              </a:cubicBezTo>
                              <a:cubicBezTo>
                                <a:pt x="150495" y="42624"/>
                                <a:pt x="150495" y="41672"/>
                                <a:pt x="150495" y="41672"/>
                              </a:cubicBezTo>
                              <a:cubicBezTo>
                                <a:pt x="150495" y="41672"/>
                                <a:pt x="149542" y="41672"/>
                                <a:pt x="148590" y="41672"/>
                              </a:cubicBezTo>
                              <a:cubicBezTo>
                                <a:pt x="143827" y="42624"/>
                                <a:pt x="141922" y="45482"/>
                                <a:pt x="139065" y="49292"/>
                              </a:cubicBezTo>
                              <a:close/>
                              <a:moveTo>
                                <a:pt x="143827" y="138827"/>
                              </a:moveTo>
                              <a:cubicBezTo>
                                <a:pt x="143827" y="137874"/>
                                <a:pt x="145732" y="139779"/>
                                <a:pt x="145732" y="138827"/>
                              </a:cubicBezTo>
                              <a:cubicBezTo>
                                <a:pt x="145732" y="136922"/>
                                <a:pt x="142875" y="133112"/>
                                <a:pt x="140017" y="133112"/>
                              </a:cubicBezTo>
                              <a:cubicBezTo>
                                <a:pt x="139065" y="133112"/>
                                <a:pt x="139065" y="133112"/>
                                <a:pt x="138113" y="134064"/>
                              </a:cubicBezTo>
                              <a:cubicBezTo>
                                <a:pt x="139065" y="135017"/>
                                <a:pt x="140970" y="138827"/>
                                <a:pt x="143827" y="138827"/>
                              </a:cubicBezTo>
                              <a:close/>
                              <a:moveTo>
                                <a:pt x="140017" y="208360"/>
                              </a:moveTo>
                              <a:cubicBezTo>
                                <a:pt x="140017" y="208360"/>
                                <a:pt x="140970" y="207407"/>
                                <a:pt x="140970" y="207407"/>
                              </a:cubicBezTo>
                              <a:cubicBezTo>
                                <a:pt x="140970" y="206454"/>
                                <a:pt x="140970" y="205502"/>
                                <a:pt x="140017" y="205502"/>
                              </a:cubicBezTo>
                              <a:cubicBezTo>
                                <a:pt x="140017" y="205502"/>
                                <a:pt x="139065" y="206454"/>
                                <a:pt x="139065" y="206454"/>
                              </a:cubicBezTo>
                              <a:cubicBezTo>
                                <a:pt x="139065" y="207407"/>
                                <a:pt x="139065" y="208360"/>
                                <a:pt x="140017" y="208360"/>
                              </a:cubicBezTo>
                              <a:close/>
                              <a:moveTo>
                                <a:pt x="140970" y="250270"/>
                              </a:moveTo>
                              <a:cubicBezTo>
                                <a:pt x="140970" y="250270"/>
                                <a:pt x="140970" y="250270"/>
                                <a:pt x="140970" y="250270"/>
                              </a:cubicBezTo>
                              <a:cubicBezTo>
                                <a:pt x="141922" y="250270"/>
                                <a:pt x="141922" y="250270"/>
                                <a:pt x="140970" y="250270"/>
                              </a:cubicBezTo>
                              <a:cubicBezTo>
                                <a:pt x="141922" y="249317"/>
                                <a:pt x="140970" y="249317"/>
                                <a:pt x="140970" y="249317"/>
                              </a:cubicBezTo>
                              <a:cubicBezTo>
                                <a:pt x="140017" y="248364"/>
                                <a:pt x="140017" y="249317"/>
                                <a:pt x="140970" y="250270"/>
                              </a:cubicBezTo>
                              <a:close/>
                              <a:moveTo>
                                <a:pt x="140970" y="154067"/>
                              </a:moveTo>
                              <a:cubicBezTo>
                                <a:pt x="140970" y="154067"/>
                                <a:pt x="140970" y="154067"/>
                                <a:pt x="140970" y="154067"/>
                              </a:cubicBezTo>
                              <a:lnTo>
                                <a:pt x="140970" y="154067"/>
                              </a:lnTo>
                              <a:cubicBezTo>
                                <a:pt x="141922" y="153114"/>
                                <a:pt x="141922" y="153114"/>
                                <a:pt x="140970" y="154067"/>
                              </a:cubicBezTo>
                              <a:cubicBezTo>
                                <a:pt x="140970" y="153114"/>
                                <a:pt x="140017" y="153114"/>
                                <a:pt x="140970" y="154067"/>
                              </a:cubicBezTo>
                              <a:close/>
                              <a:moveTo>
                                <a:pt x="147638" y="127397"/>
                              </a:moveTo>
                              <a:cubicBezTo>
                                <a:pt x="147638" y="125492"/>
                                <a:pt x="144780" y="121682"/>
                                <a:pt x="142875" y="120729"/>
                              </a:cubicBezTo>
                              <a:cubicBezTo>
                                <a:pt x="142875" y="120729"/>
                                <a:pt x="141922" y="120729"/>
                                <a:pt x="140970" y="120729"/>
                              </a:cubicBezTo>
                              <a:cubicBezTo>
                                <a:pt x="140970" y="120729"/>
                                <a:pt x="140970" y="121682"/>
                                <a:pt x="140970" y="121682"/>
                              </a:cubicBezTo>
                              <a:cubicBezTo>
                                <a:pt x="143827" y="122635"/>
                                <a:pt x="144780" y="124539"/>
                                <a:pt x="143827" y="126445"/>
                              </a:cubicBezTo>
                              <a:cubicBezTo>
                                <a:pt x="143827" y="127397"/>
                                <a:pt x="144780" y="128349"/>
                                <a:pt x="145732" y="128349"/>
                              </a:cubicBezTo>
                              <a:cubicBezTo>
                                <a:pt x="146685" y="128349"/>
                                <a:pt x="147638" y="128349"/>
                                <a:pt x="147638" y="127397"/>
                              </a:cubicBezTo>
                              <a:close/>
                              <a:moveTo>
                                <a:pt x="140970" y="193120"/>
                              </a:moveTo>
                              <a:cubicBezTo>
                                <a:pt x="140970" y="193120"/>
                                <a:pt x="140970" y="194072"/>
                                <a:pt x="140970" y="193120"/>
                              </a:cubicBezTo>
                              <a:cubicBezTo>
                                <a:pt x="140970" y="194072"/>
                                <a:pt x="140970" y="195024"/>
                                <a:pt x="140970" y="194072"/>
                              </a:cubicBezTo>
                              <a:cubicBezTo>
                                <a:pt x="140970" y="194072"/>
                                <a:pt x="141922" y="194072"/>
                                <a:pt x="141922" y="194072"/>
                              </a:cubicBezTo>
                              <a:cubicBezTo>
                                <a:pt x="141922" y="193120"/>
                                <a:pt x="141922" y="193120"/>
                                <a:pt x="140970" y="193120"/>
                              </a:cubicBezTo>
                              <a:close/>
                              <a:moveTo>
                                <a:pt x="143827" y="291227"/>
                              </a:moveTo>
                              <a:cubicBezTo>
                                <a:pt x="143827" y="290274"/>
                                <a:pt x="143827" y="289322"/>
                                <a:pt x="141922" y="288370"/>
                              </a:cubicBezTo>
                              <a:cubicBezTo>
                                <a:pt x="140970" y="288370"/>
                                <a:pt x="140970" y="289322"/>
                                <a:pt x="140970" y="290274"/>
                              </a:cubicBezTo>
                              <a:cubicBezTo>
                                <a:pt x="141922" y="291227"/>
                                <a:pt x="141922" y="292179"/>
                                <a:pt x="142875" y="292179"/>
                              </a:cubicBezTo>
                              <a:cubicBezTo>
                                <a:pt x="143827" y="293132"/>
                                <a:pt x="143827" y="292179"/>
                                <a:pt x="143827" y="291227"/>
                              </a:cubicBezTo>
                              <a:close/>
                              <a:moveTo>
                                <a:pt x="145732" y="144542"/>
                              </a:moveTo>
                              <a:cubicBezTo>
                                <a:pt x="144780" y="144542"/>
                                <a:pt x="141922" y="144542"/>
                                <a:pt x="141922" y="146447"/>
                              </a:cubicBezTo>
                              <a:cubicBezTo>
                                <a:pt x="141922" y="148352"/>
                                <a:pt x="143827" y="149304"/>
                                <a:pt x="145732" y="149304"/>
                              </a:cubicBezTo>
                              <a:cubicBezTo>
                                <a:pt x="147638" y="149304"/>
                                <a:pt x="145732" y="147399"/>
                                <a:pt x="146685" y="146447"/>
                              </a:cubicBezTo>
                              <a:cubicBezTo>
                                <a:pt x="141922" y="146447"/>
                                <a:pt x="149542" y="145495"/>
                                <a:pt x="145732" y="144542"/>
                              </a:cubicBezTo>
                              <a:close/>
                              <a:moveTo>
                                <a:pt x="142875" y="60722"/>
                              </a:moveTo>
                              <a:cubicBezTo>
                                <a:pt x="142875" y="60722"/>
                                <a:pt x="142875" y="61674"/>
                                <a:pt x="142875" y="60722"/>
                              </a:cubicBezTo>
                              <a:cubicBezTo>
                                <a:pt x="142875" y="60722"/>
                                <a:pt x="142875" y="60722"/>
                                <a:pt x="142875" y="60722"/>
                              </a:cubicBezTo>
                              <a:cubicBezTo>
                                <a:pt x="142875" y="60722"/>
                                <a:pt x="142875" y="60722"/>
                                <a:pt x="142875" y="60722"/>
                              </a:cubicBezTo>
                              <a:cubicBezTo>
                                <a:pt x="141922" y="60722"/>
                                <a:pt x="141922" y="60722"/>
                                <a:pt x="142875" y="60722"/>
                              </a:cubicBezTo>
                              <a:close/>
                              <a:moveTo>
                                <a:pt x="142875" y="34052"/>
                              </a:moveTo>
                              <a:cubicBezTo>
                                <a:pt x="143827" y="35004"/>
                                <a:pt x="144780" y="34052"/>
                                <a:pt x="144780" y="34052"/>
                              </a:cubicBezTo>
                              <a:cubicBezTo>
                                <a:pt x="144780" y="34052"/>
                                <a:pt x="143827" y="33099"/>
                                <a:pt x="142875" y="34052"/>
                              </a:cubicBezTo>
                              <a:lnTo>
                                <a:pt x="142875" y="34052"/>
                              </a:lnTo>
                              <a:close/>
                              <a:moveTo>
                                <a:pt x="143827" y="117872"/>
                              </a:moveTo>
                              <a:cubicBezTo>
                                <a:pt x="143827" y="117872"/>
                                <a:pt x="143827" y="118824"/>
                                <a:pt x="144780" y="118824"/>
                              </a:cubicBezTo>
                              <a:cubicBezTo>
                                <a:pt x="144780" y="118824"/>
                                <a:pt x="145732" y="118824"/>
                                <a:pt x="144780" y="117872"/>
                              </a:cubicBezTo>
                              <a:cubicBezTo>
                                <a:pt x="144780" y="117872"/>
                                <a:pt x="144780" y="116920"/>
                                <a:pt x="143827" y="116920"/>
                              </a:cubicBezTo>
                              <a:cubicBezTo>
                                <a:pt x="143827" y="116920"/>
                                <a:pt x="143827" y="116920"/>
                                <a:pt x="143827" y="117872"/>
                              </a:cubicBezTo>
                              <a:close/>
                              <a:moveTo>
                                <a:pt x="149542" y="88345"/>
                              </a:moveTo>
                              <a:cubicBezTo>
                                <a:pt x="149542" y="87392"/>
                                <a:pt x="148590" y="87392"/>
                                <a:pt x="149542" y="88345"/>
                              </a:cubicBezTo>
                              <a:cubicBezTo>
                                <a:pt x="147638" y="88345"/>
                                <a:pt x="146685" y="89297"/>
                                <a:pt x="145732" y="90249"/>
                              </a:cubicBezTo>
                              <a:lnTo>
                                <a:pt x="143827" y="92154"/>
                              </a:lnTo>
                              <a:cubicBezTo>
                                <a:pt x="143827" y="92154"/>
                                <a:pt x="143827" y="93107"/>
                                <a:pt x="144780" y="93107"/>
                              </a:cubicBezTo>
                              <a:cubicBezTo>
                                <a:pt x="145732" y="92154"/>
                                <a:pt x="146685" y="92154"/>
                                <a:pt x="146685" y="91202"/>
                              </a:cubicBezTo>
                              <a:cubicBezTo>
                                <a:pt x="148590" y="91202"/>
                                <a:pt x="149542" y="90249"/>
                                <a:pt x="149542" y="88345"/>
                              </a:cubicBezTo>
                              <a:close/>
                              <a:moveTo>
                                <a:pt x="145732" y="170260"/>
                              </a:moveTo>
                              <a:cubicBezTo>
                                <a:pt x="145732" y="170260"/>
                                <a:pt x="146685" y="170260"/>
                                <a:pt x="146685" y="169307"/>
                              </a:cubicBezTo>
                              <a:cubicBezTo>
                                <a:pt x="146685" y="168354"/>
                                <a:pt x="145732" y="167402"/>
                                <a:pt x="144780" y="166449"/>
                              </a:cubicBezTo>
                              <a:cubicBezTo>
                                <a:pt x="144780" y="166449"/>
                                <a:pt x="143827" y="166449"/>
                                <a:pt x="143827" y="166449"/>
                              </a:cubicBezTo>
                              <a:cubicBezTo>
                                <a:pt x="143827" y="168354"/>
                                <a:pt x="144780" y="170260"/>
                                <a:pt x="145732" y="170260"/>
                              </a:cubicBezTo>
                              <a:close/>
                              <a:moveTo>
                                <a:pt x="146685" y="189310"/>
                              </a:moveTo>
                              <a:cubicBezTo>
                                <a:pt x="146685" y="188357"/>
                                <a:pt x="146685" y="188357"/>
                                <a:pt x="146685" y="189310"/>
                              </a:cubicBezTo>
                              <a:cubicBezTo>
                                <a:pt x="144780" y="188357"/>
                                <a:pt x="144780" y="189310"/>
                                <a:pt x="144780" y="189310"/>
                              </a:cubicBezTo>
                              <a:cubicBezTo>
                                <a:pt x="144780" y="189310"/>
                                <a:pt x="144780" y="190262"/>
                                <a:pt x="144780" y="190262"/>
                              </a:cubicBezTo>
                              <a:cubicBezTo>
                                <a:pt x="145732" y="190262"/>
                                <a:pt x="146685" y="189310"/>
                                <a:pt x="146685" y="189310"/>
                              </a:cubicBezTo>
                              <a:close/>
                              <a:moveTo>
                                <a:pt x="145732" y="112157"/>
                              </a:moveTo>
                              <a:cubicBezTo>
                                <a:pt x="145732" y="113110"/>
                                <a:pt x="146685" y="113110"/>
                                <a:pt x="146685" y="112157"/>
                              </a:cubicBezTo>
                              <a:cubicBezTo>
                                <a:pt x="146685" y="112157"/>
                                <a:pt x="147638" y="112157"/>
                                <a:pt x="147638" y="111204"/>
                              </a:cubicBezTo>
                              <a:cubicBezTo>
                                <a:pt x="147638" y="111204"/>
                                <a:pt x="146685" y="111204"/>
                                <a:pt x="146685" y="111204"/>
                              </a:cubicBezTo>
                              <a:cubicBezTo>
                                <a:pt x="145732" y="112157"/>
                                <a:pt x="144780" y="112157"/>
                                <a:pt x="145732" y="112157"/>
                              </a:cubicBezTo>
                              <a:close/>
                              <a:moveTo>
                                <a:pt x="145732" y="34052"/>
                              </a:moveTo>
                              <a:cubicBezTo>
                                <a:pt x="147638" y="34052"/>
                                <a:pt x="148590" y="33099"/>
                                <a:pt x="147638" y="31195"/>
                              </a:cubicBezTo>
                              <a:cubicBezTo>
                                <a:pt x="147638" y="31195"/>
                                <a:pt x="147638" y="30242"/>
                                <a:pt x="146685" y="30242"/>
                              </a:cubicBezTo>
                              <a:cubicBezTo>
                                <a:pt x="144780" y="30242"/>
                                <a:pt x="145732" y="32147"/>
                                <a:pt x="145732" y="34052"/>
                              </a:cubicBezTo>
                              <a:lnTo>
                                <a:pt x="145732" y="34052"/>
                              </a:lnTo>
                              <a:close/>
                              <a:moveTo>
                                <a:pt x="145732" y="70247"/>
                              </a:moveTo>
                              <a:lnTo>
                                <a:pt x="145732" y="70247"/>
                              </a:lnTo>
                              <a:cubicBezTo>
                                <a:pt x="145732" y="68342"/>
                                <a:pt x="145732" y="66437"/>
                                <a:pt x="146685" y="65485"/>
                              </a:cubicBezTo>
                              <a:lnTo>
                                <a:pt x="146685" y="65485"/>
                              </a:lnTo>
                              <a:cubicBezTo>
                                <a:pt x="147638" y="68342"/>
                                <a:pt x="146685" y="69295"/>
                                <a:pt x="145732" y="70247"/>
                              </a:cubicBezTo>
                              <a:close/>
                              <a:moveTo>
                                <a:pt x="153352" y="104537"/>
                              </a:moveTo>
                              <a:cubicBezTo>
                                <a:pt x="152400" y="102632"/>
                                <a:pt x="151447" y="105489"/>
                                <a:pt x="149542" y="104537"/>
                              </a:cubicBezTo>
                              <a:cubicBezTo>
                                <a:pt x="148590" y="104537"/>
                                <a:pt x="147638" y="104537"/>
                                <a:pt x="147638" y="104537"/>
                              </a:cubicBezTo>
                              <a:cubicBezTo>
                                <a:pt x="146685" y="104537"/>
                                <a:pt x="145732" y="104537"/>
                                <a:pt x="145732" y="106442"/>
                              </a:cubicBezTo>
                              <a:cubicBezTo>
                                <a:pt x="145732" y="107395"/>
                                <a:pt x="146685" y="107395"/>
                                <a:pt x="147638" y="107395"/>
                              </a:cubicBezTo>
                              <a:cubicBezTo>
                                <a:pt x="148590" y="107395"/>
                                <a:pt x="149542" y="107395"/>
                                <a:pt x="149542" y="107395"/>
                              </a:cubicBezTo>
                              <a:cubicBezTo>
                                <a:pt x="151447" y="107395"/>
                                <a:pt x="153352" y="106442"/>
                                <a:pt x="153352" y="104537"/>
                              </a:cubicBezTo>
                              <a:close/>
                              <a:moveTo>
                                <a:pt x="146685" y="175022"/>
                              </a:moveTo>
                              <a:cubicBezTo>
                                <a:pt x="145732" y="175022"/>
                                <a:pt x="145732" y="175974"/>
                                <a:pt x="146685" y="175022"/>
                              </a:cubicBezTo>
                              <a:cubicBezTo>
                                <a:pt x="145732" y="176927"/>
                                <a:pt x="146685" y="177879"/>
                                <a:pt x="147638" y="178832"/>
                              </a:cubicBezTo>
                              <a:cubicBezTo>
                                <a:pt x="148590" y="178832"/>
                                <a:pt x="148590" y="177879"/>
                                <a:pt x="147638" y="176927"/>
                              </a:cubicBezTo>
                              <a:cubicBezTo>
                                <a:pt x="147638" y="176927"/>
                                <a:pt x="147638" y="175022"/>
                                <a:pt x="146685" y="175022"/>
                              </a:cubicBezTo>
                              <a:close/>
                              <a:moveTo>
                                <a:pt x="148590" y="279797"/>
                              </a:moveTo>
                              <a:cubicBezTo>
                                <a:pt x="148590" y="279797"/>
                                <a:pt x="147638" y="279797"/>
                                <a:pt x="148590" y="279797"/>
                              </a:cubicBezTo>
                              <a:cubicBezTo>
                                <a:pt x="147638" y="279797"/>
                                <a:pt x="147638" y="279797"/>
                                <a:pt x="146685" y="279797"/>
                              </a:cubicBezTo>
                              <a:cubicBezTo>
                                <a:pt x="146685" y="279797"/>
                                <a:pt x="147638" y="279797"/>
                                <a:pt x="148590" y="279797"/>
                              </a:cubicBezTo>
                              <a:cubicBezTo>
                                <a:pt x="147638" y="280749"/>
                                <a:pt x="148590" y="280749"/>
                                <a:pt x="148590" y="279797"/>
                              </a:cubicBezTo>
                              <a:close/>
                              <a:moveTo>
                                <a:pt x="147638" y="48339"/>
                              </a:moveTo>
                              <a:cubicBezTo>
                                <a:pt x="149542" y="48339"/>
                                <a:pt x="151447" y="50245"/>
                                <a:pt x="152400" y="47387"/>
                              </a:cubicBezTo>
                              <a:cubicBezTo>
                                <a:pt x="152400" y="47387"/>
                                <a:pt x="152400" y="46435"/>
                                <a:pt x="151447" y="45482"/>
                              </a:cubicBezTo>
                              <a:cubicBezTo>
                                <a:pt x="149542" y="45482"/>
                                <a:pt x="148590" y="48339"/>
                                <a:pt x="147638" y="48339"/>
                              </a:cubicBezTo>
                              <a:close/>
                              <a:moveTo>
                                <a:pt x="149542" y="56912"/>
                              </a:moveTo>
                              <a:cubicBezTo>
                                <a:pt x="149542" y="56912"/>
                                <a:pt x="150495" y="56912"/>
                                <a:pt x="149542" y="56912"/>
                              </a:cubicBezTo>
                              <a:cubicBezTo>
                                <a:pt x="150495" y="59770"/>
                                <a:pt x="150495" y="61674"/>
                                <a:pt x="149542" y="62627"/>
                              </a:cubicBezTo>
                              <a:cubicBezTo>
                                <a:pt x="149542" y="62627"/>
                                <a:pt x="148590" y="62627"/>
                                <a:pt x="148590" y="62627"/>
                              </a:cubicBezTo>
                              <a:cubicBezTo>
                                <a:pt x="147638" y="60722"/>
                                <a:pt x="146685" y="57864"/>
                                <a:pt x="149542" y="56912"/>
                              </a:cubicBezTo>
                              <a:close/>
                              <a:moveTo>
                                <a:pt x="149542" y="95012"/>
                              </a:moveTo>
                              <a:cubicBezTo>
                                <a:pt x="148590" y="95012"/>
                                <a:pt x="147638" y="95012"/>
                                <a:pt x="148590" y="96917"/>
                              </a:cubicBezTo>
                              <a:cubicBezTo>
                                <a:pt x="148590" y="96917"/>
                                <a:pt x="148590" y="97870"/>
                                <a:pt x="149542" y="97870"/>
                              </a:cubicBezTo>
                              <a:cubicBezTo>
                                <a:pt x="149542" y="97870"/>
                                <a:pt x="150495" y="97870"/>
                                <a:pt x="150495" y="96917"/>
                              </a:cubicBezTo>
                              <a:cubicBezTo>
                                <a:pt x="149542" y="95964"/>
                                <a:pt x="149542" y="95012"/>
                                <a:pt x="149542" y="95012"/>
                              </a:cubicBezTo>
                              <a:close/>
                              <a:moveTo>
                                <a:pt x="149542" y="155020"/>
                              </a:moveTo>
                              <a:cubicBezTo>
                                <a:pt x="150495" y="155020"/>
                                <a:pt x="150495" y="154067"/>
                                <a:pt x="149542" y="153114"/>
                              </a:cubicBezTo>
                              <a:cubicBezTo>
                                <a:pt x="148590" y="153114"/>
                                <a:pt x="149542" y="151210"/>
                                <a:pt x="148590" y="150257"/>
                              </a:cubicBezTo>
                              <a:cubicBezTo>
                                <a:pt x="147638" y="150257"/>
                                <a:pt x="147638" y="151210"/>
                                <a:pt x="147638" y="152162"/>
                              </a:cubicBezTo>
                              <a:cubicBezTo>
                                <a:pt x="148590" y="154067"/>
                                <a:pt x="148590" y="155020"/>
                                <a:pt x="149542" y="155020"/>
                              </a:cubicBezTo>
                              <a:close/>
                              <a:moveTo>
                                <a:pt x="150495" y="259795"/>
                              </a:moveTo>
                              <a:cubicBezTo>
                                <a:pt x="149542" y="259795"/>
                                <a:pt x="148590" y="260747"/>
                                <a:pt x="149542" y="260747"/>
                              </a:cubicBezTo>
                              <a:cubicBezTo>
                                <a:pt x="149542" y="262652"/>
                                <a:pt x="150495" y="263604"/>
                                <a:pt x="151447" y="264557"/>
                              </a:cubicBezTo>
                              <a:cubicBezTo>
                                <a:pt x="151447" y="264557"/>
                                <a:pt x="151447" y="263604"/>
                                <a:pt x="151447" y="263604"/>
                              </a:cubicBezTo>
                              <a:cubicBezTo>
                                <a:pt x="152400" y="262652"/>
                                <a:pt x="151447" y="260747"/>
                                <a:pt x="150495" y="259795"/>
                              </a:cubicBezTo>
                              <a:close/>
                              <a:moveTo>
                                <a:pt x="151447" y="130254"/>
                              </a:moveTo>
                              <a:cubicBezTo>
                                <a:pt x="150495" y="130254"/>
                                <a:pt x="149542" y="131207"/>
                                <a:pt x="150495" y="132160"/>
                              </a:cubicBezTo>
                              <a:cubicBezTo>
                                <a:pt x="150495" y="132160"/>
                                <a:pt x="150495" y="132160"/>
                                <a:pt x="150495" y="132160"/>
                              </a:cubicBezTo>
                              <a:cubicBezTo>
                                <a:pt x="151447" y="132160"/>
                                <a:pt x="150495" y="131207"/>
                                <a:pt x="151447" y="130254"/>
                              </a:cubicBezTo>
                              <a:close/>
                              <a:moveTo>
                                <a:pt x="152400" y="130254"/>
                              </a:moveTo>
                              <a:cubicBezTo>
                                <a:pt x="153352" y="130254"/>
                                <a:pt x="154305" y="130254"/>
                                <a:pt x="153352" y="129302"/>
                              </a:cubicBezTo>
                              <a:cubicBezTo>
                                <a:pt x="153352" y="129302"/>
                                <a:pt x="153352" y="129302"/>
                                <a:pt x="152400" y="130254"/>
                              </a:cubicBezTo>
                              <a:lnTo>
                                <a:pt x="151447" y="130254"/>
                              </a:lnTo>
                              <a:lnTo>
                                <a:pt x="152400" y="130254"/>
                              </a:lnTo>
                              <a:close/>
                              <a:moveTo>
                                <a:pt x="154305" y="79772"/>
                              </a:moveTo>
                              <a:cubicBezTo>
                                <a:pt x="154305" y="79772"/>
                                <a:pt x="153352" y="78820"/>
                                <a:pt x="154305" y="79772"/>
                              </a:cubicBezTo>
                              <a:cubicBezTo>
                                <a:pt x="152400" y="79772"/>
                                <a:pt x="152400" y="79772"/>
                                <a:pt x="152400" y="79772"/>
                              </a:cubicBezTo>
                              <a:cubicBezTo>
                                <a:pt x="152400" y="79772"/>
                                <a:pt x="152400" y="80724"/>
                                <a:pt x="153352" y="80724"/>
                              </a:cubicBezTo>
                              <a:cubicBezTo>
                                <a:pt x="153352" y="80724"/>
                                <a:pt x="154305" y="79772"/>
                                <a:pt x="154305" y="79772"/>
                              </a:cubicBezTo>
                              <a:close/>
                              <a:moveTo>
                                <a:pt x="153352" y="158829"/>
                              </a:moveTo>
                              <a:lnTo>
                                <a:pt x="153352" y="158829"/>
                              </a:lnTo>
                              <a:cubicBezTo>
                                <a:pt x="152400" y="159782"/>
                                <a:pt x="153352" y="159782"/>
                                <a:pt x="153352" y="159782"/>
                              </a:cubicBezTo>
                              <a:cubicBezTo>
                                <a:pt x="153352" y="159782"/>
                                <a:pt x="154305" y="159782"/>
                                <a:pt x="153352" y="158829"/>
                              </a:cubicBezTo>
                              <a:cubicBezTo>
                                <a:pt x="155257" y="158829"/>
                                <a:pt x="154305" y="158829"/>
                                <a:pt x="153352" y="158829"/>
                              </a:cubicBezTo>
                              <a:close/>
                              <a:moveTo>
                                <a:pt x="155257" y="145495"/>
                              </a:moveTo>
                              <a:cubicBezTo>
                                <a:pt x="155257" y="145495"/>
                                <a:pt x="155257" y="145495"/>
                                <a:pt x="155257" y="145495"/>
                              </a:cubicBezTo>
                              <a:cubicBezTo>
                                <a:pt x="154305" y="145495"/>
                                <a:pt x="154305" y="145495"/>
                                <a:pt x="153352" y="145495"/>
                              </a:cubicBezTo>
                              <a:lnTo>
                                <a:pt x="153352" y="146447"/>
                              </a:lnTo>
                              <a:cubicBezTo>
                                <a:pt x="154305" y="146447"/>
                                <a:pt x="155257" y="146447"/>
                                <a:pt x="155257" y="14549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DFE503" id="Graphic 148" o:spid="_x0000_s1026" style="position:absolute;left:0;text-align:left;margin-left:293pt;margin-top:314.5pt;width:21.05pt;height:24.35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67965,3097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" path="m260985,112157v-953,,-953,,-1905,c253365,113110,251460,112157,249555,105489,242888,85487,234315,66437,224790,48339,216217,32147,203835,21670,186690,16907v-4763,-953,-8573,-953,-13335,-953c170497,15954,168592,17860,168592,20717v,16193,-952,32385,-952,47625c167640,83582,169545,97870,166688,112157v,2857,,5715,,8572c166688,145495,167640,169307,166688,194072v-953,25717,1904,51435,1904,78105c168592,282654,174307,291227,184785,294085v5715,1904,11430,3810,17145,2857c202882,296942,203835,296942,205740,296942v2857,,4762,1905,4762,4762c210502,304562,209550,306467,206692,307420v-1904,952,-3810,952,-5715,952c187642,308372,174307,308372,160972,308372v-5715,,-11430,,-16192,c133350,308372,121920,309324,110490,308372v-6668,-952,-14288,,-20955,952c80963,310277,72390,309324,64770,309324r-1905,c60007,308372,57150,307420,57150,303610v,-2858,2857,-3811,4763,-4763l67627,297895v3811,,7620,,10478,-953c89535,295037,97155,285512,99060,273129r,-1905c99060,253127,100013,235029,99060,216932v-953,-29528,-953,-60008,-953,-89535c98107,110252,98107,93107,98107,75962v953,-17145,-952,-34290,,-52388c98107,15954,96202,15002,88582,15954v-7619,1906,-15240,4763,-20955,9525c59055,32147,51435,38814,44767,47387v-3810,5715,-6667,10477,-9525,17145c33338,71199,29527,77867,25717,84535v-3810,6667,-6667,13335,-8572,20954c15240,110252,14288,111204,9525,111204r-3810,c1905,111204,,109299,,105489v,-2857,,-5715,952,-9525c1905,86439,4763,76914,4763,67389v,-6667,1904,-14287,3809,-20954c10477,39767,9525,32147,10477,25479v953,-5715,953,-12382,2858,-18097c15240,3572,17145,2620,20002,2620v18098,952,35243,,53340,c89535,714,107632,3572,124777,2620v9525,,19050,952,29528,-1906c158115,-238,160972,-238,164782,714v18098,1906,35243,1906,53340,1906c221932,2620,225742,2620,230505,3572v2858,,5715,,8572,c246697,2620,251460,6429,252413,14049v2857,18098,5714,36196,9525,54293c263842,78820,263842,90249,267652,100727r,2858c268605,111204,267652,111204,260985,112157xm18097,50245v,,,-953,,c18097,50245,18097,51197,18097,50245v,952,,952,,l18097,50245xm20955,41672v,-952,,-2858,-953,-1905c19050,39767,18097,41672,19050,42624v,953,952,1905,1905,1905c21907,43577,20955,42624,20955,41672xm27622,44529v2858,-952,3810,-3809,5716,-5715c33338,36910,32385,35004,31432,33099v,-2857,-1905,-5714,-1905,-9525c29527,21670,27622,21670,24765,23574v-952,,-1905,953,-1905,1905c22860,27385,24765,27385,25717,26432v1905,-953,1905,,2858,1905c28575,30242,28575,31195,28575,33099r2857,c30480,35004,31432,38814,27622,39767v-952,,-1905,1905,-2857,2857c24765,42624,24765,43577,24765,44529v,953,1905,,2857,xm27622,37862v2858,,1905,-1905,953,-3810l28575,34052v-953,,-1905,,-1905,952c25717,35957,23813,35957,23813,38814v952,-952,2857,-952,3809,-952xm31432,49292v,,-952,-953,-1905,-953c29527,48339,28575,48339,28575,49292v,953,952,953,1905,953c31432,50245,31432,49292,31432,49292xm33338,18812v952,,952,,952,-952c34290,16907,33338,16907,32385,16907v-953,,-953,,-953,953c31432,18812,32385,18812,33338,18812xm34290,22622r,952c34290,23574,34290,25479,35242,24527v953,,953,-953,,-953c35242,22622,35242,21670,34290,22622xm37147,38814v-952,-1904,-1905,,-2857,c35242,39767,35242,40720,37147,39767v,,,-953,,-953xm47625,25479v,-1905,-1905,,-1905,l41910,21670v,-953,-953,-1906,-1905,-1906l40005,19764v,1906,1905,1906,2858,1906c42863,22622,43815,24527,41910,25479v-1905,1906,,3810,953,3810c44767,31195,44767,29289,45720,28337v952,-952,1905,-952,2857,-1905c46672,27385,47625,26432,47625,25479xm41910,13097v,952,953,952,,c42863,13097,43815,13097,43815,12145v,,,-953,,l41910,13097xm47625,35957v,-953,,-953,-953,-953c46672,35004,45720,35004,45720,35957v,953,952,,1905,l47625,35957xm110490,293132v,-1905,,-2858,-1905,-3810c107632,289322,107632,290274,108585,291227v,,-953,2858,1905,2858c109538,294085,110490,293132,110490,293132xm111442,274082v-952,,-1904,953,-2857,1905c108585,275987,109538,276939,109538,276939v952,,1904,,1904,-1904c112395,275035,111442,274082,111442,274082xm111442,28337v,952,,952,953,952c112395,29289,112395,29289,112395,28337v,-952,,,-953,c111442,28337,111442,28337,111442,28337xm116205,113110v,-1906,-1905,-1906,-2858,-2858c112395,110252,111442,110252,111442,111204v,1906,,3810,1905,4763c113347,114062,115252,114062,116205,113110xm114300,150257v952,,952,,952,-953c115252,148352,115252,147399,113347,147399r,-2857l114300,144542v952,,1905,953,1905,c116205,143589,114300,142637,113347,142637v-1905,,,1905,,1905c111442,144542,110490,146447,113347,147399v,1905,,2858,953,2858xm113347,70247v,,,,,c114300,69295,113347,68342,113347,69295v,,,,,952c112395,70247,113347,70247,113347,70247xm113347,105489v,,,953,,953c115252,106442,115252,104537,117157,103585v,,,-1906,,-953c115252,103585,114300,104537,113347,105489xm115252,135017v,,,-953,-952,-953c114300,134064,114300,134064,114300,135017v,,,953,952,c115252,135970,116205,135017,115252,135017xm114300,45482v,953,,953,952,953c116205,46435,116205,46435,116205,46435v,-953,,-1906,-1905,-953c115252,44529,114300,45482,114300,45482xm115252,200739v953,,1905,,,c116205,198835,115252,197882,115252,196929v,,,953,,953c114300,198835,115252,200739,115252,200739xm117157,269320v-952,,-952,-953,-952,c116205,269320,115252,269320,115252,269320v,952,953,1904,1905,952c116205,270272,117157,269320,117157,269320xm123825,161687v-2858,-952,-4762,-1905,-6668,-1905c112395,160735,119063,162639,117157,165497v-1905,952,953,952,1906,952c120967,166449,120967,162639,123825,161687xm116205,34052v,,952,952,,c117157,35004,118110,34052,118110,34052v,,-953,-953,-953,-953c116205,33099,116205,34052,116205,34052xm118110,122635v-953,,-953,952,-953,952c119063,124539,117157,128349,120967,128349v-952,953,-1904,1905,-1904,2858c120015,133112,120967,132160,122872,133112v-1905,-952,1905,-4763,-1905,-4763c121920,127397,122872,126445,122872,125492v,-953,953,-1905,,-1905c120967,122635,119063,122635,118110,122635xm117157,29289v,953,953,953,1906,953c120967,29289,120967,27385,120967,25479v,-952,-952,-1905,-1904,-952c118110,26432,117157,28337,117157,29289xm117157,186452v953,,953,,,c118110,185499,118110,185499,117157,186452v,-953,,-953,,c117157,186452,117157,186452,117157,186452xm119063,55960v-953,,,952,,1904c119063,58817,119063,59770,119063,60722v-1906,952,-1906,1905,-1906,3810c115252,66437,117157,68342,119063,68342v1904,,5714,-953,6667,-3810c125730,62627,123825,64532,121920,64532v-953,,-1905,,-2857,l119063,60722v1904,,1904,-952,2857,-1905c121920,58817,122872,56912,121920,56912v,-1905,-953,-1905,-2857,-952xm120967,292179v,-952,,-1905,-1904,-2857c118110,291227,117157,292179,117157,293132v,1905,953,1905,1906,1905c120967,295037,120967,293132,120967,292179xm119063,74057r,c119063,73104,119063,73104,119063,74057v-953,-953,-953,,,c118110,74057,118110,74057,119063,74057xm120967,45482v,-953,-952,-1905,-1904,-1905c119063,43577,118110,44529,119063,44529v,953,952,1906,1904,953c120967,46435,120967,46435,120967,45482xm138113,129302v1904,-953,1904,-1905,952,-3810c139065,124539,137160,123587,137160,123587v-1905,-1905,-1905,-5715,,-6667c139065,115967,140017,115014,139065,113110v-952,-1906,-2858,-953,-4763,c132397,107395,131445,107395,128588,111204v,,-953,,-953,l125730,111204v,,,953,,953c125730,112157,126682,112157,127635,112157v,,,,953,c130492,114062,132397,115014,134302,115014v-1905,1906,-3810,1906,-5714,1906c125730,117872,122872,118824,120967,119777v-952,952,-1904,1905,-952,1905c120967,122635,121920,121682,121920,121682v,,952,,1905,c125730,120729,127635,119777,125730,123587v-953,1905,,1905,1905,1905c132397,123587,134302,126445,136207,130254v,-1905,,,1906,-952xm121920,208360v,,-953,-953,-953,-953c120015,207407,120015,207407,120967,208360v-952,,,952,953,c121920,209312,121920,208360,121920,208360xm120015,92154v,,,953,,953c120015,93107,120967,93107,120967,93107v,-953,,-953,-952,-953c120015,92154,120015,92154,120015,92154xm120015,111204v,,,953,952,953c120967,112157,120967,112157,120967,111204v,-952,-952,-952,-952,-952c120015,110252,120015,110252,120015,111204xm120967,155972v-952,,-952,,-952,952c120015,157877,120967,157877,121920,157877r952,-953c122872,155972,121920,155972,120967,155972xm122872,79772v,-952,,-1905,-952,-952c121920,78820,120967,78820,120967,79772v,,,952,953,952c121920,80724,121920,79772,122872,79772xm121920,179785v952,,952,-953,952,-953c122872,177879,122872,176927,121920,176927v-953,,-953,,-953,952c120967,177879,120967,178832,121920,179785xm122872,280749v,,-952,-952,-952,c121920,280749,121920,280749,120967,280749v,,953,953,953,953c121920,281702,122872,281702,122872,280749xm122872,41672v,952,1905,1905,2858,952c126682,42624,126682,42624,126682,40720v-952,-1906,-952,-3810,-952,-5716c125730,35004,125730,34052,124777,34052v,,-952,,-952,c123825,37862,120967,39767,122872,41672xm125730,135017v,1905,-953,1905,-1905,3810c123825,139779,121920,140732,122872,141685v953,952,1905,-953,2858,-1906c126682,137874,126682,136922,125730,135017xm122872,101679v-952,953,,1906,953,1906c125730,103585,125730,101679,125730,99774v,-952,,-2857,-1905,-1904c120967,97870,124777,100727,122872,101679xm122872,134064v,1906,1905,953,2858,953c125730,130254,123825,134064,122872,134064xm124777,149304v,-952,-952,-952,-952,-952l122872,149304v,953,,953,953,953c124777,150257,124777,150257,124777,149304xm122872,168354v,,953,,953,c123825,168354,124777,168354,124777,167402v,,-952,-953,-1905,-953c123825,167402,122872,168354,122872,168354xm126682,70247v,-952,-952,-1905,-1905,-1905c123825,68342,122872,68342,123825,69295v952,952,952,952,1905,1904c125730,71199,126682,70247,126682,70247xm124777,89297v-952,,-952,952,-952,1905c123825,92154,123825,93107,124777,93107v953,,953,-1905,953,-1905c125730,89297,125730,88345,124777,89297xm125730,288370v,,-1905,952,-1905,952c123825,290274,123825,291227,123825,291227v952,-953,1905,-953,1905,-953c126682,289322,126682,288370,125730,288370xm124777,19764v,1906,953,1906,1905,1906c127635,21670,128588,20717,128588,19764v,-952,-953,-1904,-1906,-1904c125730,16907,124777,17860,124777,19764xm126682,221695v,,,,,c125730,220742,125730,221695,125730,221695v,,,952,952,c126682,222647,126682,222647,126682,221695xm127635,214074v,,,-952,,-952c126682,213122,126682,213122,126682,214074v,953,,953,953,c126682,215027,126682,214074,127635,214074xm126682,179785v,,,,,c126682,179785,126682,179785,126682,179785r,c125730,179785,125730,179785,126682,179785xm127635,157877v953,,1905,-953,1905,-1905c129540,155972,129540,155020,128588,155020v-953,,-1906,,-1906,1904c126682,156924,126682,157877,127635,157877xm149542,56912v1905,-3810,-952,-5715,-1904,-7620c146685,50245,146685,51197,147638,53102v952,1905,,1905,-1906,1905c144780,55007,143827,53102,143827,55007v,,,1905,,1905c144780,58817,146685,60722,144780,63579v-953,1906,-953,4763,-1905,7620c139065,72152,135255,73104,133350,68342v-953,-1905,-1905,-953,-3810,c128588,69295,128588,70247,129540,70247v2857,1905,1905,3810,,5715c128588,76914,127635,78820,127635,79772v-953,952,,1905,,2857c128588,83582,129540,82629,129540,82629v3810,-1905,4762,-952,6667,1906c137160,86439,138113,88345,138113,91202v,952,952,1905,1904,952c140970,92154,140970,91202,140970,90249v,-3810,1905,-5714,5715,-5714c148590,84535,149542,83582,148590,81677v-1905,-3810,-952,-5715,1905,-7620c152400,73104,151447,73104,150495,73104v-1905,,-953,-1905,,-1905c152400,69295,151447,66437,153352,64532v1905,-3810,,-5715,-3810,-7620xm127635,26432v,,-953,953,,953c128588,28337,127635,31195,129540,31195v,,,-953,,-953c129540,28337,130492,26432,127635,26432xm127635,142637v,952,,2858,1905,2858c131445,145495,131445,144542,131445,143589v1905,,1905,1906,3810,1906c136207,145495,137160,144542,137160,144542v-953,-1905,-1905,-3810,-3810,-3810c131445,140732,131445,142637,131445,144542v-1905,-953,-2857,-2857,-3810,-1905xm131445,165497v,-952,,-2858,-1905,-2858c127635,162639,128588,164545,127635,166449v,953,,1905,1905,1905c131445,168354,131445,167402,131445,165497xm130492,97870v,,,,,c130492,95964,130492,95964,130492,95964v,,-952,,-952,953c128588,96917,129540,97870,130492,97870xm129540,102632v,,-952,,,c129540,103585,129540,103585,129540,103585v,,952,-953,,-953l129540,102632xm129540,62627v,952,952,952,1905,952c132397,63579,132397,63579,132397,63579v,-952,,-1905,-952,-1905c130492,61674,129540,61674,129540,62627xm130492,117872v,,,952,,952l129540,118824v,-952,,-952,952,-952c130492,117872,130492,117872,130492,117872xm131445,135017v952,,1905,,1905,-953c133350,133112,132397,133112,131445,133112v-953,,-1905,,-1905,1905c130492,135017,130492,135017,131445,135017xm132397,43577v,,953,952,953,952c133350,44529,133350,44529,133350,43577v,-953,,-953,-953,c132397,42624,132397,42624,132397,43577xm133350,29289v952,1906,1905,-2857,3810,-1904c139065,28337,140017,27385,140017,25479v,-1905,-1904,-1905,-3810,-1905l134302,23574v-1905,953,-2857,3811,-952,5715xm134302,22622v953,,953,-952,953,-1905c134302,20717,134302,20717,133350,20717v-953,953,,1905,952,1905xm138113,162639v5714,-952,2857,-3810,952,-5715c138113,155972,139065,153114,136207,155020v-1905,952,-2857,1904,-2857,4762c133350,159782,133350,160735,133350,160735v952,2857,952,4762,,7619c133350,169307,132397,170260,133350,170260v952,,952,-953,1905,-1906c136207,166449,135255,162639,138113,162639xm142875,70247r1905,c144780,73104,142875,75010,143827,77867v,953,,1905,-952,2857c141922,81677,141922,83582,140017,82629v-1904,,-1904,-1905,-1904,-2857c137160,77867,138113,74057,134302,75962v,,-952,-952,-952,-952c133350,75010,133350,74057,133350,73104v952,-952,1905,,3810,c140017,74057,141922,74057,142875,70247xm134302,56912v,,-952,,,c134302,56912,134302,56912,134302,56912r,c134302,56912,134302,56912,134302,56912xm134302,179785r1905,c136207,178832,136207,178832,136207,178832v-1905,-953,-1905,-953,-1905,953c133350,178832,134302,179785,134302,179785xm134302,102632v,953,,953,,c134302,103585,140017,106442,140970,105489v,,,-952,,-952c140017,103585,135255,102632,134302,102632xm134302,37862v,952,2858,4762,3811,4762c138113,42624,139065,42624,139065,41672v952,-1905,,-1905,-952,-3810c138113,36910,137160,35957,136207,35957v,953,-952,953,-1905,1905xm136207,288370v,,,,,c136207,288370,136207,288370,136207,288370r,c137160,288370,137160,288370,136207,288370xm136207,90249r,c137160,90249,137160,89297,136207,89297r,c135255,89297,135255,89297,136207,90249xm137160,50245v-953,,-1905,952,-953,1904c136207,53102,137160,52149,137160,50245r1905,c138113,50245,137160,50245,137160,50245xm136207,32147v953,,953,,,l136207,31195r,952l136207,32147xm138113,185499v,-952,-953,-952,,c137160,184547,136207,185499,136207,185499v,,,,1906,c137160,185499,137160,185499,138113,185499xm139065,178832v952,-953,952,-1905,952,-2858c140017,175022,139065,174070,138113,175022v-953,,-953,1905,-953,1905c138113,177879,138113,177879,139065,178832xm139065,49292v3810,-953,6667,-4763,10477,-6668c150495,42624,150495,41672,150495,41672v,,-953,,-1905,c143827,42624,141922,45482,139065,49292xm143827,138827v,-953,1905,952,1905,c145732,136922,142875,133112,140017,133112v-952,,-952,,-1904,952c139065,135017,140970,138827,143827,138827xm140017,208360v,,953,-953,953,-953c140970,206454,140970,205502,140017,205502v,,-952,952,-952,952c139065,207407,139065,208360,140017,208360xm140970,250270v,,,,,c141922,250270,141922,250270,140970,250270v952,-953,,-953,,-953c140017,248364,140017,249317,140970,250270xm140970,154067v,,,,,l140970,154067v952,-953,952,-953,,c140970,153114,140017,153114,140970,154067xm147638,127397v,-1905,-2858,-5715,-4763,-6668c142875,120729,141922,120729,140970,120729v,,,953,,953c143827,122635,144780,124539,143827,126445v,952,953,1904,1905,1904c146685,128349,147638,128349,147638,127397xm140970,193120v,,,952,,c140970,194072,140970,195024,140970,194072v,,952,,952,c141922,193120,141922,193120,140970,193120xm143827,291227v,-953,,-1905,-1905,-2857c140970,288370,140970,289322,140970,290274v952,953,952,1905,1905,1905c143827,293132,143827,292179,143827,291227xm145732,144542v-952,,-3810,,-3810,1905c141922,148352,143827,149304,145732,149304v1906,,,-1905,953,-2857c141922,146447,149542,145495,145732,144542xm142875,60722v,,,952,,c142875,60722,142875,60722,142875,60722v,,,,,c141922,60722,141922,60722,142875,60722xm142875,34052v952,952,1905,,1905,c144780,34052,143827,33099,142875,34052r,xm143827,117872v,,,952,953,952c144780,118824,145732,118824,144780,117872v,,,-952,-953,-952c143827,116920,143827,116920,143827,117872xm149542,88345v,-953,-952,-953,,c147638,88345,146685,89297,145732,90249r-1905,1905c143827,92154,143827,93107,144780,93107v952,-953,1905,-953,1905,-1905c148590,91202,149542,90249,149542,88345xm145732,170260v,,953,,953,-953c146685,168354,145732,167402,144780,166449v,,-953,,-953,c143827,168354,144780,170260,145732,170260xm146685,189310v,-953,,-953,,c144780,188357,144780,189310,144780,189310v,,,952,,952c145732,190262,146685,189310,146685,189310xm145732,112157v,953,953,953,953,c146685,112157,147638,112157,147638,111204v,,-953,,-953,c145732,112157,144780,112157,145732,112157xm145732,34052v1906,,2858,-953,1906,-2857c147638,31195,147638,30242,146685,30242v-1905,,-953,1905,-953,3810l145732,34052xm145732,70247r,c145732,68342,145732,66437,146685,65485r,c147638,68342,146685,69295,145732,70247xm153352,104537v-952,-1905,-1905,952,-3810,c148590,104537,147638,104537,147638,104537v-953,,-1906,,-1906,1905c145732,107395,146685,107395,147638,107395v952,,1904,,1904,c151447,107395,153352,106442,153352,104537xm146685,175022v-953,,-953,952,,c145732,176927,146685,177879,147638,178832v952,,952,-953,,-1905c147638,176927,147638,175022,146685,175022xm148590,279797v,,-952,,,c147638,279797,147638,279797,146685,279797v,,953,,1905,c147638,280749,148590,280749,148590,279797xm147638,48339v1904,,3809,1906,4762,-952c152400,47387,152400,46435,151447,45482v-1905,,-2857,2857,-3809,2857xm149542,56912v,,953,,,c150495,59770,150495,61674,149542,62627v,,-952,,-952,c147638,60722,146685,57864,149542,56912xm149542,95012v-952,,-1904,,-952,1905c148590,96917,148590,97870,149542,97870v,,953,,953,-953c149542,95964,149542,95012,149542,95012xm149542,155020v953,,953,-953,,-1906c148590,153114,149542,151210,148590,150257v-952,,-952,953,-952,1905c148590,154067,148590,155020,149542,155020xm150495,259795v-953,,-1905,952,-953,952c149542,262652,150495,263604,151447,264557v,,,-953,,-953c152400,262652,151447,260747,150495,259795xm151447,130254v-952,,-1905,953,-952,1906c150495,132160,150495,132160,150495,132160v952,,,-953,952,-1906xm152400,130254v952,,1905,,952,-952c153352,129302,153352,129302,152400,130254r-953,l152400,130254xm154305,79772v,,-953,-952,,c152400,79772,152400,79772,152400,79772v,,,952,952,952c153352,80724,154305,79772,154305,79772xm153352,158829r,c152400,159782,153352,159782,153352,159782v,,953,,,-953c155257,158829,154305,158829,153352,158829xm155257,145495v,,,,,c154305,145495,154305,145495,153352,145495r,952c154305,146447,155257,146447,155257,145495xe" stroked="f">
                <v:stroke joinstyle="miter"/>
                <v:path arrowok="t" o:connecttype="custom" o:connectlocs="260371,111975;258471,111975;248968,105318;224262,48261;186251,16880;172947,15928;168196,20683;167246,68231;166296,111975;166296,120533;166296,193757;168196,271736;184351,293608;201455,296461;205256,296461;210007,301215;206206,306922;200504,307872;160594,307872;144440,307872;110230,307872;89324,308823;64618,308823;62717,308823;57016,303118;61767,298363;67468,297412;77921,296461;98827,272686;98827,270784;98827,216580;97876,127191;97876,75839;97876,23536;88374,15928;67468,25438;44662,47310;35159,64427;25657,84398;17105,105318;9503,111024;5702,111024;0,105318;950,95808;4752,67280;8552,46360;10452,25438;13304,7370;19955,2616;73170,2616;124484,2616;153942,713;164395,713;217609,2616;229963,3566;238515,3566;251820,14026;261322,68231;267023,100564;267023,103417;260371,111975;18054,50164;18054,50164;18054,50164;18054,50164;18054,50164;20906,41604;19955,39703;19005,42555;20906,44457;20906,41604;27557,44457;33260,38751;31358,33045;29458,23536;24707,23536;22806,25438;25657,26389;28508,28291;28508,33045;31358,33045;27557,39703;24707,42555;24707,44457;27557,44457;27557,37801;28508,33997;28508,33997;26607,34947;23757,38751;27557,37801;31358,49212;29458,48261;28508,49212;30408,50164;31358,49212;33260,18782;34209,17831;32309,16880;31358,17831;33260,18782;34209,22585;34209,23536;35159,24487;35159,23536;34209,22585;37060,38751;34209,38751;37060,39703;37060,38751;47513,25438;45613,25438;41811,21635;39911,19732;39911,19732;42762,21635;41811,25438;42762,29242;45613,28291;48463,26389;47513,25438;41811,13076;41811,13076;43712,12125;43712,12125;41811,13076;47513,35899;46562,34947;45613,35899;47513,35899;47513,35899;110230,292657;108330,288853;108330,290755;110230,293608;110230,292657;111180,273638;108330,275540;109280,276490;111180,274589;111180,273638;111180,28291;112131,29242;112131,28291;111180,28291;111180,28291;115932,112927;113081,110073;111180,111024;113081,115779;115932,112927;114031,150013;114981,149062;113081,147160;113081,144308;114031,144308;115932,144308;113081,142406;113081,144308;113081,147160;114031,150013;113081,70133;113081,70133;113081,69183;113081,70133;113081,70133;113081,105318;113081,106269;116882,103417;116882,102466;113081,105318;114981,134798;114031,133847;114031,134798;114981,134798;114981,134798;114031,45408;114981,46360;115932,46360;114031,45408;114031,45408;114981,200414;114981,200414;114981,196610;114981,197561;114981,200414;116882,268884;115932,268884;114981,268884;116882,269834;116882,268884;123534,161425;116882,159523;116882,165229;118783,166179;123534,161425;115932,33997;115932,33997;117832,33997;116882,33045;115932,33997;117832,122436;116882,123387;120683,128141;118783,130994;122583,132896;120683,128141;122583,125289;122583,123387;117832,122436;116882,29242;118783,30193;120683,25438;118783,24487;116882,29242;116882,186150;116882,186150;116882,186150;116882,186150;116882,186150;118783,55869;118783,57770;118783,60624;116882,64427;118783,68231;125434,64427;121633,64427;118783,64427;118783,60624;121633,58722;121633,56820;118783,55869;120683,291705;118783,288853;116882,292657;118783,294559;120683,291705;118783,73937;118783,73937;118783,73937;118783,73937;118783,73937;120683,45408;118783,43506;118783,44457;120683,45408;120683,45408;137788,129092;138738,125289;136838,123387;136838,116731;138738,112927;133986,112927;128286,111024;127335,111024;125434,111024;125434,111975;127335,111975;128286,111975;133986,114828;128286,116731;120683,119583;119733,121485;121633,121485;123534,121485;125434,123387;127335,125289;135887,130043;137788,129092;121633,208022;120683,207071;120683,208022;121633,208022;121633,208022;119733,92005;119733,92956;120683,92956;119733,92005;119733,92005;119733,111024;120683,111975;120683,111024;119733,110073;119733,111024;120683,155719;119733,156670;121633,157621;122583,156670;120683,155719;122583,79643;121633,78692;120683,79643;121633,80593;122583,79643;121633,179494;122583,178542;121633,176640;120683,177591;121633,179494;122583,280294;121633,280294;120683,280294;121633,281245;122583,280294;122583,41604;125434,42555;126384,40654;125434,34947;124484,33997;123534,33997;122583,41604;125434,134798;123534,138602;122583,141455;125434,139552;125434,134798;122583,101514;123534,103417;125434,99612;123534,97711;122583,101514;122583,133847;125434,134798;122583,133847;124484,149062;123534,148112;122583,149062;123534,150013;124484,149062;122583,168081;123534,168081;124484,167131;122583,166179;122583,168081;126384,70133;124484,68231;123534,69183;125434,71084;126384,70133;124484,89152;123534,91054;124484,92956;125434,91054;124484,89152;125434,287903;123534,288853;123534,290755;125434,289804;125434,287903;124484,19732;126384,21635;128286,19732;126384,17831;124484,19732;126384,221336;126384,221336;125434,221336;126384,221336;126384,221336;127335,213727;127335,212777;126384,213727;127335,213727;127335,213727;126384,179494;126384,179494;126384,179494;126384,179494;126384,179494;127335,157621;129235,155719;128286,154769;126384,156670;127335,157621;149190,56820;147291,49212;147291,53016;145389,54918;143489,54918;143489,56820;144440,63476;142539,71084;133036,68231;129235,68231;129235,70133;129235,75839;127335,79643;127335,82495;129235,82495;135887,84398;137788,91054;139688,92005;140639,90103;146340,84398;148241,81545;150141,73937;150141,72986;150141,71084;152991,64427;149190,56820;127335,26389;127335,27341;129235,31144;129235,30193;127335,26389;127335,142406;129235,145259;131136,143356;134937,145259;136838,144308;133036,140504;131136,144308;127335,142406;131136,165229;129235,162375;127335,166179;129235,168081;131136,165229;130185,97711;130185,97711;130185,95808;129235,96760;130185,97711;129235,102466;129235,102466;129235,103417;129235,102466;129235,102466;129235,62526;131136,63476;132086,63476;131136,61574;129235,62526;130185,117681;130185,118631;129235,118631;130185,117681;130185,117681;131136,134798;133036,133847;131136,132896;129235,134798;131136,134798;132086,43506;133036,44457;133036,43506;132086,43506;132086,43506;133036,29242;136838,27341;139688,25438;135887,23536;133986,23536;133036,29242;133986,22585;134937,20683;133036,20683;133986,22585;137788,162375;138738,156670;135887,154769;133036,159523;133036,160475;133036,168081;133036,169984;134937,168081;137788,162375;142539,70133;144440,70133;143489,77741;142539,80593;139688,82495;137788,79643;133986,75839;133036,74888;133036,72986;136838,72986;142539,70133;133986,56820;133986,56820;133986,56820;133986,56820;133986,56820;133986,179494;135887,179494;135887,178542;133986,179494;133986,179494;133986,102466;133986,102466;140639,105318;140639,104368;133986,102466;133986,37801;137788,42555;138738,41604;137788,37801;135887,35899;133986,37801;135887,287903;135887,287903;135887,287903;135887,287903;135887,287903;135887,90103;135887,90103;135887,89152;135887,89152;135887,90103;136838,50164;135887,52064;136838,50164;138738,50164;136838,50164;135887,32095;135887,32095;135887,31144;135887,32095;135887,32095;137788,185198;137788,185198;135887,185198;137788,185198;137788,185198;138738,178542;139688,175689;137788,174738;136838,176640;138738,178542;138738,49212;149190,42555;150141,41604;148241,41604;138738,49212;143489,138602;145389,138602;139688,132896;137788,133847;143489,138602;139688,208022;140639,207071;139688,205169;138738,206119;139688,208022;140639,249864;140639,249864;140639,249864;140639,248913;140639,249864;140639,153817;140639,153817;140639,153817;140639,153817;140639,153817;147291,127191;142539,120533;140639,120533;140639,121485;143489,126240;145389,128141;147291,127191;140639,192807;140639,192807;140639,193757;141588,193757;140639,192807;143489,290755;141588,287903;140639,289804;142539,291705;143489,290755;145389,144308;141588,146210;145389,149062;146340,146210;145389,144308;142539,60624;142539,60624;142539,60624;142539,60624;142539,60624;142539,33997;144440,33997;142539,33997;142539,33997;143489,117681;144440,118631;144440,117681;143489,116731;143489,117681;149190,88202;149190,88202;145389,90103;143489,92005;144440,92956;146340,91054;149190,88202;145389,169984;146340,169033;144440,166179;143489,166179;145389,169984;146340,189003;146340,189003;144440,189003;144440,189954;146340,189003;145389,111975;146340,111975;147291,111024;146340,111024;145389,111975;145389,33997;147291,31144;146340,30193;145389,33997;145389,33997;145389,70133;145389,70133;146340,65379;146340,65379;145389,70133;152991,104368;149190,104368;147291,104368;145389,106269;147291,107221;149190,107221;152991,104368;146340,174738;146340,174738;147291,178542;147291,176640;146340,174738;148241,279344;148241,279344;146340,279344;148241,279344;148241,279344;147291,48261;152042,47310;151091,45408;147291,48261;149190,56820;149190,56820;149190,62526;148241,62526;149190,56820;149190,94858;148241,96760;149190,97711;150141,96760;149190,94858;149190,154769;149190,152866;148241,150013;147291,151915;149190,154769;150141,259374;149190,260324;151091,264128;151091,263177;150141,259374;151091,130043;150141,131946;150141,131946;151091,130043;152042,130043;152991,129092;152042,130043;151091,130043;152042,130043;153942,79643;153942,79643;152042,79643;152991,80593;153942,79643;152991,158572;152991,158572;152991,159523;152991,158572;152991,158572;154892,145259;154892,145259;152991,145259;152991,146210;154892,14525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06368" behindDoc="1" locked="0" layoutInCell="1" allowOverlap="1" wp14:anchorId="5BE4FF82" wp14:editId="54122A13">
                <wp:simplePos x="0" y="0"/>
                <wp:positionH relativeFrom="column">
                  <wp:posOffset>16510</wp:posOffset>
                </wp:positionH>
                <wp:positionV relativeFrom="paragraph">
                  <wp:posOffset>728345</wp:posOffset>
                </wp:positionV>
                <wp:extent cx="3474720" cy="3108960"/>
                <wp:effectExtent l="0" t="0" r="5080" b="2540"/>
                <wp:wrapNone/>
                <wp:docPr id="224" name="Rounded 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329"/>
                          </a:avLst>
                        </a:prstGeom>
                        <a:solidFill>
                          <a:srgbClr val="0097A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02082EB" id="Rounded Rectangle 224" o:spid="_x0000_s1026" style="position:absolute;left:0;text-align:left;margin-left:1.3pt;margin-top:57.35pt;width:273.6pt;height:244.8pt;z-index:-25161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18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" fillcolor="#0097a5" stroked="f" strokeweight="1pt">
                <v:stroke joinstyle="miter"/>
              </v:roundrect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07392" behindDoc="1" locked="0" layoutInCell="1" allowOverlap="1" wp14:anchorId="3CD7A199" wp14:editId="57DCFE3C">
                <wp:simplePos x="0" y="0"/>
                <wp:positionH relativeFrom="column">
                  <wp:posOffset>3568065</wp:posOffset>
                </wp:positionH>
                <wp:positionV relativeFrom="paragraph">
                  <wp:posOffset>728345</wp:posOffset>
                </wp:positionV>
                <wp:extent cx="3474720" cy="3108960"/>
                <wp:effectExtent l="0" t="0" r="5080" b="2540"/>
                <wp:wrapNone/>
                <wp:docPr id="223" name="Rounded Rectangle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671"/>
                          </a:avLst>
                        </a:prstGeom>
                        <a:solidFill>
                          <a:srgbClr val="DE66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2B0942D" id="Rounded Rectangle 223" o:spid="_x0000_s1026" style="position:absolute;left:0;text-align:left;margin-left:280.95pt;margin-top:57.35pt;width:273.6pt;height:244.8pt;z-index:-251609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0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" fillcolor="#de6600" stroked="f" strokeweight="1pt">
                <v:stroke joinstyle="miter"/>
              </v:roundrect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65BCAE28" wp14:editId="6470D660">
                <wp:simplePos x="0" y="0"/>
                <wp:positionH relativeFrom="column">
                  <wp:posOffset>16510</wp:posOffset>
                </wp:positionH>
                <wp:positionV relativeFrom="paragraph">
                  <wp:posOffset>3907155</wp:posOffset>
                </wp:positionV>
                <wp:extent cx="3474720" cy="3108960"/>
                <wp:effectExtent l="0" t="0" r="5080" b="2540"/>
                <wp:wrapNone/>
                <wp:docPr id="222" name="Rounded Rectangle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2987"/>
                          </a:avLst>
                        </a:prstGeom>
                        <a:solidFill>
                          <a:srgbClr val="004C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289604" id="Rounded Rectangle 222" o:spid="_x0000_s1026" style="position:absolute;left:0;text-align:left;margin-left:1.3pt;margin-top:307.65pt;width:273.6pt;height:244.8pt;z-index:-25160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95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" fillcolor="#004c7d" stroked="f" strokeweight="1pt">
                <v:stroke joinstyle="miter"/>
              </v:roundrect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09440" behindDoc="1" locked="0" layoutInCell="1" allowOverlap="1" wp14:anchorId="08C3CEDC" wp14:editId="3C8C7A05">
                <wp:simplePos x="0" y="0"/>
                <wp:positionH relativeFrom="column">
                  <wp:posOffset>3568065</wp:posOffset>
                </wp:positionH>
                <wp:positionV relativeFrom="paragraph">
                  <wp:posOffset>3907155</wp:posOffset>
                </wp:positionV>
                <wp:extent cx="3474720" cy="3108960"/>
                <wp:effectExtent l="0" t="0" r="5080" b="2540"/>
                <wp:wrapNone/>
                <wp:docPr id="221" name="Rounded Rectangle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329"/>
                          </a:avLst>
                        </a:prstGeom>
                        <a:solidFill>
                          <a:srgbClr val="C83E0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942282" id="Rounded Rectangle 221" o:spid="_x0000_s1026" style="position:absolute;left:0;text-align:left;margin-left:280.95pt;margin-top:307.65pt;width:273.6pt;height:244.8pt;z-index:-251607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18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" fillcolor="#c83e0c" stroked="f" strokeweight="1pt">
                <v:stroke joinstyle="miter"/>
              </v:roundrect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24800" behindDoc="1" locked="0" layoutInCell="1" allowOverlap="1" wp14:anchorId="30E118AE" wp14:editId="2D03F423">
                <wp:simplePos x="0" y="0"/>
                <wp:positionH relativeFrom="column">
                  <wp:posOffset>3580765</wp:posOffset>
                </wp:positionH>
                <wp:positionV relativeFrom="paragraph">
                  <wp:posOffset>1212850</wp:posOffset>
                </wp:positionV>
                <wp:extent cx="3463925" cy="2199005"/>
                <wp:effectExtent l="0" t="0" r="0" b="0"/>
                <wp:wrapNone/>
                <wp:docPr id="196" name="Rectangle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3925" cy="2199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C2D8C3" w14:textId="50522E64" w:rsidR="00274561" w:rsidRPr="00A61292" w:rsidRDefault="00274561" w:rsidP="00274561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 xml:space="preserve">Punto debole uno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E118AE" id="Rectangle 196" o:spid="_x0000_s1034" style="position:absolute;margin-left:281.95pt;margin-top:95.5pt;width:272.75pt;height:173.15pt;z-index:-25159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" filled="f" stroked="f" strokeweight="1pt">
                <v:textbox inset="10.8pt">
                  <w:txbxContent>
                    <w:p w14:paraId="1BC2D8C3" w14:textId="50522E64" w:rsidR="00274561" w:rsidRPr="00A61292" w:rsidRDefault="00274561" w:rsidP="00274561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sz w:val="26"/>
                        </w:rPr>
                        <w:t xml:space="preserve">Punto debole uno </w:t>
                      </w:r>
                    </w:p>
                  </w:txbxContent>
                </v:textbox>
              </v:rect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26848" behindDoc="1" locked="0" layoutInCell="1" allowOverlap="1" wp14:anchorId="5B3C70B3" wp14:editId="3BD9C915">
                <wp:simplePos x="0" y="0"/>
                <wp:positionH relativeFrom="column">
                  <wp:posOffset>3580765</wp:posOffset>
                </wp:positionH>
                <wp:positionV relativeFrom="paragraph">
                  <wp:posOffset>4048760</wp:posOffset>
                </wp:positionV>
                <wp:extent cx="2929890" cy="2630170"/>
                <wp:effectExtent l="0" t="0" r="0" b="0"/>
                <wp:wrapNone/>
                <wp:docPr id="195" name="Rectangle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9890" cy="2630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47172C" w14:textId="04C21F98" w:rsidR="00274561" w:rsidRPr="00A61292" w:rsidRDefault="00274561" w:rsidP="00274561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>Minaccia u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3C70B3" id="Rectangle 195" o:spid="_x0000_s1035" style="position:absolute;margin-left:281.95pt;margin-top:318.8pt;width:230.7pt;height:207.1pt;z-index:-25158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" filled="f" stroked="f" strokeweight="1pt">
                <v:textbox inset="10.8pt">
                  <w:txbxContent>
                    <w:p w14:paraId="4F47172C" w14:textId="04C21F98" w:rsidR="00274561" w:rsidRPr="00A61292" w:rsidRDefault="00274561" w:rsidP="00274561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sz w:val="26"/>
                        </w:rPr>
                        <w:t>Minaccia uno</w:t>
                      </w:r>
                    </w:p>
                  </w:txbxContent>
                </v:textbox>
              </v:rect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0D5A25E4" wp14:editId="0D4A7E5E">
                <wp:simplePos x="0" y="0"/>
                <wp:positionH relativeFrom="column">
                  <wp:posOffset>27305</wp:posOffset>
                </wp:positionH>
                <wp:positionV relativeFrom="paragraph">
                  <wp:posOffset>1201420</wp:posOffset>
                </wp:positionV>
                <wp:extent cx="2905125" cy="2430145"/>
                <wp:effectExtent l="0" t="0" r="0" b="0"/>
                <wp:wrapNone/>
                <wp:docPr id="172" name="Rectangle 1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5125" cy="24301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79167C" w14:textId="0ABC9229" w:rsidR="00274561" w:rsidRPr="00A61292" w:rsidRDefault="00274561" w:rsidP="0027456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 xml:space="preserve">Punto di forza uno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5A25E4" id="Rectangle 172" o:spid="_x0000_s1036" style="position:absolute;margin-left:2.15pt;margin-top:94.6pt;width:228.75pt;height:191.35pt;z-index:-251592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" filled="f" stroked="f" strokeweight="1pt">
                <v:textbox inset="10.8pt">
                  <w:txbxContent>
                    <w:p w14:paraId="0479167C" w14:textId="0ABC9229" w:rsidR="00274561" w:rsidRPr="00A61292" w:rsidRDefault="00274561" w:rsidP="00274561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sz w:val="26"/>
                        </w:rPr>
                        <w:t xml:space="preserve">Punto di forza uno </w:t>
                      </w:r>
                    </w:p>
                  </w:txbxContent>
                </v:textbox>
              </v:rect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25824" behindDoc="1" locked="0" layoutInCell="1" allowOverlap="1" wp14:anchorId="6FD8242A" wp14:editId="3A044242">
                <wp:simplePos x="0" y="0"/>
                <wp:positionH relativeFrom="column">
                  <wp:posOffset>15875</wp:posOffset>
                </wp:positionH>
                <wp:positionV relativeFrom="paragraph">
                  <wp:posOffset>3979690</wp:posOffset>
                </wp:positionV>
                <wp:extent cx="3043555" cy="2630170"/>
                <wp:effectExtent l="0" t="0" r="0" b="0"/>
                <wp:wrapNone/>
                <wp:docPr id="171" name="Rectangle 1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3555" cy="2630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D2382A" w14:textId="254A9577" w:rsidR="00274561" w:rsidRPr="00A61292" w:rsidRDefault="00274561" w:rsidP="0027456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>Opportunità u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D8242A" id="Rectangle 171" o:spid="_x0000_s1037" style="position:absolute;margin-left:1.25pt;margin-top:313.35pt;width:239.65pt;height:207.1pt;z-index:-251590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" filled="f" stroked="f" strokeweight="1pt">
                <v:textbox inset="10.8pt">
                  <w:txbxContent>
                    <w:p w14:paraId="29D2382A" w14:textId="254A9577" w:rsidR="00274561" w:rsidRPr="00A61292" w:rsidRDefault="00274561" w:rsidP="00274561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sz w:val="26"/>
                        </w:rPr>
                        <w:t>Opportunità uno</w:t>
                      </w:r>
                    </w:p>
                  </w:txbxContent>
                </v:textbox>
              </v:rect>
            </w:pict>
          </mc:Fallback>
        </mc:AlternateContent>
      </w:r>
      <w:r w:rsidR="00274561">
        <w:fldChar w:fldCharType="begin"/>
      </w:r>
      <w:r w:rsidR="004260C4">
        <w:instrText xml:space="preserve"> INCLUDEPICTURE "C:\\Users\\ericawaite\\Library\\Group Containers\\UBF8T346G9.ms\\WebArchiveCopyPasteTempFiles\\com.microsoft.Word\\cvetovaya-palitra-3797.png" \* MERGEFORMAT </w:instrText>
      </w:r>
      <w:r w:rsidR="00000000">
        <w:fldChar w:fldCharType="separate"/>
      </w:r>
      <w:r w:rsidR="00274561">
        <w:fldChar w:fldCharType="end"/>
      </w:r>
    </w:p>
    <w:p w14:paraId="00C71B1D" w14:textId="77777777" w:rsidR="00274561" w:rsidRDefault="00274561" w:rsidP="00274561">
      <w:pPr>
        <w:rPr>
          <w:szCs w:val="20"/>
        </w:rPr>
      </w:pPr>
    </w:p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274561" w:rsidRPr="00A64F9A" w14:paraId="0B6750FF" w14:textId="77777777" w:rsidTr="007D0A5F">
        <w:trPr>
          <w:trHeight w:val="2916"/>
        </w:trPr>
        <w:tc>
          <w:tcPr>
            <w:tcW w:w="9810" w:type="dxa"/>
          </w:tcPr>
          <w:p w14:paraId="7167CE1F" w14:textId="77777777" w:rsidR="00274561" w:rsidRPr="00A64F9A" w:rsidRDefault="00274561" w:rsidP="007D0A5F">
            <w:pPr>
              <w:rPr>
                <w:b/>
              </w:rPr>
            </w:pPr>
          </w:p>
          <w:p w14:paraId="365B6A02" w14:textId="77777777" w:rsidR="00274561" w:rsidRPr="00A64F9A" w:rsidRDefault="00274561" w:rsidP="007D0A5F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6BFE9F92" w14:textId="77777777" w:rsidR="00274561" w:rsidRPr="00A64F9A" w:rsidRDefault="00274561" w:rsidP="007D0A5F"/>
          <w:p w14:paraId="223CA3DE" w14:textId="77777777" w:rsidR="00274561" w:rsidRPr="00A64F9A" w:rsidRDefault="00274561" w:rsidP="007D0A5F">
            <w:pPr>
              <w:spacing w:line="276" w:lineRule="auto"/>
            </w:pPr>
            <w: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159AF5D8" w14:textId="77777777" w:rsidR="00274561" w:rsidRPr="00C805C2" w:rsidRDefault="00274561" w:rsidP="00274561">
      <w:pPr>
        <w:spacing w:line="240" w:lineRule="auto"/>
        <w:rPr>
          <w:szCs w:val="20"/>
        </w:rPr>
      </w:pPr>
    </w:p>
    <w:p w14:paraId="0409B9CD" w14:textId="765E54B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headerReference w:type="default" r:id="rId19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EEE6E" w14:textId="77777777" w:rsidR="00E01953" w:rsidRDefault="00E01953" w:rsidP="00480F66">
      <w:pPr>
        <w:spacing w:after="0" w:line="240" w:lineRule="auto"/>
      </w:pPr>
      <w:r>
        <w:separator/>
      </w:r>
    </w:p>
  </w:endnote>
  <w:endnote w:type="continuationSeparator" w:id="0">
    <w:p w14:paraId="612FD72B" w14:textId="77777777" w:rsidR="00E01953" w:rsidRDefault="00E01953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7D72C" w14:textId="77777777" w:rsidR="00E01953" w:rsidRDefault="00E01953" w:rsidP="00480F66">
      <w:pPr>
        <w:spacing w:after="0" w:line="240" w:lineRule="auto"/>
      </w:pPr>
      <w:r>
        <w:separator/>
      </w:r>
    </w:p>
  </w:footnote>
  <w:footnote w:type="continuationSeparator" w:id="0">
    <w:p w14:paraId="250779E8" w14:textId="77777777" w:rsidR="00E01953" w:rsidRDefault="00E01953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32060" w14:textId="77777777" w:rsidR="00274561" w:rsidRPr="00C805C2" w:rsidRDefault="00274561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24355C"/>
    <w:multiLevelType w:val="hybridMultilevel"/>
    <w:tmpl w:val="E304A2EE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28F91C2B"/>
    <w:multiLevelType w:val="hybridMultilevel"/>
    <w:tmpl w:val="4FC6C31A"/>
    <w:lvl w:ilvl="0" w:tplc="BC64BBBE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39302A21"/>
    <w:multiLevelType w:val="hybridMultilevel"/>
    <w:tmpl w:val="D7A43FCA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8"/>
  </w:num>
  <w:num w:numId="2" w16cid:durableId="272906003">
    <w:abstractNumId w:val="4"/>
  </w:num>
  <w:num w:numId="3" w16cid:durableId="1257903489">
    <w:abstractNumId w:val="3"/>
  </w:num>
  <w:num w:numId="4" w16cid:durableId="2108035108">
    <w:abstractNumId w:val="13"/>
  </w:num>
  <w:num w:numId="5" w16cid:durableId="1579290143">
    <w:abstractNumId w:val="15"/>
  </w:num>
  <w:num w:numId="6" w16cid:durableId="1609969353">
    <w:abstractNumId w:val="12"/>
  </w:num>
  <w:num w:numId="7" w16cid:durableId="169102384">
    <w:abstractNumId w:val="11"/>
  </w:num>
  <w:num w:numId="8" w16cid:durableId="1849326077">
    <w:abstractNumId w:val="7"/>
  </w:num>
  <w:num w:numId="9" w16cid:durableId="706180830">
    <w:abstractNumId w:val="10"/>
  </w:num>
  <w:num w:numId="10" w16cid:durableId="612519124">
    <w:abstractNumId w:val="16"/>
  </w:num>
  <w:num w:numId="11" w16cid:durableId="1834031096">
    <w:abstractNumId w:val="14"/>
  </w:num>
  <w:num w:numId="12" w16cid:durableId="1035542164">
    <w:abstractNumId w:val="5"/>
  </w:num>
  <w:num w:numId="13" w16cid:durableId="2057310269">
    <w:abstractNumId w:val="0"/>
  </w:num>
  <w:num w:numId="14" w16cid:durableId="771976355">
    <w:abstractNumId w:val="2"/>
  </w:num>
  <w:num w:numId="15" w16cid:durableId="494683762">
    <w:abstractNumId w:val="9"/>
  </w:num>
  <w:num w:numId="16" w16cid:durableId="1121535434">
    <w:abstractNumId w:val="6"/>
  </w:num>
  <w:num w:numId="17" w16cid:durableId="13558851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033D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679"/>
    <w:rsid w:val="00066D26"/>
    <w:rsid w:val="00084DC6"/>
    <w:rsid w:val="000B7461"/>
    <w:rsid w:val="000C7A8B"/>
    <w:rsid w:val="000C7BD1"/>
    <w:rsid w:val="000E13F9"/>
    <w:rsid w:val="000E504A"/>
    <w:rsid w:val="000F1C6A"/>
    <w:rsid w:val="00104901"/>
    <w:rsid w:val="00104E3A"/>
    <w:rsid w:val="00112F9D"/>
    <w:rsid w:val="00116590"/>
    <w:rsid w:val="001228CB"/>
    <w:rsid w:val="00127C21"/>
    <w:rsid w:val="00130D91"/>
    <w:rsid w:val="00143339"/>
    <w:rsid w:val="00144067"/>
    <w:rsid w:val="001769BD"/>
    <w:rsid w:val="00184DC6"/>
    <w:rsid w:val="00186202"/>
    <w:rsid w:val="001A141A"/>
    <w:rsid w:val="001A1C0F"/>
    <w:rsid w:val="001A628F"/>
    <w:rsid w:val="001A6860"/>
    <w:rsid w:val="001C6DA8"/>
    <w:rsid w:val="001F54B4"/>
    <w:rsid w:val="00203F44"/>
    <w:rsid w:val="00205C76"/>
    <w:rsid w:val="00211695"/>
    <w:rsid w:val="00223549"/>
    <w:rsid w:val="00226595"/>
    <w:rsid w:val="002420F8"/>
    <w:rsid w:val="00250EF4"/>
    <w:rsid w:val="00272F17"/>
    <w:rsid w:val="00274428"/>
    <w:rsid w:val="00274561"/>
    <w:rsid w:val="002755BB"/>
    <w:rsid w:val="0027725D"/>
    <w:rsid w:val="00281ABE"/>
    <w:rsid w:val="00282A09"/>
    <w:rsid w:val="00286814"/>
    <w:rsid w:val="00291275"/>
    <w:rsid w:val="00296685"/>
    <w:rsid w:val="002B385A"/>
    <w:rsid w:val="002B39BC"/>
    <w:rsid w:val="002D5E3D"/>
    <w:rsid w:val="002E065B"/>
    <w:rsid w:val="002F268F"/>
    <w:rsid w:val="00301C1D"/>
    <w:rsid w:val="0030555E"/>
    <w:rsid w:val="003210AB"/>
    <w:rsid w:val="00323362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6D62"/>
    <w:rsid w:val="003D75D2"/>
    <w:rsid w:val="003F43BB"/>
    <w:rsid w:val="0040361B"/>
    <w:rsid w:val="00410889"/>
    <w:rsid w:val="00412703"/>
    <w:rsid w:val="00414587"/>
    <w:rsid w:val="004236AE"/>
    <w:rsid w:val="00424A44"/>
    <w:rsid w:val="00425A77"/>
    <w:rsid w:val="004260C4"/>
    <w:rsid w:val="00434028"/>
    <w:rsid w:val="00440BD7"/>
    <w:rsid w:val="00443CC7"/>
    <w:rsid w:val="0045153B"/>
    <w:rsid w:val="00480F66"/>
    <w:rsid w:val="0048129D"/>
    <w:rsid w:val="00494038"/>
    <w:rsid w:val="0049564B"/>
    <w:rsid w:val="004D077A"/>
    <w:rsid w:val="005076B8"/>
    <w:rsid w:val="00517CA8"/>
    <w:rsid w:val="005367EA"/>
    <w:rsid w:val="00541C9F"/>
    <w:rsid w:val="00541D2D"/>
    <w:rsid w:val="0054268D"/>
    <w:rsid w:val="00544A5D"/>
    <w:rsid w:val="00570608"/>
    <w:rsid w:val="00590A01"/>
    <w:rsid w:val="005959BA"/>
    <w:rsid w:val="005B1E3F"/>
    <w:rsid w:val="005D3400"/>
    <w:rsid w:val="005D5740"/>
    <w:rsid w:val="005F3691"/>
    <w:rsid w:val="005F405E"/>
    <w:rsid w:val="006026FB"/>
    <w:rsid w:val="00602BC2"/>
    <w:rsid w:val="006149B1"/>
    <w:rsid w:val="00615CFE"/>
    <w:rsid w:val="0062122D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0369"/>
    <w:rsid w:val="00667375"/>
    <w:rsid w:val="00671A46"/>
    <w:rsid w:val="00682D60"/>
    <w:rsid w:val="00692B21"/>
    <w:rsid w:val="006A0235"/>
    <w:rsid w:val="006A03AD"/>
    <w:rsid w:val="006A5B2E"/>
    <w:rsid w:val="006B00FC"/>
    <w:rsid w:val="006B74C2"/>
    <w:rsid w:val="006C5F2C"/>
    <w:rsid w:val="006C6E43"/>
    <w:rsid w:val="006F705F"/>
    <w:rsid w:val="00722E71"/>
    <w:rsid w:val="00727EB9"/>
    <w:rsid w:val="0073279A"/>
    <w:rsid w:val="00744401"/>
    <w:rsid w:val="00745C3E"/>
    <w:rsid w:val="007505A1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97921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41239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C7473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3CF6"/>
    <w:rsid w:val="00947186"/>
    <w:rsid w:val="0095395A"/>
    <w:rsid w:val="00955D6F"/>
    <w:rsid w:val="00962F3A"/>
    <w:rsid w:val="009749F6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292"/>
    <w:rsid w:val="00A61614"/>
    <w:rsid w:val="00A64F9A"/>
    <w:rsid w:val="00A6517C"/>
    <w:rsid w:val="00A709A2"/>
    <w:rsid w:val="00A70E94"/>
    <w:rsid w:val="00A72DB9"/>
    <w:rsid w:val="00A74BE2"/>
    <w:rsid w:val="00AC3409"/>
    <w:rsid w:val="00AC41EA"/>
    <w:rsid w:val="00AC78FF"/>
    <w:rsid w:val="00AF0690"/>
    <w:rsid w:val="00B06F48"/>
    <w:rsid w:val="00B11A9D"/>
    <w:rsid w:val="00B14E5B"/>
    <w:rsid w:val="00B22AFA"/>
    <w:rsid w:val="00B23D32"/>
    <w:rsid w:val="00B31143"/>
    <w:rsid w:val="00B343C2"/>
    <w:rsid w:val="00B36680"/>
    <w:rsid w:val="00B41B66"/>
    <w:rsid w:val="00B71AA9"/>
    <w:rsid w:val="00B72131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66760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C5D6E"/>
    <w:rsid w:val="00DD0A4D"/>
    <w:rsid w:val="00DF1DA5"/>
    <w:rsid w:val="00DF533A"/>
    <w:rsid w:val="00E01953"/>
    <w:rsid w:val="00E04780"/>
    <w:rsid w:val="00E11F8E"/>
    <w:rsid w:val="00E24760"/>
    <w:rsid w:val="00E33D74"/>
    <w:rsid w:val="00E359C1"/>
    <w:rsid w:val="00E44F48"/>
    <w:rsid w:val="00E45053"/>
    <w:rsid w:val="00E47880"/>
    <w:rsid w:val="00E5028F"/>
    <w:rsid w:val="00E53CCA"/>
    <w:rsid w:val="00E63191"/>
    <w:rsid w:val="00E63EBD"/>
    <w:rsid w:val="00E74A09"/>
    <w:rsid w:val="00E8459A"/>
    <w:rsid w:val="00EB0564"/>
    <w:rsid w:val="00EB34AB"/>
    <w:rsid w:val="00EB5118"/>
    <w:rsid w:val="00ED138B"/>
    <w:rsid w:val="00ED5E43"/>
    <w:rsid w:val="00ED5ED8"/>
    <w:rsid w:val="00EF3791"/>
    <w:rsid w:val="00F02752"/>
    <w:rsid w:val="00F06115"/>
    <w:rsid w:val="00F12F4E"/>
    <w:rsid w:val="00F21222"/>
    <w:rsid w:val="00F303EB"/>
    <w:rsid w:val="00F31A79"/>
    <w:rsid w:val="00F4066E"/>
    <w:rsid w:val="00F46CF3"/>
    <w:rsid w:val="00F84584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  <w:rsid w:val="00FF7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770&amp;utm_language=IT&amp;utm_source=template-word&amp;utm_medium=content&amp;utm_campaign=ic-Sample+Colorful+SWOT+Analysis-word-37770-it&amp;lpa=ic+Sample+Colorful+SWOT+Analysis+word+37770+it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160</Words>
  <Characters>914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llison Okonczak</cp:lastModifiedBy>
  <cp:revision>10</cp:revision>
  <cp:lastPrinted>2019-01-22T01:48:00Z</cp:lastPrinted>
  <dcterms:created xsi:type="dcterms:W3CDTF">2022-12-21T19:23:00Z</dcterms:created>
  <dcterms:modified xsi:type="dcterms:W3CDTF">2023-12-06T15:43:00Z</dcterms:modified>
</cp:coreProperties>
</file>